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E5B37" w14:textId="2823F6DA" w:rsidR="00B47501" w:rsidRDefault="00B47501" w:rsidP="00965D0E">
      <w:pPr>
        <w:rPr>
          <w:lang w:val="vi-VN"/>
        </w:rPr>
      </w:pPr>
      <w:bookmarkStart w:id="0" w:name="OLE_LINK3"/>
      <w:bookmarkStart w:id="1" w:name="OLE_LINK4"/>
    </w:p>
    <w:p w14:paraId="52EE32F4" w14:textId="77777777" w:rsidR="00D445C6" w:rsidRDefault="00D445C6" w:rsidP="00965D0E">
      <w:pPr>
        <w:rPr>
          <w:lang w:val="vi-VN"/>
        </w:rPr>
      </w:pPr>
    </w:p>
    <w:p w14:paraId="1BC5F5EE" w14:textId="77777777" w:rsidR="00D445C6" w:rsidRDefault="00D445C6" w:rsidP="00965D0E">
      <w:pPr>
        <w:rPr>
          <w:lang w:val="vi-VN"/>
        </w:rPr>
      </w:pPr>
    </w:p>
    <w:p w14:paraId="7D4BE7A6" w14:textId="35BF9B55" w:rsidR="00CB608D" w:rsidRPr="00546343" w:rsidRDefault="00AA45E6" w:rsidP="00CB608D">
      <w:pPr>
        <w:jc w:val="center"/>
        <w:rPr>
          <w:b/>
          <w:bCs/>
          <w:sz w:val="50"/>
          <w:szCs w:val="50"/>
          <w:lang w:val="vi-VN"/>
        </w:rPr>
      </w:pPr>
      <w:r w:rsidRPr="00546343">
        <w:rPr>
          <w:b/>
          <w:bCs/>
          <w:sz w:val="50"/>
          <w:szCs w:val="50"/>
          <w:lang w:val="vi-VN"/>
        </w:rPr>
        <w:t>TRƯỜNG ĐAỊ HỌC KỸ THUẬT CÔNG NGHỆ THÀNH PHỐ HỒ CHÍ MINH</w:t>
      </w:r>
    </w:p>
    <w:p w14:paraId="0975C51C" w14:textId="3B797B57" w:rsidR="00AA45E6" w:rsidRPr="00546343" w:rsidRDefault="004B6B09" w:rsidP="00CB608D">
      <w:pPr>
        <w:jc w:val="center"/>
        <w:rPr>
          <w:b/>
          <w:bCs/>
          <w:sz w:val="50"/>
          <w:szCs w:val="50"/>
          <w:lang w:val="vi-VN"/>
        </w:rPr>
      </w:pPr>
      <w:r w:rsidRPr="00546343">
        <w:rPr>
          <w:b/>
          <w:bCs/>
          <w:sz w:val="50"/>
          <w:szCs w:val="50"/>
          <w:lang w:val="vi-VN"/>
        </w:rPr>
        <w:t>KHOA XÂY DỰNG</w:t>
      </w:r>
    </w:p>
    <w:p w14:paraId="725C719A" w14:textId="77777777" w:rsidR="004B6B09" w:rsidRDefault="004B6B09" w:rsidP="00CB608D">
      <w:pPr>
        <w:jc w:val="center"/>
        <w:rPr>
          <w:sz w:val="50"/>
          <w:szCs w:val="50"/>
          <w:lang w:val="vi-VN"/>
        </w:rPr>
      </w:pPr>
    </w:p>
    <w:p w14:paraId="74C60D8D" w14:textId="77777777" w:rsidR="00897171" w:rsidRDefault="00897171" w:rsidP="00CB608D">
      <w:pPr>
        <w:jc w:val="center"/>
        <w:rPr>
          <w:sz w:val="50"/>
          <w:szCs w:val="50"/>
          <w:lang w:val="vi-VN"/>
        </w:rPr>
      </w:pPr>
    </w:p>
    <w:p w14:paraId="133DF7C6" w14:textId="0FA923C2" w:rsidR="007E1A03" w:rsidRPr="003E5384" w:rsidRDefault="003E5384" w:rsidP="003E5384">
      <w:pPr>
        <w:jc w:val="center"/>
        <w:rPr>
          <w:sz w:val="50"/>
          <w:szCs w:val="50"/>
          <w:lang w:val="vi-VN"/>
        </w:rPr>
      </w:pPr>
      <w:r>
        <w:fldChar w:fldCharType="begin"/>
      </w:r>
      <w:r>
        <w:instrText xml:space="preserve"> INCLUDEPICTURE "https://hcmute.edu.vn/Resources/Images/Logo/Logo%20HCMUTE-Corel-white%20background.jpg" \* MERGEFORMATINET </w:instrText>
      </w:r>
      <w:r>
        <w:fldChar w:fldCharType="separate"/>
      </w:r>
      <w:r>
        <w:rPr>
          <w:noProof/>
        </w:rPr>
        <w:drawing>
          <wp:inline distT="0" distB="0" distL="0" distR="0" wp14:anchorId="713419F0" wp14:editId="43A96F3C">
            <wp:extent cx="1400705" cy="1784195"/>
            <wp:effectExtent l="0" t="0" r="0" b="0"/>
            <wp:docPr id="804350895" name="Picture 3" descr="Trường Đại Học Công nghệ Kỹ Thuật TP. 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Công nghệ Kỹ Thuật TP. HC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0348" cy="1796478"/>
                    </a:xfrm>
                    <a:prstGeom prst="rect">
                      <a:avLst/>
                    </a:prstGeom>
                    <a:noFill/>
                    <a:ln>
                      <a:noFill/>
                    </a:ln>
                  </pic:spPr>
                </pic:pic>
              </a:graphicData>
            </a:graphic>
          </wp:inline>
        </w:drawing>
      </w:r>
      <w:r>
        <w:fldChar w:fldCharType="end"/>
      </w:r>
      <w:r>
        <w:rPr>
          <w:lang w:val="vi-VN"/>
        </w:rPr>
        <w:t xml:space="preserve"> </w:t>
      </w:r>
      <w:r>
        <w:fldChar w:fldCharType="begin"/>
      </w:r>
      <w:r>
        <w:instrText xml:space="preserve"> INCLUDEPICTURE "https://fce.hcmute.edu.vn/Services/GetArticleImage.ashx?Id=a54d9722-ab52-43e4-b780-f7f9ae1c5f48" \* MERGEFORMATINET </w:instrText>
      </w:r>
      <w:r>
        <w:fldChar w:fldCharType="separate"/>
      </w:r>
      <w:r>
        <w:rPr>
          <w:noProof/>
        </w:rPr>
        <w:drawing>
          <wp:inline distT="0" distB="0" distL="0" distR="0" wp14:anchorId="45F498E5" wp14:editId="16FF48EA">
            <wp:extent cx="2118731" cy="1763381"/>
            <wp:effectExtent l="0" t="0" r="2540" b="2540"/>
            <wp:docPr id="264859843" name="Picture 4" descr="Faculty of Civi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ulty of Civil Engineering"/>
                    <pic:cNvPicPr>
                      <a:picLocks noChangeAspect="1" noChangeArrowheads="1"/>
                    </pic:cNvPicPr>
                  </pic:nvPicPr>
                  <pic:blipFill rotWithShape="1">
                    <a:blip r:embed="rId9">
                      <a:extLst>
                        <a:ext uri="{28A0092B-C50C-407E-A947-70E740481C1C}">
                          <a14:useLocalDpi xmlns:a14="http://schemas.microsoft.com/office/drawing/2010/main" val="0"/>
                        </a:ext>
                      </a:extLst>
                    </a:blip>
                    <a:srcRect l="10607" r="17382"/>
                    <a:stretch/>
                  </pic:blipFill>
                  <pic:spPr bwMode="auto">
                    <a:xfrm flipV="1">
                      <a:off x="0" y="0"/>
                      <a:ext cx="2150290" cy="1789647"/>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1F29944D" w14:textId="77777777" w:rsidR="00897171" w:rsidRDefault="00897171" w:rsidP="00CB608D">
      <w:pPr>
        <w:jc w:val="center"/>
        <w:rPr>
          <w:sz w:val="50"/>
          <w:szCs w:val="50"/>
          <w:lang w:val="vi-VN"/>
        </w:rPr>
      </w:pPr>
    </w:p>
    <w:p w14:paraId="4A681125" w14:textId="77777777" w:rsidR="00E80754" w:rsidRDefault="00E80754" w:rsidP="00CB608D">
      <w:pPr>
        <w:jc w:val="center"/>
        <w:rPr>
          <w:sz w:val="50"/>
          <w:szCs w:val="50"/>
          <w:lang w:val="vi-VN"/>
        </w:rPr>
      </w:pPr>
    </w:p>
    <w:p w14:paraId="27943EAA" w14:textId="77777777" w:rsidR="0011743D" w:rsidRDefault="00E80754" w:rsidP="00CB608D">
      <w:pPr>
        <w:jc w:val="center"/>
        <w:rPr>
          <w:b/>
          <w:bCs/>
          <w:sz w:val="72"/>
          <w:szCs w:val="72"/>
          <w:lang w:val="vi-VN"/>
        </w:rPr>
      </w:pPr>
      <w:r w:rsidRPr="00B67FC3">
        <w:rPr>
          <w:b/>
          <w:bCs/>
          <w:sz w:val="72"/>
          <w:szCs w:val="72"/>
          <w:lang w:val="vi-VN"/>
        </w:rPr>
        <w:t>ĐỒ ÁN</w:t>
      </w:r>
      <w:r w:rsidR="00AF14FC">
        <w:rPr>
          <w:b/>
          <w:bCs/>
          <w:sz w:val="72"/>
          <w:szCs w:val="72"/>
          <w:lang w:val="vi-VN"/>
        </w:rPr>
        <w:t xml:space="preserve"> KỸ THUẬT VÀ</w:t>
      </w:r>
      <w:r w:rsidRPr="00B67FC3">
        <w:rPr>
          <w:b/>
          <w:bCs/>
          <w:sz w:val="72"/>
          <w:szCs w:val="72"/>
          <w:lang w:val="vi-VN"/>
        </w:rPr>
        <w:t xml:space="preserve"> </w:t>
      </w:r>
    </w:p>
    <w:p w14:paraId="1C73B568" w14:textId="29DD3DAF" w:rsidR="00E80754" w:rsidRPr="00B67FC3" w:rsidRDefault="00E80754" w:rsidP="00CB608D">
      <w:pPr>
        <w:jc w:val="center"/>
        <w:rPr>
          <w:b/>
          <w:bCs/>
          <w:sz w:val="72"/>
          <w:szCs w:val="72"/>
          <w:lang w:val="vi-VN"/>
        </w:rPr>
      </w:pPr>
      <w:r w:rsidRPr="00B67FC3">
        <w:rPr>
          <w:b/>
          <w:bCs/>
          <w:sz w:val="72"/>
          <w:szCs w:val="72"/>
          <w:lang w:val="vi-VN"/>
        </w:rPr>
        <w:t>TỔ CHỨC THI CÔNG</w:t>
      </w:r>
    </w:p>
    <w:p w14:paraId="6634DDD3" w14:textId="77777777" w:rsidR="00E80754" w:rsidRPr="00B67FC3" w:rsidRDefault="00E80754" w:rsidP="00CB608D">
      <w:pPr>
        <w:jc w:val="center"/>
        <w:rPr>
          <w:b/>
          <w:bCs/>
          <w:sz w:val="72"/>
          <w:szCs w:val="72"/>
          <w:lang w:val="vi-VN"/>
        </w:rPr>
      </w:pPr>
    </w:p>
    <w:p w14:paraId="6402B9AC" w14:textId="77777777" w:rsidR="00CB608D" w:rsidRPr="00047133" w:rsidRDefault="00CB608D" w:rsidP="00CB608D">
      <w:pPr>
        <w:jc w:val="center"/>
        <w:rPr>
          <w:sz w:val="30"/>
          <w:szCs w:val="30"/>
          <w:lang w:val="vi-VN"/>
        </w:rPr>
      </w:pPr>
    </w:p>
    <w:p w14:paraId="7E44362B" w14:textId="691CA27D" w:rsidR="00CB608D" w:rsidRPr="00047133" w:rsidRDefault="00B84AD9" w:rsidP="00FC417F">
      <w:pPr>
        <w:spacing w:after="200" w:line="276" w:lineRule="auto"/>
        <w:ind w:left="993"/>
        <w:jc w:val="left"/>
        <w:rPr>
          <w:sz w:val="30"/>
          <w:szCs w:val="30"/>
          <w:lang w:val="vi-VN"/>
        </w:rPr>
      </w:pPr>
      <w:r w:rsidRPr="00047133">
        <w:rPr>
          <w:sz w:val="30"/>
          <w:szCs w:val="30"/>
          <w:lang w:val="vi-VN"/>
        </w:rPr>
        <w:t xml:space="preserve">GSHD: </w:t>
      </w:r>
    </w:p>
    <w:p w14:paraId="3091871A" w14:textId="78A5CD91" w:rsidR="00B84AD9" w:rsidRPr="00047133" w:rsidRDefault="00B84AD9" w:rsidP="00FC417F">
      <w:pPr>
        <w:spacing w:after="200" w:line="276" w:lineRule="auto"/>
        <w:ind w:left="993"/>
        <w:jc w:val="left"/>
        <w:rPr>
          <w:sz w:val="30"/>
          <w:szCs w:val="30"/>
          <w:lang w:val="vi-VN"/>
        </w:rPr>
      </w:pPr>
      <w:r w:rsidRPr="00047133">
        <w:rPr>
          <w:sz w:val="30"/>
          <w:szCs w:val="30"/>
          <w:lang w:val="vi-VN"/>
        </w:rPr>
        <w:t>SVTH</w:t>
      </w:r>
      <w:r w:rsidR="00026B05" w:rsidRPr="00047133">
        <w:rPr>
          <w:sz w:val="30"/>
          <w:szCs w:val="30"/>
          <w:lang w:val="vi-VN"/>
        </w:rPr>
        <w:t>:</w:t>
      </w:r>
    </w:p>
    <w:p w14:paraId="53D86CEA" w14:textId="5AE6CE9F" w:rsidR="00B84AD9" w:rsidRPr="00047133" w:rsidRDefault="00B84AD9" w:rsidP="00FC417F">
      <w:pPr>
        <w:spacing w:after="200" w:line="276" w:lineRule="auto"/>
        <w:ind w:left="993"/>
        <w:jc w:val="left"/>
        <w:rPr>
          <w:sz w:val="30"/>
          <w:szCs w:val="30"/>
          <w:lang w:val="vi-VN"/>
        </w:rPr>
      </w:pPr>
      <w:r w:rsidRPr="00047133">
        <w:rPr>
          <w:sz w:val="30"/>
          <w:szCs w:val="30"/>
          <w:lang w:val="vi-VN"/>
        </w:rPr>
        <w:t>MSSV:</w:t>
      </w:r>
    </w:p>
    <w:p w14:paraId="61ABCE85" w14:textId="77777777" w:rsidR="00B84AD9" w:rsidRDefault="00B84AD9" w:rsidP="00CB608D">
      <w:pPr>
        <w:spacing w:after="200" w:line="276" w:lineRule="auto"/>
        <w:jc w:val="left"/>
        <w:rPr>
          <w:szCs w:val="24"/>
          <w:lang w:val="vi-VN"/>
        </w:rPr>
      </w:pPr>
    </w:p>
    <w:p w14:paraId="2D2450F6" w14:textId="2955088E" w:rsidR="00495896" w:rsidRPr="007F05EA" w:rsidRDefault="00D445C6">
      <w:pPr>
        <w:spacing w:after="200" w:line="276" w:lineRule="auto"/>
        <w:jc w:val="left"/>
        <w:rPr>
          <w:lang w:val="vi-VN"/>
        </w:rPr>
      </w:pPr>
      <w:r>
        <w:rPr>
          <w:lang w:val="vi-VN"/>
        </w:rPr>
        <w:br w:type="page"/>
      </w:r>
    </w:p>
    <w:bookmarkEnd w:id="0"/>
    <w:bookmarkEnd w:id="1"/>
    <w:p w14:paraId="3922EFB5" w14:textId="3C629614" w:rsidR="00D445C6" w:rsidRPr="00C31D9A" w:rsidRDefault="00D445C6" w:rsidP="00D445C6">
      <w:pPr>
        <w:spacing w:after="120"/>
        <w:rPr>
          <w:b/>
          <w:bCs/>
          <w:szCs w:val="24"/>
          <w:lang w:val="vi-VN"/>
        </w:rPr>
      </w:pPr>
      <w:r w:rsidRPr="00C31D9A">
        <w:rPr>
          <w:b/>
          <w:bCs/>
          <w:szCs w:val="24"/>
        </w:rPr>
        <w:lastRenderedPageBreak/>
        <w:t>Yêu</w:t>
      </w:r>
      <w:r w:rsidRPr="00C31D9A">
        <w:rPr>
          <w:b/>
          <w:bCs/>
          <w:szCs w:val="24"/>
          <w:lang w:val="vi-VN"/>
        </w:rPr>
        <w:t xml:space="preserve"> cầu trình bày chung của </w:t>
      </w:r>
      <w:r>
        <w:rPr>
          <w:b/>
          <w:bCs/>
          <w:szCs w:val="24"/>
          <w:lang w:val="vi-VN"/>
        </w:rPr>
        <w:t>thuyết minh:</w:t>
      </w:r>
    </w:p>
    <w:p w14:paraId="0C52CFE5" w14:textId="77777777" w:rsidR="00D445C6" w:rsidRDefault="00D445C6" w:rsidP="00D445C6">
      <w:pPr>
        <w:pStyle w:val="ListParagraph"/>
        <w:numPr>
          <w:ilvl w:val="0"/>
          <w:numId w:val="135"/>
        </w:numPr>
        <w:spacing w:after="120"/>
        <w:ind w:left="567" w:hanging="357"/>
        <w:rPr>
          <w:szCs w:val="24"/>
          <w:lang w:val="vi-VN"/>
        </w:rPr>
      </w:pPr>
      <w:r w:rsidRPr="00F50DE5">
        <w:rPr>
          <w:szCs w:val="24"/>
          <w:lang w:val="vi-VN"/>
        </w:rPr>
        <w:t>Đồ án cần trình bày thống nhất về font chữ, cỡ chữ, giãn dòng, căn lề, đánh số trang, đánh số chương mục, bảng biểu và hình vẽ.</w:t>
      </w:r>
    </w:p>
    <w:p w14:paraId="5FFE2F33" w14:textId="77777777" w:rsidR="00D445C6" w:rsidRPr="00F50DE5" w:rsidRDefault="00D445C6" w:rsidP="00D445C6">
      <w:pPr>
        <w:pStyle w:val="ListParagraph"/>
        <w:numPr>
          <w:ilvl w:val="0"/>
          <w:numId w:val="135"/>
        </w:numPr>
        <w:spacing w:after="120"/>
        <w:ind w:left="567" w:hanging="357"/>
        <w:rPr>
          <w:szCs w:val="24"/>
          <w:lang w:val="vi-VN"/>
        </w:rPr>
      </w:pPr>
      <w:r>
        <w:rPr>
          <w:szCs w:val="24"/>
          <w:lang w:val="vi-VN"/>
        </w:rPr>
        <w:t>Các trang của thuyết minh phải được đánh số thứ tự</w:t>
      </w:r>
    </w:p>
    <w:p w14:paraId="35659B68" w14:textId="77777777" w:rsidR="00D445C6" w:rsidRPr="00F50DE5" w:rsidRDefault="00D445C6" w:rsidP="00D445C6">
      <w:pPr>
        <w:pStyle w:val="ListParagraph"/>
        <w:numPr>
          <w:ilvl w:val="0"/>
          <w:numId w:val="135"/>
        </w:numPr>
        <w:spacing w:after="120"/>
        <w:ind w:left="567" w:hanging="357"/>
        <w:rPr>
          <w:szCs w:val="24"/>
          <w:lang w:val="vi-VN"/>
        </w:rPr>
      </w:pPr>
      <w:r w:rsidRPr="00F50DE5">
        <w:rPr>
          <w:szCs w:val="24"/>
          <w:lang w:val="vi-VN"/>
        </w:rPr>
        <w:t>Các tiêu đề chương, mục và tiểu mục nên được định dạng bằng Heading trong Word để thống nhất bố cục và tạo mục lục tự động. Mục lục cần có dấu chấm dẫn, số trang căn đều và hiển thị đúng các cấp mục cần thiết.</w:t>
      </w:r>
    </w:p>
    <w:p w14:paraId="1607C37E" w14:textId="77777777" w:rsidR="00D445C6" w:rsidRPr="00F50DE5" w:rsidRDefault="00D445C6" w:rsidP="00D445C6">
      <w:pPr>
        <w:pStyle w:val="ListParagraph"/>
        <w:numPr>
          <w:ilvl w:val="0"/>
          <w:numId w:val="135"/>
        </w:numPr>
        <w:spacing w:after="120"/>
        <w:ind w:left="567" w:hanging="357"/>
        <w:rPr>
          <w:szCs w:val="24"/>
          <w:lang w:val="vi-VN"/>
        </w:rPr>
      </w:pPr>
      <w:r w:rsidRPr="00F50DE5">
        <w:rPr>
          <w:szCs w:val="24"/>
          <w:lang w:val="vi-VN"/>
        </w:rPr>
        <w:t>Mỗi chương mới phải bắt đầu ở trang mới. Khi in hai mặt, chương mới nên bắt đầu ở trang lẻ để nằm ở mặt trên của tờ giấy khi in.</w:t>
      </w:r>
    </w:p>
    <w:p w14:paraId="42E38307" w14:textId="77777777" w:rsidR="00D445C6" w:rsidRPr="00F50DE5" w:rsidRDefault="00D445C6" w:rsidP="00D445C6">
      <w:pPr>
        <w:pStyle w:val="ListParagraph"/>
        <w:numPr>
          <w:ilvl w:val="0"/>
          <w:numId w:val="135"/>
        </w:numPr>
        <w:spacing w:after="120"/>
        <w:ind w:left="567" w:hanging="357"/>
        <w:rPr>
          <w:szCs w:val="24"/>
          <w:lang w:val="vi-VN"/>
        </w:rPr>
      </w:pPr>
      <w:r w:rsidRPr="00F50DE5">
        <w:rPr>
          <w:szCs w:val="24"/>
          <w:lang w:val="vi-VN"/>
        </w:rPr>
        <w:t>Bảng biểu và hình vẽ cần được đánh số theo chương, có tên rõ ràng. Tên bảng đặt phía trên bảng, tên hình đặt phía dưới hình. Header của bảng cần được tô đậm để phân biệt với nội dung. Hình ảnh và bản vẽ phải rõ, đúng nội dung đang trình bày.</w:t>
      </w:r>
    </w:p>
    <w:p w14:paraId="2D267D9C" w14:textId="77777777" w:rsidR="00D445C6" w:rsidRPr="00F50DE5" w:rsidRDefault="00D445C6" w:rsidP="00D445C6">
      <w:pPr>
        <w:pStyle w:val="ListParagraph"/>
        <w:numPr>
          <w:ilvl w:val="0"/>
          <w:numId w:val="135"/>
        </w:numPr>
        <w:spacing w:after="120"/>
        <w:ind w:left="567" w:hanging="357"/>
        <w:rPr>
          <w:lang w:val="vi-VN"/>
        </w:rPr>
      </w:pPr>
      <w:r w:rsidRPr="00F50DE5">
        <w:rPr>
          <w:szCs w:val="24"/>
          <w:lang w:val="vi-VN"/>
        </w:rPr>
        <w:t>Các công thức tính toán cần trình bày rõ ràng, có giải thích đầy đủ ý nghĩa biến, đại lượng và đơn vị. Khi sử dụng hệ số, thông số vật liệu, tiêu chuẩn hoặc định mức, cần nêu rõ cơ sở lựa chọn.</w:t>
      </w:r>
    </w:p>
    <w:p w14:paraId="1232924B" w14:textId="77777777" w:rsidR="00D445C6" w:rsidRDefault="00D445C6" w:rsidP="00965D0E">
      <w:pPr>
        <w:rPr>
          <w:lang w:val="vi-VN"/>
        </w:rPr>
      </w:pPr>
    </w:p>
    <w:p w14:paraId="78E92211" w14:textId="77777777" w:rsidR="00965D0E" w:rsidRPr="008127D6" w:rsidRDefault="00965D0E" w:rsidP="00C64E4A">
      <w:pPr>
        <w:rPr>
          <w:szCs w:val="24"/>
          <w:lang w:val="vi-VN"/>
        </w:rPr>
      </w:pPr>
    </w:p>
    <w:p w14:paraId="5512CD71" w14:textId="77777777" w:rsidR="00341343" w:rsidRPr="00341343" w:rsidRDefault="00341343" w:rsidP="000E0794">
      <w:pPr>
        <w:rPr>
          <w:lang w:val="vi-VN"/>
        </w:rPr>
      </w:pPr>
    </w:p>
    <w:p w14:paraId="3DE3A3AD" w14:textId="7BA08AEA" w:rsidR="001F081D" w:rsidRDefault="00C64E4A" w:rsidP="00E645A5">
      <w:pPr>
        <w:spacing w:after="200" w:line="276" w:lineRule="auto"/>
        <w:jc w:val="left"/>
        <w:rPr>
          <w:sz w:val="50"/>
          <w:szCs w:val="50"/>
        </w:rPr>
      </w:pPr>
      <w:r>
        <w:rPr>
          <w:sz w:val="50"/>
          <w:szCs w:val="50"/>
        </w:rPr>
        <w:br w:type="page"/>
      </w:r>
      <w:r w:rsidR="00A25885">
        <w:rPr>
          <w:sz w:val="50"/>
          <w:szCs w:val="50"/>
        </w:rPr>
        <w:lastRenderedPageBreak/>
        <w:br w:type="page"/>
      </w:r>
    </w:p>
    <w:p w14:paraId="013ADF6B" w14:textId="1A0772AC" w:rsidR="00F7793E" w:rsidRPr="00152B42" w:rsidRDefault="00530D9B" w:rsidP="00303484">
      <w:pPr>
        <w:jc w:val="center"/>
        <w:rPr>
          <w:szCs w:val="24"/>
          <w:lang w:val="vi-VN"/>
        </w:rPr>
      </w:pPr>
      <w:r w:rsidRPr="00152B42">
        <w:rPr>
          <w:b/>
          <w:bCs/>
          <w:szCs w:val="24"/>
          <w:lang w:val="vi-VN"/>
        </w:rPr>
        <w:lastRenderedPageBreak/>
        <w:t>MỤC LỤC</w:t>
      </w:r>
    </w:p>
    <w:p w14:paraId="737D578E" w14:textId="77777777" w:rsidR="0094313F" w:rsidRDefault="0094313F" w:rsidP="00064CC7">
      <w:pPr>
        <w:rPr>
          <w:szCs w:val="24"/>
          <w:lang w:val="vi-VN"/>
        </w:rPr>
      </w:pPr>
    </w:p>
    <w:p w14:paraId="114E44F6" w14:textId="46743761" w:rsidR="006D4123" w:rsidRDefault="00064CC7" w:rsidP="00064CC7">
      <w:pPr>
        <w:rPr>
          <w:szCs w:val="24"/>
          <w:lang w:val="vi-VN"/>
        </w:rPr>
      </w:pPr>
      <w:r w:rsidRPr="00064CC7">
        <w:rPr>
          <w:szCs w:val="24"/>
          <w:lang w:val="vi-VN"/>
        </w:rPr>
        <w:t>Mục lục phải thể hiện rõ cấu trúc phân cấp của đồ án, giúp người đọc nhận biết được mối quan hệ giữa chương, mục, tiểu mục và các nội dung chi tiết. Khi soạn thảo trên Word, nên sử dụng các cấp Heading để tạo mục lục tự động, vì Word cho phép tùy chỉnh số cấp hiển thị, căn số trang, kiểu dấu dẫn và định dạng từng cấp mục lục.</w:t>
      </w:r>
    </w:p>
    <w:p w14:paraId="6AAEB6C7" w14:textId="77777777" w:rsidR="00064CC7" w:rsidRDefault="00064CC7" w:rsidP="00064CC7">
      <w:pPr>
        <w:rPr>
          <w:szCs w:val="24"/>
          <w:lang w:val="vi-VN"/>
        </w:rPr>
      </w:pPr>
    </w:p>
    <w:p w14:paraId="59DBBE0E" w14:textId="47E193EB" w:rsidR="00064CC7" w:rsidRDefault="00064CC7" w:rsidP="00064CC7">
      <w:pPr>
        <w:rPr>
          <w:szCs w:val="24"/>
          <w:lang w:val="vi-VN"/>
        </w:rPr>
      </w:pPr>
      <w:r>
        <w:rPr>
          <w:szCs w:val="24"/>
          <w:lang w:val="vi-VN"/>
        </w:rPr>
        <w:t>Ví dụ:</w:t>
      </w:r>
    </w:p>
    <w:p w14:paraId="11AD37D5" w14:textId="55E63754" w:rsidR="001979E4" w:rsidRDefault="001979E4" w:rsidP="00064CC7">
      <w:pPr>
        <w:rPr>
          <w:szCs w:val="24"/>
          <w:lang w:val="vi-VN"/>
        </w:rPr>
      </w:pPr>
      <w:r>
        <w:rPr>
          <w:szCs w:val="24"/>
          <w:lang w:val="vi-VN"/>
        </w:rPr>
        <w:t>“</w:t>
      </w:r>
    </w:p>
    <w:p w14:paraId="3E9E0683" w14:textId="0D63B953" w:rsidR="001A2DD2" w:rsidRPr="00635D3B" w:rsidRDefault="00635D3B" w:rsidP="00635D3B">
      <w:pPr>
        <w:jc w:val="center"/>
        <w:rPr>
          <w:b/>
          <w:bCs/>
          <w:szCs w:val="24"/>
          <w:lang w:val="vi-VN"/>
        </w:rPr>
      </w:pPr>
      <w:r w:rsidRPr="00635D3B">
        <w:rPr>
          <w:b/>
          <w:bCs/>
          <w:szCs w:val="24"/>
          <w:lang w:val="vi-VN"/>
        </w:rPr>
        <w:t>MỤC LỤC</w:t>
      </w:r>
    </w:p>
    <w:p w14:paraId="67537DE6" w14:textId="11A2FCD3" w:rsidR="00C31BAE" w:rsidRPr="00C31BAE" w:rsidRDefault="00C31BAE" w:rsidP="00BC5798">
      <w:pPr>
        <w:tabs>
          <w:tab w:val="left" w:leader="dot" w:pos="9356"/>
        </w:tabs>
        <w:jc w:val="left"/>
        <w:rPr>
          <w:szCs w:val="24"/>
          <w:lang w:val="vi-VN"/>
        </w:rPr>
      </w:pPr>
      <w:r w:rsidRPr="00FB2573">
        <w:rPr>
          <w:b/>
          <w:bCs/>
          <w:szCs w:val="24"/>
          <w:lang w:val="vi-VN"/>
        </w:rPr>
        <w:t>CHƯƠNG 1: TÊN CHƯƠNG</w:t>
      </w:r>
      <w:r w:rsidR="00BC5798">
        <w:rPr>
          <w:szCs w:val="24"/>
          <w:lang w:val="vi-VN"/>
        </w:rPr>
        <w:tab/>
      </w:r>
      <w:r w:rsidRPr="00C31BAE">
        <w:rPr>
          <w:szCs w:val="24"/>
          <w:lang w:val="vi-VN"/>
        </w:rPr>
        <w:t>1</w:t>
      </w:r>
    </w:p>
    <w:p w14:paraId="0911CB42" w14:textId="7D493060" w:rsidR="00C31BAE" w:rsidRPr="00C31BAE" w:rsidRDefault="00C31BAE" w:rsidP="00F71F98">
      <w:pPr>
        <w:tabs>
          <w:tab w:val="left" w:leader="dot" w:pos="9356"/>
        </w:tabs>
        <w:jc w:val="left"/>
        <w:rPr>
          <w:szCs w:val="24"/>
          <w:lang w:val="vi-VN"/>
        </w:rPr>
      </w:pPr>
      <w:r w:rsidRPr="00C31BAE">
        <w:rPr>
          <w:szCs w:val="24"/>
          <w:lang w:val="vi-VN"/>
        </w:rPr>
        <w:t xml:space="preserve">    1.1. Tên mục cấp </w:t>
      </w:r>
      <w:r w:rsidR="00F71F98">
        <w:rPr>
          <w:szCs w:val="24"/>
          <w:lang w:val="vi-VN"/>
        </w:rPr>
        <w:tab/>
        <w:t>2</w:t>
      </w:r>
    </w:p>
    <w:p w14:paraId="0AAF4945" w14:textId="14530561" w:rsidR="00C31BAE" w:rsidRPr="00C31BAE" w:rsidRDefault="00C31BAE" w:rsidP="00F71F98">
      <w:pPr>
        <w:tabs>
          <w:tab w:val="left" w:leader="dot" w:pos="9356"/>
        </w:tabs>
        <w:jc w:val="left"/>
        <w:rPr>
          <w:szCs w:val="24"/>
          <w:lang w:val="vi-VN"/>
        </w:rPr>
      </w:pPr>
      <w:r w:rsidRPr="00C31BAE">
        <w:rPr>
          <w:szCs w:val="24"/>
          <w:lang w:val="vi-VN"/>
        </w:rPr>
        <w:t xml:space="preserve">    1.2. Tên mục cấp</w:t>
      </w:r>
      <w:r w:rsidR="00F71F98">
        <w:rPr>
          <w:szCs w:val="24"/>
          <w:lang w:val="vi-VN"/>
        </w:rPr>
        <w:tab/>
      </w:r>
      <w:r w:rsidR="00F71F98">
        <w:rPr>
          <w:szCs w:val="24"/>
          <w:lang w:val="vi-VN"/>
        </w:rPr>
        <w:tab/>
      </w:r>
      <w:r w:rsidRPr="00C31BAE">
        <w:rPr>
          <w:szCs w:val="24"/>
          <w:lang w:val="vi-VN"/>
        </w:rPr>
        <w:t>3</w:t>
      </w:r>
    </w:p>
    <w:p w14:paraId="019A8894" w14:textId="3848F1BB" w:rsidR="00C31BAE" w:rsidRPr="00C31BAE" w:rsidRDefault="00C31BAE" w:rsidP="00F71F98">
      <w:pPr>
        <w:tabs>
          <w:tab w:val="left" w:leader="dot" w:pos="9356"/>
        </w:tabs>
        <w:jc w:val="left"/>
        <w:rPr>
          <w:szCs w:val="24"/>
          <w:lang w:val="vi-VN"/>
        </w:rPr>
      </w:pPr>
      <w:r w:rsidRPr="00C31BAE">
        <w:rPr>
          <w:szCs w:val="24"/>
          <w:lang w:val="vi-VN"/>
        </w:rPr>
        <w:t xml:space="preserve">        1.2.1. Tên tiểu mục cấp 2</w:t>
      </w:r>
      <w:r w:rsidR="00F71F98">
        <w:rPr>
          <w:szCs w:val="24"/>
          <w:lang w:val="vi-VN"/>
        </w:rPr>
        <w:tab/>
      </w:r>
      <w:r w:rsidRPr="00C31BAE">
        <w:rPr>
          <w:szCs w:val="24"/>
          <w:lang w:val="vi-VN"/>
        </w:rPr>
        <w:t>4</w:t>
      </w:r>
    </w:p>
    <w:p w14:paraId="2EFB21CC" w14:textId="5D3D0C76" w:rsidR="00C31BAE" w:rsidRPr="00800AF7" w:rsidRDefault="00C31BAE" w:rsidP="00F71F98">
      <w:pPr>
        <w:tabs>
          <w:tab w:val="left" w:leader="dot" w:pos="9356"/>
        </w:tabs>
        <w:jc w:val="left"/>
        <w:rPr>
          <w:szCs w:val="24"/>
          <w:lang w:val="vi-VN"/>
        </w:rPr>
      </w:pPr>
      <w:r w:rsidRPr="00C31BAE">
        <w:rPr>
          <w:szCs w:val="24"/>
          <w:lang w:val="vi-VN"/>
        </w:rPr>
        <w:t xml:space="preserve">        1.2.2. Tên tiểu mục cấp 2</w:t>
      </w:r>
      <w:r w:rsidR="00F71F98">
        <w:rPr>
          <w:szCs w:val="24"/>
          <w:lang w:val="vi-VN"/>
        </w:rPr>
        <w:tab/>
        <w:t>5</w:t>
      </w:r>
    </w:p>
    <w:p w14:paraId="312843E1" w14:textId="0F82A64C" w:rsidR="00463849" w:rsidRDefault="00AE4925" w:rsidP="00E80D1E">
      <w:pPr>
        <w:rPr>
          <w:szCs w:val="24"/>
          <w:lang w:val="vi-VN"/>
        </w:rPr>
      </w:pPr>
      <w:r w:rsidRPr="00E80D1E">
        <w:rPr>
          <w:szCs w:val="24"/>
          <w:lang w:val="vi-VN"/>
        </w:rPr>
        <w:t>”</w:t>
      </w:r>
    </w:p>
    <w:p w14:paraId="05D45936" w14:textId="41D41953" w:rsidR="00C64E4A" w:rsidRDefault="00C64E4A">
      <w:pPr>
        <w:spacing w:after="200" w:line="276" w:lineRule="auto"/>
        <w:jc w:val="left"/>
        <w:rPr>
          <w:szCs w:val="24"/>
          <w:lang w:val="vi-VN"/>
        </w:rPr>
      </w:pPr>
      <w:r>
        <w:rPr>
          <w:szCs w:val="24"/>
          <w:lang w:val="vi-VN"/>
        </w:rPr>
        <w:br w:type="page"/>
      </w:r>
    </w:p>
    <w:p w14:paraId="00DC5734" w14:textId="2E158986" w:rsidR="00D9084F" w:rsidRPr="00152B42" w:rsidRDefault="00530D9B" w:rsidP="00303484">
      <w:pPr>
        <w:jc w:val="center"/>
        <w:rPr>
          <w:b/>
          <w:bCs/>
          <w:szCs w:val="24"/>
        </w:rPr>
      </w:pPr>
      <w:r w:rsidRPr="00152B42">
        <w:rPr>
          <w:b/>
          <w:bCs/>
          <w:szCs w:val="24"/>
        </w:rPr>
        <w:lastRenderedPageBreak/>
        <w:t>DANH MỤC BẢNG BIỂU</w:t>
      </w:r>
    </w:p>
    <w:p w14:paraId="2CB6322A" w14:textId="77777777" w:rsidR="0094313F" w:rsidRDefault="0094313F" w:rsidP="00400734">
      <w:pPr>
        <w:rPr>
          <w:szCs w:val="24"/>
          <w:lang w:val="vi-VN"/>
        </w:rPr>
      </w:pPr>
    </w:p>
    <w:p w14:paraId="345071F3" w14:textId="77777777" w:rsidR="00D44E9C" w:rsidRDefault="0094313F" w:rsidP="00400734">
      <w:pPr>
        <w:rPr>
          <w:szCs w:val="24"/>
          <w:lang w:val="vi-VN"/>
        </w:rPr>
      </w:pPr>
      <w:r w:rsidRPr="00400734">
        <w:rPr>
          <w:szCs w:val="24"/>
          <w:lang w:val="vi-VN"/>
        </w:rPr>
        <w:t xml:space="preserve">Danh mục bảng biểu </w:t>
      </w:r>
      <w:r w:rsidR="00400734" w:rsidRPr="00400734">
        <w:rPr>
          <w:szCs w:val="24"/>
          <w:lang w:val="vi-VN"/>
        </w:rPr>
        <w:t xml:space="preserve">được trình bày thành một mục riêng sau phần </w:t>
      </w:r>
      <w:r>
        <w:rPr>
          <w:szCs w:val="24"/>
          <w:lang w:val="vi-VN"/>
        </w:rPr>
        <w:t>M</w:t>
      </w:r>
      <w:r w:rsidRPr="00400734">
        <w:rPr>
          <w:szCs w:val="24"/>
          <w:lang w:val="vi-VN"/>
        </w:rPr>
        <w:t>ục lục</w:t>
      </w:r>
      <w:r w:rsidR="00400734" w:rsidRPr="00400734">
        <w:rPr>
          <w:szCs w:val="24"/>
          <w:lang w:val="vi-VN"/>
        </w:rPr>
        <w:t>. Tiêu đề viết in hoa toàn bộ, căn giữa, định dạng nổi bật và thống nhất với các danh mục khác trong đồ án.</w:t>
      </w:r>
      <w:r w:rsidR="001D4CE1">
        <w:rPr>
          <w:szCs w:val="24"/>
          <w:lang w:val="vi-VN"/>
        </w:rPr>
        <w:t xml:space="preserve"> </w:t>
      </w:r>
    </w:p>
    <w:p w14:paraId="533D96E4" w14:textId="7F81DEE2" w:rsidR="00FE50C7" w:rsidRDefault="00400734" w:rsidP="00D44E9C">
      <w:pPr>
        <w:pStyle w:val="Paragraph"/>
        <w:rPr>
          <w:lang w:val="vi-VN"/>
        </w:rPr>
      </w:pPr>
      <w:r w:rsidRPr="00400734">
        <w:rPr>
          <w:lang w:val="vi-VN"/>
        </w:rPr>
        <w:t xml:space="preserve">Danh mục bảng biểu phải liệt kê đầy đủ tất cả các bảng được sử dụng trong nội dung đồ án. Mỗi bảng trong phần nội dung phải có tên bảng và số thứ tự rõ ràng. Số bảng </w:t>
      </w:r>
      <w:r w:rsidR="001D4CE1">
        <w:rPr>
          <w:lang w:val="vi-VN"/>
        </w:rPr>
        <w:t xml:space="preserve">nên </w:t>
      </w:r>
      <w:r w:rsidRPr="00400734">
        <w:rPr>
          <w:lang w:val="vi-VN"/>
        </w:rPr>
        <w:t>được đánh theo chương</w:t>
      </w:r>
      <w:r w:rsidR="001D4CE1">
        <w:rPr>
          <w:lang w:val="vi-VN"/>
        </w:rPr>
        <w:t>.</w:t>
      </w:r>
    </w:p>
    <w:p w14:paraId="25E0A987" w14:textId="77777777" w:rsidR="006470C3" w:rsidRDefault="006470C3" w:rsidP="00400734">
      <w:pPr>
        <w:rPr>
          <w:szCs w:val="24"/>
          <w:lang w:val="vi-VN"/>
        </w:rPr>
      </w:pPr>
    </w:p>
    <w:p w14:paraId="0E521BED" w14:textId="62E5CCAB" w:rsidR="006470C3" w:rsidRDefault="006470C3" w:rsidP="00400734">
      <w:pPr>
        <w:rPr>
          <w:szCs w:val="24"/>
          <w:lang w:val="vi-VN"/>
        </w:rPr>
      </w:pPr>
      <w:r>
        <w:rPr>
          <w:szCs w:val="24"/>
          <w:lang w:val="vi-VN"/>
        </w:rPr>
        <w:t>Ví dụ:</w:t>
      </w:r>
    </w:p>
    <w:p w14:paraId="347215C5" w14:textId="36E5971F" w:rsidR="006470C3" w:rsidRPr="008F30E8" w:rsidRDefault="00AA0F7E" w:rsidP="00400734">
      <w:pPr>
        <w:rPr>
          <w:szCs w:val="24"/>
          <w:lang w:val="vi-VN"/>
        </w:rPr>
      </w:pPr>
      <w:r>
        <w:rPr>
          <w:szCs w:val="24"/>
          <w:lang w:val="vi-VN"/>
        </w:rPr>
        <w:t>“</w:t>
      </w:r>
    </w:p>
    <w:p w14:paraId="07E44C45" w14:textId="1AE08159" w:rsidR="006470C3" w:rsidRPr="008F30E8" w:rsidRDefault="006470C3" w:rsidP="00253872">
      <w:pPr>
        <w:jc w:val="center"/>
        <w:rPr>
          <w:b/>
          <w:bCs/>
          <w:szCs w:val="24"/>
          <w:lang w:val="vi-VN"/>
        </w:rPr>
      </w:pPr>
      <w:r w:rsidRPr="008F30E8">
        <w:rPr>
          <w:b/>
          <w:bCs/>
          <w:szCs w:val="24"/>
          <w:lang w:val="vi-VN"/>
        </w:rPr>
        <w:t>DANH MỤC BẢNG BIỂU</w:t>
      </w:r>
    </w:p>
    <w:p w14:paraId="52ADD944" w14:textId="6DB7203C" w:rsidR="006470C3" w:rsidRPr="006470C3" w:rsidRDefault="006470C3" w:rsidP="00157C17">
      <w:pPr>
        <w:tabs>
          <w:tab w:val="left" w:leader="dot" w:pos="9356"/>
        </w:tabs>
        <w:rPr>
          <w:szCs w:val="24"/>
          <w:lang w:val="vi-VN"/>
        </w:rPr>
      </w:pPr>
      <w:r w:rsidRPr="006470C3">
        <w:rPr>
          <w:szCs w:val="24"/>
          <w:lang w:val="vi-VN"/>
        </w:rPr>
        <w:t>Bảng 1.1. Thông số đầu bài</w:t>
      </w:r>
      <w:r w:rsidR="00157C17">
        <w:rPr>
          <w:szCs w:val="24"/>
          <w:lang w:val="vi-VN"/>
        </w:rPr>
        <w:tab/>
      </w:r>
      <w:r w:rsidRPr="006470C3">
        <w:rPr>
          <w:szCs w:val="24"/>
          <w:lang w:val="vi-VN"/>
        </w:rPr>
        <w:t>1</w:t>
      </w:r>
    </w:p>
    <w:p w14:paraId="54ABB317" w14:textId="3EDE53BD" w:rsidR="006470C3" w:rsidRDefault="006470C3" w:rsidP="00157C17">
      <w:pPr>
        <w:tabs>
          <w:tab w:val="left" w:leader="dot" w:pos="9356"/>
        </w:tabs>
        <w:rPr>
          <w:szCs w:val="24"/>
          <w:lang w:val="vi-VN"/>
        </w:rPr>
      </w:pPr>
      <w:r w:rsidRPr="006470C3">
        <w:rPr>
          <w:szCs w:val="24"/>
          <w:lang w:val="vi-VN"/>
        </w:rPr>
        <w:t>Bảng 1.2. Khối lượng bê tông cho từng đợt</w:t>
      </w:r>
      <w:r w:rsidR="00157C17">
        <w:rPr>
          <w:szCs w:val="24"/>
          <w:lang w:val="vi-VN"/>
        </w:rPr>
        <w:tab/>
      </w:r>
      <w:r w:rsidRPr="006470C3">
        <w:rPr>
          <w:szCs w:val="24"/>
          <w:lang w:val="vi-VN"/>
        </w:rPr>
        <w:t>4</w:t>
      </w:r>
    </w:p>
    <w:p w14:paraId="3CE46802" w14:textId="77777777" w:rsidR="00A1425A" w:rsidRDefault="00A1425A" w:rsidP="00A1425A">
      <w:pPr>
        <w:rPr>
          <w:szCs w:val="24"/>
          <w:lang w:val="vi-VN"/>
        </w:rPr>
      </w:pPr>
      <w:r w:rsidRPr="00E80D1E">
        <w:rPr>
          <w:szCs w:val="24"/>
          <w:lang w:val="vi-VN"/>
        </w:rPr>
        <w:t>”</w:t>
      </w:r>
    </w:p>
    <w:p w14:paraId="70425C86" w14:textId="1DA3D857" w:rsidR="00AA0A3B" w:rsidRDefault="00AA0A3B">
      <w:pPr>
        <w:spacing w:after="200" w:line="276" w:lineRule="auto"/>
        <w:jc w:val="left"/>
        <w:rPr>
          <w:szCs w:val="24"/>
          <w:lang w:val="vi-VN"/>
        </w:rPr>
      </w:pPr>
      <w:r>
        <w:rPr>
          <w:szCs w:val="24"/>
          <w:lang w:val="vi-VN"/>
        </w:rPr>
        <w:br w:type="page"/>
      </w:r>
    </w:p>
    <w:p w14:paraId="2DF825BC" w14:textId="1FED20C1" w:rsidR="00AA0A3B" w:rsidRPr="00152B42" w:rsidRDefault="00AA0A3B" w:rsidP="00303484">
      <w:pPr>
        <w:jc w:val="center"/>
        <w:rPr>
          <w:b/>
          <w:bCs/>
          <w:szCs w:val="24"/>
          <w:lang w:val="vi-VN"/>
        </w:rPr>
      </w:pPr>
      <w:r w:rsidRPr="00152B42">
        <w:rPr>
          <w:b/>
          <w:bCs/>
          <w:szCs w:val="24"/>
        </w:rPr>
        <w:lastRenderedPageBreak/>
        <w:t>DANH MỤC HÌNH</w:t>
      </w:r>
      <w:r w:rsidRPr="00152B42">
        <w:rPr>
          <w:b/>
          <w:bCs/>
          <w:szCs w:val="24"/>
          <w:lang w:val="vi-VN"/>
        </w:rPr>
        <w:t xml:space="preserve"> ẢNH</w:t>
      </w:r>
    </w:p>
    <w:p w14:paraId="59886BA6" w14:textId="77777777" w:rsidR="00FF79D2" w:rsidRDefault="00FF79D2" w:rsidP="00AA0A3B">
      <w:pPr>
        <w:rPr>
          <w:szCs w:val="24"/>
          <w:lang w:val="vi-VN"/>
        </w:rPr>
      </w:pPr>
    </w:p>
    <w:p w14:paraId="23CC769D" w14:textId="317E68D4" w:rsidR="00AA0A3B" w:rsidRDefault="00D44E9C" w:rsidP="00AA0A3B">
      <w:pPr>
        <w:rPr>
          <w:szCs w:val="24"/>
          <w:lang w:val="vi-VN"/>
        </w:rPr>
      </w:pPr>
      <w:r w:rsidRPr="00400734">
        <w:rPr>
          <w:szCs w:val="24"/>
          <w:lang w:val="vi-VN"/>
        </w:rPr>
        <w:t xml:space="preserve">Danh mục </w:t>
      </w:r>
      <w:r w:rsidRPr="00033FE9">
        <w:rPr>
          <w:szCs w:val="24"/>
          <w:lang w:val="vi-VN"/>
        </w:rPr>
        <w:t>hình ảnh</w:t>
      </w:r>
      <w:r w:rsidR="00AA0A3B" w:rsidRPr="00400734">
        <w:rPr>
          <w:szCs w:val="24"/>
          <w:lang w:val="vi-VN"/>
        </w:rPr>
        <w:t xml:space="preserve"> được trình bày thành một mục riêng sau phần </w:t>
      </w:r>
      <w:r w:rsidRPr="00400734">
        <w:rPr>
          <w:szCs w:val="24"/>
          <w:lang w:val="vi-VN"/>
        </w:rPr>
        <w:t xml:space="preserve">danh mục </w:t>
      </w:r>
      <w:r>
        <w:rPr>
          <w:szCs w:val="24"/>
          <w:lang w:val="vi-VN"/>
        </w:rPr>
        <w:t>bảng biểu</w:t>
      </w:r>
      <w:r w:rsidR="00AA0A3B" w:rsidRPr="00400734">
        <w:rPr>
          <w:szCs w:val="24"/>
          <w:lang w:val="vi-VN"/>
        </w:rPr>
        <w:t>. Tiêu đề viết in hoa toàn bộ, căn giữa, định dạng nổi bật và thống nhất với các danh mục khác trong đồ án.</w:t>
      </w:r>
      <w:r w:rsidR="009F6739">
        <w:rPr>
          <w:szCs w:val="24"/>
          <w:lang w:val="vi-VN"/>
        </w:rPr>
        <w:t xml:space="preserve"> Tương tự như </w:t>
      </w:r>
      <w:r>
        <w:rPr>
          <w:szCs w:val="24"/>
          <w:lang w:val="vi-VN"/>
        </w:rPr>
        <w:t>D</w:t>
      </w:r>
      <w:r w:rsidR="009F6739">
        <w:rPr>
          <w:szCs w:val="24"/>
          <w:lang w:val="vi-VN"/>
        </w:rPr>
        <w:t>anh mục bảng biểu,</w:t>
      </w:r>
      <w:r w:rsidR="00AA0A3B">
        <w:rPr>
          <w:szCs w:val="24"/>
          <w:lang w:val="vi-VN"/>
        </w:rPr>
        <w:t xml:space="preserve"> </w:t>
      </w:r>
      <w:r w:rsidR="00E7215B">
        <w:rPr>
          <w:szCs w:val="24"/>
          <w:lang w:val="vi-VN"/>
        </w:rPr>
        <w:t>D</w:t>
      </w:r>
      <w:r w:rsidR="00AA0A3B" w:rsidRPr="00400734">
        <w:rPr>
          <w:szCs w:val="24"/>
          <w:lang w:val="vi-VN"/>
        </w:rPr>
        <w:t xml:space="preserve">anh mục </w:t>
      </w:r>
      <w:r w:rsidR="009F6739">
        <w:rPr>
          <w:szCs w:val="24"/>
          <w:lang w:val="vi-VN"/>
        </w:rPr>
        <w:t xml:space="preserve">hình ảnh </w:t>
      </w:r>
      <w:r w:rsidR="00AA0A3B" w:rsidRPr="00400734">
        <w:rPr>
          <w:szCs w:val="24"/>
          <w:lang w:val="vi-VN"/>
        </w:rPr>
        <w:t xml:space="preserve">phải liệt kê đầy đủ tất cả các </w:t>
      </w:r>
      <w:r w:rsidR="004700FF">
        <w:rPr>
          <w:szCs w:val="24"/>
          <w:lang w:val="vi-VN"/>
        </w:rPr>
        <w:t xml:space="preserve">hình </w:t>
      </w:r>
      <w:r w:rsidR="00AA0A3B" w:rsidRPr="00400734">
        <w:rPr>
          <w:szCs w:val="24"/>
          <w:lang w:val="vi-VN"/>
        </w:rPr>
        <w:t xml:space="preserve">được sử dụng trong nội dung đồ án. Mỗi </w:t>
      </w:r>
      <w:r w:rsidR="003C2E88">
        <w:rPr>
          <w:szCs w:val="24"/>
          <w:lang w:val="vi-VN"/>
        </w:rPr>
        <w:t xml:space="preserve">hình </w:t>
      </w:r>
      <w:r w:rsidR="00AA0A3B" w:rsidRPr="00400734">
        <w:rPr>
          <w:szCs w:val="24"/>
          <w:lang w:val="vi-VN"/>
        </w:rPr>
        <w:t xml:space="preserve">trong phần nội dung phải có tên </w:t>
      </w:r>
      <w:r w:rsidR="009722CF">
        <w:rPr>
          <w:szCs w:val="24"/>
          <w:lang w:val="vi-VN"/>
        </w:rPr>
        <w:t xml:space="preserve">hình </w:t>
      </w:r>
      <w:r w:rsidR="00AA0A3B" w:rsidRPr="00400734">
        <w:rPr>
          <w:szCs w:val="24"/>
          <w:lang w:val="vi-VN"/>
        </w:rPr>
        <w:t xml:space="preserve">và số thứ tự rõ ràng. Số </w:t>
      </w:r>
      <w:r w:rsidR="006023D9">
        <w:rPr>
          <w:szCs w:val="24"/>
          <w:lang w:val="vi-VN"/>
        </w:rPr>
        <w:t xml:space="preserve">hình </w:t>
      </w:r>
      <w:r w:rsidR="00AA0A3B">
        <w:rPr>
          <w:szCs w:val="24"/>
          <w:lang w:val="vi-VN"/>
        </w:rPr>
        <w:t xml:space="preserve">nên </w:t>
      </w:r>
      <w:r w:rsidR="00AA0A3B" w:rsidRPr="00400734">
        <w:rPr>
          <w:szCs w:val="24"/>
          <w:lang w:val="vi-VN"/>
        </w:rPr>
        <w:t>được đánh theo chương</w:t>
      </w:r>
      <w:r w:rsidR="00AA0A3B">
        <w:rPr>
          <w:szCs w:val="24"/>
          <w:lang w:val="vi-VN"/>
        </w:rPr>
        <w:t>.</w:t>
      </w:r>
    </w:p>
    <w:p w14:paraId="75EF2C4A" w14:textId="77777777" w:rsidR="00AA0A3B" w:rsidRDefault="00AA0A3B" w:rsidP="00AA0A3B">
      <w:pPr>
        <w:rPr>
          <w:szCs w:val="24"/>
          <w:lang w:val="vi-VN"/>
        </w:rPr>
      </w:pPr>
    </w:p>
    <w:p w14:paraId="7383091E" w14:textId="77777777" w:rsidR="00AA0A3B" w:rsidRDefault="00AA0A3B" w:rsidP="00AA0A3B">
      <w:pPr>
        <w:rPr>
          <w:szCs w:val="24"/>
          <w:lang w:val="vi-VN"/>
        </w:rPr>
      </w:pPr>
      <w:r>
        <w:rPr>
          <w:szCs w:val="24"/>
          <w:lang w:val="vi-VN"/>
        </w:rPr>
        <w:t>Ví dụ:</w:t>
      </w:r>
    </w:p>
    <w:p w14:paraId="0501B5DE" w14:textId="77777777" w:rsidR="00AA0A3B" w:rsidRPr="008F30E8" w:rsidRDefault="00AA0A3B" w:rsidP="00AA0A3B">
      <w:pPr>
        <w:rPr>
          <w:szCs w:val="24"/>
          <w:lang w:val="vi-VN"/>
        </w:rPr>
      </w:pPr>
      <w:r>
        <w:rPr>
          <w:szCs w:val="24"/>
          <w:lang w:val="vi-VN"/>
        </w:rPr>
        <w:t>“</w:t>
      </w:r>
    </w:p>
    <w:p w14:paraId="2DAAC3C4" w14:textId="57C92322" w:rsidR="00AA0A3B" w:rsidRPr="008F30E8" w:rsidRDefault="00AA0A3B" w:rsidP="00152B42">
      <w:pPr>
        <w:spacing w:line="360" w:lineRule="auto"/>
        <w:jc w:val="center"/>
        <w:rPr>
          <w:b/>
          <w:bCs/>
          <w:szCs w:val="24"/>
          <w:lang w:val="vi-VN"/>
        </w:rPr>
      </w:pPr>
      <w:r w:rsidRPr="008F30E8">
        <w:rPr>
          <w:b/>
          <w:bCs/>
          <w:szCs w:val="24"/>
          <w:lang w:val="vi-VN"/>
        </w:rPr>
        <w:t xml:space="preserve">DANH MỤC </w:t>
      </w:r>
      <w:r w:rsidR="00910A8B">
        <w:rPr>
          <w:b/>
          <w:bCs/>
          <w:szCs w:val="24"/>
          <w:lang w:val="vi-VN"/>
        </w:rPr>
        <w:t>HÌNH ẢNH</w:t>
      </w:r>
    </w:p>
    <w:p w14:paraId="0B24FFF0" w14:textId="2DAC836F" w:rsidR="00AA0A3B" w:rsidRPr="006470C3" w:rsidRDefault="00A70E96" w:rsidP="00152B42">
      <w:pPr>
        <w:tabs>
          <w:tab w:val="left" w:leader="dot" w:pos="9356"/>
        </w:tabs>
        <w:spacing w:line="360" w:lineRule="auto"/>
        <w:rPr>
          <w:szCs w:val="24"/>
          <w:lang w:val="vi-VN"/>
        </w:rPr>
      </w:pPr>
      <w:r>
        <w:rPr>
          <w:szCs w:val="24"/>
          <w:lang w:val="vi-VN"/>
        </w:rPr>
        <w:t xml:space="preserve">Hình </w:t>
      </w:r>
      <w:r w:rsidR="00AA0A3B" w:rsidRPr="006470C3">
        <w:rPr>
          <w:szCs w:val="24"/>
          <w:lang w:val="vi-VN"/>
        </w:rPr>
        <w:t xml:space="preserve">1.1. </w:t>
      </w:r>
      <w:r>
        <w:rPr>
          <w:szCs w:val="24"/>
          <w:lang w:val="vi-VN"/>
        </w:rPr>
        <w:t>Mặt cắt công trình kho chứa vật liệu</w:t>
      </w:r>
      <w:r w:rsidR="00AA0A3B">
        <w:rPr>
          <w:szCs w:val="24"/>
          <w:lang w:val="vi-VN"/>
        </w:rPr>
        <w:tab/>
      </w:r>
      <w:r w:rsidR="00AA0A3B" w:rsidRPr="006470C3">
        <w:rPr>
          <w:szCs w:val="24"/>
          <w:lang w:val="vi-VN"/>
        </w:rPr>
        <w:t>1</w:t>
      </w:r>
    </w:p>
    <w:p w14:paraId="257B437A" w14:textId="3494705C" w:rsidR="00AA0A3B" w:rsidRDefault="00AA0A3B" w:rsidP="00152B42">
      <w:pPr>
        <w:tabs>
          <w:tab w:val="left" w:leader="dot" w:pos="9356"/>
        </w:tabs>
        <w:spacing w:line="360" w:lineRule="auto"/>
        <w:rPr>
          <w:szCs w:val="24"/>
          <w:lang w:val="vi-VN"/>
        </w:rPr>
      </w:pPr>
      <w:r w:rsidRPr="006470C3">
        <w:rPr>
          <w:szCs w:val="24"/>
          <w:lang w:val="vi-VN"/>
        </w:rPr>
        <w:t xml:space="preserve">Bảng 1.2. </w:t>
      </w:r>
      <w:r w:rsidR="00BC0DF7">
        <w:rPr>
          <w:szCs w:val="24"/>
          <w:lang w:val="vi-VN"/>
        </w:rPr>
        <w:t>Mặt bằng công trình</w:t>
      </w:r>
      <w:r>
        <w:rPr>
          <w:szCs w:val="24"/>
          <w:lang w:val="vi-VN"/>
        </w:rPr>
        <w:tab/>
      </w:r>
      <w:r w:rsidRPr="006470C3">
        <w:rPr>
          <w:szCs w:val="24"/>
          <w:lang w:val="vi-VN"/>
        </w:rPr>
        <w:t>4</w:t>
      </w:r>
    </w:p>
    <w:p w14:paraId="04D85606" w14:textId="77777777" w:rsidR="00AA0A3B" w:rsidRDefault="00AA0A3B" w:rsidP="00AA0A3B">
      <w:pPr>
        <w:rPr>
          <w:szCs w:val="24"/>
          <w:lang w:val="vi-VN"/>
        </w:rPr>
      </w:pPr>
      <w:r w:rsidRPr="00E80D1E">
        <w:rPr>
          <w:szCs w:val="24"/>
          <w:lang w:val="vi-VN"/>
        </w:rPr>
        <w:t>”</w:t>
      </w:r>
    </w:p>
    <w:p w14:paraId="31AF5261" w14:textId="310F7F6D" w:rsidR="00255D60" w:rsidRDefault="00255D60">
      <w:pPr>
        <w:spacing w:after="200" w:line="276" w:lineRule="auto"/>
        <w:jc w:val="left"/>
        <w:rPr>
          <w:szCs w:val="24"/>
          <w:lang w:val="vi-VN"/>
        </w:rPr>
      </w:pPr>
      <w:r>
        <w:rPr>
          <w:szCs w:val="24"/>
          <w:lang w:val="vi-VN"/>
        </w:rPr>
        <w:br w:type="page"/>
      </w:r>
    </w:p>
    <w:p w14:paraId="623F2842" w14:textId="64C9FEFB" w:rsidR="00250DBE" w:rsidRPr="000C4A44" w:rsidRDefault="00250DBE" w:rsidP="0001337D">
      <w:pPr>
        <w:pStyle w:val="Heading1"/>
      </w:pPr>
      <w:bookmarkStart w:id="2" w:name="_Toc230559025"/>
      <w:bookmarkStart w:id="3" w:name="_Toc230560054"/>
      <w:r w:rsidRPr="000C4A44">
        <w:lastRenderedPageBreak/>
        <w:t>TỔNG QUAN VỀ CÔNG TRÌNH</w:t>
      </w:r>
      <w:bookmarkEnd w:id="2"/>
      <w:bookmarkEnd w:id="3"/>
    </w:p>
    <w:p w14:paraId="732A4017" w14:textId="4ACD648F" w:rsidR="00250DBE" w:rsidRPr="00B55032" w:rsidRDefault="00250DBE" w:rsidP="00110CD3">
      <w:pPr>
        <w:pStyle w:val="Heading2"/>
        <w:rPr>
          <w:lang w:val="vi-VN"/>
        </w:rPr>
      </w:pPr>
      <w:bookmarkStart w:id="4" w:name="_Toc230559026"/>
      <w:bookmarkStart w:id="5" w:name="_Toc230560055"/>
      <w:r w:rsidRPr="00B55032">
        <w:rPr>
          <w:lang w:val="vi-VN"/>
        </w:rPr>
        <w:t>Đề bài</w:t>
      </w:r>
      <w:bookmarkEnd w:id="4"/>
      <w:bookmarkEnd w:id="5"/>
    </w:p>
    <w:p w14:paraId="4E5661AB" w14:textId="77777777" w:rsidR="00151BCF" w:rsidRPr="001E2DB5" w:rsidRDefault="00151BCF" w:rsidP="001E2DB5">
      <w:pPr>
        <w:pStyle w:val="ListParagraph"/>
        <w:numPr>
          <w:ilvl w:val="0"/>
          <w:numId w:val="59"/>
        </w:numPr>
      </w:pPr>
      <w:r w:rsidRPr="001E2DB5">
        <w:t>Công trình được giao là công trình gì? Công năng và dạng kết cấu chính của công trình như thế nào?</w:t>
      </w:r>
    </w:p>
    <w:p w14:paraId="62EDCF63" w14:textId="77777777" w:rsidR="00151BCF" w:rsidRPr="001E2DB5" w:rsidRDefault="00151BCF" w:rsidP="001E2DB5">
      <w:pPr>
        <w:pStyle w:val="ListParagraph"/>
        <w:numPr>
          <w:ilvl w:val="0"/>
          <w:numId w:val="59"/>
        </w:numPr>
      </w:pPr>
      <w:r w:rsidRPr="001E2DB5">
        <w:t>Các thông số đầu bài gồm những nội dung nào: bước cột, số bước cột, chiều cao dầm, cấp đất, thời gian thi công, kích thước các cấu kiện chính và các cao trình liên quan?</w:t>
      </w:r>
    </w:p>
    <w:p w14:paraId="5839E2E1" w14:textId="77777777" w:rsidR="00151BCF" w:rsidRPr="001E2DB5" w:rsidRDefault="00151BCF" w:rsidP="001E2DB5">
      <w:pPr>
        <w:pStyle w:val="ListParagraph"/>
        <w:numPr>
          <w:ilvl w:val="0"/>
          <w:numId w:val="59"/>
        </w:numPr>
      </w:pPr>
      <w:r w:rsidRPr="001E2DB5">
        <w:t>Những số liệu nào trong đề bài sẽ được sử dụng trực tiếp cho các chương sau?</w:t>
      </w:r>
    </w:p>
    <w:p w14:paraId="3FC1AA61" w14:textId="77777777" w:rsidR="00151BCF" w:rsidRPr="001E2DB5" w:rsidRDefault="00151BCF" w:rsidP="001E2DB5">
      <w:pPr>
        <w:pStyle w:val="ListParagraph"/>
        <w:numPr>
          <w:ilvl w:val="0"/>
          <w:numId w:val="59"/>
        </w:numPr>
      </w:pPr>
      <w:r w:rsidRPr="001E2DB5">
        <w:t>Bản vẽ mặt cắt, mặt bằng hoặc sơ đồ công trình đã đủ để hiểu hình dạng và phạm vi thi công chưa?</w:t>
      </w:r>
    </w:p>
    <w:p w14:paraId="6395E9D3" w14:textId="284B2F47" w:rsidR="00151BCF" w:rsidRPr="001E2DB5" w:rsidRDefault="00151BCF" w:rsidP="001E2DB5">
      <w:pPr>
        <w:pStyle w:val="ListParagraph"/>
        <w:numPr>
          <w:ilvl w:val="0"/>
          <w:numId w:val="59"/>
        </w:numPr>
      </w:pPr>
      <w:r w:rsidRPr="001E2DB5">
        <w:t>Các số liệu và hình vẽ trình bày có thống nhất với đề bài và bản vẽ thiết kế ban đầu không?</w:t>
      </w:r>
    </w:p>
    <w:p w14:paraId="09383240" w14:textId="77777777" w:rsidR="00151BCF" w:rsidRPr="001779CC" w:rsidRDefault="00151BCF" w:rsidP="00151BCF">
      <w:pPr>
        <w:tabs>
          <w:tab w:val="left" w:leader="dot" w:pos="9356"/>
        </w:tabs>
        <w:rPr>
          <w:rFonts w:eastAsia="PMingLiU" w:cs="Times New Roman"/>
          <w:b/>
          <w:bCs/>
          <w:szCs w:val="20"/>
          <w:lang w:val="vi-VN" w:eastAsia="zh-TW"/>
        </w:rPr>
      </w:pPr>
      <w:r w:rsidRPr="001779CC">
        <w:rPr>
          <w:rFonts w:eastAsia="PMingLiU" w:cs="Times New Roman"/>
          <w:b/>
          <w:bCs/>
          <w:szCs w:val="20"/>
          <w:lang w:val="vi-VN" w:eastAsia="zh-TW"/>
        </w:rPr>
        <w:t>Gợi ý thể hiện:</w:t>
      </w:r>
    </w:p>
    <w:p w14:paraId="49DC4E84" w14:textId="4F9C25DB" w:rsidR="00151BCF" w:rsidRPr="00151BCF" w:rsidRDefault="00151BCF" w:rsidP="00A85368">
      <w:pPr>
        <w:pStyle w:val="Paragraph"/>
        <w:ind w:firstLine="0"/>
        <w:rPr>
          <w:lang w:val="vi-VN"/>
        </w:rPr>
      </w:pPr>
      <w:r w:rsidRPr="00151BCF">
        <w:rPr>
          <w:lang w:val="vi-VN"/>
        </w:rPr>
        <w:t>Phần này nên mở đầu bằng bảng tổng hợp thông số đầu bài. Bảng cần làm rõ các thông tin nền tảng như loại công trình, bước cột, số bước, cấp đất, thời gian thi công và các kích thước chính. Sau bảng, nên đưa hình mặt cắt công trình và mặt bằng công trình để người đọc hình dung được quy mô, cao trình, dạng kết cấu và phạm vi thi công.</w:t>
      </w:r>
    </w:p>
    <w:p w14:paraId="188FCF00" w14:textId="78AD31DD" w:rsidR="00250DBE" w:rsidRPr="00110CD3" w:rsidRDefault="00E26227" w:rsidP="00110CD3">
      <w:pPr>
        <w:pStyle w:val="Heading2"/>
      </w:pPr>
      <w:bookmarkStart w:id="6" w:name="_Toc230559027"/>
      <w:bookmarkStart w:id="7" w:name="_Toc230560056"/>
      <w:r w:rsidRPr="00110CD3">
        <w:t>Nội dung và phạm vi thiết kế của đồ án</w:t>
      </w:r>
      <w:bookmarkEnd w:id="6"/>
      <w:bookmarkEnd w:id="7"/>
    </w:p>
    <w:p w14:paraId="19D545F9" w14:textId="77777777" w:rsidR="00E85FEC" w:rsidRPr="00E85FEC" w:rsidRDefault="00E85FEC" w:rsidP="007344B6">
      <w:pPr>
        <w:pStyle w:val="ListParagraph"/>
        <w:numPr>
          <w:ilvl w:val="0"/>
          <w:numId w:val="59"/>
        </w:numPr>
      </w:pPr>
      <w:r w:rsidRPr="00E85FEC">
        <w:t>Phạm vi đồ án gồm những công tác thi công nào?</w:t>
      </w:r>
    </w:p>
    <w:p w14:paraId="25EA2904" w14:textId="77777777" w:rsidR="00E85FEC" w:rsidRPr="00E85FEC" w:rsidRDefault="00E85FEC" w:rsidP="007344B6">
      <w:pPr>
        <w:pStyle w:val="ListParagraph"/>
        <w:numPr>
          <w:ilvl w:val="0"/>
          <w:numId w:val="59"/>
        </w:numPr>
      </w:pPr>
      <w:r w:rsidRPr="00E85FEC">
        <w:t>Các công tác chính có được trình bày theo đúng trình tự tổ chức thi công không?</w:t>
      </w:r>
    </w:p>
    <w:p w14:paraId="233443D7" w14:textId="77777777" w:rsidR="00E85FEC" w:rsidRPr="00E85FEC" w:rsidRDefault="00E85FEC" w:rsidP="007344B6">
      <w:pPr>
        <w:pStyle w:val="ListParagraph"/>
        <w:numPr>
          <w:ilvl w:val="0"/>
          <w:numId w:val="59"/>
        </w:numPr>
      </w:pPr>
      <w:r w:rsidRPr="00E85FEC">
        <w:t>Công tác đào đất, ván khuôn, cốt thép, bê tông, tiến độ, tổng mặt bằng và an toàn lao động liên hệ với nhau như thế nào?</w:t>
      </w:r>
    </w:p>
    <w:p w14:paraId="271B4A3A" w14:textId="77777777" w:rsidR="00E85FEC" w:rsidRPr="00E85FEC" w:rsidRDefault="00E85FEC" w:rsidP="007344B6">
      <w:pPr>
        <w:pStyle w:val="ListParagraph"/>
        <w:numPr>
          <w:ilvl w:val="0"/>
          <w:numId w:val="59"/>
        </w:numPr>
      </w:pPr>
      <w:r w:rsidRPr="00E85FEC">
        <w:t>Kết quả của chương trước sẽ được sử dụng làm cơ sở cho chương sau ra sao?</w:t>
      </w:r>
    </w:p>
    <w:p w14:paraId="309D05B6" w14:textId="6EA45F88" w:rsidR="00E85FEC" w:rsidRPr="007344B6" w:rsidRDefault="00E85FEC" w:rsidP="007344B6">
      <w:pPr>
        <w:pStyle w:val="ListParagraph"/>
        <w:numPr>
          <w:ilvl w:val="0"/>
          <w:numId w:val="59"/>
        </w:numPr>
      </w:pPr>
      <w:r w:rsidRPr="00E85FEC">
        <w:t>Nội dung trình bày có đủ để người đọc hiểu được toàn bộ nhiệm vụ thiết kế của đồ án không?</w:t>
      </w:r>
    </w:p>
    <w:p w14:paraId="12F0E532" w14:textId="77777777" w:rsidR="00E85FEC" w:rsidRPr="00E85FEC" w:rsidRDefault="00E85FEC" w:rsidP="00E85FEC">
      <w:pPr>
        <w:tabs>
          <w:tab w:val="left" w:leader="dot" w:pos="9356"/>
        </w:tabs>
        <w:rPr>
          <w:b/>
          <w:bCs/>
          <w:szCs w:val="24"/>
          <w:lang w:val="vi-VN"/>
        </w:rPr>
      </w:pPr>
      <w:r w:rsidRPr="00E85FEC">
        <w:rPr>
          <w:b/>
          <w:bCs/>
          <w:szCs w:val="24"/>
          <w:lang w:val="vi-VN"/>
        </w:rPr>
        <w:t>Gợi ý thể hiện:</w:t>
      </w:r>
    </w:p>
    <w:p w14:paraId="5DBA405E" w14:textId="7C9E767F" w:rsidR="00311A16" w:rsidRPr="00E26227" w:rsidRDefault="00322474" w:rsidP="00E26227">
      <w:pPr>
        <w:tabs>
          <w:tab w:val="left" w:leader="dot" w:pos="9356"/>
        </w:tabs>
        <w:rPr>
          <w:szCs w:val="24"/>
          <w:lang w:val="vi-VN"/>
        </w:rPr>
      </w:pPr>
      <w:r w:rsidRPr="00322474">
        <w:rPr>
          <w:szCs w:val="24"/>
          <w:lang w:val="vi-VN"/>
        </w:rPr>
        <w:t>Phần này nên viết ngắn gọn, đóng vai trò giới thiệu nhiệm vụ của đồ án. Có thể trình bày rằng đồ án bao gồm: thiết kế thi công công tác đất; tính khối lượng bê tông, cốp pha, cốt thép; lựa chọn phương án và thiết bị thi công; lập tiến độ; thiết kế tổng mặt bằng; đề xuất biện pháp an toàn lao động.</w:t>
      </w:r>
    </w:p>
    <w:p w14:paraId="210F1196" w14:textId="6C041144" w:rsidR="009411EB" w:rsidRDefault="00724B9D" w:rsidP="00110CD3">
      <w:pPr>
        <w:pStyle w:val="Heading2"/>
        <w:rPr>
          <w:lang w:val="vi-VN"/>
        </w:rPr>
      </w:pPr>
      <w:bookmarkStart w:id="8" w:name="_Toc230559028"/>
      <w:bookmarkStart w:id="9" w:name="_Toc230560057"/>
      <w:r w:rsidRPr="00724B9D">
        <w:rPr>
          <w:lang w:val="vi-VN"/>
        </w:rPr>
        <w:t>Thông tin công trình</w:t>
      </w:r>
      <w:bookmarkEnd w:id="8"/>
      <w:bookmarkEnd w:id="9"/>
    </w:p>
    <w:p w14:paraId="253320F7" w14:textId="78FDD08A" w:rsidR="00A85368" w:rsidRPr="00A85368" w:rsidRDefault="00DD0E48" w:rsidP="00A85368">
      <w:pPr>
        <w:rPr>
          <w:lang w:val="vi-VN"/>
        </w:rPr>
      </w:pPr>
      <w:r>
        <w:rPr>
          <w:lang w:val="vi-VN"/>
        </w:rPr>
        <w:t>Sinh viên</w:t>
      </w:r>
      <w:r w:rsidR="00A85368" w:rsidRPr="00D178B4">
        <w:rPr>
          <w:lang w:val="vi-VN"/>
        </w:rPr>
        <w:t xml:space="preserve"> trình bày thông tin chung của công trình như tên công trình, địa điểm xây dựng, điều kiện tiếp giáp khu đất, điều kiện giao thông, cơ sở hạ tầng, nguồn vật tư và nguồn nhân công.</w:t>
      </w:r>
      <w:r>
        <w:rPr>
          <w:lang w:val="vi-VN"/>
        </w:rPr>
        <w:t xml:space="preserve"> </w:t>
      </w:r>
      <w:r w:rsidR="00197B4F">
        <w:rPr>
          <w:rFonts w:eastAsia="PMingLiU"/>
          <w:szCs w:val="20"/>
          <w:lang w:val="vi-VN"/>
        </w:rPr>
        <w:t>Câu hỏi gợi ý</w:t>
      </w:r>
      <w:r w:rsidR="00197B4F">
        <w:rPr>
          <w:lang w:val="vi-VN"/>
        </w:rPr>
        <w:t>:</w:t>
      </w:r>
    </w:p>
    <w:p w14:paraId="361F5B24" w14:textId="77777777" w:rsidR="00D11E3A" w:rsidRPr="00D178B4" w:rsidRDefault="00D11E3A" w:rsidP="007344B6">
      <w:pPr>
        <w:pStyle w:val="ListParagraph"/>
        <w:numPr>
          <w:ilvl w:val="0"/>
          <w:numId w:val="59"/>
        </w:numPr>
      </w:pPr>
      <w:r w:rsidRPr="00D178B4">
        <w:t>Công trình có tên là gì và được xây dựng tại khu vực nào?</w:t>
      </w:r>
    </w:p>
    <w:p w14:paraId="6BF85196" w14:textId="77777777" w:rsidR="00D11E3A" w:rsidRPr="00D178B4" w:rsidRDefault="00D11E3A" w:rsidP="007344B6">
      <w:pPr>
        <w:pStyle w:val="ListParagraph"/>
        <w:numPr>
          <w:ilvl w:val="0"/>
          <w:numId w:val="59"/>
        </w:numPr>
      </w:pPr>
      <w:r w:rsidRPr="00D178B4">
        <w:t>Khu đất xây dựng tiếp giáp với những hướng nào, ví dụ đường giao thông, khu dân cư, khu đất trống hoặc công trình lân cận?</w:t>
      </w:r>
    </w:p>
    <w:p w14:paraId="305EDBB5" w14:textId="77777777" w:rsidR="00D11E3A" w:rsidRPr="00D178B4" w:rsidRDefault="00D11E3A" w:rsidP="007344B6">
      <w:pPr>
        <w:pStyle w:val="ListParagraph"/>
        <w:numPr>
          <w:ilvl w:val="0"/>
          <w:numId w:val="59"/>
        </w:numPr>
      </w:pPr>
      <w:r w:rsidRPr="00D178B4">
        <w:t>Điều kiện mặt bằng hiện trạng có thuận lợi cho tổ chức thi công không?</w:t>
      </w:r>
    </w:p>
    <w:p w14:paraId="421F7E1A" w14:textId="77777777" w:rsidR="00D11E3A" w:rsidRPr="00D178B4" w:rsidRDefault="00D11E3A" w:rsidP="007344B6">
      <w:pPr>
        <w:pStyle w:val="ListParagraph"/>
        <w:numPr>
          <w:ilvl w:val="0"/>
          <w:numId w:val="59"/>
        </w:numPr>
      </w:pPr>
      <w:r w:rsidRPr="00D178B4">
        <w:t>Cơ sở hạ tầng xung quanh như giao thông, cấp điện, cấp nước, thoát nước và cung ứng vật tư có đáp ứng nhu cầu thi công không?</w:t>
      </w:r>
    </w:p>
    <w:p w14:paraId="4D3592FF" w14:textId="77777777" w:rsidR="00D11E3A" w:rsidRPr="00D178B4" w:rsidRDefault="00D11E3A" w:rsidP="007344B6">
      <w:pPr>
        <w:pStyle w:val="ListParagraph"/>
        <w:numPr>
          <w:ilvl w:val="0"/>
          <w:numId w:val="59"/>
        </w:numPr>
      </w:pPr>
      <w:r w:rsidRPr="00D178B4">
        <w:t>Nguồn nhân công, vật tư và máy móc thi công có thuận lợi không?</w:t>
      </w:r>
    </w:p>
    <w:p w14:paraId="59F0A85A" w14:textId="144072D3" w:rsidR="00F929EB" w:rsidRDefault="00D11E3A" w:rsidP="007344B6">
      <w:pPr>
        <w:pStyle w:val="ListParagraph"/>
        <w:numPr>
          <w:ilvl w:val="0"/>
          <w:numId w:val="59"/>
        </w:numPr>
      </w:pPr>
      <w:r w:rsidRPr="00D178B4">
        <w:t>Các điều kiện thực tế của công trình ảnh hưởng như thế nào đến việc lựa chọn biện pháp thi công ở các chương sau?</w:t>
      </w:r>
    </w:p>
    <w:p w14:paraId="2F39AE73" w14:textId="13F5A4F3" w:rsidR="00D178B4" w:rsidRPr="00D15F72" w:rsidRDefault="00D178B4" w:rsidP="00EC7B32">
      <w:pPr>
        <w:rPr>
          <w:b/>
          <w:bCs/>
          <w:lang w:val="vi-VN"/>
        </w:rPr>
      </w:pPr>
      <w:r w:rsidRPr="00D15F72">
        <w:rPr>
          <w:b/>
          <w:bCs/>
        </w:rPr>
        <w:t>Gợi</w:t>
      </w:r>
      <w:r w:rsidRPr="00D15F72">
        <w:rPr>
          <w:b/>
          <w:bCs/>
          <w:lang w:val="vi-VN"/>
        </w:rPr>
        <w:t xml:space="preserve"> ý thể hiện:</w:t>
      </w:r>
    </w:p>
    <w:p w14:paraId="29C7F933" w14:textId="6D1E0CF4" w:rsidR="00D178B4" w:rsidRPr="00D178B4" w:rsidRDefault="00D178B4" w:rsidP="00EC7B32">
      <w:pPr>
        <w:rPr>
          <w:lang w:val="vi-VN"/>
        </w:rPr>
      </w:pPr>
      <w:r w:rsidRPr="00D178B4">
        <w:rPr>
          <w:lang w:val="vi-VN"/>
        </w:rPr>
        <w:t>Nên đưa hình vị trí mặt bằng thi công hoặc sơ đồ khu đất. Hình này cần thể hiện các hướng tiếp giáp của công trình để người đọc hiểu điều kiện ra vào công trường, vị trí đường giao thông và các khu vực lân cận.</w:t>
      </w:r>
      <w:r w:rsidR="00D15F72">
        <w:rPr>
          <w:lang w:val="vi-VN"/>
        </w:rPr>
        <w:t xml:space="preserve"> </w:t>
      </w:r>
      <w:r w:rsidRPr="00D178B4">
        <w:rPr>
          <w:lang w:val="vi-VN"/>
        </w:rPr>
        <w:t>Có thể trình bày thêm bảng nhận xét điều kiện thi công, trong đó nêu các nhóm nội dung như mặt bằng, giao thông, cấp nước, cấp điện, vật tư, nhân công và công trình lân cận. Bảng này không cần tính toán, nhưng nên giúp người đọc thấy được thuận lợi, khó khăn và ảnh hưởng đến tổ chức thi công.</w:t>
      </w:r>
    </w:p>
    <w:p w14:paraId="10CBA879" w14:textId="25AE8683" w:rsidR="008D1B5E" w:rsidRDefault="008D1B5E" w:rsidP="00110CD3">
      <w:pPr>
        <w:pStyle w:val="Heading3"/>
        <w:rPr>
          <w:lang w:val="vi-VN"/>
        </w:rPr>
      </w:pPr>
      <w:bookmarkStart w:id="10" w:name="_Toc230559029"/>
      <w:bookmarkStart w:id="11" w:name="_Toc230560058"/>
      <w:r w:rsidRPr="008D1B5E">
        <w:rPr>
          <w:lang w:val="vi-VN"/>
        </w:rPr>
        <w:lastRenderedPageBreak/>
        <w:t xml:space="preserve">Giải phóng </w:t>
      </w:r>
      <w:r w:rsidRPr="00110CD3">
        <w:t>mặt</w:t>
      </w:r>
      <w:r w:rsidRPr="008D1B5E">
        <w:rPr>
          <w:lang w:val="vi-VN"/>
        </w:rPr>
        <w:t xml:space="preserve"> bằng</w:t>
      </w:r>
      <w:bookmarkEnd w:id="10"/>
      <w:bookmarkEnd w:id="11"/>
    </w:p>
    <w:p w14:paraId="4B557FE8" w14:textId="6351D176" w:rsidR="0078283E" w:rsidRPr="0078283E" w:rsidRDefault="0078283E" w:rsidP="0078283E">
      <w:pPr>
        <w:rPr>
          <w:lang w:val="vi-VN"/>
        </w:rPr>
      </w:pPr>
      <w:r w:rsidRPr="008D1B5E">
        <w:rPr>
          <w:lang w:val="vi-VN"/>
        </w:rPr>
        <w:t>Phần này nên mô tả các công việc chuẩn bị trước khi thi công chính: dọn dẹp mặt bằng, phá dỡ công trình cũ nếu có, phát quang cây cối, xử lý lớp đất mặt không đạt yêu cầu, di dời công trình ngầm và san lấp các khu vực trũng.</w:t>
      </w:r>
      <w:r>
        <w:rPr>
          <w:lang w:val="vi-VN"/>
        </w:rPr>
        <w:t xml:space="preserve"> </w:t>
      </w:r>
      <w:r w:rsidR="00B86CFE">
        <w:rPr>
          <w:rFonts w:eastAsia="PMingLiU"/>
          <w:szCs w:val="20"/>
          <w:lang w:val="vi-VN"/>
        </w:rPr>
        <w:t>Câu hỏi gợi ý</w:t>
      </w:r>
      <w:r w:rsidR="00B86CFE">
        <w:rPr>
          <w:lang w:val="vi-VN"/>
        </w:rPr>
        <w:t>:</w:t>
      </w:r>
    </w:p>
    <w:p w14:paraId="700AF2EF" w14:textId="77777777" w:rsidR="008D1B5E" w:rsidRPr="00174857" w:rsidRDefault="008D1B5E" w:rsidP="007344B6">
      <w:pPr>
        <w:pStyle w:val="ListParagraph"/>
        <w:numPr>
          <w:ilvl w:val="0"/>
          <w:numId w:val="59"/>
        </w:numPr>
      </w:pPr>
      <w:r w:rsidRPr="00174857">
        <w:t>Trước khi thi công cần dọn dẹp, giải phóng và vệ sinh mặt bằng như thế nào?</w:t>
      </w:r>
    </w:p>
    <w:p w14:paraId="6F16B7E1" w14:textId="77777777" w:rsidR="008D1B5E" w:rsidRPr="00174857" w:rsidRDefault="008D1B5E" w:rsidP="007344B6">
      <w:pPr>
        <w:pStyle w:val="ListParagraph"/>
        <w:numPr>
          <w:ilvl w:val="0"/>
          <w:numId w:val="59"/>
        </w:numPr>
      </w:pPr>
      <w:r w:rsidRPr="00174857">
        <w:t>Trong khu đất có công trình cũ, cây cối, bụi rậm, lớp đất hữu cơ, ao rãnh hoặc vật cản nào cần xử lý không?</w:t>
      </w:r>
    </w:p>
    <w:p w14:paraId="559912B8" w14:textId="77777777" w:rsidR="008D1B5E" w:rsidRPr="00174857" w:rsidRDefault="008D1B5E" w:rsidP="007344B6">
      <w:pPr>
        <w:pStyle w:val="ListParagraph"/>
        <w:numPr>
          <w:ilvl w:val="0"/>
          <w:numId w:val="59"/>
        </w:numPr>
      </w:pPr>
      <w:r w:rsidRPr="00174857">
        <w:t>Nếu có công trình ngầm như đường cấp nước, thoát nước, cáp điện, cáp thông tin thì cần kiểm tra và di dời như thế nào?</w:t>
      </w:r>
    </w:p>
    <w:p w14:paraId="6C7010E8" w14:textId="77777777" w:rsidR="008D1B5E" w:rsidRPr="00174857" w:rsidRDefault="008D1B5E" w:rsidP="007344B6">
      <w:pPr>
        <w:pStyle w:val="ListParagraph"/>
        <w:numPr>
          <w:ilvl w:val="0"/>
          <w:numId w:val="59"/>
        </w:numPr>
      </w:pPr>
      <w:r w:rsidRPr="00174857">
        <w:t>Vật liệu phá dỡ hoặc vật liệu tận dụng tại chỗ có thể dùng lại cho công trình tạm hoặc san lấp không?</w:t>
      </w:r>
    </w:p>
    <w:p w14:paraId="5EB23502" w14:textId="4CD068AA" w:rsidR="008D1B5E" w:rsidRPr="00174857" w:rsidRDefault="008D1B5E" w:rsidP="007344B6">
      <w:pPr>
        <w:pStyle w:val="ListParagraph"/>
        <w:numPr>
          <w:ilvl w:val="0"/>
          <w:numId w:val="59"/>
        </w:numPr>
      </w:pPr>
      <w:r w:rsidRPr="00174857">
        <w:t>Việc giải phóng mặt bằng có bảo đảm an toàn cho công trình lân cận và khu vực xung quanh không?</w:t>
      </w:r>
    </w:p>
    <w:p w14:paraId="75A86BFC" w14:textId="77777777" w:rsidR="008D1B5E" w:rsidRPr="00174857" w:rsidRDefault="008D1B5E" w:rsidP="00174857">
      <w:pPr>
        <w:pStyle w:val="Paragraph"/>
        <w:ind w:firstLine="0"/>
        <w:rPr>
          <w:b/>
          <w:bCs/>
          <w:lang w:val="vi-VN"/>
        </w:rPr>
      </w:pPr>
      <w:r w:rsidRPr="00174857">
        <w:rPr>
          <w:b/>
          <w:bCs/>
          <w:lang w:val="vi-VN"/>
        </w:rPr>
        <w:t>Gợi ý thể hiện:</w:t>
      </w:r>
    </w:p>
    <w:p w14:paraId="4509C2C4" w14:textId="0E2CFFB7" w:rsidR="007D23A7" w:rsidRDefault="008D1B5E" w:rsidP="0078283E">
      <w:pPr>
        <w:pStyle w:val="Paragraph"/>
        <w:ind w:firstLine="0"/>
        <w:rPr>
          <w:lang w:val="vi-VN"/>
        </w:rPr>
      </w:pPr>
      <w:r w:rsidRPr="008D1B5E">
        <w:rPr>
          <w:lang w:val="vi-VN"/>
        </w:rPr>
        <w:t>Nếu công trình có lớp đất yếu, ao rãnh hoặc lớp đất hữu cơ, cần nêu hướng xử lý sơ bộ trước khi thi công móng. Nếu có tận dụng vật liệu phá dỡ cho công trình tạm, nên ghi rõ ở mức định hướng.</w:t>
      </w:r>
      <w:r w:rsidR="00670000">
        <w:rPr>
          <w:lang w:val="vi-VN"/>
        </w:rPr>
        <w:t xml:space="preserve"> </w:t>
      </w:r>
      <w:r w:rsidRPr="008D1B5E">
        <w:rPr>
          <w:lang w:val="vi-VN"/>
        </w:rPr>
        <w:t>Có thể đưa hình hiện trạng mặt bằng hoặc sơ đồ khu vực cần giải phóng nếu đề bài có dữ liệu. Nếu không có hình, chỉ cần thuyết minh ngắn gọn, tránh viết quá dài và chung chung.</w:t>
      </w:r>
    </w:p>
    <w:p w14:paraId="12D43742" w14:textId="2E1B6804" w:rsidR="00D51C58" w:rsidRDefault="00D51C58" w:rsidP="007F3460">
      <w:pPr>
        <w:pStyle w:val="Heading3"/>
      </w:pPr>
      <w:bookmarkStart w:id="12" w:name="_Toc230559030"/>
      <w:bookmarkStart w:id="13" w:name="_Toc230560059"/>
      <w:r w:rsidRPr="007F3460">
        <w:t>Công tác cấp nước cho công trình</w:t>
      </w:r>
      <w:bookmarkEnd w:id="12"/>
      <w:bookmarkEnd w:id="13"/>
    </w:p>
    <w:p w14:paraId="61027176" w14:textId="37168E55" w:rsidR="00EB5F7A" w:rsidRPr="00EB5F7A" w:rsidRDefault="00EB5F7A" w:rsidP="00EB5F7A">
      <w:r w:rsidRPr="001E086D">
        <w:rPr>
          <w:rFonts w:eastAsia="PMingLiU"/>
          <w:szCs w:val="20"/>
          <w:lang w:val="vi-VN"/>
        </w:rPr>
        <w:t>Phần này chỉ nên nêu phương án cấp nước và tiêu nước ở mức định hướng.</w:t>
      </w:r>
      <w:r>
        <w:rPr>
          <w:rFonts w:eastAsia="PMingLiU"/>
          <w:szCs w:val="20"/>
          <w:lang w:val="vi-VN"/>
        </w:rPr>
        <w:t xml:space="preserve"> </w:t>
      </w:r>
      <w:r w:rsidR="00B86CFE">
        <w:rPr>
          <w:rFonts w:eastAsia="PMingLiU"/>
          <w:szCs w:val="20"/>
          <w:lang w:val="vi-VN"/>
        </w:rPr>
        <w:t>Câu hỏi gợi ý</w:t>
      </w:r>
      <w:r>
        <w:rPr>
          <w:lang w:val="vi-VN"/>
        </w:rPr>
        <w:t>:</w:t>
      </w:r>
    </w:p>
    <w:p w14:paraId="72588988" w14:textId="77777777" w:rsidR="00D51C58" w:rsidRDefault="00D51C58" w:rsidP="007344B6">
      <w:pPr>
        <w:pStyle w:val="ListParagraph"/>
        <w:numPr>
          <w:ilvl w:val="0"/>
          <w:numId w:val="59"/>
        </w:numPr>
      </w:pPr>
      <w:r>
        <w:t xml:space="preserve">Nguồn nước phục vụ thi công được lấy từ đâu? </w:t>
      </w:r>
    </w:p>
    <w:p w14:paraId="49A12D34" w14:textId="77777777" w:rsidR="00D51C58" w:rsidRDefault="00D51C58" w:rsidP="007344B6">
      <w:pPr>
        <w:pStyle w:val="ListParagraph"/>
        <w:numPr>
          <w:ilvl w:val="0"/>
          <w:numId w:val="59"/>
        </w:numPr>
      </w:pPr>
      <w:r>
        <w:t xml:space="preserve">Nước được sử dụng cho những nhu cầu nào như thi công bê tông, bảo dưỡng bê tông, vệ sinh thiết bị, sinh hoạt công nhân và phòng cháy chữa cháy? </w:t>
      </w:r>
    </w:p>
    <w:p w14:paraId="474FF50A" w14:textId="77777777" w:rsidR="00D51C58" w:rsidRDefault="00D51C58" w:rsidP="007344B6">
      <w:pPr>
        <w:pStyle w:val="ListParagraph"/>
        <w:numPr>
          <w:ilvl w:val="0"/>
          <w:numId w:val="59"/>
        </w:numPr>
      </w:pPr>
      <w:r>
        <w:t xml:space="preserve">Có thể tận dụng hệ thống cấp nước hiện hữu hay cần bố trí đường ống tạm? </w:t>
      </w:r>
    </w:p>
    <w:p w14:paraId="61784F9B" w14:textId="77777777" w:rsidR="00D51C58" w:rsidRDefault="00D51C58" w:rsidP="007344B6">
      <w:pPr>
        <w:pStyle w:val="ListParagraph"/>
        <w:numPr>
          <w:ilvl w:val="0"/>
          <w:numId w:val="59"/>
        </w:numPr>
      </w:pPr>
      <w:r>
        <w:t xml:space="preserve">Hệ thống cấp nước tạm có ảnh hưởng đến đường xe, khu vực đào đất hoặc vị trí đặt thiết bị thi công không? </w:t>
      </w:r>
    </w:p>
    <w:p w14:paraId="5F92D861" w14:textId="77777777" w:rsidR="00D51C58" w:rsidRDefault="00D51C58" w:rsidP="007344B6">
      <w:pPr>
        <w:pStyle w:val="ListParagraph"/>
        <w:numPr>
          <w:ilvl w:val="0"/>
          <w:numId w:val="59"/>
        </w:numPr>
      </w:pPr>
      <w:r>
        <w:t xml:space="preserve">Trước khi đào móng, có cần bố trí hệ thống tiêu thoát nước mặt để tránh nước mưa hoặc nước chảy tràn vào hố đào không? </w:t>
      </w:r>
    </w:p>
    <w:p w14:paraId="6894151F" w14:textId="77777777" w:rsidR="001E086D" w:rsidRDefault="00D51C58" w:rsidP="001E086D">
      <w:pPr>
        <w:pStyle w:val="NormalWeb"/>
        <w:spacing w:before="0" w:beforeAutospacing="0" w:after="0" w:afterAutospacing="0"/>
        <w:jc w:val="both"/>
        <w:rPr>
          <w:rStyle w:val="Strong"/>
          <w:lang w:val="vi-VN"/>
        </w:rPr>
      </w:pPr>
      <w:r>
        <w:rPr>
          <w:rStyle w:val="Strong"/>
        </w:rPr>
        <w:t>Gợi ý thể hiện:</w:t>
      </w:r>
      <w:r w:rsidR="001E086D">
        <w:rPr>
          <w:rStyle w:val="Strong"/>
          <w:lang w:val="vi-VN"/>
        </w:rPr>
        <w:t xml:space="preserve"> </w:t>
      </w:r>
    </w:p>
    <w:p w14:paraId="318AAD97" w14:textId="12257AB7" w:rsidR="00D51C58" w:rsidRPr="001E086D" w:rsidRDefault="001E086D" w:rsidP="001E086D">
      <w:pPr>
        <w:pStyle w:val="NormalWeb"/>
        <w:spacing w:before="0" w:beforeAutospacing="0" w:after="0" w:afterAutospacing="0"/>
        <w:jc w:val="both"/>
        <w:rPr>
          <w:b/>
          <w:bCs/>
        </w:rPr>
      </w:pPr>
      <w:r w:rsidRPr="001E086D">
        <w:rPr>
          <w:rFonts w:eastAsia="PMingLiU"/>
          <w:szCs w:val="20"/>
          <w:lang w:val="vi-VN"/>
        </w:rPr>
        <w:t>Có thể trình bày rằng công trường tận dụng nguồn nước hiện có, lắp đặt thêm đường ống tạm phục vụ thi công và sinh hoạt nếu cần.</w:t>
      </w:r>
      <w:r>
        <w:rPr>
          <w:rFonts w:eastAsia="PMingLiU"/>
          <w:szCs w:val="20"/>
          <w:lang w:val="vi-VN"/>
        </w:rPr>
        <w:t xml:space="preserve"> </w:t>
      </w:r>
      <w:r w:rsidRPr="001E086D">
        <w:rPr>
          <w:rFonts w:eastAsia="PMingLiU"/>
          <w:szCs w:val="20"/>
          <w:lang w:val="vi-VN"/>
        </w:rPr>
        <w:t>Nội dung thoát nước chỉ nên dừng ở yêu cầu chung như cần có biện pháp tiêu nước mặt, khơi rãnh hoặc dẫn nước ra khỏi khu vực thi công.</w:t>
      </w:r>
    </w:p>
    <w:p w14:paraId="303257AB" w14:textId="706C5394" w:rsidR="00D51C58" w:rsidRDefault="00D51C58" w:rsidP="00110CD3">
      <w:pPr>
        <w:pStyle w:val="Heading3"/>
      </w:pPr>
      <w:bookmarkStart w:id="14" w:name="_Toc230559031"/>
      <w:bookmarkStart w:id="15" w:name="_Toc230560060"/>
      <w:r w:rsidRPr="00D51C58">
        <w:t>Đường xá và rào chắn tạm thời</w:t>
      </w:r>
      <w:bookmarkEnd w:id="14"/>
      <w:bookmarkEnd w:id="15"/>
    </w:p>
    <w:p w14:paraId="426F28EB" w14:textId="3D81A845" w:rsidR="006511B9" w:rsidRPr="006511B9" w:rsidRDefault="006511B9" w:rsidP="006511B9">
      <w:r>
        <w:rPr>
          <w:rFonts w:eastAsia="PMingLiU"/>
          <w:szCs w:val="20"/>
          <w:lang w:val="vi-VN"/>
        </w:rPr>
        <w:t>Câu hỏi gợi ý</w:t>
      </w:r>
      <w:r>
        <w:rPr>
          <w:lang w:val="vi-VN"/>
        </w:rPr>
        <w:t>:</w:t>
      </w:r>
    </w:p>
    <w:p w14:paraId="11BCF27A" w14:textId="77777777" w:rsidR="00D56593" w:rsidRDefault="00D56593" w:rsidP="00D56593">
      <w:pPr>
        <w:pStyle w:val="ListParagraph"/>
        <w:numPr>
          <w:ilvl w:val="0"/>
          <w:numId w:val="59"/>
        </w:numPr>
      </w:pPr>
      <w:r>
        <w:t>Điều kiện đường giao thông xung quanh công trình có thuận lợi cho việc vận chuyển vật tư, máy móc và thiết bị không?</w:t>
      </w:r>
    </w:p>
    <w:p w14:paraId="18AEE38D" w14:textId="77777777" w:rsidR="00D56593" w:rsidRDefault="00D56593" w:rsidP="00D56593">
      <w:pPr>
        <w:pStyle w:val="ListParagraph"/>
        <w:numPr>
          <w:ilvl w:val="0"/>
          <w:numId w:val="59"/>
        </w:numPr>
      </w:pPr>
      <w:r>
        <w:t>Có cần cải tạo đường hiện hữu hoặc làm đường tạm ở mức sơ bộ để phục vụ thi công không?</w:t>
      </w:r>
    </w:p>
    <w:p w14:paraId="085C58AA" w14:textId="77777777" w:rsidR="00D56593" w:rsidRDefault="00D56593" w:rsidP="00D56593">
      <w:pPr>
        <w:pStyle w:val="ListParagraph"/>
        <w:numPr>
          <w:ilvl w:val="0"/>
          <w:numId w:val="59"/>
        </w:numPr>
      </w:pPr>
      <w:r>
        <w:t>Công trường có cần làm hàng rào tạm để bảo vệ vật tư, thiết bị và bảo đảm an toàn khu vực xung quanh không?</w:t>
      </w:r>
    </w:p>
    <w:p w14:paraId="039202D7" w14:textId="59C22D53" w:rsidR="00D51C58" w:rsidRDefault="00D56593" w:rsidP="00D56593">
      <w:pPr>
        <w:pStyle w:val="ListParagraph"/>
        <w:numPr>
          <w:ilvl w:val="0"/>
          <w:numId w:val="59"/>
        </w:numPr>
      </w:pPr>
      <w:r>
        <w:t>Việc rào chắn có giúp kiểm soát khu vực thi công và hạn chế ảnh hưởng đến bên ngoài không?</w:t>
      </w:r>
      <w:r w:rsidR="00D51C58">
        <w:t xml:space="preserve"> </w:t>
      </w:r>
    </w:p>
    <w:p w14:paraId="0B6AD035" w14:textId="77777777" w:rsidR="00F550A2" w:rsidRDefault="00D51C58" w:rsidP="007344B6">
      <w:pPr>
        <w:pStyle w:val="NormalWeb"/>
        <w:spacing w:before="0" w:beforeAutospacing="0" w:after="0" w:afterAutospacing="0"/>
        <w:rPr>
          <w:b/>
          <w:bCs/>
        </w:rPr>
      </w:pPr>
      <w:r w:rsidRPr="00500122">
        <w:rPr>
          <w:b/>
          <w:bCs/>
        </w:rPr>
        <w:t>Gợi ý thể hiện:</w:t>
      </w:r>
    </w:p>
    <w:p w14:paraId="666D2AA7" w14:textId="243A99F8" w:rsidR="00D51C58" w:rsidRDefault="00D51C58" w:rsidP="00403CBD">
      <w:pPr>
        <w:pStyle w:val="NormalWeb"/>
        <w:spacing w:before="0" w:beforeAutospacing="0" w:after="0" w:afterAutospacing="0"/>
        <w:jc w:val="both"/>
      </w:pPr>
      <w:r w:rsidRPr="00F550A2">
        <w:t>Phần này nên mô tả điều kiện đường giao thông bên ngoài và đường tạm bên trong công trường. Nếu hệ thống đường hiện hữu thuận lợi, có thể nêu rằng công trường tận dụng đường sẵn có để vận chuyển vật tư, máy móc và thiết bị. Nếu cần đường tạm, nên mô tả sơ bộ vị trí và yêu cầu sử dụng.</w:t>
      </w:r>
      <w:r w:rsidR="002F518A">
        <w:rPr>
          <w:lang w:val="vi-VN"/>
        </w:rPr>
        <w:t xml:space="preserve"> </w:t>
      </w:r>
    </w:p>
    <w:p w14:paraId="050A37CA" w14:textId="07EDD997" w:rsidR="00D51C58" w:rsidRDefault="00D51C58" w:rsidP="00110CD3">
      <w:pPr>
        <w:pStyle w:val="Heading3"/>
      </w:pPr>
      <w:bookmarkStart w:id="16" w:name="_Toc230559032"/>
      <w:bookmarkStart w:id="17" w:name="_Toc230560061"/>
      <w:r>
        <w:t>Hệ thống điện chiếu sáng cho công trường</w:t>
      </w:r>
      <w:bookmarkEnd w:id="16"/>
      <w:bookmarkEnd w:id="17"/>
    </w:p>
    <w:p w14:paraId="5BF62C1D" w14:textId="0E073772" w:rsidR="00BD4736" w:rsidRPr="00BD4736" w:rsidRDefault="00BD4736" w:rsidP="00BD4736">
      <w:r>
        <w:rPr>
          <w:rFonts w:eastAsia="PMingLiU"/>
          <w:szCs w:val="20"/>
          <w:lang w:val="vi-VN"/>
        </w:rPr>
        <w:t>Câu hỏi gợi ý</w:t>
      </w:r>
      <w:r>
        <w:rPr>
          <w:lang w:val="vi-VN"/>
        </w:rPr>
        <w:t>:</w:t>
      </w:r>
    </w:p>
    <w:p w14:paraId="740B022B" w14:textId="77777777" w:rsidR="00D51C58" w:rsidRDefault="00D51C58" w:rsidP="007344B6">
      <w:pPr>
        <w:pStyle w:val="ListParagraph"/>
        <w:numPr>
          <w:ilvl w:val="0"/>
          <w:numId w:val="59"/>
        </w:numPr>
      </w:pPr>
      <w:r>
        <w:t xml:space="preserve">Nguồn điện phục vụ thi công được lấy từ đâu? </w:t>
      </w:r>
    </w:p>
    <w:p w14:paraId="655F17E4" w14:textId="77777777" w:rsidR="00D51C58" w:rsidRDefault="00D51C58" w:rsidP="007344B6">
      <w:pPr>
        <w:pStyle w:val="ListParagraph"/>
        <w:numPr>
          <w:ilvl w:val="0"/>
          <w:numId w:val="59"/>
        </w:numPr>
      </w:pPr>
      <w:r>
        <w:t xml:space="preserve">Hệ thống điện công trường có tách riêng điện thi công và điện sinh hoạt/chiếu sáng không? </w:t>
      </w:r>
    </w:p>
    <w:p w14:paraId="0C2471CE" w14:textId="77777777" w:rsidR="00D51C58" w:rsidRDefault="00D51C58" w:rsidP="007344B6">
      <w:pPr>
        <w:pStyle w:val="ListParagraph"/>
        <w:numPr>
          <w:ilvl w:val="0"/>
          <w:numId w:val="59"/>
        </w:numPr>
      </w:pPr>
      <w:r>
        <w:lastRenderedPageBreak/>
        <w:t xml:space="preserve">Những thiết bị nào cần sử dụng điện trong quá trình thi công, ví dụ máy cắt uốn thép, máy hàn, máy bơm nước, đầm bê tông, chiếu sáng và văn phòng tạm? </w:t>
      </w:r>
    </w:p>
    <w:p w14:paraId="6D2E957E" w14:textId="77777777" w:rsidR="00D51C58" w:rsidRDefault="00D51C58" w:rsidP="007344B6">
      <w:pPr>
        <w:pStyle w:val="ListParagraph"/>
        <w:numPr>
          <w:ilvl w:val="0"/>
          <w:numId w:val="59"/>
        </w:numPr>
      </w:pPr>
      <w:r>
        <w:t xml:space="preserve">Có cần bố trí máy phát điện dự phòng không? </w:t>
      </w:r>
    </w:p>
    <w:p w14:paraId="2F2A02AD" w14:textId="77777777" w:rsidR="00D51C58" w:rsidRDefault="00D51C58" w:rsidP="007344B6">
      <w:pPr>
        <w:pStyle w:val="ListParagraph"/>
        <w:numPr>
          <w:ilvl w:val="0"/>
          <w:numId w:val="59"/>
        </w:numPr>
      </w:pPr>
      <w:r>
        <w:t xml:space="preserve">Đường dây điện tạm và hệ thống chiếu sáng được bố trí như thế nào để bảo đảm an toàn, không cản trở thi công và không gây nguy hiểm trong điều kiện ẩm ướt? </w:t>
      </w:r>
    </w:p>
    <w:p w14:paraId="66DC6A88" w14:textId="77777777" w:rsidR="00403CBD" w:rsidRDefault="00D51C58" w:rsidP="007344B6">
      <w:pPr>
        <w:pStyle w:val="NormalWeb"/>
        <w:spacing w:before="0" w:beforeAutospacing="0" w:after="0" w:afterAutospacing="0"/>
      </w:pPr>
      <w:r>
        <w:rPr>
          <w:rStyle w:val="Strong"/>
        </w:rPr>
        <w:t>Gợi ý thể hiện:</w:t>
      </w:r>
    </w:p>
    <w:p w14:paraId="2175C391" w14:textId="4E661612" w:rsidR="00D51C58" w:rsidRDefault="00D56593" w:rsidP="00F36D7F">
      <w:pPr>
        <w:pStyle w:val="NormalWeb"/>
        <w:spacing w:before="0" w:beforeAutospacing="0" w:after="0" w:afterAutospacing="0"/>
        <w:jc w:val="both"/>
      </w:pPr>
      <w:r>
        <w:t>Phần này nên trình bày nguồn điện phục vụ thi công ở mức tổng quát. Có thể nêu hệ thống điện gồm điện phục vụ thi công và điện phục vụ chiếu sáng, sinh hoạt. Nếu cần, có thể đề cập máy phát điện dự phòng.</w:t>
      </w:r>
      <w:r>
        <w:rPr>
          <w:lang w:val="vi-VN"/>
        </w:rPr>
        <w:t xml:space="preserve"> </w:t>
      </w:r>
      <w:r>
        <w:t>Không cần vẽ chi tiết tuyến dây, tủ điện hay vị trí đèn trong Chương 1. Các nội dung đó nên được đưa vào Chương 6 khi thiết kế tổng mặt bằng và hệ thống kỹ thuật tạm.</w:t>
      </w:r>
    </w:p>
    <w:p w14:paraId="5A3495F9" w14:textId="7E43BD6E" w:rsidR="00B75B58" w:rsidRPr="001967BB" w:rsidRDefault="007F05EA" w:rsidP="00CA7EE3">
      <w:pPr>
        <w:pStyle w:val="Heading1"/>
        <w:rPr>
          <w:sz w:val="30"/>
          <w:szCs w:val="30"/>
        </w:rPr>
      </w:pPr>
      <w:bookmarkStart w:id="18" w:name="_Toc230559033"/>
      <w:bookmarkStart w:id="19" w:name="_Toc230560062"/>
      <w:r>
        <w:br w:type="page"/>
      </w:r>
      <w:r w:rsidR="001967BB">
        <w:lastRenderedPageBreak/>
        <w:t>TÍNH TOÁN KHỐI LƯỢNG THEO PHÂN ĐỢT, PHÂN ĐOẠN THI CÔNG</w:t>
      </w:r>
    </w:p>
    <w:p w14:paraId="46186C82" w14:textId="51459A96" w:rsidR="009C6BB1" w:rsidRDefault="009C6BB1" w:rsidP="007B6A39">
      <w:pPr>
        <w:pStyle w:val="Heading2"/>
      </w:pPr>
      <w:r>
        <w:t>Cơ sở tính toán khối lượng</w:t>
      </w:r>
    </w:p>
    <w:p w14:paraId="6632B7E8" w14:textId="37206A17" w:rsidR="009C6BB1" w:rsidRDefault="009C6BB1" w:rsidP="009C6BB1">
      <w:r>
        <w:t>Sinh viên cần trình bày cơ sở dùng để tính khối lượng các công tác thi công trong công trình. Đây là phần liên kết với Chương 1, vì sau khi đã phân đợt và phân đoạn thi công thì cần tính khối lượng cho từng đợt, từng đoạn.</w:t>
      </w:r>
    </w:p>
    <w:p w14:paraId="498FB474" w14:textId="7192B876" w:rsidR="009C6BB1" w:rsidRPr="007B6A39" w:rsidRDefault="009C6BB1" w:rsidP="009C6BB1">
      <w:pPr>
        <w:rPr>
          <w:b/>
          <w:bCs/>
          <w:i/>
          <w:iCs/>
          <w:lang w:val="vi-VN"/>
        </w:rPr>
      </w:pPr>
      <w:r w:rsidRPr="007B6A39">
        <w:rPr>
          <w:b/>
          <w:bCs/>
          <w:i/>
          <w:iCs/>
        </w:rPr>
        <w:t>Gợi ý trả lời các câu hỏi:</w:t>
      </w:r>
    </w:p>
    <w:p w14:paraId="290A9C4F" w14:textId="77777777" w:rsidR="009C6BB1" w:rsidRDefault="009C6BB1" w:rsidP="00F91671">
      <w:pPr>
        <w:pStyle w:val="ListParagraph"/>
        <w:numPr>
          <w:ilvl w:val="0"/>
          <w:numId w:val="59"/>
        </w:numPr>
      </w:pPr>
      <w:r>
        <w:t>Công trình đã được chia thành bao nhiêu đợt thi công?</w:t>
      </w:r>
    </w:p>
    <w:p w14:paraId="171B5832" w14:textId="77777777" w:rsidR="009C6BB1" w:rsidRDefault="009C6BB1" w:rsidP="00F91671">
      <w:pPr>
        <w:pStyle w:val="ListParagraph"/>
        <w:numPr>
          <w:ilvl w:val="0"/>
          <w:numId w:val="59"/>
        </w:numPr>
      </w:pPr>
      <w:r>
        <w:t>Mỗi đợt gồm những cấu kiện nào?</w:t>
      </w:r>
    </w:p>
    <w:p w14:paraId="0F13334F" w14:textId="77777777" w:rsidR="009C6BB1" w:rsidRDefault="009C6BB1" w:rsidP="00F91671">
      <w:pPr>
        <w:pStyle w:val="ListParagraph"/>
        <w:numPr>
          <w:ilvl w:val="0"/>
          <w:numId w:val="59"/>
        </w:numPr>
      </w:pPr>
      <w:r>
        <w:t>Việc tính khối lượng dựa trên bản vẽ kiến trúc, kết cấu hay mặt cắt công trình nào?</w:t>
      </w:r>
    </w:p>
    <w:p w14:paraId="6EA41990" w14:textId="77777777" w:rsidR="009C6BB1" w:rsidRDefault="009C6BB1" w:rsidP="00F91671">
      <w:pPr>
        <w:pStyle w:val="ListParagraph"/>
        <w:numPr>
          <w:ilvl w:val="0"/>
          <w:numId w:val="59"/>
        </w:numPr>
      </w:pPr>
      <w:r>
        <w:t>Các loại khối lượng cần tính gồm những gì: bê tông, cốp pha, cốt thép, xây, đào đất, lấp đất hay hoàn thiện?</w:t>
      </w:r>
    </w:p>
    <w:p w14:paraId="45B595F6" w14:textId="2FC6B8D8" w:rsidR="009C6BB1" w:rsidRDefault="009C6BB1" w:rsidP="009C6BB1">
      <w:pPr>
        <w:pStyle w:val="ListParagraph"/>
        <w:numPr>
          <w:ilvl w:val="0"/>
          <w:numId w:val="59"/>
        </w:numPr>
      </w:pPr>
      <w:r>
        <w:t>Khối lượng được tính theo toàn công trình hay theo từng phân đoạn?</w:t>
      </w:r>
    </w:p>
    <w:p w14:paraId="51ADA8C3" w14:textId="49827780" w:rsidR="009C6BB1" w:rsidRPr="00836E6C" w:rsidRDefault="009C6BB1" w:rsidP="009C6BB1">
      <w:pPr>
        <w:rPr>
          <w:b/>
          <w:bCs/>
          <w:lang w:val="vi-VN"/>
        </w:rPr>
      </w:pPr>
      <w:r w:rsidRPr="00836E6C">
        <w:rPr>
          <w:b/>
          <w:bCs/>
        </w:rPr>
        <w:t>Gợi ý thể hiện:</w:t>
      </w:r>
    </w:p>
    <w:p w14:paraId="694256F0" w14:textId="764841D5" w:rsidR="009C6BB1" w:rsidRDefault="009C6BB1" w:rsidP="009C6BB1">
      <w:r>
        <w:t>Nên có bảng tổng hợp các đợt thi công và các loại công tác cần tính trong từng đợt. Nếu có bản vẽ phân đợt ở Chương 1 thì ở chương này cần nhắc lại để làm cơ sở tính toán.</w:t>
      </w:r>
    </w:p>
    <w:p w14:paraId="06011316" w14:textId="5079F655" w:rsidR="009C6BB1" w:rsidRDefault="009C6BB1" w:rsidP="00136B92">
      <w:pPr>
        <w:pStyle w:val="Heading2"/>
        <w:spacing w:before="0"/>
      </w:pPr>
      <w:r>
        <w:t xml:space="preserve">Tính khối </w:t>
      </w:r>
      <w:r w:rsidRPr="00460510">
        <w:rPr>
          <w:rStyle w:val="Heading2Char"/>
          <w:b/>
          <w:bCs/>
        </w:rPr>
        <w:t>lượng</w:t>
      </w:r>
      <w:r>
        <w:t xml:space="preserve"> bê tông theo từng đợt</w:t>
      </w:r>
    </w:p>
    <w:p w14:paraId="7E6AFDFA" w14:textId="076D725F" w:rsidR="009C6BB1" w:rsidRDefault="009C6BB1" w:rsidP="009C6BB1">
      <w:r>
        <w:t xml:space="preserve">Sinh viên cần tính thể tích bê tông cho từng cấu kiện trong mỗi đợt thi công. Đây là phần quan trọng để phục vụ chọn phương án đổ bê tông, tính nhân công, tính thời gian thi công và lập tiến độ bằng </w:t>
      </w:r>
      <w:bookmarkStart w:id="20" w:name="OLE_LINK1"/>
      <w:bookmarkStart w:id="21" w:name="OLE_LINK2"/>
      <w:r>
        <w:t>Microsoft Project</w:t>
      </w:r>
      <w:bookmarkEnd w:id="20"/>
      <w:bookmarkEnd w:id="21"/>
      <w:r>
        <w:t>.</w:t>
      </w:r>
    </w:p>
    <w:p w14:paraId="7D40C7A1" w14:textId="6BEB707B" w:rsidR="009C6BB1" w:rsidRPr="00E07D1F" w:rsidRDefault="009C6BB1" w:rsidP="009C6BB1">
      <w:pPr>
        <w:rPr>
          <w:b/>
          <w:bCs/>
          <w:i/>
          <w:iCs/>
        </w:rPr>
      </w:pPr>
      <w:r w:rsidRPr="009C2C72">
        <w:rPr>
          <w:b/>
          <w:bCs/>
          <w:i/>
          <w:iCs/>
        </w:rPr>
        <w:t>Gợi ý trả lời các câu hỏi:</w:t>
      </w:r>
    </w:p>
    <w:p w14:paraId="39375DAE" w14:textId="77777777" w:rsidR="009C6BB1" w:rsidRDefault="009C6BB1" w:rsidP="00E07D1F">
      <w:pPr>
        <w:pStyle w:val="ListParagraph"/>
        <w:numPr>
          <w:ilvl w:val="0"/>
          <w:numId w:val="59"/>
        </w:numPr>
      </w:pPr>
      <w:r>
        <w:t>Đợt 1 gồm những cấu kiện nào? Thể tích bê tông là bao nhiêu?</w:t>
      </w:r>
    </w:p>
    <w:p w14:paraId="1C11AF29" w14:textId="77777777" w:rsidR="009C6BB1" w:rsidRDefault="009C6BB1" w:rsidP="00E07D1F">
      <w:pPr>
        <w:pStyle w:val="ListParagraph"/>
        <w:numPr>
          <w:ilvl w:val="0"/>
          <w:numId w:val="59"/>
        </w:numPr>
      </w:pPr>
      <w:r>
        <w:t>Đợt 2 gồm móng, cổ cột hay đà kiềng? Công thức tính thể tích từng cấu kiện như thế nào?</w:t>
      </w:r>
    </w:p>
    <w:p w14:paraId="6D796E4A" w14:textId="77777777" w:rsidR="009C6BB1" w:rsidRDefault="009C6BB1" w:rsidP="00E07D1F">
      <w:pPr>
        <w:pStyle w:val="ListParagraph"/>
        <w:numPr>
          <w:ilvl w:val="0"/>
          <w:numId w:val="59"/>
        </w:numPr>
      </w:pPr>
      <w:r>
        <w:t>Các đợt thi công phần thân gồm cột, dầm, sàn, bậc khán đài, mái thì tính thể tích như thế nào?</w:t>
      </w:r>
    </w:p>
    <w:p w14:paraId="66890823" w14:textId="77777777" w:rsidR="009C6BB1" w:rsidRDefault="009C6BB1" w:rsidP="00E07D1F">
      <w:pPr>
        <w:pStyle w:val="ListParagraph"/>
        <w:numPr>
          <w:ilvl w:val="0"/>
          <w:numId w:val="59"/>
        </w:numPr>
      </w:pPr>
      <w:r>
        <w:t>Tổng khối lượng bê tông của từng đợt là bao nhiêu?</w:t>
      </w:r>
    </w:p>
    <w:p w14:paraId="495EA43C" w14:textId="1E752F2E" w:rsidR="009C6BB1" w:rsidRDefault="009C6BB1" w:rsidP="009C6BB1">
      <w:pPr>
        <w:pStyle w:val="ListParagraph"/>
        <w:numPr>
          <w:ilvl w:val="0"/>
          <w:numId w:val="59"/>
        </w:numPr>
      </w:pPr>
      <w:r>
        <w:t>Đợt nào có khối lượng bê tông lớn nhất?</w:t>
      </w:r>
    </w:p>
    <w:p w14:paraId="0610A183" w14:textId="5C7C23F5" w:rsidR="009C6BB1" w:rsidRPr="002C4D0E" w:rsidRDefault="009C6BB1" w:rsidP="009C6BB1">
      <w:pPr>
        <w:rPr>
          <w:b/>
          <w:bCs/>
        </w:rPr>
      </w:pPr>
      <w:r w:rsidRPr="002B2B2A">
        <w:rPr>
          <w:b/>
          <w:bCs/>
        </w:rPr>
        <w:t>Gợi ý thể hiện:</w:t>
      </w:r>
    </w:p>
    <w:p w14:paraId="7EAA2543" w14:textId="4710D1EA" w:rsidR="001967BB" w:rsidRPr="00100957" w:rsidRDefault="009C6BB1" w:rsidP="009C6BB1">
      <w:r>
        <w:t>Nên lập bảng tính khối lượng bê tông theo từng đợt. Bảng nên có các cột: tên đợt, cấu kiện, kích thước, số lượng, công thức tính và thể tích bê tông. Sau đó lập bảng tổng hợp khối lượng bê tông toàn công trình.</w:t>
      </w:r>
    </w:p>
    <w:p w14:paraId="2405DDE9" w14:textId="7B37CAC9" w:rsidR="00EE3042" w:rsidRDefault="00EE3042" w:rsidP="00136B92">
      <w:pPr>
        <w:pStyle w:val="Heading2"/>
        <w:spacing w:before="0"/>
        <w:rPr>
          <w:sz w:val="36"/>
        </w:rPr>
      </w:pPr>
      <w:r>
        <w:t>Tổng hợp khối lượng theo từng đợt thi công</w:t>
      </w:r>
    </w:p>
    <w:p w14:paraId="101EF942" w14:textId="77777777" w:rsidR="00EE3042" w:rsidRDefault="00EE3042" w:rsidP="00EE3042">
      <w:pPr>
        <w:pStyle w:val="isselectedend"/>
        <w:spacing w:before="0" w:beforeAutospacing="0" w:after="0" w:afterAutospacing="0"/>
      </w:pPr>
      <w:r w:rsidRPr="00EE3042">
        <w:t>Sau khi tính riêng bê tông, cốp pha và cốt thép, cần tổng</w:t>
      </w:r>
      <w:r>
        <w:t xml:space="preserve"> hợp khối lượng theo từng đợt thi công. Bảng tổng hợp này là cơ sở để tính định mức nhân công, thời gian thi công và lập tiến độ ở các chương sau.</w:t>
      </w:r>
    </w:p>
    <w:p w14:paraId="0F4D02A4" w14:textId="77777777" w:rsidR="00EE3042" w:rsidRDefault="00EE3042" w:rsidP="00EE3042">
      <w:pPr>
        <w:pStyle w:val="isselectedend"/>
        <w:spacing w:before="0" w:beforeAutospacing="0" w:after="0" w:afterAutospacing="0"/>
      </w:pPr>
      <w:r>
        <w:t>Gợi ý trả lời các câu hỏi:</w:t>
      </w:r>
    </w:p>
    <w:p w14:paraId="186B00C2" w14:textId="77777777" w:rsidR="00EE3042" w:rsidRDefault="00EE3042" w:rsidP="00EE3042">
      <w:pPr>
        <w:numPr>
          <w:ilvl w:val="0"/>
          <w:numId w:val="138"/>
        </w:numPr>
        <w:spacing w:before="100" w:beforeAutospacing="1" w:after="100" w:afterAutospacing="1"/>
        <w:jc w:val="left"/>
      </w:pPr>
      <w:r>
        <w:t>Mỗi đợt có bao nhiêu m³ bê tông?</w:t>
      </w:r>
    </w:p>
    <w:p w14:paraId="5C08C846" w14:textId="77777777" w:rsidR="00EE3042" w:rsidRDefault="00EE3042" w:rsidP="00EE3042">
      <w:pPr>
        <w:numPr>
          <w:ilvl w:val="0"/>
          <w:numId w:val="138"/>
        </w:numPr>
        <w:spacing w:before="100" w:beforeAutospacing="1" w:after="100" w:afterAutospacing="1"/>
        <w:jc w:val="left"/>
      </w:pPr>
      <w:r>
        <w:t>Mỗi đợt có bao nhiêu m² cốp pha?</w:t>
      </w:r>
    </w:p>
    <w:p w14:paraId="57F80F4D" w14:textId="77777777" w:rsidR="00EE3042" w:rsidRDefault="00EE3042" w:rsidP="00EE3042">
      <w:pPr>
        <w:numPr>
          <w:ilvl w:val="0"/>
          <w:numId w:val="138"/>
        </w:numPr>
        <w:spacing w:before="100" w:beforeAutospacing="1" w:after="100" w:afterAutospacing="1"/>
        <w:jc w:val="left"/>
      </w:pPr>
      <w:r>
        <w:t>Mỗi đợt có bao nhiêu kg hoặc tấn cốt thép?</w:t>
      </w:r>
    </w:p>
    <w:p w14:paraId="626FF010" w14:textId="77777777" w:rsidR="00EE3042" w:rsidRDefault="00EE3042" w:rsidP="00EE3042">
      <w:pPr>
        <w:numPr>
          <w:ilvl w:val="0"/>
          <w:numId w:val="138"/>
        </w:numPr>
        <w:spacing w:before="100" w:beforeAutospacing="1" w:after="100" w:afterAutospacing="1"/>
        <w:jc w:val="left"/>
      </w:pPr>
      <w:r>
        <w:t>Khối lượng giữa các đợt có chênh lệch nhiều không?</w:t>
      </w:r>
    </w:p>
    <w:p w14:paraId="7B596FA6" w14:textId="77777777" w:rsidR="00EE3042" w:rsidRDefault="00EE3042" w:rsidP="00EE3042">
      <w:pPr>
        <w:numPr>
          <w:ilvl w:val="0"/>
          <w:numId w:val="138"/>
        </w:numPr>
        <w:jc w:val="left"/>
      </w:pPr>
      <w:r>
        <w:t>Có cần chia nhỏ thêm phân đoạn để khối lượng thi công hợp lý hơn không?</w:t>
      </w:r>
    </w:p>
    <w:p w14:paraId="311D2B57" w14:textId="77777777" w:rsidR="00EE3042" w:rsidRPr="00290218" w:rsidRDefault="00EE3042" w:rsidP="00EE3042">
      <w:pPr>
        <w:pStyle w:val="isselectedend"/>
        <w:spacing w:before="0" w:beforeAutospacing="0" w:after="0" w:afterAutospacing="0"/>
        <w:rPr>
          <w:b/>
          <w:bCs/>
        </w:rPr>
      </w:pPr>
      <w:r w:rsidRPr="00290218">
        <w:rPr>
          <w:b/>
          <w:bCs/>
        </w:rPr>
        <w:t>Gợi ý thể hiện:</w:t>
      </w:r>
    </w:p>
    <w:p w14:paraId="471481FF" w14:textId="77777777" w:rsidR="00EE3042" w:rsidRDefault="00EE3042" w:rsidP="00EE3042">
      <w:pPr>
        <w:pStyle w:val="NormalWeb"/>
        <w:spacing w:before="0" w:beforeAutospacing="0" w:after="0" w:afterAutospacing="0"/>
      </w:pPr>
      <w:r>
        <w:t>Cần có bảng tổng hợp khối lượng cuối chương. Đây là bảng quan trọng nhất của Chương 2.</w:t>
      </w:r>
    </w:p>
    <w:p w14:paraId="1F436A10" w14:textId="0059E5A5" w:rsidR="00B75B58" w:rsidRDefault="00B75B58" w:rsidP="00EF320F">
      <w:pPr>
        <w:rPr>
          <w:rFonts w:eastAsiaTheme="majorEastAsia" w:cstheme="majorBidi"/>
          <w:szCs w:val="24"/>
          <w:lang w:val="vi-VN"/>
        </w:rPr>
      </w:pPr>
    </w:p>
    <w:p w14:paraId="5548224A" w14:textId="2575B431" w:rsidR="007F05EA" w:rsidRPr="00CA7EE3" w:rsidRDefault="009C5E77" w:rsidP="00CA7EE3">
      <w:pPr>
        <w:spacing w:after="200" w:line="276" w:lineRule="auto"/>
        <w:jc w:val="left"/>
        <w:rPr>
          <w:rFonts w:eastAsiaTheme="majorEastAsia" w:cstheme="majorBidi"/>
          <w:b/>
          <w:bCs/>
          <w:szCs w:val="24"/>
          <w:lang w:val="vi-VN"/>
        </w:rPr>
      </w:pPr>
      <w:r>
        <w:br w:type="page"/>
      </w:r>
    </w:p>
    <w:p w14:paraId="01477162" w14:textId="20F10AB5" w:rsidR="007D23A7" w:rsidRPr="0018066C" w:rsidRDefault="00F56D03" w:rsidP="0001337D">
      <w:pPr>
        <w:pStyle w:val="Heading1"/>
      </w:pPr>
      <w:r w:rsidRPr="0018066C">
        <w:lastRenderedPageBreak/>
        <w:t>THIẾT KẾ THI CÔNG ĐÀO ĐẤT</w:t>
      </w:r>
      <w:bookmarkEnd w:id="18"/>
      <w:bookmarkEnd w:id="19"/>
    </w:p>
    <w:p w14:paraId="58AD9138" w14:textId="5C85FB48" w:rsidR="00593DAC" w:rsidRDefault="00593DAC" w:rsidP="006631C4">
      <w:pPr>
        <w:pStyle w:val="Heading2"/>
        <w:rPr>
          <w:lang w:val="vi-VN"/>
        </w:rPr>
      </w:pPr>
      <w:bookmarkStart w:id="22" w:name="_Toc230559034"/>
      <w:bookmarkStart w:id="23" w:name="_Toc230560063"/>
      <w:r w:rsidRPr="00593DAC">
        <w:rPr>
          <w:lang w:val="vi-VN"/>
        </w:rPr>
        <w:t>Tính toán khối lượng đất đào, lấp</w:t>
      </w:r>
      <w:bookmarkEnd w:id="22"/>
      <w:bookmarkEnd w:id="23"/>
    </w:p>
    <w:p w14:paraId="4F2EB10C" w14:textId="7EFC0B61" w:rsidR="002404B9" w:rsidRPr="002404B9" w:rsidRDefault="002404B9" w:rsidP="002404B9">
      <w:pPr>
        <w:pStyle w:val="Heading3"/>
        <w:rPr>
          <w:lang w:val="vi-VN"/>
        </w:rPr>
      </w:pPr>
      <w:bookmarkStart w:id="24" w:name="_Toc230559035"/>
      <w:bookmarkStart w:id="25" w:name="_Toc230560064"/>
      <w:r w:rsidRPr="002404B9">
        <w:rPr>
          <w:lang w:val="vi-VN"/>
        </w:rPr>
        <w:t>Số liệu thiết kế</w:t>
      </w:r>
      <w:bookmarkEnd w:id="24"/>
      <w:bookmarkEnd w:id="25"/>
    </w:p>
    <w:p w14:paraId="2E8F4B19" w14:textId="77777777" w:rsidR="002404B9" w:rsidRDefault="002404B9" w:rsidP="002404B9">
      <w:pPr>
        <w:rPr>
          <w:lang w:val="vi-VN"/>
        </w:rPr>
      </w:pPr>
      <w:r w:rsidRPr="002404B9">
        <w:rPr>
          <w:lang w:val="vi-VN"/>
        </w:rPr>
        <w:t>Sinh viên cần trình bày các số liệu đầu vào liên quan đến công tác đào đất và lấp đất. Đây là phần nền để tính khối lượng hố đào, đất lấp, đất giữ lại và đất vận chuyển đi.</w:t>
      </w:r>
      <w:r>
        <w:rPr>
          <w:lang w:val="vi-VN"/>
        </w:rPr>
        <w:t xml:space="preserve"> </w:t>
      </w:r>
      <w:r w:rsidRPr="002404B9">
        <w:rPr>
          <w:lang w:val="vi-VN"/>
        </w:rPr>
        <w:t xml:space="preserve">Gợi ý trả lời các câu hỏi: </w:t>
      </w:r>
    </w:p>
    <w:p w14:paraId="76B2A144" w14:textId="785D8FB3" w:rsidR="002404B9" w:rsidRPr="00103BBD" w:rsidRDefault="002404B9" w:rsidP="00103BBD">
      <w:pPr>
        <w:pStyle w:val="ListParagraph"/>
        <w:numPr>
          <w:ilvl w:val="0"/>
          <w:numId w:val="71"/>
        </w:numPr>
        <w:rPr>
          <w:lang w:val="vi-VN"/>
        </w:rPr>
      </w:pPr>
      <w:r w:rsidRPr="00103BBD">
        <w:rPr>
          <w:lang w:val="vi-VN"/>
        </w:rPr>
        <w:t xml:space="preserve">Công trình sử dụng loại móng gì? Móng nằm trên những trục nào? Kích thước móng theo từng trục là bao nhiêu? Số lượng móng của từng loại là bao nhiêu? Chiều sâu chôn móng là bao nhiêu? Bê tông lót dày bao nhiêu? </w:t>
      </w:r>
    </w:p>
    <w:p w14:paraId="5D11147B" w14:textId="74229306" w:rsidR="002404B9" w:rsidRPr="00103BBD" w:rsidRDefault="002404B9" w:rsidP="002404B9">
      <w:pPr>
        <w:pStyle w:val="ListParagraph"/>
        <w:numPr>
          <w:ilvl w:val="0"/>
          <w:numId w:val="71"/>
        </w:numPr>
        <w:rPr>
          <w:lang w:val="vi-VN"/>
        </w:rPr>
      </w:pPr>
      <w:r w:rsidRPr="00103BBD">
        <w:rPr>
          <w:lang w:val="vi-VN"/>
        </w:rPr>
        <w:t>Loại đất tại công trình là gì và thuộc cấp đất nào?</w:t>
      </w:r>
    </w:p>
    <w:p w14:paraId="734B9669" w14:textId="77777777" w:rsidR="002404B9" w:rsidRPr="00103BBD" w:rsidRDefault="002404B9" w:rsidP="002404B9">
      <w:pPr>
        <w:rPr>
          <w:b/>
          <w:bCs/>
          <w:lang w:val="vi-VN"/>
        </w:rPr>
      </w:pPr>
      <w:r w:rsidRPr="00103BBD">
        <w:rPr>
          <w:b/>
          <w:bCs/>
          <w:lang w:val="vi-VN"/>
        </w:rPr>
        <w:t>Gợi ý thể hiện:</w:t>
      </w:r>
    </w:p>
    <w:p w14:paraId="579E11A1" w14:textId="721C4A55" w:rsidR="001F5FD7" w:rsidRDefault="002404B9" w:rsidP="002404B9">
      <w:pPr>
        <w:rPr>
          <w:lang w:val="vi-VN"/>
        </w:rPr>
      </w:pPr>
      <w:r w:rsidRPr="002404B9">
        <w:rPr>
          <w:lang w:val="vi-VN"/>
        </w:rPr>
        <w:t xml:space="preserve">Nên có bảng số liệu thiết kế công tác đất, bảng độ dốc cho phép của mái đào và các thông tin về loại đất. </w:t>
      </w:r>
      <w:r w:rsidR="002A0C2D">
        <w:rPr>
          <w:lang w:val="vi-VN"/>
        </w:rPr>
        <w:t xml:space="preserve">Cần </w:t>
      </w:r>
      <w:r w:rsidR="00225562">
        <w:rPr>
          <w:lang w:val="vi-VN"/>
        </w:rPr>
        <w:t xml:space="preserve">có </w:t>
      </w:r>
      <w:r w:rsidRPr="002404B9">
        <w:rPr>
          <w:lang w:val="vi-VN"/>
        </w:rPr>
        <w:t>mặt bằng bố trí móng hoặc mặt cắt móng để thể hiện nguồn lấy kích thước.</w:t>
      </w:r>
    </w:p>
    <w:p w14:paraId="50250419" w14:textId="44CA5964" w:rsidR="00DC2C81" w:rsidRPr="00DC2C81" w:rsidRDefault="00DC2C81" w:rsidP="00DC2C81">
      <w:pPr>
        <w:pStyle w:val="Heading3"/>
        <w:rPr>
          <w:lang w:val="vi-VN"/>
        </w:rPr>
      </w:pPr>
      <w:bookmarkStart w:id="26" w:name="_Toc230559036"/>
      <w:bookmarkStart w:id="27" w:name="_Toc230560065"/>
      <w:r w:rsidRPr="00DC2C81">
        <w:rPr>
          <w:lang w:val="vi-VN"/>
        </w:rPr>
        <w:t>Thể tích đất đào</w:t>
      </w:r>
      <w:bookmarkEnd w:id="26"/>
      <w:bookmarkEnd w:id="27"/>
    </w:p>
    <w:p w14:paraId="28A92259" w14:textId="77777777" w:rsidR="00DC2C81" w:rsidRDefault="00DC2C81" w:rsidP="00DC2C81">
      <w:pPr>
        <w:rPr>
          <w:lang w:val="vi-VN"/>
        </w:rPr>
      </w:pPr>
      <w:r w:rsidRPr="00DC2C81">
        <w:rPr>
          <w:lang w:val="vi-VN"/>
        </w:rPr>
        <w:t>Sinh viên cần tính thể tích đất đào cho các hố móng. Phần này cần làm rõ hình dạng hố đào, kích thước đáy hố, kích thước miệng hố và chiều sâu đào.</w:t>
      </w:r>
      <w:r>
        <w:rPr>
          <w:lang w:val="vi-VN"/>
        </w:rPr>
        <w:t xml:space="preserve"> </w:t>
      </w:r>
      <w:r w:rsidRPr="00DC2C81">
        <w:rPr>
          <w:lang w:val="vi-VN"/>
        </w:rPr>
        <w:t xml:space="preserve">Gợi ý trả lời các câu hỏi: </w:t>
      </w:r>
    </w:p>
    <w:p w14:paraId="42736179" w14:textId="77777777" w:rsidR="00C66FF5" w:rsidRDefault="00DC2C81" w:rsidP="00C66FF5">
      <w:pPr>
        <w:pStyle w:val="ListParagraph"/>
        <w:numPr>
          <w:ilvl w:val="0"/>
          <w:numId w:val="72"/>
        </w:numPr>
        <w:rPr>
          <w:lang w:val="vi-VN"/>
        </w:rPr>
      </w:pPr>
      <w:r w:rsidRPr="00C66FF5">
        <w:rPr>
          <w:lang w:val="vi-VN"/>
        </w:rPr>
        <w:t xml:space="preserve">Với loại đất và chiều sâu đào đã cho, hố móng đào thẳng đứng hay đào có mái dốc? </w:t>
      </w:r>
    </w:p>
    <w:p w14:paraId="13C8D644" w14:textId="464E3C7D" w:rsidR="00C66FF5" w:rsidRDefault="00DC2C81" w:rsidP="00C66FF5">
      <w:pPr>
        <w:pStyle w:val="ListParagraph"/>
        <w:numPr>
          <w:ilvl w:val="0"/>
          <w:numId w:val="72"/>
        </w:numPr>
        <w:rPr>
          <w:lang w:val="vi-VN"/>
        </w:rPr>
      </w:pPr>
      <w:r w:rsidRPr="00C66FF5">
        <w:rPr>
          <w:lang w:val="vi-VN"/>
        </w:rPr>
        <w:t xml:space="preserve">Khi tính kích thước hố đào, có mở rộng thêm so với kích thước móng không? Kích thước đáy hố đào là bao nhiêu? </w:t>
      </w:r>
    </w:p>
    <w:p w14:paraId="51690AB1" w14:textId="77777777" w:rsidR="00C66FF5" w:rsidRDefault="00DC2C81" w:rsidP="00C66FF5">
      <w:pPr>
        <w:pStyle w:val="ListParagraph"/>
        <w:numPr>
          <w:ilvl w:val="0"/>
          <w:numId w:val="72"/>
        </w:numPr>
        <w:rPr>
          <w:lang w:val="vi-VN"/>
        </w:rPr>
      </w:pPr>
      <w:r w:rsidRPr="00C66FF5">
        <w:rPr>
          <w:lang w:val="vi-VN"/>
        </w:rPr>
        <w:t xml:space="preserve">Nếu có mái dốc, kích thước miệng hố đào là bao nhiêu? </w:t>
      </w:r>
    </w:p>
    <w:p w14:paraId="3FFC1F6C" w14:textId="77777777" w:rsidR="00C66FF5" w:rsidRDefault="00DC2C81" w:rsidP="00C66FF5">
      <w:pPr>
        <w:pStyle w:val="ListParagraph"/>
        <w:numPr>
          <w:ilvl w:val="0"/>
          <w:numId w:val="72"/>
        </w:numPr>
        <w:rPr>
          <w:lang w:val="vi-VN"/>
        </w:rPr>
      </w:pPr>
      <w:r w:rsidRPr="00C66FF5">
        <w:rPr>
          <w:lang w:val="vi-VN"/>
        </w:rPr>
        <w:t xml:space="preserve">Thể tích một hố đào theo từng loại móng là bao nhiêu? </w:t>
      </w:r>
    </w:p>
    <w:p w14:paraId="72891F6F" w14:textId="2998EE6D" w:rsidR="00DC2C81" w:rsidRPr="00C66FF5" w:rsidRDefault="00DC2C81" w:rsidP="00DC2C81">
      <w:pPr>
        <w:pStyle w:val="ListParagraph"/>
        <w:numPr>
          <w:ilvl w:val="0"/>
          <w:numId w:val="72"/>
        </w:numPr>
        <w:rPr>
          <w:lang w:val="vi-VN"/>
        </w:rPr>
      </w:pPr>
      <w:r w:rsidRPr="00C66FF5">
        <w:rPr>
          <w:lang w:val="vi-VN"/>
        </w:rPr>
        <w:t>Tổng thể tích hố móng của toàn công trình là bao nhiêu?</w:t>
      </w:r>
    </w:p>
    <w:p w14:paraId="1187CF20" w14:textId="77777777" w:rsidR="00DC2C81" w:rsidRPr="00C66FF5" w:rsidRDefault="00DC2C81" w:rsidP="00DC2C81">
      <w:pPr>
        <w:rPr>
          <w:b/>
          <w:bCs/>
          <w:lang w:val="vi-VN"/>
        </w:rPr>
      </w:pPr>
      <w:r w:rsidRPr="00C66FF5">
        <w:rPr>
          <w:b/>
          <w:bCs/>
          <w:lang w:val="vi-VN"/>
        </w:rPr>
        <w:t>Gợi ý thể hiện:</w:t>
      </w:r>
    </w:p>
    <w:p w14:paraId="62C77109" w14:textId="2221C463" w:rsidR="00103BBD" w:rsidRDefault="00DC2C81" w:rsidP="00DC2C81">
      <w:pPr>
        <w:rPr>
          <w:lang w:val="vi-VN"/>
        </w:rPr>
      </w:pPr>
      <w:r w:rsidRPr="00DC2C81">
        <w:rPr>
          <w:lang w:val="vi-VN"/>
        </w:rPr>
        <w:t>Nên lập bảng tính thể tích hố đào móng theo từng trục hoặc từng loại móng. Nên chèn mặt cắt hố đào và mặt bằng bố trí móng để thể hiện kích thước dùng trong tính toán.</w:t>
      </w:r>
    </w:p>
    <w:p w14:paraId="63C3664B" w14:textId="4A9F9E02" w:rsidR="009C6DE9" w:rsidRPr="009C6DE9" w:rsidRDefault="009C6DE9" w:rsidP="009C6DE9">
      <w:pPr>
        <w:pStyle w:val="Heading3"/>
        <w:rPr>
          <w:lang w:val="vi-VN"/>
        </w:rPr>
      </w:pPr>
      <w:bookmarkStart w:id="28" w:name="_Toc230559037"/>
      <w:bookmarkStart w:id="29" w:name="_Toc230560066"/>
      <w:r w:rsidRPr="009C6DE9">
        <w:rPr>
          <w:lang w:val="vi-VN"/>
        </w:rPr>
        <w:t>Thể tích đất đào cho đà kiềng</w:t>
      </w:r>
      <w:bookmarkEnd w:id="28"/>
      <w:bookmarkEnd w:id="29"/>
    </w:p>
    <w:p w14:paraId="26BB8723" w14:textId="77777777" w:rsidR="009C6DE9" w:rsidRDefault="009C6DE9" w:rsidP="009C6DE9">
      <w:pPr>
        <w:rPr>
          <w:lang w:val="vi-VN"/>
        </w:rPr>
      </w:pPr>
      <w:r w:rsidRPr="009C6DE9">
        <w:rPr>
          <w:lang w:val="vi-VN"/>
        </w:rPr>
        <w:t>Sinh viên cần xác định công trình có đào rãnh đà kiềng hay không. Nếu có, phần đất đào này phải được tính riêng rồi cộng vào tổng khối lượng đào.</w:t>
      </w:r>
      <w:r>
        <w:rPr>
          <w:lang w:val="vi-VN"/>
        </w:rPr>
        <w:t xml:space="preserve"> </w:t>
      </w:r>
      <w:r w:rsidRPr="009C6DE9">
        <w:rPr>
          <w:lang w:val="vi-VN"/>
        </w:rPr>
        <w:t xml:space="preserve">Gợi ý trả lời các câu hỏi: </w:t>
      </w:r>
    </w:p>
    <w:p w14:paraId="5A48368D" w14:textId="77777777" w:rsidR="009C6DE9" w:rsidRDefault="009C6DE9" w:rsidP="009C6DE9">
      <w:pPr>
        <w:pStyle w:val="ListParagraph"/>
        <w:numPr>
          <w:ilvl w:val="0"/>
          <w:numId w:val="73"/>
        </w:numPr>
        <w:rPr>
          <w:lang w:val="vi-VN"/>
        </w:rPr>
      </w:pPr>
      <w:r w:rsidRPr="009C6DE9">
        <w:rPr>
          <w:lang w:val="vi-VN"/>
        </w:rPr>
        <w:t xml:space="preserve">Công trình có đà kiềng hoặc giằng móng nằm trong đất không? </w:t>
      </w:r>
    </w:p>
    <w:p w14:paraId="014A892F" w14:textId="77777777" w:rsidR="009C6DE9" w:rsidRDefault="009C6DE9" w:rsidP="009C6DE9">
      <w:pPr>
        <w:pStyle w:val="ListParagraph"/>
        <w:numPr>
          <w:ilvl w:val="0"/>
          <w:numId w:val="73"/>
        </w:numPr>
        <w:rPr>
          <w:lang w:val="vi-VN"/>
        </w:rPr>
      </w:pPr>
      <w:r w:rsidRPr="009C6DE9">
        <w:rPr>
          <w:lang w:val="vi-VN"/>
        </w:rPr>
        <w:t xml:space="preserve">Đà kiềng chạy theo phương nào? Chiều dài đào theo từng phương là bao nhiêu? </w:t>
      </w:r>
    </w:p>
    <w:p w14:paraId="191ADCFA" w14:textId="1F61AD85" w:rsidR="009C6DE9" w:rsidRPr="009C6DE9" w:rsidRDefault="009C6DE9" w:rsidP="009C6DE9">
      <w:pPr>
        <w:pStyle w:val="ListParagraph"/>
        <w:numPr>
          <w:ilvl w:val="0"/>
          <w:numId w:val="73"/>
        </w:numPr>
        <w:rPr>
          <w:lang w:val="vi-VN"/>
        </w:rPr>
      </w:pPr>
      <w:r w:rsidRPr="009C6DE9">
        <w:rPr>
          <w:lang w:val="vi-VN"/>
        </w:rPr>
        <w:t>Rãnh đào có cần mở rộng hai bên không? Chiều rộng và chiều sâu rãnh đào là bao nhiêu? Tổng thể tích đất đào đà kiềng là bao nhiêu?</w:t>
      </w:r>
    </w:p>
    <w:p w14:paraId="369C2B5A" w14:textId="77777777" w:rsidR="009C6DE9" w:rsidRPr="009C6DE9" w:rsidRDefault="009C6DE9" w:rsidP="009C6DE9">
      <w:pPr>
        <w:rPr>
          <w:b/>
          <w:bCs/>
          <w:lang w:val="vi-VN"/>
        </w:rPr>
      </w:pPr>
      <w:r w:rsidRPr="009C6DE9">
        <w:rPr>
          <w:b/>
          <w:bCs/>
          <w:lang w:val="vi-VN"/>
        </w:rPr>
        <w:t>Gợi ý thể hiện:</w:t>
      </w:r>
    </w:p>
    <w:p w14:paraId="1C927AD5" w14:textId="4F375618" w:rsidR="00971714" w:rsidRDefault="009C6DE9" w:rsidP="009C6DE9">
      <w:pPr>
        <w:rPr>
          <w:lang w:val="vi-VN"/>
        </w:rPr>
      </w:pPr>
      <w:r w:rsidRPr="009C6DE9">
        <w:rPr>
          <w:lang w:val="vi-VN"/>
        </w:rPr>
        <w:t xml:space="preserve">Nên trình bày phần tính đất đào đà kiềng riêng trước khi tổng hợp vào đất đào toàn công trình. Nên </w:t>
      </w:r>
      <w:r w:rsidR="00D55270">
        <w:rPr>
          <w:lang w:val="vi-VN"/>
        </w:rPr>
        <w:t xml:space="preserve">thể hiện </w:t>
      </w:r>
      <w:r w:rsidRPr="009C6DE9">
        <w:rPr>
          <w:lang w:val="vi-VN"/>
        </w:rPr>
        <w:t>sơ đồ hoặc mặt bằng thể hiện tuyến đà kiềng nếu bản vẽ có thể hiện.</w:t>
      </w:r>
    </w:p>
    <w:p w14:paraId="0C7BA021" w14:textId="6F61172D" w:rsidR="00302453" w:rsidRPr="00C75D54" w:rsidRDefault="00302453" w:rsidP="00302453">
      <w:pPr>
        <w:pStyle w:val="Heading3"/>
        <w:rPr>
          <w:lang w:val="vi-VN"/>
        </w:rPr>
      </w:pPr>
      <w:bookmarkStart w:id="30" w:name="_Toc230559038"/>
      <w:bookmarkStart w:id="31" w:name="_Toc230560067"/>
      <w:r w:rsidRPr="00302453">
        <w:rPr>
          <w:lang w:val="vi-VN"/>
        </w:rPr>
        <w:t>Thể tích đất đắp</w:t>
      </w:r>
      <w:bookmarkEnd w:id="30"/>
      <w:bookmarkEnd w:id="31"/>
    </w:p>
    <w:p w14:paraId="12CD3BB4" w14:textId="77777777" w:rsidR="00234A13" w:rsidRDefault="00302453" w:rsidP="00302453">
      <w:pPr>
        <w:rPr>
          <w:lang w:val="vi-VN"/>
        </w:rPr>
      </w:pPr>
      <w:r w:rsidRPr="00302453">
        <w:rPr>
          <w:lang w:val="vi-VN"/>
        </w:rPr>
        <w:t>Sinh viên cần tính lượng đất cần lấp lại sau khi thi công xong móng và các cấu kiện chôn trong đất. Phần này phải xét đến thể tích cấu kiện chiếm chỗ và các hệ số đất nếu đồ án sử dụng.</w:t>
      </w:r>
      <w:r w:rsidR="00234A13">
        <w:rPr>
          <w:lang w:val="vi-VN"/>
        </w:rPr>
        <w:t xml:space="preserve"> </w:t>
      </w:r>
      <w:r w:rsidRPr="00302453">
        <w:rPr>
          <w:lang w:val="vi-VN"/>
        </w:rPr>
        <w:t xml:space="preserve">Gợi ý trả lời các câu hỏi: </w:t>
      </w:r>
    </w:p>
    <w:p w14:paraId="404E704C" w14:textId="36819DB5" w:rsidR="004F2C3B" w:rsidRPr="003A3195" w:rsidRDefault="00302453" w:rsidP="003A3195">
      <w:pPr>
        <w:pStyle w:val="ListParagraph"/>
        <w:numPr>
          <w:ilvl w:val="0"/>
          <w:numId w:val="74"/>
        </w:numPr>
        <w:rPr>
          <w:lang w:val="vi-VN"/>
        </w:rPr>
      </w:pPr>
      <w:r w:rsidRPr="00234A13">
        <w:rPr>
          <w:lang w:val="vi-VN"/>
        </w:rPr>
        <w:t xml:space="preserve">Trong hố đào có những cấu kiện nào chiếm chỗ như móng, cổ cột, đà kiềng và bê tông lót? Thể tích từng cấu kiện được tính như thế nào? </w:t>
      </w:r>
      <w:r w:rsidRPr="003A3195">
        <w:rPr>
          <w:lang w:val="vi-VN"/>
        </w:rPr>
        <w:t xml:space="preserve">Tổng thể tích cấu kiện chôn trong đất là bao nhiêu? </w:t>
      </w:r>
    </w:p>
    <w:p w14:paraId="5A69CAF1" w14:textId="6B5115DA" w:rsidR="00302453" w:rsidRPr="003A3195" w:rsidRDefault="00302453" w:rsidP="003A3195">
      <w:pPr>
        <w:pStyle w:val="ListParagraph"/>
        <w:numPr>
          <w:ilvl w:val="0"/>
          <w:numId w:val="74"/>
        </w:numPr>
        <w:rPr>
          <w:lang w:val="vi-VN"/>
        </w:rPr>
      </w:pPr>
      <w:r w:rsidRPr="00234A13">
        <w:rPr>
          <w:lang w:val="vi-VN"/>
        </w:rPr>
        <w:t xml:space="preserve">Thể tích đất cần lấp lại là bao nhiêu? </w:t>
      </w:r>
      <w:r w:rsidR="003A3195">
        <w:rPr>
          <w:lang w:val="vi-VN"/>
        </w:rPr>
        <w:t xml:space="preserve"> </w:t>
      </w:r>
      <w:r w:rsidRPr="003A3195">
        <w:rPr>
          <w:lang w:val="vi-VN"/>
        </w:rPr>
        <w:t>Có xét hệ số tơi xốp và hệ số đầm nén không? Lượng đất giữ lại và lượng đất vận chuyển đi là bao nhiêu?</w:t>
      </w:r>
    </w:p>
    <w:p w14:paraId="279B6B13" w14:textId="77777777" w:rsidR="00302453" w:rsidRPr="00C75D54" w:rsidRDefault="00302453" w:rsidP="00302453">
      <w:pPr>
        <w:rPr>
          <w:b/>
          <w:bCs/>
          <w:lang w:val="vi-VN"/>
        </w:rPr>
      </w:pPr>
      <w:r w:rsidRPr="00C75D54">
        <w:rPr>
          <w:b/>
          <w:bCs/>
          <w:lang w:val="vi-VN"/>
        </w:rPr>
        <w:t>Gợi ý thể hiện:</w:t>
      </w:r>
    </w:p>
    <w:p w14:paraId="295426E0" w14:textId="584CFDE8" w:rsidR="00103BBD" w:rsidRPr="001F5FD7" w:rsidRDefault="001E5ECB" w:rsidP="002404B9">
      <w:pPr>
        <w:rPr>
          <w:lang w:val="vi-VN"/>
        </w:rPr>
      </w:pPr>
      <w:r>
        <w:rPr>
          <w:lang w:val="vi-VN"/>
        </w:rPr>
        <w:t>Cần trình bày rõ ràng</w:t>
      </w:r>
      <w:r w:rsidR="00302453" w:rsidRPr="00302453">
        <w:rPr>
          <w:lang w:val="vi-VN"/>
        </w:rPr>
        <w:t xml:space="preserve"> thể tích móng, thể tích cấu kiện chôn trong đất, bảng hệ số đầm nén và phần tổng hợp đất cần lấp, đất giữ lại, đất tơi xốp và đất chuyển đi. Nên chèn hình cấu tạo móng, cổ cột hoặc đà kiềng </w:t>
      </w:r>
      <w:r w:rsidR="000E3200">
        <w:rPr>
          <w:lang w:val="vi-VN"/>
        </w:rPr>
        <w:t>để</w:t>
      </w:r>
      <w:r w:rsidR="00302453" w:rsidRPr="00302453">
        <w:rPr>
          <w:lang w:val="vi-VN"/>
        </w:rPr>
        <w:t xml:space="preserve"> giải thích thể tích tính toán.</w:t>
      </w:r>
    </w:p>
    <w:p w14:paraId="68FF3063" w14:textId="2E50E925" w:rsidR="002E68A4" w:rsidRDefault="00974BAD" w:rsidP="00371972">
      <w:pPr>
        <w:pStyle w:val="Heading2"/>
        <w:rPr>
          <w:lang w:val="vi-VN"/>
        </w:rPr>
      </w:pPr>
      <w:bookmarkStart w:id="32" w:name="_Toc230559039"/>
      <w:bookmarkStart w:id="33" w:name="_Toc230560068"/>
      <w:r w:rsidRPr="00974BAD">
        <w:rPr>
          <w:lang w:val="vi-VN"/>
        </w:rPr>
        <w:lastRenderedPageBreak/>
        <w:t xml:space="preserve">Xác định phương án đào và </w:t>
      </w:r>
      <w:r w:rsidR="004919F1">
        <w:rPr>
          <w:lang w:val="vi-VN"/>
        </w:rPr>
        <w:t>máy đào</w:t>
      </w:r>
      <w:bookmarkEnd w:id="32"/>
      <w:bookmarkEnd w:id="33"/>
    </w:p>
    <w:p w14:paraId="4A33A9C5" w14:textId="1A2CE2B3" w:rsidR="002E68A4" w:rsidRPr="002E68A4" w:rsidRDefault="002E68A4" w:rsidP="006B23F7">
      <w:pPr>
        <w:pStyle w:val="Heading3"/>
        <w:rPr>
          <w:lang w:val="vi-VN"/>
        </w:rPr>
      </w:pPr>
      <w:bookmarkStart w:id="34" w:name="_Toc230559040"/>
      <w:bookmarkStart w:id="35" w:name="_Toc230560069"/>
      <w:r w:rsidRPr="002E68A4">
        <w:rPr>
          <w:lang w:val="vi-VN"/>
        </w:rPr>
        <w:t>Phương án đào</w:t>
      </w:r>
      <w:bookmarkEnd w:id="34"/>
      <w:bookmarkEnd w:id="35"/>
    </w:p>
    <w:p w14:paraId="440617E3" w14:textId="1DB4E450" w:rsidR="002E68A4" w:rsidRPr="002E68A4" w:rsidRDefault="002E68A4" w:rsidP="002E68A4">
      <w:pPr>
        <w:rPr>
          <w:lang w:val="vi-VN"/>
        </w:rPr>
      </w:pPr>
      <w:r w:rsidRPr="002E68A4">
        <w:rPr>
          <w:lang w:val="vi-VN"/>
        </w:rPr>
        <w:t>Sinh viên cần trình bày phương án đào đất phù hợp với đặc điểm hố móng, chiều sâu đào, loại đất và điều kiện mặt bằng công trình. Phần này dùng để giải thích vì sao chọn đào thủ công, đào cơ giới hoặc kết hợp cả hai.</w:t>
      </w:r>
    </w:p>
    <w:p w14:paraId="67AD8E07" w14:textId="77777777" w:rsidR="00650E5C" w:rsidRDefault="002E68A4" w:rsidP="002E68A4">
      <w:pPr>
        <w:rPr>
          <w:lang w:val="vi-VN"/>
        </w:rPr>
      </w:pPr>
      <w:r w:rsidRPr="002E68A4">
        <w:rPr>
          <w:lang w:val="vi-VN"/>
        </w:rPr>
        <w:t xml:space="preserve">Gợi ý trả lời các câu hỏi: </w:t>
      </w:r>
    </w:p>
    <w:p w14:paraId="72F31864" w14:textId="3D2158F7" w:rsidR="00650E5C" w:rsidRPr="00650E5C" w:rsidRDefault="002E68A4" w:rsidP="00650E5C">
      <w:pPr>
        <w:pStyle w:val="ListParagraph"/>
        <w:numPr>
          <w:ilvl w:val="0"/>
          <w:numId w:val="68"/>
        </w:numPr>
        <w:rPr>
          <w:lang w:val="vi-VN"/>
        </w:rPr>
      </w:pPr>
      <w:r w:rsidRPr="00650E5C">
        <w:rPr>
          <w:lang w:val="vi-VN"/>
        </w:rPr>
        <w:t xml:space="preserve">Hố móng của công trình sâu hay nông? Kích thước hố đào có lớn không? Các hố móng nằm riêng lẻ hay liên tục? </w:t>
      </w:r>
    </w:p>
    <w:p w14:paraId="03687965" w14:textId="74B8DC94" w:rsidR="002E68A4" w:rsidRPr="00650E5C" w:rsidRDefault="002E68A4" w:rsidP="00650E5C">
      <w:pPr>
        <w:pStyle w:val="ListParagraph"/>
        <w:numPr>
          <w:ilvl w:val="0"/>
          <w:numId w:val="68"/>
        </w:numPr>
        <w:rPr>
          <w:lang w:val="vi-VN"/>
        </w:rPr>
      </w:pPr>
      <w:r w:rsidRPr="00650E5C">
        <w:rPr>
          <w:lang w:val="vi-VN"/>
        </w:rPr>
        <w:t>Công trình có thể sử dụng máy đào để thi công không? Phần hố móng nào nên đào bằng máy? Phần nào nên đào thủ công? Vì sao? Phương án đào được tổ chức theo hướng nào để thuận tiện cho xe vận chuyển đất và không cản trở thi công?</w:t>
      </w:r>
    </w:p>
    <w:p w14:paraId="5A05DA14" w14:textId="77777777" w:rsidR="002E68A4" w:rsidRPr="002E68A4" w:rsidRDefault="002E68A4" w:rsidP="002E68A4">
      <w:pPr>
        <w:rPr>
          <w:b/>
          <w:bCs/>
          <w:lang w:val="vi-VN"/>
        </w:rPr>
      </w:pPr>
      <w:r w:rsidRPr="002E68A4">
        <w:rPr>
          <w:b/>
          <w:bCs/>
          <w:lang w:val="vi-VN"/>
        </w:rPr>
        <w:t>Gợi ý thể hiện:</w:t>
      </w:r>
    </w:p>
    <w:p w14:paraId="710CEE54" w14:textId="4781A2AA" w:rsidR="002E68A4" w:rsidRDefault="002E68A4" w:rsidP="002E68A4">
      <w:pPr>
        <w:rPr>
          <w:lang w:val="vi-VN"/>
        </w:rPr>
      </w:pPr>
      <w:r w:rsidRPr="002E68A4">
        <w:rPr>
          <w:lang w:val="vi-VN"/>
        </w:rPr>
        <w:t xml:space="preserve">Nên có đoạn nhận xét điều kiện hố đào và kết luận phương án đào. Có thể chèn mặt bằng bố trí hướng đào hoặc mặt bằng bố trí máy đào. </w:t>
      </w:r>
    </w:p>
    <w:p w14:paraId="48B4452B" w14:textId="75AA52BB" w:rsidR="00BA2F07" w:rsidRPr="007D5B46" w:rsidRDefault="00BA2F07" w:rsidP="00BA2F07">
      <w:pPr>
        <w:pStyle w:val="Heading3"/>
        <w:rPr>
          <w:lang w:val="vi-VN"/>
        </w:rPr>
      </w:pPr>
      <w:bookmarkStart w:id="36" w:name="_Toc230559041"/>
      <w:bookmarkStart w:id="37" w:name="_Toc230560070"/>
      <w:r w:rsidRPr="00BA2F07">
        <w:rPr>
          <w:lang w:val="vi-VN"/>
        </w:rPr>
        <w:t>Chọn máy đào</w:t>
      </w:r>
      <w:bookmarkEnd w:id="36"/>
      <w:bookmarkEnd w:id="37"/>
    </w:p>
    <w:p w14:paraId="7741FB14" w14:textId="2234C13A" w:rsidR="00BA2F07" w:rsidRPr="00BA2F07" w:rsidRDefault="00BA2F07" w:rsidP="00BA2F07">
      <w:pPr>
        <w:rPr>
          <w:lang w:val="vi-VN"/>
        </w:rPr>
      </w:pPr>
      <w:r w:rsidRPr="00BA2F07">
        <w:rPr>
          <w:lang w:val="vi-VN"/>
        </w:rPr>
        <w:t>Sinh viên cần lựa chọn loại máy đào phù hợp với chiều sâu hố móng, dung tích đất đào và điều kiện thi công. Việc chọn máy phải dựa trên khả năng làm việc của máy so với yêu cầu thực tế của công trình.</w:t>
      </w:r>
    </w:p>
    <w:p w14:paraId="64574BEE" w14:textId="77777777" w:rsidR="007D5B46" w:rsidRDefault="00BA2F07" w:rsidP="00BA2F07">
      <w:pPr>
        <w:rPr>
          <w:lang w:val="vi-VN"/>
        </w:rPr>
      </w:pPr>
      <w:r w:rsidRPr="00BA2F07">
        <w:rPr>
          <w:lang w:val="vi-VN"/>
        </w:rPr>
        <w:t xml:space="preserve">Gợi ý trả lời các câu hỏi: </w:t>
      </w:r>
    </w:p>
    <w:p w14:paraId="646936E5" w14:textId="4CB2B150" w:rsidR="007D5B46" w:rsidRPr="007D5B46" w:rsidRDefault="00BA2F07" w:rsidP="007D5B46">
      <w:pPr>
        <w:pStyle w:val="ListParagraph"/>
        <w:numPr>
          <w:ilvl w:val="0"/>
          <w:numId w:val="69"/>
        </w:numPr>
        <w:rPr>
          <w:lang w:val="vi-VN"/>
        </w:rPr>
      </w:pPr>
      <w:r w:rsidRPr="007D5B46">
        <w:rPr>
          <w:lang w:val="vi-VN"/>
        </w:rPr>
        <w:t xml:space="preserve">Công trình nên dùng máy đào </w:t>
      </w:r>
      <w:r w:rsidR="007D5B46">
        <w:rPr>
          <w:lang w:val="vi-VN"/>
        </w:rPr>
        <w:t>nào</w:t>
      </w:r>
      <w:r w:rsidRPr="007D5B46">
        <w:rPr>
          <w:lang w:val="vi-VN"/>
        </w:rPr>
        <w:t xml:space="preserve">? </w:t>
      </w:r>
    </w:p>
    <w:p w14:paraId="42711F4A" w14:textId="77777777" w:rsidR="007D5B46" w:rsidRPr="007D5B46" w:rsidRDefault="00BA2F07" w:rsidP="007D5B46">
      <w:pPr>
        <w:pStyle w:val="ListParagraph"/>
        <w:numPr>
          <w:ilvl w:val="0"/>
          <w:numId w:val="69"/>
        </w:numPr>
        <w:rPr>
          <w:lang w:val="vi-VN"/>
        </w:rPr>
      </w:pPr>
      <w:r w:rsidRPr="007D5B46">
        <w:rPr>
          <w:lang w:val="vi-VN"/>
        </w:rPr>
        <w:t xml:space="preserve">Vì sao máy đào đó phù hợp với hố móng? </w:t>
      </w:r>
    </w:p>
    <w:p w14:paraId="6AF18547" w14:textId="6079F9CD" w:rsidR="00BA2F07" w:rsidRPr="007D5B46" w:rsidRDefault="00BA2F07" w:rsidP="007D5B46">
      <w:pPr>
        <w:pStyle w:val="ListParagraph"/>
        <w:numPr>
          <w:ilvl w:val="0"/>
          <w:numId w:val="69"/>
        </w:numPr>
        <w:rPr>
          <w:lang w:val="vi-VN"/>
        </w:rPr>
      </w:pPr>
      <w:r w:rsidRPr="007D5B46">
        <w:rPr>
          <w:lang w:val="vi-VN"/>
        </w:rPr>
        <w:t>Chiều sâu đào lớn nhất của máy có đáp ứng chiều sâu hố đào không? Dung tích gầu có phù hợp với khối lượng đất đào không? Kích thước và phạm vi hoạt động của máy có phù hợp với mặt bằng công trường không?</w:t>
      </w:r>
    </w:p>
    <w:p w14:paraId="4E92D7D9" w14:textId="77777777" w:rsidR="00BA2F07" w:rsidRPr="00BA2F07" w:rsidRDefault="00BA2F07" w:rsidP="00BA2F07">
      <w:pPr>
        <w:rPr>
          <w:lang w:val="vi-VN"/>
        </w:rPr>
      </w:pPr>
      <w:r w:rsidRPr="00BA2F07">
        <w:rPr>
          <w:lang w:val="vi-VN"/>
        </w:rPr>
        <w:t>Gợi ý thể hiện:</w:t>
      </w:r>
    </w:p>
    <w:p w14:paraId="62C0B5DA" w14:textId="455F8E0F" w:rsidR="00650E5C" w:rsidRDefault="00B71FFD" w:rsidP="00BA2F07">
      <w:pPr>
        <w:rPr>
          <w:lang w:val="vi-VN"/>
        </w:rPr>
      </w:pPr>
      <w:r>
        <w:rPr>
          <w:lang w:val="vi-VN"/>
        </w:rPr>
        <w:t xml:space="preserve">Cần </w:t>
      </w:r>
      <w:r w:rsidR="00BA2F07" w:rsidRPr="00BA2F07">
        <w:rPr>
          <w:lang w:val="vi-VN"/>
        </w:rPr>
        <w:t>trình bày bảng thông số máy đào được chọn và chèn hình máy đào. Các thông số cần thể hiện như tên máy, dung tích gầu, chiều sâu đào lớn nhất, công suất, kích thước và các thông số làm việc chính.</w:t>
      </w:r>
    </w:p>
    <w:p w14:paraId="69ABB514" w14:textId="433B4E68" w:rsidR="00A60F6B" w:rsidRPr="00A60F6B" w:rsidRDefault="00A60F6B" w:rsidP="00A60F6B">
      <w:pPr>
        <w:pStyle w:val="Heading3"/>
        <w:rPr>
          <w:lang w:val="vi-VN"/>
        </w:rPr>
      </w:pPr>
      <w:bookmarkStart w:id="38" w:name="_Toc230559042"/>
      <w:bookmarkStart w:id="39" w:name="_Toc230560071"/>
      <w:r w:rsidRPr="00A60F6B">
        <w:rPr>
          <w:lang w:val="vi-VN"/>
        </w:rPr>
        <w:t>Tính năng suất của máy đào</w:t>
      </w:r>
      <w:bookmarkEnd w:id="38"/>
      <w:bookmarkEnd w:id="39"/>
    </w:p>
    <w:p w14:paraId="65FBF440" w14:textId="77777777" w:rsidR="00A60F6B" w:rsidRDefault="00A60F6B" w:rsidP="00A60F6B">
      <w:pPr>
        <w:rPr>
          <w:lang w:val="vi-VN"/>
        </w:rPr>
      </w:pPr>
      <w:r w:rsidRPr="00A60F6B">
        <w:rPr>
          <w:lang w:val="vi-VN"/>
        </w:rPr>
        <w:t>Sinh viên cần tính năng suất máy đào để xác định thời gian thực hiện công tác đào đất. Phần này liên hệ trực tiếp với tổng khối lượng đất đào đã tính ở mục 2.1.</w:t>
      </w:r>
      <w:r>
        <w:rPr>
          <w:lang w:val="vi-VN"/>
        </w:rPr>
        <w:t xml:space="preserve"> </w:t>
      </w:r>
      <w:r w:rsidRPr="00A60F6B">
        <w:rPr>
          <w:lang w:val="vi-VN"/>
        </w:rPr>
        <w:t xml:space="preserve">Gợi ý trả lời các câu hỏi: </w:t>
      </w:r>
    </w:p>
    <w:p w14:paraId="6A5854FD" w14:textId="77777777" w:rsidR="00A60F6B" w:rsidRPr="00A60F6B" w:rsidRDefault="00A60F6B" w:rsidP="00A60F6B">
      <w:pPr>
        <w:pStyle w:val="ListParagraph"/>
        <w:numPr>
          <w:ilvl w:val="0"/>
          <w:numId w:val="70"/>
        </w:numPr>
        <w:rPr>
          <w:lang w:val="vi-VN"/>
        </w:rPr>
      </w:pPr>
      <w:r w:rsidRPr="00A60F6B">
        <w:rPr>
          <w:lang w:val="vi-VN"/>
        </w:rPr>
        <w:t xml:space="preserve">Dung tích gầu máy đào là bao nhiêu? Hệ số đầy gầu được chọn như thế nào? </w:t>
      </w:r>
    </w:p>
    <w:p w14:paraId="00AB44F3" w14:textId="77777777" w:rsidR="00A60F6B" w:rsidRPr="00A60F6B" w:rsidRDefault="00A60F6B" w:rsidP="00A60F6B">
      <w:pPr>
        <w:pStyle w:val="ListParagraph"/>
        <w:numPr>
          <w:ilvl w:val="0"/>
          <w:numId w:val="70"/>
        </w:numPr>
        <w:rPr>
          <w:lang w:val="vi-VN"/>
        </w:rPr>
      </w:pPr>
      <w:r w:rsidRPr="00A60F6B">
        <w:rPr>
          <w:lang w:val="vi-VN"/>
        </w:rPr>
        <w:t xml:space="preserve">Thời gian một chu kỳ đào là bao nhiêu? </w:t>
      </w:r>
    </w:p>
    <w:p w14:paraId="7843DE92" w14:textId="77777777" w:rsidR="00A60F6B" w:rsidRPr="00A60F6B" w:rsidRDefault="00A60F6B" w:rsidP="00A60F6B">
      <w:pPr>
        <w:pStyle w:val="ListParagraph"/>
        <w:numPr>
          <w:ilvl w:val="0"/>
          <w:numId w:val="70"/>
        </w:numPr>
        <w:rPr>
          <w:lang w:val="vi-VN"/>
        </w:rPr>
      </w:pPr>
      <w:r w:rsidRPr="00A60F6B">
        <w:rPr>
          <w:lang w:val="vi-VN"/>
        </w:rPr>
        <w:t xml:space="preserve">Các hệ số liên quan đến góc quay, điều kiện đổ đất, hệ số tơi của đất và hệ số sử dụng thời gian được chọn ra sao? Năng suất kỹ thuật của máy là bao nhiêu? Năng suất sử dụng theo ca là bao nhiêu? </w:t>
      </w:r>
    </w:p>
    <w:p w14:paraId="4C9F1A4B" w14:textId="3D919BF8" w:rsidR="00A60F6B" w:rsidRPr="00A60F6B" w:rsidRDefault="00A60F6B" w:rsidP="00A60F6B">
      <w:pPr>
        <w:pStyle w:val="ListParagraph"/>
        <w:numPr>
          <w:ilvl w:val="0"/>
          <w:numId w:val="70"/>
        </w:numPr>
        <w:rPr>
          <w:lang w:val="vi-VN"/>
        </w:rPr>
      </w:pPr>
      <w:r w:rsidRPr="00A60F6B">
        <w:rPr>
          <w:lang w:val="vi-VN"/>
        </w:rPr>
        <w:t>Với tổng khối lượng đất đào, thời gian đào đất cần bao lâu?</w:t>
      </w:r>
    </w:p>
    <w:p w14:paraId="0EC09407" w14:textId="77777777" w:rsidR="00A60F6B" w:rsidRPr="00A60F6B" w:rsidRDefault="00A60F6B" w:rsidP="00A60F6B">
      <w:pPr>
        <w:rPr>
          <w:b/>
          <w:bCs/>
          <w:lang w:val="vi-VN"/>
        </w:rPr>
      </w:pPr>
      <w:r w:rsidRPr="00A60F6B">
        <w:rPr>
          <w:b/>
          <w:bCs/>
          <w:lang w:val="vi-VN"/>
        </w:rPr>
        <w:t>Gợi ý thể hiện:</w:t>
      </w:r>
    </w:p>
    <w:p w14:paraId="4A054700" w14:textId="572A9A6E" w:rsidR="00650E5C" w:rsidRDefault="00A60F6B" w:rsidP="002E68A4">
      <w:pPr>
        <w:rPr>
          <w:lang w:val="vi-VN"/>
        </w:rPr>
      </w:pPr>
      <w:r w:rsidRPr="00A60F6B">
        <w:rPr>
          <w:lang w:val="vi-VN"/>
        </w:rPr>
        <w:t>Nên trình bày công thức tính năng suất máy đào, giải thích các biến trong công thức và nêu rõ cơ sở chọn các hệ số. Sau đó tính năng suất theo giờ hoặc theo ca, rồi kết luận thời gian thi công đào đất. Phần này nên đặt sau bảng thông số máy đào để người đọc thấy rõ dữ liệu tính toán lấy từ đâu.</w:t>
      </w:r>
    </w:p>
    <w:p w14:paraId="2A107577" w14:textId="15C28CE8" w:rsidR="00953C1C" w:rsidRPr="00953C1C" w:rsidRDefault="00953C1C" w:rsidP="00685687">
      <w:pPr>
        <w:pStyle w:val="Heading2"/>
        <w:rPr>
          <w:lang w:val="vi-VN"/>
        </w:rPr>
      </w:pPr>
      <w:bookmarkStart w:id="40" w:name="_Toc230559043"/>
      <w:bookmarkStart w:id="41" w:name="_Toc230560072"/>
      <w:r w:rsidRPr="00953C1C">
        <w:rPr>
          <w:lang w:val="vi-VN"/>
        </w:rPr>
        <w:t>Công tác vận chuyển đất</w:t>
      </w:r>
      <w:bookmarkEnd w:id="40"/>
      <w:bookmarkEnd w:id="41"/>
    </w:p>
    <w:p w14:paraId="76856D5F" w14:textId="248AADEA" w:rsidR="00953C1C" w:rsidRPr="00685687" w:rsidRDefault="00953C1C" w:rsidP="00953C1C">
      <w:pPr>
        <w:pStyle w:val="Heading3"/>
        <w:rPr>
          <w:lang w:val="vi-VN"/>
        </w:rPr>
      </w:pPr>
      <w:bookmarkStart w:id="42" w:name="_Toc230559044"/>
      <w:bookmarkStart w:id="43" w:name="_Toc230560073"/>
      <w:r w:rsidRPr="00953C1C">
        <w:rPr>
          <w:lang w:val="vi-VN"/>
        </w:rPr>
        <w:t>Chọn xe chở đất</w:t>
      </w:r>
      <w:bookmarkEnd w:id="42"/>
      <w:bookmarkEnd w:id="43"/>
    </w:p>
    <w:p w14:paraId="53971A07" w14:textId="77777777" w:rsidR="00E9307A" w:rsidRDefault="00953C1C" w:rsidP="00953C1C">
      <w:pPr>
        <w:rPr>
          <w:lang w:val="vi-VN"/>
        </w:rPr>
      </w:pPr>
      <w:r w:rsidRPr="00953C1C">
        <w:rPr>
          <w:lang w:val="vi-VN"/>
        </w:rPr>
        <w:t>Sinh viên cần chọn loại xe vận chuyển đất phù hợp với lượng đất cần chuyển đi, cự ly vận chuyển và điều kiện ra vào công trường.</w:t>
      </w:r>
      <w:r w:rsidR="00E9307A">
        <w:rPr>
          <w:lang w:val="vi-VN"/>
        </w:rPr>
        <w:t xml:space="preserve"> </w:t>
      </w:r>
      <w:r w:rsidRPr="00953C1C">
        <w:rPr>
          <w:lang w:val="vi-VN"/>
        </w:rPr>
        <w:t xml:space="preserve">Gợi ý trả lời các câu hỏi: </w:t>
      </w:r>
    </w:p>
    <w:p w14:paraId="192EFCFF" w14:textId="77777777" w:rsidR="002E257A" w:rsidRDefault="00953C1C" w:rsidP="00E9307A">
      <w:pPr>
        <w:pStyle w:val="ListParagraph"/>
        <w:numPr>
          <w:ilvl w:val="0"/>
          <w:numId w:val="75"/>
        </w:numPr>
        <w:rPr>
          <w:lang w:val="vi-VN"/>
        </w:rPr>
      </w:pPr>
      <w:r w:rsidRPr="00E9307A">
        <w:rPr>
          <w:lang w:val="vi-VN"/>
        </w:rPr>
        <w:t xml:space="preserve">Khối lượng đất cần vận chuyển đi là bao nhiêu? Đất vận chuyển tính theo thể tích tơi xốp hay nguyên thổ? </w:t>
      </w:r>
    </w:p>
    <w:p w14:paraId="1BD5B285" w14:textId="77777777" w:rsidR="009F3348" w:rsidRDefault="00953C1C" w:rsidP="00E9307A">
      <w:pPr>
        <w:pStyle w:val="ListParagraph"/>
        <w:numPr>
          <w:ilvl w:val="0"/>
          <w:numId w:val="75"/>
        </w:numPr>
        <w:rPr>
          <w:lang w:val="vi-VN"/>
        </w:rPr>
      </w:pPr>
      <w:r w:rsidRPr="00E9307A">
        <w:rPr>
          <w:lang w:val="vi-VN"/>
        </w:rPr>
        <w:lastRenderedPageBreak/>
        <w:t xml:space="preserve">Cự ly vận chuyển là bao nhiêu? </w:t>
      </w:r>
    </w:p>
    <w:p w14:paraId="6DB3B4F3" w14:textId="77777777" w:rsidR="006E2991" w:rsidRDefault="00953C1C" w:rsidP="00E9307A">
      <w:pPr>
        <w:pStyle w:val="ListParagraph"/>
        <w:numPr>
          <w:ilvl w:val="0"/>
          <w:numId w:val="75"/>
        </w:numPr>
        <w:rPr>
          <w:lang w:val="vi-VN"/>
        </w:rPr>
      </w:pPr>
      <w:r w:rsidRPr="00E9307A">
        <w:rPr>
          <w:lang w:val="vi-VN"/>
        </w:rPr>
        <w:t xml:space="preserve">Chọn loại xe ben nào? Dung tích thùng xe và tải trọng xe có phù hợp không? </w:t>
      </w:r>
    </w:p>
    <w:p w14:paraId="42F672C9" w14:textId="2AAB6282" w:rsidR="00953C1C" w:rsidRPr="00DD39C1" w:rsidRDefault="00953C1C" w:rsidP="00953C1C">
      <w:pPr>
        <w:pStyle w:val="ListParagraph"/>
        <w:numPr>
          <w:ilvl w:val="0"/>
          <w:numId w:val="75"/>
        </w:numPr>
        <w:rPr>
          <w:lang w:val="vi-VN"/>
        </w:rPr>
      </w:pPr>
      <w:r w:rsidRPr="00E9307A">
        <w:rPr>
          <w:lang w:val="vi-VN"/>
        </w:rPr>
        <w:t>Xe có thể ra vào công trường thuận lợi không?</w:t>
      </w:r>
    </w:p>
    <w:p w14:paraId="039E4FD5" w14:textId="77777777" w:rsidR="00953C1C" w:rsidRPr="00DD39C1" w:rsidRDefault="00953C1C" w:rsidP="00953C1C">
      <w:pPr>
        <w:rPr>
          <w:b/>
          <w:bCs/>
          <w:lang w:val="vi-VN"/>
        </w:rPr>
      </w:pPr>
      <w:r w:rsidRPr="00DD39C1">
        <w:rPr>
          <w:b/>
          <w:bCs/>
          <w:lang w:val="vi-VN"/>
        </w:rPr>
        <w:t>Gợi ý thể hiện:</w:t>
      </w:r>
    </w:p>
    <w:p w14:paraId="78FAD260" w14:textId="7B18B5C3" w:rsidR="00877D5F" w:rsidRDefault="00BE2FA0" w:rsidP="00953C1C">
      <w:pPr>
        <w:rPr>
          <w:lang w:val="vi-VN"/>
        </w:rPr>
      </w:pPr>
      <w:r>
        <w:rPr>
          <w:lang w:val="vi-VN"/>
        </w:rPr>
        <w:t xml:space="preserve">Cần </w:t>
      </w:r>
      <w:r w:rsidR="00953C1C" w:rsidRPr="00953C1C">
        <w:rPr>
          <w:lang w:val="vi-VN"/>
        </w:rPr>
        <w:t>có bảng thông số xe ben vận chuyển đất và hình xe ben được chọn. Các thông số nên gồm mã hiệu xe, kích thước, dung tích thùng, tải trọng và các thông tin.</w:t>
      </w:r>
    </w:p>
    <w:p w14:paraId="553E7D1B" w14:textId="0A1610A3" w:rsidR="00442A3D" w:rsidRPr="00FD5654" w:rsidRDefault="00442A3D" w:rsidP="00A2168B">
      <w:pPr>
        <w:pStyle w:val="Heading3"/>
        <w:rPr>
          <w:lang w:val="vi-VN"/>
        </w:rPr>
      </w:pPr>
      <w:bookmarkStart w:id="44" w:name="_Toc230559045"/>
      <w:bookmarkStart w:id="45" w:name="_Toc230560074"/>
      <w:r w:rsidRPr="00442A3D">
        <w:rPr>
          <w:lang w:val="vi-VN"/>
        </w:rPr>
        <w:t>Tính toán xe chuyển đất</w:t>
      </w:r>
      <w:bookmarkEnd w:id="44"/>
      <w:bookmarkEnd w:id="45"/>
    </w:p>
    <w:p w14:paraId="5020F504" w14:textId="77777777" w:rsidR="00FD5654" w:rsidRDefault="00442A3D" w:rsidP="00A2168B">
      <w:pPr>
        <w:rPr>
          <w:lang w:val="vi-VN"/>
        </w:rPr>
      </w:pPr>
      <w:r w:rsidRPr="00442A3D">
        <w:rPr>
          <w:lang w:val="vi-VN"/>
        </w:rPr>
        <w:t>Sinh viên cần tính số lượng xe vận chuyển để phối hợp với năng suất máy đào. Mục tiêu là đảm bảo máy đào không phải chờ xe quá lâu và công tác vận chuyển diễn ra liên tục.</w:t>
      </w:r>
      <w:r w:rsidR="00FD5654">
        <w:rPr>
          <w:lang w:val="vi-VN"/>
        </w:rPr>
        <w:t xml:space="preserve"> </w:t>
      </w:r>
      <w:r w:rsidRPr="00442A3D">
        <w:rPr>
          <w:lang w:val="vi-VN"/>
        </w:rPr>
        <w:t>Gợi ý trả lời các câu hỏi:</w:t>
      </w:r>
    </w:p>
    <w:p w14:paraId="49C8F4ED" w14:textId="77777777" w:rsidR="00B73BAB" w:rsidRDefault="00442A3D" w:rsidP="00B73BAB">
      <w:pPr>
        <w:pStyle w:val="ListParagraph"/>
        <w:numPr>
          <w:ilvl w:val="0"/>
          <w:numId w:val="76"/>
        </w:numPr>
        <w:rPr>
          <w:lang w:val="vi-VN"/>
        </w:rPr>
      </w:pPr>
      <w:r w:rsidRPr="00FD5654">
        <w:rPr>
          <w:lang w:val="vi-VN"/>
        </w:rPr>
        <w:t xml:space="preserve">Thời gian xúc đầy một xe là bao lâu? </w:t>
      </w:r>
      <w:r w:rsidRPr="00952657">
        <w:rPr>
          <w:lang w:val="vi-VN"/>
        </w:rPr>
        <w:t xml:space="preserve">Thời gian xe đi và về là bao lâu? Thời gian đổ đất và quay đầu xe là bao nhiêu? </w:t>
      </w:r>
      <w:r w:rsidRPr="00B73BAB">
        <w:rPr>
          <w:lang w:val="vi-VN"/>
        </w:rPr>
        <w:t xml:space="preserve">Một chu kỳ vận chuyển mất bao nhiêu phút? </w:t>
      </w:r>
    </w:p>
    <w:p w14:paraId="18307E9D" w14:textId="77777777" w:rsidR="00F84C57" w:rsidRDefault="00442A3D" w:rsidP="00B73BAB">
      <w:pPr>
        <w:pStyle w:val="ListParagraph"/>
        <w:numPr>
          <w:ilvl w:val="0"/>
          <w:numId w:val="76"/>
        </w:numPr>
        <w:rPr>
          <w:lang w:val="vi-VN"/>
        </w:rPr>
      </w:pPr>
      <w:r w:rsidRPr="00B73BAB">
        <w:rPr>
          <w:lang w:val="vi-VN"/>
        </w:rPr>
        <w:t xml:space="preserve">Cần bao nhiêu xe để phục vụ máy đào? </w:t>
      </w:r>
    </w:p>
    <w:p w14:paraId="0F95E63F" w14:textId="656CC0E2" w:rsidR="00442A3D" w:rsidRPr="00B73BAB" w:rsidRDefault="00442A3D" w:rsidP="00B73BAB">
      <w:pPr>
        <w:pStyle w:val="ListParagraph"/>
        <w:numPr>
          <w:ilvl w:val="0"/>
          <w:numId w:val="76"/>
        </w:numPr>
        <w:rPr>
          <w:lang w:val="vi-VN"/>
        </w:rPr>
      </w:pPr>
      <w:r w:rsidRPr="00B73BAB">
        <w:rPr>
          <w:lang w:val="vi-VN"/>
        </w:rPr>
        <w:t>Đất giữ lại để lấp được tập kết ở đâu? Đất dư vận chuyển ra khỏi công trường theo hướng nào?</w:t>
      </w:r>
    </w:p>
    <w:p w14:paraId="04AEBBA8" w14:textId="77777777" w:rsidR="00442A3D" w:rsidRPr="008F1F72" w:rsidRDefault="00442A3D" w:rsidP="00A2168B">
      <w:pPr>
        <w:rPr>
          <w:b/>
          <w:bCs/>
          <w:lang w:val="vi-VN"/>
        </w:rPr>
      </w:pPr>
      <w:r w:rsidRPr="008F1F72">
        <w:rPr>
          <w:b/>
          <w:bCs/>
          <w:lang w:val="vi-VN"/>
        </w:rPr>
        <w:t>Gợi ý thể hiện:</w:t>
      </w:r>
    </w:p>
    <w:p w14:paraId="037F3FEC" w14:textId="322054C4" w:rsidR="002E68A4" w:rsidRDefault="008F1F72" w:rsidP="00A2168B">
      <w:pPr>
        <w:rPr>
          <w:lang w:val="vi-VN"/>
        </w:rPr>
      </w:pPr>
      <w:r>
        <w:rPr>
          <w:lang w:val="vi-VN"/>
        </w:rPr>
        <w:t xml:space="preserve">Cần </w:t>
      </w:r>
      <w:r w:rsidR="00442A3D" w:rsidRPr="00442A3D">
        <w:rPr>
          <w:lang w:val="vi-VN"/>
        </w:rPr>
        <w:t xml:space="preserve">trình bày công thức tính thời gian một chuyến xe và số lượng xe cần chọn. </w:t>
      </w:r>
      <w:r w:rsidR="00B04E7E">
        <w:rPr>
          <w:lang w:val="vi-VN"/>
        </w:rPr>
        <w:t>Các số liệu tính toán phải được thể hiện và giải thích rõ cơ sở xác định</w:t>
      </w:r>
      <w:r w:rsidR="0032768B">
        <w:rPr>
          <w:lang w:val="vi-VN"/>
        </w:rPr>
        <w:t xml:space="preserve">. </w:t>
      </w:r>
      <w:r w:rsidR="00442A3D" w:rsidRPr="00442A3D">
        <w:rPr>
          <w:lang w:val="vi-VN"/>
        </w:rPr>
        <w:t>Nên chèn mặt bằng bố trí máy đào và xe chở đất, mặt cắt hố đào hoặc sơ đồ vị trí đổ đất tạm nếu.</w:t>
      </w:r>
    </w:p>
    <w:p w14:paraId="03C15054" w14:textId="34AEB649" w:rsidR="00097EBC" w:rsidRPr="00097EBC" w:rsidRDefault="00097EBC" w:rsidP="0038162D">
      <w:pPr>
        <w:pStyle w:val="Heading2"/>
        <w:rPr>
          <w:lang w:val="vi-VN"/>
        </w:rPr>
      </w:pPr>
      <w:bookmarkStart w:id="46" w:name="_Toc230559046"/>
      <w:bookmarkStart w:id="47" w:name="_Toc230560075"/>
      <w:r w:rsidRPr="00097EBC">
        <w:rPr>
          <w:lang w:val="vi-VN"/>
        </w:rPr>
        <w:t>Đắp, đầm đất cho công trình</w:t>
      </w:r>
      <w:bookmarkEnd w:id="46"/>
      <w:bookmarkEnd w:id="47"/>
    </w:p>
    <w:p w14:paraId="0ED6B989" w14:textId="2760CAE7" w:rsidR="00097EBC" w:rsidRPr="0038162D" w:rsidRDefault="00097EBC" w:rsidP="00097EBC">
      <w:pPr>
        <w:pStyle w:val="Heading3"/>
        <w:rPr>
          <w:lang w:val="vi-VN"/>
        </w:rPr>
      </w:pPr>
      <w:bookmarkStart w:id="48" w:name="_Toc230559047"/>
      <w:bookmarkStart w:id="49" w:name="_Toc230560076"/>
      <w:r w:rsidRPr="00097EBC">
        <w:rPr>
          <w:lang w:val="vi-VN"/>
        </w:rPr>
        <w:t>2.4.1 Chọn máy đầm</w:t>
      </w:r>
      <w:bookmarkEnd w:id="48"/>
      <w:bookmarkEnd w:id="49"/>
    </w:p>
    <w:p w14:paraId="4D026BA3" w14:textId="77777777" w:rsidR="0038162D" w:rsidRDefault="00097EBC" w:rsidP="00097EBC">
      <w:pPr>
        <w:rPr>
          <w:lang w:val="vi-VN"/>
        </w:rPr>
      </w:pPr>
      <w:r w:rsidRPr="00097EBC">
        <w:rPr>
          <w:lang w:val="vi-VN"/>
        </w:rPr>
        <w:t>Sinh viên cần chọn thiết bị đầm đất phù hợp với khối lượng đất lấp, phạm vi thi công và điều kiện không gian quanh móng.</w:t>
      </w:r>
      <w:r w:rsidR="0038162D">
        <w:rPr>
          <w:lang w:val="vi-VN"/>
        </w:rPr>
        <w:t xml:space="preserve"> </w:t>
      </w:r>
      <w:r w:rsidRPr="00097EBC">
        <w:rPr>
          <w:lang w:val="vi-VN"/>
        </w:rPr>
        <w:t xml:space="preserve">Gợi ý trả lời các câu hỏi: </w:t>
      </w:r>
    </w:p>
    <w:p w14:paraId="5F133C17" w14:textId="77777777" w:rsidR="0038162D" w:rsidRDefault="00097EBC" w:rsidP="0038162D">
      <w:pPr>
        <w:pStyle w:val="ListParagraph"/>
        <w:numPr>
          <w:ilvl w:val="0"/>
          <w:numId w:val="77"/>
        </w:numPr>
        <w:rPr>
          <w:lang w:val="vi-VN"/>
        </w:rPr>
      </w:pPr>
      <w:r w:rsidRPr="0038162D">
        <w:rPr>
          <w:lang w:val="vi-VN"/>
        </w:rPr>
        <w:t xml:space="preserve">Khối lượng đất cần đầm là bao nhiêu? </w:t>
      </w:r>
    </w:p>
    <w:p w14:paraId="754F3D42" w14:textId="77777777" w:rsidR="0038162D" w:rsidRDefault="00097EBC" w:rsidP="0038162D">
      <w:pPr>
        <w:pStyle w:val="ListParagraph"/>
        <w:numPr>
          <w:ilvl w:val="0"/>
          <w:numId w:val="77"/>
        </w:numPr>
        <w:rPr>
          <w:lang w:val="vi-VN"/>
        </w:rPr>
      </w:pPr>
      <w:r w:rsidRPr="0038162D">
        <w:rPr>
          <w:lang w:val="vi-VN"/>
        </w:rPr>
        <w:t xml:space="preserve">Khu vực đầm rộng hay hẹp? Có thể dùng xe lu hay nên dùng đầm cóc, đầm tay? </w:t>
      </w:r>
    </w:p>
    <w:p w14:paraId="7790630A" w14:textId="77777777" w:rsidR="0038162D" w:rsidRDefault="00097EBC" w:rsidP="0038162D">
      <w:pPr>
        <w:pStyle w:val="ListParagraph"/>
        <w:numPr>
          <w:ilvl w:val="0"/>
          <w:numId w:val="77"/>
        </w:numPr>
        <w:rPr>
          <w:lang w:val="vi-VN"/>
        </w:rPr>
      </w:pPr>
      <w:r w:rsidRPr="0038162D">
        <w:rPr>
          <w:lang w:val="vi-VN"/>
        </w:rPr>
        <w:t xml:space="preserve">Thiết bị đầm có thông số kỹ thuật như thế nào? </w:t>
      </w:r>
    </w:p>
    <w:p w14:paraId="25A39307" w14:textId="1C2BE281" w:rsidR="00097EBC" w:rsidRPr="0038162D" w:rsidRDefault="00097EBC" w:rsidP="00097EBC">
      <w:pPr>
        <w:pStyle w:val="ListParagraph"/>
        <w:numPr>
          <w:ilvl w:val="0"/>
          <w:numId w:val="77"/>
        </w:numPr>
        <w:rPr>
          <w:lang w:val="vi-VN"/>
        </w:rPr>
      </w:pPr>
      <w:r w:rsidRPr="0038162D">
        <w:rPr>
          <w:lang w:val="vi-VN"/>
        </w:rPr>
        <w:t>Chiều rộng đầm, tốc độ di chuyển và chiều dày lớp đầm có phù hợp không?</w:t>
      </w:r>
    </w:p>
    <w:p w14:paraId="0F4C2EF7" w14:textId="77777777" w:rsidR="00097EBC" w:rsidRPr="0038162D" w:rsidRDefault="00097EBC" w:rsidP="00097EBC">
      <w:pPr>
        <w:rPr>
          <w:b/>
          <w:bCs/>
          <w:lang w:val="vi-VN"/>
        </w:rPr>
      </w:pPr>
      <w:r w:rsidRPr="0038162D">
        <w:rPr>
          <w:b/>
          <w:bCs/>
          <w:lang w:val="vi-VN"/>
        </w:rPr>
        <w:t>Gợi ý thể hiện:</w:t>
      </w:r>
    </w:p>
    <w:p w14:paraId="7050B935" w14:textId="074942FF" w:rsidR="00097EBC" w:rsidRPr="00097EBC" w:rsidRDefault="00E159C3" w:rsidP="00097EBC">
      <w:pPr>
        <w:rPr>
          <w:lang w:val="vi-VN"/>
        </w:rPr>
      </w:pPr>
      <w:r>
        <w:rPr>
          <w:lang w:val="vi-VN"/>
        </w:rPr>
        <w:t xml:space="preserve">Cần </w:t>
      </w:r>
      <w:r w:rsidR="00097EBC" w:rsidRPr="00097EBC">
        <w:rPr>
          <w:lang w:val="vi-VN"/>
        </w:rPr>
        <w:t xml:space="preserve">có hình máy đầm hoặc xe lu được chọn và bảng thông số thiết bị đầm nếu đồ án có trình bày. </w:t>
      </w:r>
      <w:r w:rsidR="004A2ADD">
        <w:rPr>
          <w:lang w:val="vi-VN"/>
        </w:rPr>
        <w:t xml:space="preserve">Cần </w:t>
      </w:r>
      <w:r w:rsidR="00097EBC" w:rsidRPr="00097EBC">
        <w:rPr>
          <w:lang w:val="vi-VN"/>
        </w:rPr>
        <w:t>nêu lý do chọn loại máy đầm dựa vào điều kiện thi công.</w:t>
      </w:r>
    </w:p>
    <w:p w14:paraId="5AEF39D6" w14:textId="209BEFA7" w:rsidR="00097EBC" w:rsidRPr="00097EBC" w:rsidRDefault="00097EBC" w:rsidP="00501BB6">
      <w:pPr>
        <w:pStyle w:val="Heading3"/>
        <w:rPr>
          <w:lang w:val="vi-VN"/>
        </w:rPr>
      </w:pPr>
      <w:bookmarkStart w:id="50" w:name="_Toc230559048"/>
      <w:bookmarkStart w:id="51" w:name="_Toc230560077"/>
      <w:r w:rsidRPr="00097EBC">
        <w:rPr>
          <w:lang w:val="vi-VN"/>
        </w:rPr>
        <w:t>Tính toán đầm đất</w:t>
      </w:r>
      <w:bookmarkEnd w:id="50"/>
      <w:bookmarkEnd w:id="51"/>
    </w:p>
    <w:p w14:paraId="3F53455F" w14:textId="77777777" w:rsidR="00E54C67" w:rsidRDefault="00097EBC" w:rsidP="00097EBC">
      <w:pPr>
        <w:rPr>
          <w:lang w:val="vi-VN"/>
        </w:rPr>
      </w:pPr>
      <w:r w:rsidRPr="00097EBC">
        <w:rPr>
          <w:lang w:val="vi-VN"/>
        </w:rPr>
        <w:t>Sinh viên cần tính năng suất đầm và thời gian đầm đất. Nếu công trình chia đất lấp thành nhiều đợt, cần trình bày rõ từng đợt đầm.</w:t>
      </w:r>
      <w:r w:rsidR="00E54C67">
        <w:rPr>
          <w:lang w:val="vi-VN"/>
        </w:rPr>
        <w:t xml:space="preserve"> </w:t>
      </w:r>
      <w:r w:rsidRPr="00097EBC">
        <w:rPr>
          <w:lang w:val="vi-VN"/>
        </w:rPr>
        <w:t xml:space="preserve">Gợi ý trả lời các câu hỏi: </w:t>
      </w:r>
    </w:p>
    <w:p w14:paraId="7A86DD29" w14:textId="77777777" w:rsidR="00E54C67" w:rsidRDefault="00097EBC" w:rsidP="00E54C67">
      <w:pPr>
        <w:pStyle w:val="ListParagraph"/>
        <w:numPr>
          <w:ilvl w:val="0"/>
          <w:numId w:val="78"/>
        </w:numPr>
        <w:rPr>
          <w:lang w:val="vi-VN"/>
        </w:rPr>
      </w:pPr>
      <w:r w:rsidRPr="00E54C67">
        <w:rPr>
          <w:lang w:val="vi-VN"/>
        </w:rPr>
        <w:t xml:space="preserve">Đất được đắp và đầm thành mấy lớp hoặc mấy đợt? Chiều dày mỗi lớp đầm là bao nhiêu? </w:t>
      </w:r>
    </w:p>
    <w:p w14:paraId="6CD531C3" w14:textId="77777777" w:rsidR="00E54C67" w:rsidRDefault="00097EBC" w:rsidP="00E54C67">
      <w:pPr>
        <w:pStyle w:val="ListParagraph"/>
        <w:numPr>
          <w:ilvl w:val="0"/>
          <w:numId w:val="78"/>
        </w:numPr>
        <w:rPr>
          <w:lang w:val="vi-VN"/>
        </w:rPr>
      </w:pPr>
      <w:r w:rsidRPr="00E54C67">
        <w:rPr>
          <w:lang w:val="vi-VN"/>
        </w:rPr>
        <w:t xml:space="preserve">Năng suất máy đầm được tính theo công thức nào? </w:t>
      </w:r>
    </w:p>
    <w:p w14:paraId="5F16C76A" w14:textId="6EFF2D26" w:rsidR="00097EBC" w:rsidRPr="004E237A" w:rsidRDefault="00097EBC" w:rsidP="00097EBC">
      <w:pPr>
        <w:pStyle w:val="ListParagraph"/>
        <w:numPr>
          <w:ilvl w:val="0"/>
          <w:numId w:val="78"/>
        </w:numPr>
        <w:rPr>
          <w:lang w:val="vi-VN"/>
        </w:rPr>
      </w:pPr>
      <w:r w:rsidRPr="00E54C67">
        <w:rPr>
          <w:lang w:val="vi-VN"/>
        </w:rPr>
        <w:t>Với khối lượng đất cần đầm, thời gian đầm là bao lâu? Có cần dùng nhiều máy đầm để rút ngắn thời gian không?</w:t>
      </w:r>
    </w:p>
    <w:p w14:paraId="07ED0793" w14:textId="77777777" w:rsidR="00097EBC" w:rsidRPr="004E237A" w:rsidRDefault="00097EBC" w:rsidP="00097EBC">
      <w:pPr>
        <w:rPr>
          <w:b/>
          <w:bCs/>
          <w:lang w:val="vi-VN"/>
        </w:rPr>
      </w:pPr>
      <w:r w:rsidRPr="004E237A">
        <w:rPr>
          <w:b/>
          <w:bCs/>
          <w:lang w:val="vi-VN"/>
        </w:rPr>
        <w:t>Gợi ý thể hiện:</w:t>
      </w:r>
    </w:p>
    <w:p w14:paraId="53447C69" w14:textId="53D13650" w:rsidR="00A13595" w:rsidRDefault="00097EBC" w:rsidP="00097EBC">
      <w:pPr>
        <w:rPr>
          <w:lang w:val="vi-VN"/>
        </w:rPr>
      </w:pPr>
      <w:r w:rsidRPr="00097EBC">
        <w:rPr>
          <w:lang w:val="vi-VN"/>
        </w:rPr>
        <w:t xml:space="preserve">Nên trình bày công thức tính năng suất máy đầm, phần tính thời gian đầm và sơ đồ phân chia các đợt đầm nếu có. </w:t>
      </w:r>
      <w:r w:rsidR="00F13E6E">
        <w:rPr>
          <w:lang w:val="vi-VN"/>
        </w:rPr>
        <w:t xml:space="preserve">Các số liệu tính toán phải được thể hiện và giải thích rõ cơ sở xác định. </w:t>
      </w:r>
      <w:r w:rsidRPr="00097EBC">
        <w:rPr>
          <w:lang w:val="vi-VN"/>
        </w:rPr>
        <w:t>Nên chèn mặt bằng đầm đất hoặc hình phân chia các đợt đầm giống đồ án mẫu.</w:t>
      </w:r>
    </w:p>
    <w:p w14:paraId="25BC60F7" w14:textId="77777777" w:rsidR="00A13595" w:rsidRDefault="00A13595" w:rsidP="00A2168B">
      <w:pPr>
        <w:rPr>
          <w:lang w:val="vi-VN"/>
        </w:rPr>
      </w:pPr>
    </w:p>
    <w:p w14:paraId="326E8E68" w14:textId="77777777" w:rsidR="00A13595" w:rsidRDefault="00A13595" w:rsidP="00A2168B">
      <w:pPr>
        <w:rPr>
          <w:lang w:val="vi-VN"/>
        </w:rPr>
      </w:pPr>
    </w:p>
    <w:p w14:paraId="6EF193CF" w14:textId="208FBDED" w:rsidR="007D048E" w:rsidRDefault="005A41EC">
      <w:pPr>
        <w:spacing w:after="200" w:line="276" w:lineRule="auto"/>
        <w:jc w:val="left"/>
        <w:rPr>
          <w:lang w:val="vi-VN"/>
        </w:rPr>
      </w:pPr>
      <w:r>
        <w:rPr>
          <w:lang w:val="vi-VN"/>
        </w:rPr>
        <w:br w:type="page"/>
      </w:r>
    </w:p>
    <w:p w14:paraId="61EC0F3F" w14:textId="1E0B28D2" w:rsidR="0021418C" w:rsidRPr="007D048E" w:rsidRDefault="007D048E" w:rsidP="0021418C">
      <w:pPr>
        <w:pStyle w:val="Heading1"/>
      </w:pPr>
      <w:bookmarkStart w:id="52" w:name="_Toc230559049"/>
      <w:bookmarkStart w:id="53" w:name="_Toc230560078"/>
      <w:r w:rsidRPr="007D048E">
        <w:lastRenderedPageBreak/>
        <w:t>CÔNG TÁC BÊ TÔNG</w:t>
      </w:r>
      <w:bookmarkEnd w:id="52"/>
      <w:bookmarkEnd w:id="53"/>
    </w:p>
    <w:p w14:paraId="449781A7" w14:textId="2C7A96A1" w:rsidR="007D048E" w:rsidRPr="00A71537" w:rsidRDefault="007D048E" w:rsidP="00A71537">
      <w:pPr>
        <w:pStyle w:val="Heading2"/>
        <w:spacing w:before="0"/>
        <w:rPr>
          <w:lang w:val="vi-VN"/>
        </w:rPr>
      </w:pPr>
      <w:bookmarkStart w:id="54" w:name="_Toc230559050"/>
      <w:bookmarkStart w:id="55" w:name="_Toc230560079"/>
      <w:r w:rsidRPr="007D048E">
        <w:rPr>
          <w:lang w:val="vi-VN"/>
        </w:rPr>
        <w:t>Phân đợt</w:t>
      </w:r>
      <w:r w:rsidR="00587FC0">
        <w:rPr>
          <w:lang w:val="vi-VN"/>
        </w:rPr>
        <w:t>,</w:t>
      </w:r>
      <w:r w:rsidRPr="007D048E">
        <w:rPr>
          <w:lang w:val="vi-VN"/>
        </w:rPr>
        <w:t xml:space="preserve"> phân đoạn đổ bê tông</w:t>
      </w:r>
      <w:bookmarkEnd w:id="54"/>
      <w:bookmarkEnd w:id="55"/>
    </w:p>
    <w:p w14:paraId="514FAFAA" w14:textId="77777777" w:rsidR="00F10CAE" w:rsidRDefault="007D048E" w:rsidP="00A71537">
      <w:pPr>
        <w:rPr>
          <w:lang w:val="vi-VN"/>
        </w:rPr>
      </w:pPr>
      <w:r w:rsidRPr="007D048E">
        <w:rPr>
          <w:lang w:val="vi-VN"/>
        </w:rPr>
        <w:t>Sinh viên cần chia công trình thành các đợt thi công bê tông dựa vào đặc điểm kết cấu và trình tự thi công. Phần này là cơ sở để tính khối lượng, chọn thiết bị và lập tiến độ.</w:t>
      </w:r>
      <w:r w:rsidR="00F10CAE">
        <w:rPr>
          <w:lang w:val="vi-VN"/>
        </w:rPr>
        <w:t xml:space="preserve"> </w:t>
      </w:r>
      <w:r w:rsidRPr="007D048E">
        <w:rPr>
          <w:lang w:val="vi-VN"/>
        </w:rPr>
        <w:t xml:space="preserve">Gợi ý trả lời các câu hỏi: </w:t>
      </w:r>
    </w:p>
    <w:p w14:paraId="28ED1CDB" w14:textId="77777777" w:rsidR="002D436B" w:rsidRDefault="007D048E" w:rsidP="00F10CAE">
      <w:pPr>
        <w:pStyle w:val="ListParagraph"/>
        <w:numPr>
          <w:ilvl w:val="0"/>
          <w:numId w:val="79"/>
        </w:numPr>
        <w:rPr>
          <w:lang w:val="vi-VN"/>
        </w:rPr>
      </w:pPr>
      <w:r w:rsidRPr="00F10CAE">
        <w:rPr>
          <w:lang w:val="vi-VN"/>
        </w:rPr>
        <w:t xml:space="preserve">Công trình gồm những cấu kiện bê tông cốt thép nào? </w:t>
      </w:r>
    </w:p>
    <w:p w14:paraId="55879A40" w14:textId="77777777" w:rsidR="002D436B" w:rsidRDefault="007D048E" w:rsidP="00F10CAE">
      <w:pPr>
        <w:pStyle w:val="ListParagraph"/>
        <w:numPr>
          <w:ilvl w:val="0"/>
          <w:numId w:val="79"/>
        </w:numPr>
        <w:rPr>
          <w:lang w:val="vi-VN"/>
        </w:rPr>
      </w:pPr>
      <w:r w:rsidRPr="00F10CAE">
        <w:rPr>
          <w:lang w:val="vi-VN"/>
        </w:rPr>
        <w:t xml:space="preserve">Có thể chia thành bao nhiêu đợt thi công? </w:t>
      </w:r>
    </w:p>
    <w:p w14:paraId="7574297E" w14:textId="784F584D" w:rsidR="002D436B" w:rsidRDefault="002D436B" w:rsidP="00F10CAE">
      <w:pPr>
        <w:pStyle w:val="ListParagraph"/>
        <w:numPr>
          <w:ilvl w:val="0"/>
          <w:numId w:val="79"/>
        </w:numPr>
        <w:rPr>
          <w:lang w:val="vi-VN"/>
        </w:rPr>
      </w:pPr>
      <w:r>
        <w:rPr>
          <w:lang w:val="vi-VN"/>
        </w:rPr>
        <w:t>Nhiệm vụ của từng phân đợt là gì?</w:t>
      </w:r>
      <w:r w:rsidR="007D048E" w:rsidRPr="00F10CAE">
        <w:rPr>
          <w:lang w:val="vi-VN"/>
        </w:rPr>
        <w:t xml:space="preserve"> </w:t>
      </w:r>
    </w:p>
    <w:p w14:paraId="5F266A16" w14:textId="4E357FC9" w:rsidR="007D048E" w:rsidRPr="00F10CAE" w:rsidRDefault="007D048E" w:rsidP="00F10CAE">
      <w:pPr>
        <w:pStyle w:val="ListParagraph"/>
        <w:numPr>
          <w:ilvl w:val="0"/>
          <w:numId w:val="79"/>
        </w:numPr>
        <w:rPr>
          <w:lang w:val="vi-VN"/>
        </w:rPr>
      </w:pPr>
      <w:r w:rsidRPr="00F10CAE">
        <w:rPr>
          <w:lang w:val="vi-VN"/>
        </w:rPr>
        <w:t>Cơ sở chia đợt là cao trình, mạch ngừng hay đặc điểm cấu kiện? Có cần chia thêm phân đoạn trong từng đợt không?</w:t>
      </w:r>
    </w:p>
    <w:p w14:paraId="5FC0C1C1" w14:textId="77777777" w:rsidR="007D048E" w:rsidRPr="00587FC0" w:rsidRDefault="007D048E" w:rsidP="00A71537">
      <w:pPr>
        <w:rPr>
          <w:b/>
          <w:bCs/>
          <w:lang w:val="vi-VN"/>
        </w:rPr>
      </w:pPr>
      <w:r w:rsidRPr="00587FC0">
        <w:rPr>
          <w:b/>
          <w:bCs/>
          <w:lang w:val="vi-VN"/>
        </w:rPr>
        <w:t>Gợi ý thể hiện:</w:t>
      </w:r>
    </w:p>
    <w:p w14:paraId="2C16B248" w14:textId="38D4A551" w:rsidR="007D048E" w:rsidRPr="007D048E" w:rsidRDefault="00380342" w:rsidP="00A71537">
      <w:pPr>
        <w:rPr>
          <w:lang w:val="vi-VN"/>
        </w:rPr>
      </w:pPr>
      <w:r>
        <w:rPr>
          <w:lang w:val="vi-VN"/>
        </w:rPr>
        <w:t>Cần xác định rõ cơ sở để phân đợt đổ bê tông và các nguyên tắc đổ</w:t>
      </w:r>
      <w:r w:rsidR="00EB7574">
        <w:rPr>
          <w:lang w:val="vi-VN"/>
        </w:rPr>
        <w:t xml:space="preserve"> và đầm</w:t>
      </w:r>
      <w:r>
        <w:rPr>
          <w:lang w:val="vi-VN"/>
        </w:rPr>
        <w:t xml:space="preserve"> bê tông. </w:t>
      </w:r>
      <w:r w:rsidR="00511C5D">
        <w:rPr>
          <w:lang w:val="vi-VN"/>
        </w:rPr>
        <w:t xml:space="preserve">Cần </w:t>
      </w:r>
      <w:r w:rsidR="007D048E" w:rsidRPr="007D048E">
        <w:rPr>
          <w:lang w:val="vi-VN"/>
        </w:rPr>
        <w:t>có hình</w:t>
      </w:r>
      <w:r>
        <w:rPr>
          <w:lang w:val="vi-VN"/>
        </w:rPr>
        <w:t xml:space="preserve"> vẽ thể hiện</w:t>
      </w:r>
      <w:r w:rsidR="007D048E" w:rsidRPr="007D048E">
        <w:rPr>
          <w:lang w:val="vi-VN"/>
        </w:rPr>
        <w:t xml:space="preserve"> phân đợt công trình. </w:t>
      </w:r>
    </w:p>
    <w:p w14:paraId="22A727C5" w14:textId="3A03CE03" w:rsidR="007D048E" w:rsidRPr="009C06FE" w:rsidRDefault="007D048E" w:rsidP="00A71537">
      <w:pPr>
        <w:pStyle w:val="Heading2"/>
        <w:rPr>
          <w:lang w:val="vi-VN"/>
        </w:rPr>
      </w:pPr>
      <w:bookmarkStart w:id="56" w:name="_Toc230559051"/>
      <w:bookmarkStart w:id="57" w:name="_Toc230560080"/>
      <w:r w:rsidRPr="007D048E">
        <w:rPr>
          <w:lang w:val="vi-VN"/>
        </w:rPr>
        <w:t>Tính khối lượng đợt công tác</w:t>
      </w:r>
      <w:bookmarkEnd w:id="56"/>
      <w:bookmarkEnd w:id="57"/>
    </w:p>
    <w:p w14:paraId="12304909" w14:textId="466DC421" w:rsidR="009C06FE" w:rsidRDefault="007D048E" w:rsidP="00A71537">
      <w:pPr>
        <w:rPr>
          <w:lang w:val="vi-VN"/>
        </w:rPr>
      </w:pPr>
      <w:r w:rsidRPr="007D048E">
        <w:rPr>
          <w:lang w:val="vi-VN"/>
        </w:rPr>
        <w:t>Sinh viên cần tính khối lượng bê tông</w:t>
      </w:r>
      <w:r w:rsidR="00D9412D">
        <w:rPr>
          <w:lang w:val="vi-VN"/>
        </w:rPr>
        <w:t xml:space="preserve"> và diện tích cốp pha</w:t>
      </w:r>
      <w:r w:rsidRPr="007D048E">
        <w:rPr>
          <w:lang w:val="vi-VN"/>
        </w:rPr>
        <w:t xml:space="preserve"> cho từng đợt. Nội dung nên đi theo thứ tự các đợt đã chia </w:t>
      </w:r>
      <w:r w:rsidR="002A1E40">
        <w:rPr>
          <w:lang w:val="vi-VN"/>
        </w:rPr>
        <w:t>và thể hiện rõ ràng qua bảng biểu</w:t>
      </w:r>
      <w:r w:rsidRPr="007D048E">
        <w:rPr>
          <w:lang w:val="vi-VN"/>
        </w:rPr>
        <w:t>.</w:t>
      </w:r>
      <w:r w:rsidR="009C06FE">
        <w:rPr>
          <w:lang w:val="vi-VN"/>
        </w:rPr>
        <w:t xml:space="preserve"> </w:t>
      </w:r>
      <w:r w:rsidRPr="007D048E">
        <w:rPr>
          <w:lang w:val="vi-VN"/>
        </w:rPr>
        <w:t xml:space="preserve">Gợi ý trả lời các câu hỏi: </w:t>
      </w:r>
    </w:p>
    <w:p w14:paraId="347948DB" w14:textId="77777777" w:rsidR="008A71F9" w:rsidRDefault="007D048E" w:rsidP="009C06FE">
      <w:pPr>
        <w:pStyle w:val="ListParagraph"/>
        <w:numPr>
          <w:ilvl w:val="0"/>
          <w:numId w:val="80"/>
        </w:numPr>
        <w:rPr>
          <w:lang w:val="vi-VN"/>
        </w:rPr>
      </w:pPr>
      <w:r w:rsidRPr="009C06FE">
        <w:rPr>
          <w:lang w:val="vi-VN"/>
        </w:rPr>
        <w:t xml:space="preserve">Mỗi đợt gồm những cấu kiện nào? </w:t>
      </w:r>
    </w:p>
    <w:p w14:paraId="1CA7CDC6" w14:textId="5EA94DD4" w:rsidR="008A71F9" w:rsidRPr="008A71F9" w:rsidRDefault="007D048E" w:rsidP="008A71F9">
      <w:pPr>
        <w:pStyle w:val="ListParagraph"/>
        <w:numPr>
          <w:ilvl w:val="0"/>
          <w:numId w:val="80"/>
        </w:numPr>
        <w:rPr>
          <w:lang w:val="vi-VN"/>
        </w:rPr>
      </w:pPr>
      <w:r w:rsidRPr="009C06FE">
        <w:rPr>
          <w:lang w:val="vi-VN"/>
        </w:rPr>
        <w:t xml:space="preserve">Kích thước cấu kiện lấy từ bản vẽ nào? </w:t>
      </w:r>
      <w:r w:rsidRPr="008A71F9">
        <w:rPr>
          <w:lang w:val="vi-VN"/>
        </w:rPr>
        <w:t xml:space="preserve">Cấu kiện có cần chia nhỏ để tính thể tích không? Số lượng cấu kiện lặp lại theo trục hoặc bước là bao nhiêu? </w:t>
      </w:r>
    </w:p>
    <w:p w14:paraId="7D36B178" w14:textId="2A6C6D3F" w:rsidR="007D048E" w:rsidRPr="008A71F9" w:rsidRDefault="007D048E" w:rsidP="008A71F9">
      <w:pPr>
        <w:pStyle w:val="ListParagraph"/>
        <w:numPr>
          <w:ilvl w:val="0"/>
          <w:numId w:val="80"/>
        </w:numPr>
        <w:rPr>
          <w:lang w:val="vi-VN"/>
        </w:rPr>
      </w:pPr>
      <w:r w:rsidRPr="008A71F9">
        <w:rPr>
          <w:lang w:val="vi-VN"/>
        </w:rPr>
        <w:t>Thể tích bê tông từng đợt là bao nhiêu? Diện tích cốp pha từng đợt là bao nhiêu?</w:t>
      </w:r>
    </w:p>
    <w:p w14:paraId="364346EC" w14:textId="77777777" w:rsidR="007D048E" w:rsidRPr="00D9412D" w:rsidRDefault="007D048E" w:rsidP="00A71537">
      <w:pPr>
        <w:rPr>
          <w:b/>
          <w:bCs/>
          <w:lang w:val="vi-VN"/>
        </w:rPr>
      </w:pPr>
      <w:r w:rsidRPr="00D9412D">
        <w:rPr>
          <w:b/>
          <w:bCs/>
          <w:lang w:val="vi-VN"/>
        </w:rPr>
        <w:t>Gợi ý thể hiện:</w:t>
      </w:r>
    </w:p>
    <w:p w14:paraId="24BAF9C8" w14:textId="5671AEC3" w:rsidR="007D048E" w:rsidRPr="007D048E" w:rsidRDefault="007D048E" w:rsidP="00A71537">
      <w:pPr>
        <w:rPr>
          <w:lang w:val="vi-VN"/>
        </w:rPr>
      </w:pPr>
      <w:r w:rsidRPr="007D048E">
        <w:rPr>
          <w:lang w:val="vi-VN"/>
        </w:rPr>
        <w:t>Nên có bảng thống kê khối lượng bê tông theo từng đợt. Nên chèn các hình dạng cốp pha cột, kích thước cốp pha dầm, chi tiết dầm console, các tấm cốp pha cấu thành cấu kiện, hình bậc thang hoặc các hình cấu kiện tương ứng với phần đang tính.</w:t>
      </w:r>
      <w:r w:rsidR="000D6ED1">
        <w:rPr>
          <w:lang w:val="vi-VN"/>
        </w:rPr>
        <w:t xml:space="preserve"> </w:t>
      </w:r>
      <w:r w:rsidR="00E22B4E">
        <w:rPr>
          <w:lang w:val="vi-VN"/>
        </w:rPr>
        <w:t xml:space="preserve">Nên </w:t>
      </w:r>
      <w:r w:rsidR="009A41C3">
        <w:rPr>
          <w:lang w:val="vi-VN"/>
        </w:rPr>
        <w:t>trình bày chi tiết cách tính với số liệu cụ thể và hình ảnh mô phỏng cấu kiện trong thuyết minh</w:t>
      </w:r>
      <w:r w:rsidR="00E05080">
        <w:rPr>
          <w:lang w:val="vi-VN"/>
        </w:rPr>
        <w:t>.</w:t>
      </w:r>
    </w:p>
    <w:p w14:paraId="340D3284" w14:textId="624A3FC3" w:rsidR="007D048E" w:rsidRPr="007D048E" w:rsidRDefault="007D048E" w:rsidP="00604EFE">
      <w:pPr>
        <w:pStyle w:val="Heading2"/>
        <w:rPr>
          <w:lang w:val="vi-VN"/>
        </w:rPr>
      </w:pPr>
      <w:bookmarkStart w:id="58" w:name="_Toc230559052"/>
      <w:bookmarkStart w:id="59" w:name="_Toc230560081"/>
      <w:r w:rsidRPr="007D048E">
        <w:rPr>
          <w:lang w:val="vi-VN"/>
        </w:rPr>
        <w:t>Phương án đổ bê tông</w:t>
      </w:r>
      <w:bookmarkEnd w:id="58"/>
      <w:bookmarkEnd w:id="59"/>
    </w:p>
    <w:p w14:paraId="37C7A134" w14:textId="6B9CF9A1" w:rsidR="007D048E" w:rsidRPr="00076571" w:rsidRDefault="007D048E" w:rsidP="00A71537">
      <w:pPr>
        <w:pStyle w:val="Heading3"/>
        <w:rPr>
          <w:lang w:val="vi-VN"/>
        </w:rPr>
      </w:pPr>
      <w:bookmarkStart w:id="60" w:name="_Toc230559053"/>
      <w:bookmarkStart w:id="61" w:name="_Toc230560082"/>
      <w:r w:rsidRPr="007D048E">
        <w:rPr>
          <w:lang w:val="vi-VN"/>
        </w:rPr>
        <w:t>Xét phương án thủ công</w:t>
      </w:r>
      <w:bookmarkEnd w:id="60"/>
      <w:bookmarkEnd w:id="61"/>
    </w:p>
    <w:p w14:paraId="67C941A1" w14:textId="77777777" w:rsidR="00076571" w:rsidRDefault="007D048E" w:rsidP="00A71537">
      <w:pPr>
        <w:rPr>
          <w:lang w:val="vi-VN"/>
        </w:rPr>
      </w:pPr>
      <w:r w:rsidRPr="007D048E">
        <w:rPr>
          <w:lang w:val="vi-VN"/>
        </w:rPr>
        <w:t>Sinh viên cần xem xét khả năng thi công bê tông bằng phương pháp thủ công. Phần này giúp so sánh trước khi kết luận chọn phương án chính.</w:t>
      </w:r>
      <w:r w:rsidR="00076571">
        <w:rPr>
          <w:lang w:val="vi-VN"/>
        </w:rPr>
        <w:t xml:space="preserve"> </w:t>
      </w:r>
      <w:r w:rsidRPr="007D048E">
        <w:rPr>
          <w:lang w:val="vi-VN"/>
        </w:rPr>
        <w:t xml:space="preserve">Gợi ý trả lời các câu hỏi: </w:t>
      </w:r>
    </w:p>
    <w:p w14:paraId="76A58094" w14:textId="77777777" w:rsidR="00ED76B3" w:rsidRDefault="007D048E" w:rsidP="007906C2">
      <w:pPr>
        <w:pStyle w:val="ListParagraph"/>
        <w:numPr>
          <w:ilvl w:val="0"/>
          <w:numId w:val="81"/>
        </w:numPr>
        <w:rPr>
          <w:lang w:val="vi-VN"/>
        </w:rPr>
      </w:pPr>
      <w:r w:rsidRPr="007906C2">
        <w:rPr>
          <w:lang w:val="vi-VN"/>
        </w:rPr>
        <w:t xml:space="preserve">Khối lượng bê tông của công trình có phù hợp với phương án thủ công không? </w:t>
      </w:r>
    </w:p>
    <w:p w14:paraId="46A5BCD6" w14:textId="77777777" w:rsidR="00ED76B3" w:rsidRDefault="007D048E" w:rsidP="007906C2">
      <w:pPr>
        <w:pStyle w:val="ListParagraph"/>
        <w:numPr>
          <w:ilvl w:val="0"/>
          <w:numId w:val="81"/>
        </w:numPr>
        <w:rPr>
          <w:lang w:val="vi-VN"/>
        </w:rPr>
      </w:pPr>
      <w:r w:rsidRPr="007906C2">
        <w:rPr>
          <w:lang w:val="vi-VN"/>
        </w:rPr>
        <w:t xml:space="preserve">Phương án thủ công có đáp ứng tiến độ không? </w:t>
      </w:r>
    </w:p>
    <w:p w14:paraId="3D881DB3" w14:textId="77777777" w:rsidR="00ED76B3" w:rsidRDefault="007D048E" w:rsidP="007906C2">
      <w:pPr>
        <w:pStyle w:val="ListParagraph"/>
        <w:numPr>
          <w:ilvl w:val="0"/>
          <w:numId w:val="81"/>
        </w:numPr>
        <w:rPr>
          <w:lang w:val="vi-VN"/>
        </w:rPr>
      </w:pPr>
      <w:r w:rsidRPr="007906C2">
        <w:rPr>
          <w:lang w:val="vi-VN"/>
        </w:rPr>
        <w:t xml:space="preserve">Việc vận chuyển, đổ và đầm bê tông bằng thủ công có thuận lợi không? </w:t>
      </w:r>
    </w:p>
    <w:p w14:paraId="48CB6411" w14:textId="2122DC3A" w:rsidR="007D048E" w:rsidRPr="00ED76B3" w:rsidRDefault="007D048E" w:rsidP="00A71537">
      <w:pPr>
        <w:pStyle w:val="ListParagraph"/>
        <w:numPr>
          <w:ilvl w:val="0"/>
          <w:numId w:val="81"/>
        </w:numPr>
        <w:rPr>
          <w:lang w:val="vi-VN"/>
        </w:rPr>
      </w:pPr>
      <w:r w:rsidRPr="007906C2">
        <w:rPr>
          <w:lang w:val="vi-VN"/>
        </w:rPr>
        <w:t>Hạn chế của phương án này là gì?</w:t>
      </w:r>
    </w:p>
    <w:p w14:paraId="3DCABCF0" w14:textId="77777777" w:rsidR="007D048E" w:rsidRPr="00ED76B3" w:rsidRDefault="007D048E" w:rsidP="00A71537">
      <w:pPr>
        <w:rPr>
          <w:b/>
          <w:bCs/>
          <w:lang w:val="vi-VN"/>
        </w:rPr>
      </w:pPr>
      <w:r w:rsidRPr="00ED76B3">
        <w:rPr>
          <w:b/>
          <w:bCs/>
          <w:lang w:val="vi-VN"/>
        </w:rPr>
        <w:t>Gợi ý thể hiện:</w:t>
      </w:r>
    </w:p>
    <w:p w14:paraId="2F0BAFC0" w14:textId="7B3242AB" w:rsidR="007D048E" w:rsidRPr="007D048E" w:rsidRDefault="007D048E" w:rsidP="00A71537">
      <w:pPr>
        <w:rPr>
          <w:lang w:val="vi-VN"/>
        </w:rPr>
      </w:pPr>
      <w:r w:rsidRPr="007D048E">
        <w:rPr>
          <w:lang w:val="vi-VN"/>
        </w:rPr>
        <w:t>Nên trình bày ngắn gọn ưu điểm, nhược điểm và mức độ phù hợp của phương án thủ công. Không cần tính quá sâu nếu phương án không được chọn.</w:t>
      </w:r>
    </w:p>
    <w:p w14:paraId="48AE975B" w14:textId="7092EC01" w:rsidR="007D048E" w:rsidRPr="0099381A" w:rsidRDefault="007D048E" w:rsidP="00A71537">
      <w:pPr>
        <w:pStyle w:val="Heading3"/>
        <w:rPr>
          <w:lang w:val="vi-VN"/>
        </w:rPr>
      </w:pPr>
      <w:bookmarkStart w:id="62" w:name="_Toc230559054"/>
      <w:bookmarkStart w:id="63" w:name="_Toc230560083"/>
      <w:r w:rsidRPr="007D048E">
        <w:rPr>
          <w:lang w:val="vi-VN"/>
        </w:rPr>
        <w:t>Xét phương án thi công kết hợp cơ giới với thủ công</w:t>
      </w:r>
      <w:bookmarkEnd w:id="62"/>
      <w:bookmarkEnd w:id="63"/>
    </w:p>
    <w:p w14:paraId="42B7EA0A" w14:textId="77777777" w:rsidR="00356162" w:rsidRDefault="007D048E" w:rsidP="0099381A">
      <w:pPr>
        <w:rPr>
          <w:lang w:val="vi-VN"/>
        </w:rPr>
      </w:pPr>
      <w:r w:rsidRPr="007D048E">
        <w:rPr>
          <w:lang w:val="vi-VN"/>
        </w:rPr>
        <w:t>Sinh viên cần xem xét phương án sử dụng thiết bị cơ giới kết hợp nhân công thủ công. Đây thường là phương án phù hợp khi khối lượng bê tông lớn hoặc công trình cần đảm bảo tiến độ.</w:t>
      </w:r>
      <w:r w:rsidR="0099381A">
        <w:rPr>
          <w:lang w:val="vi-VN"/>
        </w:rPr>
        <w:t xml:space="preserve"> </w:t>
      </w:r>
      <w:r w:rsidRPr="007D048E">
        <w:rPr>
          <w:lang w:val="vi-VN"/>
        </w:rPr>
        <w:t xml:space="preserve">Gợi ý trả lời các câu hỏi: </w:t>
      </w:r>
    </w:p>
    <w:p w14:paraId="2A6244E2" w14:textId="77777777" w:rsidR="008B7A4A" w:rsidRDefault="007D048E" w:rsidP="008B7A4A">
      <w:pPr>
        <w:pStyle w:val="ListParagraph"/>
        <w:numPr>
          <w:ilvl w:val="0"/>
          <w:numId w:val="82"/>
        </w:numPr>
        <w:rPr>
          <w:lang w:val="vi-VN"/>
        </w:rPr>
      </w:pPr>
      <w:r w:rsidRPr="00236B4A">
        <w:rPr>
          <w:lang w:val="vi-VN"/>
        </w:rPr>
        <w:t xml:space="preserve">Công trình có thể dùng xe bơm, xe trộn, cần trục hoặc thiết bị hỗ trợ không? </w:t>
      </w:r>
    </w:p>
    <w:p w14:paraId="7514433E" w14:textId="77777777" w:rsidR="008B7A4A" w:rsidRDefault="007D048E" w:rsidP="008B7A4A">
      <w:pPr>
        <w:pStyle w:val="ListParagraph"/>
        <w:numPr>
          <w:ilvl w:val="0"/>
          <w:numId w:val="82"/>
        </w:numPr>
        <w:rPr>
          <w:lang w:val="vi-VN"/>
        </w:rPr>
      </w:pPr>
      <w:r w:rsidRPr="00236B4A">
        <w:rPr>
          <w:lang w:val="vi-VN"/>
        </w:rPr>
        <w:t xml:space="preserve">Những cấu kiện nào nên đổ bằng cơ giới? </w:t>
      </w:r>
    </w:p>
    <w:p w14:paraId="20CB2C40" w14:textId="77777777" w:rsidR="008B7A4A" w:rsidRDefault="007D048E" w:rsidP="008B7A4A">
      <w:pPr>
        <w:pStyle w:val="ListParagraph"/>
        <w:numPr>
          <w:ilvl w:val="0"/>
          <w:numId w:val="82"/>
        </w:numPr>
        <w:rPr>
          <w:lang w:val="vi-VN"/>
        </w:rPr>
      </w:pPr>
      <w:r w:rsidRPr="00236B4A">
        <w:rPr>
          <w:lang w:val="vi-VN"/>
        </w:rPr>
        <w:t xml:space="preserve">Những công việc nào vẫn cần nhân công thủ công hỗ trợ? </w:t>
      </w:r>
    </w:p>
    <w:p w14:paraId="35082322" w14:textId="2564A2ED" w:rsidR="007D048E" w:rsidRPr="008B7A4A" w:rsidRDefault="007D048E" w:rsidP="008B7A4A">
      <w:pPr>
        <w:pStyle w:val="ListParagraph"/>
        <w:numPr>
          <w:ilvl w:val="0"/>
          <w:numId w:val="82"/>
        </w:numPr>
        <w:rPr>
          <w:lang w:val="vi-VN"/>
        </w:rPr>
      </w:pPr>
      <w:r w:rsidRPr="00236B4A">
        <w:rPr>
          <w:lang w:val="vi-VN"/>
        </w:rPr>
        <w:t>Phương án này có thuận lợi hơn phương án thủ công không?</w:t>
      </w:r>
    </w:p>
    <w:p w14:paraId="14388F0B" w14:textId="77777777" w:rsidR="007D048E" w:rsidRPr="008B7A4A" w:rsidRDefault="007D048E" w:rsidP="008B7A4A">
      <w:pPr>
        <w:spacing w:line="276" w:lineRule="auto"/>
        <w:jc w:val="left"/>
        <w:rPr>
          <w:b/>
          <w:bCs/>
          <w:lang w:val="vi-VN"/>
        </w:rPr>
      </w:pPr>
      <w:r w:rsidRPr="008B7A4A">
        <w:rPr>
          <w:b/>
          <w:bCs/>
          <w:lang w:val="vi-VN"/>
        </w:rPr>
        <w:t>Gợi ý thể hiện:</w:t>
      </w:r>
    </w:p>
    <w:p w14:paraId="58D45B9B" w14:textId="77777777" w:rsidR="007D048E" w:rsidRPr="007D048E" w:rsidRDefault="007D048E" w:rsidP="00717212">
      <w:pPr>
        <w:rPr>
          <w:lang w:val="vi-VN"/>
        </w:rPr>
      </w:pPr>
      <w:r w:rsidRPr="007D048E">
        <w:rPr>
          <w:lang w:val="vi-VN"/>
        </w:rPr>
        <w:t>Nên nêu nhận xét về khả năng áp dụng cơ giới và thủ công kết hợp. Có thể liên hệ với các hình thiết bị ở mục phương tiện cơ giới sau.</w:t>
      </w:r>
    </w:p>
    <w:p w14:paraId="65CB3581" w14:textId="77777777" w:rsidR="007D048E" w:rsidRPr="007D048E" w:rsidRDefault="007D048E" w:rsidP="00717212">
      <w:pPr>
        <w:rPr>
          <w:lang w:val="vi-VN"/>
        </w:rPr>
      </w:pPr>
    </w:p>
    <w:p w14:paraId="3C038AEC" w14:textId="58DAFB47" w:rsidR="007D048E" w:rsidRPr="00CC1F39" w:rsidRDefault="007D048E" w:rsidP="00717212">
      <w:pPr>
        <w:pStyle w:val="Heading3"/>
        <w:rPr>
          <w:lang w:val="vi-VN"/>
        </w:rPr>
      </w:pPr>
      <w:bookmarkStart w:id="64" w:name="_Toc230559055"/>
      <w:bookmarkStart w:id="65" w:name="_Toc230560084"/>
      <w:r w:rsidRPr="007D048E">
        <w:rPr>
          <w:lang w:val="vi-VN"/>
        </w:rPr>
        <w:lastRenderedPageBreak/>
        <w:t>Lựa chọn phương án thi công</w:t>
      </w:r>
      <w:bookmarkEnd w:id="64"/>
      <w:bookmarkEnd w:id="65"/>
    </w:p>
    <w:p w14:paraId="1C4FA69B" w14:textId="77777777" w:rsidR="00CC1F39" w:rsidRDefault="007D048E" w:rsidP="00717212">
      <w:pPr>
        <w:rPr>
          <w:lang w:val="vi-VN"/>
        </w:rPr>
      </w:pPr>
      <w:r w:rsidRPr="007D048E">
        <w:rPr>
          <w:lang w:val="vi-VN"/>
        </w:rPr>
        <w:t>Sinh viên cần kết luận phương án đổ bê tông được chọn. Kết luận phải dựa trên khối lượng bê tông, điều kiện mặt bằng, thiết bị và tiến độ.</w:t>
      </w:r>
      <w:r w:rsidR="00CC1F39">
        <w:rPr>
          <w:lang w:val="vi-VN"/>
        </w:rPr>
        <w:t xml:space="preserve"> </w:t>
      </w:r>
      <w:r w:rsidRPr="007D048E">
        <w:rPr>
          <w:lang w:val="vi-VN"/>
        </w:rPr>
        <w:t xml:space="preserve">Gợi ý trả lời các câu hỏi: </w:t>
      </w:r>
    </w:p>
    <w:p w14:paraId="4D0F3247" w14:textId="77777777" w:rsidR="0008306F" w:rsidRDefault="007D048E" w:rsidP="00CC1F39">
      <w:pPr>
        <w:pStyle w:val="ListParagraph"/>
        <w:numPr>
          <w:ilvl w:val="0"/>
          <w:numId w:val="83"/>
        </w:numPr>
        <w:rPr>
          <w:lang w:val="vi-VN"/>
        </w:rPr>
      </w:pPr>
      <w:r w:rsidRPr="00CC1F39">
        <w:rPr>
          <w:lang w:val="vi-VN"/>
        </w:rPr>
        <w:t xml:space="preserve">Sau khi xét các phương án, phương án nào được chọn? Vì sao phương án đó phù hợp nhất? </w:t>
      </w:r>
    </w:p>
    <w:p w14:paraId="7B6872AD" w14:textId="77777777" w:rsidR="000200D8" w:rsidRDefault="007D048E" w:rsidP="00CC1F39">
      <w:pPr>
        <w:pStyle w:val="ListParagraph"/>
        <w:numPr>
          <w:ilvl w:val="0"/>
          <w:numId w:val="83"/>
        </w:numPr>
        <w:rPr>
          <w:lang w:val="vi-VN"/>
        </w:rPr>
      </w:pPr>
      <w:r w:rsidRPr="00CC1F39">
        <w:rPr>
          <w:lang w:val="vi-VN"/>
        </w:rPr>
        <w:t xml:space="preserve">Phương án chọn có đáp ứng khối lượng, tiến độ và điều kiện mặt bằng không? </w:t>
      </w:r>
    </w:p>
    <w:p w14:paraId="7ED23CCC" w14:textId="4EF35552" w:rsidR="007D048E" w:rsidRPr="00627C2E" w:rsidRDefault="007D048E" w:rsidP="00717212">
      <w:pPr>
        <w:pStyle w:val="ListParagraph"/>
        <w:numPr>
          <w:ilvl w:val="0"/>
          <w:numId w:val="83"/>
        </w:numPr>
        <w:rPr>
          <w:lang w:val="vi-VN"/>
        </w:rPr>
      </w:pPr>
      <w:r w:rsidRPr="00CC1F39">
        <w:rPr>
          <w:lang w:val="vi-VN"/>
        </w:rPr>
        <w:t>Cần lưu ý gì khi áp dụng cho từng nhóm cấu kiện?</w:t>
      </w:r>
    </w:p>
    <w:p w14:paraId="627347AE" w14:textId="77777777" w:rsidR="007D048E" w:rsidRPr="00627C2E" w:rsidRDefault="007D048E" w:rsidP="00A71537">
      <w:pPr>
        <w:rPr>
          <w:b/>
          <w:bCs/>
          <w:lang w:val="vi-VN"/>
        </w:rPr>
      </w:pPr>
      <w:r w:rsidRPr="00627C2E">
        <w:rPr>
          <w:b/>
          <w:bCs/>
          <w:lang w:val="vi-VN"/>
        </w:rPr>
        <w:t>Gợi ý thể hiện:</w:t>
      </w:r>
    </w:p>
    <w:p w14:paraId="7B91DBDD" w14:textId="77777777" w:rsidR="007D048E" w:rsidRPr="007D048E" w:rsidRDefault="007D048E" w:rsidP="00A71537">
      <w:pPr>
        <w:rPr>
          <w:lang w:val="vi-VN"/>
        </w:rPr>
      </w:pPr>
      <w:r w:rsidRPr="007D048E">
        <w:rPr>
          <w:lang w:val="vi-VN"/>
        </w:rPr>
        <w:t>Nên có đoạn kết luận lựa chọn phương án thi công. Sau đó có thể tách biện pháp cho móng, cột, dầm sàn theo các mục nhỏ tiếp theo.</w:t>
      </w:r>
    </w:p>
    <w:p w14:paraId="25AC9E94" w14:textId="77777777" w:rsidR="007D048E" w:rsidRPr="007D048E" w:rsidRDefault="007D048E" w:rsidP="00A71537">
      <w:pPr>
        <w:rPr>
          <w:lang w:val="vi-VN"/>
        </w:rPr>
      </w:pPr>
    </w:p>
    <w:p w14:paraId="0F04BCC8" w14:textId="03435FAD" w:rsidR="007D048E" w:rsidRPr="00163D47" w:rsidRDefault="007D048E" w:rsidP="00A71537">
      <w:pPr>
        <w:pStyle w:val="Heading4"/>
        <w:rPr>
          <w:lang w:val="vi-VN"/>
        </w:rPr>
      </w:pPr>
      <w:bookmarkStart w:id="66" w:name="_Toc230560085"/>
      <w:r w:rsidRPr="007D048E">
        <w:rPr>
          <w:lang w:val="vi-VN"/>
        </w:rPr>
        <w:t>Biện pháp đổ bê tông cấu kiện móng</w:t>
      </w:r>
      <w:bookmarkEnd w:id="66"/>
    </w:p>
    <w:p w14:paraId="4351DC2B" w14:textId="77777777" w:rsidR="00163D47" w:rsidRDefault="007D048E" w:rsidP="00A71537">
      <w:pPr>
        <w:rPr>
          <w:lang w:val="vi-VN"/>
        </w:rPr>
      </w:pPr>
      <w:r w:rsidRPr="007D048E">
        <w:rPr>
          <w:lang w:val="vi-VN"/>
        </w:rPr>
        <w:t>Sinh viên cần mô tả cách đổ bê tông cho phần móng. Phần này cần liên hệ với hố đào, cốp pha móng và mặt bằng thi công.</w:t>
      </w:r>
      <w:r w:rsidR="00163D47">
        <w:rPr>
          <w:lang w:val="vi-VN"/>
        </w:rPr>
        <w:t xml:space="preserve"> </w:t>
      </w:r>
      <w:r w:rsidRPr="007D048E">
        <w:rPr>
          <w:lang w:val="vi-VN"/>
        </w:rPr>
        <w:t xml:space="preserve">Gợi ý trả lời các câu hỏi: </w:t>
      </w:r>
    </w:p>
    <w:p w14:paraId="17FBFFE2" w14:textId="77777777" w:rsidR="00CF248B" w:rsidRDefault="007D048E" w:rsidP="00CF248B">
      <w:pPr>
        <w:pStyle w:val="ListParagraph"/>
        <w:numPr>
          <w:ilvl w:val="0"/>
          <w:numId w:val="84"/>
        </w:numPr>
        <w:rPr>
          <w:lang w:val="vi-VN"/>
        </w:rPr>
      </w:pPr>
      <w:r w:rsidRPr="00CF248B">
        <w:rPr>
          <w:lang w:val="vi-VN"/>
        </w:rPr>
        <w:t xml:space="preserve">Bê tông móng được đổ theo trình tự nào? </w:t>
      </w:r>
    </w:p>
    <w:p w14:paraId="0A18C7C0" w14:textId="77777777" w:rsidR="00CF248B" w:rsidRDefault="007D048E" w:rsidP="00CF248B">
      <w:pPr>
        <w:pStyle w:val="ListParagraph"/>
        <w:numPr>
          <w:ilvl w:val="0"/>
          <w:numId w:val="84"/>
        </w:numPr>
        <w:rPr>
          <w:lang w:val="vi-VN"/>
        </w:rPr>
      </w:pPr>
      <w:r w:rsidRPr="00CF248B">
        <w:rPr>
          <w:lang w:val="vi-VN"/>
        </w:rPr>
        <w:t xml:space="preserve">Xe bơm hoặc phương tiện đổ bê tông tiếp cận vị trí móng ra sao? </w:t>
      </w:r>
    </w:p>
    <w:p w14:paraId="37752AB7" w14:textId="4D59B993" w:rsidR="007D048E" w:rsidRPr="008F3377" w:rsidRDefault="007D048E" w:rsidP="00A71537">
      <w:pPr>
        <w:pStyle w:val="ListParagraph"/>
        <w:numPr>
          <w:ilvl w:val="0"/>
          <w:numId w:val="84"/>
        </w:numPr>
        <w:rPr>
          <w:lang w:val="vi-VN"/>
        </w:rPr>
      </w:pPr>
      <w:r w:rsidRPr="00CF248B">
        <w:rPr>
          <w:lang w:val="vi-VN"/>
        </w:rPr>
        <w:t>Khi đổ móng cần chú ý đầm bê tông và cao trình hoàn thiện như thế nào?</w:t>
      </w:r>
    </w:p>
    <w:p w14:paraId="24F48FF7" w14:textId="77777777" w:rsidR="007D048E" w:rsidRPr="008F3377" w:rsidRDefault="007D048E" w:rsidP="00A71537">
      <w:pPr>
        <w:rPr>
          <w:b/>
          <w:bCs/>
          <w:lang w:val="vi-VN"/>
        </w:rPr>
      </w:pPr>
      <w:r w:rsidRPr="008F3377">
        <w:rPr>
          <w:b/>
          <w:bCs/>
          <w:lang w:val="vi-VN"/>
        </w:rPr>
        <w:t>Gợi ý thể hiện:</w:t>
      </w:r>
    </w:p>
    <w:p w14:paraId="21B4501B" w14:textId="56054323" w:rsidR="007D048E" w:rsidRPr="007D048E" w:rsidRDefault="00EB50F7" w:rsidP="00A71537">
      <w:pPr>
        <w:rPr>
          <w:lang w:val="vi-VN"/>
        </w:rPr>
      </w:pPr>
      <w:r>
        <w:rPr>
          <w:lang w:val="vi-VN"/>
        </w:rPr>
        <w:t xml:space="preserve">Cần </w:t>
      </w:r>
      <w:r w:rsidR="007D048E" w:rsidRPr="007D048E">
        <w:rPr>
          <w:lang w:val="vi-VN"/>
        </w:rPr>
        <w:t>chèn hình</w:t>
      </w:r>
      <w:r w:rsidR="00310CD4">
        <w:rPr>
          <w:lang w:val="vi-VN"/>
        </w:rPr>
        <w:t xml:space="preserve"> ảnh mô tả phương pháp đổ bê tông</w:t>
      </w:r>
      <w:r w:rsidR="007D048E" w:rsidRPr="007D048E">
        <w:rPr>
          <w:lang w:val="vi-VN"/>
        </w:rPr>
        <w:t xml:space="preserve"> hoặc sơ đồ đổ bê tông các đợt móng nếu đồ án có thể hiện.</w:t>
      </w:r>
    </w:p>
    <w:p w14:paraId="36266748" w14:textId="26E7E4E7" w:rsidR="007D048E" w:rsidRPr="00033B29" w:rsidRDefault="007D048E" w:rsidP="00A71537">
      <w:pPr>
        <w:pStyle w:val="Heading4"/>
        <w:rPr>
          <w:lang w:val="vi-VN"/>
        </w:rPr>
      </w:pPr>
      <w:bookmarkStart w:id="67" w:name="_Toc230560086"/>
      <w:r w:rsidRPr="007D048E">
        <w:rPr>
          <w:lang w:val="vi-VN"/>
        </w:rPr>
        <w:t>Biện pháp đổ bê tông cấu kiện cột</w:t>
      </w:r>
      <w:bookmarkEnd w:id="67"/>
    </w:p>
    <w:p w14:paraId="6769B13A" w14:textId="77777777" w:rsidR="00033B29" w:rsidRDefault="007D048E" w:rsidP="00A71537">
      <w:pPr>
        <w:rPr>
          <w:lang w:val="vi-VN"/>
        </w:rPr>
      </w:pPr>
      <w:r w:rsidRPr="007D048E">
        <w:rPr>
          <w:lang w:val="vi-VN"/>
        </w:rPr>
        <w:t>Sinh viên cần mô tả cách đổ bê tông cột, đặc biệt là kiểm soát chiều cao đổ, đầm bê tông và ổn định cốp pha.</w:t>
      </w:r>
      <w:r w:rsidR="00033B29">
        <w:rPr>
          <w:lang w:val="vi-VN"/>
        </w:rPr>
        <w:t xml:space="preserve"> </w:t>
      </w:r>
      <w:r w:rsidRPr="007D048E">
        <w:rPr>
          <w:lang w:val="vi-VN"/>
        </w:rPr>
        <w:t xml:space="preserve">Gợi ý trả lời các câu hỏi: </w:t>
      </w:r>
    </w:p>
    <w:p w14:paraId="25915611" w14:textId="77777777" w:rsidR="006F24C3" w:rsidRDefault="007D048E" w:rsidP="00033B29">
      <w:pPr>
        <w:pStyle w:val="ListParagraph"/>
        <w:numPr>
          <w:ilvl w:val="0"/>
          <w:numId w:val="85"/>
        </w:numPr>
        <w:rPr>
          <w:lang w:val="vi-VN"/>
        </w:rPr>
      </w:pPr>
      <w:r w:rsidRPr="00033B29">
        <w:rPr>
          <w:lang w:val="vi-VN"/>
        </w:rPr>
        <w:t xml:space="preserve">Cột được đổ theo từng đợt hay một lần? </w:t>
      </w:r>
    </w:p>
    <w:p w14:paraId="2A9B4AB6" w14:textId="77777777" w:rsidR="006F24C3" w:rsidRDefault="007D048E" w:rsidP="00033B29">
      <w:pPr>
        <w:pStyle w:val="ListParagraph"/>
        <w:numPr>
          <w:ilvl w:val="0"/>
          <w:numId w:val="85"/>
        </w:numPr>
        <w:rPr>
          <w:lang w:val="vi-VN"/>
        </w:rPr>
      </w:pPr>
      <w:r w:rsidRPr="00033B29">
        <w:rPr>
          <w:lang w:val="vi-VN"/>
        </w:rPr>
        <w:t xml:space="preserve">Khi đổ cột cần kiểm soát chiều cao rơi của bê tông như thế nào? </w:t>
      </w:r>
    </w:p>
    <w:p w14:paraId="06621F3F" w14:textId="26EDC926" w:rsidR="007D048E" w:rsidRPr="006F24C3" w:rsidRDefault="007D048E" w:rsidP="00A71537">
      <w:pPr>
        <w:pStyle w:val="ListParagraph"/>
        <w:numPr>
          <w:ilvl w:val="0"/>
          <w:numId w:val="85"/>
        </w:numPr>
        <w:rPr>
          <w:lang w:val="vi-VN"/>
        </w:rPr>
      </w:pPr>
      <w:r w:rsidRPr="00033B29">
        <w:rPr>
          <w:lang w:val="vi-VN"/>
        </w:rPr>
        <w:t>Đầm bê tông trong cột được thực hiện ra sao? Cần kiểm tra cốp pha cột trước khi đổ không?</w:t>
      </w:r>
    </w:p>
    <w:p w14:paraId="7D557718" w14:textId="77777777" w:rsidR="007D048E" w:rsidRPr="006F24C3" w:rsidRDefault="007D048E" w:rsidP="00A71537">
      <w:pPr>
        <w:rPr>
          <w:b/>
          <w:bCs/>
          <w:lang w:val="vi-VN"/>
        </w:rPr>
      </w:pPr>
      <w:r w:rsidRPr="006F24C3">
        <w:rPr>
          <w:b/>
          <w:bCs/>
          <w:lang w:val="vi-VN"/>
        </w:rPr>
        <w:t>Gợi ý thể hiện:</w:t>
      </w:r>
    </w:p>
    <w:p w14:paraId="30583AEF" w14:textId="5CF9B981" w:rsidR="007D048E" w:rsidRPr="007D048E" w:rsidRDefault="007D048E" w:rsidP="00A71537">
      <w:pPr>
        <w:rPr>
          <w:lang w:val="vi-VN"/>
        </w:rPr>
      </w:pPr>
      <w:r w:rsidRPr="007D048E">
        <w:rPr>
          <w:lang w:val="vi-VN"/>
        </w:rPr>
        <w:t>Nên chèn hình đổ bê tông cột nếu đồ án có hình minh họa.</w:t>
      </w:r>
    </w:p>
    <w:p w14:paraId="11B4C81E" w14:textId="63B6BB9C" w:rsidR="007D048E" w:rsidRPr="00D57D9A" w:rsidRDefault="007D048E" w:rsidP="00A71537">
      <w:pPr>
        <w:pStyle w:val="Heading4"/>
        <w:rPr>
          <w:lang w:val="vi-VN"/>
        </w:rPr>
      </w:pPr>
      <w:bookmarkStart w:id="68" w:name="_Toc230560087"/>
      <w:r w:rsidRPr="007D048E">
        <w:rPr>
          <w:lang w:val="vi-VN"/>
        </w:rPr>
        <w:t>Biện pháp đổ bê tông cấu kiện dầm sàn</w:t>
      </w:r>
      <w:bookmarkEnd w:id="68"/>
    </w:p>
    <w:p w14:paraId="59DE0D3B" w14:textId="77777777" w:rsidR="00D57D9A" w:rsidRDefault="007D048E" w:rsidP="00A71537">
      <w:pPr>
        <w:rPr>
          <w:lang w:val="vi-VN"/>
        </w:rPr>
      </w:pPr>
      <w:r w:rsidRPr="007D048E">
        <w:rPr>
          <w:lang w:val="vi-VN"/>
        </w:rPr>
        <w:t>Sinh viên cần mô tả cách đổ bê tông cho dầm sàn hoặc các cấu kiện nằm ngang. Phần này cần thể hiện hướng đổ và cách phối hợp đầm bê tông.</w:t>
      </w:r>
      <w:r w:rsidR="00D57D9A">
        <w:rPr>
          <w:lang w:val="vi-VN"/>
        </w:rPr>
        <w:t xml:space="preserve"> </w:t>
      </w:r>
      <w:r w:rsidRPr="007D048E">
        <w:rPr>
          <w:lang w:val="vi-VN"/>
        </w:rPr>
        <w:t xml:space="preserve">Gợi ý trả lời các câu hỏi: </w:t>
      </w:r>
    </w:p>
    <w:p w14:paraId="57A0E197" w14:textId="77777777" w:rsidR="00BE0B24" w:rsidRDefault="007D048E" w:rsidP="00BE0B24">
      <w:pPr>
        <w:pStyle w:val="ListParagraph"/>
        <w:numPr>
          <w:ilvl w:val="0"/>
          <w:numId w:val="86"/>
        </w:numPr>
        <w:rPr>
          <w:lang w:val="vi-VN"/>
        </w:rPr>
      </w:pPr>
      <w:r w:rsidRPr="00BE0B24">
        <w:rPr>
          <w:lang w:val="vi-VN"/>
        </w:rPr>
        <w:t xml:space="preserve">Dầm sàn được đổ theo hướng nào? </w:t>
      </w:r>
    </w:p>
    <w:p w14:paraId="319C6AE9" w14:textId="77777777" w:rsidR="00BE0B24" w:rsidRDefault="007D048E" w:rsidP="00BE0B24">
      <w:pPr>
        <w:pStyle w:val="ListParagraph"/>
        <w:numPr>
          <w:ilvl w:val="0"/>
          <w:numId w:val="86"/>
        </w:numPr>
        <w:rPr>
          <w:lang w:val="vi-VN"/>
        </w:rPr>
      </w:pPr>
      <w:r w:rsidRPr="00BE0B24">
        <w:rPr>
          <w:lang w:val="vi-VN"/>
        </w:rPr>
        <w:t xml:space="preserve">Có cần đổ liên tục trong một phân đoạn không? </w:t>
      </w:r>
    </w:p>
    <w:p w14:paraId="7E80BF74" w14:textId="4EA22CFA" w:rsidR="007D048E" w:rsidRPr="00302C4A" w:rsidRDefault="007D048E" w:rsidP="00A71537">
      <w:pPr>
        <w:pStyle w:val="ListParagraph"/>
        <w:numPr>
          <w:ilvl w:val="0"/>
          <w:numId w:val="86"/>
        </w:numPr>
        <w:rPr>
          <w:lang w:val="vi-VN"/>
        </w:rPr>
      </w:pPr>
      <w:r w:rsidRPr="00BE0B24">
        <w:rPr>
          <w:lang w:val="vi-VN"/>
        </w:rPr>
        <w:t>Khi đổ dầm sàn cần chú ý mạch ngừng, cao trình và đầm bê tông như thế nào?</w:t>
      </w:r>
    </w:p>
    <w:p w14:paraId="2C3DC0EC" w14:textId="77777777" w:rsidR="007D048E" w:rsidRPr="00302C4A" w:rsidRDefault="007D048E" w:rsidP="00A71537">
      <w:pPr>
        <w:rPr>
          <w:b/>
          <w:bCs/>
          <w:lang w:val="vi-VN"/>
        </w:rPr>
      </w:pPr>
      <w:r w:rsidRPr="00302C4A">
        <w:rPr>
          <w:b/>
          <w:bCs/>
          <w:lang w:val="vi-VN"/>
        </w:rPr>
        <w:t>Gợi ý thể hiện:</w:t>
      </w:r>
    </w:p>
    <w:p w14:paraId="37740F6B" w14:textId="3EA462D7" w:rsidR="007D048E" w:rsidRPr="007D048E" w:rsidRDefault="007D048E" w:rsidP="00A71537">
      <w:pPr>
        <w:rPr>
          <w:lang w:val="vi-VN"/>
        </w:rPr>
      </w:pPr>
      <w:r w:rsidRPr="007D048E">
        <w:rPr>
          <w:lang w:val="vi-VN"/>
        </w:rPr>
        <w:t>Nên chèn hình đổ bê tông dầm, bậc thang, dầm xiên hoặc sàn mái tùy cấu kiện của công trình.</w:t>
      </w:r>
    </w:p>
    <w:p w14:paraId="7A805A5A" w14:textId="5A34E556" w:rsidR="007D048E" w:rsidRPr="007D048E" w:rsidRDefault="007D048E" w:rsidP="00915AB4">
      <w:pPr>
        <w:pStyle w:val="Heading2"/>
        <w:rPr>
          <w:lang w:val="vi-VN"/>
        </w:rPr>
      </w:pPr>
      <w:bookmarkStart w:id="69" w:name="_Toc230559056"/>
      <w:bookmarkStart w:id="70" w:name="_Toc230560088"/>
      <w:r w:rsidRPr="007D048E">
        <w:rPr>
          <w:lang w:val="vi-VN"/>
        </w:rPr>
        <w:t>Phương tiện cơ giới phục vụ cho quá trình thi công</w:t>
      </w:r>
      <w:bookmarkEnd w:id="69"/>
      <w:bookmarkEnd w:id="70"/>
      <w:r w:rsidR="00BE1922">
        <w:rPr>
          <w:lang w:val="vi-VN"/>
        </w:rPr>
        <w:t xml:space="preserve"> </w:t>
      </w:r>
    </w:p>
    <w:p w14:paraId="79B6DBFD" w14:textId="65C836BA" w:rsidR="007D048E" w:rsidRPr="00915AB4" w:rsidRDefault="007D048E" w:rsidP="00A71537">
      <w:pPr>
        <w:pStyle w:val="Heading3"/>
        <w:rPr>
          <w:lang w:val="vi-VN"/>
        </w:rPr>
      </w:pPr>
      <w:bookmarkStart w:id="71" w:name="_Toc230559057"/>
      <w:bookmarkStart w:id="72" w:name="_Toc230560089"/>
      <w:r w:rsidRPr="007D048E">
        <w:rPr>
          <w:lang w:val="vi-VN"/>
        </w:rPr>
        <w:t>Chọn cần trục tháp</w:t>
      </w:r>
      <w:bookmarkEnd w:id="71"/>
      <w:bookmarkEnd w:id="72"/>
    </w:p>
    <w:p w14:paraId="00F8AB18" w14:textId="77777777" w:rsidR="00915AB4" w:rsidRDefault="007D048E" w:rsidP="00A71537">
      <w:pPr>
        <w:rPr>
          <w:lang w:val="vi-VN"/>
        </w:rPr>
      </w:pPr>
      <w:r w:rsidRPr="007D048E">
        <w:rPr>
          <w:lang w:val="vi-VN"/>
        </w:rPr>
        <w:t>Sinh viên cần xác định công trình có cần dùng cần trục tháp hay không. Nếu có, việc chọn cần trục phải dựa trên tầm với, sức nâng và phạm vi bao phủ công trình.</w:t>
      </w:r>
      <w:r w:rsidR="00915AB4">
        <w:rPr>
          <w:lang w:val="vi-VN"/>
        </w:rPr>
        <w:t xml:space="preserve"> </w:t>
      </w:r>
      <w:r w:rsidRPr="007D048E">
        <w:rPr>
          <w:lang w:val="vi-VN"/>
        </w:rPr>
        <w:t xml:space="preserve">Gợi ý trả lời các câu hỏi: </w:t>
      </w:r>
    </w:p>
    <w:p w14:paraId="7FAE9E45" w14:textId="77777777" w:rsidR="0019223E" w:rsidRDefault="007D048E" w:rsidP="00502DCA">
      <w:pPr>
        <w:pStyle w:val="ListParagraph"/>
        <w:numPr>
          <w:ilvl w:val="0"/>
          <w:numId w:val="87"/>
        </w:numPr>
        <w:rPr>
          <w:lang w:val="vi-VN"/>
        </w:rPr>
      </w:pPr>
      <w:r w:rsidRPr="00502DCA">
        <w:rPr>
          <w:lang w:val="vi-VN"/>
        </w:rPr>
        <w:t xml:space="preserve">Công trình có cần thiết bị nâng phục vụ vật liệu và cốp pha không? </w:t>
      </w:r>
    </w:p>
    <w:p w14:paraId="7E1DA1C8" w14:textId="77777777" w:rsidR="00D4727A" w:rsidRDefault="007D048E" w:rsidP="00502DCA">
      <w:pPr>
        <w:pStyle w:val="ListParagraph"/>
        <w:numPr>
          <w:ilvl w:val="0"/>
          <w:numId w:val="87"/>
        </w:numPr>
        <w:rPr>
          <w:lang w:val="vi-VN"/>
        </w:rPr>
      </w:pPr>
      <w:r w:rsidRPr="00502DCA">
        <w:rPr>
          <w:lang w:val="vi-VN"/>
        </w:rPr>
        <w:t xml:space="preserve">Cần trục tháp có bao phủ được toàn bộ công trình không? </w:t>
      </w:r>
    </w:p>
    <w:p w14:paraId="7E5D8C3A" w14:textId="77777777" w:rsidR="00A12948" w:rsidRDefault="007D048E" w:rsidP="00502DCA">
      <w:pPr>
        <w:pStyle w:val="ListParagraph"/>
        <w:numPr>
          <w:ilvl w:val="0"/>
          <w:numId w:val="87"/>
        </w:numPr>
        <w:rPr>
          <w:lang w:val="vi-VN"/>
        </w:rPr>
      </w:pPr>
      <w:r w:rsidRPr="00502DCA">
        <w:rPr>
          <w:lang w:val="vi-VN"/>
        </w:rPr>
        <w:t xml:space="preserve">Bán kính làm việc và sức nâng có phù hợp không? </w:t>
      </w:r>
    </w:p>
    <w:p w14:paraId="4696B078" w14:textId="53D940E0" w:rsidR="007D048E" w:rsidRPr="000D2B15" w:rsidRDefault="007D048E" w:rsidP="00717212">
      <w:pPr>
        <w:pStyle w:val="ListParagraph"/>
        <w:numPr>
          <w:ilvl w:val="0"/>
          <w:numId w:val="87"/>
        </w:numPr>
        <w:rPr>
          <w:lang w:val="vi-VN"/>
        </w:rPr>
      </w:pPr>
      <w:r w:rsidRPr="00502DCA">
        <w:rPr>
          <w:lang w:val="vi-VN"/>
        </w:rPr>
        <w:t>Vị trí đặt cần trục có ảnh hưởng đến giao thông công trường không?</w:t>
      </w:r>
    </w:p>
    <w:p w14:paraId="1DFCC176" w14:textId="77777777" w:rsidR="007D048E" w:rsidRPr="00874887" w:rsidRDefault="007D048E" w:rsidP="00717212">
      <w:pPr>
        <w:rPr>
          <w:b/>
          <w:bCs/>
          <w:lang w:val="vi-VN"/>
        </w:rPr>
      </w:pPr>
      <w:r w:rsidRPr="00874887">
        <w:rPr>
          <w:b/>
          <w:bCs/>
          <w:lang w:val="vi-VN"/>
        </w:rPr>
        <w:t>Gợi ý thể hiện:</w:t>
      </w:r>
    </w:p>
    <w:p w14:paraId="1C66A73B" w14:textId="0758B3F8" w:rsidR="007D048E" w:rsidRPr="007D048E" w:rsidRDefault="00DD1ECA" w:rsidP="00717212">
      <w:pPr>
        <w:rPr>
          <w:lang w:val="vi-VN"/>
        </w:rPr>
      </w:pPr>
      <w:r>
        <w:rPr>
          <w:lang w:val="vi-VN"/>
        </w:rPr>
        <w:t xml:space="preserve">Cần </w:t>
      </w:r>
      <w:r w:rsidR="007D048E" w:rsidRPr="007D048E">
        <w:rPr>
          <w:lang w:val="vi-VN"/>
        </w:rPr>
        <w:t xml:space="preserve">trình bày thông số cần trục tháp nếu có chọn. </w:t>
      </w:r>
      <w:r w:rsidR="00F647E5">
        <w:rPr>
          <w:lang w:val="vi-VN"/>
        </w:rPr>
        <w:t xml:space="preserve">Cần </w:t>
      </w:r>
      <w:r w:rsidR="007D048E" w:rsidRPr="007D048E">
        <w:rPr>
          <w:lang w:val="vi-VN"/>
        </w:rPr>
        <w:t>chèn mặt bằng bán kính ảnh hưởng của cẩu tháp nếu đồ án có thể hiện.</w:t>
      </w:r>
    </w:p>
    <w:p w14:paraId="542C3443" w14:textId="6FC21C07" w:rsidR="007D048E" w:rsidRPr="00C41D1C" w:rsidRDefault="007D048E" w:rsidP="00717212">
      <w:pPr>
        <w:pStyle w:val="Heading3"/>
        <w:rPr>
          <w:lang w:val="vi-VN"/>
        </w:rPr>
      </w:pPr>
      <w:bookmarkStart w:id="73" w:name="_Toc230559058"/>
      <w:bookmarkStart w:id="74" w:name="_Toc230560090"/>
      <w:r w:rsidRPr="007D048E">
        <w:rPr>
          <w:lang w:val="vi-VN"/>
        </w:rPr>
        <w:lastRenderedPageBreak/>
        <w:t>Chọn xe bơm bê tông</w:t>
      </w:r>
      <w:bookmarkEnd w:id="73"/>
      <w:bookmarkEnd w:id="74"/>
    </w:p>
    <w:p w14:paraId="692D9BCD" w14:textId="77777777" w:rsidR="00F66991" w:rsidRDefault="007D048E" w:rsidP="00717212">
      <w:pPr>
        <w:rPr>
          <w:lang w:val="vi-VN"/>
        </w:rPr>
      </w:pPr>
      <w:r w:rsidRPr="007D048E">
        <w:rPr>
          <w:lang w:val="vi-VN"/>
        </w:rPr>
        <w:t>Sinh viên cần chọn xe bơm bê tông phù hợp với khối lượng và vị trí đổ. Thiết bị phải đáp ứng tầm với và năng suất thi công.</w:t>
      </w:r>
      <w:r w:rsidR="00F66991">
        <w:rPr>
          <w:lang w:val="vi-VN"/>
        </w:rPr>
        <w:t xml:space="preserve"> </w:t>
      </w:r>
      <w:r w:rsidRPr="007D048E">
        <w:rPr>
          <w:lang w:val="vi-VN"/>
        </w:rPr>
        <w:t xml:space="preserve">Gợi ý trả lời các câu hỏi: </w:t>
      </w:r>
    </w:p>
    <w:p w14:paraId="162BA27A" w14:textId="77777777" w:rsidR="00C41D1C" w:rsidRDefault="007D048E" w:rsidP="00C41D1C">
      <w:pPr>
        <w:pStyle w:val="ListParagraph"/>
        <w:numPr>
          <w:ilvl w:val="0"/>
          <w:numId w:val="88"/>
        </w:numPr>
        <w:rPr>
          <w:lang w:val="vi-VN"/>
        </w:rPr>
      </w:pPr>
      <w:r w:rsidRPr="00C41D1C">
        <w:rPr>
          <w:lang w:val="vi-VN"/>
        </w:rPr>
        <w:t xml:space="preserve">Công trình có sử dụng xe bơm bê tông không? </w:t>
      </w:r>
    </w:p>
    <w:p w14:paraId="0ACA2D73" w14:textId="77777777" w:rsidR="00C41D1C" w:rsidRDefault="007D048E" w:rsidP="00C41D1C">
      <w:pPr>
        <w:pStyle w:val="ListParagraph"/>
        <w:numPr>
          <w:ilvl w:val="0"/>
          <w:numId w:val="88"/>
        </w:numPr>
        <w:rPr>
          <w:lang w:val="vi-VN"/>
        </w:rPr>
      </w:pPr>
      <w:r w:rsidRPr="00C41D1C">
        <w:rPr>
          <w:lang w:val="vi-VN"/>
        </w:rPr>
        <w:t xml:space="preserve">Xe bơm có tầm với đến các vị trí đổ không? </w:t>
      </w:r>
    </w:p>
    <w:p w14:paraId="3677CB00" w14:textId="77777777" w:rsidR="00C41D1C" w:rsidRDefault="007D048E" w:rsidP="00C41D1C">
      <w:pPr>
        <w:pStyle w:val="ListParagraph"/>
        <w:numPr>
          <w:ilvl w:val="0"/>
          <w:numId w:val="88"/>
        </w:numPr>
        <w:rPr>
          <w:lang w:val="vi-VN"/>
        </w:rPr>
      </w:pPr>
      <w:r w:rsidRPr="00C41D1C">
        <w:rPr>
          <w:lang w:val="vi-VN"/>
        </w:rPr>
        <w:t xml:space="preserve">Năng suất bơm có phù hợp với khối lượng bê tông từng đợt không? </w:t>
      </w:r>
    </w:p>
    <w:p w14:paraId="125B452A" w14:textId="093E4F60" w:rsidR="007D048E" w:rsidRPr="00C41D1C" w:rsidRDefault="007D048E" w:rsidP="00C41D1C">
      <w:pPr>
        <w:pStyle w:val="ListParagraph"/>
        <w:numPr>
          <w:ilvl w:val="0"/>
          <w:numId w:val="88"/>
        </w:numPr>
        <w:rPr>
          <w:lang w:val="vi-VN"/>
        </w:rPr>
      </w:pPr>
      <w:r w:rsidRPr="00C41D1C">
        <w:rPr>
          <w:lang w:val="vi-VN"/>
        </w:rPr>
        <w:t>Xe bơm bố trí ở đâu trên mặt bằng?</w:t>
      </w:r>
    </w:p>
    <w:p w14:paraId="527926D0" w14:textId="77777777" w:rsidR="007D048E" w:rsidRPr="00EB3E95" w:rsidRDefault="007D048E" w:rsidP="00717212">
      <w:pPr>
        <w:rPr>
          <w:b/>
          <w:bCs/>
          <w:lang w:val="vi-VN"/>
        </w:rPr>
      </w:pPr>
      <w:r w:rsidRPr="00EB3E95">
        <w:rPr>
          <w:b/>
          <w:bCs/>
          <w:lang w:val="vi-VN"/>
        </w:rPr>
        <w:t>Gợi ý thể hiện:</w:t>
      </w:r>
    </w:p>
    <w:p w14:paraId="0D7B19D0" w14:textId="60A40785" w:rsidR="007D048E" w:rsidRPr="007D048E" w:rsidRDefault="00FC4D23" w:rsidP="00717212">
      <w:pPr>
        <w:rPr>
          <w:lang w:val="vi-VN"/>
        </w:rPr>
      </w:pPr>
      <w:r>
        <w:rPr>
          <w:lang w:val="vi-VN"/>
        </w:rPr>
        <w:t>Việc lựa chọn xe bơm bê tông cần được thuyết minh rõ ràng.</w:t>
      </w:r>
      <w:r w:rsidR="00A54710" w:rsidRPr="00A54710">
        <w:rPr>
          <w:lang w:val="vi-VN"/>
        </w:rPr>
        <w:t xml:space="preserve"> </w:t>
      </w:r>
      <w:r w:rsidR="00A54710">
        <w:rPr>
          <w:lang w:val="vi-VN"/>
        </w:rPr>
        <w:t xml:space="preserve">Cần </w:t>
      </w:r>
      <w:r w:rsidR="00A54710" w:rsidRPr="007D048E">
        <w:rPr>
          <w:lang w:val="vi-VN"/>
        </w:rPr>
        <w:t xml:space="preserve">có hình xe bơm bê tông và thông số chính của xe bơm </w:t>
      </w:r>
      <w:r w:rsidR="00A54710">
        <w:rPr>
          <w:lang w:val="vi-VN"/>
        </w:rPr>
        <w:t>trong thuyết minh</w:t>
      </w:r>
      <w:r w:rsidR="00A54710" w:rsidRPr="007D048E">
        <w:rPr>
          <w:lang w:val="vi-VN"/>
        </w:rPr>
        <w:t>.</w:t>
      </w:r>
    </w:p>
    <w:p w14:paraId="1981E8D6" w14:textId="3563D868" w:rsidR="007D048E" w:rsidRPr="00044B88" w:rsidRDefault="007D048E" w:rsidP="00717212">
      <w:pPr>
        <w:pStyle w:val="Heading3"/>
        <w:rPr>
          <w:lang w:val="vi-VN"/>
        </w:rPr>
      </w:pPr>
      <w:bookmarkStart w:id="75" w:name="_Toc230559059"/>
      <w:bookmarkStart w:id="76" w:name="_Toc230560091"/>
      <w:r w:rsidRPr="007D048E">
        <w:rPr>
          <w:lang w:val="vi-VN"/>
        </w:rPr>
        <w:t>Chọn đổ bê tông thương phẩm</w:t>
      </w:r>
      <w:bookmarkEnd w:id="75"/>
      <w:bookmarkEnd w:id="76"/>
    </w:p>
    <w:p w14:paraId="512992B9" w14:textId="5A1F4398" w:rsidR="00044B88" w:rsidRDefault="007D048E" w:rsidP="00717212">
      <w:pPr>
        <w:rPr>
          <w:lang w:val="vi-VN"/>
        </w:rPr>
      </w:pPr>
      <w:r w:rsidRPr="007D048E">
        <w:rPr>
          <w:lang w:val="vi-VN"/>
        </w:rPr>
        <w:t>Sinh viên cần trình bày việc sử dụng bê tông thương phẩm và xe bồn vận chuyển bê tông. Phần này cần liên hệ với chất lượng bê tông, tiến độ và khả năng cung cấp liên tục.</w:t>
      </w:r>
      <w:r w:rsidR="00044B88">
        <w:rPr>
          <w:lang w:val="vi-VN"/>
        </w:rPr>
        <w:t xml:space="preserve"> </w:t>
      </w:r>
      <w:r w:rsidRPr="007D048E">
        <w:rPr>
          <w:lang w:val="vi-VN"/>
        </w:rPr>
        <w:t xml:space="preserve">Gợi ý trả lời các câu hỏi: </w:t>
      </w:r>
    </w:p>
    <w:p w14:paraId="5A9E38F6" w14:textId="3FF43D97" w:rsidR="00A37DB1" w:rsidRPr="0088184D" w:rsidRDefault="007D048E" w:rsidP="0088184D">
      <w:pPr>
        <w:pStyle w:val="ListParagraph"/>
        <w:numPr>
          <w:ilvl w:val="0"/>
          <w:numId w:val="89"/>
        </w:numPr>
        <w:rPr>
          <w:lang w:val="vi-VN"/>
        </w:rPr>
      </w:pPr>
      <w:r w:rsidRPr="00DE0971">
        <w:rPr>
          <w:lang w:val="vi-VN"/>
        </w:rPr>
        <w:t xml:space="preserve">Công trình có dùng bê tông thương phẩm không? </w:t>
      </w:r>
      <w:r w:rsidRPr="0088184D">
        <w:rPr>
          <w:lang w:val="vi-VN"/>
        </w:rPr>
        <w:t>Xe bồn vận chuyển bê tông có dung tích bao nhiêu</w:t>
      </w:r>
      <w:r w:rsidR="00D917D5">
        <w:rPr>
          <w:lang w:val="vi-VN"/>
        </w:rPr>
        <w:t xml:space="preserve"> và thông số liên quan như thế nào</w:t>
      </w:r>
      <w:r w:rsidRPr="0088184D">
        <w:rPr>
          <w:lang w:val="vi-VN"/>
        </w:rPr>
        <w:t xml:space="preserve">? </w:t>
      </w:r>
    </w:p>
    <w:p w14:paraId="7D94C363" w14:textId="7E9CF310" w:rsidR="007D048E" w:rsidRPr="00AC53FD" w:rsidRDefault="007D048E" w:rsidP="00717212">
      <w:pPr>
        <w:pStyle w:val="ListParagraph"/>
        <w:numPr>
          <w:ilvl w:val="0"/>
          <w:numId w:val="89"/>
        </w:numPr>
        <w:rPr>
          <w:lang w:val="vi-VN"/>
        </w:rPr>
      </w:pPr>
      <w:r w:rsidRPr="00DE0971">
        <w:rPr>
          <w:lang w:val="vi-VN"/>
        </w:rPr>
        <w:t>Cần bao nhiêu xe hoặc bao nhiêu chuyến để đảm bảo đổ bê tông liên tục?</w:t>
      </w:r>
    </w:p>
    <w:p w14:paraId="4F18A5E6" w14:textId="77777777" w:rsidR="007D048E" w:rsidRPr="00AC53FD" w:rsidRDefault="007D048E" w:rsidP="00717212">
      <w:pPr>
        <w:rPr>
          <w:b/>
          <w:bCs/>
          <w:lang w:val="vi-VN"/>
        </w:rPr>
      </w:pPr>
      <w:r w:rsidRPr="00AC53FD">
        <w:rPr>
          <w:b/>
          <w:bCs/>
          <w:lang w:val="vi-VN"/>
        </w:rPr>
        <w:t>Gợi ý thể hiện:</w:t>
      </w:r>
    </w:p>
    <w:p w14:paraId="6974233D" w14:textId="0BBC171D" w:rsidR="007D048E" w:rsidRPr="007D048E" w:rsidRDefault="000F19C6" w:rsidP="00717212">
      <w:pPr>
        <w:rPr>
          <w:lang w:val="vi-VN"/>
        </w:rPr>
      </w:pPr>
      <w:r>
        <w:rPr>
          <w:lang w:val="vi-VN"/>
        </w:rPr>
        <w:t xml:space="preserve">Việc tính toán lựa chọn cần được trình bày rõ ràng trong thuyết minh. </w:t>
      </w:r>
      <w:r w:rsidR="007D048E" w:rsidRPr="007D048E">
        <w:rPr>
          <w:lang w:val="vi-VN"/>
        </w:rPr>
        <w:t>Nên chèn hình xe bồn vận chuyển bê tông và trình bày thông số chính nếu đồ án có dùng.</w:t>
      </w:r>
    </w:p>
    <w:p w14:paraId="61146102" w14:textId="43519F13" w:rsidR="007D048E" w:rsidRPr="00582EAC" w:rsidRDefault="007D048E" w:rsidP="00717212">
      <w:pPr>
        <w:pStyle w:val="Heading2"/>
        <w:rPr>
          <w:lang w:val="vi-VN"/>
        </w:rPr>
      </w:pPr>
      <w:bookmarkStart w:id="77" w:name="_Toc230559060"/>
      <w:bookmarkStart w:id="78" w:name="_Toc230560092"/>
      <w:r w:rsidRPr="007D048E">
        <w:rPr>
          <w:lang w:val="vi-VN"/>
        </w:rPr>
        <w:t>Phân đoạn đổ bê tông</w:t>
      </w:r>
      <w:bookmarkEnd w:id="77"/>
      <w:bookmarkEnd w:id="78"/>
    </w:p>
    <w:p w14:paraId="6523F7D1" w14:textId="77777777" w:rsidR="00582EAC" w:rsidRDefault="007D048E" w:rsidP="00717212">
      <w:pPr>
        <w:rPr>
          <w:lang w:val="vi-VN"/>
        </w:rPr>
      </w:pPr>
      <w:r w:rsidRPr="007D048E">
        <w:rPr>
          <w:lang w:val="vi-VN"/>
        </w:rPr>
        <w:t>Sinh viên cần chia phân đoạn đổ bê tông nếu khối lượng lớn hoặc cần tổ chức theo năng suất thiết bị và số lượng cốp pha.</w:t>
      </w:r>
      <w:r w:rsidR="00582EAC">
        <w:rPr>
          <w:lang w:val="vi-VN"/>
        </w:rPr>
        <w:t xml:space="preserve"> </w:t>
      </w:r>
      <w:r w:rsidRPr="007D048E">
        <w:rPr>
          <w:lang w:val="vi-VN"/>
        </w:rPr>
        <w:t xml:space="preserve">Gợi ý trả lời các câu hỏi: </w:t>
      </w:r>
    </w:p>
    <w:p w14:paraId="1B8F709B" w14:textId="77777777" w:rsidR="00630E4B" w:rsidRDefault="007D048E" w:rsidP="00630E4B">
      <w:pPr>
        <w:pStyle w:val="ListParagraph"/>
        <w:numPr>
          <w:ilvl w:val="0"/>
          <w:numId w:val="90"/>
        </w:numPr>
        <w:rPr>
          <w:lang w:val="vi-VN"/>
        </w:rPr>
      </w:pPr>
      <w:r w:rsidRPr="00582EAC">
        <w:rPr>
          <w:lang w:val="vi-VN"/>
        </w:rPr>
        <w:t xml:space="preserve">Công trình có cần chia phân đoạn đổ bê tông không? </w:t>
      </w:r>
      <w:r w:rsidRPr="00630E4B">
        <w:rPr>
          <w:lang w:val="vi-VN"/>
        </w:rPr>
        <w:t xml:space="preserve">Việc chia phân đoạn dựa </w:t>
      </w:r>
      <w:r w:rsidR="00630E4B" w:rsidRPr="00630E4B">
        <w:rPr>
          <w:lang w:val="vi-VN"/>
        </w:rPr>
        <w:t>điều gì</w:t>
      </w:r>
      <w:r w:rsidRPr="00630E4B">
        <w:rPr>
          <w:lang w:val="vi-VN"/>
        </w:rPr>
        <w:t xml:space="preserve">? </w:t>
      </w:r>
    </w:p>
    <w:p w14:paraId="2C6BE214" w14:textId="27176363" w:rsidR="007D048E" w:rsidRPr="00630E4B" w:rsidRDefault="007D048E" w:rsidP="00717212">
      <w:pPr>
        <w:pStyle w:val="ListParagraph"/>
        <w:numPr>
          <w:ilvl w:val="0"/>
          <w:numId w:val="90"/>
        </w:numPr>
        <w:rPr>
          <w:lang w:val="vi-VN"/>
        </w:rPr>
      </w:pPr>
      <w:r w:rsidRPr="00630E4B">
        <w:rPr>
          <w:lang w:val="vi-VN"/>
        </w:rPr>
        <w:t>Mỗi phân đoạn có khối lượng bê tông bao nhiêu? Thời gian đổ mỗi phân đoạn là bao lâu? Phân đoạn có phù hợp với mạch ngừng và trình tự thi công không?</w:t>
      </w:r>
    </w:p>
    <w:p w14:paraId="41CCF08F" w14:textId="77777777" w:rsidR="007D048E" w:rsidRPr="00630E4B" w:rsidRDefault="007D048E" w:rsidP="00717212">
      <w:pPr>
        <w:rPr>
          <w:b/>
          <w:bCs/>
          <w:lang w:val="vi-VN"/>
        </w:rPr>
      </w:pPr>
      <w:r w:rsidRPr="00630E4B">
        <w:rPr>
          <w:b/>
          <w:bCs/>
          <w:lang w:val="vi-VN"/>
        </w:rPr>
        <w:t>Gợi ý thể hiện:</w:t>
      </w:r>
    </w:p>
    <w:p w14:paraId="12054BCB" w14:textId="1B3B2203" w:rsidR="007D048E" w:rsidRPr="007D048E" w:rsidRDefault="007D048E" w:rsidP="00717212">
      <w:pPr>
        <w:rPr>
          <w:lang w:val="vi-VN"/>
        </w:rPr>
      </w:pPr>
      <w:r w:rsidRPr="007D048E">
        <w:rPr>
          <w:lang w:val="vi-VN"/>
        </w:rPr>
        <w:t xml:space="preserve">Nên có bảng phân đoạn đổ bê tông theo năng suất và bảng phân đoạn theo số cốp pha nếu đồ án có xét. </w:t>
      </w:r>
      <w:r w:rsidR="00AF1678">
        <w:rPr>
          <w:lang w:val="vi-VN"/>
        </w:rPr>
        <w:t xml:space="preserve">Cần </w:t>
      </w:r>
      <w:r w:rsidRPr="007D048E">
        <w:rPr>
          <w:lang w:val="vi-VN"/>
        </w:rPr>
        <w:t>chèn hình</w:t>
      </w:r>
      <w:r w:rsidR="001D7AFE">
        <w:rPr>
          <w:lang w:val="vi-VN"/>
        </w:rPr>
        <w:t xml:space="preserve"> ảnh về</w:t>
      </w:r>
      <w:r w:rsidRPr="007D048E">
        <w:rPr>
          <w:lang w:val="vi-VN"/>
        </w:rPr>
        <w:t xml:space="preserve"> phân đợt, phân đoạn đổ bê tông.</w:t>
      </w:r>
    </w:p>
    <w:p w14:paraId="65FCEA10" w14:textId="20615E2B" w:rsidR="007D048E" w:rsidRPr="004023AF" w:rsidRDefault="007D048E" w:rsidP="00717212">
      <w:pPr>
        <w:pStyle w:val="Heading2"/>
        <w:rPr>
          <w:lang w:val="vi-VN"/>
        </w:rPr>
      </w:pPr>
      <w:bookmarkStart w:id="79" w:name="_Toc230559061"/>
      <w:bookmarkStart w:id="80" w:name="_Toc230560093"/>
      <w:r w:rsidRPr="007D048E">
        <w:rPr>
          <w:lang w:val="vi-VN"/>
        </w:rPr>
        <w:t>Biện pháp đổ bê tông</w:t>
      </w:r>
      <w:bookmarkEnd w:id="79"/>
      <w:bookmarkEnd w:id="80"/>
    </w:p>
    <w:p w14:paraId="0FB706D8" w14:textId="77777777" w:rsidR="004023AF" w:rsidRDefault="007D048E" w:rsidP="00717212">
      <w:pPr>
        <w:rPr>
          <w:lang w:val="vi-VN"/>
        </w:rPr>
      </w:pPr>
      <w:r w:rsidRPr="007D048E">
        <w:rPr>
          <w:lang w:val="vi-VN"/>
        </w:rPr>
        <w:t>Sinh viên cần trình bày biện pháp tổ chức đổ bê tông cho toàn công trình theo các đợt đã chia. Đây là phần thể hiện cách thi công thực tế trên mặt bằng.</w:t>
      </w:r>
      <w:r w:rsidR="004023AF">
        <w:rPr>
          <w:lang w:val="vi-VN"/>
        </w:rPr>
        <w:t xml:space="preserve"> </w:t>
      </w:r>
      <w:r w:rsidRPr="007D048E">
        <w:rPr>
          <w:lang w:val="vi-VN"/>
        </w:rPr>
        <w:t xml:space="preserve">Gợi ý trả lời các câu hỏi: </w:t>
      </w:r>
    </w:p>
    <w:p w14:paraId="46DED9A8" w14:textId="77777777" w:rsidR="004023AF" w:rsidRDefault="007D048E" w:rsidP="004023AF">
      <w:pPr>
        <w:pStyle w:val="ListParagraph"/>
        <w:numPr>
          <w:ilvl w:val="0"/>
          <w:numId w:val="91"/>
        </w:numPr>
        <w:rPr>
          <w:lang w:val="vi-VN"/>
        </w:rPr>
      </w:pPr>
      <w:r w:rsidRPr="004023AF">
        <w:rPr>
          <w:lang w:val="vi-VN"/>
        </w:rPr>
        <w:t xml:space="preserve">Các đợt đổ bê tông được tổ chức theo trình tự nào? </w:t>
      </w:r>
    </w:p>
    <w:p w14:paraId="2ECADA41" w14:textId="77777777" w:rsidR="004023AF" w:rsidRDefault="007D048E" w:rsidP="004023AF">
      <w:pPr>
        <w:pStyle w:val="ListParagraph"/>
        <w:numPr>
          <w:ilvl w:val="0"/>
          <w:numId w:val="91"/>
        </w:numPr>
        <w:rPr>
          <w:lang w:val="vi-VN"/>
        </w:rPr>
      </w:pPr>
      <w:r w:rsidRPr="004023AF">
        <w:rPr>
          <w:lang w:val="vi-VN"/>
        </w:rPr>
        <w:t xml:space="preserve">Xe trộn, xe bơm hoặc cần trục bố trí ở đâu? </w:t>
      </w:r>
    </w:p>
    <w:p w14:paraId="6F45633B" w14:textId="77777777" w:rsidR="004023AF" w:rsidRDefault="007D048E" w:rsidP="004023AF">
      <w:pPr>
        <w:pStyle w:val="ListParagraph"/>
        <w:numPr>
          <w:ilvl w:val="0"/>
          <w:numId w:val="91"/>
        </w:numPr>
        <w:rPr>
          <w:lang w:val="vi-VN"/>
        </w:rPr>
      </w:pPr>
      <w:r w:rsidRPr="004023AF">
        <w:rPr>
          <w:lang w:val="vi-VN"/>
        </w:rPr>
        <w:t xml:space="preserve">Hướng đổ bê tông như thế nào? </w:t>
      </w:r>
    </w:p>
    <w:p w14:paraId="12812E30" w14:textId="743A2B98" w:rsidR="007D048E" w:rsidRPr="004023AF" w:rsidRDefault="007D048E" w:rsidP="00717212">
      <w:pPr>
        <w:pStyle w:val="ListParagraph"/>
        <w:numPr>
          <w:ilvl w:val="0"/>
          <w:numId w:val="91"/>
        </w:numPr>
        <w:rPr>
          <w:lang w:val="vi-VN"/>
        </w:rPr>
      </w:pPr>
      <w:r w:rsidRPr="004023AF">
        <w:rPr>
          <w:lang w:val="vi-VN"/>
        </w:rPr>
        <w:t>Biện pháp đổ có khác nhau giữa móng, cột, dầm, bậc thang, dầm xiên và sàn mái không?</w:t>
      </w:r>
    </w:p>
    <w:p w14:paraId="00D5A8DB" w14:textId="77777777" w:rsidR="007D048E" w:rsidRPr="004023AF" w:rsidRDefault="007D048E" w:rsidP="00717212">
      <w:pPr>
        <w:rPr>
          <w:b/>
          <w:bCs/>
          <w:lang w:val="vi-VN"/>
        </w:rPr>
      </w:pPr>
      <w:r w:rsidRPr="004023AF">
        <w:rPr>
          <w:b/>
          <w:bCs/>
          <w:lang w:val="vi-VN"/>
        </w:rPr>
        <w:t>Gợi ý thể hiện:</w:t>
      </w:r>
    </w:p>
    <w:p w14:paraId="1FBB7CA1" w14:textId="482F2760" w:rsidR="00E21498" w:rsidRDefault="007D048E" w:rsidP="00717212">
      <w:pPr>
        <w:rPr>
          <w:lang w:val="vi-VN"/>
        </w:rPr>
      </w:pPr>
      <w:r w:rsidRPr="007D048E">
        <w:rPr>
          <w:lang w:val="vi-VN"/>
        </w:rPr>
        <w:t>Nên chèn các hình đổ bê tông theo từng đợt, hình mặt bằng đổ bê tông và mặt bằng bán kính ảnh hưởng của thiết bị nếu đồ án có thể hiện.</w:t>
      </w:r>
    </w:p>
    <w:p w14:paraId="76A8E043" w14:textId="1EC6195B" w:rsidR="007D048E" w:rsidRPr="007D048E" w:rsidRDefault="00E21498" w:rsidP="007D048E">
      <w:pPr>
        <w:spacing w:after="200" w:line="276" w:lineRule="auto"/>
        <w:jc w:val="left"/>
        <w:rPr>
          <w:lang w:val="vi-VN"/>
        </w:rPr>
      </w:pPr>
      <w:r>
        <w:rPr>
          <w:lang w:val="vi-VN"/>
        </w:rPr>
        <w:br w:type="page"/>
      </w:r>
    </w:p>
    <w:p w14:paraId="47B06363" w14:textId="3815E158" w:rsidR="007D048E" w:rsidRDefault="007D048E" w:rsidP="00283631">
      <w:pPr>
        <w:pStyle w:val="Heading1"/>
      </w:pPr>
      <w:bookmarkStart w:id="81" w:name="_Toc230559062"/>
      <w:bookmarkStart w:id="82" w:name="_Toc230560094"/>
      <w:r w:rsidRPr="007D048E">
        <w:lastRenderedPageBreak/>
        <w:t>CÔNG TÁC CỐT THÉP VÀ CỐP PHA</w:t>
      </w:r>
      <w:bookmarkEnd w:id="81"/>
      <w:bookmarkEnd w:id="82"/>
    </w:p>
    <w:p w14:paraId="211A41E3" w14:textId="46F32B9A" w:rsidR="002B2C27" w:rsidRDefault="002B2C27" w:rsidP="002B2C27">
      <w:r>
        <w:t>Trong chương này, sinh viên nên trình bày công tác cốt thép và cốp pha theo các đợt thi công đã phân chia ở chương công tác bê tông. Cách trình bày theo phân đợt giúp liên kết rõ giữa khối lượng bê tông, diện tích cốp pha, trình tự thi công và tiến độ thực hiện.</w:t>
      </w:r>
    </w:p>
    <w:p w14:paraId="4E261716" w14:textId="5F5436C4" w:rsidR="002B2C27" w:rsidRDefault="002B2C27" w:rsidP="000557FE">
      <w:pPr>
        <w:pStyle w:val="Paragraph"/>
      </w:pPr>
      <w:r>
        <w:t xml:space="preserve">Tuy nhiên, khi xây dựng </w:t>
      </w:r>
      <w:r w:rsidR="00016DC3">
        <w:t>thuyết</w:t>
      </w:r>
      <w:r w:rsidR="00016DC3">
        <w:rPr>
          <w:lang w:val="vi-VN"/>
        </w:rPr>
        <w:t xml:space="preserve"> minh</w:t>
      </w:r>
      <w:r>
        <w:t xml:space="preserve"> tổng quát, sinh viên không nên chỉ máy móc ghi theo “đợt 1, đợt 2, đợt 3” mà cần hiểu bản chất của từng đợt gồm những nhóm cấu kiện nào. Mỗi công trình có thể có cách chia đợt khác nhau, nhưng khi tính cốp pha vẫn cần kiểm tra các nhóm cấu kiện chính như móng, cổ cột/cột/vách, dầm, sàn và các cấu kiện đặc biệt nếu có.</w:t>
      </w:r>
    </w:p>
    <w:p w14:paraId="269E6E66" w14:textId="26508242" w:rsidR="002B2C27" w:rsidRDefault="002B2C27" w:rsidP="000557FE">
      <w:pPr>
        <w:pStyle w:val="Paragraph"/>
      </w:pPr>
      <w:r>
        <w:t>Vì vậy, phần thuyết minh có thể trình bày theo thứ tự phân đợt thi công của công trình, nhưng nội dung tính toán trong mỗi đợt cần làm rõ: cấu kiện được tính là gì, hệ cốp pha gồm những bộ phận nào, tải trọng tác dụng ra sao, các điều kiện bền – võng – ổn định có đạt không, và kết luận chọn cấu tạo cốp pha như thế nào.</w:t>
      </w:r>
    </w:p>
    <w:p w14:paraId="514BD109" w14:textId="77777777" w:rsidR="002B2C27" w:rsidRPr="007D048E" w:rsidRDefault="002B2C27" w:rsidP="002B2C27"/>
    <w:p w14:paraId="6F72C263" w14:textId="4FAF694F" w:rsidR="007D048E" w:rsidRPr="00DD39A6" w:rsidRDefault="007D048E" w:rsidP="00DD39A6">
      <w:pPr>
        <w:pStyle w:val="Heading2"/>
        <w:spacing w:before="0"/>
        <w:rPr>
          <w:lang w:val="vi-VN"/>
        </w:rPr>
      </w:pPr>
      <w:bookmarkStart w:id="83" w:name="_Toc230559063"/>
      <w:bookmarkStart w:id="84" w:name="_Toc230560095"/>
      <w:r w:rsidRPr="007D048E">
        <w:rPr>
          <w:lang w:val="vi-VN"/>
        </w:rPr>
        <w:t>Thống kê khối lượng thép</w:t>
      </w:r>
      <w:bookmarkEnd w:id="83"/>
      <w:bookmarkEnd w:id="84"/>
    </w:p>
    <w:p w14:paraId="4917E258" w14:textId="77777777" w:rsidR="008B56E9" w:rsidRDefault="007D048E" w:rsidP="00BD23B3">
      <w:pPr>
        <w:rPr>
          <w:lang w:val="vi-VN"/>
        </w:rPr>
      </w:pPr>
      <w:r w:rsidRPr="007D048E">
        <w:rPr>
          <w:lang w:val="vi-VN"/>
        </w:rPr>
        <w:t>Sinh viên cần thống kê khối lượng cốt thép để phục vụ tổ chức thi công và lập tiến độ. Phần này có thể lấy từ bản vẽ kết cấu hoặc bảng thống kê thép.</w:t>
      </w:r>
      <w:r w:rsidR="008B56E9">
        <w:rPr>
          <w:lang w:val="vi-VN"/>
        </w:rPr>
        <w:t xml:space="preserve"> </w:t>
      </w:r>
      <w:r w:rsidRPr="007D048E">
        <w:rPr>
          <w:lang w:val="vi-VN"/>
        </w:rPr>
        <w:t xml:space="preserve">Gợi ý trả lời các câu hỏi: </w:t>
      </w:r>
    </w:p>
    <w:p w14:paraId="62681C6F" w14:textId="77777777" w:rsidR="00CA7F8C" w:rsidRDefault="007D048E" w:rsidP="008B56E9">
      <w:pPr>
        <w:pStyle w:val="ListParagraph"/>
        <w:numPr>
          <w:ilvl w:val="0"/>
          <w:numId w:val="92"/>
        </w:numPr>
        <w:rPr>
          <w:lang w:val="vi-VN"/>
        </w:rPr>
      </w:pPr>
      <w:r w:rsidRPr="008B56E9">
        <w:rPr>
          <w:lang w:val="vi-VN"/>
        </w:rPr>
        <w:t xml:space="preserve">Công trình có những cấu kiện nào cần thống kê thép? </w:t>
      </w:r>
    </w:p>
    <w:p w14:paraId="58C73DE8" w14:textId="69E5AFDB" w:rsidR="008007A9" w:rsidRDefault="007D048E" w:rsidP="008B56E9">
      <w:pPr>
        <w:pStyle w:val="ListParagraph"/>
        <w:numPr>
          <w:ilvl w:val="0"/>
          <w:numId w:val="92"/>
        </w:numPr>
        <w:rPr>
          <w:lang w:val="vi-VN"/>
        </w:rPr>
      </w:pPr>
      <w:r w:rsidRPr="008B56E9">
        <w:rPr>
          <w:lang w:val="vi-VN"/>
        </w:rPr>
        <w:t xml:space="preserve">Thép được thống kê theo cấu kiện hay theo từng đợt thi công? </w:t>
      </w:r>
      <w:r w:rsidR="00444415">
        <w:rPr>
          <w:lang w:val="vi-VN"/>
        </w:rPr>
        <w:t>Thể hiện bảng thống kê thép tương ứng.</w:t>
      </w:r>
    </w:p>
    <w:p w14:paraId="7AE30240" w14:textId="77777777" w:rsidR="00135B80" w:rsidRDefault="007D048E" w:rsidP="008B56E9">
      <w:pPr>
        <w:pStyle w:val="ListParagraph"/>
        <w:numPr>
          <w:ilvl w:val="0"/>
          <w:numId w:val="92"/>
        </w:numPr>
        <w:rPr>
          <w:lang w:val="vi-VN"/>
        </w:rPr>
      </w:pPr>
      <w:r w:rsidRPr="008B56E9">
        <w:rPr>
          <w:lang w:val="vi-VN"/>
        </w:rPr>
        <w:t xml:space="preserve">Khối lượng thép được xác định từ đường kính, chiều dài và số lượng như thế nào? </w:t>
      </w:r>
    </w:p>
    <w:p w14:paraId="35477DEF" w14:textId="77777777" w:rsidR="007D048E" w:rsidRPr="00532C49" w:rsidRDefault="007D048E" w:rsidP="00BD23B3">
      <w:pPr>
        <w:rPr>
          <w:b/>
          <w:bCs/>
          <w:lang w:val="vi-VN"/>
        </w:rPr>
      </w:pPr>
      <w:r w:rsidRPr="00532C49">
        <w:rPr>
          <w:b/>
          <w:bCs/>
          <w:lang w:val="vi-VN"/>
        </w:rPr>
        <w:t>Gợi ý thể hiện:</w:t>
      </w:r>
    </w:p>
    <w:p w14:paraId="138B9D2B" w14:textId="72975071" w:rsidR="007D048E" w:rsidRPr="007D048E" w:rsidRDefault="00D34D62" w:rsidP="00BD23B3">
      <w:pPr>
        <w:rPr>
          <w:lang w:val="vi-VN"/>
        </w:rPr>
      </w:pPr>
      <w:r>
        <w:rPr>
          <w:lang w:val="vi-VN"/>
        </w:rPr>
        <w:t xml:space="preserve">Cần </w:t>
      </w:r>
      <w:r w:rsidR="007D048E" w:rsidRPr="007D048E">
        <w:rPr>
          <w:lang w:val="vi-VN"/>
        </w:rPr>
        <w:t>có bảng thống kê khối lượng thép. Nếu có bản vẽ chi tiết cốt thép, có thể chèn hình để minh họa nguồn số liệu.</w:t>
      </w:r>
    </w:p>
    <w:p w14:paraId="6E192A6C" w14:textId="0454E5A2" w:rsidR="007D048E" w:rsidRPr="007D048E" w:rsidRDefault="007D048E" w:rsidP="005D65C8">
      <w:pPr>
        <w:pStyle w:val="Heading2"/>
        <w:rPr>
          <w:lang w:val="vi-VN"/>
        </w:rPr>
      </w:pPr>
      <w:bookmarkStart w:id="85" w:name="_Toc230559064"/>
      <w:bookmarkStart w:id="86" w:name="_Toc230560096"/>
      <w:r w:rsidRPr="007D048E">
        <w:rPr>
          <w:lang w:val="vi-VN"/>
        </w:rPr>
        <w:t>Chọn vật tư</w:t>
      </w:r>
      <w:bookmarkEnd w:id="85"/>
      <w:bookmarkEnd w:id="86"/>
    </w:p>
    <w:p w14:paraId="24CEEEF0" w14:textId="247EEA80" w:rsidR="007D048E" w:rsidRPr="007D048E" w:rsidRDefault="007D048E" w:rsidP="005D65C8">
      <w:pPr>
        <w:pStyle w:val="Heading3"/>
        <w:rPr>
          <w:lang w:val="vi-VN"/>
        </w:rPr>
      </w:pPr>
      <w:bookmarkStart w:id="87" w:name="_Toc230559065"/>
      <w:bookmarkStart w:id="88" w:name="_Toc230560097"/>
      <w:r w:rsidRPr="007D048E">
        <w:rPr>
          <w:lang w:val="vi-VN"/>
        </w:rPr>
        <w:t>Yêu cầu kỹ thuật</w:t>
      </w:r>
      <w:bookmarkEnd w:id="87"/>
      <w:bookmarkEnd w:id="88"/>
    </w:p>
    <w:p w14:paraId="0408B3DA" w14:textId="77777777" w:rsidR="005D65C8" w:rsidRDefault="007D048E" w:rsidP="00BD23B3">
      <w:pPr>
        <w:rPr>
          <w:lang w:val="vi-VN"/>
        </w:rPr>
      </w:pPr>
      <w:r w:rsidRPr="007D048E">
        <w:rPr>
          <w:lang w:val="vi-VN"/>
        </w:rPr>
        <w:t>Sinh viên cần nêu các yêu cầu kỹ thuật đối với cốp pha và các bộ phận chống đỡ. Phần này là cơ sở để kiểm tra bền, võng và ổn định ở các mục sau.</w:t>
      </w:r>
      <w:r w:rsidR="005D65C8">
        <w:rPr>
          <w:lang w:val="vi-VN"/>
        </w:rPr>
        <w:t xml:space="preserve"> </w:t>
      </w:r>
      <w:r w:rsidRPr="007D048E">
        <w:rPr>
          <w:lang w:val="vi-VN"/>
        </w:rPr>
        <w:t xml:space="preserve">Gợi ý trả lời các câu hỏi: </w:t>
      </w:r>
    </w:p>
    <w:p w14:paraId="4C01DA34" w14:textId="77777777" w:rsidR="00166FF7" w:rsidRDefault="007D048E" w:rsidP="00166FF7">
      <w:pPr>
        <w:pStyle w:val="ListParagraph"/>
        <w:numPr>
          <w:ilvl w:val="0"/>
          <w:numId w:val="93"/>
        </w:numPr>
        <w:rPr>
          <w:lang w:val="vi-VN"/>
        </w:rPr>
      </w:pPr>
      <w:r w:rsidRPr="00166FF7">
        <w:rPr>
          <w:lang w:val="vi-VN"/>
        </w:rPr>
        <w:t xml:space="preserve">Cốp pha cần đảm bảo những yêu cầu nào về độ bền, độ cứng và độ ổn định? </w:t>
      </w:r>
    </w:p>
    <w:p w14:paraId="328C1F6F" w14:textId="77777777" w:rsidR="00166FF7" w:rsidRDefault="007D048E" w:rsidP="00166FF7">
      <w:pPr>
        <w:pStyle w:val="ListParagraph"/>
        <w:numPr>
          <w:ilvl w:val="0"/>
          <w:numId w:val="93"/>
        </w:numPr>
        <w:rPr>
          <w:lang w:val="vi-VN"/>
        </w:rPr>
      </w:pPr>
      <w:r w:rsidRPr="00166FF7">
        <w:rPr>
          <w:lang w:val="vi-VN"/>
        </w:rPr>
        <w:t xml:space="preserve">Bề mặt cốp pha có cần đảm bảo chất lượng bê tông sau khi tháo không? </w:t>
      </w:r>
    </w:p>
    <w:p w14:paraId="3861E87D" w14:textId="7E1CD108" w:rsidR="007D048E" w:rsidRPr="00166FF7" w:rsidRDefault="007D048E" w:rsidP="00166FF7">
      <w:pPr>
        <w:pStyle w:val="ListParagraph"/>
        <w:numPr>
          <w:ilvl w:val="0"/>
          <w:numId w:val="93"/>
        </w:numPr>
        <w:rPr>
          <w:lang w:val="vi-VN"/>
        </w:rPr>
      </w:pPr>
      <w:r w:rsidRPr="00166FF7">
        <w:rPr>
          <w:lang w:val="vi-VN"/>
        </w:rPr>
        <w:t>Khi lắp dựng và tháo dỡ cần đáp ứng những yêu cầu kỹ thuật nào?</w:t>
      </w:r>
    </w:p>
    <w:p w14:paraId="1F20D622" w14:textId="77777777" w:rsidR="007D048E" w:rsidRPr="00166FF7" w:rsidRDefault="007D048E" w:rsidP="00BD23B3">
      <w:pPr>
        <w:rPr>
          <w:b/>
          <w:bCs/>
          <w:lang w:val="vi-VN"/>
        </w:rPr>
      </w:pPr>
      <w:r w:rsidRPr="00166FF7">
        <w:rPr>
          <w:b/>
          <w:bCs/>
          <w:lang w:val="vi-VN"/>
        </w:rPr>
        <w:t>Gợi ý thể hiện:</w:t>
      </w:r>
    </w:p>
    <w:p w14:paraId="70993882" w14:textId="206527A0" w:rsidR="007D048E" w:rsidRPr="007D048E" w:rsidRDefault="007D048E" w:rsidP="00BD23B3">
      <w:pPr>
        <w:rPr>
          <w:lang w:val="vi-VN"/>
        </w:rPr>
      </w:pPr>
      <w:r w:rsidRPr="007D048E">
        <w:rPr>
          <w:lang w:val="vi-VN"/>
        </w:rPr>
        <w:t>Nên trình bày ngắn gọn các yêu cầu kỹ thuật của vật tư cốp pha trước khi mô tả đặc điểm và kết luận lựa chọn.</w:t>
      </w:r>
      <w:r w:rsidR="00873E36">
        <w:rPr>
          <w:lang w:val="vi-VN"/>
        </w:rPr>
        <w:t xml:space="preserve"> Có thể so sánh và lựa chọn phương án phù hợp.</w:t>
      </w:r>
    </w:p>
    <w:p w14:paraId="157DC3F9" w14:textId="6FD31A0C" w:rsidR="007D048E" w:rsidRPr="00072DD0" w:rsidRDefault="007D048E" w:rsidP="00BD23B3">
      <w:pPr>
        <w:pStyle w:val="Heading3"/>
        <w:rPr>
          <w:lang w:val="vi-VN"/>
        </w:rPr>
      </w:pPr>
      <w:bookmarkStart w:id="89" w:name="_Toc230559066"/>
      <w:bookmarkStart w:id="90" w:name="_Toc230560098"/>
      <w:r w:rsidRPr="007D048E">
        <w:rPr>
          <w:lang w:val="vi-VN"/>
        </w:rPr>
        <w:t>Đặc điểm cốp pha</w:t>
      </w:r>
      <w:bookmarkEnd w:id="89"/>
      <w:bookmarkEnd w:id="90"/>
    </w:p>
    <w:p w14:paraId="7C612825" w14:textId="77777777" w:rsidR="00072DD0" w:rsidRDefault="007D048E" w:rsidP="00BD23B3">
      <w:pPr>
        <w:rPr>
          <w:lang w:val="vi-VN"/>
        </w:rPr>
      </w:pPr>
      <w:r w:rsidRPr="007D048E">
        <w:rPr>
          <w:lang w:val="vi-VN"/>
        </w:rPr>
        <w:t>Sinh viên cần mô tả loại cốp pha được chọn và các đặc điểm chính của nó. Phần này giúp giải thích vì sao vật tư phù hợp với công trình.</w:t>
      </w:r>
      <w:r w:rsidR="00072DD0">
        <w:rPr>
          <w:lang w:val="vi-VN"/>
        </w:rPr>
        <w:t xml:space="preserve"> </w:t>
      </w:r>
      <w:r w:rsidRPr="007D048E">
        <w:rPr>
          <w:lang w:val="vi-VN"/>
        </w:rPr>
        <w:t xml:space="preserve">Gợi ý trả lời các câu hỏi: </w:t>
      </w:r>
    </w:p>
    <w:p w14:paraId="6488A2B9" w14:textId="77777777" w:rsidR="00072DD0" w:rsidRDefault="007D048E" w:rsidP="00072DD0">
      <w:pPr>
        <w:pStyle w:val="ListParagraph"/>
        <w:numPr>
          <w:ilvl w:val="0"/>
          <w:numId w:val="94"/>
        </w:numPr>
        <w:rPr>
          <w:lang w:val="vi-VN"/>
        </w:rPr>
      </w:pPr>
      <w:r w:rsidRPr="00072DD0">
        <w:rPr>
          <w:lang w:val="vi-VN"/>
        </w:rPr>
        <w:t xml:space="preserve">Công trình sử dụng loại cốp pha nào? </w:t>
      </w:r>
    </w:p>
    <w:p w14:paraId="2E9B7336" w14:textId="77777777" w:rsidR="00072DD0" w:rsidRDefault="007D048E" w:rsidP="00072DD0">
      <w:pPr>
        <w:pStyle w:val="ListParagraph"/>
        <w:numPr>
          <w:ilvl w:val="0"/>
          <w:numId w:val="94"/>
        </w:numPr>
        <w:rPr>
          <w:lang w:val="vi-VN"/>
        </w:rPr>
      </w:pPr>
      <w:r w:rsidRPr="00072DD0">
        <w:rPr>
          <w:lang w:val="vi-VN"/>
        </w:rPr>
        <w:t xml:space="preserve">Cốp pha có ưu điểm gì về thi công, tháo lắp và tái sử dụng? </w:t>
      </w:r>
    </w:p>
    <w:p w14:paraId="63CB7A3F" w14:textId="5B391EF8" w:rsidR="007D048E" w:rsidRPr="00072DD0" w:rsidRDefault="007D048E" w:rsidP="00BD23B3">
      <w:pPr>
        <w:pStyle w:val="ListParagraph"/>
        <w:numPr>
          <w:ilvl w:val="0"/>
          <w:numId w:val="94"/>
        </w:numPr>
        <w:rPr>
          <w:lang w:val="vi-VN"/>
        </w:rPr>
      </w:pPr>
      <w:r w:rsidRPr="00072DD0">
        <w:rPr>
          <w:lang w:val="vi-VN"/>
        </w:rPr>
        <w:t>Các bộ phận đi kèm gồm ván khuôn, sườn, gông, ty giằng, cây chống hay thanh chống xiên nào?</w:t>
      </w:r>
    </w:p>
    <w:p w14:paraId="101DBEAC" w14:textId="77777777" w:rsidR="007D048E" w:rsidRPr="00072DD0" w:rsidRDefault="007D048E" w:rsidP="00BD23B3">
      <w:pPr>
        <w:rPr>
          <w:b/>
          <w:bCs/>
          <w:lang w:val="vi-VN"/>
        </w:rPr>
      </w:pPr>
      <w:r w:rsidRPr="00072DD0">
        <w:rPr>
          <w:b/>
          <w:bCs/>
          <w:lang w:val="vi-VN"/>
        </w:rPr>
        <w:t>Gợi ý thể hiện:</w:t>
      </w:r>
    </w:p>
    <w:p w14:paraId="0D294D63" w14:textId="6BBDCAD7" w:rsidR="007D048E" w:rsidRPr="007D048E" w:rsidRDefault="00072DD0" w:rsidP="00BD23B3">
      <w:pPr>
        <w:rPr>
          <w:lang w:val="vi-VN"/>
        </w:rPr>
      </w:pPr>
      <w:r>
        <w:rPr>
          <w:lang w:val="vi-VN"/>
        </w:rPr>
        <w:t xml:space="preserve">Cần </w:t>
      </w:r>
      <w:r w:rsidR="007D048E" w:rsidRPr="007D048E">
        <w:rPr>
          <w:lang w:val="vi-VN"/>
        </w:rPr>
        <w:t xml:space="preserve">mô tả đặc điểm cốp pha và các bộ phận phụ trợ. </w:t>
      </w:r>
      <w:r w:rsidR="005E2B51">
        <w:rPr>
          <w:lang w:val="vi-VN"/>
        </w:rPr>
        <w:t xml:space="preserve">Nên </w:t>
      </w:r>
      <w:r w:rsidR="007D048E" w:rsidRPr="007D048E">
        <w:rPr>
          <w:lang w:val="vi-VN"/>
        </w:rPr>
        <w:t>chèn hình cốp pha hoặc hình cấu tạo cốp pha.</w:t>
      </w:r>
    </w:p>
    <w:p w14:paraId="516D32B4" w14:textId="2619055D" w:rsidR="007D048E" w:rsidRPr="00A87D1C" w:rsidRDefault="007D048E" w:rsidP="00BD23B3">
      <w:pPr>
        <w:pStyle w:val="Heading3"/>
        <w:rPr>
          <w:lang w:val="vi-VN"/>
        </w:rPr>
      </w:pPr>
      <w:bookmarkStart w:id="91" w:name="_Toc230559067"/>
      <w:bookmarkStart w:id="92" w:name="_Toc230560099"/>
      <w:r w:rsidRPr="007D048E">
        <w:rPr>
          <w:lang w:val="vi-VN"/>
        </w:rPr>
        <w:t>Kết luận</w:t>
      </w:r>
      <w:bookmarkEnd w:id="91"/>
      <w:bookmarkEnd w:id="92"/>
    </w:p>
    <w:p w14:paraId="1B94C9B0" w14:textId="77777777" w:rsidR="00A87D1C" w:rsidRDefault="007D048E" w:rsidP="00BD23B3">
      <w:pPr>
        <w:rPr>
          <w:lang w:val="vi-VN"/>
        </w:rPr>
      </w:pPr>
      <w:r w:rsidRPr="007D048E">
        <w:rPr>
          <w:lang w:val="vi-VN"/>
        </w:rPr>
        <w:t>Sinh viên cần kết luận loại vật tư cốp pha được sử dụng cho công trình. Kết luận nên ngắn gọn và có liên hệ với điều kiện thi công.</w:t>
      </w:r>
      <w:r w:rsidR="00A87D1C">
        <w:rPr>
          <w:lang w:val="vi-VN"/>
        </w:rPr>
        <w:t xml:space="preserve"> </w:t>
      </w:r>
      <w:r w:rsidRPr="007D048E">
        <w:rPr>
          <w:lang w:val="vi-VN"/>
        </w:rPr>
        <w:t xml:space="preserve">Gợi ý trả lời các câu hỏi: </w:t>
      </w:r>
    </w:p>
    <w:p w14:paraId="23302E6F" w14:textId="77777777" w:rsidR="00E21E26" w:rsidRDefault="007D048E" w:rsidP="00E21E26">
      <w:pPr>
        <w:pStyle w:val="ListParagraph"/>
        <w:numPr>
          <w:ilvl w:val="0"/>
          <w:numId w:val="95"/>
        </w:numPr>
        <w:rPr>
          <w:lang w:val="vi-VN"/>
        </w:rPr>
      </w:pPr>
      <w:r w:rsidRPr="00A87D1C">
        <w:rPr>
          <w:lang w:val="vi-VN"/>
        </w:rPr>
        <w:t xml:space="preserve">Sau khi xét yêu cầu kỹ thuật và đặc điểm cốp pha, chọn loại cốp pha nào? </w:t>
      </w:r>
    </w:p>
    <w:p w14:paraId="55273E8A" w14:textId="77777777" w:rsidR="00E21E26" w:rsidRDefault="007D048E" w:rsidP="00E21E26">
      <w:pPr>
        <w:pStyle w:val="ListParagraph"/>
        <w:numPr>
          <w:ilvl w:val="0"/>
          <w:numId w:val="95"/>
        </w:numPr>
        <w:rPr>
          <w:lang w:val="vi-VN"/>
        </w:rPr>
      </w:pPr>
      <w:r w:rsidRPr="00A87D1C">
        <w:rPr>
          <w:lang w:val="vi-VN"/>
        </w:rPr>
        <w:t xml:space="preserve">Loại cốp pha này phù hợp với cấu kiện nào? </w:t>
      </w:r>
    </w:p>
    <w:p w14:paraId="2BF3E7D2" w14:textId="0A7211F3" w:rsidR="007D048E" w:rsidRPr="00E21E26" w:rsidRDefault="007D048E" w:rsidP="00E21E26">
      <w:pPr>
        <w:pStyle w:val="ListParagraph"/>
        <w:numPr>
          <w:ilvl w:val="0"/>
          <w:numId w:val="95"/>
        </w:numPr>
        <w:rPr>
          <w:lang w:val="vi-VN"/>
        </w:rPr>
      </w:pPr>
      <w:r w:rsidRPr="00A87D1C">
        <w:rPr>
          <w:lang w:val="vi-VN"/>
        </w:rPr>
        <w:lastRenderedPageBreak/>
        <w:t>Có cần dùng cùng một hệ cốp pha cho nhiều đợt thi công không?</w:t>
      </w:r>
    </w:p>
    <w:p w14:paraId="47111EDB" w14:textId="77777777" w:rsidR="007D048E" w:rsidRPr="007D048E" w:rsidRDefault="007D048E" w:rsidP="008942CF">
      <w:pPr>
        <w:rPr>
          <w:lang w:val="vi-VN"/>
        </w:rPr>
      </w:pPr>
      <w:r w:rsidRPr="007D048E">
        <w:rPr>
          <w:lang w:val="vi-VN"/>
        </w:rPr>
        <w:t>Gợi ý thể hiện:</w:t>
      </w:r>
    </w:p>
    <w:p w14:paraId="15FECCF5" w14:textId="2059920F" w:rsidR="007D048E" w:rsidRPr="007D048E" w:rsidRDefault="007D048E" w:rsidP="008942CF">
      <w:pPr>
        <w:rPr>
          <w:lang w:val="vi-VN"/>
        </w:rPr>
      </w:pPr>
      <w:r w:rsidRPr="007D048E">
        <w:rPr>
          <w:lang w:val="vi-VN"/>
        </w:rPr>
        <w:t>Nên có đoạn kết luận lựa chọn vật tư cốp pha trước khi chuyển sang phần tính toán cốp pha từng đợt.</w:t>
      </w:r>
    </w:p>
    <w:p w14:paraId="6B09A366" w14:textId="1C19DD10" w:rsidR="007D048E" w:rsidRPr="007D048E" w:rsidRDefault="00C45E64" w:rsidP="008942CF">
      <w:pPr>
        <w:pStyle w:val="Heading2"/>
        <w:rPr>
          <w:lang w:val="vi-VN"/>
        </w:rPr>
      </w:pPr>
      <w:bookmarkStart w:id="93" w:name="_Toc230559068"/>
      <w:bookmarkStart w:id="94" w:name="_Toc230560100"/>
      <w:r w:rsidRPr="00C45E64">
        <w:rPr>
          <w:lang w:val="vi-VN"/>
        </w:rPr>
        <w:t>Tính toán cốp pha móng và cấu kiện ngầm</w:t>
      </w:r>
      <w:bookmarkEnd w:id="93"/>
      <w:bookmarkEnd w:id="94"/>
    </w:p>
    <w:p w14:paraId="6B889C3E" w14:textId="04217BB9" w:rsidR="007D048E" w:rsidRPr="008942CF" w:rsidRDefault="007D048E" w:rsidP="008942CF">
      <w:pPr>
        <w:pStyle w:val="Heading3"/>
        <w:rPr>
          <w:lang w:val="vi-VN"/>
        </w:rPr>
      </w:pPr>
      <w:bookmarkStart w:id="95" w:name="_Toc230559069"/>
      <w:bookmarkStart w:id="96" w:name="_Toc230560101"/>
      <w:r w:rsidRPr="007D048E">
        <w:rPr>
          <w:lang w:val="vi-VN"/>
        </w:rPr>
        <w:t>Tính toán ván khuôn móng</w:t>
      </w:r>
      <w:bookmarkEnd w:id="95"/>
      <w:bookmarkEnd w:id="96"/>
    </w:p>
    <w:p w14:paraId="679EE4EE" w14:textId="77777777" w:rsidR="008942CF" w:rsidRDefault="007D048E" w:rsidP="008942CF">
      <w:pPr>
        <w:rPr>
          <w:lang w:val="vi-VN"/>
        </w:rPr>
      </w:pPr>
      <w:r w:rsidRPr="007D048E">
        <w:rPr>
          <w:lang w:val="vi-VN"/>
        </w:rPr>
        <w:t>Sinh viên cần tính toán ván khuôn móng theo tải trọng bê tông tác dụng lên cốp pha. Nội dung cần kiểm tra điều kiện bền và điều kiện võng.</w:t>
      </w:r>
      <w:r w:rsidR="008942CF">
        <w:rPr>
          <w:lang w:val="vi-VN"/>
        </w:rPr>
        <w:t xml:space="preserve"> </w:t>
      </w:r>
      <w:r w:rsidRPr="007D048E">
        <w:rPr>
          <w:lang w:val="vi-VN"/>
        </w:rPr>
        <w:t xml:space="preserve">Gợi ý trả lời các câu hỏi: </w:t>
      </w:r>
    </w:p>
    <w:p w14:paraId="707D72DA" w14:textId="77777777" w:rsidR="0006692B" w:rsidRDefault="007D048E" w:rsidP="008942CF">
      <w:pPr>
        <w:pStyle w:val="ListParagraph"/>
        <w:numPr>
          <w:ilvl w:val="0"/>
          <w:numId w:val="96"/>
        </w:numPr>
        <w:rPr>
          <w:lang w:val="vi-VN"/>
        </w:rPr>
      </w:pPr>
      <w:r w:rsidRPr="008942CF">
        <w:rPr>
          <w:lang w:val="vi-VN"/>
        </w:rPr>
        <w:t xml:space="preserve">Hình dạng cốp pha móng như thế nào? </w:t>
      </w:r>
    </w:p>
    <w:p w14:paraId="3B8AAC2C" w14:textId="77777777" w:rsidR="0006692B" w:rsidRDefault="007D048E" w:rsidP="008942CF">
      <w:pPr>
        <w:pStyle w:val="ListParagraph"/>
        <w:numPr>
          <w:ilvl w:val="0"/>
          <w:numId w:val="96"/>
        </w:numPr>
        <w:rPr>
          <w:lang w:val="vi-VN"/>
        </w:rPr>
      </w:pPr>
      <w:r w:rsidRPr="008942CF">
        <w:rPr>
          <w:lang w:val="vi-VN"/>
        </w:rPr>
        <w:t xml:space="preserve">Tải trọng tác dụng lên ván khuôn móng gồm những gì? </w:t>
      </w:r>
    </w:p>
    <w:p w14:paraId="451C94A6" w14:textId="77777777" w:rsidR="0006692B" w:rsidRDefault="007D048E" w:rsidP="008942CF">
      <w:pPr>
        <w:pStyle w:val="ListParagraph"/>
        <w:numPr>
          <w:ilvl w:val="0"/>
          <w:numId w:val="96"/>
        </w:numPr>
        <w:rPr>
          <w:lang w:val="vi-VN"/>
        </w:rPr>
      </w:pPr>
      <w:r w:rsidRPr="008942CF">
        <w:rPr>
          <w:lang w:val="vi-VN"/>
        </w:rPr>
        <w:t xml:space="preserve">Sơ đồ tính ván khuôn được chọn ra sao? </w:t>
      </w:r>
    </w:p>
    <w:p w14:paraId="45CB6FEB" w14:textId="0F7F9B12" w:rsidR="007D048E" w:rsidRPr="009157B9" w:rsidRDefault="007D048E" w:rsidP="008942CF">
      <w:pPr>
        <w:pStyle w:val="ListParagraph"/>
        <w:numPr>
          <w:ilvl w:val="0"/>
          <w:numId w:val="96"/>
        </w:numPr>
        <w:rPr>
          <w:lang w:val="vi-VN"/>
        </w:rPr>
      </w:pPr>
      <w:r w:rsidRPr="008942CF">
        <w:rPr>
          <w:lang w:val="vi-VN"/>
        </w:rPr>
        <w:t>Ứng suất và độ võng có thỏa điều kiện cho phép không?</w:t>
      </w:r>
    </w:p>
    <w:p w14:paraId="28915826" w14:textId="77777777" w:rsidR="007D048E" w:rsidRPr="009157B9" w:rsidRDefault="007D048E" w:rsidP="008942CF">
      <w:pPr>
        <w:rPr>
          <w:b/>
          <w:bCs/>
          <w:lang w:val="vi-VN"/>
        </w:rPr>
      </w:pPr>
      <w:r w:rsidRPr="009157B9">
        <w:rPr>
          <w:b/>
          <w:bCs/>
          <w:lang w:val="vi-VN"/>
        </w:rPr>
        <w:t>Gợi ý thể hiện:</w:t>
      </w:r>
    </w:p>
    <w:p w14:paraId="7EF980DF" w14:textId="1259D052" w:rsidR="007D048E" w:rsidRPr="007D048E" w:rsidRDefault="00554235" w:rsidP="008942CF">
      <w:pPr>
        <w:rPr>
          <w:lang w:val="vi-VN"/>
        </w:rPr>
      </w:pPr>
      <w:r>
        <w:rPr>
          <w:lang w:val="vi-VN"/>
        </w:rPr>
        <w:t xml:space="preserve">Cần </w:t>
      </w:r>
      <w:r w:rsidR="007D048E" w:rsidRPr="007D048E">
        <w:rPr>
          <w:lang w:val="vi-VN"/>
        </w:rPr>
        <w:t xml:space="preserve">chèn hình dạng cốp pha móng và sơ đồ tính ván khuôn. </w:t>
      </w:r>
      <w:r>
        <w:rPr>
          <w:lang w:val="vi-VN"/>
        </w:rPr>
        <w:t xml:space="preserve">Cần </w:t>
      </w:r>
      <w:r w:rsidR="007D048E" w:rsidRPr="007D048E">
        <w:rPr>
          <w:lang w:val="vi-VN"/>
        </w:rPr>
        <w:t>trình bày theo thứ tự tải trọng tác dụng, kiểm tra bền, kiểm tra độ võng.</w:t>
      </w:r>
      <w:r w:rsidR="004F3887">
        <w:rPr>
          <w:lang w:val="vi-VN"/>
        </w:rPr>
        <w:t xml:space="preserve"> Việc tính toán cần thể hiện rõ số liệu và</w:t>
      </w:r>
      <w:r w:rsidR="00133BE9">
        <w:rPr>
          <w:lang w:val="vi-VN"/>
        </w:rPr>
        <w:t xml:space="preserve"> bao gồm</w:t>
      </w:r>
      <w:r w:rsidR="004F3887">
        <w:rPr>
          <w:lang w:val="vi-VN"/>
        </w:rPr>
        <w:t xml:space="preserve"> đơn vị.</w:t>
      </w:r>
    </w:p>
    <w:p w14:paraId="44F16673" w14:textId="6EE0D924" w:rsidR="007D048E" w:rsidRPr="00133BE9" w:rsidRDefault="007D048E" w:rsidP="008942CF">
      <w:pPr>
        <w:pStyle w:val="Heading3"/>
        <w:rPr>
          <w:lang w:val="vi-VN"/>
        </w:rPr>
      </w:pPr>
      <w:bookmarkStart w:id="97" w:name="_Toc230559070"/>
      <w:bookmarkStart w:id="98" w:name="_Toc230560102"/>
      <w:r w:rsidRPr="007D048E">
        <w:rPr>
          <w:lang w:val="vi-VN"/>
        </w:rPr>
        <w:t>Tính toán sườn đứng</w:t>
      </w:r>
      <w:r w:rsidR="00A11CE6">
        <w:rPr>
          <w:lang w:val="vi-VN"/>
        </w:rPr>
        <w:t xml:space="preserve"> hoặc sườn đỡ cốp pha móng</w:t>
      </w:r>
      <w:bookmarkEnd w:id="97"/>
      <w:bookmarkEnd w:id="98"/>
    </w:p>
    <w:p w14:paraId="14CB916A" w14:textId="77777777" w:rsidR="009010F4" w:rsidRDefault="007D048E" w:rsidP="008942CF">
      <w:pPr>
        <w:rPr>
          <w:lang w:val="vi-VN"/>
        </w:rPr>
      </w:pPr>
      <w:r w:rsidRPr="007D048E">
        <w:rPr>
          <w:lang w:val="vi-VN"/>
        </w:rPr>
        <w:t>Sinh viên cần kiểm tra sườn đứng của hệ cốp pha móng. Sườn đứng nhận tải từ ván khuôn và truyền về hệ chống đỡ.</w:t>
      </w:r>
      <w:r w:rsidR="00133BE9">
        <w:rPr>
          <w:lang w:val="vi-VN"/>
        </w:rPr>
        <w:t xml:space="preserve"> </w:t>
      </w:r>
      <w:r w:rsidRPr="007D048E">
        <w:rPr>
          <w:lang w:val="vi-VN"/>
        </w:rPr>
        <w:t xml:space="preserve">Gợi ý trả lời các câu hỏi: </w:t>
      </w:r>
    </w:p>
    <w:p w14:paraId="243696F6" w14:textId="1125E453" w:rsidR="00477565" w:rsidRPr="009858E3" w:rsidRDefault="007D048E" w:rsidP="009858E3">
      <w:pPr>
        <w:pStyle w:val="ListParagraph"/>
        <w:numPr>
          <w:ilvl w:val="0"/>
          <w:numId w:val="97"/>
        </w:numPr>
        <w:rPr>
          <w:lang w:val="vi-VN"/>
        </w:rPr>
      </w:pPr>
      <w:r w:rsidRPr="00A06E9F">
        <w:rPr>
          <w:lang w:val="vi-VN"/>
        </w:rPr>
        <w:t xml:space="preserve">Sườn đứng chịu tải như thế nào? </w:t>
      </w:r>
      <w:r w:rsidR="009858E3" w:rsidRPr="00A06E9F">
        <w:rPr>
          <w:lang w:val="vi-VN"/>
        </w:rPr>
        <w:t xml:space="preserve">Sơ đồ tính sườn đứng ra sao? </w:t>
      </w:r>
    </w:p>
    <w:p w14:paraId="000B04E8" w14:textId="77777777" w:rsidR="00477565" w:rsidRDefault="007D048E" w:rsidP="00A06E9F">
      <w:pPr>
        <w:pStyle w:val="ListParagraph"/>
        <w:numPr>
          <w:ilvl w:val="0"/>
          <w:numId w:val="97"/>
        </w:numPr>
        <w:rPr>
          <w:lang w:val="vi-VN"/>
        </w:rPr>
      </w:pPr>
      <w:r w:rsidRPr="00A06E9F">
        <w:rPr>
          <w:lang w:val="vi-VN"/>
        </w:rPr>
        <w:t xml:space="preserve">Khoảng cách sườn được chọn bao nhiêu? </w:t>
      </w:r>
    </w:p>
    <w:p w14:paraId="33058C2D" w14:textId="41C7FA5E" w:rsidR="007D048E" w:rsidRPr="00A06E9F" w:rsidRDefault="007D048E" w:rsidP="00A06E9F">
      <w:pPr>
        <w:pStyle w:val="ListParagraph"/>
        <w:numPr>
          <w:ilvl w:val="0"/>
          <w:numId w:val="97"/>
        </w:numPr>
        <w:rPr>
          <w:lang w:val="vi-VN"/>
        </w:rPr>
      </w:pPr>
      <w:r w:rsidRPr="00A06E9F">
        <w:rPr>
          <w:lang w:val="vi-VN"/>
        </w:rPr>
        <w:t>Sườn đứng có thỏa điều kiện bền và độ võng không?</w:t>
      </w:r>
    </w:p>
    <w:p w14:paraId="76DF674C" w14:textId="77777777" w:rsidR="007D048E" w:rsidRPr="00477565" w:rsidRDefault="007D048E" w:rsidP="008942CF">
      <w:pPr>
        <w:rPr>
          <w:b/>
          <w:bCs/>
          <w:lang w:val="vi-VN"/>
        </w:rPr>
      </w:pPr>
      <w:r w:rsidRPr="00477565">
        <w:rPr>
          <w:b/>
          <w:bCs/>
          <w:lang w:val="vi-VN"/>
        </w:rPr>
        <w:t>Gợi ý thể hiện:</w:t>
      </w:r>
    </w:p>
    <w:p w14:paraId="2C8F115E" w14:textId="19A80D28" w:rsidR="007D048E" w:rsidRPr="007D048E" w:rsidRDefault="00477565" w:rsidP="008942CF">
      <w:pPr>
        <w:rPr>
          <w:lang w:val="vi-VN"/>
        </w:rPr>
      </w:pPr>
      <w:r>
        <w:rPr>
          <w:lang w:val="vi-VN"/>
        </w:rPr>
        <w:t xml:space="preserve">Cần </w:t>
      </w:r>
      <w:r w:rsidR="007D048E" w:rsidRPr="007D048E">
        <w:rPr>
          <w:lang w:val="vi-VN"/>
        </w:rPr>
        <w:t xml:space="preserve">chèn sơ đồ tính sườn đứng. </w:t>
      </w:r>
      <w:r w:rsidR="00FE7EFD">
        <w:rPr>
          <w:lang w:val="vi-VN"/>
        </w:rPr>
        <w:t xml:space="preserve">Cần </w:t>
      </w:r>
      <w:r w:rsidR="007D048E" w:rsidRPr="007D048E">
        <w:rPr>
          <w:lang w:val="vi-VN"/>
        </w:rPr>
        <w:t>trình bày tải trọng tác dụng, kiểm tra bền và kiểm tra độ võng.</w:t>
      </w:r>
    </w:p>
    <w:p w14:paraId="3E73A64A" w14:textId="75CD7CD1" w:rsidR="007D048E" w:rsidRPr="007B7D81" w:rsidRDefault="007D048E" w:rsidP="008942CF">
      <w:pPr>
        <w:pStyle w:val="Heading3"/>
        <w:rPr>
          <w:lang w:val="vi-VN"/>
        </w:rPr>
      </w:pPr>
      <w:bookmarkStart w:id="99" w:name="_Toc230559071"/>
      <w:bookmarkStart w:id="100" w:name="_Toc230560103"/>
      <w:r w:rsidRPr="007D048E">
        <w:rPr>
          <w:lang w:val="vi-VN"/>
        </w:rPr>
        <w:t>Tính toán thanh chống xiên</w:t>
      </w:r>
      <w:bookmarkEnd w:id="99"/>
      <w:bookmarkEnd w:id="100"/>
    </w:p>
    <w:p w14:paraId="12F91460" w14:textId="77777777" w:rsidR="00B04479" w:rsidRDefault="007D048E" w:rsidP="008942CF">
      <w:pPr>
        <w:rPr>
          <w:lang w:val="vi-VN"/>
        </w:rPr>
      </w:pPr>
      <w:r w:rsidRPr="007D048E">
        <w:rPr>
          <w:lang w:val="vi-VN"/>
        </w:rPr>
        <w:t>Sinh viên cần kiểm tra thanh chống xiên nếu hệ cốp pha móng có sử dụng. Thanh chống xiên giúp giữ ổn định ván khuôn trong quá trình đổ bê tông.</w:t>
      </w:r>
      <w:r w:rsidR="007B7D81">
        <w:rPr>
          <w:lang w:val="vi-VN"/>
        </w:rPr>
        <w:t xml:space="preserve"> </w:t>
      </w:r>
      <w:r w:rsidRPr="007D048E">
        <w:rPr>
          <w:lang w:val="vi-VN"/>
        </w:rPr>
        <w:t xml:space="preserve">Gợi ý trả lời các câu hỏi: </w:t>
      </w:r>
    </w:p>
    <w:p w14:paraId="453D79BB" w14:textId="77777777" w:rsidR="00B04479" w:rsidRDefault="007D048E" w:rsidP="00B04479">
      <w:pPr>
        <w:pStyle w:val="ListParagraph"/>
        <w:numPr>
          <w:ilvl w:val="0"/>
          <w:numId w:val="98"/>
        </w:numPr>
        <w:rPr>
          <w:lang w:val="vi-VN"/>
        </w:rPr>
      </w:pPr>
      <w:r w:rsidRPr="00B04479">
        <w:rPr>
          <w:lang w:val="vi-VN"/>
        </w:rPr>
        <w:t xml:space="preserve">Thanh chống xiên được bố trí ở đâu? </w:t>
      </w:r>
    </w:p>
    <w:p w14:paraId="0FB6AD1D" w14:textId="77777777" w:rsidR="00B04479" w:rsidRDefault="007D048E" w:rsidP="00B04479">
      <w:pPr>
        <w:pStyle w:val="ListParagraph"/>
        <w:numPr>
          <w:ilvl w:val="0"/>
          <w:numId w:val="98"/>
        </w:numPr>
        <w:rPr>
          <w:lang w:val="vi-VN"/>
        </w:rPr>
      </w:pPr>
      <w:r w:rsidRPr="00B04479">
        <w:rPr>
          <w:lang w:val="vi-VN"/>
        </w:rPr>
        <w:t xml:space="preserve">Lực tác dụng lên thanh chống được xác định như thế nào? </w:t>
      </w:r>
    </w:p>
    <w:p w14:paraId="5947344A" w14:textId="15959850" w:rsidR="007D048E" w:rsidRPr="00B04479" w:rsidRDefault="007D048E" w:rsidP="008942CF">
      <w:pPr>
        <w:pStyle w:val="ListParagraph"/>
        <w:numPr>
          <w:ilvl w:val="0"/>
          <w:numId w:val="98"/>
        </w:numPr>
        <w:rPr>
          <w:lang w:val="vi-VN"/>
        </w:rPr>
      </w:pPr>
      <w:r w:rsidRPr="00B04479">
        <w:rPr>
          <w:lang w:val="vi-VN"/>
        </w:rPr>
        <w:t>Thanh chống có thỏa điều kiện bền hoặc ổn định không?</w:t>
      </w:r>
    </w:p>
    <w:p w14:paraId="1BADEE80" w14:textId="77777777" w:rsidR="007D048E" w:rsidRPr="00B04479" w:rsidRDefault="007D048E" w:rsidP="008942CF">
      <w:pPr>
        <w:rPr>
          <w:b/>
          <w:bCs/>
          <w:lang w:val="vi-VN"/>
        </w:rPr>
      </w:pPr>
      <w:r w:rsidRPr="00B04479">
        <w:rPr>
          <w:b/>
          <w:bCs/>
          <w:lang w:val="vi-VN"/>
        </w:rPr>
        <w:t>Gợi ý thể hiện:</w:t>
      </w:r>
    </w:p>
    <w:p w14:paraId="69027184" w14:textId="778EBAFE" w:rsidR="007D048E" w:rsidRPr="007D048E" w:rsidRDefault="00B04479" w:rsidP="008942CF">
      <w:pPr>
        <w:rPr>
          <w:lang w:val="vi-VN"/>
        </w:rPr>
      </w:pPr>
      <w:r>
        <w:rPr>
          <w:lang w:val="vi-VN"/>
        </w:rPr>
        <w:t xml:space="preserve">Cần </w:t>
      </w:r>
      <w:r w:rsidR="007D048E" w:rsidRPr="007D048E">
        <w:rPr>
          <w:lang w:val="vi-VN"/>
        </w:rPr>
        <w:t>chèn sơ đồ tính thanh chống xiên và trình bày kết quả kiểm tra.</w:t>
      </w:r>
    </w:p>
    <w:p w14:paraId="1DC9B10B" w14:textId="12B68AF3" w:rsidR="007D048E" w:rsidRPr="007D048E" w:rsidRDefault="006625DB" w:rsidP="00E264E8">
      <w:pPr>
        <w:pStyle w:val="Heading2"/>
        <w:rPr>
          <w:lang w:val="vi-VN"/>
        </w:rPr>
      </w:pPr>
      <w:bookmarkStart w:id="101" w:name="_Toc230559072"/>
      <w:bookmarkStart w:id="102" w:name="_Toc230560104"/>
      <w:r w:rsidRPr="006625DB">
        <w:rPr>
          <w:lang w:val="vi-VN"/>
        </w:rPr>
        <w:t>Tính toán cốp pha cột, cổ cột</w:t>
      </w:r>
      <w:bookmarkEnd w:id="101"/>
      <w:bookmarkEnd w:id="102"/>
      <w:r w:rsidRPr="006625DB">
        <w:rPr>
          <w:lang w:val="vi-VN"/>
        </w:rPr>
        <w:t xml:space="preserve"> </w:t>
      </w:r>
    </w:p>
    <w:p w14:paraId="6BF011FA" w14:textId="58400DDC" w:rsidR="007D048E" w:rsidRPr="00E264E8" w:rsidRDefault="007D048E" w:rsidP="008942CF">
      <w:pPr>
        <w:pStyle w:val="Heading3"/>
        <w:rPr>
          <w:lang w:val="vi-VN"/>
        </w:rPr>
      </w:pPr>
      <w:bookmarkStart w:id="103" w:name="_Toc230559073"/>
      <w:bookmarkStart w:id="104" w:name="_Toc230560105"/>
      <w:r w:rsidRPr="007D048E">
        <w:rPr>
          <w:lang w:val="vi-VN"/>
        </w:rPr>
        <w:t>Cốp pha ván thành</w:t>
      </w:r>
      <w:bookmarkEnd w:id="103"/>
      <w:bookmarkEnd w:id="104"/>
    </w:p>
    <w:p w14:paraId="76B3073C" w14:textId="77777777" w:rsidR="009858E3" w:rsidRDefault="007D048E" w:rsidP="008942CF">
      <w:pPr>
        <w:rPr>
          <w:lang w:val="vi-VN"/>
        </w:rPr>
      </w:pPr>
      <w:r w:rsidRPr="007D048E">
        <w:rPr>
          <w:lang w:val="vi-VN"/>
        </w:rPr>
        <w:t xml:space="preserve">Sinh viên cần tính ván thành cổ cột chịu áp lực bê tông tươi. Gợi ý trả lời các câu hỏi: </w:t>
      </w:r>
    </w:p>
    <w:p w14:paraId="444257C2" w14:textId="77777777" w:rsidR="009858E3" w:rsidRDefault="007D048E" w:rsidP="009858E3">
      <w:pPr>
        <w:pStyle w:val="ListParagraph"/>
        <w:numPr>
          <w:ilvl w:val="0"/>
          <w:numId w:val="99"/>
        </w:numPr>
        <w:rPr>
          <w:lang w:val="vi-VN"/>
        </w:rPr>
      </w:pPr>
      <w:r w:rsidRPr="009858E3">
        <w:rPr>
          <w:lang w:val="vi-VN"/>
        </w:rPr>
        <w:t xml:space="preserve">Cổ cột có kích thước và chiều cao bao nhiêu? </w:t>
      </w:r>
    </w:p>
    <w:p w14:paraId="2E67D7B1" w14:textId="77777777" w:rsidR="009858E3" w:rsidRDefault="007D048E" w:rsidP="009858E3">
      <w:pPr>
        <w:pStyle w:val="ListParagraph"/>
        <w:numPr>
          <w:ilvl w:val="0"/>
          <w:numId w:val="99"/>
        </w:numPr>
        <w:rPr>
          <w:lang w:val="vi-VN"/>
        </w:rPr>
      </w:pPr>
      <w:r w:rsidRPr="009858E3">
        <w:rPr>
          <w:lang w:val="vi-VN"/>
        </w:rPr>
        <w:t xml:space="preserve">Ván thành chịu tải trọng gì? Sơ đồ tính ván thành như thế nào? </w:t>
      </w:r>
    </w:p>
    <w:p w14:paraId="72726E92" w14:textId="3E988F3A" w:rsidR="007D048E" w:rsidRPr="009858E3" w:rsidRDefault="007D048E" w:rsidP="008942CF">
      <w:pPr>
        <w:pStyle w:val="ListParagraph"/>
        <w:numPr>
          <w:ilvl w:val="0"/>
          <w:numId w:val="99"/>
        </w:numPr>
        <w:rPr>
          <w:lang w:val="vi-VN"/>
        </w:rPr>
      </w:pPr>
      <w:r w:rsidRPr="009858E3">
        <w:rPr>
          <w:lang w:val="vi-VN"/>
        </w:rPr>
        <w:t>Ván thành có thỏa điều kiện bền và độ võng không?</w:t>
      </w:r>
    </w:p>
    <w:p w14:paraId="2B08D6A5" w14:textId="77777777" w:rsidR="007D048E" w:rsidRPr="007D048E" w:rsidRDefault="007D048E" w:rsidP="008942CF">
      <w:pPr>
        <w:rPr>
          <w:lang w:val="vi-VN"/>
        </w:rPr>
      </w:pPr>
      <w:r w:rsidRPr="007D048E">
        <w:rPr>
          <w:lang w:val="vi-VN"/>
        </w:rPr>
        <w:t>Gợi ý thể hiện:</w:t>
      </w:r>
    </w:p>
    <w:p w14:paraId="01BFE34E" w14:textId="0707E8C9" w:rsidR="007D048E" w:rsidRPr="007D048E" w:rsidRDefault="00FB00B9" w:rsidP="008942CF">
      <w:pPr>
        <w:rPr>
          <w:lang w:val="vi-VN"/>
        </w:rPr>
      </w:pPr>
      <w:r>
        <w:rPr>
          <w:lang w:val="vi-VN"/>
        </w:rPr>
        <w:t xml:space="preserve">Cần </w:t>
      </w:r>
      <w:r w:rsidR="007D048E" w:rsidRPr="007D048E">
        <w:rPr>
          <w:lang w:val="vi-VN"/>
        </w:rPr>
        <w:t xml:space="preserve">chèn hình dạng cổ cột và sơ đồ tính ván khuôn cột. </w:t>
      </w:r>
      <w:r>
        <w:rPr>
          <w:lang w:val="vi-VN"/>
        </w:rPr>
        <w:t xml:space="preserve">Cần </w:t>
      </w:r>
      <w:r w:rsidR="007D048E" w:rsidRPr="007D048E">
        <w:rPr>
          <w:lang w:val="vi-VN"/>
        </w:rPr>
        <w:t>trình bày tải trọng, kiểm tra bền và kiểm tra võng.</w:t>
      </w:r>
      <w:r w:rsidR="00AE27D5">
        <w:rPr>
          <w:lang w:val="vi-VN"/>
        </w:rPr>
        <w:t xml:space="preserve"> Cần có hình ảnh minh hoạ cấu tạo và bố trí </w:t>
      </w:r>
      <w:r w:rsidR="007F354D">
        <w:rPr>
          <w:lang w:val="vi-VN"/>
        </w:rPr>
        <w:t xml:space="preserve">cốp pha </w:t>
      </w:r>
      <w:r w:rsidR="00426FF9">
        <w:rPr>
          <w:lang w:val="vi-VN"/>
        </w:rPr>
        <w:t>ván thành</w:t>
      </w:r>
      <w:r w:rsidR="00AE27D5">
        <w:rPr>
          <w:lang w:val="vi-VN"/>
        </w:rPr>
        <w:t>.</w:t>
      </w:r>
    </w:p>
    <w:p w14:paraId="762B8F91" w14:textId="42FF38FE" w:rsidR="007D048E" w:rsidRPr="009858E3" w:rsidRDefault="007D048E" w:rsidP="008942CF">
      <w:pPr>
        <w:pStyle w:val="Heading3"/>
        <w:rPr>
          <w:lang w:val="vi-VN"/>
        </w:rPr>
      </w:pPr>
      <w:bookmarkStart w:id="105" w:name="_Toc230559074"/>
      <w:bookmarkStart w:id="106" w:name="_Toc230560106"/>
      <w:r w:rsidRPr="007D048E">
        <w:rPr>
          <w:lang w:val="vi-VN"/>
        </w:rPr>
        <w:t>Tính toán gông cột</w:t>
      </w:r>
      <w:bookmarkEnd w:id="105"/>
      <w:bookmarkEnd w:id="106"/>
    </w:p>
    <w:p w14:paraId="67BF9A22" w14:textId="77777777" w:rsidR="009858E3" w:rsidRDefault="007D048E" w:rsidP="008942CF">
      <w:pPr>
        <w:rPr>
          <w:lang w:val="vi-VN"/>
        </w:rPr>
      </w:pPr>
      <w:r w:rsidRPr="007D048E">
        <w:rPr>
          <w:lang w:val="vi-VN"/>
        </w:rPr>
        <w:t>Sinh viên cần kiểm tra gông cột giữ ổn định cho ván thành. Gông cột tiếp nhận tải ngang từ ván khuôn.</w:t>
      </w:r>
      <w:r w:rsidR="009858E3">
        <w:rPr>
          <w:lang w:val="vi-VN"/>
        </w:rPr>
        <w:t xml:space="preserve"> </w:t>
      </w:r>
      <w:r w:rsidRPr="007D048E">
        <w:rPr>
          <w:lang w:val="vi-VN"/>
        </w:rPr>
        <w:t xml:space="preserve">Gợi ý trả lời các câu hỏi: </w:t>
      </w:r>
    </w:p>
    <w:p w14:paraId="531233EB" w14:textId="77777777" w:rsidR="009858E3" w:rsidRDefault="007D048E" w:rsidP="009858E3">
      <w:pPr>
        <w:pStyle w:val="ListParagraph"/>
        <w:numPr>
          <w:ilvl w:val="0"/>
          <w:numId w:val="100"/>
        </w:numPr>
        <w:rPr>
          <w:lang w:val="vi-VN"/>
        </w:rPr>
      </w:pPr>
      <w:r w:rsidRPr="009858E3">
        <w:rPr>
          <w:lang w:val="vi-VN"/>
        </w:rPr>
        <w:t xml:space="preserve">Gông cột được bố trí với khoảng cách nào? </w:t>
      </w:r>
    </w:p>
    <w:p w14:paraId="54B45945" w14:textId="77777777" w:rsidR="009858E3" w:rsidRDefault="007D048E" w:rsidP="009858E3">
      <w:pPr>
        <w:pStyle w:val="ListParagraph"/>
        <w:numPr>
          <w:ilvl w:val="0"/>
          <w:numId w:val="100"/>
        </w:numPr>
        <w:rPr>
          <w:lang w:val="vi-VN"/>
        </w:rPr>
      </w:pPr>
      <w:r w:rsidRPr="009858E3">
        <w:rPr>
          <w:lang w:val="vi-VN"/>
        </w:rPr>
        <w:t xml:space="preserve">Tải trọng lên gông cột được xác định như thế nào? </w:t>
      </w:r>
    </w:p>
    <w:p w14:paraId="47712D98" w14:textId="5488060D" w:rsidR="007D048E" w:rsidRPr="009858E3" w:rsidRDefault="007D048E" w:rsidP="008942CF">
      <w:pPr>
        <w:pStyle w:val="ListParagraph"/>
        <w:numPr>
          <w:ilvl w:val="0"/>
          <w:numId w:val="100"/>
        </w:numPr>
        <w:rPr>
          <w:lang w:val="vi-VN"/>
        </w:rPr>
      </w:pPr>
      <w:r w:rsidRPr="009858E3">
        <w:rPr>
          <w:lang w:val="vi-VN"/>
        </w:rPr>
        <w:t>Gông cột có thỏa điều kiện bền và võng không?</w:t>
      </w:r>
    </w:p>
    <w:p w14:paraId="5BEEED65" w14:textId="77777777" w:rsidR="007D048E" w:rsidRPr="009858E3" w:rsidRDefault="007D048E" w:rsidP="008942CF">
      <w:pPr>
        <w:rPr>
          <w:b/>
          <w:bCs/>
          <w:lang w:val="vi-VN"/>
        </w:rPr>
      </w:pPr>
      <w:r w:rsidRPr="009858E3">
        <w:rPr>
          <w:b/>
          <w:bCs/>
          <w:lang w:val="vi-VN"/>
        </w:rPr>
        <w:lastRenderedPageBreak/>
        <w:t>Gợi ý thể hiện:</w:t>
      </w:r>
    </w:p>
    <w:p w14:paraId="02C90E22" w14:textId="6F46029D" w:rsidR="007D048E" w:rsidRPr="007D048E" w:rsidRDefault="00FB00B9" w:rsidP="008942CF">
      <w:pPr>
        <w:rPr>
          <w:lang w:val="vi-VN"/>
        </w:rPr>
      </w:pPr>
      <w:r>
        <w:rPr>
          <w:lang w:val="vi-VN"/>
        </w:rPr>
        <w:t xml:space="preserve">Cần </w:t>
      </w:r>
      <w:r w:rsidR="007D048E" w:rsidRPr="007D048E">
        <w:rPr>
          <w:lang w:val="vi-VN"/>
        </w:rPr>
        <w:t>chèn sơ đồ tính gông cột và trình bày kết quả kiểm tra bền, kiểm tra võng.</w:t>
      </w:r>
      <w:r w:rsidR="00823A95">
        <w:rPr>
          <w:lang w:val="vi-VN"/>
        </w:rPr>
        <w:t xml:space="preserve"> Cần có hình ảnh minh hoạ cấu tạo và bố trí </w:t>
      </w:r>
      <w:r w:rsidR="00607BA7">
        <w:rPr>
          <w:lang w:val="vi-VN"/>
        </w:rPr>
        <w:t>gông cột</w:t>
      </w:r>
      <w:r w:rsidR="00823A95">
        <w:rPr>
          <w:lang w:val="vi-VN"/>
        </w:rPr>
        <w:t>.</w:t>
      </w:r>
    </w:p>
    <w:p w14:paraId="263C5096" w14:textId="28E78EEA" w:rsidR="007D048E" w:rsidRPr="00D700FD" w:rsidRDefault="007D048E" w:rsidP="008942CF">
      <w:pPr>
        <w:pStyle w:val="Heading3"/>
        <w:rPr>
          <w:lang w:val="vi-VN"/>
        </w:rPr>
      </w:pPr>
      <w:bookmarkStart w:id="107" w:name="_Toc230559075"/>
      <w:bookmarkStart w:id="108" w:name="_Toc230560107"/>
      <w:r w:rsidRPr="007D048E">
        <w:rPr>
          <w:lang w:val="vi-VN"/>
        </w:rPr>
        <w:t>Tính toán ty giằng</w:t>
      </w:r>
      <w:bookmarkEnd w:id="107"/>
      <w:bookmarkEnd w:id="108"/>
    </w:p>
    <w:p w14:paraId="4AB797F7" w14:textId="77777777" w:rsidR="00D700FD" w:rsidRDefault="007D048E" w:rsidP="008942CF">
      <w:pPr>
        <w:rPr>
          <w:lang w:val="vi-VN"/>
        </w:rPr>
      </w:pPr>
      <w:r w:rsidRPr="007D048E">
        <w:rPr>
          <w:lang w:val="vi-VN"/>
        </w:rPr>
        <w:t>Sinh viên cần kiểm tra khả năng chịu kéo của ty giằng nếu hệ cốp pha sử dụng ty. Ty giằng giúp giữ hai mặt cốp pha không bị bung khi đổ bê tông.</w:t>
      </w:r>
      <w:r w:rsidR="00D700FD">
        <w:rPr>
          <w:lang w:val="vi-VN"/>
        </w:rPr>
        <w:t xml:space="preserve"> </w:t>
      </w:r>
      <w:r w:rsidRPr="007D048E">
        <w:rPr>
          <w:lang w:val="vi-VN"/>
        </w:rPr>
        <w:t xml:space="preserve">Gợi ý trả lời các câu hỏi: </w:t>
      </w:r>
    </w:p>
    <w:p w14:paraId="5883B7B4" w14:textId="77777777" w:rsidR="0044574C" w:rsidRDefault="007D048E" w:rsidP="00E32D58">
      <w:pPr>
        <w:pStyle w:val="ListParagraph"/>
        <w:numPr>
          <w:ilvl w:val="0"/>
          <w:numId w:val="101"/>
        </w:numPr>
        <w:rPr>
          <w:lang w:val="vi-VN"/>
        </w:rPr>
      </w:pPr>
      <w:r w:rsidRPr="00E32D58">
        <w:rPr>
          <w:lang w:val="vi-VN"/>
        </w:rPr>
        <w:t xml:space="preserve">Lực tập trung truyền vào ty giằng là bao nhiêu? </w:t>
      </w:r>
    </w:p>
    <w:p w14:paraId="7E6DDA25" w14:textId="4A23BFD9" w:rsidR="007D048E" w:rsidRPr="00E32D58" w:rsidRDefault="007D048E" w:rsidP="00E32D58">
      <w:pPr>
        <w:pStyle w:val="ListParagraph"/>
        <w:numPr>
          <w:ilvl w:val="0"/>
          <w:numId w:val="101"/>
        </w:numPr>
        <w:rPr>
          <w:lang w:val="vi-VN"/>
        </w:rPr>
      </w:pPr>
      <w:r w:rsidRPr="00E32D58">
        <w:rPr>
          <w:lang w:val="vi-VN"/>
        </w:rPr>
        <w:t>Ty giằng được chọn có khả năng chịu kéo đủ không? Khoảng cách ty giằng có hợp lý không?</w:t>
      </w:r>
    </w:p>
    <w:p w14:paraId="5756A870" w14:textId="77777777" w:rsidR="007D048E" w:rsidRPr="00D700FD" w:rsidRDefault="007D048E" w:rsidP="008942CF">
      <w:pPr>
        <w:rPr>
          <w:b/>
          <w:bCs/>
          <w:lang w:val="vi-VN"/>
        </w:rPr>
      </w:pPr>
      <w:r w:rsidRPr="00D700FD">
        <w:rPr>
          <w:b/>
          <w:bCs/>
          <w:lang w:val="vi-VN"/>
        </w:rPr>
        <w:t>Gợi ý thể hiện:</w:t>
      </w:r>
    </w:p>
    <w:p w14:paraId="4236355E" w14:textId="0F614FAB" w:rsidR="007D048E" w:rsidRPr="007D048E" w:rsidRDefault="00D700FD" w:rsidP="008942CF">
      <w:pPr>
        <w:rPr>
          <w:lang w:val="vi-VN"/>
        </w:rPr>
      </w:pPr>
      <w:r>
        <w:rPr>
          <w:lang w:val="vi-VN"/>
        </w:rPr>
        <w:t xml:space="preserve">Cần </w:t>
      </w:r>
      <w:r w:rsidR="007D048E" w:rsidRPr="007D048E">
        <w:rPr>
          <w:lang w:val="vi-VN"/>
        </w:rPr>
        <w:t>trình bày lực tác dụng lên ty giằng và kiểm tra bền cho ty giằng.</w:t>
      </w:r>
      <w:r w:rsidR="0080537A">
        <w:rPr>
          <w:lang w:val="vi-VN"/>
        </w:rPr>
        <w:t xml:space="preserve"> Cần có hình ảnh minh hoạ cấu tạo và bố trí ty giằng.</w:t>
      </w:r>
    </w:p>
    <w:p w14:paraId="7FC46FFA" w14:textId="7DB74E6B" w:rsidR="007D048E" w:rsidRPr="00FA2AC6" w:rsidRDefault="007D048E" w:rsidP="008942CF">
      <w:pPr>
        <w:pStyle w:val="Heading3"/>
        <w:rPr>
          <w:lang w:val="vi-VN"/>
        </w:rPr>
      </w:pPr>
      <w:bookmarkStart w:id="109" w:name="_Toc230559076"/>
      <w:bookmarkStart w:id="110" w:name="_Toc230560108"/>
      <w:r w:rsidRPr="007D048E">
        <w:rPr>
          <w:lang w:val="vi-VN"/>
        </w:rPr>
        <w:t>Kiểm tra thanh chống</w:t>
      </w:r>
      <w:bookmarkEnd w:id="109"/>
      <w:bookmarkEnd w:id="110"/>
    </w:p>
    <w:p w14:paraId="3B9B2FEB" w14:textId="77777777" w:rsidR="00FA2AC6" w:rsidRDefault="007D048E" w:rsidP="008942CF">
      <w:pPr>
        <w:rPr>
          <w:lang w:val="vi-VN"/>
        </w:rPr>
      </w:pPr>
      <w:r w:rsidRPr="007D048E">
        <w:rPr>
          <w:lang w:val="vi-VN"/>
        </w:rPr>
        <w:t>Sinh viên cần kiểm tra thanh chống giữ ổn định hệ cốp pha cổ cột. Nội dung thường liên quan đến tải ngang và ổn định của thanh chống.</w:t>
      </w:r>
      <w:r w:rsidR="00FA2AC6">
        <w:rPr>
          <w:lang w:val="vi-VN"/>
        </w:rPr>
        <w:t xml:space="preserve"> </w:t>
      </w:r>
      <w:r w:rsidRPr="007D048E">
        <w:rPr>
          <w:lang w:val="vi-VN"/>
        </w:rPr>
        <w:t xml:space="preserve">Gợi ý trả lời các câu hỏi: </w:t>
      </w:r>
    </w:p>
    <w:p w14:paraId="63BA5492" w14:textId="77777777" w:rsidR="00FA2AC6" w:rsidRDefault="007D048E" w:rsidP="00FA2AC6">
      <w:pPr>
        <w:pStyle w:val="ListParagraph"/>
        <w:numPr>
          <w:ilvl w:val="0"/>
          <w:numId w:val="102"/>
        </w:numPr>
        <w:rPr>
          <w:lang w:val="vi-VN"/>
        </w:rPr>
      </w:pPr>
      <w:r w:rsidRPr="00FA2AC6">
        <w:rPr>
          <w:lang w:val="vi-VN"/>
        </w:rPr>
        <w:t xml:space="preserve">Tải trọng tác dụng lên thanh chống xiên là bao nhiêu? </w:t>
      </w:r>
    </w:p>
    <w:p w14:paraId="2C415B2A" w14:textId="77777777" w:rsidR="00FA2AC6" w:rsidRDefault="007D048E" w:rsidP="00FA2AC6">
      <w:pPr>
        <w:pStyle w:val="ListParagraph"/>
        <w:numPr>
          <w:ilvl w:val="0"/>
          <w:numId w:val="102"/>
        </w:numPr>
        <w:rPr>
          <w:lang w:val="vi-VN"/>
        </w:rPr>
      </w:pPr>
      <w:r w:rsidRPr="00FA2AC6">
        <w:rPr>
          <w:lang w:val="vi-VN"/>
        </w:rPr>
        <w:t xml:space="preserve">Thanh chống được bố trí như thế nào? </w:t>
      </w:r>
    </w:p>
    <w:p w14:paraId="748CA24C" w14:textId="663ECE40" w:rsidR="007D048E" w:rsidRPr="00FA2AC6" w:rsidRDefault="007D048E" w:rsidP="008942CF">
      <w:pPr>
        <w:pStyle w:val="ListParagraph"/>
        <w:numPr>
          <w:ilvl w:val="0"/>
          <w:numId w:val="102"/>
        </w:numPr>
        <w:rPr>
          <w:lang w:val="vi-VN"/>
        </w:rPr>
      </w:pPr>
      <w:r w:rsidRPr="00FA2AC6">
        <w:rPr>
          <w:lang w:val="vi-VN"/>
        </w:rPr>
        <w:t>Thanh chống có thỏa điều kiện ổn định không?</w:t>
      </w:r>
    </w:p>
    <w:p w14:paraId="523B2BE7" w14:textId="77777777" w:rsidR="007D048E" w:rsidRPr="00FA2AC6" w:rsidRDefault="007D048E" w:rsidP="008942CF">
      <w:pPr>
        <w:rPr>
          <w:b/>
          <w:bCs/>
          <w:lang w:val="vi-VN"/>
        </w:rPr>
      </w:pPr>
      <w:r w:rsidRPr="00FA2AC6">
        <w:rPr>
          <w:b/>
          <w:bCs/>
          <w:lang w:val="vi-VN"/>
        </w:rPr>
        <w:t>Gợi ý thể hiện:</w:t>
      </w:r>
    </w:p>
    <w:p w14:paraId="18E817E1" w14:textId="0E8A8E9F" w:rsidR="007D048E" w:rsidRPr="007D048E" w:rsidRDefault="00FA2AC6" w:rsidP="008942CF">
      <w:pPr>
        <w:rPr>
          <w:lang w:val="vi-VN"/>
        </w:rPr>
      </w:pPr>
      <w:r>
        <w:rPr>
          <w:lang w:val="vi-VN"/>
        </w:rPr>
        <w:t xml:space="preserve">Cần </w:t>
      </w:r>
      <w:r w:rsidR="007D048E" w:rsidRPr="007D048E">
        <w:rPr>
          <w:lang w:val="vi-VN"/>
        </w:rPr>
        <w:t>chèn sơ đồ tính thanh chống và trình bày phần kiểm tra ổn định.</w:t>
      </w:r>
      <w:r w:rsidR="002555DD">
        <w:rPr>
          <w:lang w:val="vi-VN"/>
        </w:rPr>
        <w:t xml:space="preserve"> </w:t>
      </w:r>
      <w:r w:rsidR="006D0829">
        <w:rPr>
          <w:lang w:val="vi-VN"/>
        </w:rPr>
        <w:t xml:space="preserve">Cần có </w:t>
      </w:r>
      <w:r w:rsidR="002555DD">
        <w:rPr>
          <w:lang w:val="vi-VN"/>
        </w:rPr>
        <w:t>hình ảnh minh hoạ</w:t>
      </w:r>
      <w:r w:rsidR="006D0829">
        <w:rPr>
          <w:lang w:val="vi-VN"/>
        </w:rPr>
        <w:t xml:space="preserve"> cấu tạo và</w:t>
      </w:r>
      <w:r w:rsidR="002555DD">
        <w:rPr>
          <w:lang w:val="vi-VN"/>
        </w:rPr>
        <w:t xml:space="preserve"> bố trí thanh chống</w:t>
      </w:r>
      <w:r w:rsidR="006D0829">
        <w:rPr>
          <w:lang w:val="vi-VN"/>
        </w:rPr>
        <w:t>.</w:t>
      </w:r>
    </w:p>
    <w:p w14:paraId="1AE8E0D1" w14:textId="48AF0809" w:rsidR="007D048E" w:rsidRPr="007D048E" w:rsidRDefault="00170C34" w:rsidP="00BB39E7">
      <w:pPr>
        <w:pStyle w:val="Heading2"/>
        <w:rPr>
          <w:lang w:val="vi-VN"/>
        </w:rPr>
      </w:pPr>
      <w:bookmarkStart w:id="111" w:name="_Toc230559077"/>
      <w:bookmarkStart w:id="112" w:name="_Toc230560109"/>
      <w:r w:rsidRPr="00170C34">
        <w:rPr>
          <w:lang w:val="vi-VN"/>
        </w:rPr>
        <w:t>Tính toán cốp pha dầm</w:t>
      </w:r>
      <w:bookmarkEnd w:id="111"/>
      <w:bookmarkEnd w:id="112"/>
    </w:p>
    <w:p w14:paraId="1590F603" w14:textId="296963BF" w:rsidR="003212E8" w:rsidRPr="003212E8" w:rsidRDefault="003212E8" w:rsidP="00B53DF6">
      <w:pPr>
        <w:pStyle w:val="Heading3"/>
        <w:rPr>
          <w:lang w:val="vi-VN"/>
        </w:rPr>
      </w:pPr>
      <w:bookmarkStart w:id="113" w:name="_Toc230559078"/>
      <w:bookmarkStart w:id="114" w:name="_Toc230560110"/>
      <w:r w:rsidRPr="003212E8">
        <w:rPr>
          <w:lang w:val="vi-VN"/>
        </w:rPr>
        <w:t>Tính toán ván khuôn thành dầm</w:t>
      </w:r>
      <w:bookmarkEnd w:id="113"/>
      <w:bookmarkEnd w:id="114"/>
    </w:p>
    <w:p w14:paraId="4E19DA52" w14:textId="77777777" w:rsidR="008008CD" w:rsidRDefault="003212E8" w:rsidP="008008CD">
      <w:pPr>
        <w:rPr>
          <w:lang w:val="vi-VN"/>
        </w:rPr>
      </w:pPr>
      <w:r w:rsidRPr="003212E8">
        <w:rPr>
          <w:lang w:val="vi-VN"/>
        </w:rPr>
        <w:t>Sinh viên cần kiểm tra ván khuôn thành của dầm. Ván khuôn thành chịu áp lực bê tông khi đổ dầm và cần đảm bảo không bị biến dạng vượt giới hạn.</w:t>
      </w:r>
      <w:r w:rsidR="008008CD">
        <w:rPr>
          <w:lang w:val="vi-VN"/>
        </w:rPr>
        <w:t xml:space="preserve"> </w:t>
      </w:r>
      <w:r w:rsidRPr="003212E8">
        <w:rPr>
          <w:lang w:val="vi-VN"/>
        </w:rPr>
        <w:t xml:space="preserve">Gợi ý trả lời các câu hỏi: </w:t>
      </w:r>
    </w:p>
    <w:p w14:paraId="2B4E52C9" w14:textId="77777777" w:rsidR="00F06D48" w:rsidRDefault="003212E8" w:rsidP="0098280A">
      <w:pPr>
        <w:pStyle w:val="ListParagraph"/>
        <w:numPr>
          <w:ilvl w:val="0"/>
          <w:numId w:val="103"/>
        </w:numPr>
        <w:rPr>
          <w:lang w:val="vi-VN"/>
        </w:rPr>
      </w:pPr>
      <w:r w:rsidRPr="0098280A">
        <w:rPr>
          <w:lang w:val="vi-VN"/>
        </w:rPr>
        <w:t xml:space="preserve">Dầm có kích thước tiết diện như thế nào? </w:t>
      </w:r>
    </w:p>
    <w:p w14:paraId="571617F8" w14:textId="77777777" w:rsidR="00F06D48" w:rsidRDefault="003212E8" w:rsidP="0098280A">
      <w:pPr>
        <w:pStyle w:val="ListParagraph"/>
        <w:numPr>
          <w:ilvl w:val="0"/>
          <w:numId w:val="103"/>
        </w:numPr>
        <w:rPr>
          <w:lang w:val="vi-VN"/>
        </w:rPr>
      </w:pPr>
      <w:r w:rsidRPr="0098280A">
        <w:rPr>
          <w:lang w:val="vi-VN"/>
        </w:rPr>
        <w:t xml:space="preserve">Ván khuôn thành được bố trí ở những mặt nào? </w:t>
      </w:r>
    </w:p>
    <w:p w14:paraId="243F9D54" w14:textId="77777777" w:rsidR="006E439C" w:rsidRDefault="003212E8" w:rsidP="0098280A">
      <w:pPr>
        <w:pStyle w:val="ListParagraph"/>
        <w:numPr>
          <w:ilvl w:val="0"/>
          <w:numId w:val="103"/>
        </w:numPr>
        <w:rPr>
          <w:lang w:val="vi-VN"/>
        </w:rPr>
      </w:pPr>
      <w:r w:rsidRPr="0098280A">
        <w:rPr>
          <w:lang w:val="vi-VN"/>
        </w:rPr>
        <w:t>Tải trọng tác dụng lên ván khuôn thành là gì? Sơ đồ tính ván khuôn thành được chọn như thế nào?</w:t>
      </w:r>
    </w:p>
    <w:p w14:paraId="0517CC22" w14:textId="01E26EC3" w:rsidR="003212E8" w:rsidRPr="00984B08" w:rsidRDefault="003212E8" w:rsidP="008008CD">
      <w:pPr>
        <w:pStyle w:val="ListParagraph"/>
        <w:numPr>
          <w:ilvl w:val="0"/>
          <w:numId w:val="103"/>
        </w:numPr>
        <w:rPr>
          <w:lang w:val="vi-VN"/>
        </w:rPr>
      </w:pPr>
      <w:r w:rsidRPr="0098280A">
        <w:rPr>
          <w:lang w:val="vi-VN"/>
        </w:rPr>
        <w:t xml:space="preserve"> Điều kiện bền và chuyển vị có thỏa không?</w:t>
      </w:r>
    </w:p>
    <w:p w14:paraId="7CFEDC49" w14:textId="77777777" w:rsidR="003212E8" w:rsidRPr="00984B08" w:rsidRDefault="003212E8" w:rsidP="008008CD">
      <w:pPr>
        <w:rPr>
          <w:b/>
          <w:bCs/>
          <w:lang w:val="vi-VN"/>
        </w:rPr>
      </w:pPr>
      <w:r w:rsidRPr="00984B08">
        <w:rPr>
          <w:b/>
          <w:bCs/>
          <w:lang w:val="vi-VN"/>
        </w:rPr>
        <w:t>Gợi ý thể hiện:</w:t>
      </w:r>
    </w:p>
    <w:p w14:paraId="6FF0632A" w14:textId="4AB1C2EC" w:rsidR="003212E8" w:rsidRPr="003212E8" w:rsidRDefault="00E22AC7" w:rsidP="008008CD">
      <w:pPr>
        <w:rPr>
          <w:lang w:val="vi-VN"/>
        </w:rPr>
      </w:pPr>
      <w:r>
        <w:rPr>
          <w:lang w:val="vi-VN"/>
        </w:rPr>
        <w:t xml:space="preserve">Cần </w:t>
      </w:r>
      <w:r w:rsidR="003212E8" w:rsidRPr="003212E8">
        <w:rPr>
          <w:lang w:val="vi-VN"/>
        </w:rPr>
        <w:t>chèn hình cấu tạo cốp pha dầm và sơ đồ tính ván khuôn thành. Phần tính nên trình bày rõ tải trọng tác dụng, kiểm tra bền và kiểm tra chuyển vị.</w:t>
      </w:r>
    </w:p>
    <w:p w14:paraId="03744FF4" w14:textId="5DBF5E1B" w:rsidR="003212E8" w:rsidRPr="00016085" w:rsidRDefault="003212E8" w:rsidP="008008CD">
      <w:pPr>
        <w:pStyle w:val="Heading3"/>
        <w:rPr>
          <w:lang w:val="vi-VN"/>
        </w:rPr>
      </w:pPr>
      <w:bookmarkStart w:id="115" w:name="_Toc230559079"/>
      <w:bookmarkStart w:id="116" w:name="_Toc230560111"/>
      <w:r w:rsidRPr="003212E8">
        <w:rPr>
          <w:lang w:val="vi-VN"/>
        </w:rPr>
        <w:t>Tính toán ván khuôn đáy dầm</w:t>
      </w:r>
      <w:bookmarkEnd w:id="115"/>
      <w:bookmarkEnd w:id="116"/>
    </w:p>
    <w:p w14:paraId="4339D986" w14:textId="77777777" w:rsidR="00016085" w:rsidRDefault="003212E8" w:rsidP="008008CD">
      <w:pPr>
        <w:rPr>
          <w:lang w:val="vi-VN"/>
        </w:rPr>
      </w:pPr>
      <w:r w:rsidRPr="003212E8">
        <w:rPr>
          <w:lang w:val="vi-VN"/>
        </w:rPr>
        <w:t>Sinh viên cần kiểm tra ván khuôn đáy dầm vì đây là bộ phận chịu trọng lượng bê tông, cốt thép và tải trọng thi công trong quá trình đổ bê tông.</w:t>
      </w:r>
      <w:r w:rsidR="00016085">
        <w:rPr>
          <w:lang w:val="vi-VN"/>
        </w:rPr>
        <w:t xml:space="preserve"> </w:t>
      </w:r>
      <w:r w:rsidRPr="003212E8">
        <w:rPr>
          <w:lang w:val="vi-VN"/>
        </w:rPr>
        <w:t xml:space="preserve">Gợi ý trả lời các câu hỏi: </w:t>
      </w:r>
    </w:p>
    <w:p w14:paraId="366C7277" w14:textId="77777777" w:rsidR="002A2D1C" w:rsidRDefault="003212E8" w:rsidP="00016085">
      <w:pPr>
        <w:pStyle w:val="ListParagraph"/>
        <w:numPr>
          <w:ilvl w:val="0"/>
          <w:numId w:val="104"/>
        </w:numPr>
        <w:rPr>
          <w:lang w:val="vi-VN"/>
        </w:rPr>
      </w:pPr>
      <w:r w:rsidRPr="00016085">
        <w:rPr>
          <w:lang w:val="vi-VN"/>
        </w:rPr>
        <w:t xml:space="preserve">Ván khuôn đáy dầm chịu những tải trọng nào? </w:t>
      </w:r>
    </w:p>
    <w:p w14:paraId="15ADC890" w14:textId="77777777" w:rsidR="002A2D1C" w:rsidRDefault="003212E8" w:rsidP="00016085">
      <w:pPr>
        <w:pStyle w:val="ListParagraph"/>
        <w:numPr>
          <w:ilvl w:val="0"/>
          <w:numId w:val="104"/>
        </w:numPr>
        <w:rPr>
          <w:lang w:val="vi-VN"/>
        </w:rPr>
      </w:pPr>
      <w:r w:rsidRPr="00016085">
        <w:rPr>
          <w:lang w:val="vi-VN"/>
        </w:rPr>
        <w:t xml:space="preserve">Tải trọng truyền vào cốp pha đáy được xác định ra sao? Sơ đồ tính ván khuôn đáy là gì? </w:t>
      </w:r>
    </w:p>
    <w:p w14:paraId="3E138417" w14:textId="1ABF4A4E" w:rsidR="003212E8" w:rsidRPr="002A2D1C" w:rsidRDefault="003212E8" w:rsidP="008008CD">
      <w:pPr>
        <w:pStyle w:val="ListParagraph"/>
        <w:numPr>
          <w:ilvl w:val="0"/>
          <w:numId w:val="104"/>
        </w:numPr>
        <w:rPr>
          <w:lang w:val="vi-VN"/>
        </w:rPr>
      </w:pPr>
      <w:r w:rsidRPr="00016085">
        <w:rPr>
          <w:lang w:val="vi-VN"/>
        </w:rPr>
        <w:t>Ván khuôn đáy có thỏa điều kiện bền và chuyển vị không?</w:t>
      </w:r>
    </w:p>
    <w:p w14:paraId="0DBF3D5A" w14:textId="77777777" w:rsidR="003212E8" w:rsidRPr="002A2D1C" w:rsidRDefault="003212E8" w:rsidP="008008CD">
      <w:pPr>
        <w:rPr>
          <w:b/>
          <w:bCs/>
          <w:lang w:val="vi-VN"/>
        </w:rPr>
      </w:pPr>
      <w:r w:rsidRPr="002A2D1C">
        <w:rPr>
          <w:b/>
          <w:bCs/>
          <w:lang w:val="vi-VN"/>
        </w:rPr>
        <w:t>Gợi ý thể hiện:</w:t>
      </w:r>
    </w:p>
    <w:p w14:paraId="543D2649" w14:textId="04862641" w:rsidR="003212E8" w:rsidRPr="003212E8" w:rsidRDefault="0051059D" w:rsidP="008008CD">
      <w:pPr>
        <w:rPr>
          <w:lang w:val="vi-VN"/>
        </w:rPr>
      </w:pPr>
      <w:r>
        <w:rPr>
          <w:lang w:val="vi-VN"/>
        </w:rPr>
        <w:t xml:space="preserve">Cần </w:t>
      </w:r>
      <w:r w:rsidR="003212E8" w:rsidRPr="003212E8">
        <w:rPr>
          <w:lang w:val="vi-VN"/>
        </w:rPr>
        <w:t xml:space="preserve">có phần trình bày tải trọng truyền vào cốp pha đáy dầm. </w:t>
      </w:r>
      <w:r w:rsidR="005A5451">
        <w:rPr>
          <w:lang w:val="vi-VN"/>
        </w:rPr>
        <w:t xml:space="preserve">Cần </w:t>
      </w:r>
      <w:r w:rsidR="003212E8" w:rsidRPr="003212E8">
        <w:rPr>
          <w:lang w:val="vi-VN"/>
        </w:rPr>
        <w:t>chèn sơ đồ tính ván khuôn đáy dầm và trình bày kết quả kiểm tra.</w:t>
      </w:r>
    </w:p>
    <w:p w14:paraId="1FAEBD5F" w14:textId="0371329B" w:rsidR="003212E8" w:rsidRPr="003212E8" w:rsidRDefault="003212E8" w:rsidP="002A25AD">
      <w:pPr>
        <w:pStyle w:val="Heading3"/>
        <w:rPr>
          <w:lang w:val="vi-VN"/>
        </w:rPr>
      </w:pPr>
      <w:bookmarkStart w:id="117" w:name="_Toc230559080"/>
      <w:bookmarkStart w:id="118" w:name="_Toc230560112"/>
      <w:r w:rsidRPr="003212E8">
        <w:rPr>
          <w:lang w:val="vi-VN"/>
        </w:rPr>
        <w:t>Tính toán sườn đỡ cốp pha dầm</w:t>
      </w:r>
      <w:bookmarkEnd w:id="117"/>
      <w:bookmarkEnd w:id="118"/>
    </w:p>
    <w:p w14:paraId="51B23927" w14:textId="77777777" w:rsidR="002A25AD" w:rsidRDefault="003212E8" w:rsidP="008008CD">
      <w:pPr>
        <w:rPr>
          <w:lang w:val="vi-VN"/>
        </w:rPr>
      </w:pPr>
      <w:r w:rsidRPr="003212E8">
        <w:rPr>
          <w:lang w:val="vi-VN"/>
        </w:rPr>
        <w:t>Sinh viên cần kiểm tra hệ sườn đỡ cho ván khuôn dầm, gồm sườn ngang, sườn dọc, sườn trên hoặc sườn dưới tùy theo cách bố trí. Các bộ phận này truyền tải từ ván khuôn xuống cây chống.</w:t>
      </w:r>
      <w:r w:rsidR="002A25AD">
        <w:rPr>
          <w:lang w:val="vi-VN"/>
        </w:rPr>
        <w:t xml:space="preserve"> </w:t>
      </w:r>
      <w:r w:rsidRPr="003212E8">
        <w:rPr>
          <w:lang w:val="vi-VN"/>
        </w:rPr>
        <w:t xml:space="preserve">Gợi ý trả lời các câu hỏi: </w:t>
      </w:r>
    </w:p>
    <w:p w14:paraId="5A90C7EE" w14:textId="77777777" w:rsidR="002A25AD" w:rsidRDefault="003212E8" w:rsidP="002A25AD">
      <w:pPr>
        <w:pStyle w:val="ListParagraph"/>
        <w:numPr>
          <w:ilvl w:val="0"/>
          <w:numId w:val="105"/>
        </w:numPr>
        <w:rPr>
          <w:lang w:val="vi-VN"/>
        </w:rPr>
      </w:pPr>
      <w:r w:rsidRPr="002A25AD">
        <w:rPr>
          <w:lang w:val="vi-VN"/>
        </w:rPr>
        <w:t xml:space="preserve">Hệ sườn của cốp pha dầm gồm những bộ phận nào? </w:t>
      </w:r>
    </w:p>
    <w:p w14:paraId="27AB05DA" w14:textId="77777777" w:rsidR="002A25AD" w:rsidRDefault="003212E8" w:rsidP="002A25AD">
      <w:pPr>
        <w:pStyle w:val="ListParagraph"/>
        <w:numPr>
          <w:ilvl w:val="0"/>
          <w:numId w:val="105"/>
        </w:numPr>
        <w:rPr>
          <w:lang w:val="vi-VN"/>
        </w:rPr>
      </w:pPr>
      <w:r w:rsidRPr="002A25AD">
        <w:rPr>
          <w:lang w:val="vi-VN"/>
        </w:rPr>
        <w:t>Khoảng cách các sườn được chọn bao nhiêu? T</w:t>
      </w:r>
    </w:p>
    <w:p w14:paraId="5D7BBDE4" w14:textId="77777777" w:rsidR="002A25AD" w:rsidRDefault="003212E8" w:rsidP="002A25AD">
      <w:pPr>
        <w:pStyle w:val="ListParagraph"/>
        <w:numPr>
          <w:ilvl w:val="0"/>
          <w:numId w:val="105"/>
        </w:numPr>
        <w:rPr>
          <w:lang w:val="vi-VN"/>
        </w:rPr>
      </w:pPr>
      <w:r w:rsidRPr="002A25AD">
        <w:rPr>
          <w:lang w:val="vi-VN"/>
        </w:rPr>
        <w:lastRenderedPageBreak/>
        <w:t xml:space="preserve">ải trọng tác dụng lên từng loại sườn được xác định như thế nào? </w:t>
      </w:r>
    </w:p>
    <w:p w14:paraId="7B7A7A75" w14:textId="3ABC0CD6" w:rsidR="003212E8" w:rsidRPr="002A25AD" w:rsidRDefault="003212E8" w:rsidP="008008CD">
      <w:pPr>
        <w:pStyle w:val="ListParagraph"/>
        <w:numPr>
          <w:ilvl w:val="0"/>
          <w:numId w:val="105"/>
        </w:numPr>
        <w:rPr>
          <w:lang w:val="vi-VN"/>
        </w:rPr>
      </w:pPr>
      <w:r w:rsidRPr="002A25AD">
        <w:rPr>
          <w:lang w:val="vi-VN"/>
        </w:rPr>
        <w:t>Sườn có thỏa điều kiện bền và chuyển vị không?</w:t>
      </w:r>
    </w:p>
    <w:p w14:paraId="24B8C32E" w14:textId="77777777" w:rsidR="003212E8" w:rsidRPr="002A25AD" w:rsidRDefault="003212E8" w:rsidP="008008CD">
      <w:pPr>
        <w:rPr>
          <w:b/>
          <w:bCs/>
          <w:lang w:val="vi-VN"/>
        </w:rPr>
      </w:pPr>
      <w:r w:rsidRPr="002A25AD">
        <w:rPr>
          <w:b/>
          <w:bCs/>
          <w:lang w:val="vi-VN"/>
        </w:rPr>
        <w:t>Gợi ý thể hiện:</w:t>
      </w:r>
    </w:p>
    <w:p w14:paraId="181FE431" w14:textId="5B454A0D" w:rsidR="003212E8" w:rsidRPr="003212E8" w:rsidRDefault="003212E8" w:rsidP="008008CD">
      <w:pPr>
        <w:rPr>
          <w:lang w:val="vi-VN"/>
        </w:rPr>
      </w:pPr>
      <w:r w:rsidRPr="003212E8">
        <w:rPr>
          <w:lang w:val="vi-VN"/>
        </w:rPr>
        <w:t>Nên chèn sơ đồ tính sườn ngang, sườn dọc, sườn trên hoặc sườn dưới tùy hệ cốp pha được chọn. Nếu có kết quả nội lực và chuyển vị từ phần mềm thì nên chèn hình kết quả để minh họa.</w:t>
      </w:r>
    </w:p>
    <w:p w14:paraId="0661D5CF" w14:textId="6C664450" w:rsidR="003212E8" w:rsidRPr="003212E8" w:rsidRDefault="003212E8" w:rsidP="002A25AD">
      <w:pPr>
        <w:pStyle w:val="Heading4"/>
        <w:rPr>
          <w:lang w:val="vi-VN"/>
        </w:rPr>
      </w:pPr>
      <w:bookmarkStart w:id="119" w:name="_Toc230560113"/>
      <w:r w:rsidRPr="003212E8">
        <w:rPr>
          <w:lang w:val="vi-VN"/>
        </w:rPr>
        <w:t>Kiểm tra cây chống và giằng ổn định</w:t>
      </w:r>
      <w:bookmarkEnd w:id="119"/>
    </w:p>
    <w:p w14:paraId="71D080B6" w14:textId="77777777" w:rsidR="00FB7053" w:rsidRDefault="003212E8" w:rsidP="008008CD">
      <w:pPr>
        <w:rPr>
          <w:lang w:val="vi-VN"/>
        </w:rPr>
      </w:pPr>
      <w:r w:rsidRPr="003212E8">
        <w:rPr>
          <w:lang w:val="vi-VN"/>
        </w:rPr>
        <w:t>Sinh viên cần kiểm tra cây chống và thanh giằng của hệ cốp pha dầm. Đây là bộ phận chịu lực chính từ hệ sườn truyền xuống nền hoặc sàn bên dưới.</w:t>
      </w:r>
      <w:r w:rsidR="00920D29">
        <w:rPr>
          <w:lang w:val="vi-VN"/>
        </w:rPr>
        <w:t xml:space="preserve"> </w:t>
      </w:r>
      <w:r w:rsidRPr="003212E8">
        <w:rPr>
          <w:lang w:val="vi-VN"/>
        </w:rPr>
        <w:t xml:space="preserve">Gợi ý trả lời các câu hỏi: </w:t>
      </w:r>
    </w:p>
    <w:p w14:paraId="327DE34F" w14:textId="77777777" w:rsidR="00F572C4" w:rsidRDefault="003212E8" w:rsidP="005A4871">
      <w:pPr>
        <w:pStyle w:val="ListParagraph"/>
        <w:numPr>
          <w:ilvl w:val="0"/>
          <w:numId w:val="106"/>
        </w:numPr>
        <w:rPr>
          <w:lang w:val="vi-VN"/>
        </w:rPr>
      </w:pPr>
      <w:r w:rsidRPr="005A4871">
        <w:rPr>
          <w:lang w:val="vi-VN"/>
        </w:rPr>
        <w:t xml:space="preserve">Lực truyền xuống đầu cây chống là bao nhiêu? </w:t>
      </w:r>
    </w:p>
    <w:p w14:paraId="0F2650A1" w14:textId="77777777" w:rsidR="00F572C4" w:rsidRDefault="003212E8" w:rsidP="005A4871">
      <w:pPr>
        <w:pStyle w:val="ListParagraph"/>
        <w:numPr>
          <w:ilvl w:val="0"/>
          <w:numId w:val="106"/>
        </w:numPr>
        <w:rPr>
          <w:lang w:val="vi-VN"/>
        </w:rPr>
      </w:pPr>
      <w:r w:rsidRPr="005A4871">
        <w:rPr>
          <w:lang w:val="vi-VN"/>
        </w:rPr>
        <w:t xml:space="preserve">Cây chống được chọn có đủ khả năng chịu lực không? </w:t>
      </w:r>
    </w:p>
    <w:p w14:paraId="77E78188" w14:textId="77777777" w:rsidR="00F572C4" w:rsidRDefault="003212E8" w:rsidP="005A4871">
      <w:pPr>
        <w:pStyle w:val="ListParagraph"/>
        <w:numPr>
          <w:ilvl w:val="0"/>
          <w:numId w:val="106"/>
        </w:numPr>
        <w:rPr>
          <w:lang w:val="vi-VN"/>
        </w:rPr>
      </w:pPr>
      <w:r w:rsidRPr="005A4871">
        <w:rPr>
          <w:lang w:val="vi-VN"/>
        </w:rPr>
        <w:t xml:space="preserve">Khoảng cách cây chống có hợp lý không? </w:t>
      </w:r>
    </w:p>
    <w:p w14:paraId="5BDFD8A9" w14:textId="6B4B7413" w:rsidR="003212E8" w:rsidRPr="001E391B" w:rsidRDefault="003212E8" w:rsidP="008008CD">
      <w:pPr>
        <w:pStyle w:val="ListParagraph"/>
        <w:numPr>
          <w:ilvl w:val="0"/>
          <w:numId w:val="106"/>
        </w:numPr>
        <w:rPr>
          <w:lang w:val="vi-VN"/>
        </w:rPr>
      </w:pPr>
      <w:r w:rsidRPr="005A4871">
        <w:rPr>
          <w:lang w:val="vi-VN"/>
        </w:rPr>
        <w:t>Hệ giằng ngang hoặc thanh chống xiên có cần kiểm tra không?</w:t>
      </w:r>
    </w:p>
    <w:p w14:paraId="3587AF93" w14:textId="77777777" w:rsidR="003212E8" w:rsidRPr="003212E8" w:rsidRDefault="003212E8" w:rsidP="008008CD">
      <w:pPr>
        <w:rPr>
          <w:lang w:val="vi-VN"/>
        </w:rPr>
      </w:pPr>
      <w:r w:rsidRPr="000F764E">
        <w:rPr>
          <w:b/>
          <w:bCs/>
          <w:lang w:val="vi-VN"/>
        </w:rPr>
        <w:t>Gợi ý thể hiện</w:t>
      </w:r>
      <w:r w:rsidRPr="003212E8">
        <w:rPr>
          <w:lang w:val="vi-VN"/>
        </w:rPr>
        <w:t>:</w:t>
      </w:r>
    </w:p>
    <w:p w14:paraId="680BA9E5" w14:textId="23DD0CB4" w:rsidR="003212E8" w:rsidRPr="003212E8" w:rsidRDefault="003212E8" w:rsidP="008008CD">
      <w:pPr>
        <w:rPr>
          <w:lang w:val="vi-VN"/>
        </w:rPr>
      </w:pPr>
      <w:r w:rsidRPr="003212E8">
        <w:rPr>
          <w:lang w:val="vi-VN"/>
        </w:rPr>
        <w:t xml:space="preserve">Nên trình bày lực tập trung truyền vào cây chống, kiểm tra bền cây chống và kiểm tra thanh giằng nếu hệ cốp pha có sử dụng. </w:t>
      </w:r>
      <w:r w:rsidR="001358C3">
        <w:rPr>
          <w:lang w:val="vi-VN"/>
        </w:rPr>
        <w:t xml:space="preserve">Nên </w:t>
      </w:r>
      <w:r w:rsidRPr="003212E8">
        <w:rPr>
          <w:lang w:val="vi-VN"/>
        </w:rPr>
        <w:t>chèn hình diện tích truyền lực hoặc sơ đồ truyền lực vào cây chống.</w:t>
      </w:r>
    </w:p>
    <w:p w14:paraId="228191C2" w14:textId="25DD704A" w:rsidR="003212E8" w:rsidRPr="003212E8" w:rsidRDefault="003212E8" w:rsidP="00005835">
      <w:pPr>
        <w:pStyle w:val="Heading2"/>
        <w:rPr>
          <w:lang w:val="vi-VN"/>
        </w:rPr>
      </w:pPr>
      <w:bookmarkStart w:id="120" w:name="_Toc230559081"/>
      <w:bookmarkStart w:id="121" w:name="_Toc230560114"/>
      <w:r w:rsidRPr="003212E8">
        <w:rPr>
          <w:lang w:val="vi-VN"/>
        </w:rPr>
        <w:t>Tính toán cốp pha sàn</w:t>
      </w:r>
      <w:bookmarkEnd w:id="120"/>
      <w:bookmarkEnd w:id="121"/>
    </w:p>
    <w:p w14:paraId="1B300EA5" w14:textId="0182E2C2" w:rsidR="003212E8" w:rsidRPr="00090871" w:rsidRDefault="003212E8" w:rsidP="008008CD">
      <w:pPr>
        <w:pStyle w:val="Heading3"/>
        <w:rPr>
          <w:lang w:val="vi-VN"/>
        </w:rPr>
      </w:pPr>
      <w:bookmarkStart w:id="122" w:name="_Toc230559082"/>
      <w:bookmarkStart w:id="123" w:name="_Toc230560115"/>
      <w:r w:rsidRPr="003212E8">
        <w:rPr>
          <w:lang w:val="vi-VN"/>
        </w:rPr>
        <w:t>Tính toán ván khuôn đáy sàn</w:t>
      </w:r>
      <w:bookmarkEnd w:id="122"/>
      <w:bookmarkEnd w:id="123"/>
    </w:p>
    <w:p w14:paraId="153309FF" w14:textId="051D0534" w:rsidR="00FD5643" w:rsidRDefault="003212E8" w:rsidP="008008CD">
      <w:pPr>
        <w:rPr>
          <w:lang w:val="vi-VN"/>
        </w:rPr>
      </w:pPr>
      <w:r w:rsidRPr="003212E8">
        <w:rPr>
          <w:lang w:val="vi-VN"/>
        </w:rPr>
        <w:t>Sinh viên cần kiểm tra ván khuôn đáy sàn. Ván khuôn này chịu tải trọng bê tông sàn, cốt thép, thiết bị và người thi công.</w:t>
      </w:r>
      <w:r w:rsidR="00090871">
        <w:rPr>
          <w:lang w:val="vi-VN"/>
        </w:rPr>
        <w:t xml:space="preserve"> </w:t>
      </w:r>
      <w:r w:rsidRPr="003212E8">
        <w:rPr>
          <w:lang w:val="vi-VN"/>
        </w:rPr>
        <w:t xml:space="preserve">Gợi ý trả lời các câu hỏi: </w:t>
      </w:r>
    </w:p>
    <w:p w14:paraId="6AE5452F" w14:textId="77777777" w:rsidR="00F06F42" w:rsidRDefault="003212E8" w:rsidP="00FD5643">
      <w:pPr>
        <w:pStyle w:val="ListParagraph"/>
        <w:numPr>
          <w:ilvl w:val="0"/>
          <w:numId w:val="107"/>
        </w:numPr>
        <w:rPr>
          <w:lang w:val="vi-VN"/>
        </w:rPr>
      </w:pPr>
      <w:r w:rsidRPr="00FD5643">
        <w:rPr>
          <w:lang w:val="vi-VN"/>
        </w:rPr>
        <w:t xml:space="preserve">Sàn có chiều dày bao nhiêu? </w:t>
      </w:r>
    </w:p>
    <w:p w14:paraId="5BE7F913" w14:textId="77777777" w:rsidR="00E317D2" w:rsidRDefault="003212E8" w:rsidP="00FD5643">
      <w:pPr>
        <w:pStyle w:val="ListParagraph"/>
        <w:numPr>
          <w:ilvl w:val="0"/>
          <w:numId w:val="107"/>
        </w:numPr>
        <w:rPr>
          <w:lang w:val="vi-VN"/>
        </w:rPr>
      </w:pPr>
      <w:r w:rsidRPr="00FD5643">
        <w:rPr>
          <w:lang w:val="vi-VN"/>
        </w:rPr>
        <w:t xml:space="preserve">Ván khuôn đáy sàn chịu những tải trọng nào? Sơ đồ tính ván khuôn đáy được giả thiết như thế nào? </w:t>
      </w:r>
    </w:p>
    <w:p w14:paraId="1285DC95" w14:textId="7BFE1335" w:rsidR="003212E8" w:rsidRPr="003F329C" w:rsidRDefault="003212E8" w:rsidP="008008CD">
      <w:pPr>
        <w:pStyle w:val="ListParagraph"/>
        <w:numPr>
          <w:ilvl w:val="0"/>
          <w:numId w:val="107"/>
        </w:numPr>
        <w:rPr>
          <w:lang w:val="vi-VN"/>
        </w:rPr>
      </w:pPr>
      <w:r w:rsidRPr="00FD5643">
        <w:rPr>
          <w:lang w:val="vi-VN"/>
        </w:rPr>
        <w:t>Ván khuôn có thỏa điều kiện bền và chuyển vị không?</w:t>
      </w:r>
    </w:p>
    <w:p w14:paraId="346BFF4B" w14:textId="77777777" w:rsidR="003212E8" w:rsidRPr="003F329C" w:rsidRDefault="003212E8" w:rsidP="008008CD">
      <w:pPr>
        <w:rPr>
          <w:b/>
          <w:bCs/>
          <w:lang w:val="vi-VN"/>
        </w:rPr>
      </w:pPr>
      <w:r w:rsidRPr="003F329C">
        <w:rPr>
          <w:b/>
          <w:bCs/>
          <w:lang w:val="vi-VN"/>
        </w:rPr>
        <w:t>Gợi ý thể hiện:</w:t>
      </w:r>
    </w:p>
    <w:p w14:paraId="2BFDC785" w14:textId="6645F40A" w:rsidR="003212E8" w:rsidRPr="003212E8" w:rsidRDefault="003F329C" w:rsidP="008008CD">
      <w:pPr>
        <w:rPr>
          <w:lang w:val="vi-VN"/>
        </w:rPr>
      </w:pPr>
      <w:r>
        <w:rPr>
          <w:lang w:val="vi-VN"/>
        </w:rPr>
        <w:t xml:space="preserve">Cần </w:t>
      </w:r>
      <w:r w:rsidR="003212E8" w:rsidRPr="003212E8">
        <w:rPr>
          <w:lang w:val="vi-VN"/>
        </w:rPr>
        <w:t>chèn hình biện pháp cốp pha đáy sàn và sơ đồ tính cốp pha đáy sàn. Phần tính nên trình bày tương tự ván khuôn đáy dầm.</w:t>
      </w:r>
    </w:p>
    <w:p w14:paraId="2E5CCACE" w14:textId="5ECDFE8A" w:rsidR="003212E8" w:rsidRPr="003212E8" w:rsidRDefault="003212E8" w:rsidP="00E83F3A">
      <w:pPr>
        <w:pStyle w:val="Heading3"/>
        <w:rPr>
          <w:lang w:val="vi-VN"/>
        </w:rPr>
      </w:pPr>
      <w:bookmarkStart w:id="124" w:name="_Toc230559083"/>
      <w:bookmarkStart w:id="125" w:name="_Toc230560116"/>
      <w:r w:rsidRPr="003212E8">
        <w:rPr>
          <w:lang w:val="vi-VN"/>
        </w:rPr>
        <w:t>Tính toán hệ sườn đỡ sàn</w:t>
      </w:r>
      <w:bookmarkEnd w:id="124"/>
      <w:bookmarkEnd w:id="125"/>
    </w:p>
    <w:p w14:paraId="7DA951BA" w14:textId="77777777" w:rsidR="00CE08E2" w:rsidRDefault="003212E8" w:rsidP="008008CD">
      <w:pPr>
        <w:rPr>
          <w:lang w:val="vi-VN"/>
        </w:rPr>
      </w:pPr>
      <w:r w:rsidRPr="003212E8">
        <w:rPr>
          <w:lang w:val="vi-VN"/>
        </w:rPr>
        <w:t>Sinh viên cần kiểm tra hệ sườn trên và sườn dưới của cốp pha sàn. Hệ này có nhiệm vụ truyền tải từ ván khuôn đáy sàn về cây chống.</w:t>
      </w:r>
      <w:r w:rsidR="00CE08E2">
        <w:rPr>
          <w:lang w:val="vi-VN"/>
        </w:rPr>
        <w:t xml:space="preserve"> </w:t>
      </w:r>
      <w:r w:rsidRPr="003212E8">
        <w:rPr>
          <w:lang w:val="vi-VN"/>
        </w:rPr>
        <w:t xml:space="preserve">Gợi ý trả lời các câu hỏi: </w:t>
      </w:r>
    </w:p>
    <w:p w14:paraId="3839A8C5" w14:textId="77777777" w:rsidR="003C0A46" w:rsidRDefault="003212E8" w:rsidP="00302ED2">
      <w:pPr>
        <w:pStyle w:val="ListParagraph"/>
        <w:numPr>
          <w:ilvl w:val="0"/>
          <w:numId w:val="108"/>
        </w:numPr>
        <w:rPr>
          <w:lang w:val="vi-VN"/>
        </w:rPr>
      </w:pPr>
      <w:r w:rsidRPr="003C0A46">
        <w:rPr>
          <w:lang w:val="vi-VN"/>
        </w:rPr>
        <w:t xml:space="preserve">Hệ sườn đỡ sàn gồm những lớp nào? </w:t>
      </w:r>
    </w:p>
    <w:p w14:paraId="09920048" w14:textId="2EE8E8D9" w:rsidR="003C0A46" w:rsidRDefault="003C0A46" w:rsidP="00302ED2">
      <w:pPr>
        <w:pStyle w:val="ListParagraph"/>
        <w:numPr>
          <w:ilvl w:val="0"/>
          <w:numId w:val="108"/>
        </w:numPr>
        <w:rPr>
          <w:lang w:val="vi-VN"/>
        </w:rPr>
      </w:pPr>
      <w:r>
        <w:rPr>
          <w:lang w:val="vi-VN"/>
        </w:rPr>
        <w:t>Sơ đồ truyền tải lực của các lớp sườn đó ra sao?</w:t>
      </w:r>
    </w:p>
    <w:p w14:paraId="511924E7" w14:textId="79FD682A" w:rsidR="00B73D18" w:rsidRPr="003C0A46" w:rsidRDefault="003212E8" w:rsidP="00302ED2">
      <w:pPr>
        <w:pStyle w:val="ListParagraph"/>
        <w:numPr>
          <w:ilvl w:val="0"/>
          <w:numId w:val="108"/>
        </w:numPr>
        <w:rPr>
          <w:lang w:val="vi-VN"/>
        </w:rPr>
      </w:pPr>
      <w:r w:rsidRPr="003C0A46">
        <w:rPr>
          <w:lang w:val="vi-VN"/>
        </w:rPr>
        <w:t xml:space="preserve">Khoảng cách bố trí sườn có phù hợp không? </w:t>
      </w:r>
    </w:p>
    <w:p w14:paraId="49F8C95E" w14:textId="0B23245B" w:rsidR="003212E8" w:rsidRPr="003C0A46" w:rsidRDefault="003212E8" w:rsidP="008008CD">
      <w:pPr>
        <w:pStyle w:val="ListParagraph"/>
        <w:numPr>
          <w:ilvl w:val="0"/>
          <w:numId w:val="108"/>
        </w:numPr>
        <w:rPr>
          <w:lang w:val="vi-VN"/>
        </w:rPr>
      </w:pPr>
      <w:r w:rsidRPr="00CE08E2">
        <w:rPr>
          <w:lang w:val="vi-VN"/>
        </w:rPr>
        <w:t>Các sườn có thỏa điều kiện bền và chuyển vị không?</w:t>
      </w:r>
    </w:p>
    <w:p w14:paraId="6851E985" w14:textId="77777777" w:rsidR="003212E8" w:rsidRPr="00BD4122" w:rsidRDefault="003212E8" w:rsidP="008008CD">
      <w:pPr>
        <w:rPr>
          <w:b/>
          <w:bCs/>
          <w:lang w:val="vi-VN"/>
        </w:rPr>
      </w:pPr>
      <w:r w:rsidRPr="00BD4122">
        <w:rPr>
          <w:b/>
          <w:bCs/>
          <w:lang w:val="vi-VN"/>
        </w:rPr>
        <w:t>Gợi ý thể hiện:</w:t>
      </w:r>
    </w:p>
    <w:p w14:paraId="11BA6740" w14:textId="41C23045" w:rsidR="003212E8" w:rsidRPr="003212E8" w:rsidRDefault="003212E8" w:rsidP="008008CD">
      <w:pPr>
        <w:rPr>
          <w:lang w:val="vi-VN"/>
        </w:rPr>
      </w:pPr>
      <w:r w:rsidRPr="003212E8">
        <w:rPr>
          <w:lang w:val="vi-VN"/>
        </w:rPr>
        <w:t>Nên chèn sơ đồ tính sườn trên, sườn dưới và kết quả nội lực hoặc chuyển vị nếu có. Nếu đồ án có mô hình tính bằng phần mềm, nên dùng hình kết quả để minh họa.</w:t>
      </w:r>
    </w:p>
    <w:p w14:paraId="24CE64CB" w14:textId="69B2A18E" w:rsidR="003212E8" w:rsidRPr="00A64334" w:rsidRDefault="003212E8" w:rsidP="008008CD">
      <w:pPr>
        <w:pStyle w:val="Heading3"/>
        <w:rPr>
          <w:lang w:val="vi-VN"/>
        </w:rPr>
      </w:pPr>
      <w:bookmarkStart w:id="126" w:name="_Toc230559084"/>
      <w:bookmarkStart w:id="127" w:name="_Toc230560117"/>
      <w:r w:rsidRPr="003212E8">
        <w:rPr>
          <w:lang w:val="vi-VN"/>
        </w:rPr>
        <w:t>Kiểm tra cây chống sàn</w:t>
      </w:r>
      <w:bookmarkEnd w:id="126"/>
      <w:bookmarkEnd w:id="127"/>
    </w:p>
    <w:p w14:paraId="7D5CF299" w14:textId="77777777" w:rsidR="00A64334" w:rsidRDefault="003212E8" w:rsidP="008008CD">
      <w:pPr>
        <w:rPr>
          <w:lang w:val="vi-VN"/>
        </w:rPr>
      </w:pPr>
      <w:r w:rsidRPr="003212E8">
        <w:rPr>
          <w:lang w:val="vi-VN"/>
        </w:rPr>
        <w:t>Sinh viên cần kiểm tra cây chống của hệ cốp pha sàn. Phần này đảm bảo tải trọng từ sàn được truyền xuống an toàn trong quá trình đổ bê tông.</w:t>
      </w:r>
      <w:r w:rsidR="00A64334">
        <w:rPr>
          <w:lang w:val="vi-VN"/>
        </w:rPr>
        <w:t xml:space="preserve"> </w:t>
      </w:r>
      <w:r w:rsidRPr="003212E8">
        <w:rPr>
          <w:lang w:val="vi-VN"/>
        </w:rPr>
        <w:t xml:space="preserve">Gợi ý trả lời các câu hỏi: </w:t>
      </w:r>
    </w:p>
    <w:p w14:paraId="0385C370" w14:textId="77777777" w:rsidR="008F3AEE" w:rsidRDefault="003212E8" w:rsidP="008F3AEE">
      <w:pPr>
        <w:pStyle w:val="ListParagraph"/>
        <w:numPr>
          <w:ilvl w:val="0"/>
          <w:numId w:val="109"/>
        </w:numPr>
        <w:rPr>
          <w:lang w:val="vi-VN"/>
        </w:rPr>
      </w:pPr>
      <w:r w:rsidRPr="008F3AEE">
        <w:rPr>
          <w:lang w:val="vi-VN"/>
        </w:rPr>
        <w:t xml:space="preserve">Lực truyền xuống cây chống là bao nhiêu? </w:t>
      </w:r>
    </w:p>
    <w:p w14:paraId="5FB9497B" w14:textId="77777777" w:rsidR="009E4F55" w:rsidRDefault="003212E8" w:rsidP="008F3AEE">
      <w:pPr>
        <w:pStyle w:val="ListParagraph"/>
        <w:numPr>
          <w:ilvl w:val="0"/>
          <w:numId w:val="109"/>
        </w:numPr>
        <w:rPr>
          <w:lang w:val="vi-VN"/>
        </w:rPr>
      </w:pPr>
      <w:r w:rsidRPr="008F3AEE">
        <w:rPr>
          <w:lang w:val="vi-VN"/>
        </w:rPr>
        <w:t xml:space="preserve">Diện tích truyền lực hoặc ô truyền lực được xác định như thế nào? </w:t>
      </w:r>
    </w:p>
    <w:p w14:paraId="70179073" w14:textId="77777777" w:rsidR="000726F2" w:rsidRDefault="003212E8" w:rsidP="008F3AEE">
      <w:pPr>
        <w:pStyle w:val="ListParagraph"/>
        <w:numPr>
          <w:ilvl w:val="0"/>
          <w:numId w:val="109"/>
        </w:numPr>
        <w:rPr>
          <w:lang w:val="vi-VN"/>
        </w:rPr>
      </w:pPr>
      <w:r w:rsidRPr="008F3AEE">
        <w:rPr>
          <w:lang w:val="vi-VN"/>
        </w:rPr>
        <w:t xml:space="preserve">Cây chống được chọn có đủ khả năng chịu lực không? </w:t>
      </w:r>
    </w:p>
    <w:p w14:paraId="6FBAF878" w14:textId="307942D2" w:rsidR="003212E8" w:rsidRPr="000726F2" w:rsidRDefault="003212E8" w:rsidP="008008CD">
      <w:pPr>
        <w:pStyle w:val="ListParagraph"/>
        <w:numPr>
          <w:ilvl w:val="0"/>
          <w:numId w:val="109"/>
        </w:numPr>
        <w:rPr>
          <w:lang w:val="vi-VN"/>
        </w:rPr>
      </w:pPr>
      <w:r w:rsidRPr="008F3AEE">
        <w:rPr>
          <w:lang w:val="vi-VN"/>
        </w:rPr>
        <w:t xml:space="preserve">Khoảng cách cây chống </w:t>
      </w:r>
      <w:r w:rsidR="00387E68">
        <w:rPr>
          <w:lang w:val="vi-VN"/>
        </w:rPr>
        <w:t xml:space="preserve">lựa chọn như thế nào và </w:t>
      </w:r>
      <w:r w:rsidRPr="008F3AEE">
        <w:rPr>
          <w:lang w:val="vi-VN"/>
        </w:rPr>
        <w:t>có cần điều chỉnh không?</w:t>
      </w:r>
    </w:p>
    <w:p w14:paraId="72DAF778" w14:textId="77777777" w:rsidR="003212E8" w:rsidRPr="000726F2" w:rsidRDefault="003212E8" w:rsidP="008008CD">
      <w:pPr>
        <w:rPr>
          <w:b/>
          <w:bCs/>
          <w:lang w:val="vi-VN"/>
        </w:rPr>
      </w:pPr>
      <w:r w:rsidRPr="000726F2">
        <w:rPr>
          <w:b/>
          <w:bCs/>
          <w:lang w:val="vi-VN"/>
        </w:rPr>
        <w:t>Gợi ý thể hiện:</w:t>
      </w:r>
    </w:p>
    <w:p w14:paraId="2EB33952" w14:textId="081FAEDB" w:rsidR="003212E8" w:rsidRPr="003212E8" w:rsidRDefault="00C264DD" w:rsidP="008008CD">
      <w:pPr>
        <w:rPr>
          <w:lang w:val="vi-VN"/>
        </w:rPr>
      </w:pPr>
      <w:r>
        <w:rPr>
          <w:lang w:val="vi-VN"/>
        </w:rPr>
        <w:t xml:space="preserve">Cần </w:t>
      </w:r>
      <w:r w:rsidR="003212E8" w:rsidRPr="003212E8">
        <w:rPr>
          <w:lang w:val="vi-VN"/>
        </w:rPr>
        <w:t xml:space="preserve">trình bày lực tác dụng lên đầu cây chống và kiểm tra bền cây chống. </w:t>
      </w:r>
      <w:r w:rsidR="00311D36">
        <w:rPr>
          <w:lang w:val="vi-VN"/>
        </w:rPr>
        <w:t xml:space="preserve">Cần có các hình ảnh vẽ sơ đồ truyền lực và </w:t>
      </w:r>
      <w:r w:rsidR="004B5390">
        <w:rPr>
          <w:lang w:val="vi-VN"/>
        </w:rPr>
        <w:t>bố trí cây chống trong thuyết minh.</w:t>
      </w:r>
    </w:p>
    <w:p w14:paraId="31BB44DC" w14:textId="686F7148" w:rsidR="003212E8" w:rsidRPr="00B30107" w:rsidRDefault="003212E8" w:rsidP="008008CD">
      <w:pPr>
        <w:pStyle w:val="Heading2"/>
        <w:rPr>
          <w:lang w:val="vi-VN"/>
        </w:rPr>
      </w:pPr>
      <w:bookmarkStart w:id="128" w:name="_Toc230559085"/>
      <w:bookmarkStart w:id="129" w:name="_Toc230560118"/>
      <w:r w:rsidRPr="003212E8">
        <w:rPr>
          <w:lang w:val="vi-VN"/>
        </w:rPr>
        <w:lastRenderedPageBreak/>
        <w:t>Tính toán cốp pha cho cấu kiện đặc biệt</w:t>
      </w:r>
      <w:bookmarkEnd w:id="128"/>
      <w:bookmarkEnd w:id="129"/>
    </w:p>
    <w:p w14:paraId="4EAD170F" w14:textId="1659D69D" w:rsidR="003212E8" w:rsidRPr="003212E8" w:rsidRDefault="003212E8" w:rsidP="008008CD">
      <w:pPr>
        <w:rPr>
          <w:lang w:val="vi-VN"/>
        </w:rPr>
      </w:pPr>
      <w:r w:rsidRPr="003212E8">
        <w:rPr>
          <w:lang w:val="vi-VN"/>
        </w:rPr>
        <w:t>Sinh viên cần trình bày riêng các cấu kiện có hình dạng hoặc cách chịu lực khác với móng, cột, dầm và sàn thông thường. Tùy công trình, nhóm này có thể là cầu thang, bậc khán đài, dầm xiên, sê nô, mái, console hoặc cấu kiện nghiêng.</w:t>
      </w:r>
    </w:p>
    <w:p w14:paraId="3C93E2EC" w14:textId="77777777" w:rsidR="00EE48EB" w:rsidRDefault="003212E8" w:rsidP="008008CD">
      <w:pPr>
        <w:rPr>
          <w:lang w:val="vi-VN"/>
        </w:rPr>
      </w:pPr>
      <w:r w:rsidRPr="003212E8">
        <w:rPr>
          <w:lang w:val="vi-VN"/>
        </w:rPr>
        <w:t xml:space="preserve">Gợi ý trả lời các câu hỏi: </w:t>
      </w:r>
    </w:p>
    <w:p w14:paraId="56C350DF" w14:textId="77777777" w:rsidR="002F7B43" w:rsidRDefault="003212E8" w:rsidP="006D01D4">
      <w:pPr>
        <w:pStyle w:val="ListParagraph"/>
        <w:numPr>
          <w:ilvl w:val="0"/>
          <w:numId w:val="110"/>
        </w:numPr>
        <w:rPr>
          <w:lang w:val="vi-VN"/>
        </w:rPr>
      </w:pPr>
      <w:r w:rsidRPr="006D01D4">
        <w:rPr>
          <w:lang w:val="vi-VN"/>
        </w:rPr>
        <w:t xml:space="preserve">Công trình có cấu kiện đặc biệt nào cần tính cốp pha riêng không? </w:t>
      </w:r>
    </w:p>
    <w:p w14:paraId="5BFC4FAA" w14:textId="77777777" w:rsidR="002F7B43" w:rsidRDefault="003212E8" w:rsidP="006D01D4">
      <w:pPr>
        <w:pStyle w:val="ListParagraph"/>
        <w:numPr>
          <w:ilvl w:val="0"/>
          <w:numId w:val="110"/>
        </w:numPr>
        <w:rPr>
          <w:lang w:val="vi-VN"/>
        </w:rPr>
      </w:pPr>
      <w:r w:rsidRPr="006D01D4">
        <w:rPr>
          <w:lang w:val="vi-VN"/>
        </w:rPr>
        <w:t xml:space="preserve">Cấu kiện đó có hình dạng và kích thước như thế nào? </w:t>
      </w:r>
    </w:p>
    <w:p w14:paraId="1CD6DED4" w14:textId="77777777" w:rsidR="002F7B43" w:rsidRDefault="003212E8" w:rsidP="006D01D4">
      <w:pPr>
        <w:pStyle w:val="ListParagraph"/>
        <w:numPr>
          <w:ilvl w:val="0"/>
          <w:numId w:val="110"/>
        </w:numPr>
        <w:rPr>
          <w:lang w:val="vi-VN"/>
        </w:rPr>
      </w:pPr>
      <w:r w:rsidRPr="006D01D4">
        <w:rPr>
          <w:lang w:val="vi-VN"/>
        </w:rPr>
        <w:t xml:space="preserve">Có cần chia cấu kiện thành nhiều phần để tính cốp pha không? </w:t>
      </w:r>
    </w:p>
    <w:p w14:paraId="7F243D40" w14:textId="77777777" w:rsidR="002F7B43" w:rsidRDefault="003212E8" w:rsidP="006D01D4">
      <w:pPr>
        <w:pStyle w:val="ListParagraph"/>
        <w:numPr>
          <w:ilvl w:val="0"/>
          <w:numId w:val="110"/>
        </w:numPr>
        <w:rPr>
          <w:lang w:val="vi-VN"/>
        </w:rPr>
      </w:pPr>
      <w:r w:rsidRPr="006D01D4">
        <w:rPr>
          <w:lang w:val="vi-VN"/>
        </w:rPr>
        <w:t xml:space="preserve">Hệ ván khuôn, sườn, cây chống hoặc thanh chống xiên được bố trí ra sao? </w:t>
      </w:r>
    </w:p>
    <w:p w14:paraId="656E5517" w14:textId="021E5658" w:rsidR="003212E8" w:rsidRPr="009560E8" w:rsidRDefault="003212E8" w:rsidP="008008CD">
      <w:pPr>
        <w:pStyle w:val="ListParagraph"/>
        <w:numPr>
          <w:ilvl w:val="0"/>
          <w:numId w:val="110"/>
        </w:numPr>
        <w:rPr>
          <w:lang w:val="vi-VN"/>
        </w:rPr>
      </w:pPr>
      <w:r w:rsidRPr="006D01D4">
        <w:rPr>
          <w:lang w:val="vi-VN"/>
        </w:rPr>
        <w:t>Cấu kiện có phát sinh lực ngang hoặc phản lực xiên cần kiểm tra không?</w:t>
      </w:r>
    </w:p>
    <w:p w14:paraId="54C33031" w14:textId="77777777" w:rsidR="003212E8" w:rsidRPr="009560E8" w:rsidRDefault="003212E8" w:rsidP="008008CD">
      <w:pPr>
        <w:rPr>
          <w:b/>
          <w:bCs/>
          <w:lang w:val="vi-VN"/>
        </w:rPr>
      </w:pPr>
      <w:r w:rsidRPr="009560E8">
        <w:rPr>
          <w:b/>
          <w:bCs/>
          <w:lang w:val="vi-VN"/>
        </w:rPr>
        <w:t>Gợi ý thể hiện:</w:t>
      </w:r>
    </w:p>
    <w:p w14:paraId="5F1CA3A9" w14:textId="372E011D" w:rsidR="003212E8" w:rsidRPr="003212E8" w:rsidRDefault="00FC6BB0" w:rsidP="008008CD">
      <w:pPr>
        <w:rPr>
          <w:lang w:val="vi-VN"/>
        </w:rPr>
      </w:pPr>
      <w:r>
        <w:rPr>
          <w:lang w:val="vi-VN"/>
        </w:rPr>
        <w:t>Cần tính toán</w:t>
      </w:r>
      <w:r w:rsidR="006641B0">
        <w:rPr>
          <w:lang w:val="vi-VN"/>
        </w:rPr>
        <w:t xml:space="preserve"> kiểm tra bền và võng</w:t>
      </w:r>
      <w:r w:rsidR="007976E4">
        <w:rPr>
          <w:lang w:val="vi-VN"/>
        </w:rPr>
        <w:t xml:space="preserve"> của</w:t>
      </w:r>
      <w:r>
        <w:rPr>
          <w:lang w:val="vi-VN"/>
        </w:rPr>
        <w:t xml:space="preserve"> </w:t>
      </w:r>
      <w:r w:rsidR="00B00F86">
        <w:rPr>
          <w:lang w:val="vi-VN"/>
        </w:rPr>
        <w:t>ván khuôn, hệ sườn đỡ và cây chống như cột, dầm, sàn</w:t>
      </w:r>
      <w:r>
        <w:rPr>
          <w:lang w:val="vi-VN"/>
        </w:rPr>
        <w:t xml:space="preserve">. </w:t>
      </w:r>
      <w:r w:rsidR="00445815">
        <w:rPr>
          <w:lang w:val="vi-VN"/>
        </w:rPr>
        <w:t xml:space="preserve">Cần </w:t>
      </w:r>
      <w:r w:rsidR="003212E8" w:rsidRPr="003212E8">
        <w:rPr>
          <w:lang w:val="vi-VN"/>
        </w:rPr>
        <w:t xml:space="preserve">chèn hình biện pháp cốp pha cho cấu kiện đặc biệt, hình dạng cấu kiện và sơ đồ tính các bộ phận chính. Với các cấu kiện như dầm xiên, bậc khán đài hoặc cấu kiện nghiêng, </w:t>
      </w:r>
      <w:r w:rsidR="002B7349">
        <w:rPr>
          <w:lang w:val="vi-VN"/>
        </w:rPr>
        <w:t xml:space="preserve">cần </w:t>
      </w:r>
      <w:r w:rsidR="003212E8" w:rsidRPr="003212E8">
        <w:rPr>
          <w:lang w:val="vi-VN"/>
        </w:rPr>
        <w:t>thể hiện thêm sơ đồ tính thanh chống xiên, phản lực tại thanh chống hoặc kết quả nội lực/chuyển vị nếu đồ án có sử dụng.</w:t>
      </w:r>
    </w:p>
    <w:p w14:paraId="533CF947" w14:textId="06B7F0F3" w:rsidR="003212E8" w:rsidRPr="00A57B86" w:rsidRDefault="003212E8" w:rsidP="008008CD">
      <w:pPr>
        <w:pStyle w:val="Heading2"/>
        <w:rPr>
          <w:lang w:val="vi-VN"/>
        </w:rPr>
      </w:pPr>
      <w:bookmarkStart w:id="130" w:name="_Toc230559086"/>
      <w:bookmarkStart w:id="131" w:name="_Toc230560119"/>
      <w:r w:rsidRPr="003212E8">
        <w:rPr>
          <w:lang w:val="vi-VN"/>
        </w:rPr>
        <w:t>Tổng hợp và kết luận phương án cốp pha</w:t>
      </w:r>
      <w:bookmarkEnd w:id="130"/>
      <w:bookmarkEnd w:id="131"/>
    </w:p>
    <w:p w14:paraId="6ADB18EF" w14:textId="77777777" w:rsidR="00A57B86" w:rsidRDefault="003212E8" w:rsidP="008008CD">
      <w:pPr>
        <w:rPr>
          <w:lang w:val="vi-VN"/>
        </w:rPr>
      </w:pPr>
      <w:r w:rsidRPr="003212E8">
        <w:rPr>
          <w:lang w:val="vi-VN"/>
        </w:rPr>
        <w:t>Sinh viên cần tổng hợp lại các kết quả tính toán cốp pha sau khi kiểm tra từng nhóm cấu kiện. Phần này giúp người đọc thấy được hệ cốp pha cuối cùng được chọn như thế nào.</w:t>
      </w:r>
      <w:r w:rsidR="00A57B86">
        <w:rPr>
          <w:lang w:val="vi-VN"/>
        </w:rPr>
        <w:t xml:space="preserve"> </w:t>
      </w:r>
      <w:r w:rsidRPr="003212E8">
        <w:rPr>
          <w:lang w:val="vi-VN"/>
        </w:rPr>
        <w:t xml:space="preserve">Gợi ý trả lời các câu hỏi: </w:t>
      </w:r>
    </w:p>
    <w:p w14:paraId="7FF00D6B" w14:textId="77777777" w:rsidR="00A27C54" w:rsidRDefault="003212E8" w:rsidP="004E1670">
      <w:pPr>
        <w:pStyle w:val="ListParagraph"/>
        <w:numPr>
          <w:ilvl w:val="0"/>
          <w:numId w:val="111"/>
        </w:numPr>
        <w:rPr>
          <w:lang w:val="vi-VN"/>
        </w:rPr>
      </w:pPr>
      <w:r w:rsidRPr="004E1670">
        <w:rPr>
          <w:lang w:val="vi-VN"/>
        </w:rPr>
        <w:t xml:space="preserve">Sau khi kiểm tra, các bộ phận cốp pha có thỏa điều kiện bền, võng và ổn định không? </w:t>
      </w:r>
    </w:p>
    <w:p w14:paraId="24F0DA0C" w14:textId="77777777" w:rsidR="00A27C54" w:rsidRDefault="003212E8" w:rsidP="004E1670">
      <w:pPr>
        <w:pStyle w:val="ListParagraph"/>
        <w:numPr>
          <w:ilvl w:val="0"/>
          <w:numId w:val="111"/>
        </w:numPr>
        <w:rPr>
          <w:lang w:val="vi-VN"/>
        </w:rPr>
      </w:pPr>
      <w:r w:rsidRPr="004E1670">
        <w:rPr>
          <w:lang w:val="vi-VN"/>
        </w:rPr>
        <w:t xml:space="preserve">Khoảng cách ván khuôn, sườn, gông, cây chống hoặc ty giằng được chọn cuối cùng là bao nhiêu? </w:t>
      </w:r>
    </w:p>
    <w:p w14:paraId="106BF87E" w14:textId="77777777" w:rsidR="00A27C54" w:rsidRDefault="003212E8" w:rsidP="004E1670">
      <w:pPr>
        <w:pStyle w:val="ListParagraph"/>
        <w:numPr>
          <w:ilvl w:val="0"/>
          <w:numId w:val="111"/>
        </w:numPr>
        <w:rPr>
          <w:lang w:val="vi-VN"/>
        </w:rPr>
      </w:pPr>
      <w:r w:rsidRPr="004E1670">
        <w:rPr>
          <w:lang w:val="vi-VN"/>
        </w:rPr>
        <w:t xml:space="preserve">Có cấu kiện nào phải điều chỉnh lại phương án cốp pha không? </w:t>
      </w:r>
    </w:p>
    <w:p w14:paraId="7DD248C8" w14:textId="46E9BFB2" w:rsidR="003212E8" w:rsidRPr="004E1670" w:rsidRDefault="003212E8" w:rsidP="004E1670">
      <w:pPr>
        <w:pStyle w:val="ListParagraph"/>
        <w:numPr>
          <w:ilvl w:val="0"/>
          <w:numId w:val="111"/>
        </w:numPr>
        <w:rPr>
          <w:lang w:val="vi-VN"/>
        </w:rPr>
      </w:pPr>
      <w:r w:rsidRPr="004E1670">
        <w:rPr>
          <w:lang w:val="vi-VN"/>
        </w:rPr>
        <w:t>Kết luận hệ cốp pha sử dụng cho công trình như thế nào?</w:t>
      </w:r>
    </w:p>
    <w:p w14:paraId="073F091C" w14:textId="77777777" w:rsidR="003212E8" w:rsidRPr="00F15A5A" w:rsidRDefault="003212E8" w:rsidP="008008CD">
      <w:pPr>
        <w:rPr>
          <w:b/>
          <w:bCs/>
          <w:lang w:val="vi-VN"/>
        </w:rPr>
      </w:pPr>
      <w:r w:rsidRPr="00F15A5A">
        <w:rPr>
          <w:b/>
          <w:bCs/>
          <w:lang w:val="vi-VN"/>
        </w:rPr>
        <w:t>Gợi ý thể hiện:</w:t>
      </w:r>
    </w:p>
    <w:p w14:paraId="2B0E2231" w14:textId="60C9D0AC" w:rsidR="00C7244C" w:rsidRDefault="00F15A5A" w:rsidP="00C92CFA">
      <w:pPr>
        <w:rPr>
          <w:lang w:val="vi-VN"/>
        </w:rPr>
      </w:pPr>
      <w:r>
        <w:rPr>
          <w:lang w:val="vi-VN"/>
        </w:rPr>
        <w:t xml:space="preserve">Cần </w:t>
      </w:r>
      <w:r w:rsidR="003212E8" w:rsidRPr="003212E8">
        <w:rPr>
          <w:lang w:val="vi-VN"/>
        </w:rPr>
        <w:t>có phần tổng hợp ngắn sau các mục tính toán. Có thể trình bày lại các thông số chính của hệ cốp pha đã chọn và nêu kết luận rằng các bộ phận kiểm tra đạt yêu cầu trước khi chuyển sang chương tiến độ.</w:t>
      </w:r>
      <w:r w:rsidR="00854293">
        <w:rPr>
          <w:lang w:val="vi-VN"/>
        </w:rPr>
        <w:t xml:space="preserve"> </w:t>
      </w:r>
      <w:r w:rsidR="002546E8">
        <w:rPr>
          <w:lang w:val="vi-VN"/>
        </w:rPr>
        <w:t xml:space="preserve"> </w:t>
      </w:r>
      <w:r w:rsidR="009B388C" w:rsidRPr="00854293">
        <w:rPr>
          <w:lang w:val="vi-VN"/>
        </w:rPr>
        <w:t>Sinh viên cần lập bảng định mức hao phí nhân công và máy thi công cho từng công tác dựa trên khối lượng đã tính ở các chương trước. Bảng định mức là cơ sở để xác định tổng hao phí lao động, số lượng nhân công bố trí và thời gian thực hiện từng công việc trước khi đưa dữ liệu vào Microsoft Project để lập tiến độ thi công.</w:t>
      </w:r>
    </w:p>
    <w:p w14:paraId="0CBC636E" w14:textId="77777777" w:rsidR="00C92CFA" w:rsidRPr="007D048E" w:rsidRDefault="00C92CFA" w:rsidP="00C92CFA">
      <w:pPr>
        <w:rPr>
          <w:lang w:val="vi-VN"/>
        </w:rPr>
      </w:pPr>
    </w:p>
    <w:p w14:paraId="40318005" w14:textId="77777777" w:rsidR="007D048E" w:rsidRPr="007D048E" w:rsidRDefault="007D048E" w:rsidP="007D048E">
      <w:pPr>
        <w:spacing w:after="200" w:line="276" w:lineRule="auto"/>
        <w:jc w:val="left"/>
        <w:rPr>
          <w:lang w:val="vi-VN"/>
        </w:rPr>
      </w:pPr>
    </w:p>
    <w:p w14:paraId="5009AB6E" w14:textId="77777777" w:rsidR="00676B4E" w:rsidRDefault="00676B4E">
      <w:pPr>
        <w:spacing w:after="200" w:line="276" w:lineRule="auto"/>
        <w:jc w:val="left"/>
        <w:rPr>
          <w:lang w:val="vi-VN"/>
        </w:rPr>
      </w:pPr>
      <w:r>
        <w:rPr>
          <w:lang w:val="vi-VN"/>
        </w:rPr>
        <w:br w:type="page"/>
      </w:r>
    </w:p>
    <w:p w14:paraId="46091FA6" w14:textId="66225F1D" w:rsidR="007D048E" w:rsidRPr="007D048E" w:rsidRDefault="007D048E" w:rsidP="009E425B">
      <w:pPr>
        <w:pStyle w:val="Heading1"/>
      </w:pPr>
      <w:bookmarkStart w:id="132" w:name="_Toc230559087"/>
      <w:bookmarkStart w:id="133" w:name="_Toc230560120"/>
      <w:r w:rsidRPr="007D048E">
        <w:lastRenderedPageBreak/>
        <w:t>LẬP TIẾN ĐỘ DỰ ÁN</w:t>
      </w:r>
      <w:bookmarkEnd w:id="132"/>
      <w:bookmarkEnd w:id="133"/>
    </w:p>
    <w:p w14:paraId="384745EA" w14:textId="206ED909" w:rsidR="007D048E" w:rsidRPr="003548EA" w:rsidRDefault="007D048E" w:rsidP="003548EA">
      <w:pPr>
        <w:pStyle w:val="Heading2"/>
        <w:rPr>
          <w:lang w:val="vi-VN"/>
        </w:rPr>
      </w:pPr>
      <w:bookmarkStart w:id="134" w:name="_Toc230559093"/>
      <w:bookmarkStart w:id="135" w:name="_Toc230560126"/>
      <w:r w:rsidRPr="007D048E">
        <w:rPr>
          <w:lang w:val="vi-VN"/>
        </w:rPr>
        <w:t>Lập tiến độ thi công</w:t>
      </w:r>
      <w:bookmarkEnd w:id="134"/>
      <w:bookmarkEnd w:id="135"/>
    </w:p>
    <w:p w14:paraId="534179DA" w14:textId="77777777" w:rsidR="003548EA" w:rsidRDefault="007D048E" w:rsidP="00B362B4">
      <w:pPr>
        <w:rPr>
          <w:lang w:val="vi-VN"/>
        </w:rPr>
      </w:pPr>
      <w:r w:rsidRPr="007D048E">
        <w:rPr>
          <w:lang w:val="vi-VN"/>
        </w:rPr>
        <w:t>Sinh viên cần tính số nhân công và thời gian thực hiện cho từng công tác, từng đợt hoặc từng đoạn công trình. Đây là nội dung chính để lập biểu đồ tiến độ.</w:t>
      </w:r>
      <w:r w:rsidR="003548EA">
        <w:rPr>
          <w:lang w:val="vi-VN"/>
        </w:rPr>
        <w:t xml:space="preserve"> </w:t>
      </w:r>
      <w:r w:rsidRPr="007D048E">
        <w:rPr>
          <w:lang w:val="vi-VN"/>
        </w:rPr>
        <w:t xml:space="preserve">Gợi ý trả lời các câu hỏi: </w:t>
      </w:r>
    </w:p>
    <w:p w14:paraId="041C6AB1" w14:textId="77777777" w:rsidR="0034652E" w:rsidRDefault="007D048E" w:rsidP="003548EA">
      <w:pPr>
        <w:pStyle w:val="ListParagraph"/>
        <w:numPr>
          <w:ilvl w:val="0"/>
          <w:numId w:val="115"/>
        </w:numPr>
        <w:rPr>
          <w:lang w:val="vi-VN"/>
        </w:rPr>
      </w:pPr>
      <w:r w:rsidRPr="003548EA">
        <w:rPr>
          <w:lang w:val="vi-VN"/>
        </w:rPr>
        <w:t xml:space="preserve">Những công tác nào được đưa vào tiến độ? </w:t>
      </w:r>
    </w:p>
    <w:p w14:paraId="15B68FDD" w14:textId="77777777" w:rsidR="0034652E" w:rsidRDefault="007D048E" w:rsidP="003548EA">
      <w:pPr>
        <w:pStyle w:val="ListParagraph"/>
        <w:numPr>
          <w:ilvl w:val="0"/>
          <w:numId w:val="115"/>
        </w:numPr>
        <w:rPr>
          <w:lang w:val="vi-VN"/>
        </w:rPr>
      </w:pPr>
      <w:r w:rsidRPr="003548EA">
        <w:rPr>
          <w:lang w:val="vi-VN"/>
        </w:rPr>
        <w:t xml:space="preserve">Khối lượng từng công tác lấy từ chương nào? </w:t>
      </w:r>
    </w:p>
    <w:p w14:paraId="4F19E35A" w14:textId="77777777" w:rsidR="0034652E" w:rsidRDefault="007D048E" w:rsidP="003548EA">
      <w:pPr>
        <w:pStyle w:val="ListParagraph"/>
        <w:numPr>
          <w:ilvl w:val="0"/>
          <w:numId w:val="115"/>
        </w:numPr>
        <w:rPr>
          <w:lang w:val="vi-VN"/>
        </w:rPr>
      </w:pPr>
      <w:r w:rsidRPr="003548EA">
        <w:rPr>
          <w:lang w:val="vi-VN"/>
        </w:rPr>
        <w:t xml:space="preserve">Định mức hoặc năng suất được chọn như thế nào? </w:t>
      </w:r>
    </w:p>
    <w:p w14:paraId="73D935FD" w14:textId="77777777" w:rsidR="0034652E" w:rsidRDefault="007D048E" w:rsidP="003548EA">
      <w:pPr>
        <w:pStyle w:val="ListParagraph"/>
        <w:numPr>
          <w:ilvl w:val="0"/>
          <w:numId w:val="115"/>
        </w:numPr>
        <w:rPr>
          <w:lang w:val="vi-VN"/>
        </w:rPr>
      </w:pPr>
      <w:r w:rsidRPr="003548EA">
        <w:rPr>
          <w:lang w:val="vi-VN"/>
        </w:rPr>
        <w:t xml:space="preserve">Số công lao động được tính ra sao? </w:t>
      </w:r>
    </w:p>
    <w:p w14:paraId="644333F5" w14:textId="77777777" w:rsidR="0034652E" w:rsidRDefault="007D048E" w:rsidP="003548EA">
      <w:pPr>
        <w:pStyle w:val="ListParagraph"/>
        <w:numPr>
          <w:ilvl w:val="0"/>
          <w:numId w:val="115"/>
        </w:numPr>
        <w:rPr>
          <w:lang w:val="vi-VN"/>
        </w:rPr>
      </w:pPr>
      <w:r w:rsidRPr="003548EA">
        <w:rPr>
          <w:lang w:val="vi-VN"/>
        </w:rPr>
        <w:t xml:space="preserve">Mỗi công tác bố trí bao nhiêu nhân công? </w:t>
      </w:r>
    </w:p>
    <w:p w14:paraId="538EAEFC" w14:textId="6EF91262" w:rsidR="007D048E" w:rsidRPr="003548EA" w:rsidRDefault="007D048E" w:rsidP="003548EA">
      <w:pPr>
        <w:pStyle w:val="ListParagraph"/>
        <w:numPr>
          <w:ilvl w:val="0"/>
          <w:numId w:val="115"/>
        </w:numPr>
        <w:rPr>
          <w:lang w:val="vi-VN"/>
        </w:rPr>
      </w:pPr>
      <w:r w:rsidRPr="003548EA">
        <w:rPr>
          <w:lang w:val="vi-VN"/>
        </w:rPr>
        <w:t>Thời gian thực hiện là bao nhiêu ngày?</w:t>
      </w:r>
    </w:p>
    <w:p w14:paraId="23DBCCCB" w14:textId="77777777" w:rsidR="007D048E" w:rsidRPr="007D048E" w:rsidRDefault="007D048E" w:rsidP="00B362B4">
      <w:pPr>
        <w:rPr>
          <w:lang w:val="vi-VN"/>
        </w:rPr>
      </w:pPr>
    </w:p>
    <w:p w14:paraId="2F9E6682" w14:textId="6559C8BC" w:rsidR="007B1B05" w:rsidRPr="007B1B05" w:rsidRDefault="007D048E" w:rsidP="007B1B05">
      <w:pPr>
        <w:pStyle w:val="ListParagraph"/>
        <w:numPr>
          <w:ilvl w:val="0"/>
          <w:numId w:val="115"/>
        </w:numPr>
        <w:rPr>
          <w:lang w:val="vi-VN"/>
        </w:rPr>
      </w:pPr>
      <w:r w:rsidRPr="00D467A6">
        <w:rPr>
          <w:lang w:val="vi-VN"/>
        </w:rPr>
        <w:t xml:space="preserve">Các công tác được bố trí nối tiếp hay song song? </w:t>
      </w:r>
    </w:p>
    <w:p w14:paraId="266A6AB6" w14:textId="77777777" w:rsidR="007B1B05" w:rsidRDefault="007D048E" w:rsidP="00D467A6">
      <w:pPr>
        <w:pStyle w:val="ListParagraph"/>
        <w:numPr>
          <w:ilvl w:val="0"/>
          <w:numId w:val="115"/>
        </w:numPr>
        <w:rPr>
          <w:lang w:val="vi-VN"/>
        </w:rPr>
      </w:pPr>
      <w:r w:rsidRPr="00D467A6">
        <w:rPr>
          <w:lang w:val="vi-VN"/>
        </w:rPr>
        <w:t xml:space="preserve">Tổng thời gian có phù hợp với thời gian thi công yêu cầu không? </w:t>
      </w:r>
    </w:p>
    <w:p w14:paraId="0626363B" w14:textId="733BFF88" w:rsidR="007D048E" w:rsidRPr="00EB0EEF" w:rsidRDefault="007D048E" w:rsidP="00B362B4">
      <w:pPr>
        <w:pStyle w:val="ListParagraph"/>
        <w:numPr>
          <w:ilvl w:val="0"/>
          <w:numId w:val="115"/>
        </w:numPr>
        <w:rPr>
          <w:lang w:val="vi-VN"/>
        </w:rPr>
      </w:pPr>
      <w:r w:rsidRPr="00D467A6">
        <w:rPr>
          <w:lang w:val="vi-VN"/>
        </w:rPr>
        <w:t>Nếu chưa phù hợp, cần điều chỉnh nhân công hoặc cách phân đoạn như thế nào?</w:t>
      </w:r>
    </w:p>
    <w:p w14:paraId="02FB22B2" w14:textId="77777777" w:rsidR="007D048E" w:rsidRPr="00EB0EEF" w:rsidRDefault="007D048E" w:rsidP="00B362B4">
      <w:pPr>
        <w:rPr>
          <w:b/>
          <w:bCs/>
          <w:lang w:val="vi-VN"/>
        </w:rPr>
      </w:pPr>
      <w:r w:rsidRPr="00EB0EEF">
        <w:rPr>
          <w:b/>
          <w:bCs/>
          <w:lang w:val="vi-VN"/>
        </w:rPr>
        <w:t>Gợi ý thể hiện:</w:t>
      </w:r>
    </w:p>
    <w:p w14:paraId="6C3E5BE4" w14:textId="409758E7" w:rsidR="007D048E" w:rsidRPr="007D048E" w:rsidRDefault="004330C1" w:rsidP="00B362B4">
      <w:pPr>
        <w:rPr>
          <w:lang w:val="vi-VN"/>
        </w:rPr>
      </w:pPr>
      <w:r>
        <w:rPr>
          <w:lang w:val="vi-VN"/>
        </w:rPr>
        <w:t xml:space="preserve">Cần </w:t>
      </w:r>
      <w:r w:rsidR="007D048E" w:rsidRPr="007D048E">
        <w:rPr>
          <w:lang w:val="vi-VN"/>
        </w:rPr>
        <w:t>có bảng tính toán số nhân công và thời gian thực hiện cho từng đợt, đoạn công trình</w:t>
      </w:r>
      <w:r w:rsidR="001B3811">
        <w:rPr>
          <w:lang w:val="vi-VN"/>
        </w:rPr>
        <w:t xml:space="preserve"> trong thuyết minh</w:t>
      </w:r>
      <w:r w:rsidR="007D048E" w:rsidRPr="007D048E">
        <w:rPr>
          <w:lang w:val="vi-VN"/>
        </w:rPr>
        <w:t xml:space="preserve">. </w:t>
      </w:r>
      <w:r w:rsidR="005E229B">
        <w:rPr>
          <w:lang w:val="vi-VN"/>
        </w:rPr>
        <w:t>B</w:t>
      </w:r>
      <w:r w:rsidR="007D048E" w:rsidRPr="007D048E">
        <w:rPr>
          <w:lang w:val="vi-VN"/>
        </w:rPr>
        <w:t xml:space="preserve">iểu đồ tiến độ và biểu đồ nhân lực </w:t>
      </w:r>
      <w:r w:rsidR="00675D34">
        <w:rPr>
          <w:lang w:val="vi-VN"/>
        </w:rPr>
        <w:t>thể hiện qua bản vẽ</w:t>
      </w:r>
      <w:r w:rsidR="007D048E" w:rsidRPr="007D048E">
        <w:rPr>
          <w:lang w:val="vi-VN"/>
        </w:rPr>
        <w:t>.</w:t>
      </w:r>
    </w:p>
    <w:p w14:paraId="63C038CB" w14:textId="357142C7" w:rsidR="007D048E" w:rsidRPr="00A25025" w:rsidRDefault="007D048E" w:rsidP="00B362B4">
      <w:pPr>
        <w:pStyle w:val="Heading2"/>
        <w:rPr>
          <w:lang w:val="vi-VN"/>
        </w:rPr>
      </w:pPr>
      <w:bookmarkStart w:id="136" w:name="_Toc230559094"/>
      <w:bookmarkStart w:id="137" w:name="_Toc230560127"/>
      <w:r w:rsidRPr="007D048E">
        <w:rPr>
          <w:lang w:val="vi-VN"/>
        </w:rPr>
        <w:t>Điều chỉnh tiến độ</w:t>
      </w:r>
      <w:r w:rsidR="007A603A">
        <w:rPr>
          <w:lang w:val="vi-VN"/>
        </w:rPr>
        <w:t xml:space="preserve"> (nếu có)</w:t>
      </w:r>
      <w:bookmarkEnd w:id="136"/>
      <w:bookmarkEnd w:id="137"/>
    </w:p>
    <w:p w14:paraId="722A468E" w14:textId="77777777" w:rsidR="00040D86" w:rsidRDefault="007D048E" w:rsidP="00B362B4">
      <w:pPr>
        <w:rPr>
          <w:lang w:val="vi-VN"/>
        </w:rPr>
      </w:pPr>
      <w:r w:rsidRPr="007D048E">
        <w:rPr>
          <w:lang w:val="vi-VN"/>
        </w:rPr>
        <w:t>Sinh viên cần kiểm tra tiến độ sau khi lập và điều chỉnh nếu chưa hợp lý. Phần này giúp đảm bảo tiến độ phù hợp với thời gian đề bài và nhân lực không biến động quá lớn.</w:t>
      </w:r>
      <w:r w:rsidR="00A25025">
        <w:rPr>
          <w:lang w:val="vi-VN"/>
        </w:rPr>
        <w:t xml:space="preserve"> </w:t>
      </w:r>
      <w:r w:rsidRPr="007D048E">
        <w:rPr>
          <w:lang w:val="vi-VN"/>
        </w:rPr>
        <w:t xml:space="preserve">Gợi ý trả lời các câu hỏi: </w:t>
      </w:r>
    </w:p>
    <w:p w14:paraId="5787051C" w14:textId="77777777" w:rsidR="007A603A" w:rsidRDefault="007D048E" w:rsidP="00066E8B">
      <w:pPr>
        <w:pStyle w:val="ListParagraph"/>
        <w:numPr>
          <w:ilvl w:val="0"/>
          <w:numId w:val="116"/>
        </w:numPr>
        <w:rPr>
          <w:lang w:val="vi-VN"/>
        </w:rPr>
      </w:pPr>
      <w:r w:rsidRPr="00066E8B">
        <w:rPr>
          <w:lang w:val="vi-VN"/>
        </w:rPr>
        <w:t xml:space="preserve">Tiến độ ban đầu có vượt thời gian yêu cầu không? </w:t>
      </w:r>
    </w:p>
    <w:p w14:paraId="1AA94E8A" w14:textId="77777777" w:rsidR="007A603A" w:rsidRDefault="007D048E" w:rsidP="00066E8B">
      <w:pPr>
        <w:pStyle w:val="ListParagraph"/>
        <w:numPr>
          <w:ilvl w:val="0"/>
          <w:numId w:val="116"/>
        </w:numPr>
        <w:rPr>
          <w:lang w:val="vi-VN"/>
        </w:rPr>
      </w:pPr>
      <w:r w:rsidRPr="00066E8B">
        <w:rPr>
          <w:lang w:val="vi-VN"/>
        </w:rPr>
        <w:t xml:space="preserve">Biểu đồ nhân lực có tăng giảm quá đột ngột không? </w:t>
      </w:r>
    </w:p>
    <w:p w14:paraId="0DD20372" w14:textId="77777777" w:rsidR="007A603A" w:rsidRDefault="007D048E" w:rsidP="00066E8B">
      <w:pPr>
        <w:pStyle w:val="ListParagraph"/>
        <w:numPr>
          <w:ilvl w:val="0"/>
          <w:numId w:val="116"/>
        </w:numPr>
        <w:rPr>
          <w:lang w:val="vi-VN"/>
        </w:rPr>
      </w:pPr>
      <w:r w:rsidRPr="00066E8B">
        <w:rPr>
          <w:lang w:val="vi-VN"/>
        </w:rPr>
        <w:t xml:space="preserve">Có công tác nào bị chồng lấn không hợp lý không? </w:t>
      </w:r>
    </w:p>
    <w:p w14:paraId="5343667B" w14:textId="1F6DD374" w:rsidR="007D048E" w:rsidRPr="00677806" w:rsidRDefault="007D048E" w:rsidP="00B362B4">
      <w:pPr>
        <w:pStyle w:val="ListParagraph"/>
        <w:numPr>
          <w:ilvl w:val="0"/>
          <w:numId w:val="116"/>
        </w:numPr>
        <w:rPr>
          <w:lang w:val="vi-VN"/>
        </w:rPr>
      </w:pPr>
      <w:r w:rsidRPr="00066E8B">
        <w:rPr>
          <w:lang w:val="vi-VN"/>
        </w:rPr>
        <w:t>Cần điều chỉnh số nhân công, thời gian hoặc quan hệ giữa các công tác như thế nào?</w:t>
      </w:r>
    </w:p>
    <w:p w14:paraId="5BBF4D3B" w14:textId="77777777" w:rsidR="007D048E" w:rsidRPr="00677806" w:rsidRDefault="007D048E" w:rsidP="00B362B4">
      <w:pPr>
        <w:rPr>
          <w:b/>
          <w:bCs/>
          <w:lang w:val="vi-VN"/>
        </w:rPr>
      </w:pPr>
      <w:r w:rsidRPr="00677806">
        <w:rPr>
          <w:b/>
          <w:bCs/>
          <w:lang w:val="vi-VN"/>
        </w:rPr>
        <w:t>Gợi ý thể hiện:</w:t>
      </w:r>
    </w:p>
    <w:p w14:paraId="5502B463" w14:textId="65D2071A" w:rsidR="007D048E" w:rsidRPr="007D048E" w:rsidRDefault="000A2E9B" w:rsidP="00B362B4">
      <w:pPr>
        <w:rPr>
          <w:lang w:val="vi-VN"/>
        </w:rPr>
      </w:pPr>
      <w:r>
        <w:rPr>
          <w:lang w:val="vi-VN"/>
        </w:rPr>
        <w:t>S</w:t>
      </w:r>
      <w:r w:rsidR="00115322" w:rsidRPr="00115322">
        <w:rPr>
          <w:lang w:val="vi-VN"/>
        </w:rPr>
        <w:t>ử dụng Microsoft Project để lập tiến độ thi công giúp quá trình quản lý dự án trở nên khoa học và trực quan hơn. Phần mềm hỗ trợ xác định thời gian thi công, quan hệ giữa các công tác, đường găng và nhu cầu nhân lực theo từng giai đoạn.</w:t>
      </w:r>
      <w:r w:rsidR="005C20C3">
        <w:rPr>
          <w:lang w:val="vi-VN"/>
        </w:rPr>
        <w:t xml:space="preserve"> </w:t>
      </w:r>
      <w:r w:rsidR="00FA29BD" w:rsidRPr="007D048E">
        <w:rPr>
          <w:lang w:val="vi-VN"/>
        </w:rPr>
        <w:t>Nên thể hiện biểu đồ nhân lực và phần nhận xét sau khi điều chỉnh tiến độ.</w:t>
      </w:r>
    </w:p>
    <w:p w14:paraId="63CF1FA4" w14:textId="77777777" w:rsidR="007D048E" w:rsidRPr="007D048E" w:rsidRDefault="007D048E" w:rsidP="00B362B4">
      <w:pPr>
        <w:rPr>
          <w:lang w:val="vi-VN"/>
        </w:rPr>
      </w:pPr>
    </w:p>
    <w:p w14:paraId="22895D8C" w14:textId="77777777" w:rsidR="00444478" w:rsidRDefault="00444478">
      <w:pPr>
        <w:spacing w:after="200" w:line="276" w:lineRule="auto"/>
        <w:jc w:val="left"/>
        <w:rPr>
          <w:lang w:val="vi-VN"/>
        </w:rPr>
      </w:pPr>
      <w:r>
        <w:rPr>
          <w:lang w:val="vi-VN"/>
        </w:rPr>
        <w:br w:type="page"/>
      </w:r>
    </w:p>
    <w:p w14:paraId="1BFDC314" w14:textId="03EC0B53" w:rsidR="007D048E" w:rsidRPr="007D048E" w:rsidRDefault="007D048E" w:rsidP="00444478">
      <w:pPr>
        <w:pStyle w:val="Heading1"/>
      </w:pPr>
      <w:bookmarkStart w:id="138" w:name="_Toc230559095"/>
      <w:bookmarkStart w:id="139" w:name="_Toc230560128"/>
      <w:r w:rsidRPr="007D048E">
        <w:lastRenderedPageBreak/>
        <w:t>THIẾT KẾ TỔNG MẶT BẰNG TỔ CHỨC THI CÔNG</w:t>
      </w:r>
      <w:bookmarkEnd w:id="138"/>
      <w:bookmarkEnd w:id="139"/>
    </w:p>
    <w:p w14:paraId="14950EAA" w14:textId="7D4D0336" w:rsidR="007D048E" w:rsidRPr="00642BB6" w:rsidRDefault="007D048E" w:rsidP="00B362B4">
      <w:pPr>
        <w:pStyle w:val="Heading2"/>
        <w:rPr>
          <w:lang w:val="vi-VN"/>
        </w:rPr>
      </w:pPr>
      <w:bookmarkStart w:id="140" w:name="_Toc230559096"/>
      <w:bookmarkStart w:id="141" w:name="_Toc230560129"/>
      <w:r w:rsidRPr="007D048E">
        <w:rPr>
          <w:lang w:val="vi-VN"/>
        </w:rPr>
        <w:t>Tính toán tổng mặt bằng công trường</w:t>
      </w:r>
      <w:bookmarkEnd w:id="140"/>
      <w:bookmarkEnd w:id="141"/>
    </w:p>
    <w:p w14:paraId="6B06DB3D" w14:textId="77777777" w:rsidR="00760765" w:rsidRDefault="007D048E" w:rsidP="00B362B4">
      <w:pPr>
        <w:rPr>
          <w:lang w:val="vi-VN"/>
        </w:rPr>
      </w:pPr>
      <w:r w:rsidRPr="007D048E">
        <w:rPr>
          <w:lang w:val="vi-VN"/>
        </w:rPr>
        <w:t>Sinh viên cần xác định các nhu cầu chính trên công trường trước khi bố trí mặt bằng. Phần này liên hệ với khối lượng thi công, thiết bị, nhân công và vật liệu.</w:t>
      </w:r>
      <w:r w:rsidR="00760765">
        <w:rPr>
          <w:lang w:val="vi-VN"/>
        </w:rPr>
        <w:t xml:space="preserve"> </w:t>
      </w:r>
      <w:r w:rsidRPr="007D048E">
        <w:rPr>
          <w:lang w:val="vi-VN"/>
        </w:rPr>
        <w:t xml:space="preserve">Gợi ý trả lời các câu hỏi: </w:t>
      </w:r>
    </w:p>
    <w:p w14:paraId="39447CA5" w14:textId="77777777" w:rsidR="00760765" w:rsidRDefault="007D048E" w:rsidP="00760765">
      <w:pPr>
        <w:pStyle w:val="ListParagraph"/>
        <w:numPr>
          <w:ilvl w:val="0"/>
          <w:numId w:val="117"/>
        </w:numPr>
        <w:rPr>
          <w:lang w:val="vi-VN"/>
        </w:rPr>
      </w:pPr>
      <w:r w:rsidRPr="00760765">
        <w:rPr>
          <w:lang w:val="vi-VN"/>
        </w:rPr>
        <w:t xml:space="preserve">Công trường cần bố trí những khu vực nào? </w:t>
      </w:r>
    </w:p>
    <w:p w14:paraId="0BDADC70" w14:textId="77777777" w:rsidR="00760765" w:rsidRDefault="007D048E" w:rsidP="00760765">
      <w:pPr>
        <w:pStyle w:val="ListParagraph"/>
        <w:numPr>
          <w:ilvl w:val="0"/>
          <w:numId w:val="117"/>
        </w:numPr>
        <w:rPr>
          <w:lang w:val="vi-VN"/>
        </w:rPr>
      </w:pPr>
      <w:r w:rsidRPr="00760765">
        <w:rPr>
          <w:lang w:val="vi-VN"/>
        </w:rPr>
        <w:t xml:space="preserve">Có cần kho vật liệu, bãi thép, bãi cốp pha, khu gia công, lán trại hoặc khu phụ trợ không? Các khu vực này cần diện tích khoảng bao nhiêu? </w:t>
      </w:r>
    </w:p>
    <w:p w14:paraId="29B61928" w14:textId="2FF95912" w:rsidR="007D048E" w:rsidRPr="00760765" w:rsidRDefault="007D048E" w:rsidP="00760765">
      <w:pPr>
        <w:pStyle w:val="ListParagraph"/>
        <w:numPr>
          <w:ilvl w:val="0"/>
          <w:numId w:val="117"/>
        </w:numPr>
        <w:rPr>
          <w:lang w:val="vi-VN"/>
        </w:rPr>
      </w:pPr>
      <w:r w:rsidRPr="00760765">
        <w:rPr>
          <w:lang w:val="vi-VN"/>
        </w:rPr>
        <w:t>Việc bố trí có phụ thuộc vào thiết bị thi công và đường vận chuyển không?</w:t>
      </w:r>
    </w:p>
    <w:p w14:paraId="49EFDD09" w14:textId="77777777" w:rsidR="007D048E" w:rsidRPr="00642BB6" w:rsidRDefault="007D048E" w:rsidP="00B362B4">
      <w:pPr>
        <w:rPr>
          <w:b/>
          <w:bCs/>
          <w:lang w:val="vi-VN"/>
        </w:rPr>
      </w:pPr>
      <w:r w:rsidRPr="00642BB6">
        <w:rPr>
          <w:b/>
          <w:bCs/>
          <w:lang w:val="vi-VN"/>
        </w:rPr>
        <w:t>Gợi ý thể hiện:</w:t>
      </w:r>
    </w:p>
    <w:p w14:paraId="125FE34D" w14:textId="5223C5AB" w:rsidR="007D048E" w:rsidRPr="007D048E" w:rsidRDefault="007D048E" w:rsidP="00B362B4">
      <w:pPr>
        <w:rPr>
          <w:lang w:val="vi-VN"/>
        </w:rPr>
      </w:pPr>
      <w:r w:rsidRPr="007D048E">
        <w:rPr>
          <w:lang w:val="vi-VN"/>
        </w:rPr>
        <w:t>Nên trình bày phần tính toán tổng mặt bằng công trường trước khi đưa ra bản vẽ bố trí. Nếu đồ án có tính diện tích kho bãi hoặc khu phụ trợ, nên thể hiện ngắn gọn cơ sở tính và kết quả.</w:t>
      </w:r>
    </w:p>
    <w:p w14:paraId="241EEBD1" w14:textId="3CD8DEEA" w:rsidR="007D048E" w:rsidRPr="009D0ECB" w:rsidRDefault="007D048E" w:rsidP="00B362B4">
      <w:pPr>
        <w:pStyle w:val="Heading2"/>
        <w:rPr>
          <w:lang w:val="vi-VN"/>
        </w:rPr>
      </w:pPr>
      <w:bookmarkStart w:id="142" w:name="_Toc230559097"/>
      <w:bookmarkStart w:id="143" w:name="_Toc230560130"/>
      <w:r w:rsidRPr="007D048E">
        <w:rPr>
          <w:lang w:val="vi-VN"/>
        </w:rPr>
        <w:t>Bố trí tổng mặt bằng tổ chức thi công</w:t>
      </w:r>
      <w:bookmarkEnd w:id="142"/>
      <w:bookmarkEnd w:id="143"/>
    </w:p>
    <w:p w14:paraId="5302CC60" w14:textId="77777777" w:rsidR="00180D38" w:rsidRDefault="007D048E" w:rsidP="009D0ECB">
      <w:pPr>
        <w:rPr>
          <w:lang w:val="vi-VN"/>
        </w:rPr>
      </w:pPr>
      <w:r w:rsidRPr="007D048E">
        <w:rPr>
          <w:lang w:val="vi-VN"/>
        </w:rPr>
        <w:t>Sinh viên cần thể hiện cách bố trí công trường trên mặt bằng. Phần này phải làm rõ vị trí công trình chính, máy móc, đường giao thông, kho bãi và khu phụ trợ.</w:t>
      </w:r>
      <w:r w:rsidR="00180D38">
        <w:rPr>
          <w:lang w:val="vi-VN"/>
        </w:rPr>
        <w:t xml:space="preserve"> </w:t>
      </w:r>
      <w:r w:rsidRPr="007D048E">
        <w:rPr>
          <w:lang w:val="vi-VN"/>
        </w:rPr>
        <w:t xml:space="preserve">Gợi ý trả lời các câu hỏi: </w:t>
      </w:r>
    </w:p>
    <w:p w14:paraId="4F3679E2" w14:textId="77777777" w:rsidR="00180D38" w:rsidRDefault="007D048E" w:rsidP="00180D38">
      <w:pPr>
        <w:pStyle w:val="ListParagraph"/>
        <w:numPr>
          <w:ilvl w:val="0"/>
          <w:numId w:val="118"/>
        </w:numPr>
        <w:rPr>
          <w:lang w:val="vi-VN"/>
        </w:rPr>
      </w:pPr>
      <w:r w:rsidRPr="00180D38">
        <w:rPr>
          <w:lang w:val="vi-VN"/>
        </w:rPr>
        <w:t xml:space="preserve">Cổng ra vào công trường đặt ở đâu? </w:t>
      </w:r>
    </w:p>
    <w:p w14:paraId="1C3676AA" w14:textId="77777777" w:rsidR="00180D38" w:rsidRDefault="007D048E" w:rsidP="00180D38">
      <w:pPr>
        <w:pStyle w:val="ListParagraph"/>
        <w:numPr>
          <w:ilvl w:val="0"/>
          <w:numId w:val="118"/>
        </w:numPr>
        <w:rPr>
          <w:lang w:val="vi-VN"/>
        </w:rPr>
      </w:pPr>
      <w:r w:rsidRPr="00180D38">
        <w:rPr>
          <w:lang w:val="vi-VN"/>
        </w:rPr>
        <w:t xml:space="preserve">Đường vận chuyển đất, vật liệu và bê tông đi theo hướng nào? </w:t>
      </w:r>
    </w:p>
    <w:p w14:paraId="07FE946C" w14:textId="77777777" w:rsidR="00180D38" w:rsidRDefault="007D048E" w:rsidP="00180D38">
      <w:pPr>
        <w:pStyle w:val="ListParagraph"/>
        <w:numPr>
          <w:ilvl w:val="0"/>
          <w:numId w:val="118"/>
        </w:numPr>
        <w:rPr>
          <w:lang w:val="vi-VN"/>
        </w:rPr>
      </w:pPr>
      <w:r w:rsidRPr="00180D38">
        <w:rPr>
          <w:lang w:val="vi-VN"/>
        </w:rPr>
        <w:t xml:space="preserve">Máy đào, xe bơm, cần trục hoặc thiết bị chính được bố trí ở đâu? </w:t>
      </w:r>
    </w:p>
    <w:p w14:paraId="4D9E804A" w14:textId="522EE08F" w:rsidR="00180D38" w:rsidRDefault="00180D38" w:rsidP="00180D38">
      <w:pPr>
        <w:pStyle w:val="ListParagraph"/>
        <w:numPr>
          <w:ilvl w:val="0"/>
          <w:numId w:val="118"/>
        </w:numPr>
        <w:rPr>
          <w:lang w:val="vi-VN"/>
        </w:rPr>
      </w:pPr>
      <w:r>
        <w:rPr>
          <w:lang w:val="vi-VN"/>
        </w:rPr>
        <w:t>Các loại nhà tạm được bố trí như thế nào?</w:t>
      </w:r>
    </w:p>
    <w:p w14:paraId="2622853F" w14:textId="272BC434" w:rsidR="007D048E" w:rsidRPr="00180D38" w:rsidRDefault="007D048E" w:rsidP="00180D38">
      <w:pPr>
        <w:pStyle w:val="ListParagraph"/>
        <w:numPr>
          <w:ilvl w:val="0"/>
          <w:numId w:val="118"/>
        </w:numPr>
        <w:rPr>
          <w:lang w:val="vi-VN"/>
        </w:rPr>
      </w:pPr>
      <w:r w:rsidRPr="00180D38">
        <w:rPr>
          <w:lang w:val="vi-VN"/>
        </w:rPr>
        <w:t>Kho vật liệu, bãi gia công thép, bãi cốp pha và khu tập kết bố trí như thế nào? Các vị trí này có thuận tiện cho thi công không?</w:t>
      </w:r>
    </w:p>
    <w:p w14:paraId="155E8480" w14:textId="77777777" w:rsidR="007D048E" w:rsidRPr="00180D38" w:rsidRDefault="007D048E" w:rsidP="00B362B4">
      <w:pPr>
        <w:rPr>
          <w:b/>
          <w:bCs/>
          <w:lang w:val="vi-VN"/>
        </w:rPr>
      </w:pPr>
      <w:r w:rsidRPr="00180D38">
        <w:rPr>
          <w:b/>
          <w:bCs/>
          <w:lang w:val="vi-VN"/>
        </w:rPr>
        <w:t>Gợi ý thể hiện:</w:t>
      </w:r>
    </w:p>
    <w:p w14:paraId="3E96E9CF" w14:textId="515C5F90" w:rsidR="007D048E" w:rsidRPr="007D048E" w:rsidRDefault="00180D38" w:rsidP="00B362B4">
      <w:pPr>
        <w:rPr>
          <w:lang w:val="vi-VN"/>
        </w:rPr>
      </w:pPr>
      <w:r>
        <w:rPr>
          <w:lang w:val="vi-VN"/>
        </w:rPr>
        <w:t xml:space="preserve">Cần </w:t>
      </w:r>
      <w:r w:rsidR="007D048E" w:rsidRPr="007D048E">
        <w:rPr>
          <w:lang w:val="vi-VN"/>
        </w:rPr>
        <w:t xml:space="preserve">chèn </w:t>
      </w:r>
      <w:r w:rsidR="0066356A">
        <w:rPr>
          <w:lang w:val="vi-VN"/>
        </w:rPr>
        <w:t xml:space="preserve">hình ảnh </w:t>
      </w:r>
      <w:r w:rsidR="007D048E" w:rsidRPr="007D048E">
        <w:rPr>
          <w:lang w:val="vi-VN"/>
        </w:rPr>
        <w:t>bản vẽ tổng mặt bằng tổ chức thi công</w:t>
      </w:r>
      <w:r>
        <w:rPr>
          <w:lang w:val="vi-VN"/>
        </w:rPr>
        <w:t xml:space="preserve"> vào thuyết minh</w:t>
      </w:r>
      <w:r w:rsidR="007D048E" w:rsidRPr="007D048E">
        <w:rPr>
          <w:lang w:val="vi-VN"/>
        </w:rPr>
        <w:t>. Trên bản vẽ cần thể hiện công trình, cổng ra vào, đường nội bộ, máy móc thi công, kho bãi, khu tập kết và các khu vực phụ trợ. Nếu có cẩu tháp hoặc xe bơm, nên thể hiện vùng hoạt động giống đồ án mẫu.</w:t>
      </w:r>
    </w:p>
    <w:p w14:paraId="3E947760" w14:textId="074A8F00" w:rsidR="007D048E" w:rsidRPr="007D048E" w:rsidRDefault="007D048E" w:rsidP="0066356A">
      <w:pPr>
        <w:pStyle w:val="Heading2"/>
        <w:rPr>
          <w:lang w:val="vi-VN"/>
        </w:rPr>
      </w:pPr>
      <w:bookmarkStart w:id="144" w:name="_Toc230559098"/>
      <w:bookmarkStart w:id="145" w:name="_Toc230560131"/>
      <w:r w:rsidRPr="007D048E">
        <w:rPr>
          <w:lang w:val="vi-VN"/>
        </w:rPr>
        <w:t>Thiết kế mạng lưới cấp – thoát nước</w:t>
      </w:r>
      <w:bookmarkEnd w:id="144"/>
      <w:bookmarkEnd w:id="145"/>
    </w:p>
    <w:p w14:paraId="60B47B29" w14:textId="77777777" w:rsidR="007D048E" w:rsidRPr="007D048E" w:rsidRDefault="007D048E" w:rsidP="00B362B4">
      <w:pPr>
        <w:rPr>
          <w:lang w:val="vi-VN"/>
        </w:rPr>
      </w:pPr>
    </w:p>
    <w:p w14:paraId="39458954" w14:textId="77777777" w:rsidR="0066356A" w:rsidRDefault="007D048E" w:rsidP="00B362B4">
      <w:pPr>
        <w:rPr>
          <w:lang w:val="vi-VN"/>
        </w:rPr>
      </w:pPr>
      <w:r w:rsidRPr="007D048E">
        <w:rPr>
          <w:lang w:val="vi-VN"/>
        </w:rPr>
        <w:t>Sinh viên cần trình bày cách tổ chức cấp nước và thoát nước tạm trong công trường. Nội dung này phục vụ thi công bê tông, bảo dưỡng và đảm bảo hố đào không bị ngập nước.</w:t>
      </w:r>
      <w:r w:rsidR="0066356A">
        <w:rPr>
          <w:lang w:val="vi-VN"/>
        </w:rPr>
        <w:t xml:space="preserve"> </w:t>
      </w:r>
      <w:r w:rsidRPr="007D048E">
        <w:rPr>
          <w:lang w:val="vi-VN"/>
        </w:rPr>
        <w:t xml:space="preserve">Gợi ý trả lời các câu hỏi: </w:t>
      </w:r>
    </w:p>
    <w:p w14:paraId="52FFFEF9" w14:textId="77777777" w:rsidR="008961EB" w:rsidRDefault="007D048E" w:rsidP="008961EB">
      <w:pPr>
        <w:pStyle w:val="ListParagraph"/>
        <w:numPr>
          <w:ilvl w:val="0"/>
          <w:numId w:val="119"/>
        </w:numPr>
        <w:rPr>
          <w:lang w:val="vi-VN"/>
        </w:rPr>
      </w:pPr>
      <w:r w:rsidRPr="008961EB">
        <w:rPr>
          <w:lang w:val="vi-VN"/>
        </w:rPr>
        <w:t xml:space="preserve">Nguồn nước thi công lấy từ đâu? Nước dùng cho những công việc nào? </w:t>
      </w:r>
    </w:p>
    <w:p w14:paraId="19E1077B" w14:textId="77777777" w:rsidR="008961EB" w:rsidRDefault="007D048E" w:rsidP="008961EB">
      <w:pPr>
        <w:pStyle w:val="ListParagraph"/>
        <w:numPr>
          <w:ilvl w:val="0"/>
          <w:numId w:val="119"/>
        </w:numPr>
        <w:rPr>
          <w:lang w:val="vi-VN"/>
        </w:rPr>
      </w:pPr>
      <w:r w:rsidRPr="008961EB">
        <w:rPr>
          <w:lang w:val="vi-VN"/>
        </w:rPr>
        <w:t xml:space="preserve">Tuyến cấp nước tạm bố trí như thế nào? </w:t>
      </w:r>
    </w:p>
    <w:p w14:paraId="45F679A3" w14:textId="77777777" w:rsidR="008961EB" w:rsidRDefault="007D048E" w:rsidP="008961EB">
      <w:pPr>
        <w:pStyle w:val="ListParagraph"/>
        <w:numPr>
          <w:ilvl w:val="0"/>
          <w:numId w:val="119"/>
        </w:numPr>
        <w:rPr>
          <w:lang w:val="vi-VN"/>
        </w:rPr>
      </w:pPr>
      <w:r w:rsidRPr="008961EB">
        <w:rPr>
          <w:lang w:val="vi-VN"/>
        </w:rPr>
        <w:t xml:space="preserve">Nước mưa và nước thải thi công thoát theo hướng nào? Có cần mương, rãnh hoặc hố thu nước không? </w:t>
      </w:r>
    </w:p>
    <w:p w14:paraId="5B1B5F13" w14:textId="140D94E8" w:rsidR="007D048E" w:rsidRPr="008961EB" w:rsidRDefault="007D048E" w:rsidP="00B362B4">
      <w:pPr>
        <w:pStyle w:val="ListParagraph"/>
        <w:numPr>
          <w:ilvl w:val="0"/>
          <w:numId w:val="119"/>
        </w:numPr>
        <w:rPr>
          <w:lang w:val="vi-VN"/>
        </w:rPr>
      </w:pPr>
      <w:r w:rsidRPr="008961EB">
        <w:rPr>
          <w:lang w:val="vi-VN"/>
        </w:rPr>
        <w:t>Hệ thống thoát nước có tránh nước chảy vào hố móng không?</w:t>
      </w:r>
    </w:p>
    <w:p w14:paraId="441B331E" w14:textId="77777777" w:rsidR="007D048E" w:rsidRPr="008961EB" w:rsidRDefault="007D048E" w:rsidP="00B362B4">
      <w:pPr>
        <w:rPr>
          <w:b/>
          <w:bCs/>
          <w:lang w:val="vi-VN"/>
        </w:rPr>
      </w:pPr>
      <w:r w:rsidRPr="008961EB">
        <w:rPr>
          <w:b/>
          <w:bCs/>
          <w:lang w:val="vi-VN"/>
        </w:rPr>
        <w:t>Gợi ý thể hiện:</w:t>
      </w:r>
    </w:p>
    <w:p w14:paraId="6284F038" w14:textId="5CE3C1F6" w:rsidR="007D048E" w:rsidRPr="007D048E" w:rsidRDefault="007D048E" w:rsidP="00B362B4">
      <w:pPr>
        <w:rPr>
          <w:lang w:val="vi-VN"/>
        </w:rPr>
      </w:pPr>
      <w:r w:rsidRPr="007D048E">
        <w:rPr>
          <w:lang w:val="vi-VN"/>
        </w:rPr>
        <w:t>Nên trình bày phần thiết kế mạng lưới cấp – thoát nước</w:t>
      </w:r>
      <w:r w:rsidR="006C6CBE">
        <w:rPr>
          <w:lang w:val="vi-VN"/>
        </w:rPr>
        <w:t xml:space="preserve"> và trình bày bằng hình vẽ.</w:t>
      </w:r>
    </w:p>
    <w:p w14:paraId="21008AE2" w14:textId="77777777" w:rsidR="007D048E" w:rsidRPr="007D048E" w:rsidRDefault="007D048E" w:rsidP="00B362B4">
      <w:pPr>
        <w:rPr>
          <w:lang w:val="vi-VN"/>
        </w:rPr>
      </w:pPr>
    </w:p>
    <w:p w14:paraId="6C7E0AFF" w14:textId="77777777" w:rsidR="00853069" w:rsidRDefault="00853069">
      <w:pPr>
        <w:spacing w:after="200" w:line="276" w:lineRule="auto"/>
        <w:jc w:val="left"/>
        <w:rPr>
          <w:lang w:val="vi-VN"/>
        </w:rPr>
      </w:pPr>
      <w:r>
        <w:rPr>
          <w:lang w:val="vi-VN"/>
        </w:rPr>
        <w:br w:type="page"/>
      </w:r>
    </w:p>
    <w:p w14:paraId="2CDCC137" w14:textId="49A4DDAF" w:rsidR="007D048E" w:rsidRPr="007D048E" w:rsidRDefault="007D048E" w:rsidP="001620B4">
      <w:pPr>
        <w:pStyle w:val="Heading1"/>
      </w:pPr>
      <w:bookmarkStart w:id="146" w:name="_Toc230559099"/>
      <w:bookmarkStart w:id="147" w:name="_Toc230560132"/>
      <w:r w:rsidRPr="007D048E">
        <w:lastRenderedPageBreak/>
        <w:t>AN TOÀN LAO ĐỘNG</w:t>
      </w:r>
      <w:bookmarkEnd w:id="146"/>
      <w:bookmarkEnd w:id="147"/>
    </w:p>
    <w:p w14:paraId="452D182D" w14:textId="2AAEF5B7" w:rsidR="007D048E" w:rsidRPr="00780B01" w:rsidRDefault="007D048E" w:rsidP="00B362B4">
      <w:pPr>
        <w:pStyle w:val="Heading2"/>
        <w:rPr>
          <w:lang w:val="vi-VN"/>
        </w:rPr>
      </w:pPr>
      <w:bookmarkStart w:id="148" w:name="_Toc230559100"/>
      <w:bookmarkStart w:id="149" w:name="_Toc230560133"/>
      <w:r w:rsidRPr="007D048E">
        <w:rPr>
          <w:lang w:val="vi-VN"/>
        </w:rPr>
        <w:t>Khái niệm về an toàn lao động</w:t>
      </w:r>
      <w:bookmarkEnd w:id="148"/>
      <w:bookmarkEnd w:id="149"/>
    </w:p>
    <w:p w14:paraId="17DAB16F" w14:textId="77777777" w:rsidR="00341499" w:rsidRDefault="007D048E" w:rsidP="00B362B4">
      <w:pPr>
        <w:rPr>
          <w:lang w:val="vi-VN"/>
        </w:rPr>
      </w:pPr>
      <w:r w:rsidRPr="007D048E">
        <w:rPr>
          <w:lang w:val="vi-VN"/>
        </w:rPr>
        <w:t>Sinh viên cần nêu khái niệm an toàn lao động trong thi công xây dựng. Phần này chỉ cần ngắn gọn, làm phần mở đầu cho các biện pháp cụ thể.</w:t>
      </w:r>
      <w:r w:rsidR="00341499">
        <w:rPr>
          <w:lang w:val="vi-VN"/>
        </w:rPr>
        <w:t xml:space="preserve"> </w:t>
      </w:r>
      <w:r w:rsidRPr="007D048E">
        <w:rPr>
          <w:lang w:val="vi-VN"/>
        </w:rPr>
        <w:t xml:space="preserve">Gợi ý trả lời các câu hỏi: </w:t>
      </w:r>
    </w:p>
    <w:p w14:paraId="1E55C013" w14:textId="77777777" w:rsidR="00341499" w:rsidRDefault="007D048E" w:rsidP="00341499">
      <w:pPr>
        <w:pStyle w:val="ListParagraph"/>
        <w:numPr>
          <w:ilvl w:val="0"/>
          <w:numId w:val="120"/>
        </w:numPr>
        <w:rPr>
          <w:lang w:val="vi-VN"/>
        </w:rPr>
      </w:pPr>
      <w:r w:rsidRPr="00341499">
        <w:rPr>
          <w:lang w:val="vi-VN"/>
        </w:rPr>
        <w:t xml:space="preserve">An toàn lao động là gì? </w:t>
      </w:r>
    </w:p>
    <w:p w14:paraId="1FC50998" w14:textId="77777777" w:rsidR="00341499" w:rsidRDefault="007D048E" w:rsidP="00341499">
      <w:pPr>
        <w:pStyle w:val="ListParagraph"/>
        <w:numPr>
          <w:ilvl w:val="0"/>
          <w:numId w:val="120"/>
        </w:numPr>
        <w:rPr>
          <w:lang w:val="vi-VN"/>
        </w:rPr>
      </w:pPr>
      <w:r w:rsidRPr="00341499">
        <w:rPr>
          <w:lang w:val="vi-VN"/>
        </w:rPr>
        <w:t xml:space="preserve">Vì sao thi công xây dựng cần đảm bảo an toàn lao động? </w:t>
      </w:r>
    </w:p>
    <w:p w14:paraId="1BF04DAF" w14:textId="5AB65418" w:rsidR="007D048E" w:rsidRPr="00341499" w:rsidRDefault="007D048E" w:rsidP="00341499">
      <w:pPr>
        <w:pStyle w:val="ListParagraph"/>
        <w:numPr>
          <w:ilvl w:val="0"/>
          <w:numId w:val="120"/>
        </w:numPr>
        <w:rPr>
          <w:lang w:val="vi-VN"/>
        </w:rPr>
      </w:pPr>
      <w:r w:rsidRPr="00341499">
        <w:rPr>
          <w:lang w:val="vi-VN"/>
        </w:rPr>
        <w:t>An toàn lao động liên quan đến con người, thiết bị và chất lượng thi công như thế nào?</w:t>
      </w:r>
    </w:p>
    <w:p w14:paraId="6CE0EE71" w14:textId="77777777" w:rsidR="007D048E" w:rsidRPr="00341499" w:rsidRDefault="007D048E" w:rsidP="00B362B4">
      <w:pPr>
        <w:rPr>
          <w:b/>
          <w:bCs/>
          <w:lang w:val="vi-VN"/>
        </w:rPr>
      </w:pPr>
      <w:r w:rsidRPr="00341499">
        <w:rPr>
          <w:b/>
          <w:bCs/>
          <w:lang w:val="vi-VN"/>
        </w:rPr>
        <w:t>Gợi ý thể hiện:</w:t>
      </w:r>
    </w:p>
    <w:p w14:paraId="7FC219D5" w14:textId="2B91B883" w:rsidR="007D048E" w:rsidRPr="007D048E" w:rsidRDefault="007D048E" w:rsidP="00B362B4">
      <w:pPr>
        <w:rPr>
          <w:lang w:val="vi-VN"/>
        </w:rPr>
      </w:pPr>
      <w:r w:rsidRPr="007D048E">
        <w:rPr>
          <w:lang w:val="vi-VN"/>
        </w:rPr>
        <w:t>Nên trình bày ngắn gọn bằng đoạn văn mở đầu chương.</w:t>
      </w:r>
    </w:p>
    <w:p w14:paraId="66FD93A3" w14:textId="7292221B" w:rsidR="007D048E" w:rsidRPr="00780B01" w:rsidRDefault="007D048E" w:rsidP="00B362B4">
      <w:pPr>
        <w:pStyle w:val="Heading2"/>
        <w:rPr>
          <w:lang w:val="vi-VN"/>
        </w:rPr>
      </w:pPr>
      <w:bookmarkStart w:id="150" w:name="_Toc230559101"/>
      <w:bookmarkStart w:id="151" w:name="_Toc230560134"/>
      <w:r w:rsidRPr="007D048E">
        <w:rPr>
          <w:lang w:val="vi-VN"/>
        </w:rPr>
        <w:t>Mục đích của an toàn lao động</w:t>
      </w:r>
      <w:bookmarkEnd w:id="150"/>
      <w:bookmarkEnd w:id="151"/>
    </w:p>
    <w:p w14:paraId="1C380FDE" w14:textId="77777777" w:rsidR="000613DF" w:rsidRDefault="007D048E" w:rsidP="00B362B4">
      <w:pPr>
        <w:rPr>
          <w:lang w:val="vi-VN"/>
        </w:rPr>
      </w:pPr>
      <w:r w:rsidRPr="007D048E">
        <w:rPr>
          <w:lang w:val="vi-VN"/>
        </w:rPr>
        <w:t>Sinh viên cần nêu mục đích của việc tổ chức an toàn trên công trường.</w:t>
      </w:r>
      <w:r w:rsidR="00780B01">
        <w:rPr>
          <w:lang w:val="vi-VN"/>
        </w:rPr>
        <w:t xml:space="preserve"> </w:t>
      </w:r>
      <w:r w:rsidRPr="007D048E">
        <w:rPr>
          <w:lang w:val="vi-VN"/>
        </w:rPr>
        <w:t xml:space="preserve">Gợi ý trả lời các câu hỏi: </w:t>
      </w:r>
    </w:p>
    <w:p w14:paraId="6B98BBCE" w14:textId="77777777" w:rsidR="005B3D36" w:rsidRDefault="007D048E" w:rsidP="005B3D36">
      <w:pPr>
        <w:pStyle w:val="ListParagraph"/>
        <w:numPr>
          <w:ilvl w:val="0"/>
          <w:numId w:val="121"/>
        </w:numPr>
        <w:rPr>
          <w:lang w:val="vi-VN"/>
        </w:rPr>
      </w:pPr>
      <w:r w:rsidRPr="005B3D36">
        <w:rPr>
          <w:lang w:val="vi-VN"/>
        </w:rPr>
        <w:t xml:space="preserve">An toàn lao động nhằm bảo vệ ai? </w:t>
      </w:r>
    </w:p>
    <w:p w14:paraId="3B914FBB" w14:textId="77777777" w:rsidR="005B3D36" w:rsidRDefault="007D048E" w:rsidP="005B3D36">
      <w:pPr>
        <w:pStyle w:val="ListParagraph"/>
        <w:numPr>
          <w:ilvl w:val="0"/>
          <w:numId w:val="121"/>
        </w:numPr>
        <w:rPr>
          <w:lang w:val="vi-VN"/>
        </w:rPr>
      </w:pPr>
      <w:r w:rsidRPr="005B3D36">
        <w:rPr>
          <w:lang w:val="vi-VN"/>
        </w:rPr>
        <w:t xml:space="preserve">Có giúp hạn chế tai nạn, hư hỏng thiết bị và gián đoạn tiến độ không? </w:t>
      </w:r>
    </w:p>
    <w:p w14:paraId="5FBFF3F5" w14:textId="6460DE87" w:rsidR="007D048E" w:rsidRPr="00DD5A25" w:rsidRDefault="007D048E" w:rsidP="00B362B4">
      <w:pPr>
        <w:pStyle w:val="ListParagraph"/>
        <w:numPr>
          <w:ilvl w:val="0"/>
          <w:numId w:val="121"/>
        </w:numPr>
        <w:rPr>
          <w:lang w:val="vi-VN"/>
        </w:rPr>
      </w:pPr>
      <w:r w:rsidRPr="005B3D36">
        <w:rPr>
          <w:lang w:val="vi-VN"/>
        </w:rPr>
        <w:t>Việc đảm bảo an toàn có ảnh hưởng đến chất lượng và hiệu quả thi công không?</w:t>
      </w:r>
    </w:p>
    <w:p w14:paraId="61FED645" w14:textId="77777777" w:rsidR="007D048E" w:rsidRPr="00DD5A25" w:rsidRDefault="007D048E" w:rsidP="00B362B4">
      <w:pPr>
        <w:rPr>
          <w:b/>
          <w:bCs/>
          <w:lang w:val="vi-VN"/>
        </w:rPr>
      </w:pPr>
      <w:r w:rsidRPr="00DD5A25">
        <w:rPr>
          <w:b/>
          <w:bCs/>
          <w:lang w:val="vi-VN"/>
        </w:rPr>
        <w:t>Gợi ý thể hiện:</w:t>
      </w:r>
    </w:p>
    <w:p w14:paraId="22A7CDC4" w14:textId="1507821B" w:rsidR="007D048E" w:rsidRPr="007D048E" w:rsidRDefault="007D048E" w:rsidP="00B362B4">
      <w:pPr>
        <w:rPr>
          <w:lang w:val="vi-VN"/>
        </w:rPr>
      </w:pPr>
      <w:r w:rsidRPr="007D048E">
        <w:rPr>
          <w:lang w:val="vi-VN"/>
        </w:rPr>
        <w:t>Nên trình bày ngắn gọn các mục đích chính trước khi đi vào từng công tác cụ thể.</w:t>
      </w:r>
    </w:p>
    <w:p w14:paraId="1A8D9E90" w14:textId="6D07F66B" w:rsidR="007D048E" w:rsidRPr="007D048E" w:rsidRDefault="007D048E" w:rsidP="00A54706">
      <w:pPr>
        <w:pStyle w:val="Heading2"/>
        <w:rPr>
          <w:lang w:val="vi-VN"/>
        </w:rPr>
      </w:pPr>
      <w:bookmarkStart w:id="152" w:name="_Toc230559102"/>
      <w:bookmarkStart w:id="153" w:name="_Toc230560135"/>
      <w:r w:rsidRPr="007D048E">
        <w:rPr>
          <w:lang w:val="vi-VN"/>
        </w:rPr>
        <w:t>An toàn trong công tác ván khuôn</w:t>
      </w:r>
      <w:bookmarkEnd w:id="152"/>
      <w:bookmarkEnd w:id="153"/>
    </w:p>
    <w:p w14:paraId="5938EAF0" w14:textId="65856460" w:rsidR="007D048E" w:rsidRPr="007D048E" w:rsidRDefault="007D048E" w:rsidP="001831E9">
      <w:pPr>
        <w:pStyle w:val="Heading3"/>
        <w:rPr>
          <w:lang w:val="vi-VN"/>
        </w:rPr>
      </w:pPr>
      <w:bookmarkStart w:id="154" w:name="_Toc230559103"/>
      <w:bookmarkStart w:id="155" w:name="_Toc230560136"/>
      <w:r w:rsidRPr="007D048E">
        <w:rPr>
          <w:lang w:val="vi-VN"/>
        </w:rPr>
        <w:t>An toàn khi chế tạo</w:t>
      </w:r>
      <w:bookmarkEnd w:id="154"/>
      <w:bookmarkEnd w:id="155"/>
    </w:p>
    <w:p w14:paraId="32694250" w14:textId="77777777" w:rsidR="0032456C" w:rsidRDefault="007D048E" w:rsidP="00B362B4">
      <w:pPr>
        <w:rPr>
          <w:lang w:val="vi-VN"/>
        </w:rPr>
      </w:pPr>
      <w:r w:rsidRPr="007D048E">
        <w:rPr>
          <w:lang w:val="vi-VN"/>
        </w:rPr>
        <w:t>Sinh viên cần nêu các yêu cầu an toàn khi gia công, chế tạo cốp pha trước khi lắp dựng.</w:t>
      </w:r>
      <w:r w:rsidR="001831E9">
        <w:rPr>
          <w:lang w:val="vi-VN"/>
        </w:rPr>
        <w:t xml:space="preserve"> </w:t>
      </w:r>
      <w:r w:rsidRPr="007D048E">
        <w:rPr>
          <w:lang w:val="vi-VN"/>
        </w:rPr>
        <w:t xml:space="preserve">Gợi ý trả lời các câu hỏi: </w:t>
      </w:r>
    </w:p>
    <w:p w14:paraId="015A9CFF" w14:textId="77777777" w:rsidR="0032456C" w:rsidRDefault="007D048E" w:rsidP="0032456C">
      <w:pPr>
        <w:pStyle w:val="ListParagraph"/>
        <w:numPr>
          <w:ilvl w:val="0"/>
          <w:numId w:val="122"/>
        </w:numPr>
        <w:rPr>
          <w:lang w:val="vi-VN"/>
        </w:rPr>
      </w:pPr>
      <w:r w:rsidRPr="0032456C">
        <w:rPr>
          <w:lang w:val="vi-VN"/>
        </w:rPr>
        <w:t xml:space="preserve">Vật liệu cốp pha có cần kiểm tra trước khi dùng không? </w:t>
      </w:r>
    </w:p>
    <w:p w14:paraId="7C998537" w14:textId="28989A0D" w:rsidR="0032456C" w:rsidRDefault="007D048E" w:rsidP="0032456C">
      <w:pPr>
        <w:pStyle w:val="ListParagraph"/>
        <w:numPr>
          <w:ilvl w:val="0"/>
          <w:numId w:val="122"/>
        </w:numPr>
        <w:rPr>
          <w:lang w:val="vi-VN"/>
        </w:rPr>
      </w:pPr>
      <w:r w:rsidRPr="0032456C">
        <w:rPr>
          <w:lang w:val="vi-VN"/>
        </w:rPr>
        <w:t xml:space="preserve">Khi cắt, ghép hoặc gia công cốp pha cần chú ý gì? </w:t>
      </w:r>
    </w:p>
    <w:p w14:paraId="26F91309" w14:textId="7847955A" w:rsidR="007D048E" w:rsidRPr="00705B87" w:rsidRDefault="007D048E" w:rsidP="00B362B4">
      <w:pPr>
        <w:pStyle w:val="ListParagraph"/>
        <w:numPr>
          <w:ilvl w:val="0"/>
          <w:numId w:val="122"/>
        </w:numPr>
        <w:rPr>
          <w:lang w:val="vi-VN"/>
        </w:rPr>
      </w:pPr>
      <w:r w:rsidRPr="0032456C">
        <w:rPr>
          <w:lang w:val="vi-VN"/>
        </w:rPr>
        <w:t>Công nhân cần sử dụng dụng cụ và bảo hộ như thế nào?</w:t>
      </w:r>
    </w:p>
    <w:p w14:paraId="56BED99B" w14:textId="170A14E8" w:rsidR="007D048E" w:rsidRPr="001C517D" w:rsidRDefault="007D048E" w:rsidP="00B362B4">
      <w:pPr>
        <w:pStyle w:val="Heading3"/>
        <w:rPr>
          <w:lang w:val="vi-VN"/>
        </w:rPr>
      </w:pPr>
      <w:bookmarkStart w:id="156" w:name="_Toc230559104"/>
      <w:bookmarkStart w:id="157" w:name="_Toc230560137"/>
      <w:r w:rsidRPr="007D048E">
        <w:rPr>
          <w:lang w:val="vi-VN"/>
        </w:rPr>
        <w:t>An toàn khi lắp dựng</w:t>
      </w:r>
      <w:bookmarkEnd w:id="156"/>
      <w:bookmarkEnd w:id="157"/>
    </w:p>
    <w:p w14:paraId="5052EEC2" w14:textId="77777777" w:rsidR="001C517D" w:rsidRDefault="007D048E" w:rsidP="00B362B4">
      <w:pPr>
        <w:rPr>
          <w:lang w:val="vi-VN"/>
        </w:rPr>
      </w:pPr>
      <w:r w:rsidRPr="007D048E">
        <w:rPr>
          <w:lang w:val="vi-VN"/>
        </w:rPr>
        <w:t>Sinh viên cần trình bày biện pháp an toàn khi lắp dựng ván khuôn, cây chống, gông và giằng.</w:t>
      </w:r>
      <w:r w:rsidR="001C517D">
        <w:rPr>
          <w:lang w:val="vi-VN"/>
        </w:rPr>
        <w:t xml:space="preserve"> </w:t>
      </w:r>
      <w:r w:rsidRPr="007D048E">
        <w:rPr>
          <w:lang w:val="vi-VN"/>
        </w:rPr>
        <w:t xml:space="preserve">Gợi ý trả lời các câu hỏi: </w:t>
      </w:r>
    </w:p>
    <w:p w14:paraId="6DB500E7" w14:textId="77777777" w:rsidR="001C517D" w:rsidRDefault="007D048E" w:rsidP="001C517D">
      <w:pPr>
        <w:pStyle w:val="ListParagraph"/>
        <w:numPr>
          <w:ilvl w:val="0"/>
          <w:numId w:val="123"/>
        </w:numPr>
        <w:rPr>
          <w:lang w:val="vi-VN"/>
        </w:rPr>
      </w:pPr>
      <w:r w:rsidRPr="001C517D">
        <w:rPr>
          <w:lang w:val="vi-VN"/>
        </w:rPr>
        <w:t xml:space="preserve">Khi lắp dựng cốp pha cần kiểm tra độ ổn định như thế nào? </w:t>
      </w:r>
    </w:p>
    <w:p w14:paraId="4E459B95" w14:textId="77777777" w:rsidR="001C517D" w:rsidRDefault="007D048E" w:rsidP="001C517D">
      <w:pPr>
        <w:pStyle w:val="ListParagraph"/>
        <w:numPr>
          <w:ilvl w:val="0"/>
          <w:numId w:val="123"/>
        </w:numPr>
        <w:rPr>
          <w:lang w:val="vi-VN"/>
        </w:rPr>
      </w:pPr>
      <w:r w:rsidRPr="001C517D">
        <w:rPr>
          <w:lang w:val="vi-VN"/>
        </w:rPr>
        <w:t xml:space="preserve">Hệ cây chống và giằng có cần lắp đủ trước khi đổ bê tông không? </w:t>
      </w:r>
    </w:p>
    <w:p w14:paraId="38A3621E" w14:textId="698E9FD5" w:rsidR="007D048E" w:rsidRPr="001C517D" w:rsidRDefault="007D048E" w:rsidP="00B362B4">
      <w:pPr>
        <w:pStyle w:val="ListParagraph"/>
        <w:numPr>
          <w:ilvl w:val="0"/>
          <w:numId w:val="123"/>
        </w:numPr>
        <w:rPr>
          <w:lang w:val="vi-VN"/>
        </w:rPr>
      </w:pPr>
      <w:r w:rsidRPr="001C517D">
        <w:rPr>
          <w:lang w:val="vi-VN"/>
        </w:rPr>
        <w:t>Khi làm việc trên cao cần chú ý gì?</w:t>
      </w:r>
    </w:p>
    <w:p w14:paraId="715ACA8D" w14:textId="6B9BEB01" w:rsidR="007D048E" w:rsidRPr="001C517D" w:rsidRDefault="007D048E" w:rsidP="00705B87">
      <w:pPr>
        <w:pStyle w:val="Heading3"/>
        <w:rPr>
          <w:lang w:val="vi-VN"/>
        </w:rPr>
      </w:pPr>
      <w:bookmarkStart w:id="158" w:name="_Toc230559105"/>
      <w:bookmarkStart w:id="159" w:name="_Toc230560138"/>
      <w:r w:rsidRPr="007D048E">
        <w:rPr>
          <w:lang w:val="vi-VN"/>
        </w:rPr>
        <w:t>An toàn khi tháo dỡ</w:t>
      </w:r>
      <w:bookmarkEnd w:id="158"/>
      <w:bookmarkEnd w:id="159"/>
    </w:p>
    <w:p w14:paraId="57473E59" w14:textId="77777777" w:rsidR="001C517D" w:rsidRDefault="007D048E" w:rsidP="00B362B4">
      <w:pPr>
        <w:rPr>
          <w:lang w:val="vi-VN"/>
        </w:rPr>
      </w:pPr>
      <w:r w:rsidRPr="007D048E">
        <w:rPr>
          <w:lang w:val="vi-VN"/>
        </w:rPr>
        <w:t>Sinh viên cần nêu yêu cầu an toàn khi tháo cốp pha sau khi bê tông đạt điều kiện.</w:t>
      </w:r>
      <w:r w:rsidR="001C517D">
        <w:rPr>
          <w:lang w:val="vi-VN"/>
        </w:rPr>
        <w:t xml:space="preserve"> </w:t>
      </w:r>
      <w:r w:rsidRPr="007D048E">
        <w:rPr>
          <w:lang w:val="vi-VN"/>
        </w:rPr>
        <w:t xml:space="preserve">Gợi ý trả lời các câu hỏi: </w:t>
      </w:r>
    </w:p>
    <w:p w14:paraId="23A11D97" w14:textId="77777777" w:rsidR="001C517D" w:rsidRDefault="007D048E" w:rsidP="001C517D">
      <w:pPr>
        <w:pStyle w:val="ListParagraph"/>
        <w:numPr>
          <w:ilvl w:val="0"/>
          <w:numId w:val="124"/>
        </w:numPr>
        <w:rPr>
          <w:lang w:val="vi-VN"/>
        </w:rPr>
      </w:pPr>
      <w:r w:rsidRPr="001C517D">
        <w:rPr>
          <w:lang w:val="vi-VN"/>
        </w:rPr>
        <w:t xml:space="preserve">Có được tháo cốp pha khi bê tông chưa đủ cường độ không? </w:t>
      </w:r>
    </w:p>
    <w:p w14:paraId="44867518" w14:textId="77777777" w:rsidR="001C517D" w:rsidRDefault="007D048E" w:rsidP="001C517D">
      <w:pPr>
        <w:pStyle w:val="ListParagraph"/>
        <w:numPr>
          <w:ilvl w:val="0"/>
          <w:numId w:val="124"/>
        </w:numPr>
        <w:rPr>
          <w:lang w:val="vi-VN"/>
        </w:rPr>
      </w:pPr>
      <w:r w:rsidRPr="001C517D">
        <w:rPr>
          <w:lang w:val="vi-VN"/>
        </w:rPr>
        <w:t xml:space="preserve">Trình tự tháo dỡ cần thực hiện như thế nào? </w:t>
      </w:r>
    </w:p>
    <w:p w14:paraId="72DE9C60" w14:textId="42D47D32" w:rsidR="007D048E" w:rsidRPr="001C517D" w:rsidRDefault="007D048E" w:rsidP="00B362B4">
      <w:pPr>
        <w:pStyle w:val="ListParagraph"/>
        <w:numPr>
          <w:ilvl w:val="0"/>
          <w:numId w:val="124"/>
        </w:numPr>
        <w:rPr>
          <w:lang w:val="vi-VN"/>
        </w:rPr>
      </w:pPr>
      <w:r w:rsidRPr="001C517D">
        <w:rPr>
          <w:lang w:val="vi-VN"/>
        </w:rPr>
        <w:t>Khu vực tháo dỡ có cần cảnh báo và hạn chế người đi lại không?</w:t>
      </w:r>
    </w:p>
    <w:p w14:paraId="0CE72CA7" w14:textId="28DB823A" w:rsidR="007D048E" w:rsidRPr="007D048E" w:rsidRDefault="007D048E" w:rsidP="00F46FBB">
      <w:pPr>
        <w:pStyle w:val="Heading2"/>
        <w:rPr>
          <w:lang w:val="vi-VN"/>
        </w:rPr>
      </w:pPr>
      <w:bookmarkStart w:id="160" w:name="_Toc230559106"/>
      <w:bookmarkStart w:id="161" w:name="_Toc230560139"/>
      <w:r w:rsidRPr="007D048E">
        <w:rPr>
          <w:lang w:val="vi-VN"/>
        </w:rPr>
        <w:t>An toàn trong công tác thi công cốt thép</w:t>
      </w:r>
      <w:bookmarkEnd w:id="160"/>
      <w:bookmarkEnd w:id="161"/>
    </w:p>
    <w:p w14:paraId="342F464B" w14:textId="6A6334EE" w:rsidR="007D048E" w:rsidRPr="001C517D" w:rsidRDefault="007D048E" w:rsidP="00F46FBB">
      <w:pPr>
        <w:pStyle w:val="Heading3"/>
        <w:rPr>
          <w:lang w:val="vi-VN"/>
        </w:rPr>
      </w:pPr>
      <w:bookmarkStart w:id="162" w:name="_Toc230559107"/>
      <w:bookmarkStart w:id="163" w:name="_Toc230560140"/>
      <w:r w:rsidRPr="007D048E">
        <w:rPr>
          <w:lang w:val="vi-VN"/>
        </w:rPr>
        <w:t>An toàn khi cắt thép</w:t>
      </w:r>
      <w:bookmarkEnd w:id="162"/>
      <w:bookmarkEnd w:id="163"/>
    </w:p>
    <w:p w14:paraId="0DDEC175" w14:textId="77777777" w:rsidR="001C517D" w:rsidRDefault="007D048E" w:rsidP="00B362B4">
      <w:pPr>
        <w:rPr>
          <w:lang w:val="vi-VN"/>
        </w:rPr>
      </w:pPr>
      <w:r w:rsidRPr="007D048E">
        <w:rPr>
          <w:lang w:val="vi-VN"/>
        </w:rPr>
        <w:t>Sinh viên cần nêu biện pháp an toàn khi sử dụng máy cắt thép và thao tác với thanh thép.</w:t>
      </w:r>
      <w:r w:rsidR="001C517D">
        <w:rPr>
          <w:lang w:val="vi-VN"/>
        </w:rPr>
        <w:t xml:space="preserve"> </w:t>
      </w:r>
      <w:r w:rsidRPr="007D048E">
        <w:rPr>
          <w:lang w:val="vi-VN"/>
        </w:rPr>
        <w:t xml:space="preserve">Gợi ý trả lời các câu hỏi: </w:t>
      </w:r>
    </w:p>
    <w:p w14:paraId="3D69B937" w14:textId="77777777" w:rsidR="001C517D" w:rsidRDefault="007D048E" w:rsidP="001C517D">
      <w:pPr>
        <w:pStyle w:val="ListParagraph"/>
        <w:numPr>
          <w:ilvl w:val="0"/>
          <w:numId w:val="125"/>
        </w:numPr>
        <w:rPr>
          <w:lang w:val="vi-VN"/>
        </w:rPr>
      </w:pPr>
      <w:r w:rsidRPr="001C517D">
        <w:rPr>
          <w:lang w:val="vi-VN"/>
        </w:rPr>
        <w:t xml:space="preserve">Khi cắt thép cần kiểm tra máy và lưỡi cắt không? </w:t>
      </w:r>
    </w:p>
    <w:p w14:paraId="61F06DC6" w14:textId="77777777" w:rsidR="001C517D" w:rsidRDefault="007D048E" w:rsidP="001C517D">
      <w:pPr>
        <w:pStyle w:val="ListParagraph"/>
        <w:numPr>
          <w:ilvl w:val="0"/>
          <w:numId w:val="125"/>
        </w:numPr>
        <w:rPr>
          <w:lang w:val="vi-VN"/>
        </w:rPr>
      </w:pPr>
      <w:r w:rsidRPr="001C517D">
        <w:rPr>
          <w:lang w:val="vi-VN"/>
        </w:rPr>
        <w:t xml:space="preserve">Công nhân đứng ở vị trí nào để tránh nguy hiểm? </w:t>
      </w:r>
    </w:p>
    <w:p w14:paraId="18C5D533" w14:textId="39BD20B0" w:rsidR="007D048E" w:rsidRPr="001C517D" w:rsidRDefault="007D048E" w:rsidP="00B362B4">
      <w:pPr>
        <w:pStyle w:val="ListParagraph"/>
        <w:numPr>
          <w:ilvl w:val="0"/>
          <w:numId w:val="125"/>
        </w:numPr>
        <w:rPr>
          <w:lang w:val="vi-VN"/>
        </w:rPr>
      </w:pPr>
      <w:r w:rsidRPr="001C517D">
        <w:rPr>
          <w:lang w:val="vi-VN"/>
        </w:rPr>
        <w:t>Đầu thép sau khi cắt có cần thu dọn không?</w:t>
      </w:r>
    </w:p>
    <w:p w14:paraId="084482E5" w14:textId="228B271F" w:rsidR="007D048E" w:rsidRPr="007D048E" w:rsidRDefault="007D048E" w:rsidP="00F46FBB">
      <w:pPr>
        <w:pStyle w:val="Heading3"/>
        <w:rPr>
          <w:lang w:val="vi-VN"/>
        </w:rPr>
      </w:pPr>
      <w:bookmarkStart w:id="164" w:name="_Toc230559108"/>
      <w:bookmarkStart w:id="165" w:name="_Toc230560141"/>
      <w:r w:rsidRPr="007D048E">
        <w:rPr>
          <w:lang w:val="vi-VN"/>
        </w:rPr>
        <w:lastRenderedPageBreak/>
        <w:t>An toàn khi hàn thép</w:t>
      </w:r>
      <w:bookmarkEnd w:id="164"/>
      <w:bookmarkEnd w:id="165"/>
    </w:p>
    <w:p w14:paraId="76977FDB" w14:textId="77777777" w:rsidR="009C0C40" w:rsidRDefault="007D048E" w:rsidP="00B362B4">
      <w:pPr>
        <w:rPr>
          <w:lang w:val="vi-VN"/>
        </w:rPr>
      </w:pPr>
      <w:r w:rsidRPr="007D048E">
        <w:rPr>
          <w:lang w:val="vi-VN"/>
        </w:rPr>
        <w:t>Sinh viên cần nêu biện pháp an toàn khi hàn thép, đặc biệt là điện, tia lửa và phòng cháy.</w:t>
      </w:r>
      <w:r w:rsidR="009C0C40">
        <w:rPr>
          <w:lang w:val="vi-VN"/>
        </w:rPr>
        <w:t xml:space="preserve"> </w:t>
      </w:r>
      <w:r w:rsidRPr="007D048E">
        <w:rPr>
          <w:lang w:val="vi-VN"/>
        </w:rPr>
        <w:t xml:space="preserve">Gợi ý trả lời các câu hỏi: </w:t>
      </w:r>
    </w:p>
    <w:p w14:paraId="199DC4BA" w14:textId="77777777" w:rsidR="009C0C40" w:rsidRDefault="007D048E" w:rsidP="009C0C40">
      <w:pPr>
        <w:pStyle w:val="ListParagraph"/>
        <w:numPr>
          <w:ilvl w:val="0"/>
          <w:numId w:val="126"/>
        </w:numPr>
        <w:rPr>
          <w:lang w:val="vi-VN"/>
        </w:rPr>
      </w:pPr>
      <w:r w:rsidRPr="009C0C40">
        <w:rPr>
          <w:lang w:val="vi-VN"/>
        </w:rPr>
        <w:t xml:space="preserve">Khi hàn thép cần kiểm tra nguồn điện và dây hàn không? </w:t>
      </w:r>
    </w:p>
    <w:p w14:paraId="55CB7402" w14:textId="77777777" w:rsidR="009C0C40" w:rsidRDefault="007D048E" w:rsidP="009C0C40">
      <w:pPr>
        <w:pStyle w:val="ListParagraph"/>
        <w:numPr>
          <w:ilvl w:val="0"/>
          <w:numId w:val="126"/>
        </w:numPr>
        <w:rPr>
          <w:lang w:val="vi-VN"/>
        </w:rPr>
      </w:pPr>
      <w:r w:rsidRPr="009C0C40">
        <w:rPr>
          <w:lang w:val="vi-VN"/>
        </w:rPr>
        <w:t xml:space="preserve">Công nhân cần dùng bảo hộ gì? </w:t>
      </w:r>
    </w:p>
    <w:p w14:paraId="78EE5B8E" w14:textId="744A6C48" w:rsidR="007D048E" w:rsidRPr="009C0C40" w:rsidRDefault="007D048E" w:rsidP="00B362B4">
      <w:pPr>
        <w:pStyle w:val="ListParagraph"/>
        <w:numPr>
          <w:ilvl w:val="0"/>
          <w:numId w:val="126"/>
        </w:numPr>
        <w:rPr>
          <w:lang w:val="vi-VN"/>
        </w:rPr>
      </w:pPr>
      <w:r w:rsidRPr="009C0C40">
        <w:rPr>
          <w:lang w:val="vi-VN"/>
        </w:rPr>
        <w:t>Khu vực hàn có cần tránh vật liệu dễ cháy không?</w:t>
      </w:r>
    </w:p>
    <w:p w14:paraId="20B56B55" w14:textId="291EC12B" w:rsidR="007D048E" w:rsidRPr="00972CC0" w:rsidRDefault="007D048E" w:rsidP="00F46FBB">
      <w:pPr>
        <w:pStyle w:val="Heading3"/>
        <w:rPr>
          <w:lang w:val="vi-VN"/>
        </w:rPr>
      </w:pPr>
      <w:bookmarkStart w:id="166" w:name="_Toc230559109"/>
      <w:bookmarkStart w:id="167" w:name="_Toc230560142"/>
      <w:r w:rsidRPr="007D048E">
        <w:rPr>
          <w:lang w:val="vi-VN"/>
        </w:rPr>
        <w:t>An toàn khi lắp dựng cốt thép</w:t>
      </w:r>
      <w:bookmarkEnd w:id="166"/>
      <w:bookmarkEnd w:id="167"/>
    </w:p>
    <w:p w14:paraId="7C9296A4" w14:textId="77777777" w:rsidR="00972CC0" w:rsidRDefault="007D048E" w:rsidP="00B362B4">
      <w:pPr>
        <w:rPr>
          <w:lang w:val="vi-VN"/>
        </w:rPr>
      </w:pPr>
      <w:r w:rsidRPr="007D048E">
        <w:rPr>
          <w:lang w:val="vi-VN"/>
        </w:rPr>
        <w:t>Sinh viên cần nêu các yêu cầu an toàn khi vận chuyển, dựng và buộc cốt thép tại vị trí thi công.</w:t>
      </w:r>
      <w:r w:rsidR="00972CC0">
        <w:rPr>
          <w:lang w:val="vi-VN"/>
        </w:rPr>
        <w:t xml:space="preserve"> </w:t>
      </w:r>
      <w:r w:rsidRPr="007D048E">
        <w:rPr>
          <w:lang w:val="vi-VN"/>
        </w:rPr>
        <w:t xml:space="preserve">Gợi ý trả lời các câu hỏi: </w:t>
      </w:r>
    </w:p>
    <w:p w14:paraId="1F34687E" w14:textId="77777777" w:rsidR="00496833" w:rsidRDefault="007D048E" w:rsidP="00836D8D">
      <w:pPr>
        <w:pStyle w:val="ListParagraph"/>
        <w:numPr>
          <w:ilvl w:val="0"/>
          <w:numId w:val="127"/>
        </w:numPr>
        <w:rPr>
          <w:lang w:val="vi-VN"/>
        </w:rPr>
      </w:pPr>
      <w:r w:rsidRPr="00836D8D">
        <w:rPr>
          <w:lang w:val="vi-VN"/>
        </w:rPr>
        <w:t xml:space="preserve">Khi vận chuyển cốt thép cần chú ý gì? </w:t>
      </w:r>
    </w:p>
    <w:p w14:paraId="70671D3A" w14:textId="77777777" w:rsidR="00496833" w:rsidRDefault="007D048E" w:rsidP="00836D8D">
      <w:pPr>
        <w:pStyle w:val="ListParagraph"/>
        <w:numPr>
          <w:ilvl w:val="0"/>
          <w:numId w:val="127"/>
        </w:numPr>
        <w:rPr>
          <w:lang w:val="vi-VN"/>
        </w:rPr>
      </w:pPr>
      <w:r w:rsidRPr="00836D8D">
        <w:rPr>
          <w:lang w:val="vi-VN"/>
        </w:rPr>
        <w:t xml:space="preserve">Thép chờ hoặc đầu thép nhô ra có cần che chắn không? </w:t>
      </w:r>
    </w:p>
    <w:p w14:paraId="6A736324" w14:textId="3899693D" w:rsidR="007D048E" w:rsidRPr="00836D8D" w:rsidRDefault="007D048E" w:rsidP="00836D8D">
      <w:pPr>
        <w:pStyle w:val="ListParagraph"/>
        <w:numPr>
          <w:ilvl w:val="0"/>
          <w:numId w:val="127"/>
        </w:numPr>
        <w:rPr>
          <w:lang w:val="vi-VN"/>
        </w:rPr>
      </w:pPr>
      <w:r w:rsidRPr="00836D8D">
        <w:rPr>
          <w:lang w:val="vi-VN"/>
        </w:rPr>
        <w:t>Khi lắp dựng thép trên cao hoặc trong cốp pha cần đảm bảo ổn định như thế nào?</w:t>
      </w:r>
    </w:p>
    <w:p w14:paraId="65579379" w14:textId="5AE655B1" w:rsidR="007D048E" w:rsidRPr="007D048E" w:rsidRDefault="007D048E" w:rsidP="00F46FBB">
      <w:pPr>
        <w:pStyle w:val="Heading2"/>
        <w:rPr>
          <w:lang w:val="vi-VN"/>
        </w:rPr>
      </w:pPr>
      <w:bookmarkStart w:id="168" w:name="_Toc230559110"/>
      <w:bookmarkStart w:id="169" w:name="_Toc230560143"/>
      <w:r w:rsidRPr="007D048E">
        <w:rPr>
          <w:lang w:val="vi-VN"/>
        </w:rPr>
        <w:t>An toàn trong công tác thi công bê tông</w:t>
      </w:r>
      <w:bookmarkEnd w:id="168"/>
      <w:bookmarkEnd w:id="169"/>
    </w:p>
    <w:p w14:paraId="79F4445B" w14:textId="2AE0F178" w:rsidR="007D048E" w:rsidRPr="00F46FBB" w:rsidRDefault="007D048E" w:rsidP="00B362B4">
      <w:pPr>
        <w:pStyle w:val="Heading3"/>
        <w:rPr>
          <w:lang w:val="vi-VN"/>
        </w:rPr>
      </w:pPr>
      <w:bookmarkStart w:id="170" w:name="_Toc230559111"/>
      <w:bookmarkStart w:id="171" w:name="_Toc230560144"/>
      <w:r w:rsidRPr="007D048E">
        <w:rPr>
          <w:lang w:val="vi-VN"/>
        </w:rPr>
        <w:t>Khu vực làm việc</w:t>
      </w:r>
      <w:bookmarkEnd w:id="170"/>
      <w:bookmarkEnd w:id="171"/>
    </w:p>
    <w:p w14:paraId="503F9124" w14:textId="77777777" w:rsidR="00F46FBB" w:rsidRDefault="007D048E" w:rsidP="00B362B4">
      <w:pPr>
        <w:rPr>
          <w:lang w:val="vi-VN"/>
        </w:rPr>
      </w:pPr>
      <w:r w:rsidRPr="007D048E">
        <w:rPr>
          <w:lang w:val="vi-VN"/>
        </w:rPr>
        <w:t>Sinh viên cần nêu yêu cầu tổ chức khu vực làm việc khi đổ bê tông.</w:t>
      </w:r>
      <w:r w:rsidR="00F46FBB">
        <w:rPr>
          <w:lang w:val="vi-VN"/>
        </w:rPr>
        <w:t xml:space="preserve"> </w:t>
      </w:r>
      <w:r w:rsidRPr="007D048E">
        <w:rPr>
          <w:lang w:val="vi-VN"/>
        </w:rPr>
        <w:t xml:space="preserve">Gợi ý trả lời các câu hỏi: </w:t>
      </w:r>
    </w:p>
    <w:p w14:paraId="5ED687C8" w14:textId="77777777" w:rsidR="00F46FBB" w:rsidRDefault="007D048E" w:rsidP="00F46FBB">
      <w:pPr>
        <w:pStyle w:val="ListParagraph"/>
        <w:numPr>
          <w:ilvl w:val="0"/>
          <w:numId w:val="128"/>
        </w:numPr>
        <w:rPr>
          <w:lang w:val="vi-VN"/>
        </w:rPr>
      </w:pPr>
      <w:r w:rsidRPr="00F46FBB">
        <w:rPr>
          <w:lang w:val="vi-VN"/>
        </w:rPr>
        <w:t xml:space="preserve">Khu vực đổ bê tông có cần bố trí lối đi và vị trí đứng an toàn không? </w:t>
      </w:r>
    </w:p>
    <w:p w14:paraId="66A47AEB" w14:textId="77777777" w:rsidR="00F46FBB" w:rsidRDefault="007D048E" w:rsidP="00F46FBB">
      <w:pPr>
        <w:pStyle w:val="ListParagraph"/>
        <w:numPr>
          <w:ilvl w:val="0"/>
          <w:numId w:val="128"/>
        </w:numPr>
        <w:rPr>
          <w:lang w:val="vi-VN"/>
        </w:rPr>
      </w:pPr>
      <w:r w:rsidRPr="00F46FBB">
        <w:rPr>
          <w:lang w:val="vi-VN"/>
        </w:rPr>
        <w:t xml:space="preserve">Người không phận sự có được vào khu vực đổ không? </w:t>
      </w:r>
    </w:p>
    <w:p w14:paraId="163CB038" w14:textId="3EC5FB0A" w:rsidR="007D048E" w:rsidRPr="00F46FBB" w:rsidRDefault="007D048E" w:rsidP="00B362B4">
      <w:pPr>
        <w:pStyle w:val="ListParagraph"/>
        <w:numPr>
          <w:ilvl w:val="0"/>
          <w:numId w:val="128"/>
        </w:numPr>
        <w:rPr>
          <w:lang w:val="vi-VN"/>
        </w:rPr>
      </w:pPr>
      <w:r w:rsidRPr="00F46FBB">
        <w:rPr>
          <w:lang w:val="vi-VN"/>
        </w:rPr>
        <w:t>Có cần kiểm tra cốp pha và cây chống trước khi đổ không?</w:t>
      </w:r>
    </w:p>
    <w:p w14:paraId="64FA803B" w14:textId="34A92846" w:rsidR="007D048E" w:rsidRPr="007D048E" w:rsidRDefault="007D048E" w:rsidP="0008091B">
      <w:pPr>
        <w:pStyle w:val="Heading3"/>
        <w:rPr>
          <w:lang w:val="vi-VN"/>
        </w:rPr>
      </w:pPr>
      <w:bookmarkStart w:id="172" w:name="_Toc230559112"/>
      <w:bookmarkStart w:id="173" w:name="_Toc230560145"/>
      <w:r w:rsidRPr="007D048E">
        <w:rPr>
          <w:lang w:val="vi-VN"/>
        </w:rPr>
        <w:t>An toàn khi sử dụng dụng cụ vật liệu</w:t>
      </w:r>
      <w:bookmarkEnd w:id="172"/>
      <w:bookmarkEnd w:id="173"/>
    </w:p>
    <w:p w14:paraId="050CF46E" w14:textId="77777777" w:rsidR="0008091B" w:rsidRDefault="007D048E" w:rsidP="00B362B4">
      <w:pPr>
        <w:rPr>
          <w:lang w:val="vi-VN"/>
        </w:rPr>
      </w:pPr>
      <w:r w:rsidRPr="007D048E">
        <w:rPr>
          <w:lang w:val="vi-VN"/>
        </w:rPr>
        <w:t>Sinh viên cần nêu yêu cầu an toàn khi dùng dụng cụ, thiết bị nhỏ và vật liệu trong quá trình đổ bê tông.</w:t>
      </w:r>
      <w:r w:rsidR="0008091B">
        <w:rPr>
          <w:lang w:val="vi-VN"/>
        </w:rPr>
        <w:t xml:space="preserve"> </w:t>
      </w:r>
      <w:r w:rsidRPr="007D048E">
        <w:rPr>
          <w:lang w:val="vi-VN"/>
        </w:rPr>
        <w:t xml:space="preserve">Gợi ý trả lời các câu hỏi: </w:t>
      </w:r>
    </w:p>
    <w:p w14:paraId="640C00E5" w14:textId="77777777" w:rsidR="0008091B" w:rsidRDefault="007D048E" w:rsidP="0008091B">
      <w:pPr>
        <w:pStyle w:val="ListParagraph"/>
        <w:numPr>
          <w:ilvl w:val="0"/>
          <w:numId w:val="129"/>
        </w:numPr>
        <w:rPr>
          <w:lang w:val="vi-VN"/>
        </w:rPr>
      </w:pPr>
      <w:r w:rsidRPr="0008091B">
        <w:rPr>
          <w:lang w:val="vi-VN"/>
        </w:rPr>
        <w:t xml:space="preserve">Dụng cụ đổ bê tông và đầm bê tông có cần kiểm tra trước khi dùng không? </w:t>
      </w:r>
    </w:p>
    <w:p w14:paraId="43993DE0" w14:textId="051C4D29" w:rsidR="007D048E" w:rsidRPr="0008091B" w:rsidRDefault="007D048E" w:rsidP="00B362B4">
      <w:pPr>
        <w:pStyle w:val="ListParagraph"/>
        <w:numPr>
          <w:ilvl w:val="0"/>
          <w:numId w:val="129"/>
        </w:numPr>
        <w:rPr>
          <w:lang w:val="vi-VN"/>
        </w:rPr>
      </w:pPr>
      <w:r w:rsidRPr="0008091B">
        <w:rPr>
          <w:lang w:val="vi-VN"/>
        </w:rPr>
        <w:t>Vật liệu, dây điện và thiết bị có cần sắp xếp gọn để tránh vướng ngã không?</w:t>
      </w:r>
    </w:p>
    <w:p w14:paraId="15122FCA" w14:textId="533E36BD" w:rsidR="007D048E" w:rsidRPr="007D048E" w:rsidRDefault="007D048E" w:rsidP="0002294F">
      <w:pPr>
        <w:pStyle w:val="Heading3"/>
        <w:rPr>
          <w:lang w:val="vi-VN"/>
        </w:rPr>
      </w:pPr>
      <w:bookmarkStart w:id="174" w:name="_Toc230559113"/>
      <w:bookmarkStart w:id="175" w:name="_Toc230560146"/>
      <w:r w:rsidRPr="007D048E">
        <w:rPr>
          <w:lang w:val="vi-VN"/>
        </w:rPr>
        <w:t>An toàn khi vận chuyển bê tông</w:t>
      </w:r>
      <w:bookmarkEnd w:id="174"/>
      <w:bookmarkEnd w:id="175"/>
    </w:p>
    <w:p w14:paraId="1A314147" w14:textId="77777777" w:rsidR="0002294F" w:rsidRDefault="007D048E" w:rsidP="00B362B4">
      <w:pPr>
        <w:rPr>
          <w:lang w:val="vi-VN"/>
        </w:rPr>
      </w:pPr>
      <w:r w:rsidRPr="007D048E">
        <w:rPr>
          <w:lang w:val="vi-VN"/>
        </w:rPr>
        <w:t>Sinh viên cần nêu biện pháp an toàn khi vận chuyển bê tông bằng xe trộn, xe bơm hoặc thiết bị khác.</w:t>
      </w:r>
      <w:r w:rsidR="0002294F">
        <w:rPr>
          <w:lang w:val="vi-VN"/>
        </w:rPr>
        <w:t xml:space="preserve"> </w:t>
      </w:r>
      <w:r w:rsidRPr="007D048E">
        <w:rPr>
          <w:lang w:val="vi-VN"/>
        </w:rPr>
        <w:t xml:space="preserve">Gợi ý trả lời các câu hỏi: </w:t>
      </w:r>
    </w:p>
    <w:p w14:paraId="73C29B6E" w14:textId="77777777" w:rsidR="0002294F" w:rsidRDefault="007D048E" w:rsidP="0002294F">
      <w:pPr>
        <w:pStyle w:val="ListParagraph"/>
        <w:numPr>
          <w:ilvl w:val="0"/>
          <w:numId w:val="130"/>
        </w:numPr>
        <w:rPr>
          <w:lang w:val="vi-VN"/>
        </w:rPr>
      </w:pPr>
      <w:r w:rsidRPr="0002294F">
        <w:rPr>
          <w:lang w:val="vi-VN"/>
        </w:rPr>
        <w:t xml:space="preserve">Xe vận chuyển bê tông di chuyển trong công trường theo hướng nào? </w:t>
      </w:r>
    </w:p>
    <w:p w14:paraId="0A8B7A83" w14:textId="77777777" w:rsidR="0002294F" w:rsidRDefault="007D048E" w:rsidP="0002294F">
      <w:pPr>
        <w:pStyle w:val="ListParagraph"/>
        <w:numPr>
          <w:ilvl w:val="0"/>
          <w:numId w:val="130"/>
        </w:numPr>
        <w:rPr>
          <w:lang w:val="vi-VN"/>
        </w:rPr>
      </w:pPr>
      <w:r w:rsidRPr="0002294F">
        <w:rPr>
          <w:lang w:val="vi-VN"/>
        </w:rPr>
        <w:t xml:space="preserve">Khi xe bơm hoặc xe trộn hoạt động cần giữ khoảng cách an toàn không? </w:t>
      </w:r>
    </w:p>
    <w:p w14:paraId="3B93200A" w14:textId="28F38703" w:rsidR="007D048E" w:rsidRPr="00E55906" w:rsidRDefault="007D048E" w:rsidP="00B362B4">
      <w:pPr>
        <w:pStyle w:val="ListParagraph"/>
        <w:numPr>
          <w:ilvl w:val="0"/>
          <w:numId w:val="130"/>
        </w:numPr>
        <w:rPr>
          <w:lang w:val="vi-VN"/>
        </w:rPr>
      </w:pPr>
      <w:r w:rsidRPr="0002294F">
        <w:rPr>
          <w:lang w:val="vi-VN"/>
        </w:rPr>
        <w:t>Có cần người hướng dẫn xe ra vào không?</w:t>
      </w:r>
    </w:p>
    <w:p w14:paraId="536ACE37" w14:textId="2BBEA6C1" w:rsidR="007D048E" w:rsidRPr="00E55906" w:rsidRDefault="007D048E" w:rsidP="00B362B4">
      <w:pPr>
        <w:pStyle w:val="Heading3"/>
        <w:rPr>
          <w:lang w:val="vi-VN"/>
        </w:rPr>
      </w:pPr>
      <w:bookmarkStart w:id="176" w:name="_Toc230559114"/>
      <w:bookmarkStart w:id="177" w:name="_Toc230560147"/>
      <w:r w:rsidRPr="007D048E">
        <w:rPr>
          <w:lang w:val="vi-VN"/>
        </w:rPr>
        <w:t>An toàn khi đổ và đầm bê tông</w:t>
      </w:r>
      <w:bookmarkEnd w:id="176"/>
      <w:bookmarkEnd w:id="177"/>
    </w:p>
    <w:p w14:paraId="6236B8AF" w14:textId="77777777" w:rsidR="00E55906" w:rsidRDefault="007D048E" w:rsidP="00B362B4">
      <w:pPr>
        <w:rPr>
          <w:lang w:val="vi-VN"/>
        </w:rPr>
      </w:pPr>
      <w:r w:rsidRPr="007D048E">
        <w:rPr>
          <w:lang w:val="vi-VN"/>
        </w:rPr>
        <w:t>Sinh viên cần nêu biện pháp an toàn khi đổ bê tông và sử dụng đầm bê tông.</w:t>
      </w:r>
      <w:r w:rsidR="00E55906">
        <w:rPr>
          <w:lang w:val="vi-VN"/>
        </w:rPr>
        <w:t xml:space="preserve"> </w:t>
      </w:r>
      <w:r w:rsidRPr="007D048E">
        <w:rPr>
          <w:lang w:val="vi-VN"/>
        </w:rPr>
        <w:t xml:space="preserve">Gợi ý trả lời các câu hỏi: </w:t>
      </w:r>
    </w:p>
    <w:p w14:paraId="52E5C8C4" w14:textId="77777777" w:rsidR="00E55906" w:rsidRDefault="007D048E" w:rsidP="00E55906">
      <w:pPr>
        <w:pStyle w:val="ListParagraph"/>
        <w:numPr>
          <w:ilvl w:val="0"/>
          <w:numId w:val="131"/>
        </w:numPr>
        <w:rPr>
          <w:lang w:val="vi-VN"/>
        </w:rPr>
      </w:pPr>
      <w:r w:rsidRPr="00E55906">
        <w:rPr>
          <w:lang w:val="vi-VN"/>
        </w:rPr>
        <w:t xml:space="preserve">Khi đổ bê tông công nhân đứng ở vị trí nào? </w:t>
      </w:r>
    </w:p>
    <w:p w14:paraId="30467C2C" w14:textId="77777777" w:rsidR="00E55906" w:rsidRDefault="007D048E" w:rsidP="00E55906">
      <w:pPr>
        <w:pStyle w:val="ListParagraph"/>
        <w:numPr>
          <w:ilvl w:val="0"/>
          <w:numId w:val="131"/>
        </w:numPr>
        <w:rPr>
          <w:lang w:val="vi-VN"/>
        </w:rPr>
      </w:pPr>
      <w:r w:rsidRPr="00E55906">
        <w:rPr>
          <w:lang w:val="vi-VN"/>
        </w:rPr>
        <w:t xml:space="preserve">Có được đứng trên hệ cốp pha không ổn định không? </w:t>
      </w:r>
    </w:p>
    <w:p w14:paraId="32CE317D" w14:textId="7713221E" w:rsidR="007D048E" w:rsidRPr="00E55906" w:rsidRDefault="007D048E" w:rsidP="00B362B4">
      <w:pPr>
        <w:pStyle w:val="ListParagraph"/>
        <w:numPr>
          <w:ilvl w:val="0"/>
          <w:numId w:val="131"/>
        </w:numPr>
        <w:rPr>
          <w:lang w:val="vi-VN"/>
        </w:rPr>
      </w:pPr>
      <w:r w:rsidRPr="00E55906">
        <w:rPr>
          <w:lang w:val="vi-VN"/>
        </w:rPr>
        <w:t>Đầm bê tông dùng điện có cần kiểm tra dây dẫn và cách điện không?</w:t>
      </w:r>
    </w:p>
    <w:p w14:paraId="4F694955" w14:textId="0B6E4A0B" w:rsidR="007D048E" w:rsidRPr="00E55906" w:rsidRDefault="007D048E" w:rsidP="00F13854">
      <w:pPr>
        <w:pStyle w:val="Heading3"/>
        <w:rPr>
          <w:lang w:val="vi-VN"/>
        </w:rPr>
      </w:pPr>
      <w:bookmarkStart w:id="178" w:name="_Toc230559115"/>
      <w:bookmarkStart w:id="179" w:name="_Toc230560148"/>
      <w:r w:rsidRPr="007D048E">
        <w:rPr>
          <w:lang w:val="vi-VN"/>
        </w:rPr>
        <w:t>An toàn khi dưỡng hộ bê tông</w:t>
      </w:r>
      <w:bookmarkEnd w:id="178"/>
      <w:bookmarkEnd w:id="179"/>
    </w:p>
    <w:p w14:paraId="32AF6A46" w14:textId="77777777" w:rsidR="00E55906" w:rsidRDefault="007D048E" w:rsidP="00F13854">
      <w:pPr>
        <w:rPr>
          <w:lang w:val="vi-VN"/>
        </w:rPr>
      </w:pPr>
      <w:r w:rsidRPr="007D048E">
        <w:rPr>
          <w:lang w:val="vi-VN"/>
        </w:rPr>
        <w:t>Sinh viên cần nêu yêu cầu an toàn sau khi đổ bê tông, trong thời gian bảo dưỡng.</w:t>
      </w:r>
      <w:r w:rsidR="00E55906">
        <w:rPr>
          <w:lang w:val="vi-VN"/>
        </w:rPr>
        <w:t xml:space="preserve"> </w:t>
      </w:r>
      <w:r w:rsidRPr="007D048E">
        <w:rPr>
          <w:lang w:val="vi-VN"/>
        </w:rPr>
        <w:t xml:space="preserve">Gợi ý trả lời các câu hỏi: </w:t>
      </w:r>
    </w:p>
    <w:p w14:paraId="6C21111F" w14:textId="77777777" w:rsidR="00E55906" w:rsidRDefault="007D048E" w:rsidP="00E55906">
      <w:pPr>
        <w:pStyle w:val="ListParagraph"/>
        <w:numPr>
          <w:ilvl w:val="0"/>
          <w:numId w:val="132"/>
        </w:numPr>
        <w:rPr>
          <w:lang w:val="vi-VN"/>
        </w:rPr>
      </w:pPr>
      <w:r w:rsidRPr="00E55906">
        <w:rPr>
          <w:lang w:val="vi-VN"/>
        </w:rPr>
        <w:t xml:space="preserve">Khu vực bê tông mới đổ có cần hạn chế đi lại không? </w:t>
      </w:r>
    </w:p>
    <w:p w14:paraId="0A8F332D" w14:textId="77777777" w:rsidR="00E55906" w:rsidRDefault="007D048E" w:rsidP="00E55906">
      <w:pPr>
        <w:pStyle w:val="ListParagraph"/>
        <w:numPr>
          <w:ilvl w:val="0"/>
          <w:numId w:val="132"/>
        </w:numPr>
        <w:rPr>
          <w:lang w:val="vi-VN"/>
        </w:rPr>
      </w:pPr>
      <w:r w:rsidRPr="00E55906">
        <w:rPr>
          <w:lang w:val="vi-VN"/>
        </w:rPr>
        <w:t xml:space="preserve">Khi tưới nước bảo dưỡng cần chú ý trơn trượt hoặc an toàn điện không? </w:t>
      </w:r>
    </w:p>
    <w:p w14:paraId="1914F4B9" w14:textId="351A5FDA" w:rsidR="007D048E" w:rsidRPr="00E55906" w:rsidRDefault="007D048E" w:rsidP="00F13854">
      <w:pPr>
        <w:pStyle w:val="ListParagraph"/>
        <w:numPr>
          <w:ilvl w:val="0"/>
          <w:numId w:val="132"/>
        </w:numPr>
        <w:rPr>
          <w:lang w:val="vi-VN"/>
        </w:rPr>
      </w:pPr>
      <w:r w:rsidRPr="00E55906">
        <w:rPr>
          <w:lang w:val="vi-VN"/>
        </w:rPr>
        <w:t>Có cần biển báo khu vực đang bảo dưỡng không?</w:t>
      </w:r>
    </w:p>
    <w:p w14:paraId="2F111444" w14:textId="49668FD2" w:rsidR="007D048E" w:rsidRPr="00E55906" w:rsidRDefault="007D048E" w:rsidP="00F13854">
      <w:pPr>
        <w:pStyle w:val="Heading3"/>
        <w:rPr>
          <w:lang w:val="vi-VN"/>
        </w:rPr>
      </w:pPr>
      <w:bookmarkStart w:id="180" w:name="_Toc230559116"/>
      <w:bookmarkStart w:id="181" w:name="_Toc230560149"/>
      <w:r w:rsidRPr="007D048E">
        <w:rPr>
          <w:lang w:val="vi-VN"/>
        </w:rPr>
        <w:t>An toàn khi sử dụng máy móc</w:t>
      </w:r>
      <w:bookmarkEnd w:id="180"/>
      <w:bookmarkEnd w:id="181"/>
    </w:p>
    <w:p w14:paraId="0601FE35" w14:textId="77777777" w:rsidR="00E55906" w:rsidRDefault="007D048E" w:rsidP="00F13854">
      <w:pPr>
        <w:rPr>
          <w:lang w:val="vi-VN"/>
        </w:rPr>
      </w:pPr>
      <w:r w:rsidRPr="007D048E">
        <w:rPr>
          <w:lang w:val="vi-VN"/>
        </w:rPr>
        <w:t>Sinh viên cần nêu yêu cầu an toàn khi sử dụng máy thi công trong công tác bê tông và các công tác liên quan.</w:t>
      </w:r>
      <w:r w:rsidR="00E55906">
        <w:rPr>
          <w:lang w:val="vi-VN"/>
        </w:rPr>
        <w:t xml:space="preserve"> </w:t>
      </w:r>
      <w:r w:rsidRPr="007D048E">
        <w:rPr>
          <w:lang w:val="vi-VN"/>
        </w:rPr>
        <w:t xml:space="preserve">Gợi ý trả lời các câu hỏi: </w:t>
      </w:r>
    </w:p>
    <w:p w14:paraId="429AB852" w14:textId="77777777" w:rsidR="00E55906" w:rsidRDefault="007D048E" w:rsidP="00E55906">
      <w:pPr>
        <w:pStyle w:val="ListParagraph"/>
        <w:numPr>
          <w:ilvl w:val="0"/>
          <w:numId w:val="133"/>
        </w:numPr>
        <w:rPr>
          <w:lang w:val="vi-VN"/>
        </w:rPr>
      </w:pPr>
      <w:r w:rsidRPr="00E55906">
        <w:rPr>
          <w:lang w:val="vi-VN"/>
        </w:rPr>
        <w:t xml:space="preserve">Máy móc có cần kiểm tra trước khi vận hành không? </w:t>
      </w:r>
    </w:p>
    <w:p w14:paraId="7994DAA2" w14:textId="77777777" w:rsidR="00E55906" w:rsidRDefault="007D048E" w:rsidP="00E55906">
      <w:pPr>
        <w:pStyle w:val="ListParagraph"/>
        <w:numPr>
          <w:ilvl w:val="0"/>
          <w:numId w:val="133"/>
        </w:numPr>
        <w:rPr>
          <w:lang w:val="vi-VN"/>
        </w:rPr>
      </w:pPr>
      <w:r w:rsidRPr="00E55906">
        <w:rPr>
          <w:lang w:val="vi-VN"/>
        </w:rPr>
        <w:lastRenderedPageBreak/>
        <w:t xml:space="preserve">Người vận hành có cần được phân công rõ ràng không? </w:t>
      </w:r>
    </w:p>
    <w:p w14:paraId="026907F8" w14:textId="7E9CCF7C" w:rsidR="007D048E" w:rsidRPr="00E55906" w:rsidRDefault="007D048E" w:rsidP="00F13854">
      <w:pPr>
        <w:pStyle w:val="ListParagraph"/>
        <w:numPr>
          <w:ilvl w:val="0"/>
          <w:numId w:val="133"/>
        </w:numPr>
        <w:rPr>
          <w:lang w:val="vi-VN"/>
        </w:rPr>
      </w:pPr>
      <w:r w:rsidRPr="00E55906">
        <w:rPr>
          <w:lang w:val="vi-VN"/>
        </w:rPr>
        <w:t>Khi máy hoạt động có cần giữ khoảng cách an toàn không?</w:t>
      </w:r>
    </w:p>
    <w:p w14:paraId="0A730262" w14:textId="014EB0BC" w:rsidR="007D048E" w:rsidRPr="00E55906" w:rsidRDefault="007D048E" w:rsidP="00F13854">
      <w:pPr>
        <w:pStyle w:val="Heading3"/>
        <w:rPr>
          <w:lang w:val="vi-VN"/>
        </w:rPr>
      </w:pPr>
      <w:bookmarkStart w:id="182" w:name="_Toc230559117"/>
      <w:bookmarkStart w:id="183" w:name="_Toc230560150"/>
      <w:r w:rsidRPr="007D048E">
        <w:rPr>
          <w:lang w:val="vi-VN"/>
        </w:rPr>
        <w:t>An toàn khi di chuyển máy</w:t>
      </w:r>
      <w:bookmarkEnd w:id="182"/>
      <w:bookmarkEnd w:id="183"/>
    </w:p>
    <w:p w14:paraId="203E586B" w14:textId="77777777" w:rsidR="0066066B" w:rsidRDefault="007D048E" w:rsidP="00F13854">
      <w:pPr>
        <w:rPr>
          <w:lang w:val="vi-VN"/>
        </w:rPr>
      </w:pPr>
      <w:r w:rsidRPr="007D048E">
        <w:rPr>
          <w:lang w:val="vi-VN"/>
        </w:rPr>
        <w:t>Sinh viên cần nêu yêu cầu an toàn khi di chuyển thiết bị trong công trường.</w:t>
      </w:r>
      <w:r w:rsidR="00E55906">
        <w:rPr>
          <w:lang w:val="vi-VN"/>
        </w:rPr>
        <w:t xml:space="preserve"> </w:t>
      </w:r>
      <w:r w:rsidRPr="007D048E">
        <w:rPr>
          <w:lang w:val="vi-VN"/>
        </w:rPr>
        <w:t xml:space="preserve">Gợi ý trả lời các câu hỏi: </w:t>
      </w:r>
    </w:p>
    <w:p w14:paraId="4EBB0C38" w14:textId="77777777" w:rsidR="006862E2" w:rsidRDefault="007D048E" w:rsidP="006862E2">
      <w:pPr>
        <w:pStyle w:val="ListParagraph"/>
        <w:numPr>
          <w:ilvl w:val="0"/>
          <w:numId w:val="134"/>
        </w:numPr>
        <w:rPr>
          <w:lang w:val="vi-VN"/>
        </w:rPr>
      </w:pPr>
      <w:r w:rsidRPr="006862E2">
        <w:rPr>
          <w:lang w:val="vi-VN"/>
        </w:rPr>
        <w:t xml:space="preserve">Máy móc di chuyển theo tuyến nào? </w:t>
      </w:r>
    </w:p>
    <w:p w14:paraId="76CBC254" w14:textId="77777777" w:rsidR="006862E2" w:rsidRDefault="007D048E" w:rsidP="006862E2">
      <w:pPr>
        <w:pStyle w:val="ListParagraph"/>
        <w:numPr>
          <w:ilvl w:val="0"/>
          <w:numId w:val="134"/>
        </w:numPr>
        <w:rPr>
          <w:lang w:val="vi-VN"/>
        </w:rPr>
      </w:pPr>
      <w:r w:rsidRPr="006862E2">
        <w:rPr>
          <w:lang w:val="vi-VN"/>
        </w:rPr>
        <w:t xml:space="preserve">Có cần người hướng dẫn khi máy quay đầu hoặc lùi xe không? </w:t>
      </w:r>
    </w:p>
    <w:p w14:paraId="7D37EA6A" w14:textId="73E806BE" w:rsidR="00457E47" w:rsidRDefault="007D048E" w:rsidP="005278E1">
      <w:pPr>
        <w:pStyle w:val="ListParagraph"/>
        <w:numPr>
          <w:ilvl w:val="0"/>
          <w:numId w:val="134"/>
        </w:numPr>
        <w:rPr>
          <w:lang w:val="vi-VN"/>
        </w:rPr>
      </w:pPr>
      <w:r w:rsidRPr="006862E2">
        <w:rPr>
          <w:lang w:val="vi-VN"/>
        </w:rPr>
        <w:t>Đường di chuyển có cần kiểm tra độ ổn định và vật cản không?</w:t>
      </w:r>
    </w:p>
    <w:p w14:paraId="2E9F2102" w14:textId="77777777" w:rsidR="0001680D" w:rsidRDefault="0001680D" w:rsidP="004569BB">
      <w:pPr>
        <w:rPr>
          <w:lang w:val="vi-VN"/>
        </w:rPr>
      </w:pPr>
    </w:p>
    <w:p w14:paraId="7FB0DC17" w14:textId="3EF853B2" w:rsidR="004569BB" w:rsidRDefault="004569BB">
      <w:pPr>
        <w:spacing w:after="200" w:line="276" w:lineRule="auto"/>
        <w:jc w:val="left"/>
        <w:rPr>
          <w:lang w:val="vi-VN"/>
        </w:rPr>
      </w:pPr>
      <w:r>
        <w:rPr>
          <w:lang w:val="vi-VN"/>
        </w:rPr>
        <w:br w:type="page"/>
      </w:r>
    </w:p>
    <w:p w14:paraId="57AFAF4D" w14:textId="7F1E6F64" w:rsidR="004569BB" w:rsidRDefault="00575BDC" w:rsidP="004569BB">
      <w:pPr>
        <w:jc w:val="center"/>
        <w:rPr>
          <w:b/>
          <w:bCs/>
          <w:lang w:val="vi-VN"/>
        </w:rPr>
      </w:pPr>
      <w:r w:rsidRPr="00575BDC">
        <w:rPr>
          <w:b/>
          <w:bCs/>
          <w:lang w:val="vi-VN"/>
        </w:rPr>
        <w:lastRenderedPageBreak/>
        <w:t>TÀI LIỆU THAM KHẢO</w:t>
      </w:r>
    </w:p>
    <w:p w14:paraId="31024362" w14:textId="77777777" w:rsidR="00575BDC" w:rsidRPr="00575BDC" w:rsidRDefault="00575BDC" w:rsidP="004569BB">
      <w:pPr>
        <w:jc w:val="center"/>
        <w:rPr>
          <w:b/>
          <w:bCs/>
          <w:lang w:val="vi-VN"/>
        </w:rPr>
      </w:pPr>
    </w:p>
    <w:p w14:paraId="54B91292" w14:textId="3C893CBB" w:rsidR="00AC271C" w:rsidRPr="00AC271C" w:rsidRDefault="00AC271C" w:rsidP="00AC271C">
      <w:pPr>
        <w:rPr>
          <w:lang w:val="vi-VN"/>
        </w:rPr>
      </w:pPr>
      <w:r w:rsidRPr="00AC271C">
        <w:rPr>
          <w:lang w:val="vi-VN"/>
        </w:rPr>
        <w:t xml:space="preserve">Phần Tài liệu tham khảo cần liệt kê đầy đủ các nguồn đã sử dụng trong quá trình làm đồ án như tiêu chuẩn, định mức, giáo trình, tài liệu hướng dẫn, </w:t>
      </w:r>
      <w:r w:rsidR="00A17844">
        <w:rPr>
          <w:lang w:val="vi-VN"/>
        </w:rPr>
        <w:t>v. v</w:t>
      </w:r>
      <w:r w:rsidRPr="00AC271C">
        <w:rPr>
          <w:lang w:val="vi-VN"/>
        </w:rPr>
        <w:t>. Các tài liệu nên được trình bày thống nhất theo một kiểu trích dẫn, có đánh số thứ tự rõ ràng.</w:t>
      </w:r>
    </w:p>
    <w:p w14:paraId="5808B81A" w14:textId="5B0A5B21" w:rsidR="008E38F2" w:rsidRDefault="00AC271C" w:rsidP="009C78E1">
      <w:pPr>
        <w:pStyle w:val="Paragraph"/>
        <w:rPr>
          <w:lang w:val="vi-VN"/>
        </w:rPr>
      </w:pPr>
      <w:r w:rsidRPr="00AC271C">
        <w:rPr>
          <w:lang w:val="vi-VN"/>
        </w:rPr>
        <w:t>Khi trong thuyết minh sử dụng số liệu, hệ số, công thức hoặc thông số thiết bị từ tài liệu nào thì cần ghi nguồn tương ứng để người đọc có thể kiểm tra lại. Các tiêu chuẩn và định mức nên ghi đầy đủ tên, mã hiệu và năm ban hành nếu có.</w:t>
      </w:r>
    </w:p>
    <w:p w14:paraId="52F0A41C" w14:textId="77777777" w:rsidR="009C78E1" w:rsidRDefault="009C78E1" w:rsidP="009C78E1">
      <w:pPr>
        <w:pStyle w:val="Paragraph"/>
        <w:rPr>
          <w:lang w:val="vi-VN"/>
        </w:rPr>
      </w:pPr>
    </w:p>
    <w:p w14:paraId="1F611E5B" w14:textId="77777777" w:rsidR="009C78E1" w:rsidRDefault="009C78E1" w:rsidP="009C78E1">
      <w:pPr>
        <w:pStyle w:val="Paragraph"/>
        <w:rPr>
          <w:lang w:val="vi-VN"/>
        </w:rPr>
      </w:pPr>
    </w:p>
    <w:p w14:paraId="155B9FC1" w14:textId="77777777" w:rsidR="009C78E1" w:rsidRDefault="009C78E1" w:rsidP="009C78E1">
      <w:pPr>
        <w:pStyle w:val="Paragraph"/>
        <w:rPr>
          <w:lang w:val="vi-VN"/>
        </w:rPr>
      </w:pPr>
    </w:p>
    <w:p w14:paraId="51555D2C" w14:textId="473786FB" w:rsidR="00784057" w:rsidRDefault="00784057" w:rsidP="005F5B0A">
      <w:pPr>
        <w:spacing w:after="200" w:line="276" w:lineRule="auto"/>
        <w:jc w:val="left"/>
        <w:rPr>
          <w:rFonts w:eastAsia="PMingLiU" w:cs="Times New Roman"/>
          <w:szCs w:val="20"/>
          <w:lang w:val="vi-VN" w:eastAsia="zh-TW"/>
        </w:rPr>
      </w:pPr>
    </w:p>
    <w:sectPr w:rsidR="00784057" w:rsidSect="002C41F5">
      <w:footerReference w:type="default" r:id="rId10"/>
      <w:pgSz w:w="11907" w:h="16840" w:code="9"/>
      <w:pgMar w:top="1134" w:right="1134" w:bottom="1134" w:left="1134" w:header="794" w:footer="0" w:gutter="0"/>
      <w:pgBorders w:display="firstPage" w:offsetFrom="page">
        <w:top w:val="dashDotStroked" w:sz="24" w:space="24" w:color="auto"/>
        <w:left w:val="dashDotStroked" w:sz="24" w:space="24" w:color="auto"/>
        <w:bottom w:val="dashDotStroked" w:sz="24" w:space="24" w:color="auto"/>
        <w:right w:val="dashDotStroked" w:sz="24" w:space="24" w:color="auto"/>
      </w:pgBorders>
      <w:cols w:space="23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57D3E" w14:textId="77777777" w:rsidR="00E46683" w:rsidRDefault="00E46683" w:rsidP="007E208C">
      <w:r>
        <w:separator/>
      </w:r>
    </w:p>
  </w:endnote>
  <w:endnote w:type="continuationSeparator" w:id="0">
    <w:p w14:paraId="463F92D4" w14:textId="77777777" w:rsidR="00E46683" w:rsidRDefault="00E46683" w:rsidP="007E2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IDFont+F2">
    <w:altName w:val="Times New Roman"/>
    <w:panose1 w:val="020B0604020202020204"/>
    <w:charset w:val="00"/>
    <w:family w:val="roman"/>
    <w:notTrueType/>
    <w:pitch w:val="default"/>
  </w:font>
  <w:font w:name="CIDFont+F5">
    <w:altName w:val="Times New Roman"/>
    <w:panose1 w:val="020B0604020202020204"/>
    <w:charset w:val="00"/>
    <w:family w:val="roman"/>
    <w:notTrueType/>
    <w:pitch w:val="default"/>
  </w:font>
  <w:font w:name="CIDFont+F6">
    <w:altName w:val="Times New Roman"/>
    <w:panose1 w:val="020B0604020202020204"/>
    <w:charset w:val="00"/>
    <w:family w:val="roman"/>
    <w:notTrueType/>
    <w:pitch w:val="default"/>
  </w:font>
  <w:font w:name="CIDFont+F7">
    <w:altName w:val="Times New Roman"/>
    <w:panose1 w:val="020B0604020202020204"/>
    <w:charset w:val="00"/>
    <w:family w:val="roman"/>
    <w:notTrueType/>
    <w:pitch w:val="default"/>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198746"/>
      <w:docPartObj>
        <w:docPartGallery w:val="Page Numbers (Bottom of Page)"/>
        <w:docPartUnique/>
      </w:docPartObj>
    </w:sdtPr>
    <w:sdtEndPr>
      <w:rPr>
        <w:noProof/>
      </w:rPr>
    </w:sdtEndPr>
    <w:sdtContent>
      <w:p w14:paraId="63AFF887" w14:textId="5047A1AB" w:rsidR="00F414AD" w:rsidRDefault="00F414A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0DE3D5D" w14:textId="77777777" w:rsidR="00F414AD" w:rsidRDefault="00F41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0784B" w14:textId="77777777" w:rsidR="00E46683" w:rsidRDefault="00E46683" w:rsidP="007E208C">
      <w:r>
        <w:separator/>
      </w:r>
    </w:p>
  </w:footnote>
  <w:footnote w:type="continuationSeparator" w:id="0">
    <w:p w14:paraId="2AFC8545" w14:textId="77777777" w:rsidR="00E46683" w:rsidRDefault="00E46683" w:rsidP="007E2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1B65D10"/>
    <w:multiLevelType w:val="hybridMultilevel"/>
    <w:tmpl w:val="0DA823A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54D6E"/>
    <w:multiLevelType w:val="hybridMultilevel"/>
    <w:tmpl w:val="79FC4E8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300A26"/>
    <w:multiLevelType w:val="multilevel"/>
    <w:tmpl w:val="2BC0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6217A"/>
    <w:multiLevelType w:val="hybridMultilevel"/>
    <w:tmpl w:val="DCB478CC"/>
    <w:lvl w:ilvl="0" w:tplc="73005158">
      <w:start w:val="1"/>
      <w:numFmt w:val="bullet"/>
      <w:lvlText w:val=""/>
      <w:lvlJc w:val="left"/>
      <w:pPr>
        <w:ind w:left="567" w:hanging="31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3C9535E"/>
    <w:multiLevelType w:val="hybridMultilevel"/>
    <w:tmpl w:val="0A826C4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F330A9"/>
    <w:multiLevelType w:val="hybridMultilevel"/>
    <w:tmpl w:val="BB427542"/>
    <w:lvl w:ilvl="0" w:tplc="C62635AE">
      <w:start w:val="12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F0F47"/>
    <w:multiLevelType w:val="hybridMultilevel"/>
    <w:tmpl w:val="9DD6BFD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612C51"/>
    <w:multiLevelType w:val="hybridMultilevel"/>
    <w:tmpl w:val="C7EAF74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5C3EC8"/>
    <w:multiLevelType w:val="hybridMultilevel"/>
    <w:tmpl w:val="97CAA7A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6C3983"/>
    <w:multiLevelType w:val="hybridMultilevel"/>
    <w:tmpl w:val="406859D6"/>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08624105"/>
    <w:multiLevelType w:val="hybridMultilevel"/>
    <w:tmpl w:val="436004B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191CE3"/>
    <w:multiLevelType w:val="hybridMultilevel"/>
    <w:tmpl w:val="813AE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9A604B"/>
    <w:multiLevelType w:val="hybridMultilevel"/>
    <w:tmpl w:val="B9BE41B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A81269"/>
    <w:multiLevelType w:val="hybridMultilevel"/>
    <w:tmpl w:val="FCCE13D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1A7D9C"/>
    <w:multiLevelType w:val="hybridMultilevel"/>
    <w:tmpl w:val="4C04A806"/>
    <w:lvl w:ilvl="0" w:tplc="FAC06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9E4BAE"/>
    <w:multiLevelType w:val="multilevel"/>
    <w:tmpl w:val="1028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7D1884"/>
    <w:multiLevelType w:val="hybridMultilevel"/>
    <w:tmpl w:val="6590DFF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A724C"/>
    <w:multiLevelType w:val="hybridMultilevel"/>
    <w:tmpl w:val="3C0E38E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7B1768"/>
    <w:multiLevelType w:val="hybridMultilevel"/>
    <w:tmpl w:val="4CF4A0E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B922B2"/>
    <w:multiLevelType w:val="hybridMultilevel"/>
    <w:tmpl w:val="996C42B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9656E6"/>
    <w:multiLevelType w:val="hybridMultilevel"/>
    <w:tmpl w:val="CC58F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5C03B8"/>
    <w:multiLevelType w:val="multilevel"/>
    <w:tmpl w:val="DED65972"/>
    <w:styleLink w:val="CurrentList2"/>
    <w:lvl w:ilvl="0">
      <w:start w:val="1"/>
      <w:numFmt w:val="decimal"/>
      <w:lvlText w:val="CHƯƠNG %1"/>
      <w:lvlJc w:val="left"/>
      <w:pPr>
        <w:ind w:left="432" w:hanging="432"/>
      </w:pPr>
      <w:rPr>
        <w:rFonts w:ascii="Times New Roman" w:hAnsi="Times New Roman" w:cs="Times New Roman" w:hint="default"/>
        <w:b/>
        <w:bCs/>
        <w:i w:val="0"/>
        <w:caps/>
        <w:vanish w:val="0"/>
        <w:color w:val="auto"/>
        <w:sz w:val="24"/>
        <w:szCs w:val="28"/>
      </w:rPr>
    </w:lvl>
    <w:lvl w:ilvl="1">
      <w:start w:val="1"/>
      <w:numFmt w:val="decimal"/>
      <w:lvlText w:val="%1.%2"/>
      <w:lvlJc w:val="left"/>
      <w:pPr>
        <w:ind w:left="3412" w:hanging="576"/>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val="0"/>
        <w:i/>
        <w:color w:val="auto"/>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9933FAA"/>
    <w:multiLevelType w:val="hybridMultilevel"/>
    <w:tmpl w:val="1CC4FF0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1B0C96"/>
    <w:multiLevelType w:val="hybridMultilevel"/>
    <w:tmpl w:val="217C012E"/>
    <w:lvl w:ilvl="0" w:tplc="73005158">
      <w:start w:val="1"/>
      <w:numFmt w:val="bullet"/>
      <w:lvlText w:val=""/>
      <w:lvlJc w:val="left"/>
      <w:pPr>
        <w:ind w:left="567" w:hanging="31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B8E42E6"/>
    <w:multiLevelType w:val="hybridMultilevel"/>
    <w:tmpl w:val="8C1C8F7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E53C6B"/>
    <w:multiLevelType w:val="hybridMultilevel"/>
    <w:tmpl w:val="0E4CF2D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B4529"/>
    <w:multiLevelType w:val="hybridMultilevel"/>
    <w:tmpl w:val="E924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C2388F"/>
    <w:multiLevelType w:val="hybridMultilevel"/>
    <w:tmpl w:val="1D906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EFB2ED8"/>
    <w:multiLevelType w:val="hybridMultilevel"/>
    <w:tmpl w:val="00E6AED4"/>
    <w:lvl w:ilvl="0" w:tplc="4118A860">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18011C"/>
    <w:multiLevelType w:val="hybridMultilevel"/>
    <w:tmpl w:val="927AB5A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F12B87"/>
    <w:multiLevelType w:val="hybridMultilevel"/>
    <w:tmpl w:val="0CC096E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424A79"/>
    <w:multiLevelType w:val="hybridMultilevel"/>
    <w:tmpl w:val="A9883F4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760E59"/>
    <w:multiLevelType w:val="hybridMultilevel"/>
    <w:tmpl w:val="EAA6AAD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A061F4"/>
    <w:multiLevelType w:val="hybridMultilevel"/>
    <w:tmpl w:val="3ACE6F3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A253B7"/>
    <w:multiLevelType w:val="hybridMultilevel"/>
    <w:tmpl w:val="9C32B7E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0A4133"/>
    <w:multiLevelType w:val="multilevel"/>
    <w:tmpl w:val="2428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8E0DAA"/>
    <w:multiLevelType w:val="hybridMultilevel"/>
    <w:tmpl w:val="C2F0058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0E1BDB"/>
    <w:multiLevelType w:val="hybridMultilevel"/>
    <w:tmpl w:val="DE6C9526"/>
    <w:lvl w:ilvl="0" w:tplc="68FAC71A">
      <w:start w:val="1"/>
      <w:numFmt w:val="decimal"/>
      <w:lvlText w:val="(%1)"/>
      <w:lvlJc w:val="left"/>
      <w:pPr>
        <w:ind w:left="497" w:hanging="437"/>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2AB06283"/>
    <w:multiLevelType w:val="hybridMultilevel"/>
    <w:tmpl w:val="0018E8D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E67C54"/>
    <w:multiLevelType w:val="hybridMultilevel"/>
    <w:tmpl w:val="F3DABCF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2AEB409B"/>
    <w:multiLevelType w:val="hybridMultilevel"/>
    <w:tmpl w:val="67C6A3D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CF976CD"/>
    <w:multiLevelType w:val="hybridMultilevel"/>
    <w:tmpl w:val="A5E6E7C6"/>
    <w:lvl w:ilvl="0" w:tplc="A0C2E4C2">
      <w:start w:val="12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7F1139"/>
    <w:multiLevelType w:val="hybridMultilevel"/>
    <w:tmpl w:val="F0B6FDA4"/>
    <w:lvl w:ilvl="0" w:tplc="1AFC9344">
      <w:start w:val="1"/>
      <w:numFmt w:val="bullet"/>
      <w:lvlText w:val=""/>
      <w:lvlJc w:val="left"/>
      <w:pPr>
        <w:ind w:left="568" w:hanging="284"/>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0992CD7"/>
    <w:multiLevelType w:val="hybridMultilevel"/>
    <w:tmpl w:val="F4AC098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AB4D28"/>
    <w:multiLevelType w:val="hybridMultilevel"/>
    <w:tmpl w:val="9ECC8202"/>
    <w:lvl w:ilvl="0" w:tplc="0C60042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4130B1C"/>
    <w:multiLevelType w:val="hybridMultilevel"/>
    <w:tmpl w:val="BD9EC75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A317D5"/>
    <w:multiLevelType w:val="hybridMultilevel"/>
    <w:tmpl w:val="D9669D6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BC231A"/>
    <w:multiLevelType w:val="hybridMultilevel"/>
    <w:tmpl w:val="8EB099F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9210FA"/>
    <w:multiLevelType w:val="hybridMultilevel"/>
    <w:tmpl w:val="7CB0F00C"/>
    <w:lvl w:ilvl="0" w:tplc="4B0C6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8E159C1"/>
    <w:multiLevelType w:val="hybridMultilevel"/>
    <w:tmpl w:val="351CDC3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52" w15:restartNumberingAfterBreak="0">
    <w:nsid w:val="3CFE2DFA"/>
    <w:multiLevelType w:val="hybridMultilevel"/>
    <w:tmpl w:val="37ECD23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2B517E"/>
    <w:multiLevelType w:val="hybridMultilevel"/>
    <w:tmpl w:val="1B3C434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D400152"/>
    <w:multiLevelType w:val="hybridMultilevel"/>
    <w:tmpl w:val="C2CE082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6D38D1"/>
    <w:multiLevelType w:val="hybridMultilevel"/>
    <w:tmpl w:val="E20EB8E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CE5A7C"/>
    <w:multiLevelType w:val="multilevel"/>
    <w:tmpl w:val="A28EB460"/>
    <w:styleLink w:val="CurrentList1"/>
    <w:lvl w:ilvl="0">
      <w:start w:val="1"/>
      <w:numFmt w:val="decimal"/>
      <w:lvlText w:val="%1"/>
      <w:lvlJc w:val="left"/>
      <w:pPr>
        <w:ind w:left="432" w:hanging="432"/>
      </w:pPr>
      <w:rPr>
        <w:rFonts w:ascii="Times New Roman" w:hAnsi="Times New Roman" w:cs="Times New Roman" w:hint="default"/>
        <w:b/>
        <w:bCs/>
        <w:i w:val="0"/>
        <w:caps/>
        <w:vanish w:val="0"/>
        <w:color w:val="auto"/>
        <w:sz w:val="24"/>
        <w:szCs w:val="28"/>
      </w:rPr>
    </w:lvl>
    <w:lvl w:ilvl="1">
      <w:start w:val="1"/>
      <w:numFmt w:val="decimal"/>
      <w:lvlText w:val="%1.%2"/>
      <w:lvlJc w:val="left"/>
      <w:pPr>
        <w:ind w:left="3412" w:hanging="576"/>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rPr>
        <w:rFonts w:hint="default"/>
        <w:b w:val="0"/>
        <w:i/>
        <w:color w:val="auto"/>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3E84208B"/>
    <w:multiLevelType w:val="hybridMultilevel"/>
    <w:tmpl w:val="390610D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893CD7"/>
    <w:multiLevelType w:val="hybridMultilevel"/>
    <w:tmpl w:val="932A39A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7F093B"/>
    <w:multiLevelType w:val="hybridMultilevel"/>
    <w:tmpl w:val="B442E48A"/>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C469A8"/>
    <w:multiLevelType w:val="hybridMultilevel"/>
    <w:tmpl w:val="3E14015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BA5085"/>
    <w:multiLevelType w:val="hybridMultilevel"/>
    <w:tmpl w:val="A93CD07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C438E4"/>
    <w:multiLevelType w:val="hybridMultilevel"/>
    <w:tmpl w:val="9CC48EC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7A0854"/>
    <w:multiLevelType w:val="hybridMultilevel"/>
    <w:tmpl w:val="797AADB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6E7EA4"/>
    <w:multiLevelType w:val="hybridMultilevel"/>
    <w:tmpl w:val="4EEAC13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4A952DF"/>
    <w:multiLevelType w:val="hybridMultilevel"/>
    <w:tmpl w:val="19A091AA"/>
    <w:lvl w:ilvl="0" w:tplc="1AFC9344">
      <w:start w:val="1"/>
      <w:numFmt w:val="bullet"/>
      <w:lvlText w:val=""/>
      <w:lvlJc w:val="left"/>
      <w:pPr>
        <w:ind w:left="284" w:hanging="28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56B6F36"/>
    <w:multiLevelType w:val="hybridMultilevel"/>
    <w:tmpl w:val="8494B48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073332"/>
    <w:multiLevelType w:val="multilevel"/>
    <w:tmpl w:val="92184A96"/>
    <w:lvl w:ilvl="0">
      <w:start w:val="1"/>
      <w:numFmt w:val="decimal"/>
      <w:pStyle w:val="Heading1"/>
      <w:lvlText w:val="CHƯƠNG %1:"/>
      <w:lvlJc w:val="left"/>
      <w:pPr>
        <w:ind w:left="4969" w:hanging="432"/>
      </w:pPr>
      <w:rPr>
        <w:rFonts w:ascii="Times New Roman" w:hAnsi="Times New Roman" w:cs="Times New Roman" w:hint="default"/>
        <w:b/>
        <w:bCs/>
        <w:i w:val="0"/>
        <w:caps/>
        <w:vanish w:val="0"/>
        <w:color w:val="auto"/>
        <w:sz w:val="24"/>
        <w:szCs w:val="28"/>
      </w:rPr>
    </w:lvl>
    <w:lvl w:ilvl="1">
      <w:start w:val="1"/>
      <w:numFmt w:val="decimal"/>
      <w:pStyle w:val="Heading2"/>
      <w:lvlText w:val="%1.%2"/>
      <w:lvlJc w:val="left"/>
      <w:pPr>
        <w:ind w:left="3412" w:hanging="576"/>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bCs w:val="0"/>
        <w:i/>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46B715FE"/>
    <w:multiLevelType w:val="hybridMultilevel"/>
    <w:tmpl w:val="F042C66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704D41"/>
    <w:multiLevelType w:val="hybridMultilevel"/>
    <w:tmpl w:val="E8FA3D7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9516CA4"/>
    <w:multiLevelType w:val="hybridMultilevel"/>
    <w:tmpl w:val="16669780"/>
    <w:lvl w:ilvl="0" w:tplc="CC0C5C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C30255E"/>
    <w:multiLevelType w:val="hybridMultilevel"/>
    <w:tmpl w:val="88325B9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C7C6FAC"/>
    <w:multiLevelType w:val="hybridMultilevel"/>
    <w:tmpl w:val="CAF4B0A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F8C0375"/>
    <w:multiLevelType w:val="hybridMultilevel"/>
    <w:tmpl w:val="91085A6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0186FF1"/>
    <w:multiLevelType w:val="hybridMultilevel"/>
    <w:tmpl w:val="7144DFB8"/>
    <w:lvl w:ilvl="0" w:tplc="C658A9C4">
      <w:start w:val="1"/>
      <w:numFmt w:val="bullet"/>
      <w:lvlText w:val=""/>
      <w:lvlJc w:val="left"/>
      <w:pPr>
        <w:ind w:left="482" w:hanging="19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09B1A41"/>
    <w:multiLevelType w:val="hybridMultilevel"/>
    <w:tmpl w:val="CFA69DA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EA1272"/>
    <w:multiLevelType w:val="hybridMultilevel"/>
    <w:tmpl w:val="910E72E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38424CC"/>
    <w:multiLevelType w:val="hybridMultilevel"/>
    <w:tmpl w:val="D9FA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5B6CBF"/>
    <w:multiLevelType w:val="hybridMultilevel"/>
    <w:tmpl w:val="2FB8284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445B7D"/>
    <w:multiLevelType w:val="hybridMultilevel"/>
    <w:tmpl w:val="40DCC660"/>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5D75C2B"/>
    <w:multiLevelType w:val="hybridMultilevel"/>
    <w:tmpl w:val="CC268D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60D042B"/>
    <w:multiLevelType w:val="hybridMultilevel"/>
    <w:tmpl w:val="38B4D53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2" w15:restartNumberingAfterBreak="0">
    <w:nsid w:val="5616523F"/>
    <w:multiLevelType w:val="hybridMultilevel"/>
    <w:tmpl w:val="26C48A1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7054E7"/>
    <w:multiLevelType w:val="hybridMultilevel"/>
    <w:tmpl w:val="AF90B91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6A408BA"/>
    <w:multiLevelType w:val="hybridMultilevel"/>
    <w:tmpl w:val="148A6AF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6A40C2F"/>
    <w:multiLevelType w:val="hybridMultilevel"/>
    <w:tmpl w:val="4720EAE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8F3874"/>
    <w:multiLevelType w:val="hybridMultilevel"/>
    <w:tmpl w:val="E042C460"/>
    <w:lvl w:ilvl="0" w:tplc="1ABE54AC">
      <w:start w:val="12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A6A703B"/>
    <w:multiLevelType w:val="hybridMultilevel"/>
    <w:tmpl w:val="C240CAF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B966266"/>
    <w:multiLevelType w:val="hybridMultilevel"/>
    <w:tmpl w:val="4D5E8A64"/>
    <w:lvl w:ilvl="0" w:tplc="73005158">
      <w:start w:val="1"/>
      <w:numFmt w:val="bullet"/>
      <w:lvlText w:val=""/>
      <w:lvlJc w:val="left"/>
      <w:pPr>
        <w:ind w:left="851" w:hanging="312"/>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9" w15:restartNumberingAfterBreak="0">
    <w:nsid w:val="5D555E04"/>
    <w:multiLevelType w:val="hybridMultilevel"/>
    <w:tmpl w:val="122A3D6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2C580E"/>
    <w:multiLevelType w:val="hybridMultilevel"/>
    <w:tmpl w:val="082825FC"/>
    <w:lvl w:ilvl="0" w:tplc="C658A9C4">
      <w:start w:val="1"/>
      <w:numFmt w:val="bullet"/>
      <w:lvlText w:val=""/>
      <w:lvlJc w:val="left"/>
      <w:pPr>
        <w:ind w:left="482" w:hanging="198"/>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91" w15:restartNumberingAfterBreak="0">
    <w:nsid w:val="5FB61BBC"/>
    <w:multiLevelType w:val="hybridMultilevel"/>
    <w:tmpl w:val="6A0850A0"/>
    <w:lvl w:ilvl="0" w:tplc="460A4E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506305"/>
    <w:multiLevelType w:val="hybridMultilevel"/>
    <w:tmpl w:val="E9F4DABC"/>
    <w:lvl w:ilvl="0" w:tplc="906C0E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315736C"/>
    <w:multiLevelType w:val="multilevel"/>
    <w:tmpl w:val="4D94B0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5941FB4"/>
    <w:multiLevelType w:val="hybridMultilevel"/>
    <w:tmpl w:val="BD8ACFE0"/>
    <w:lvl w:ilvl="0" w:tplc="CC0C5CA0">
      <w:start w:val="1"/>
      <w:numFmt w:val="decimal"/>
      <w:lvlText w:val="%1."/>
      <w:lvlJc w:val="left"/>
      <w:pPr>
        <w:ind w:left="720" w:hanging="360"/>
      </w:pPr>
      <w:rPr>
        <w:rFonts w:hint="default"/>
      </w:rPr>
    </w:lvl>
    <w:lvl w:ilvl="1" w:tplc="0C600428">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5B36298"/>
    <w:multiLevelType w:val="hybridMultilevel"/>
    <w:tmpl w:val="774049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667A270C"/>
    <w:multiLevelType w:val="hybridMultilevel"/>
    <w:tmpl w:val="4EDCC85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7476373"/>
    <w:multiLevelType w:val="hybridMultilevel"/>
    <w:tmpl w:val="DD2EEAE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93F62BB"/>
    <w:multiLevelType w:val="hybridMultilevel"/>
    <w:tmpl w:val="BACA7AF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A0510CE"/>
    <w:multiLevelType w:val="hybridMultilevel"/>
    <w:tmpl w:val="A4CCB42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1C4CA7"/>
    <w:multiLevelType w:val="hybridMultilevel"/>
    <w:tmpl w:val="AEB0153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D342837"/>
    <w:multiLevelType w:val="hybridMultilevel"/>
    <w:tmpl w:val="3B14EFFA"/>
    <w:lvl w:ilvl="0" w:tplc="0409000F">
      <w:start w:val="1"/>
      <w:numFmt w:val="decimal"/>
      <w:lvlText w:val="%1."/>
      <w:lvlJc w:val="left"/>
      <w:pPr>
        <w:ind w:left="720" w:hanging="360"/>
      </w:pPr>
      <w:rPr>
        <w:rFonts w:hint="default"/>
      </w:rPr>
    </w:lvl>
    <w:lvl w:ilvl="1" w:tplc="0C600428">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D5A70A5"/>
    <w:multiLevelType w:val="hybridMultilevel"/>
    <w:tmpl w:val="59D6FB9C"/>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FBB2C45"/>
    <w:multiLevelType w:val="multilevel"/>
    <w:tmpl w:val="0BF61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1227B63"/>
    <w:multiLevelType w:val="hybridMultilevel"/>
    <w:tmpl w:val="AC4C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2817EAA"/>
    <w:multiLevelType w:val="hybridMultilevel"/>
    <w:tmpl w:val="24A4FF0A"/>
    <w:lvl w:ilvl="0" w:tplc="C96CE0C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530961"/>
    <w:multiLevelType w:val="hybridMultilevel"/>
    <w:tmpl w:val="04C8D68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DA3276"/>
    <w:multiLevelType w:val="hybridMultilevel"/>
    <w:tmpl w:val="3A5C6D8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41B013D"/>
    <w:multiLevelType w:val="hybridMultilevel"/>
    <w:tmpl w:val="7EBC5E2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5C71FCC"/>
    <w:multiLevelType w:val="hybridMultilevel"/>
    <w:tmpl w:val="3F340A8E"/>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5E21DF3"/>
    <w:multiLevelType w:val="hybridMultilevel"/>
    <w:tmpl w:val="D48C781C"/>
    <w:lvl w:ilvl="0" w:tplc="4AC0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7277667"/>
    <w:multiLevelType w:val="hybridMultilevel"/>
    <w:tmpl w:val="1BD2CAF4"/>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732140F"/>
    <w:multiLevelType w:val="multilevel"/>
    <w:tmpl w:val="71786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83023A1"/>
    <w:multiLevelType w:val="hybridMultilevel"/>
    <w:tmpl w:val="2BFA7B24"/>
    <w:lvl w:ilvl="0" w:tplc="29ECBE16">
      <w:start w:val="1"/>
      <w:numFmt w:val="bullet"/>
      <w:lvlText w:val=""/>
      <w:lvlJc w:val="left"/>
      <w:pPr>
        <w:ind w:left="851" w:hanging="49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789B12DE"/>
    <w:multiLevelType w:val="hybridMultilevel"/>
    <w:tmpl w:val="D48C781C"/>
    <w:lvl w:ilvl="0" w:tplc="4AC0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8CF5CA4"/>
    <w:multiLevelType w:val="hybridMultilevel"/>
    <w:tmpl w:val="B5E00306"/>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8F46EF2"/>
    <w:multiLevelType w:val="hybridMultilevel"/>
    <w:tmpl w:val="1892032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D806360"/>
    <w:multiLevelType w:val="hybridMultilevel"/>
    <w:tmpl w:val="68121502"/>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E3B5F08"/>
    <w:multiLevelType w:val="hybridMultilevel"/>
    <w:tmpl w:val="237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E4B5A9E"/>
    <w:multiLevelType w:val="hybridMultilevel"/>
    <w:tmpl w:val="4544CCF8"/>
    <w:lvl w:ilvl="0" w:tplc="1AFC934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630885">
    <w:abstractNumId w:val="67"/>
  </w:num>
  <w:num w:numId="2" w16cid:durableId="1051809777">
    <w:abstractNumId w:val="67"/>
  </w:num>
  <w:num w:numId="3" w16cid:durableId="229268020">
    <w:abstractNumId w:val="95"/>
  </w:num>
  <w:num w:numId="4" w16cid:durableId="817308301">
    <w:abstractNumId w:val="67"/>
  </w:num>
  <w:num w:numId="5" w16cid:durableId="2053378799">
    <w:abstractNumId w:val="67"/>
  </w:num>
  <w:num w:numId="6" w16cid:durableId="1837725164">
    <w:abstractNumId w:val="67"/>
  </w:num>
  <w:num w:numId="7" w16cid:durableId="878739283">
    <w:abstractNumId w:val="67"/>
  </w:num>
  <w:num w:numId="8" w16cid:durableId="859471738">
    <w:abstractNumId w:val="67"/>
  </w:num>
  <w:num w:numId="9" w16cid:durableId="396630584">
    <w:abstractNumId w:val="67"/>
  </w:num>
  <w:num w:numId="10" w16cid:durableId="1728071637">
    <w:abstractNumId w:val="67"/>
  </w:num>
  <w:num w:numId="11" w16cid:durableId="393894010">
    <w:abstractNumId w:val="67"/>
  </w:num>
  <w:num w:numId="12" w16cid:durableId="537934404">
    <w:abstractNumId w:val="67"/>
  </w:num>
  <w:num w:numId="13" w16cid:durableId="1999381204">
    <w:abstractNumId w:val="67"/>
  </w:num>
  <w:num w:numId="14" w16cid:durableId="365839949">
    <w:abstractNumId w:val="67"/>
  </w:num>
  <w:num w:numId="15" w16cid:durableId="707485389">
    <w:abstractNumId w:val="67"/>
  </w:num>
  <w:num w:numId="16" w16cid:durableId="198205554">
    <w:abstractNumId w:val="67"/>
  </w:num>
  <w:num w:numId="17" w16cid:durableId="324826096">
    <w:abstractNumId w:val="67"/>
  </w:num>
  <w:num w:numId="18" w16cid:durableId="1963346385">
    <w:abstractNumId w:val="67"/>
  </w:num>
  <w:num w:numId="19" w16cid:durableId="1519388816">
    <w:abstractNumId w:val="67"/>
  </w:num>
  <w:num w:numId="20" w16cid:durableId="1411612538">
    <w:abstractNumId w:val="67"/>
  </w:num>
  <w:num w:numId="21" w16cid:durableId="482547641">
    <w:abstractNumId w:val="101"/>
  </w:num>
  <w:num w:numId="22" w16cid:durableId="285237386">
    <w:abstractNumId w:val="28"/>
  </w:num>
  <w:num w:numId="23" w16cid:durableId="379979022">
    <w:abstractNumId w:val="45"/>
  </w:num>
  <w:num w:numId="24" w16cid:durableId="1549953127">
    <w:abstractNumId w:val="91"/>
  </w:num>
  <w:num w:numId="25" w16cid:durableId="565460389">
    <w:abstractNumId w:val="94"/>
  </w:num>
  <w:num w:numId="26" w16cid:durableId="2109621784">
    <w:abstractNumId w:val="12"/>
  </w:num>
  <w:num w:numId="27" w16cid:durableId="634216770">
    <w:abstractNumId w:val="93"/>
  </w:num>
  <w:num w:numId="28" w16cid:durableId="290479323">
    <w:abstractNumId w:val="70"/>
  </w:num>
  <w:num w:numId="29" w16cid:durableId="1176462470">
    <w:abstractNumId w:val="21"/>
  </w:num>
  <w:num w:numId="30" w16cid:durableId="1823890182">
    <w:abstractNumId w:val="110"/>
  </w:num>
  <w:num w:numId="31" w16cid:durableId="1171993685">
    <w:abstractNumId w:val="114"/>
  </w:num>
  <w:num w:numId="32" w16cid:durableId="1315141991">
    <w:abstractNumId w:val="80"/>
  </w:num>
  <w:num w:numId="33" w16cid:durableId="2077580499">
    <w:abstractNumId w:val="29"/>
  </w:num>
  <w:num w:numId="34" w16cid:durableId="1880893289">
    <w:abstractNumId w:val="0"/>
  </w:num>
  <w:num w:numId="35" w16cid:durableId="1918592563">
    <w:abstractNumId w:val="51"/>
  </w:num>
  <w:num w:numId="36" w16cid:durableId="369379558">
    <w:abstractNumId w:val="92"/>
  </w:num>
  <w:num w:numId="37" w16cid:durableId="513879052">
    <w:abstractNumId w:val="38"/>
  </w:num>
  <w:num w:numId="38" w16cid:durableId="547838761">
    <w:abstractNumId w:val="118"/>
  </w:num>
  <w:num w:numId="39" w16cid:durableId="842014144">
    <w:abstractNumId w:val="105"/>
  </w:num>
  <w:num w:numId="40" w16cid:durableId="1863861776">
    <w:abstractNumId w:val="49"/>
  </w:num>
  <w:num w:numId="41" w16cid:durableId="690452331">
    <w:abstractNumId w:val="3"/>
  </w:num>
  <w:num w:numId="42" w16cid:durableId="307511787">
    <w:abstractNumId w:val="86"/>
  </w:num>
  <w:num w:numId="43" w16cid:durableId="949312530">
    <w:abstractNumId w:val="6"/>
  </w:num>
  <w:num w:numId="44" w16cid:durableId="629021018">
    <w:abstractNumId w:val="42"/>
  </w:num>
  <w:num w:numId="45" w16cid:durableId="1110472814">
    <w:abstractNumId w:val="104"/>
  </w:num>
  <w:num w:numId="46" w16cid:durableId="580720011">
    <w:abstractNumId w:val="40"/>
  </w:num>
  <w:num w:numId="47" w16cid:durableId="664632888">
    <w:abstractNumId w:val="10"/>
  </w:num>
  <w:num w:numId="48" w16cid:durableId="1274703301">
    <w:abstractNumId w:val="89"/>
  </w:num>
  <w:num w:numId="49" w16cid:durableId="501744064">
    <w:abstractNumId w:val="81"/>
  </w:num>
  <w:num w:numId="50" w16cid:durableId="1540706272">
    <w:abstractNumId w:val="90"/>
  </w:num>
  <w:num w:numId="51" w16cid:durableId="1425299473">
    <w:abstractNumId w:val="74"/>
  </w:num>
  <w:num w:numId="52" w16cid:durableId="314725942">
    <w:abstractNumId w:val="113"/>
  </w:num>
  <w:num w:numId="53" w16cid:durableId="2125883408">
    <w:abstractNumId w:val="4"/>
  </w:num>
  <w:num w:numId="54" w16cid:durableId="709454627">
    <w:abstractNumId w:val="88"/>
  </w:num>
  <w:num w:numId="55" w16cid:durableId="1991983631">
    <w:abstractNumId w:val="36"/>
  </w:num>
  <w:num w:numId="56" w16cid:durableId="1526410118">
    <w:abstractNumId w:val="16"/>
  </w:num>
  <w:num w:numId="57" w16cid:durableId="593124644">
    <w:abstractNumId w:val="103"/>
  </w:num>
  <w:num w:numId="58" w16cid:durableId="505366699">
    <w:abstractNumId w:val="24"/>
  </w:num>
  <w:num w:numId="59" w16cid:durableId="2058356052">
    <w:abstractNumId w:val="65"/>
  </w:num>
  <w:num w:numId="60" w16cid:durableId="463353463">
    <w:abstractNumId w:val="56"/>
  </w:num>
  <w:num w:numId="61" w16cid:durableId="1440643919">
    <w:abstractNumId w:val="22"/>
  </w:num>
  <w:num w:numId="62" w16cid:durableId="1755785669">
    <w:abstractNumId w:val="43"/>
  </w:num>
  <w:num w:numId="63" w16cid:durableId="246621337">
    <w:abstractNumId w:val="48"/>
  </w:num>
  <w:num w:numId="64" w16cid:durableId="1194490814">
    <w:abstractNumId w:val="102"/>
  </w:num>
  <w:num w:numId="65" w16cid:durableId="932207206">
    <w:abstractNumId w:val="58"/>
  </w:num>
  <w:num w:numId="66" w16cid:durableId="482115096">
    <w:abstractNumId w:val="32"/>
  </w:num>
  <w:num w:numId="67" w16cid:durableId="881595798">
    <w:abstractNumId w:val="71"/>
  </w:num>
  <w:num w:numId="68" w16cid:durableId="1799571789">
    <w:abstractNumId w:val="76"/>
  </w:num>
  <w:num w:numId="69" w16cid:durableId="373887471">
    <w:abstractNumId w:val="30"/>
  </w:num>
  <w:num w:numId="70" w16cid:durableId="787352950">
    <w:abstractNumId w:val="34"/>
  </w:num>
  <w:num w:numId="71" w16cid:durableId="606042078">
    <w:abstractNumId w:val="79"/>
  </w:num>
  <w:num w:numId="72" w16cid:durableId="1809469526">
    <w:abstractNumId w:val="46"/>
  </w:num>
  <w:num w:numId="73" w16cid:durableId="544492673">
    <w:abstractNumId w:val="59"/>
  </w:num>
  <w:num w:numId="74" w16cid:durableId="683477136">
    <w:abstractNumId w:val="57"/>
  </w:num>
  <w:num w:numId="75" w16cid:durableId="1514152691">
    <w:abstractNumId w:val="2"/>
  </w:num>
  <w:num w:numId="76" w16cid:durableId="1867522451">
    <w:abstractNumId w:val="55"/>
  </w:num>
  <w:num w:numId="77" w16cid:durableId="1865944538">
    <w:abstractNumId w:val="20"/>
  </w:num>
  <w:num w:numId="78" w16cid:durableId="1486970677">
    <w:abstractNumId w:val="60"/>
  </w:num>
  <w:num w:numId="79" w16cid:durableId="759567176">
    <w:abstractNumId w:val="87"/>
  </w:num>
  <w:num w:numId="80" w16cid:durableId="1097751886">
    <w:abstractNumId w:val="50"/>
  </w:num>
  <w:num w:numId="81" w16cid:durableId="2001499075">
    <w:abstractNumId w:val="72"/>
  </w:num>
  <w:num w:numId="82" w16cid:durableId="738943712">
    <w:abstractNumId w:val="9"/>
  </w:num>
  <w:num w:numId="83" w16cid:durableId="1607731664">
    <w:abstractNumId w:val="37"/>
  </w:num>
  <w:num w:numId="84" w16cid:durableId="1042099267">
    <w:abstractNumId w:val="68"/>
  </w:num>
  <w:num w:numId="85" w16cid:durableId="100690447">
    <w:abstractNumId w:val="5"/>
  </w:num>
  <w:num w:numId="86" w16cid:durableId="944726278">
    <w:abstractNumId w:val="107"/>
  </w:num>
  <w:num w:numId="87" w16cid:durableId="2126001753">
    <w:abstractNumId w:val="44"/>
  </w:num>
  <w:num w:numId="88" w16cid:durableId="425661481">
    <w:abstractNumId w:val="13"/>
  </w:num>
  <w:num w:numId="89" w16cid:durableId="633363922">
    <w:abstractNumId w:val="119"/>
  </w:num>
  <w:num w:numId="90" w16cid:durableId="729764010">
    <w:abstractNumId w:val="73"/>
  </w:num>
  <w:num w:numId="91" w16cid:durableId="387606452">
    <w:abstractNumId w:val="53"/>
  </w:num>
  <w:num w:numId="92" w16cid:durableId="1583105730">
    <w:abstractNumId w:val="61"/>
  </w:num>
  <w:num w:numId="93" w16cid:durableId="54596800">
    <w:abstractNumId w:val="52"/>
  </w:num>
  <w:num w:numId="94" w16cid:durableId="456146003">
    <w:abstractNumId w:val="116"/>
  </w:num>
  <w:num w:numId="95" w16cid:durableId="873348582">
    <w:abstractNumId w:val="83"/>
  </w:num>
  <w:num w:numId="96" w16cid:durableId="736780678">
    <w:abstractNumId w:val="35"/>
  </w:num>
  <w:num w:numId="97" w16cid:durableId="492919359">
    <w:abstractNumId w:val="117"/>
  </w:num>
  <w:num w:numId="98" w16cid:durableId="2096706061">
    <w:abstractNumId w:val="84"/>
  </w:num>
  <w:num w:numId="99" w16cid:durableId="724641474">
    <w:abstractNumId w:val="19"/>
  </w:num>
  <w:num w:numId="100" w16cid:durableId="96024373">
    <w:abstractNumId w:val="41"/>
  </w:num>
  <w:num w:numId="101" w16cid:durableId="1053581474">
    <w:abstractNumId w:val="1"/>
  </w:num>
  <w:num w:numId="102" w16cid:durableId="960038029">
    <w:abstractNumId w:val="63"/>
  </w:num>
  <w:num w:numId="103" w16cid:durableId="1517114568">
    <w:abstractNumId w:val="75"/>
  </w:num>
  <w:num w:numId="104" w16cid:durableId="336925939">
    <w:abstractNumId w:val="108"/>
  </w:num>
  <w:num w:numId="105" w16cid:durableId="1132943602">
    <w:abstractNumId w:val="106"/>
  </w:num>
  <w:num w:numId="106" w16cid:durableId="1150638714">
    <w:abstractNumId w:val="69"/>
  </w:num>
  <w:num w:numId="107" w16cid:durableId="1135365998">
    <w:abstractNumId w:val="115"/>
  </w:num>
  <w:num w:numId="108" w16cid:durableId="1388643375">
    <w:abstractNumId w:val="39"/>
  </w:num>
  <w:num w:numId="109" w16cid:durableId="944650783">
    <w:abstractNumId w:val="97"/>
  </w:num>
  <w:num w:numId="110" w16cid:durableId="1921328773">
    <w:abstractNumId w:val="96"/>
  </w:num>
  <w:num w:numId="111" w16cid:durableId="442699297">
    <w:abstractNumId w:val="47"/>
  </w:num>
  <w:num w:numId="112" w16cid:durableId="1219436482">
    <w:abstractNumId w:val="25"/>
  </w:num>
  <w:num w:numId="113" w16cid:durableId="1696878785">
    <w:abstractNumId w:val="54"/>
  </w:num>
  <w:num w:numId="114" w16cid:durableId="316425148">
    <w:abstractNumId w:val="82"/>
  </w:num>
  <w:num w:numId="115" w16cid:durableId="903566045">
    <w:abstractNumId w:val="33"/>
  </w:num>
  <w:num w:numId="116" w16cid:durableId="940720319">
    <w:abstractNumId w:val="26"/>
  </w:num>
  <w:num w:numId="117" w16cid:durableId="1526092641">
    <w:abstractNumId w:val="109"/>
  </w:num>
  <w:num w:numId="118" w16cid:durableId="1758096524">
    <w:abstractNumId w:val="111"/>
  </w:num>
  <w:num w:numId="119" w16cid:durableId="777070004">
    <w:abstractNumId w:val="23"/>
  </w:num>
  <w:num w:numId="120" w16cid:durableId="995037207">
    <w:abstractNumId w:val="8"/>
  </w:num>
  <w:num w:numId="121" w16cid:durableId="731584116">
    <w:abstractNumId w:val="31"/>
  </w:num>
  <w:num w:numId="122" w16cid:durableId="2019236184">
    <w:abstractNumId w:val="17"/>
  </w:num>
  <w:num w:numId="123" w16cid:durableId="725422244">
    <w:abstractNumId w:val="18"/>
  </w:num>
  <w:num w:numId="124" w16cid:durableId="720179834">
    <w:abstractNumId w:val="14"/>
  </w:num>
  <w:num w:numId="125" w16cid:durableId="615790250">
    <w:abstractNumId w:val="64"/>
  </w:num>
  <w:num w:numId="126" w16cid:durableId="2061590308">
    <w:abstractNumId w:val="62"/>
  </w:num>
  <w:num w:numId="127" w16cid:durableId="856040816">
    <w:abstractNumId w:val="98"/>
  </w:num>
  <w:num w:numId="128" w16cid:durableId="1250844781">
    <w:abstractNumId w:val="11"/>
  </w:num>
  <w:num w:numId="129" w16cid:durableId="262693329">
    <w:abstractNumId w:val="78"/>
  </w:num>
  <w:num w:numId="130" w16cid:durableId="1794442592">
    <w:abstractNumId w:val="100"/>
  </w:num>
  <w:num w:numId="131" w16cid:durableId="1080638928">
    <w:abstractNumId w:val="7"/>
  </w:num>
  <w:num w:numId="132" w16cid:durableId="500699295">
    <w:abstractNumId w:val="85"/>
  </w:num>
  <w:num w:numId="133" w16cid:durableId="466364256">
    <w:abstractNumId w:val="66"/>
  </w:num>
  <w:num w:numId="134" w16cid:durableId="900167657">
    <w:abstractNumId w:val="99"/>
  </w:num>
  <w:num w:numId="135" w16cid:durableId="1750227383">
    <w:abstractNumId w:val="15"/>
  </w:num>
  <w:num w:numId="136" w16cid:durableId="1638996168">
    <w:abstractNumId w:val="77"/>
  </w:num>
  <w:num w:numId="137" w16cid:durableId="1604800811">
    <w:abstractNumId w:val="27"/>
  </w:num>
  <w:num w:numId="138" w16cid:durableId="674307420">
    <w:abstractNumId w:val="1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mirrorMargins/>
  <w:bordersDoNotSurroundHeader/>
  <w:bordersDoNotSurroundFooter/>
  <w:proofState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MbYwMTS2NDQwsTBR0lEKTi0uzszPAykwNDWoBQD7UfBULgAAAA=="/>
    <w:docVar w:name="EN.InstantFormat" w:val="&lt;ENInstantFormat&gt;&lt;Enabled&gt;1&lt;/Enabled&gt;&lt;ScanUnformatted&gt;1&lt;/ScanUnformatted&gt;&lt;ScanChanges&gt;1&lt;/ScanChanges&gt;&lt;Suspended&gt;0&lt;/Suspended&gt;&lt;/ENInstantFormat&gt;"/>
    <w:docVar w:name="EN.Layout" w:val="&lt;ENLayout&gt;&lt;Style&gt;Automation in Construction&lt;/Style&gt;&lt;LeftDelim&gt;{&lt;/LeftDelim&gt;&lt;RightDelim&gt;}&lt;/RightDelim&gt;&lt;FontName&gt;Times New Roman&lt;/FontName&gt;&lt;FontSize&gt;12&lt;/FontSize&gt;&lt;ReflistTitle&gt;&lt;style charset=&quot;2&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E636D"/>
    <w:rsid w:val="000000B3"/>
    <w:rsid w:val="000001EF"/>
    <w:rsid w:val="00000317"/>
    <w:rsid w:val="00000398"/>
    <w:rsid w:val="000003C5"/>
    <w:rsid w:val="00000454"/>
    <w:rsid w:val="0000050D"/>
    <w:rsid w:val="0000076A"/>
    <w:rsid w:val="0000098B"/>
    <w:rsid w:val="00000A3E"/>
    <w:rsid w:val="00000B8C"/>
    <w:rsid w:val="00000CB2"/>
    <w:rsid w:val="00000E6B"/>
    <w:rsid w:val="00000EE5"/>
    <w:rsid w:val="00000FA9"/>
    <w:rsid w:val="00001042"/>
    <w:rsid w:val="0000113D"/>
    <w:rsid w:val="0000127D"/>
    <w:rsid w:val="00001342"/>
    <w:rsid w:val="00001362"/>
    <w:rsid w:val="00001468"/>
    <w:rsid w:val="00001569"/>
    <w:rsid w:val="00001761"/>
    <w:rsid w:val="00001832"/>
    <w:rsid w:val="00001AAF"/>
    <w:rsid w:val="00001C5C"/>
    <w:rsid w:val="00001CC8"/>
    <w:rsid w:val="00001E24"/>
    <w:rsid w:val="0000201D"/>
    <w:rsid w:val="00002127"/>
    <w:rsid w:val="00002228"/>
    <w:rsid w:val="0000226A"/>
    <w:rsid w:val="00002344"/>
    <w:rsid w:val="00002393"/>
    <w:rsid w:val="000024C5"/>
    <w:rsid w:val="00002691"/>
    <w:rsid w:val="00002694"/>
    <w:rsid w:val="00002748"/>
    <w:rsid w:val="00002965"/>
    <w:rsid w:val="000029A8"/>
    <w:rsid w:val="00002AC5"/>
    <w:rsid w:val="00002B32"/>
    <w:rsid w:val="00002B95"/>
    <w:rsid w:val="00002BEC"/>
    <w:rsid w:val="00002CEC"/>
    <w:rsid w:val="00002D64"/>
    <w:rsid w:val="00002FD8"/>
    <w:rsid w:val="00003199"/>
    <w:rsid w:val="000031B1"/>
    <w:rsid w:val="00003227"/>
    <w:rsid w:val="00003285"/>
    <w:rsid w:val="0000369F"/>
    <w:rsid w:val="000036FD"/>
    <w:rsid w:val="00003838"/>
    <w:rsid w:val="00003943"/>
    <w:rsid w:val="000039B1"/>
    <w:rsid w:val="00003ABD"/>
    <w:rsid w:val="00003B0E"/>
    <w:rsid w:val="00003B95"/>
    <w:rsid w:val="00003C1C"/>
    <w:rsid w:val="00003C71"/>
    <w:rsid w:val="00003D08"/>
    <w:rsid w:val="00003F1C"/>
    <w:rsid w:val="0000405C"/>
    <w:rsid w:val="000040FE"/>
    <w:rsid w:val="0000430C"/>
    <w:rsid w:val="00004317"/>
    <w:rsid w:val="0000440E"/>
    <w:rsid w:val="00004438"/>
    <w:rsid w:val="00004467"/>
    <w:rsid w:val="000044DB"/>
    <w:rsid w:val="000044F7"/>
    <w:rsid w:val="000044FB"/>
    <w:rsid w:val="0000450A"/>
    <w:rsid w:val="00004776"/>
    <w:rsid w:val="0000478D"/>
    <w:rsid w:val="0000484E"/>
    <w:rsid w:val="000049A1"/>
    <w:rsid w:val="000049FB"/>
    <w:rsid w:val="00004B56"/>
    <w:rsid w:val="00004CC3"/>
    <w:rsid w:val="00004D11"/>
    <w:rsid w:val="00004DF7"/>
    <w:rsid w:val="00004E88"/>
    <w:rsid w:val="00004FD4"/>
    <w:rsid w:val="0000510C"/>
    <w:rsid w:val="000051C4"/>
    <w:rsid w:val="000052C4"/>
    <w:rsid w:val="00005335"/>
    <w:rsid w:val="00005413"/>
    <w:rsid w:val="00005472"/>
    <w:rsid w:val="0000557B"/>
    <w:rsid w:val="0000565E"/>
    <w:rsid w:val="0000569A"/>
    <w:rsid w:val="0000569B"/>
    <w:rsid w:val="000057AA"/>
    <w:rsid w:val="0000581A"/>
    <w:rsid w:val="00005823"/>
    <w:rsid w:val="00005835"/>
    <w:rsid w:val="000058CE"/>
    <w:rsid w:val="00005989"/>
    <w:rsid w:val="000059AC"/>
    <w:rsid w:val="00005B1F"/>
    <w:rsid w:val="00005BD2"/>
    <w:rsid w:val="00005C8E"/>
    <w:rsid w:val="00005CC8"/>
    <w:rsid w:val="00005E21"/>
    <w:rsid w:val="00005EA3"/>
    <w:rsid w:val="00005F02"/>
    <w:rsid w:val="00005F58"/>
    <w:rsid w:val="00005FF8"/>
    <w:rsid w:val="00006044"/>
    <w:rsid w:val="00006297"/>
    <w:rsid w:val="00006626"/>
    <w:rsid w:val="00006872"/>
    <w:rsid w:val="00006879"/>
    <w:rsid w:val="00006933"/>
    <w:rsid w:val="00006BAF"/>
    <w:rsid w:val="00006C0D"/>
    <w:rsid w:val="00006C35"/>
    <w:rsid w:val="00006DBD"/>
    <w:rsid w:val="00006EE1"/>
    <w:rsid w:val="0000706D"/>
    <w:rsid w:val="00007265"/>
    <w:rsid w:val="000072E3"/>
    <w:rsid w:val="00007310"/>
    <w:rsid w:val="000073AA"/>
    <w:rsid w:val="000073B5"/>
    <w:rsid w:val="00007766"/>
    <w:rsid w:val="000078E7"/>
    <w:rsid w:val="00007904"/>
    <w:rsid w:val="00007936"/>
    <w:rsid w:val="0000797E"/>
    <w:rsid w:val="0000799D"/>
    <w:rsid w:val="00007A65"/>
    <w:rsid w:val="00007C57"/>
    <w:rsid w:val="00007C89"/>
    <w:rsid w:val="00007E78"/>
    <w:rsid w:val="00010124"/>
    <w:rsid w:val="00010240"/>
    <w:rsid w:val="000102D2"/>
    <w:rsid w:val="00010349"/>
    <w:rsid w:val="0001041A"/>
    <w:rsid w:val="000104D0"/>
    <w:rsid w:val="00010662"/>
    <w:rsid w:val="0001069B"/>
    <w:rsid w:val="000108B1"/>
    <w:rsid w:val="000108D4"/>
    <w:rsid w:val="00010A1D"/>
    <w:rsid w:val="00010AB7"/>
    <w:rsid w:val="00010B2F"/>
    <w:rsid w:val="00010BFF"/>
    <w:rsid w:val="00010C40"/>
    <w:rsid w:val="00010D4E"/>
    <w:rsid w:val="00010D61"/>
    <w:rsid w:val="00010E48"/>
    <w:rsid w:val="00011238"/>
    <w:rsid w:val="000112A1"/>
    <w:rsid w:val="000113F0"/>
    <w:rsid w:val="0001151E"/>
    <w:rsid w:val="0001166B"/>
    <w:rsid w:val="000116A6"/>
    <w:rsid w:val="00011866"/>
    <w:rsid w:val="000119C0"/>
    <w:rsid w:val="00011A48"/>
    <w:rsid w:val="00011BF8"/>
    <w:rsid w:val="00011E2D"/>
    <w:rsid w:val="00011ED5"/>
    <w:rsid w:val="00011EE8"/>
    <w:rsid w:val="00012071"/>
    <w:rsid w:val="0001233A"/>
    <w:rsid w:val="000123B6"/>
    <w:rsid w:val="00012556"/>
    <w:rsid w:val="00012588"/>
    <w:rsid w:val="000125EA"/>
    <w:rsid w:val="000128A8"/>
    <w:rsid w:val="0001291C"/>
    <w:rsid w:val="00012B8C"/>
    <w:rsid w:val="00012BB6"/>
    <w:rsid w:val="00012BEA"/>
    <w:rsid w:val="00012CC1"/>
    <w:rsid w:val="00012E55"/>
    <w:rsid w:val="00012E6B"/>
    <w:rsid w:val="00012F36"/>
    <w:rsid w:val="00012FAF"/>
    <w:rsid w:val="00012FCF"/>
    <w:rsid w:val="00013051"/>
    <w:rsid w:val="0001306E"/>
    <w:rsid w:val="00013099"/>
    <w:rsid w:val="000132D8"/>
    <w:rsid w:val="00013336"/>
    <w:rsid w:val="0001337D"/>
    <w:rsid w:val="000133AE"/>
    <w:rsid w:val="000135B0"/>
    <w:rsid w:val="000136EE"/>
    <w:rsid w:val="000137CF"/>
    <w:rsid w:val="0001384E"/>
    <w:rsid w:val="00013904"/>
    <w:rsid w:val="0001395A"/>
    <w:rsid w:val="00013A57"/>
    <w:rsid w:val="00013A5B"/>
    <w:rsid w:val="00013AA1"/>
    <w:rsid w:val="00013C00"/>
    <w:rsid w:val="00013C0D"/>
    <w:rsid w:val="00013C45"/>
    <w:rsid w:val="00013D27"/>
    <w:rsid w:val="00013FCB"/>
    <w:rsid w:val="00013FD5"/>
    <w:rsid w:val="00013FEB"/>
    <w:rsid w:val="00014124"/>
    <w:rsid w:val="0001415A"/>
    <w:rsid w:val="00014168"/>
    <w:rsid w:val="00014470"/>
    <w:rsid w:val="000145CE"/>
    <w:rsid w:val="00014620"/>
    <w:rsid w:val="00014782"/>
    <w:rsid w:val="0001484A"/>
    <w:rsid w:val="0001491A"/>
    <w:rsid w:val="00014962"/>
    <w:rsid w:val="0001497B"/>
    <w:rsid w:val="00014AF2"/>
    <w:rsid w:val="00014BD3"/>
    <w:rsid w:val="00014C0F"/>
    <w:rsid w:val="00014EEE"/>
    <w:rsid w:val="00014FC2"/>
    <w:rsid w:val="000150AE"/>
    <w:rsid w:val="00015119"/>
    <w:rsid w:val="0001517E"/>
    <w:rsid w:val="00015197"/>
    <w:rsid w:val="00015252"/>
    <w:rsid w:val="000152AF"/>
    <w:rsid w:val="00015328"/>
    <w:rsid w:val="00015343"/>
    <w:rsid w:val="0001538C"/>
    <w:rsid w:val="00015428"/>
    <w:rsid w:val="0001545A"/>
    <w:rsid w:val="00015476"/>
    <w:rsid w:val="0001554E"/>
    <w:rsid w:val="000156B6"/>
    <w:rsid w:val="00015780"/>
    <w:rsid w:val="0001584F"/>
    <w:rsid w:val="000158AF"/>
    <w:rsid w:val="000159A9"/>
    <w:rsid w:val="000159C2"/>
    <w:rsid w:val="000159CD"/>
    <w:rsid w:val="000159E6"/>
    <w:rsid w:val="00015A52"/>
    <w:rsid w:val="00015D5E"/>
    <w:rsid w:val="00015E21"/>
    <w:rsid w:val="00015E3D"/>
    <w:rsid w:val="00015E52"/>
    <w:rsid w:val="00015E92"/>
    <w:rsid w:val="00015EE7"/>
    <w:rsid w:val="00016085"/>
    <w:rsid w:val="000160F7"/>
    <w:rsid w:val="00016140"/>
    <w:rsid w:val="00016160"/>
    <w:rsid w:val="00016167"/>
    <w:rsid w:val="00016386"/>
    <w:rsid w:val="0001639D"/>
    <w:rsid w:val="0001641C"/>
    <w:rsid w:val="00016693"/>
    <w:rsid w:val="00016721"/>
    <w:rsid w:val="0001680D"/>
    <w:rsid w:val="00016825"/>
    <w:rsid w:val="00016847"/>
    <w:rsid w:val="00016854"/>
    <w:rsid w:val="000168CD"/>
    <w:rsid w:val="000168D8"/>
    <w:rsid w:val="00016974"/>
    <w:rsid w:val="00016A98"/>
    <w:rsid w:val="00016B05"/>
    <w:rsid w:val="00016C2B"/>
    <w:rsid w:val="00016D55"/>
    <w:rsid w:val="00016D73"/>
    <w:rsid w:val="00016DC3"/>
    <w:rsid w:val="00016E18"/>
    <w:rsid w:val="00016E49"/>
    <w:rsid w:val="00017008"/>
    <w:rsid w:val="0001700B"/>
    <w:rsid w:val="0001709D"/>
    <w:rsid w:val="00017244"/>
    <w:rsid w:val="000173FE"/>
    <w:rsid w:val="0001756D"/>
    <w:rsid w:val="0001759A"/>
    <w:rsid w:val="000176B5"/>
    <w:rsid w:val="000176BA"/>
    <w:rsid w:val="000178D3"/>
    <w:rsid w:val="000179C1"/>
    <w:rsid w:val="00017A6C"/>
    <w:rsid w:val="00017BEC"/>
    <w:rsid w:val="00017C7F"/>
    <w:rsid w:val="00017E2E"/>
    <w:rsid w:val="00017EC8"/>
    <w:rsid w:val="00020018"/>
    <w:rsid w:val="000200D8"/>
    <w:rsid w:val="00020199"/>
    <w:rsid w:val="000201B1"/>
    <w:rsid w:val="000203C3"/>
    <w:rsid w:val="0002040C"/>
    <w:rsid w:val="0002049C"/>
    <w:rsid w:val="000204F7"/>
    <w:rsid w:val="00020739"/>
    <w:rsid w:val="000207C5"/>
    <w:rsid w:val="00020848"/>
    <w:rsid w:val="00020A8D"/>
    <w:rsid w:val="00020ADC"/>
    <w:rsid w:val="00020D78"/>
    <w:rsid w:val="00020F21"/>
    <w:rsid w:val="00020FC1"/>
    <w:rsid w:val="00020FD7"/>
    <w:rsid w:val="0002100C"/>
    <w:rsid w:val="0002103D"/>
    <w:rsid w:val="000212BC"/>
    <w:rsid w:val="00021351"/>
    <w:rsid w:val="000213C7"/>
    <w:rsid w:val="0002149D"/>
    <w:rsid w:val="00021575"/>
    <w:rsid w:val="00021640"/>
    <w:rsid w:val="0002165E"/>
    <w:rsid w:val="000216C4"/>
    <w:rsid w:val="00021793"/>
    <w:rsid w:val="000217E4"/>
    <w:rsid w:val="000219F7"/>
    <w:rsid w:val="00021A23"/>
    <w:rsid w:val="00021C7D"/>
    <w:rsid w:val="00021E8C"/>
    <w:rsid w:val="00021EC3"/>
    <w:rsid w:val="00021FBB"/>
    <w:rsid w:val="0002218A"/>
    <w:rsid w:val="000223F5"/>
    <w:rsid w:val="0002247C"/>
    <w:rsid w:val="00022483"/>
    <w:rsid w:val="000224A0"/>
    <w:rsid w:val="000224C7"/>
    <w:rsid w:val="00022503"/>
    <w:rsid w:val="00022507"/>
    <w:rsid w:val="00022585"/>
    <w:rsid w:val="000225B4"/>
    <w:rsid w:val="000225C2"/>
    <w:rsid w:val="00022637"/>
    <w:rsid w:val="00022678"/>
    <w:rsid w:val="00022714"/>
    <w:rsid w:val="00022743"/>
    <w:rsid w:val="00022837"/>
    <w:rsid w:val="0002294F"/>
    <w:rsid w:val="00022989"/>
    <w:rsid w:val="000229AB"/>
    <w:rsid w:val="00022A09"/>
    <w:rsid w:val="00022A8C"/>
    <w:rsid w:val="00022ADD"/>
    <w:rsid w:val="00022B18"/>
    <w:rsid w:val="00022B60"/>
    <w:rsid w:val="00022BC4"/>
    <w:rsid w:val="00022CF2"/>
    <w:rsid w:val="00022D3D"/>
    <w:rsid w:val="00022E47"/>
    <w:rsid w:val="00022E5D"/>
    <w:rsid w:val="00022EC5"/>
    <w:rsid w:val="00022F61"/>
    <w:rsid w:val="0002300D"/>
    <w:rsid w:val="000232D8"/>
    <w:rsid w:val="00023393"/>
    <w:rsid w:val="000234A0"/>
    <w:rsid w:val="0002352C"/>
    <w:rsid w:val="0002358C"/>
    <w:rsid w:val="00023604"/>
    <w:rsid w:val="000236F1"/>
    <w:rsid w:val="00023772"/>
    <w:rsid w:val="000237B3"/>
    <w:rsid w:val="00023846"/>
    <w:rsid w:val="00023B86"/>
    <w:rsid w:val="00023DAE"/>
    <w:rsid w:val="00023E44"/>
    <w:rsid w:val="00023E50"/>
    <w:rsid w:val="00023F8A"/>
    <w:rsid w:val="0002401E"/>
    <w:rsid w:val="000240A2"/>
    <w:rsid w:val="00024178"/>
    <w:rsid w:val="000241BA"/>
    <w:rsid w:val="00024227"/>
    <w:rsid w:val="000242B9"/>
    <w:rsid w:val="00024309"/>
    <w:rsid w:val="0002440C"/>
    <w:rsid w:val="0002459D"/>
    <w:rsid w:val="000245EB"/>
    <w:rsid w:val="00024686"/>
    <w:rsid w:val="00024702"/>
    <w:rsid w:val="000247C2"/>
    <w:rsid w:val="00024AFD"/>
    <w:rsid w:val="00024BE1"/>
    <w:rsid w:val="00024C8B"/>
    <w:rsid w:val="00024CCA"/>
    <w:rsid w:val="00024D6F"/>
    <w:rsid w:val="00024E20"/>
    <w:rsid w:val="00024E75"/>
    <w:rsid w:val="00024E91"/>
    <w:rsid w:val="0002508B"/>
    <w:rsid w:val="00025127"/>
    <w:rsid w:val="00025209"/>
    <w:rsid w:val="0002520A"/>
    <w:rsid w:val="00025436"/>
    <w:rsid w:val="000254B3"/>
    <w:rsid w:val="0002555D"/>
    <w:rsid w:val="0002558D"/>
    <w:rsid w:val="000256B8"/>
    <w:rsid w:val="00025702"/>
    <w:rsid w:val="0002576C"/>
    <w:rsid w:val="000257D7"/>
    <w:rsid w:val="00025817"/>
    <w:rsid w:val="0002581F"/>
    <w:rsid w:val="00025925"/>
    <w:rsid w:val="0002592F"/>
    <w:rsid w:val="00025C0E"/>
    <w:rsid w:val="00025C8A"/>
    <w:rsid w:val="00025DA0"/>
    <w:rsid w:val="00025DB9"/>
    <w:rsid w:val="00025EF4"/>
    <w:rsid w:val="00026036"/>
    <w:rsid w:val="0002605B"/>
    <w:rsid w:val="0002605E"/>
    <w:rsid w:val="00026082"/>
    <w:rsid w:val="000260B0"/>
    <w:rsid w:val="000261EC"/>
    <w:rsid w:val="000262DD"/>
    <w:rsid w:val="00026300"/>
    <w:rsid w:val="0002638E"/>
    <w:rsid w:val="00026455"/>
    <w:rsid w:val="00026482"/>
    <w:rsid w:val="0002651C"/>
    <w:rsid w:val="00026615"/>
    <w:rsid w:val="0002679E"/>
    <w:rsid w:val="000267D8"/>
    <w:rsid w:val="00026825"/>
    <w:rsid w:val="00026834"/>
    <w:rsid w:val="000268C1"/>
    <w:rsid w:val="00026A55"/>
    <w:rsid w:val="00026AF9"/>
    <w:rsid w:val="00026B05"/>
    <w:rsid w:val="00026C1D"/>
    <w:rsid w:val="00026CC9"/>
    <w:rsid w:val="00026E60"/>
    <w:rsid w:val="00026F86"/>
    <w:rsid w:val="00026FCD"/>
    <w:rsid w:val="000270E1"/>
    <w:rsid w:val="000272B2"/>
    <w:rsid w:val="0002731E"/>
    <w:rsid w:val="000273A4"/>
    <w:rsid w:val="00027414"/>
    <w:rsid w:val="00027542"/>
    <w:rsid w:val="0002773C"/>
    <w:rsid w:val="00027769"/>
    <w:rsid w:val="0002781F"/>
    <w:rsid w:val="0002786F"/>
    <w:rsid w:val="00027A12"/>
    <w:rsid w:val="00027B4B"/>
    <w:rsid w:val="00027CE9"/>
    <w:rsid w:val="00027D11"/>
    <w:rsid w:val="00027DFF"/>
    <w:rsid w:val="00027E0F"/>
    <w:rsid w:val="00027F1F"/>
    <w:rsid w:val="00027FD2"/>
    <w:rsid w:val="00030053"/>
    <w:rsid w:val="000300B0"/>
    <w:rsid w:val="00030156"/>
    <w:rsid w:val="000301A4"/>
    <w:rsid w:val="000302EA"/>
    <w:rsid w:val="000302EB"/>
    <w:rsid w:val="00030305"/>
    <w:rsid w:val="0003048E"/>
    <w:rsid w:val="000306AC"/>
    <w:rsid w:val="000306D5"/>
    <w:rsid w:val="000306F0"/>
    <w:rsid w:val="00030739"/>
    <w:rsid w:val="00030756"/>
    <w:rsid w:val="000308C5"/>
    <w:rsid w:val="00030ADE"/>
    <w:rsid w:val="00030EEB"/>
    <w:rsid w:val="0003103D"/>
    <w:rsid w:val="00031043"/>
    <w:rsid w:val="000310C2"/>
    <w:rsid w:val="0003110F"/>
    <w:rsid w:val="000311D3"/>
    <w:rsid w:val="0003128F"/>
    <w:rsid w:val="000313A2"/>
    <w:rsid w:val="0003148E"/>
    <w:rsid w:val="000317AB"/>
    <w:rsid w:val="000317CD"/>
    <w:rsid w:val="000317FF"/>
    <w:rsid w:val="00031825"/>
    <w:rsid w:val="0003189E"/>
    <w:rsid w:val="0003190D"/>
    <w:rsid w:val="00031973"/>
    <w:rsid w:val="00031A1D"/>
    <w:rsid w:val="00031AC3"/>
    <w:rsid w:val="00031C4E"/>
    <w:rsid w:val="00031CAE"/>
    <w:rsid w:val="00031D9E"/>
    <w:rsid w:val="00031DC4"/>
    <w:rsid w:val="00031F50"/>
    <w:rsid w:val="00031FFD"/>
    <w:rsid w:val="00032197"/>
    <w:rsid w:val="00032294"/>
    <w:rsid w:val="00032297"/>
    <w:rsid w:val="0003267C"/>
    <w:rsid w:val="000327D6"/>
    <w:rsid w:val="000329FE"/>
    <w:rsid w:val="00032A15"/>
    <w:rsid w:val="00032A65"/>
    <w:rsid w:val="00032B95"/>
    <w:rsid w:val="00032CDE"/>
    <w:rsid w:val="00032D6F"/>
    <w:rsid w:val="00032D8C"/>
    <w:rsid w:val="00032DE6"/>
    <w:rsid w:val="00032E91"/>
    <w:rsid w:val="00032EA0"/>
    <w:rsid w:val="00032F25"/>
    <w:rsid w:val="00032FC6"/>
    <w:rsid w:val="000330D7"/>
    <w:rsid w:val="000330FF"/>
    <w:rsid w:val="0003314B"/>
    <w:rsid w:val="000332DE"/>
    <w:rsid w:val="0003350C"/>
    <w:rsid w:val="00033524"/>
    <w:rsid w:val="00033568"/>
    <w:rsid w:val="00033579"/>
    <w:rsid w:val="000336F0"/>
    <w:rsid w:val="00033861"/>
    <w:rsid w:val="00033A27"/>
    <w:rsid w:val="00033A31"/>
    <w:rsid w:val="00033B29"/>
    <w:rsid w:val="00033BA7"/>
    <w:rsid w:val="00033D2C"/>
    <w:rsid w:val="00033D62"/>
    <w:rsid w:val="00033E1B"/>
    <w:rsid w:val="00033FE9"/>
    <w:rsid w:val="00034030"/>
    <w:rsid w:val="0003413F"/>
    <w:rsid w:val="000342FF"/>
    <w:rsid w:val="00034337"/>
    <w:rsid w:val="000343DF"/>
    <w:rsid w:val="000343F3"/>
    <w:rsid w:val="0003443E"/>
    <w:rsid w:val="000346BA"/>
    <w:rsid w:val="000346FA"/>
    <w:rsid w:val="0003471D"/>
    <w:rsid w:val="00034729"/>
    <w:rsid w:val="00034752"/>
    <w:rsid w:val="0003481D"/>
    <w:rsid w:val="000348EA"/>
    <w:rsid w:val="000348F0"/>
    <w:rsid w:val="000348F8"/>
    <w:rsid w:val="00034968"/>
    <w:rsid w:val="00034AC1"/>
    <w:rsid w:val="00034B48"/>
    <w:rsid w:val="00034C7E"/>
    <w:rsid w:val="00034C91"/>
    <w:rsid w:val="00034C9B"/>
    <w:rsid w:val="00034CF3"/>
    <w:rsid w:val="00034D2E"/>
    <w:rsid w:val="00034D75"/>
    <w:rsid w:val="00034F2B"/>
    <w:rsid w:val="00034F5C"/>
    <w:rsid w:val="000350EE"/>
    <w:rsid w:val="00035189"/>
    <w:rsid w:val="000352CE"/>
    <w:rsid w:val="00035451"/>
    <w:rsid w:val="000354D5"/>
    <w:rsid w:val="00035820"/>
    <w:rsid w:val="00035905"/>
    <w:rsid w:val="00035931"/>
    <w:rsid w:val="000359AE"/>
    <w:rsid w:val="000359C9"/>
    <w:rsid w:val="00035A06"/>
    <w:rsid w:val="00035A2E"/>
    <w:rsid w:val="00035EA9"/>
    <w:rsid w:val="0003614C"/>
    <w:rsid w:val="00036170"/>
    <w:rsid w:val="000361B5"/>
    <w:rsid w:val="000361BD"/>
    <w:rsid w:val="000361E9"/>
    <w:rsid w:val="00036244"/>
    <w:rsid w:val="0003632A"/>
    <w:rsid w:val="0003634E"/>
    <w:rsid w:val="00036358"/>
    <w:rsid w:val="00036438"/>
    <w:rsid w:val="000364D4"/>
    <w:rsid w:val="0003657D"/>
    <w:rsid w:val="000366D1"/>
    <w:rsid w:val="00036704"/>
    <w:rsid w:val="00036841"/>
    <w:rsid w:val="000368B5"/>
    <w:rsid w:val="0003696A"/>
    <w:rsid w:val="00036A79"/>
    <w:rsid w:val="00036A88"/>
    <w:rsid w:val="00036C79"/>
    <w:rsid w:val="00036D01"/>
    <w:rsid w:val="00036D4D"/>
    <w:rsid w:val="00036D81"/>
    <w:rsid w:val="00036EBA"/>
    <w:rsid w:val="00036EDE"/>
    <w:rsid w:val="000370C1"/>
    <w:rsid w:val="00037137"/>
    <w:rsid w:val="0003715D"/>
    <w:rsid w:val="00037171"/>
    <w:rsid w:val="000371DD"/>
    <w:rsid w:val="000373A9"/>
    <w:rsid w:val="00037444"/>
    <w:rsid w:val="00037521"/>
    <w:rsid w:val="00037570"/>
    <w:rsid w:val="0003758F"/>
    <w:rsid w:val="00037593"/>
    <w:rsid w:val="000375C3"/>
    <w:rsid w:val="0003766D"/>
    <w:rsid w:val="00037746"/>
    <w:rsid w:val="00037821"/>
    <w:rsid w:val="00037991"/>
    <w:rsid w:val="000379AE"/>
    <w:rsid w:val="00037A39"/>
    <w:rsid w:val="00037B31"/>
    <w:rsid w:val="00037B82"/>
    <w:rsid w:val="00037BBE"/>
    <w:rsid w:val="00037E35"/>
    <w:rsid w:val="00037E53"/>
    <w:rsid w:val="00040223"/>
    <w:rsid w:val="000402A4"/>
    <w:rsid w:val="0004032A"/>
    <w:rsid w:val="000403E3"/>
    <w:rsid w:val="000403F1"/>
    <w:rsid w:val="000408DE"/>
    <w:rsid w:val="00040D50"/>
    <w:rsid w:val="00040D86"/>
    <w:rsid w:val="00040EB8"/>
    <w:rsid w:val="00040F43"/>
    <w:rsid w:val="00040F61"/>
    <w:rsid w:val="00040F6B"/>
    <w:rsid w:val="000412B1"/>
    <w:rsid w:val="000413E1"/>
    <w:rsid w:val="00041534"/>
    <w:rsid w:val="0004162F"/>
    <w:rsid w:val="00041A20"/>
    <w:rsid w:val="00041A5B"/>
    <w:rsid w:val="00041A6F"/>
    <w:rsid w:val="00041B4D"/>
    <w:rsid w:val="00041E5E"/>
    <w:rsid w:val="00041EA4"/>
    <w:rsid w:val="00041F11"/>
    <w:rsid w:val="00041F3B"/>
    <w:rsid w:val="00041FC7"/>
    <w:rsid w:val="000420A6"/>
    <w:rsid w:val="000420F4"/>
    <w:rsid w:val="000423FB"/>
    <w:rsid w:val="00042408"/>
    <w:rsid w:val="000424AB"/>
    <w:rsid w:val="000425E0"/>
    <w:rsid w:val="0004299A"/>
    <w:rsid w:val="000429F9"/>
    <w:rsid w:val="00042A1B"/>
    <w:rsid w:val="00042B2A"/>
    <w:rsid w:val="00042B83"/>
    <w:rsid w:val="00042D00"/>
    <w:rsid w:val="00042D0F"/>
    <w:rsid w:val="00042D6F"/>
    <w:rsid w:val="00042D8E"/>
    <w:rsid w:val="00042E06"/>
    <w:rsid w:val="00042EC8"/>
    <w:rsid w:val="0004315A"/>
    <w:rsid w:val="0004315E"/>
    <w:rsid w:val="000431B6"/>
    <w:rsid w:val="00043225"/>
    <w:rsid w:val="0004328C"/>
    <w:rsid w:val="000433C4"/>
    <w:rsid w:val="000434FF"/>
    <w:rsid w:val="0004354A"/>
    <w:rsid w:val="00043668"/>
    <w:rsid w:val="0004368C"/>
    <w:rsid w:val="00043750"/>
    <w:rsid w:val="000437DA"/>
    <w:rsid w:val="000437E1"/>
    <w:rsid w:val="0004385D"/>
    <w:rsid w:val="000439EB"/>
    <w:rsid w:val="00043C6B"/>
    <w:rsid w:val="00043D23"/>
    <w:rsid w:val="00043E9D"/>
    <w:rsid w:val="00043EA6"/>
    <w:rsid w:val="00043F33"/>
    <w:rsid w:val="00043F97"/>
    <w:rsid w:val="0004410D"/>
    <w:rsid w:val="0004437E"/>
    <w:rsid w:val="0004443C"/>
    <w:rsid w:val="0004443D"/>
    <w:rsid w:val="000445D0"/>
    <w:rsid w:val="0004479C"/>
    <w:rsid w:val="000447B8"/>
    <w:rsid w:val="000447CF"/>
    <w:rsid w:val="00044850"/>
    <w:rsid w:val="000448DE"/>
    <w:rsid w:val="000449F1"/>
    <w:rsid w:val="00044A9E"/>
    <w:rsid w:val="00044ABC"/>
    <w:rsid w:val="00044ADE"/>
    <w:rsid w:val="00044AEE"/>
    <w:rsid w:val="00044B62"/>
    <w:rsid w:val="00044B88"/>
    <w:rsid w:val="00044BB5"/>
    <w:rsid w:val="00044BF4"/>
    <w:rsid w:val="00044CF5"/>
    <w:rsid w:val="00044DBD"/>
    <w:rsid w:val="00044FB9"/>
    <w:rsid w:val="00044FE1"/>
    <w:rsid w:val="00045140"/>
    <w:rsid w:val="00045280"/>
    <w:rsid w:val="00045375"/>
    <w:rsid w:val="000453C9"/>
    <w:rsid w:val="000453DD"/>
    <w:rsid w:val="000453E8"/>
    <w:rsid w:val="00045544"/>
    <w:rsid w:val="00045660"/>
    <w:rsid w:val="0004570B"/>
    <w:rsid w:val="000457C9"/>
    <w:rsid w:val="00045848"/>
    <w:rsid w:val="00045944"/>
    <w:rsid w:val="00045987"/>
    <w:rsid w:val="000459A8"/>
    <w:rsid w:val="000459EF"/>
    <w:rsid w:val="00045A20"/>
    <w:rsid w:val="00045B01"/>
    <w:rsid w:val="00045B2E"/>
    <w:rsid w:val="00045B8C"/>
    <w:rsid w:val="00045BB3"/>
    <w:rsid w:val="00045C8B"/>
    <w:rsid w:val="00045CD4"/>
    <w:rsid w:val="00045E9D"/>
    <w:rsid w:val="00045EDF"/>
    <w:rsid w:val="00045F0D"/>
    <w:rsid w:val="00045F38"/>
    <w:rsid w:val="0004600A"/>
    <w:rsid w:val="0004628F"/>
    <w:rsid w:val="000462B5"/>
    <w:rsid w:val="0004631A"/>
    <w:rsid w:val="0004645F"/>
    <w:rsid w:val="00046531"/>
    <w:rsid w:val="000466F3"/>
    <w:rsid w:val="0004678B"/>
    <w:rsid w:val="000467D5"/>
    <w:rsid w:val="0004680E"/>
    <w:rsid w:val="000468AA"/>
    <w:rsid w:val="000468C1"/>
    <w:rsid w:val="0004691C"/>
    <w:rsid w:val="0004692A"/>
    <w:rsid w:val="00046952"/>
    <w:rsid w:val="00046A5E"/>
    <w:rsid w:val="00046B22"/>
    <w:rsid w:val="00046BA0"/>
    <w:rsid w:val="00046C62"/>
    <w:rsid w:val="00046F89"/>
    <w:rsid w:val="00046FB6"/>
    <w:rsid w:val="000470F5"/>
    <w:rsid w:val="00047133"/>
    <w:rsid w:val="000471A0"/>
    <w:rsid w:val="000471AE"/>
    <w:rsid w:val="000471ED"/>
    <w:rsid w:val="00047456"/>
    <w:rsid w:val="00047467"/>
    <w:rsid w:val="00047572"/>
    <w:rsid w:val="00047577"/>
    <w:rsid w:val="00047647"/>
    <w:rsid w:val="000478C4"/>
    <w:rsid w:val="000479E7"/>
    <w:rsid w:val="00047C02"/>
    <w:rsid w:val="00047C48"/>
    <w:rsid w:val="00047C80"/>
    <w:rsid w:val="00047CBE"/>
    <w:rsid w:val="00047CF0"/>
    <w:rsid w:val="00047E21"/>
    <w:rsid w:val="00047E48"/>
    <w:rsid w:val="00047EAE"/>
    <w:rsid w:val="00047F9F"/>
    <w:rsid w:val="000500A7"/>
    <w:rsid w:val="000500AA"/>
    <w:rsid w:val="00050299"/>
    <w:rsid w:val="000504C7"/>
    <w:rsid w:val="000504F5"/>
    <w:rsid w:val="0005056A"/>
    <w:rsid w:val="000505F7"/>
    <w:rsid w:val="00050607"/>
    <w:rsid w:val="00050679"/>
    <w:rsid w:val="00050827"/>
    <w:rsid w:val="00050849"/>
    <w:rsid w:val="0005088A"/>
    <w:rsid w:val="00050ABB"/>
    <w:rsid w:val="00050B93"/>
    <w:rsid w:val="00050DEF"/>
    <w:rsid w:val="00050E7B"/>
    <w:rsid w:val="00050EF6"/>
    <w:rsid w:val="00051069"/>
    <w:rsid w:val="000510A2"/>
    <w:rsid w:val="0005110D"/>
    <w:rsid w:val="000511DF"/>
    <w:rsid w:val="0005121B"/>
    <w:rsid w:val="00051244"/>
    <w:rsid w:val="00051298"/>
    <w:rsid w:val="000516A6"/>
    <w:rsid w:val="0005172C"/>
    <w:rsid w:val="000517C6"/>
    <w:rsid w:val="0005186B"/>
    <w:rsid w:val="000519D1"/>
    <w:rsid w:val="00051AA0"/>
    <w:rsid w:val="00051ABA"/>
    <w:rsid w:val="00051B3E"/>
    <w:rsid w:val="00051B75"/>
    <w:rsid w:val="00051CBC"/>
    <w:rsid w:val="00052069"/>
    <w:rsid w:val="0005220B"/>
    <w:rsid w:val="0005224C"/>
    <w:rsid w:val="00052418"/>
    <w:rsid w:val="0005241C"/>
    <w:rsid w:val="000525D7"/>
    <w:rsid w:val="0005269F"/>
    <w:rsid w:val="000527F5"/>
    <w:rsid w:val="00052804"/>
    <w:rsid w:val="000528E8"/>
    <w:rsid w:val="00052903"/>
    <w:rsid w:val="00052B8B"/>
    <w:rsid w:val="00052B9B"/>
    <w:rsid w:val="00052D81"/>
    <w:rsid w:val="00052DA4"/>
    <w:rsid w:val="00052F25"/>
    <w:rsid w:val="00052F62"/>
    <w:rsid w:val="0005317B"/>
    <w:rsid w:val="0005317C"/>
    <w:rsid w:val="0005321E"/>
    <w:rsid w:val="00053279"/>
    <w:rsid w:val="0005330F"/>
    <w:rsid w:val="00053331"/>
    <w:rsid w:val="00053624"/>
    <w:rsid w:val="0005370D"/>
    <w:rsid w:val="0005384E"/>
    <w:rsid w:val="0005395D"/>
    <w:rsid w:val="00053A43"/>
    <w:rsid w:val="00053A46"/>
    <w:rsid w:val="00053BD2"/>
    <w:rsid w:val="00053C31"/>
    <w:rsid w:val="00053C57"/>
    <w:rsid w:val="00053C62"/>
    <w:rsid w:val="00053CAF"/>
    <w:rsid w:val="00053F8B"/>
    <w:rsid w:val="00053FDB"/>
    <w:rsid w:val="00053FE3"/>
    <w:rsid w:val="00054226"/>
    <w:rsid w:val="00054358"/>
    <w:rsid w:val="0005456C"/>
    <w:rsid w:val="000545CA"/>
    <w:rsid w:val="000545D1"/>
    <w:rsid w:val="000547CC"/>
    <w:rsid w:val="00054844"/>
    <w:rsid w:val="00054920"/>
    <w:rsid w:val="000549BA"/>
    <w:rsid w:val="00054A27"/>
    <w:rsid w:val="00054AD6"/>
    <w:rsid w:val="00054AE7"/>
    <w:rsid w:val="00054BDF"/>
    <w:rsid w:val="00054BF0"/>
    <w:rsid w:val="00054C43"/>
    <w:rsid w:val="00054D09"/>
    <w:rsid w:val="00054D66"/>
    <w:rsid w:val="00054D7F"/>
    <w:rsid w:val="00054DF4"/>
    <w:rsid w:val="00054F15"/>
    <w:rsid w:val="00054F82"/>
    <w:rsid w:val="00054FAA"/>
    <w:rsid w:val="00054FCC"/>
    <w:rsid w:val="000550C0"/>
    <w:rsid w:val="0005517F"/>
    <w:rsid w:val="00055224"/>
    <w:rsid w:val="000553F4"/>
    <w:rsid w:val="0005542D"/>
    <w:rsid w:val="00055488"/>
    <w:rsid w:val="0005551B"/>
    <w:rsid w:val="000555A9"/>
    <w:rsid w:val="0005578A"/>
    <w:rsid w:val="000557FE"/>
    <w:rsid w:val="00055A0C"/>
    <w:rsid w:val="00055ACB"/>
    <w:rsid w:val="00055BB4"/>
    <w:rsid w:val="00055C0D"/>
    <w:rsid w:val="00055C23"/>
    <w:rsid w:val="00055D5A"/>
    <w:rsid w:val="00055E0E"/>
    <w:rsid w:val="00055F74"/>
    <w:rsid w:val="00055F9F"/>
    <w:rsid w:val="00056171"/>
    <w:rsid w:val="00056562"/>
    <w:rsid w:val="0005677F"/>
    <w:rsid w:val="000569A5"/>
    <w:rsid w:val="00056AC2"/>
    <w:rsid w:val="00056B2F"/>
    <w:rsid w:val="00056B35"/>
    <w:rsid w:val="00056BE7"/>
    <w:rsid w:val="00056D22"/>
    <w:rsid w:val="00056D77"/>
    <w:rsid w:val="00056DE7"/>
    <w:rsid w:val="0005701A"/>
    <w:rsid w:val="000570FF"/>
    <w:rsid w:val="00057240"/>
    <w:rsid w:val="000572CF"/>
    <w:rsid w:val="00057576"/>
    <w:rsid w:val="0005767E"/>
    <w:rsid w:val="000576D4"/>
    <w:rsid w:val="00057763"/>
    <w:rsid w:val="00057995"/>
    <w:rsid w:val="00057A1E"/>
    <w:rsid w:val="00057AD5"/>
    <w:rsid w:val="00057AF2"/>
    <w:rsid w:val="00057BBF"/>
    <w:rsid w:val="00057C1F"/>
    <w:rsid w:val="00057D3E"/>
    <w:rsid w:val="00057F88"/>
    <w:rsid w:val="00057FCF"/>
    <w:rsid w:val="00060089"/>
    <w:rsid w:val="000601C4"/>
    <w:rsid w:val="00060232"/>
    <w:rsid w:val="000602A5"/>
    <w:rsid w:val="00060322"/>
    <w:rsid w:val="000606D9"/>
    <w:rsid w:val="00060747"/>
    <w:rsid w:val="0006075E"/>
    <w:rsid w:val="000607A0"/>
    <w:rsid w:val="00060A17"/>
    <w:rsid w:val="00060A6C"/>
    <w:rsid w:val="00060AE5"/>
    <w:rsid w:val="00060BBE"/>
    <w:rsid w:val="00060C82"/>
    <w:rsid w:val="00060C83"/>
    <w:rsid w:val="00060CB6"/>
    <w:rsid w:val="00060CDB"/>
    <w:rsid w:val="00060D59"/>
    <w:rsid w:val="00060F2E"/>
    <w:rsid w:val="00060F5B"/>
    <w:rsid w:val="000610B1"/>
    <w:rsid w:val="0006113A"/>
    <w:rsid w:val="0006116C"/>
    <w:rsid w:val="00061220"/>
    <w:rsid w:val="00061227"/>
    <w:rsid w:val="0006125B"/>
    <w:rsid w:val="000613DF"/>
    <w:rsid w:val="000617A7"/>
    <w:rsid w:val="00061998"/>
    <w:rsid w:val="00061A22"/>
    <w:rsid w:val="00061B30"/>
    <w:rsid w:val="00061B47"/>
    <w:rsid w:val="00061C8B"/>
    <w:rsid w:val="00061D5E"/>
    <w:rsid w:val="00061DC7"/>
    <w:rsid w:val="00061E4F"/>
    <w:rsid w:val="00061EDB"/>
    <w:rsid w:val="00062146"/>
    <w:rsid w:val="000621E0"/>
    <w:rsid w:val="0006231E"/>
    <w:rsid w:val="0006239E"/>
    <w:rsid w:val="000623C3"/>
    <w:rsid w:val="0006241B"/>
    <w:rsid w:val="0006249A"/>
    <w:rsid w:val="00062585"/>
    <w:rsid w:val="00062595"/>
    <w:rsid w:val="0006273D"/>
    <w:rsid w:val="00062960"/>
    <w:rsid w:val="00062A5C"/>
    <w:rsid w:val="00062B31"/>
    <w:rsid w:val="00062B70"/>
    <w:rsid w:val="00062BE8"/>
    <w:rsid w:val="00062DC4"/>
    <w:rsid w:val="00062EFB"/>
    <w:rsid w:val="00063016"/>
    <w:rsid w:val="00063031"/>
    <w:rsid w:val="000633C1"/>
    <w:rsid w:val="0006348E"/>
    <w:rsid w:val="000634CF"/>
    <w:rsid w:val="000635B7"/>
    <w:rsid w:val="000636DA"/>
    <w:rsid w:val="000637AD"/>
    <w:rsid w:val="000637D1"/>
    <w:rsid w:val="000638EB"/>
    <w:rsid w:val="00063BF8"/>
    <w:rsid w:val="00063C12"/>
    <w:rsid w:val="00063CB2"/>
    <w:rsid w:val="00063D35"/>
    <w:rsid w:val="00063D53"/>
    <w:rsid w:val="00063E38"/>
    <w:rsid w:val="00063FB1"/>
    <w:rsid w:val="0006412A"/>
    <w:rsid w:val="00064174"/>
    <w:rsid w:val="000641B1"/>
    <w:rsid w:val="0006427E"/>
    <w:rsid w:val="000642D1"/>
    <w:rsid w:val="0006441A"/>
    <w:rsid w:val="00064490"/>
    <w:rsid w:val="00064597"/>
    <w:rsid w:val="0006459D"/>
    <w:rsid w:val="00064642"/>
    <w:rsid w:val="0006469F"/>
    <w:rsid w:val="00064781"/>
    <w:rsid w:val="000648AA"/>
    <w:rsid w:val="000649DF"/>
    <w:rsid w:val="00064A19"/>
    <w:rsid w:val="00064A9A"/>
    <w:rsid w:val="00064BD0"/>
    <w:rsid w:val="00064C65"/>
    <w:rsid w:val="00064CC7"/>
    <w:rsid w:val="00064E55"/>
    <w:rsid w:val="00064E61"/>
    <w:rsid w:val="00064F70"/>
    <w:rsid w:val="00064FDE"/>
    <w:rsid w:val="00065096"/>
    <w:rsid w:val="000650F7"/>
    <w:rsid w:val="000651F4"/>
    <w:rsid w:val="000651F9"/>
    <w:rsid w:val="0006521B"/>
    <w:rsid w:val="000653B1"/>
    <w:rsid w:val="000653EF"/>
    <w:rsid w:val="000654A8"/>
    <w:rsid w:val="000656E8"/>
    <w:rsid w:val="00065729"/>
    <w:rsid w:val="000659D0"/>
    <w:rsid w:val="000659F7"/>
    <w:rsid w:val="00065A92"/>
    <w:rsid w:val="00065A97"/>
    <w:rsid w:val="00065AA3"/>
    <w:rsid w:val="00065B28"/>
    <w:rsid w:val="00065C32"/>
    <w:rsid w:val="00065CA9"/>
    <w:rsid w:val="00065CEA"/>
    <w:rsid w:val="00065D6F"/>
    <w:rsid w:val="00065DAC"/>
    <w:rsid w:val="00065E4A"/>
    <w:rsid w:val="00065ECA"/>
    <w:rsid w:val="00066049"/>
    <w:rsid w:val="000660CD"/>
    <w:rsid w:val="00066141"/>
    <w:rsid w:val="000662CD"/>
    <w:rsid w:val="000663DE"/>
    <w:rsid w:val="0006640B"/>
    <w:rsid w:val="00066461"/>
    <w:rsid w:val="00066678"/>
    <w:rsid w:val="000666C2"/>
    <w:rsid w:val="000666CA"/>
    <w:rsid w:val="00066858"/>
    <w:rsid w:val="0006692B"/>
    <w:rsid w:val="00066ADE"/>
    <w:rsid w:val="00066B02"/>
    <w:rsid w:val="00066B0F"/>
    <w:rsid w:val="00066BF1"/>
    <w:rsid w:val="00066CB1"/>
    <w:rsid w:val="00066CD0"/>
    <w:rsid w:val="00066E1D"/>
    <w:rsid w:val="00066E8B"/>
    <w:rsid w:val="00066F40"/>
    <w:rsid w:val="00066F76"/>
    <w:rsid w:val="00066F83"/>
    <w:rsid w:val="00066FA0"/>
    <w:rsid w:val="0006702D"/>
    <w:rsid w:val="000672C0"/>
    <w:rsid w:val="000674AA"/>
    <w:rsid w:val="000675BE"/>
    <w:rsid w:val="00067625"/>
    <w:rsid w:val="00067720"/>
    <w:rsid w:val="00067757"/>
    <w:rsid w:val="00067779"/>
    <w:rsid w:val="000679ED"/>
    <w:rsid w:val="00067A62"/>
    <w:rsid w:val="00067AC2"/>
    <w:rsid w:val="00067ACA"/>
    <w:rsid w:val="00067BE6"/>
    <w:rsid w:val="00067C67"/>
    <w:rsid w:val="00067F10"/>
    <w:rsid w:val="00067F8E"/>
    <w:rsid w:val="0007007F"/>
    <w:rsid w:val="00070356"/>
    <w:rsid w:val="0007043E"/>
    <w:rsid w:val="000704B6"/>
    <w:rsid w:val="000704D7"/>
    <w:rsid w:val="00070522"/>
    <w:rsid w:val="00070575"/>
    <w:rsid w:val="000705C5"/>
    <w:rsid w:val="000705E2"/>
    <w:rsid w:val="000707BD"/>
    <w:rsid w:val="00070866"/>
    <w:rsid w:val="0007086B"/>
    <w:rsid w:val="000708C3"/>
    <w:rsid w:val="00070B1F"/>
    <w:rsid w:val="00070BF5"/>
    <w:rsid w:val="00070C19"/>
    <w:rsid w:val="00070D09"/>
    <w:rsid w:val="00070E1F"/>
    <w:rsid w:val="00070F0D"/>
    <w:rsid w:val="00070FBD"/>
    <w:rsid w:val="000710E5"/>
    <w:rsid w:val="000711B6"/>
    <w:rsid w:val="0007127E"/>
    <w:rsid w:val="00071424"/>
    <w:rsid w:val="0007144D"/>
    <w:rsid w:val="00071627"/>
    <w:rsid w:val="000716D2"/>
    <w:rsid w:val="00071731"/>
    <w:rsid w:val="000717F3"/>
    <w:rsid w:val="00071B3C"/>
    <w:rsid w:val="00071B5E"/>
    <w:rsid w:val="00071BD6"/>
    <w:rsid w:val="00071D51"/>
    <w:rsid w:val="00071D67"/>
    <w:rsid w:val="00071E3D"/>
    <w:rsid w:val="00071FD1"/>
    <w:rsid w:val="0007233D"/>
    <w:rsid w:val="000723E5"/>
    <w:rsid w:val="000724D8"/>
    <w:rsid w:val="0007263F"/>
    <w:rsid w:val="0007269B"/>
    <w:rsid w:val="000726F2"/>
    <w:rsid w:val="00072993"/>
    <w:rsid w:val="000729DD"/>
    <w:rsid w:val="00072B99"/>
    <w:rsid w:val="00072BA1"/>
    <w:rsid w:val="00072C4C"/>
    <w:rsid w:val="00072C7F"/>
    <w:rsid w:val="00072DD0"/>
    <w:rsid w:val="00072EEB"/>
    <w:rsid w:val="00073118"/>
    <w:rsid w:val="0007313F"/>
    <w:rsid w:val="000731A2"/>
    <w:rsid w:val="00073324"/>
    <w:rsid w:val="000733AF"/>
    <w:rsid w:val="000734BB"/>
    <w:rsid w:val="00073568"/>
    <w:rsid w:val="000735D8"/>
    <w:rsid w:val="0007366F"/>
    <w:rsid w:val="000736A8"/>
    <w:rsid w:val="00073BCE"/>
    <w:rsid w:val="00073D41"/>
    <w:rsid w:val="00073E67"/>
    <w:rsid w:val="00073FF3"/>
    <w:rsid w:val="00074116"/>
    <w:rsid w:val="000741A8"/>
    <w:rsid w:val="00074227"/>
    <w:rsid w:val="0007432F"/>
    <w:rsid w:val="0007438B"/>
    <w:rsid w:val="000744BE"/>
    <w:rsid w:val="000744C2"/>
    <w:rsid w:val="000744E0"/>
    <w:rsid w:val="000746B8"/>
    <w:rsid w:val="000746E7"/>
    <w:rsid w:val="000746FC"/>
    <w:rsid w:val="0007484E"/>
    <w:rsid w:val="000748E0"/>
    <w:rsid w:val="00074930"/>
    <w:rsid w:val="000749B5"/>
    <w:rsid w:val="00074B56"/>
    <w:rsid w:val="00074C02"/>
    <w:rsid w:val="00074C67"/>
    <w:rsid w:val="00074CA5"/>
    <w:rsid w:val="00074CCB"/>
    <w:rsid w:val="00074CE8"/>
    <w:rsid w:val="00074D54"/>
    <w:rsid w:val="00074F0C"/>
    <w:rsid w:val="00074F39"/>
    <w:rsid w:val="00074FCC"/>
    <w:rsid w:val="000751BB"/>
    <w:rsid w:val="000752AD"/>
    <w:rsid w:val="000753F6"/>
    <w:rsid w:val="00075424"/>
    <w:rsid w:val="0007548E"/>
    <w:rsid w:val="00075511"/>
    <w:rsid w:val="000755E3"/>
    <w:rsid w:val="0007561C"/>
    <w:rsid w:val="0007567C"/>
    <w:rsid w:val="000757CE"/>
    <w:rsid w:val="00075B4F"/>
    <w:rsid w:val="00075B6A"/>
    <w:rsid w:val="00075CDE"/>
    <w:rsid w:val="00075D13"/>
    <w:rsid w:val="00075D99"/>
    <w:rsid w:val="00075DE3"/>
    <w:rsid w:val="00076100"/>
    <w:rsid w:val="0007637F"/>
    <w:rsid w:val="000764E2"/>
    <w:rsid w:val="00076571"/>
    <w:rsid w:val="000765E9"/>
    <w:rsid w:val="00076668"/>
    <w:rsid w:val="0007667E"/>
    <w:rsid w:val="0007674A"/>
    <w:rsid w:val="00076757"/>
    <w:rsid w:val="0007680E"/>
    <w:rsid w:val="00076883"/>
    <w:rsid w:val="00076A4C"/>
    <w:rsid w:val="00076AC9"/>
    <w:rsid w:val="00076D71"/>
    <w:rsid w:val="00076DCA"/>
    <w:rsid w:val="00076E5C"/>
    <w:rsid w:val="00076FD0"/>
    <w:rsid w:val="000770BD"/>
    <w:rsid w:val="000770EA"/>
    <w:rsid w:val="0007719D"/>
    <w:rsid w:val="000771E2"/>
    <w:rsid w:val="00077240"/>
    <w:rsid w:val="000772CA"/>
    <w:rsid w:val="000772D0"/>
    <w:rsid w:val="000772F2"/>
    <w:rsid w:val="00077322"/>
    <w:rsid w:val="00077362"/>
    <w:rsid w:val="000773E3"/>
    <w:rsid w:val="00077484"/>
    <w:rsid w:val="00077541"/>
    <w:rsid w:val="000775D6"/>
    <w:rsid w:val="00077650"/>
    <w:rsid w:val="00077661"/>
    <w:rsid w:val="00077785"/>
    <w:rsid w:val="0007788D"/>
    <w:rsid w:val="000778B5"/>
    <w:rsid w:val="0007795D"/>
    <w:rsid w:val="00077AE0"/>
    <w:rsid w:val="00077B25"/>
    <w:rsid w:val="00077B6B"/>
    <w:rsid w:val="00077B8F"/>
    <w:rsid w:val="00077DAB"/>
    <w:rsid w:val="00077F3F"/>
    <w:rsid w:val="00077F4E"/>
    <w:rsid w:val="0008001B"/>
    <w:rsid w:val="00080088"/>
    <w:rsid w:val="000801C0"/>
    <w:rsid w:val="00080220"/>
    <w:rsid w:val="000804DE"/>
    <w:rsid w:val="000805E7"/>
    <w:rsid w:val="0008074E"/>
    <w:rsid w:val="000807A3"/>
    <w:rsid w:val="00080867"/>
    <w:rsid w:val="0008091B"/>
    <w:rsid w:val="0008093F"/>
    <w:rsid w:val="000809D3"/>
    <w:rsid w:val="00080A4D"/>
    <w:rsid w:val="00080ADB"/>
    <w:rsid w:val="00080C7E"/>
    <w:rsid w:val="00080CBA"/>
    <w:rsid w:val="00080D6C"/>
    <w:rsid w:val="00080F74"/>
    <w:rsid w:val="00081030"/>
    <w:rsid w:val="000812C0"/>
    <w:rsid w:val="00081350"/>
    <w:rsid w:val="00081647"/>
    <w:rsid w:val="0008166E"/>
    <w:rsid w:val="00081726"/>
    <w:rsid w:val="00081758"/>
    <w:rsid w:val="0008183E"/>
    <w:rsid w:val="00081863"/>
    <w:rsid w:val="00081A71"/>
    <w:rsid w:val="00081B13"/>
    <w:rsid w:val="00081C1F"/>
    <w:rsid w:val="00081CD0"/>
    <w:rsid w:val="00081D7A"/>
    <w:rsid w:val="00081EA7"/>
    <w:rsid w:val="00081FA4"/>
    <w:rsid w:val="000821F5"/>
    <w:rsid w:val="000822F5"/>
    <w:rsid w:val="0008236D"/>
    <w:rsid w:val="000823B4"/>
    <w:rsid w:val="00082457"/>
    <w:rsid w:val="00082460"/>
    <w:rsid w:val="0008246F"/>
    <w:rsid w:val="0008273E"/>
    <w:rsid w:val="00082A0E"/>
    <w:rsid w:val="00082A1C"/>
    <w:rsid w:val="00082B87"/>
    <w:rsid w:val="00082C0A"/>
    <w:rsid w:val="00082CBB"/>
    <w:rsid w:val="00082DAD"/>
    <w:rsid w:val="0008306F"/>
    <w:rsid w:val="00083091"/>
    <w:rsid w:val="000831A6"/>
    <w:rsid w:val="000831EC"/>
    <w:rsid w:val="0008335B"/>
    <w:rsid w:val="000833B8"/>
    <w:rsid w:val="00083573"/>
    <w:rsid w:val="000835E2"/>
    <w:rsid w:val="0008361B"/>
    <w:rsid w:val="00083628"/>
    <w:rsid w:val="0008371D"/>
    <w:rsid w:val="0008379F"/>
    <w:rsid w:val="000837F7"/>
    <w:rsid w:val="00083A63"/>
    <w:rsid w:val="00083BB0"/>
    <w:rsid w:val="00083CF6"/>
    <w:rsid w:val="00083F03"/>
    <w:rsid w:val="00083FCD"/>
    <w:rsid w:val="00083FD3"/>
    <w:rsid w:val="000840E1"/>
    <w:rsid w:val="0008425E"/>
    <w:rsid w:val="00084297"/>
    <w:rsid w:val="000842C2"/>
    <w:rsid w:val="0008464E"/>
    <w:rsid w:val="00084690"/>
    <w:rsid w:val="000846A1"/>
    <w:rsid w:val="00084771"/>
    <w:rsid w:val="000848CF"/>
    <w:rsid w:val="00084AC8"/>
    <w:rsid w:val="00084B30"/>
    <w:rsid w:val="00084BEB"/>
    <w:rsid w:val="00084C6F"/>
    <w:rsid w:val="00084D60"/>
    <w:rsid w:val="00084EE0"/>
    <w:rsid w:val="00084FBE"/>
    <w:rsid w:val="00085126"/>
    <w:rsid w:val="0008513A"/>
    <w:rsid w:val="00085165"/>
    <w:rsid w:val="000852FB"/>
    <w:rsid w:val="00085403"/>
    <w:rsid w:val="0008541B"/>
    <w:rsid w:val="000854C2"/>
    <w:rsid w:val="0008553C"/>
    <w:rsid w:val="000855AA"/>
    <w:rsid w:val="000856EB"/>
    <w:rsid w:val="00085726"/>
    <w:rsid w:val="000857B9"/>
    <w:rsid w:val="00085872"/>
    <w:rsid w:val="000858D4"/>
    <w:rsid w:val="000859DF"/>
    <w:rsid w:val="00085B22"/>
    <w:rsid w:val="00085C6E"/>
    <w:rsid w:val="00085D6E"/>
    <w:rsid w:val="00085E27"/>
    <w:rsid w:val="00085EF5"/>
    <w:rsid w:val="00085F1A"/>
    <w:rsid w:val="00085F1E"/>
    <w:rsid w:val="00085F40"/>
    <w:rsid w:val="000861D1"/>
    <w:rsid w:val="000862F7"/>
    <w:rsid w:val="0008655D"/>
    <w:rsid w:val="00086649"/>
    <w:rsid w:val="00086657"/>
    <w:rsid w:val="000866A9"/>
    <w:rsid w:val="00086779"/>
    <w:rsid w:val="00086836"/>
    <w:rsid w:val="0008692C"/>
    <w:rsid w:val="00086943"/>
    <w:rsid w:val="00086A25"/>
    <w:rsid w:val="00086B0B"/>
    <w:rsid w:val="00086B77"/>
    <w:rsid w:val="00086C51"/>
    <w:rsid w:val="00086D11"/>
    <w:rsid w:val="00086DAB"/>
    <w:rsid w:val="00087108"/>
    <w:rsid w:val="00087430"/>
    <w:rsid w:val="000875A1"/>
    <w:rsid w:val="000875CD"/>
    <w:rsid w:val="000875E8"/>
    <w:rsid w:val="00087764"/>
    <w:rsid w:val="000878E9"/>
    <w:rsid w:val="000879AD"/>
    <w:rsid w:val="000879D5"/>
    <w:rsid w:val="00087B08"/>
    <w:rsid w:val="00087D5A"/>
    <w:rsid w:val="00087DF9"/>
    <w:rsid w:val="00090227"/>
    <w:rsid w:val="0009028D"/>
    <w:rsid w:val="00090388"/>
    <w:rsid w:val="000903F9"/>
    <w:rsid w:val="00090491"/>
    <w:rsid w:val="000905F6"/>
    <w:rsid w:val="00090640"/>
    <w:rsid w:val="00090681"/>
    <w:rsid w:val="000907BA"/>
    <w:rsid w:val="00090871"/>
    <w:rsid w:val="000908D2"/>
    <w:rsid w:val="000909C0"/>
    <w:rsid w:val="00090BC1"/>
    <w:rsid w:val="00090D9F"/>
    <w:rsid w:val="00090E12"/>
    <w:rsid w:val="00090E23"/>
    <w:rsid w:val="00090E3D"/>
    <w:rsid w:val="00090E45"/>
    <w:rsid w:val="00090EC1"/>
    <w:rsid w:val="0009102A"/>
    <w:rsid w:val="000911A6"/>
    <w:rsid w:val="000915EB"/>
    <w:rsid w:val="000916AD"/>
    <w:rsid w:val="00091703"/>
    <w:rsid w:val="000917D9"/>
    <w:rsid w:val="00091844"/>
    <w:rsid w:val="000919DF"/>
    <w:rsid w:val="00091A1A"/>
    <w:rsid w:val="00091A9C"/>
    <w:rsid w:val="00091BC8"/>
    <w:rsid w:val="00091C2D"/>
    <w:rsid w:val="00092004"/>
    <w:rsid w:val="00092173"/>
    <w:rsid w:val="00092270"/>
    <w:rsid w:val="00092400"/>
    <w:rsid w:val="0009260F"/>
    <w:rsid w:val="00092769"/>
    <w:rsid w:val="00092837"/>
    <w:rsid w:val="00092C73"/>
    <w:rsid w:val="00092C77"/>
    <w:rsid w:val="00092C85"/>
    <w:rsid w:val="00092D97"/>
    <w:rsid w:val="00092DF6"/>
    <w:rsid w:val="00092F2F"/>
    <w:rsid w:val="00092FDE"/>
    <w:rsid w:val="000930C4"/>
    <w:rsid w:val="0009314D"/>
    <w:rsid w:val="0009321E"/>
    <w:rsid w:val="0009332E"/>
    <w:rsid w:val="0009354F"/>
    <w:rsid w:val="000935AD"/>
    <w:rsid w:val="000938B0"/>
    <w:rsid w:val="00093933"/>
    <w:rsid w:val="00093978"/>
    <w:rsid w:val="000939D9"/>
    <w:rsid w:val="00093A24"/>
    <w:rsid w:val="00093D81"/>
    <w:rsid w:val="00093DDD"/>
    <w:rsid w:val="00093DF9"/>
    <w:rsid w:val="00093E09"/>
    <w:rsid w:val="00093E98"/>
    <w:rsid w:val="00093FB6"/>
    <w:rsid w:val="00094000"/>
    <w:rsid w:val="000940E7"/>
    <w:rsid w:val="000942C6"/>
    <w:rsid w:val="000942D9"/>
    <w:rsid w:val="00094650"/>
    <w:rsid w:val="0009469A"/>
    <w:rsid w:val="000946C4"/>
    <w:rsid w:val="00094751"/>
    <w:rsid w:val="000947E5"/>
    <w:rsid w:val="00094912"/>
    <w:rsid w:val="00094AE0"/>
    <w:rsid w:val="00094C8A"/>
    <w:rsid w:val="00094D7E"/>
    <w:rsid w:val="00094DFE"/>
    <w:rsid w:val="000951DB"/>
    <w:rsid w:val="000951E6"/>
    <w:rsid w:val="0009522B"/>
    <w:rsid w:val="000953A0"/>
    <w:rsid w:val="000953BD"/>
    <w:rsid w:val="00095478"/>
    <w:rsid w:val="000954B6"/>
    <w:rsid w:val="000954BA"/>
    <w:rsid w:val="000954D6"/>
    <w:rsid w:val="0009555E"/>
    <w:rsid w:val="000955EB"/>
    <w:rsid w:val="00095642"/>
    <w:rsid w:val="0009564C"/>
    <w:rsid w:val="000956D5"/>
    <w:rsid w:val="000957DD"/>
    <w:rsid w:val="00095818"/>
    <w:rsid w:val="000958B3"/>
    <w:rsid w:val="00095A97"/>
    <w:rsid w:val="00095AA2"/>
    <w:rsid w:val="00095B5A"/>
    <w:rsid w:val="00095BE2"/>
    <w:rsid w:val="00095EA6"/>
    <w:rsid w:val="00095F37"/>
    <w:rsid w:val="00095F93"/>
    <w:rsid w:val="00096032"/>
    <w:rsid w:val="00096033"/>
    <w:rsid w:val="00096077"/>
    <w:rsid w:val="00096112"/>
    <w:rsid w:val="00096136"/>
    <w:rsid w:val="00096377"/>
    <w:rsid w:val="000965BD"/>
    <w:rsid w:val="00096613"/>
    <w:rsid w:val="00096999"/>
    <w:rsid w:val="00096BAE"/>
    <w:rsid w:val="00096BEA"/>
    <w:rsid w:val="00096C1C"/>
    <w:rsid w:val="00096CCD"/>
    <w:rsid w:val="00096DA7"/>
    <w:rsid w:val="00096E30"/>
    <w:rsid w:val="00097103"/>
    <w:rsid w:val="00097158"/>
    <w:rsid w:val="000971ED"/>
    <w:rsid w:val="00097351"/>
    <w:rsid w:val="000973D8"/>
    <w:rsid w:val="000975F1"/>
    <w:rsid w:val="000976A2"/>
    <w:rsid w:val="00097710"/>
    <w:rsid w:val="0009786C"/>
    <w:rsid w:val="000978FA"/>
    <w:rsid w:val="00097A3F"/>
    <w:rsid w:val="00097CD2"/>
    <w:rsid w:val="00097EBC"/>
    <w:rsid w:val="00097EFA"/>
    <w:rsid w:val="000A0004"/>
    <w:rsid w:val="000A00AA"/>
    <w:rsid w:val="000A019E"/>
    <w:rsid w:val="000A0280"/>
    <w:rsid w:val="000A03DB"/>
    <w:rsid w:val="000A0403"/>
    <w:rsid w:val="000A0456"/>
    <w:rsid w:val="000A06AE"/>
    <w:rsid w:val="000A06B6"/>
    <w:rsid w:val="000A0774"/>
    <w:rsid w:val="000A07F1"/>
    <w:rsid w:val="000A0922"/>
    <w:rsid w:val="000A0934"/>
    <w:rsid w:val="000A09FF"/>
    <w:rsid w:val="000A0B85"/>
    <w:rsid w:val="000A0C4E"/>
    <w:rsid w:val="000A0CA4"/>
    <w:rsid w:val="000A0D64"/>
    <w:rsid w:val="000A0D8B"/>
    <w:rsid w:val="000A0E2B"/>
    <w:rsid w:val="000A1036"/>
    <w:rsid w:val="000A1107"/>
    <w:rsid w:val="000A113F"/>
    <w:rsid w:val="000A123C"/>
    <w:rsid w:val="000A135F"/>
    <w:rsid w:val="000A16E4"/>
    <w:rsid w:val="000A188F"/>
    <w:rsid w:val="000A1895"/>
    <w:rsid w:val="000A19D6"/>
    <w:rsid w:val="000A1D3D"/>
    <w:rsid w:val="000A1DB6"/>
    <w:rsid w:val="000A1DCC"/>
    <w:rsid w:val="000A1DE0"/>
    <w:rsid w:val="000A1EE2"/>
    <w:rsid w:val="000A1EFB"/>
    <w:rsid w:val="000A1F1D"/>
    <w:rsid w:val="000A1F9E"/>
    <w:rsid w:val="000A20CA"/>
    <w:rsid w:val="000A219E"/>
    <w:rsid w:val="000A228E"/>
    <w:rsid w:val="000A2333"/>
    <w:rsid w:val="000A24A3"/>
    <w:rsid w:val="000A2506"/>
    <w:rsid w:val="000A2635"/>
    <w:rsid w:val="000A27BD"/>
    <w:rsid w:val="000A281F"/>
    <w:rsid w:val="000A29A0"/>
    <w:rsid w:val="000A2A69"/>
    <w:rsid w:val="000A2A7E"/>
    <w:rsid w:val="000A2ADF"/>
    <w:rsid w:val="000A2AF2"/>
    <w:rsid w:val="000A2B11"/>
    <w:rsid w:val="000A2B3B"/>
    <w:rsid w:val="000A2B3F"/>
    <w:rsid w:val="000A2BCE"/>
    <w:rsid w:val="000A2C71"/>
    <w:rsid w:val="000A2D19"/>
    <w:rsid w:val="000A2E66"/>
    <w:rsid w:val="000A2E9B"/>
    <w:rsid w:val="000A2EA7"/>
    <w:rsid w:val="000A2EDF"/>
    <w:rsid w:val="000A307D"/>
    <w:rsid w:val="000A3114"/>
    <w:rsid w:val="000A31B6"/>
    <w:rsid w:val="000A3282"/>
    <w:rsid w:val="000A32DD"/>
    <w:rsid w:val="000A35A0"/>
    <w:rsid w:val="000A35CD"/>
    <w:rsid w:val="000A365D"/>
    <w:rsid w:val="000A36A5"/>
    <w:rsid w:val="000A37C1"/>
    <w:rsid w:val="000A3808"/>
    <w:rsid w:val="000A38A8"/>
    <w:rsid w:val="000A39A6"/>
    <w:rsid w:val="000A39FD"/>
    <w:rsid w:val="000A3ABC"/>
    <w:rsid w:val="000A3B53"/>
    <w:rsid w:val="000A3B56"/>
    <w:rsid w:val="000A3BD8"/>
    <w:rsid w:val="000A3C38"/>
    <w:rsid w:val="000A3C54"/>
    <w:rsid w:val="000A3CE9"/>
    <w:rsid w:val="000A3CF8"/>
    <w:rsid w:val="000A3D72"/>
    <w:rsid w:val="000A3DB9"/>
    <w:rsid w:val="000A3DEF"/>
    <w:rsid w:val="000A3E95"/>
    <w:rsid w:val="000A3EA0"/>
    <w:rsid w:val="000A3EFE"/>
    <w:rsid w:val="000A40CF"/>
    <w:rsid w:val="000A4154"/>
    <w:rsid w:val="000A4293"/>
    <w:rsid w:val="000A44AF"/>
    <w:rsid w:val="000A453C"/>
    <w:rsid w:val="000A45A4"/>
    <w:rsid w:val="000A4667"/>
    <w:rsid w:val="000A4670"/>
    <w:rsid w:val="000A46EB"/>
    <w:rsid w:val="000A4794"/>
    <w:rsid w:val="000A48CE"/>
    <w:rsid w:val="000A48ED"/>
    <w:rsid w:val="000A497A"/>
    <w:rsid w:val="000A4AD3"/>
    <w:rsid w:val="000A4AF1"/>
    <w:rsid w:val="000A4B34"/>
    <w:rsid w:val="000A4B4C"/>
    <w:rsid w:val="000A4C44"/>
    <w:rsid w:val="000A4D48"/>
    <w:rsid w:val="000A4F44"/>
    <w:rsid w:val="000A4F7D"/>
    <w:rsid w:val="000A5045"/>
    <w:rsid w:val="000A51DC"/>
    <w:rsid w:val="000A53F9"/>
    <w:rsid w:val="000A54DE"/>
    <w:rsid w:val="000A5648"/>
    <w:rsid w:val="000A5769"/>
    <w:rsid w:val="000A5811"/>
    <w:rsid w:val="000A584A"/>
    <w:rsid w:val="000A593E"/>
    <w:rsid w:val="000A5B2D"/>
    <w:rsid w:val="000A60CD"/>
    <w:rsid w:val="000A60EC"/>
    <w:rsid w:val="000A6377"/>
    <w:rsid w:val="000A63C3"/>
    <w:rsid w:val="000A6686"/>
    <w:rsid w:val="000A6763"/>
    <w:rsid w:val="000A68D0"/>
    <w:rsid w:val="000A69AC"/>
    <w:rsid w:val="000A69FC"/>
    <w:rsid w:val="000A6A93"/>
    <w:rsid w:val="000A6B68"/>
    <w:rsid w:val="000A6CAE"/>
    <w:rsid w:val="000A6CD3"/>
    <w:rsid w:val="000A6DA5"/>
    <w:rsid w:val="000A6EB2"/>
    <w:rsid w:val="000A6EE3"/>
    <w:rsid w:val="000A6F6B"/>
    <w:rsid w:val="000A6F7B"/>
    <w:rsid w:val="000A6F93"/>
    <w:rsid w:val="000A71CD"/>
    <w:rsid w:val="000A722E"/>
    <w:rsid w:val="000A725B"/>
    <w:rsid w:val="000A7381"/>
    <w:rsid w:val="000A745A"/>
    <w:rsid w:val="000A74D8"/>
    <w:rsid w:val="000A7507"/>
    <w:rsid w:val="000A756E"/>
    <w:rsid w:val="000A7572"/>
    <w:rsid w:val="000A75A0"/>
    <w:rsid w:val="000A764F"/>
    <w:rsid w:val="000A7766"/>
    <w:rsid w:val="000A7966"/>
    <w:rsid w:val="000A79A5"/>
    <w:rsid w:val="000A7AA5"/>
    <w:rsid w:val="000A7BBA"/>
    <w:rsid w:val="000A7C29"/>
    <w:rsid w:val="000A7CC4"/>
    <w:rsid w:val="000A7D81"/>
    <w:rsid w:val="000A7DCF"/>
    <w:rsid w:val="000B0074"/>
    <w:rsid w:val="000B0426"/>
    <w:rsid w:val="000B04AF"/>
    <w:rsid w:val="000B06B6"/>
    <w:rsid w:val="000B0762"/>
    <w:rsid w:val="000B07BE"/>
    <w:rsid w:val="000B08FF"/>
    <w:rsid w:val="000B0A43"/>
    <w:rsid w:val="000B0B55"/>
    <w:rsid w:val="000B0BAE"/>
    <w:rsid w:val="000B0C51"/>
    <w:rsid w:val="000B0DD7"/>
    <w:rsid w:val="000B0E32"/>
    <w:rsid w:val="000B0EB2"/>
    <w:rsid w:val="000B0F3C"/>
    <w:rsid w:val="000B12AA"/>
    <w:rsid w:val="000B1385"/>
    <w:rsid w:val="000B13B5"/>
    <w:rsid w:val="000B165F"/>
    <w:rsid w:val="000B1716"/>
    <w:rsid w:val="000B175C"/>
    <w:rsid w:val="000B1A0E"/>
    <w:rsid w:val="000B1ACD"/>
    <w:rsid w:val="000B1AD8"/>
    <w:rsid w:val="000B1BF4"/>
    <w:rsid w:val="000B1CB3"/>
    <w:rsid w:val="000B1D04"/>
    <w:rsid w:val="000B1E71"/>
    <w:rsid w:val="000B1E72"/>
    <w:rsid w:val="000B1F7B"/>
    <w:rsid w:val="000B2059"/>
    <w:rsid w:val="000B2160"/>
    <w:rsid w:val="000B2249"/>
    <w:rsid w:val="000B2273"/>
    <w:rsid w:val="000B2437"/>
    <w:rsid w:val="000B24DA"/>
    <w:rsid w:val="000B254A"/>
    <w:rsid w:val="000B25C8"/>
    <w:rsid w:val="000B263E"/>
    <w:rsid w:val="000B2724"/>
    <w:rsid w:val="000B27D2"/>
    <w:rsid w:val="000B28D2"/>
    <w:rsid w:val="000B2929"/>
    <w:rsid w:val="000B2A5D"/>
    <w:rsid w:val="000B2A87"/>
    <w:rsid w:val="000B2AB2"/>
    <w:rsid w:val="000B2FEC"/>
    <w:rsid w:val="000B31EE"/>
    <w:rsid w:val="000B32E1"/>
    <w:rsid w:val="000B34AB"/>
    <w:rsid w:val="000B3744"/>
    <w:rsid w:val="000B379F"/>
    <w:rsid w:val="000B3896"/>
    <w:rsid w:val="000B3921"/>
    <w:rsid w:val="000B39F0"/>
    <w:rsid w:val="000B3A1D"/>
    <w:rsid w:val="000B3D1F"/>
    <w:rsid w:val="000B3DF9"/>
    <w:rsid w:val="000B3E6C"/>
    <w:rsid w:val="000B3FD5"/>
    <w:rsid w:val="000B4022"/>
    <w:rsid w:val="000B4116"/>
    <w:rsid w:val="000B414C"/>
    <w:rsid w:val="000B420F"/>
    <w:rsid w:val="000B42B5"/>
    <w:rsid w:val="000B45CD"/>
    <w:rsid w:val="000B466F"/>
    <w:rsid w:val="000B46F9"/>
    <w:rsid w:val="000B4979"/>
    <w:rsid w:val="000B4990"/>
    <w:rsid w:val="000B4A52"/>
    <w:rsid w:val="000B4B7A"/>
    <w:rsid w:val="000B502A"/>
    <w:rsid w:val="000B5195"/>
    <w:rsid w:val="000B5416"/>
    <w:rsid w:val="000B5509"/>
    <w:rsid w:val="000B57B4"/>
    <w:rsid w:val="000B5985"/>
    <w:rsid w:val="000B5AB9"/>
    <w:rsid w:val="000B5ADE"/>
    <w:rsid w:val="000B5B31"/>
    <w:rsid w:val="000B5BCB"/>
    <w:rsid w:val="000B5D0C"/>
    <w:rsid w:val="000B5D9B"/>
    <w:rsid w:val="000B5DAB"/>
    <w:rsid w:val="000B5E1D"/>
    <w:rsid w:val="000B60B1"/>
    <w:rsid w:val="000B610A"/>
    <w:rsid w:val="000B6170"/>
    <w:rsid w:val="000B6184"/>
    <w:rsid w:val="000B6207"/>
    <w:rsid w:val="000B6252"/>
    <w:rsid w:val="000B63F3"/>
    <w:rsid w:val="000B6421"/>
    <w:rsid w:val="000B6487"/>
    <w:rsid w:val="000B6623"/>
    <w:rsid w:val="000B66AF"/>
    <w:rsid w:val="000B6979"/>
    <w:rsid w:val="000B6A83"/>
    <w:rsid w:val="000B6A92"/>
    <w:rsid w:val="000B6B2E"/>
    <w:rsid w:val="000B6C16"/>
    <w:rsid w:val="000B6D87"/>
    <w:rsid w:val="000B6D88"/>
    <w:rsid w:val="000B6F4C"/>
    <w:rsid w:val="000B710A"/>
    <w:rsid w:val="000B714A"/>
    <w:rsid w:val="000B7218"/>
    <w:rsid w:val="000B7269"/>
    <w:rsid w:val="000B7278"/>
    <w:rsid w:val="000B728D"/>
    <w:rsid w:val="000B729D"/>
    <w:rsid w:val="000B7357"/>
    <w:rsid w:val="000B75A4"/>
    <w:rsid w:val="000B75E1"/>
    <w:rsid w:val="000B7602"/>
    <w:rsid w:val="000B7778"/>
    <w:rsid w:val="000B788F"/>
    <w:rsid w:val="000B78A6"/>
    <w:rsid w:val="000B7984"/>
    <w:rsid w:val="000B7A0C"/>
    <w:rsid w:val="000B7A6D"/>
    <w:rsid w:val="000B7A80"/>
    <w:rsid w:val="000B7AAC"/>
    <w:rsid w:val="000B7AB0"/>
    <w:rsid w:val="000B7ACE"/>
    <w:rsid w:val="000B7AD9"/>
    <w:rsid w:val="000B7CC5"/>
    <w:rsid w:val="000B7CCE"/>
    <w:rsid w:val="000B7DF2"/>
    <w:rsid w:val="000B7FD6"/>
    <w:rsid w:val="000C000B"/>
    <w:rsid w:val="000C0014"/>
    <w:rsid w:val="000C0105"/>
    <w:rsid w:val="000C0160"/>
    <w:rsid w:val="000C01BE"/>
    <w:rsid w:val="000C0353"/>
    <w:rsid w:val="000C041C"/>
    <w:rsid w:val="000C0466"/>
    <w:rsid w:val="000C0536"/>
    <w:rsid w:val="000C0584"/>
    <w:rsid w:val="000C077A"/>
    <w:rsid w:val="000C0823"/>
    <w:rsid w:val="000C0965"/>
    <w:rsid w:val="000C0A14"/>
    <w:rsid w:val="000C0A1F"/>
    <w:rsid w:val="000C0A8B"/>
    <w:rsid w:val="000C0B82"/>
    <w:rsid w:val="000C0BAE"/>
    <w:rsid w:val="000C0D8E"/>
    <w:rsid w:val="000C0FB2"/>
    <w:rsid w:val="000C0FE4"/>
    <w:rsid w:val="000C1040"/>
    <w:rsid w:val="000C1103"/>
    <w:rsid w:val="000C1107"/>
    <w:rsid w:val="000C11C8"/>
    <w:rsid w:val="000C125E"/>
    <w:rsid w:val="000C13A9"/>
    <w:rsid w:val="000C13C5"/>
    <w:rsid w:val="000C1537"/>
    <w:rsid w:val="000C156B"/>
    <w:rsid w:val="000C1677"/>
    <w:rsid w:val="000C1791"/>
    <w:rsid w:val="000C1961"/>
    <w:rsid w:val="000C199D"/>
    <w:rsid w:val="000C1A09"/>
    <w:rsid w:val="000C1A68"/>
    <w:rsid w:val="000C1E5A"/>
    <w:rsid w:val="000C1EE4"/>
    <w:rsid w:val="000C2020"/>
    <w:rsid w:val="000C2066"/>
    <w:rsid w:val="000C20A6"/>
    <w:rsid w:val="000C20B0"/>
    <w:rsid w:val="000C21C6"/>
    <w:rsid w:val="000C2289"/>
    <w:rsid w:val="000C2329"/>
    <w:rsid w:val="000C23B5"/>
    <w:rsid w:val="000C25B6"/>
    <w:rsid w:val="000C25B7"/>
    <w:rsid w:val="000C261D"/>
    <w:rsid w:val="000C281C"/>
    <w:rsid w:val="000C28E9"/>
    <w:rsid w:val="000C299D"/>
    <w:rsid w:val="000C29C6"/>
    <w:rsid w:val="000C2B70"/>
    <w:rsid w:val="000C2B8A"/>
    <w:rsid w:val="000C2BCB"/>
    <w:rsid w:val="000C2D3D"/>
    <w:rsid w:val="000C3178"/>
    <w:rsid w:val="000C3235"/>
    <w:rsid w:val="000C32DC"/>
    <w:rsid w:val="000C33C8"/>
    <w:rsid w:val="000C35E6"/>
    <w:rsid w:val="000C35EF"/>
    <w:rsid w:val="000C3652"/>
    <w:rsid w:val="000C36BD"/>
    <w:rsid w:val="000C392A"/>
    <w:rsid w:val="000C3935"/>
    <w:rsid w:val="000C39E1"/>
    <w:rsid w:val="000C3ABA"/>
    <w:rsid w:val="000C3D74"/>
    <w:rsid w:val="000C3EBC"/>
    <w:rsid w:val="000C41B7"/>
    <w:rsid w:val="000C44DF"/>
    <w:rsid w:val="000C452F"/>
    <w:rsid w:val="000C463B"/>
    <w:rsid w:val="000C466A"/>
    <w:rsid w:val="000C4702"/>
    <w:rsid w:val="000C4734"/>
    <w:rsid w:val="000C479B"/>
    <w:rsid w:val="000C479F"/>
    <w:rsid w:val="000C483C"/>
    <w:rsid w:val="000C4863"/>
    <w:rsid w:val="000C48B5"/>
    <w:rsid w:val="000C490F"/>
    <w:rsid w:val="000C492A"/>
    <w:rsid w:val="000C4933"/>
    <w:rsid w:val="000C4940"/>
    <w:rsid w:val="000C4A44"/>
    <w:rsid w:val="000C4DD9"/>
    <w:rsid w:val="000C4E73"/>
    <w:rsid w:val="000C4F27"/>
    <w:rsid w:val="000C4F73"/>
    <w:rsid w:val="000C4FCC"/>
    <w:rsid w:val="000C4FCD"/>
    <w:rsid w:val="000C5087"/>
    <w:rsid w:val="000C50BD"/>
    <w:rsid w:val="000C513E"/>
    <w:rsid w:val="000C5143"/>
    <w:rsid w:val="000C52C8"/>
    <w:rsid w:val="000C52DB"/>
    <w:rsid w:val="000C537C"/>
    <w:rsid w:val="000C5390"/>
    <w:rsid w:val="000C5422"/>
    <w:rsid w:val="000C5561"/>
    <w:rsid w:val="000C5675"/>
    <w:rsid w:val="000C56D1"/>
    <w:rsid w:val="000C57BB"/>
    <w:rsid w:val="000C57DD"/>
    <w:rsid w:val="000C584C"/>
    <w:rsid w:val="000C58F1"/>
    <w:rsid w:val="000C59E0"/>
    <w:rsid w:val="000C5A9B"/>
    <w:rsid w:val="000C5AB3"/>
    <w:rsid w:val="000C5C8D"/>
    <w:rsid w:val="000C5ED9"/>
    <w:rsid w:val="000C5F23"/>
    <w:rsid w:val="000C5F40"/>
    <w:rsid w:val="000C616A"/>
    <w:rsid w:val="000C62A6"/>
    <w:rsid w:val="000C6315"/>
    <w:rsid w:val="000C6436"/>
    <w:rsid w:val="000C6453"/>
    <w:rsid w:val="000C660A"/>
    <w:rsid w:val="000C67A0"/>
    <w:rsid w:val="000C6882"/>
    <w:rsid w:val="000C68BD"/>
    <w:rsid w:val="000C68C8"/>
    <w:rsid w:val="000C69D8"/>
    <w:rsid w:val="000C6BC3"/>
    <w:rsid w:val="000C6C45"/>
    <w:rsid w:val="000C708B"/>
    <w:rsid w:val="000C70B3"/>
    <w:rsid w:val="000C70EF"/>
    <w:rsid w:val="000C7145"/>
    <w:rsid w:val="000C7171"/>
    <w:rsid w:val="000C7190"/>
    <w:rsid w:val="000C71DE"/>
    <w:rsid w:val="000C722C"/>
    <w:rsid w:val="000C733C"/>
    <w:rsid w:val="000C73AC"/>
    <w:rsid w:val="000C749E"/>
    <w:rsid w:val="000C7560"/>
    <w:rsid w:val="000C7646"/>
    <w:rsid w:val="000C76EA"/>
    <w:rsid w:val="000C77A5"/>
    <w:rsid w:val="000C782D"/>
    <w:rsid w:val="000C7899"/>
    <w:rsid w:val="000C79DF"/>
    <w:rsid w:val="000C7A46"/>
    <w:rsid w:val="000C7A6F"/>
    <w:rsid w:val="000C7B0A"/>
    <w:rsid w:val="000C7B4C"/>
    <w:rsid w:val="000C7C0B"/>
    <w:rsid w:val="000C7D4E"/>
    <w:rsid w:val="000C7D87"/>
    <w:rsid w:val="000C7E15"/>
    <w:rsid w:val="000C7EE6"/>
    <w:rsid w:val="000C7F25"/>
    <w:rsid w:val="000D01E7"/>
    <w:rsid w:val="000D021C"/>
    <w:rsid w:val="000D031D"/>
    <w:rsid w:val="000D03C8"/>
    <w:rsid w:val="000D04D7"/>
    <w:rsid w:val="000D0545"/>
    <w:rsid w:val="000D05ED"/>
    <w:rsid w:val="000D0714"/>
    <w:rsid w:val="000D0827"/>
    <w:rsid w:val="000D0877"/>
    <w:rsid w:val="000D0935"/>
    <w:rsid w:val="000D0A5A"/>
    <w:rsid w:val="000D0AA9"/>
    <w:rsid w:val="000D0BB3"/>
    <w:rsid w:val="000D0E57"/>
    <w:rsid w:val="000D120E"/>
    <w:rsid w:val="000D1289"/>
    <w:rsid w:val="000D12DB"/>
    <w:rsid w:val="000D136D"/>
    <w:rsid w:val="000D13B0"/>
    <w:rsid w:val="000D1468"/>
    <w:rsid w:val="000D14B1"/>
    <w:rsid w:val="000D15A2"/>
    <w:rsid w:val="000D16E2"/>
    <w:rsid w:val="000D1862"/>
    <w:rsid w:val="000D18B4"/>
    <w:rsid w:val="000D18E0"/>
    <w:rsid w:val="000D18F5"/>
    <w:rsid w:val="000D1A6A"/>
    <w:rsid w:val="000D1A80"/>
    <w:rsid w:val="000D1B0A"/>
    <w:rsid w:val="000D1B96"/>
    <w:rsid w:val="000D1BAE"/>
    <w:rsid w:val="000D1BB1"/>
    <w:rsid w:val="000D1D4C"/>
    <w:rsid w:val="000D1E28"/>
    <w:rsid w:val="000D1F1F"/>
    <w:rsid w:val="000D21E0"/>
    <w:rsid w:val="000D2331"/>
    <w:rsid w:val="000D23BF"/>
    <w:rsid w:val="000D24C5"/>
    <w:rsid w:val="000D24ED"/>
    <w:rsid w:val="000D28E0"/>
    <w:rsid w:val="000D2AB0"/>
    <w:rsid w:val="000D2B15"/>
    <w:rsid w:val="000D2C9A"/>
    <w:rsid w:val="000D2E2A"/>
    <w:rsid w:val="000D2F70"/>
    <w:rsid w:val="000D32BE"/>
    <w:rsid w:val="000D32E1"/>
    <w:rsid w:val="000D3538"/>
    <w:rsid w:val="000D375F"/>
    <w:rsid w:val="000D3785"/>
    <w:rsid w:val="000D393B"/>
    <w:rsid w:val="000D396A"/>
    <w:rsid w:val="000D3997"/>
    <w:rsid w:val="000D3B55"/>
    <w:rsid w:val="000D3BC1"/>
    <w:rsid w:val="000D3C84"/>
    <w:rsid w:val="000D3C94"/>
    <w:rsid w:val="000D3CA5"/>
    <w:rsid w:val="000D3CEA"/>
    <w:rsid w:val="000D3D8D"/>
    <w:rsid w:val="000D3F3F"/>
    <w:rsid w:val="000D3FA2"/>
    <w:rsid w:val="000D3FCF"/>
    <w:rsid w:val="000D43B0"/>
    <w:rsid w:val="000D43C7"/>
    <w:rsid w:val="000D43CE"/>
    <w:rsid w:val="000D43F7"/>
    <w:rsid w:val="000D4449"/>
    <w:rsid w:val="000D46B1"/>
    <w:rsid w:val="000D4860"/>
    <w:rsid w:val="000D4964"/>
    <w:rsid w:val="000D49DE"/>
    <w:rsid w:val="000D49E1"/>
    <w:rsid w:val="000D4B25"/>
    <w:rsid w:val="000D4E2A"/>
    <w:rsid w:val="000D4EC9"/>
    <w:rsid w:val="000D4F24"/>
    <w:rsid w:val="000D4FFA"/>
    <w:rsid w:val="000D5103"/>
    <w:rsid w:val="000D513F"/>
    <w:rsid w:val="000D51AC"/>
    <w:rsid w:val="000D51EB"/>
    <w:rsid w:val="000D5247"/>
    <w:rsid w:val="000D5335"/>
    <w:rsid w:val="000D54A9"/>
    <w:rsid w:val="000D54E8"/>
    <w:rsid w:val="000D559F"/>
    <w:rsid w:val="000D55D6"/>
    <w:rsid w:val="000D587F"/>
    <w:rsid w:val="000D5A2E"/>
    <w:rsid w:val="000D5D29"/>
    <w:rsid w:val="000D5D95"/>
    <w:rsid w:val="000D5F8B"/>
    <w:rsid w:val="000D5FCF"/>
    <w:rsid w:val="000D5FFA"/>
    <w:rsid w:val="000D61C0"/>
    <w:rsid w:val="000D61F2"/>
    <w:rsid w:val="000D632D"/>
    <w:rsid w:val="000D63FB"/>
    <w:rsid w:val="000D6562"/>
    <w:rsid w:val="000D65D5"/>
    <w:rsid w:val="000D66AF"/>
    <w:rsid w:val="000D68B0"/>
    <w:rsid w:val="000D697B"/>
    <w:rsid w:val="000D6C01"/>
    <w:rsid w:val="000D6C29"/>
    <w:rsid w:val="000D6D08"/>
    <w:rsid w:val="000D6ED1"/>
    <w:rsid w:val="000D6F10"/>
    <w:rsid w:val="000D6F68"/>
    <w:rsid w:val="000D7009"/>
    <w:rsid w:val="000D7125"/>
    <w:rsid w:val="000D71A8"/>
    <w:rsid w:val="000D72E2"/>
    <w:rsid w:val="000D72E7"/>
    <w:rsid w:val="000D72E9"/>
    <w:rsid w:val="000D73F6"/>
    <w:rsid w:val="000D74A7"/>
    <w:rsid w:val="000D74F7"/>
    <w:rsid w:val="000D7514"/>
    <w:rsid w:val="000D7516"/>
    <w:rsid w:val="000D7549"/>
    <w:rsid w:val="000D7557"/>
    <w:rsid w:val="000D7607"/>
    <w:rsid w:val="000D775B"/>
    <w:rsid w:val="000D77DC"/>
    <w:rsid w:val="000D77F1"/>
    <w:rsid w:val="000D7863"/>
    <w:rsid w:val="000D7998"/>
    <w:rsid w:val="000D7A2D"/>
    <w:rsid w:val="000D7B55"/>
    <w:rsid w:val="000D7E28"/>
    <w:rsid w:val="000D7E7F"/>
    <w:rsid w:val="000D7E94"/>
    <w:rsid w:val="000D7F3B"/>
    <w:rsid w:val="000E023B"/>
    <w:rsid w:val="000E02A8"/>
    <w:rsid w:val="000E0335"/>
    <w:rsid w:val="000E0451"/>
    <w:rsid w:val="000E048F"/>
    <w:rsid w:val="000E06C7"/>
    <w:rsid w:val="000E0794"/>
    <w:rsid w:val="000E07B1"/>
    <w:rsid w:val="000E0A10"/>
    <w:rsid w:val="000E0BC5"/>
    <w:rsid w:val="000E0BEE"/>
    <w:rsid w:val="000E0C03"/>
    <w:rsid w:val="000E0D9D"/>
    <w:rsid w:val="000E0ED3"/>
    <w:rsid w:val="000E10C2"/>
    <w:rsid w:val="000E10CC"/>
    <w:rsid w:val="000E10FB"/>
    <w:rsid w:val="000E1173"/>
    <w:rsid w:val="000E1342"/>
    <w:rsid w:val="000E13E6"/>
    <w:rsid w:val="000E1486"/>
    <w:rsid w:val="000E1536"/>
    <w:rsid w:val="000E15F4"/>
    <w:rsid w:val="000E178F"/>
    <w:rsid w:val="000E17C7"/>
    <w:rsid w:val="000E1848"/>
    <w:rsid w:val="000E19AE"/>
    <w:rsid w:val="000E1A45"/>
    <w:rsid w:val="000E1AA9"/>
    <w:rsid w:val="000E1AD7"/>
    <w:rsid w:val="000E1B24"/>
    <w:rsid w:val="000E1BAA"/>
    <w:rsid w:val="000E1C28"/>
    <w:rsid w:val="000E1CCA"/>
    <w:rsid w:val="000E1D5A"/>
    <w:rsid w:val="000E1D85"/>
    <w:rsid w:val="000E1DD0"/>
    <w:rsid w:val="000E1E0B"/>
    <w:rsid w:val="000E1E7A"/>
    <w:rsid w:val="000E1F6A"/>
    <w:rsid w:val="000E20CD"/>
    <w:rsid w:val="000E20DC"/>
    <w:rsid w:val="000E220D"/>
    <w:rsid w:val="000E223D"/>
    <w:rsid w:val="000E24A0"/>
    <w:rsid w:val="000E255A"/>
    <w:rsid w:val="000E266D"/>
    <w:rsid w:val="000E26A7"/>
    <w:rsid w:val="000E2705"/>
    <w:rsid w:val="000E280F"/>
    <w:rsid w:val="000E2891"/>
    <w:rsid w:val="000E28CB"/>
    <w:rsid w:val="000E2967"/>
    <w:rsid w:val="000E2A4E"/>
    <w:rsid w:val="000E2B14"/>
    <w:rsid w:val="000E2B17"/>
    <w:rsid w:val="000E2B33"/>
    <w:rsid w:val="000E2D42"/>
    <w:rsid w:val="000E2DCA"/>
    <w:rsid w:val="000E2F1A"/>
    <w:rsid w:val="000E2F7A"/>
    <w:rsid w:val="000E30A6"/>
    <w:rsid w:val="000E3196"/>
    <w:rsid w:val="000E3200"/>
    <w:rsid w:val="000E32CE"/>
    <w:rsid w:val="000E33EC"/>
    <w:rsid w:val="000E35EC"/>
    <w:rsid w:val="000E36E9"/>
    <w:rsid w:val="000E372E"/>
    <w:rsid w:val="000E3914"/>
    <w:rsid w:val="000E3A05"/>
    <w:rsid w:val="000E3A24"/>
    <w:rsid w:val="000E3AFA"/>
    <w:rsid w:val="000E3B3C"/>
    <w:rsid w:val="000E3C52"/>
    <w:rsid w:val="000E3C60"/>
    <w:rsid w:val="000E3C75"/>
    <w:rsid w:val="000E3CAC"/>
    <w:rsid w:val="000E3D0E"/>
    <w:rsid w:val="000E3D53"/>
    <w:rsid w:val="000E3EF1"/>
    <w:rsid w:val="000E3F47"/>
    <w:rsid w:val="000E3F4E"/>
    <w:rsid w:val="000E4173"/>
    <w:rsid w:val="000E4381"/>
    <w:rsid w:val="000E43C1"/>
    <w:rsid w:val="000E4427"/>
    <w:rsid w:val="000E4471"/>
    <w:rsid w:val="000E44ED"/>
    <w:rsid w:val="000E465D"/>
    <w:rsid w:val="000E47DF"/>
    <w:rsid w:val="000E47E0"/>
    <w:rsid w:val="000E49D1"/>
    <w:rsid w:val="000E4ADD"/>
    <w:rsid w:val="000E4C92"/>
    <w:rsid w:val="000E4CF5"/>
    <w:rsid w:val="000E4D43"/>
    <w:rsid w:val="000E4E16"/>
    <w:rsid w:val="000E4E7A"/>
    <w:rsid w:val="000E4EA9"/>
    <w:rsid w:val="000E4EB5"/>
    <w:rsid w:val="000E4EEF"/>
    <w:rsid w:val="000E4F72"/>
    <w:rsid w:val="000E4FD6"/>
    <w:rsid w:val="000E5096"/>
    <w:rsid w:val="000E52C3"/>
    <w:rsid w:val="000E5488"/>
    <w:rsid w:val="000E54D3"/>
    <w:rsid w:val="000E5526"/>
    <w:rsid w:val="000E5577"/>
    <w:rsid w:val="000E5586"/>
    <w:rsid w:val="000E562B"/>
    <w:rsid w:val="000E579F"/>
    <w:rsid w:val="000E57CB"/>
    <w:rsid w:val="000E58EA"/>
    <w:rsid w:val="000E5A7B"/>
    <w:rsid w:val="000E5D10"/>
    <w:rsid w:val="000E6032"/>
    <w:rsid w:val="000E6087"/>
    <w:rsid w:val="000E6171"/>
    <w:rsid w:val="000E61BC"/>
    <w:rsid w:val="000E6436"/>
    <w:rsid w:val="000E6499"/>
    <w:rsid w:val="000E659B"/>
    <w:rsid w:val="000E66B5"/>
    <w:rsid w:val="000E6773"/>
    <w:rsid w:val="000E6779"/>
    <w:rsid w:val="000E6903"/>
    <w:rsid w:val="000E69D5"/>
    <w:rsid w:val="000E6B21"/>
    <w:rsid w:val="000E6BCD"/>
    <w:rsid w:val="000E6BE9"/>
    <w:rsid w:val="000E6D37"/>
    <w:rsid w:val="000E6DA3"/>
    <w:rsid w:val="000E6EE1"/>
    <w:rsid w:val="000E700C"/>
    <w:rsid w:val="000E70F6"/>
    <w:rsid w:val="000E71E6"/>
    <w:rsid w:val="000E72C0"/>
    <w:rsid w:val="000E7486"/>
    <w:rsid w:val="000E7563"/>
    <w:rsid w:val="000E7673"/>
    <w:rsid w:val="000E7690"/>
    <w:rsid w:val="000E785E"/>
    <w:rsid w:val="000E7862"/>
    <w:rsid w:val="000E7865"/>
    <w:rsid w:val="000E79B7"/>
    <w:rsid w:val="000E79CC"/>
    <w:rsid w:val="000E7B0C"/>
    <w:rsid w:val="000E7C1C"/>
    <w:rsid w:val="000E7C1F"/>
    <w:rsid w:val="000E7C3D"/>
    <w:rsid w:val="000E7CD0"/>
    <w:rsid w:val="000E7DB9"/>
    <w:rsid w:val="000E7E29"/>
    <w:rsid w:val="000F014D"/>
    <w:rsid w:val="000F0275"/>
    <w:rsid w:val="000F0348"/>
    <w:rsid w:val="000F04A1"/>
    <w:rsid w:val="000F04DA"/>
    <w:rsid w:val="000F0508"/>
    <w:rsid w:val="000F069F"/>
    <w:rsid w:val="000F0791"/>
    <w:rsid w:val="000F0796"/>
    <w:rsid w:val="000F0955"/>
    <w:rsid w:val="000F0AA4"/>
    <w:rsid w:val="000F0C1B"/>
    <w:rsid w:val="000F0CD5"/>
    <w:rsid w:val="000F0D86"/>
    <w:rsid w:val="000F117B"/>
    <w:rsid w:val="000F118B"/>
    <w:rsid w:val="000F1197"/>
    <w:rsid w:val="000F11AB"/>
    <w:rsid w:val="000F13EE"/>
    <w:rsid w:val="000F14F0"/>
    <w:rsid w:val="000F150A"/>
    <w:rsid w:val="000F163F"/>
    <w:rsid w:val="000F176B"/>
    <w:rsid w:val="000F1779"/>
    <w:rsid w:val="000F17F7"/>
    <w:rsid w:val="000F1816"/>
    <w:rsid w:val="000F19C6"/>
    <w:rsid w:val="000F19CC"/>
    <w:rsid w:val="000F1A57"/>
    <w:rsid w:val="000F1FDE"/>
    <w:rsid w:val="000F20A4"/>
    <w:rsid w:val="000F20D3"/>
    <w:rsid w:val="000F2353"/>
    <w:rsid w:val="000F23A8"/>
    <w:rsid w:val="000F246D"/>
    <w:rsid w:val="000F2495"/>
    <w:rsid w:val="000F24E7"/>
    <w:rsid w:val="000F2514"/>
    <w:rsid w:val="000F2525"/>
    <w:rsid w:val="000F2552"/>
    <w:rsid w:val="000F2587"/>
    <w:rsid w:val="000F25B1"/>
    <w:rsid w:val="000F2673"/>
    <w:rsid w:val="000F2708"/>
    <w:rsid w:val="000F27BC"/>
    <w:rsid w:val="000F287D"/>
    <w:rsid w:val="000F2909"/>
    <w:rsid w:val="000F2961"/>
    <w:rsid w:val="000F2A25"/>
    <w:rsid w:val="000F2A96"/>
    <w:rsid w:val="000F2BE3"/>
    <w:rsid w:val="000F2C8B"/>
    <w:rsid w:val="000F2D0D"/>
    <w:rsid w:val="000F2D8E"/>
    <w:rsid w:val="000F2D97"/>
    <w:rsid w:val="000F2F3F"/>
    <w:rsid w:val="000F318D"/>
    <w:rsid w:val="000F31E7"/>
    <w:rsid w:val="000F31F7"/>
    <w:rsid w:val="000F34AB"/>
    <w:rsid w:val="000F3597"/>
    <w:rsid w:val="000F35A8"/>
    <w:rsid w:val="000F375E"/>
    <w:rsid w:val="000F383C"/>
    <w:rsid w:val="000F3869"/>
    <w:rsid w:val="000F38C2"/>
    <w:rsid w:val="000F38D4"/>
    <w:rsid w:val="000F3A7C"/>
    <w:rsid w:val="000F3B0E"/>
    <w:rsid w:val="000F3BD4"/>
    <w:rsid w:val="000F3BE5"/>
    <w:rsid w:val="000F3D36"/>
    <w:rsid w:val="000F3E27"/>
    <w:rsid w:val="000F3ED2"/>
    <w:rsid w:val="000F40A6"/>
    <w:rsid w:val="000F430B"/>
    <w:rsid w:val="000F4339"/>
    <w:rsid w:val="000F4376"/>
    <w:rsid w:val="000F43BA"/>
    <w:rsid w:val="000F43DF"/>
    <w:rsid w:val="000F4413"/>
    <w:rsid w:val="000F44BA"/>
    <w:rsid w:val="000F450A"/>
    <w:rsid w:val="000F46EF"/>
    <w:rsid w:val="000F4727"/>
    <w:rsid w:val="000F4790"/>
    <w:rsid w:val="000F4797"/>
    <w:rsid w:val="000F48F7"/>
    <w:rsid w:val="000F499F"/>
    <w:rsid w:val="000F49EC"/>
    <w:rsid w:val="000F4AB1"/>
    <w:rsid w:val="000F4D15"/>
    <w:rsid w:val="000F4F0D"/>
    <w:rsid w:val="000F4F11"/>
    <w:rsid w:val="000F4F98"/>
    <w:rsid w:val="000F4FCD"/>
    <w:rsid w:val="000F508F"/>
    <w:rsid w:val="000F50A1"/>
    <w:rsid w:val="000F50B1"/>
    <w:rsid w:val="000F518C"/>
    <w:rsid w:val="000F527E"/>
    <w:rsid w:val="000F5285"/>
    <w:rsid w:val="000F533B"/>
    <w:rsid w:val="000F53BE"/>
    <w:rsid w:val="000F561C"/>
    <w:rsid w:val="000F5696"/>
    <w:rsid w:val="000F5779"/>
    <w:rsid w:val="000F597D"/>
    <w:rsid w:val="000F5A48"/>
    <w:rsid w:val="000F5ABD"/>
    <w:rsid w:val="000F5DB1"/>
    <w:rsid w:val="000F633E"/>
    <w:rsid w:val="000F640F"/>
    <w:rsid w:val="000F64EB"/>
    <w:rsid w:val="000F654A"/>
    <w:rsid w:val="000F674C"/>
    <w:rsid w:val="000F692E"/>
    <w:rsid w:val="000F6B1C"/>
    <w:rsid w:val="000F6B7D"/>
    <w:rsid w:val="000F6BDB"/>
    <w:rsid w:val="000F6C23"/>
    <w:rsid w:val="000F6DD5"/>
    <w:rsid w:val="000F6E9F"/>
    <w:rsid w:val="000F6F2A"/>
    <w:rsid w:val="000F7060"/>
    <w:rsid w:val="000F70A3"/>
    <w:rsid w:val="000F70CA"/>
    <w:rsid w:val="000F70CB"/>
    <w:rsid w:val="000F71A4"/>
    <w:rsid w:val="000F71CB"/>
    <w:rsid w:val="000F7211"/>
    <w:rsid w:val="000F7342"/>
    <w:rsid w:val="000F73BC"/>
    <w:rsid w:val="000F7409"/>
    <w:rsid w:val="000F741E"/>
    <w:rsid w:val="000F746C"/>
    <w:rsid w:val="000F764C"/>
    <w:rsid w:val="000F764E"/>
    <w:rsid w:val="000F77DC"/>
    <w:rsid w:val="000F7866"/>
    <w:rsid w:val="000F786C"/>
    <w:rsid w:val="000F7930"/>
    <w:rsid w:val="000F7963"/>
    <w:rsid w:val="000F79A2"/>
    <w:rsid w:val="000F7A06"/>
    <w:rsid w:val="000F7AD1"/>
    <w:rsid w:val="000F7C8D"/>
    <w:rsid w:val="000F7CF9"/>
    <w:rsid w:val="000F7E9F"/>
    <w:rsid w:val="000F7F4E"/>
    <w:rsid w:val="0010005B"/>
    <w:rsid w:val="001000B3"/>
    <w:rsid w:val="00100309"/>
    <w:rsid w:val="001003B3"/>
    <w:rsid w:val="00100409"/>
    <w:rsid w:val="00100488"/>
    <w:rsid w:val="001004E3"/>
    <w:rsid w:val="001005B0"/>
    <w:rsid w:val="001005C9"/>
    <w:rsid w:val="00100656"/>
    <w:rsid w:val="00100708"/>
    <w:rsid w:val="00100711"/>
    <w:rsid w:val="00100729"/>
    <w:rsid w:val="00100739"/>
    <w:rsid w:val="001008FC"/>
    <w:rsid w:val="00100942"/>
    <w:rsid w:val="00100949"/>
    <w:rsid w:val="00100957"/>
    <w:rsid w:val="00100B2B"/>
    <w:rsid w:val="00100C8B"/>
    <w:rsid w:val="00100FB7"/>
    <w:rsid w:val="0010107D"/>
    <w:rsid w:val="00101083"/>
    <w:rsid w:val="001012FC"/>
    <w:rsid w:val="001014B8"/>
    <w:rsid w:val="0010162B"/>
    <w:rsid w:val="0010167D"/>
    <w:rsid w:val="00101795"/>
    <w:rsid w:val="001017FC"/>
    <w:rsid w:val="0010196C"/>
    <w:rsid w:val="00101B54"/>
    <w:rsid w:val="00101D93"/>
    <w:rsid w:val="00101D95"/>
    <w:rsid w:val="00101D98"/>
    <w:rsid w:val="00101EE4"/>
    <w:rsid w:val="00101F28"/>
    <w:rsid w:val="00102054"/>
    <w:rsid w:val="00102200"/>
    <w:rsid w:val="00102428"/>
    <w:rsid w:val="001024C5"/>
    <w:rsid w:val="001024D1"/>
    <w:rsid w:val="001024FA"/>
    <w:rsid w:val="00102515"/>
    <w:rsid w:val="00102554"/>
    <w:rsid w:val="001026CE"/>
    <w:rsid w:val="00102A3E"/>
    <w:rsid w:val="00102A4F"/>
    <w:rsid w:val="00102B92"/>
    <w:rsid w:val="00102BDE"/>
    <w:rsid w:val="00102CBE"/>
    <w:rsid w:val="00102DE1"/>
    <w:rsid w:val="00102E95"/>
    <w:rsid w:val="00102F8C"/>
    <w:rsid w:val="001031E3"/>
    <w:rsid w:val="00103292"/>
    <w:rsid w:val="00103309"/>
    <w:rsid w:val="001034F5"/>
    <w:rsid w:val="00103509"/>
    <w:rsid w:val="0010385F"/>
    <w:rsid w:val="00103862"/>
    <w:rsid w:val="00103977"/>
    <w:rsid w:val="001039AF"/>
    <w:rsid w:val="001039EE"/>
    <w:rsid w:val="00103A03"/>
    <w:rsid w:val="00103A16"/>
    <w:rsid w:val="00103A85"/>
    <w:rsid w:val="00103BA4"/>
    <w:rsid w:val="00103BBD"/>
    <w:rsid w:val="00103C3D"/>
    <w:rsid w:val="00103C6A"/>
    <w:rsid w:val="00103CEF"/>
    <w:rsid w:val="00103D0C"/>
    <w:rsid w:val="00103D60"/>
    <w:rsid w:val="00103E73"/>
    <w:rsid w:val="00103ED0"/>
    <w:rsid w:val="001040D9"/>
    <w:rsid w:val="00104175"/>
    <w:rsid w:val="0010420E"/>
    <w:rsid w:val="00104427"/>
    <w:rsid w:val="001044D9"/>
    <w:rsid w:val="00104511"/>
    <w:rsid w:val="00104523"/>
    <w:rsid w:val="0010494E"/>
    <w:rsid w:val="0010498C"/>
    <w:rsid w:val="00104A71"/>
    <w:rsid w:val="00104B1B"/>
    <w:rsid w:val="00104B74"/>
    <w:rsid w:val="00104CD4"/>
    <w:rsid w:val="00105020"/>
    <w:rsid w:val="001050E2"/>
    <w:rsid w:val="001053AE"/>
    <w:rsid w:val="001053C5"/>
    <w:rsid w:val="001054C7"/>
    <w:rsid w:val="00105656"/>
    <w:rsid w:val="001058A9"/>
    <w:rsid w:val="001058BF"/>
    <w:rsid w:val="001058C9"/>
    <w:rsid w:val="00105991"/>
    <w:rsid w:val="00105A05"/>
    <w:rsid w:val="00105A35"/>
    <w:rsid w:val="00105D9B"/>
    <w:rsid w:val="00105F89"/>
    <w:rsid w:val="0010603F"/>
    <w:rsid w:val="00106112"/>
    <w:rsid w:val="0010619E"/>
    <w:rsid w:val="001061C4"/>
    <w:rsid w:val="00106232"/>
    <w:rsid w:val="00106338"/>
    <w:rsid w:val="00106535"/>
    <w:rsid w:val="0010660A"/>
    <w:rsid w:val="00106635"/>
    <w:rsid w:val="001066EA"/>
    <w:rsid w:val="00106850"/>
    <w:rsid w:val="001069AC"/>
    <w:rsid w:val="00106AD2"/>
    <w:rsid w:val="00106B92"/>
    <w:rsid w:val="00106C0C"/>
    <w:rsid w:val="00106CF8"/>
    <w:rsid w:val="00106E32"/>
    <w:rsid w:val="00106E7D"/>
    <w:rsid w:val="00106E9A"/>
    <w:rsid w:val="00106F5F"/>
    <w:rsid w:val="00106FC7"/>
    <w:rsid w:val="00107174"/>
    <w:rsid w:val="00107191"/>
    <w:rsid w:val="0010729D"/>
    <w:rsid w:val="001072F0"/>
    <w:rsid w:val="001073C3"/>
    <w:rsid w:val="001073EE"/>
    <w:rsid w:val="00107409"/>
    <w:rsid w:val="001075F5"/>
    <w:rsid w:val="00107721"/>
    <w:rsid w:val="0010783D"/>
    <w:rsid w:val="00107995"/>
    <w:rsid w:val="001079B9"/>
    <w:rsid w:val="00107A0F"/>
    <w:rsid w:val="00107A4B"/>
    <w:rsid w:val="00107C5C"/>
    <w:rsid w:val="00107D4E"/>
    <w:rsid w:val="00107D9C"/>
    <w:rsid w:val="00107E5D"/>
    <w:rsid w:val="00107EA1"/>
    <w:rsid w:val="00110006"/>
    <w:rsid w:val="00110022"/>
    <w:rsid w:val="0011004C"/>
    <w:rsid w:val="0011006F"/>
    <w:rsid w:val="0011018E"/>
    <w:rsid w:val="001101B6"/>
    <w:rsid w:val="00110200"/>
    <w:rsid w:val="0011042E"/>
    <w:rsid w:val="0011045E"/>
    <w:rsid w:val="00110480"/>
    <w:rsid w:val="0011048B"/>
    <w:rsid w:val="00110549"/>
    <w:rsid w:val="001105C1"/>
    <w:rsid w:val="001107D3"/>
    <w:rsid w:val="00110930"/>
    <w:rsid w:val="00110981"/>
    <w:rsid w:val="00110A33"/>
    <w:rsid w:val="00110B91"/>
    <w:rsid w:val="00110C5B"/>
    <w:rsid w:val="00110CD3"/>
    <w:rsid w:val="00110D19"/>
    <w:rsid w:val="00110DBA"/>
    <w:rsid w:val="00110E81"/>
    <w:rsid w:val="00110E8F"/>
    <w:rsid w:val="00110F8B"/>
    <w:rsid w:val="00111081"/>
    <w:rsid w:val="001110E0"/>
    <w:rsid w:val="00111147"/>
    <w:rsid w:val="00111164"/>
    <w:rsid w:val="0011118A"/>
    <w:rsid w:val="001111A7"/>
    <w:rsid w:val="00111286"/>
    <w:rsid w:val="00111357"/>
    <w:rsid w:val="001113E6"/>
    <w:rsid w:val="001113FB"/>
    <w:rsid w:val="001115F4"/>
    <w:rsid w:val="00111807"/>
    <w:rsid w:val="0011182D"/>
    <w:rsid w:val="00111906"/>
    <w:rsid w:val="0011195F"/>
    <w:rsid w:val="00111A7C"/>
    <w:rsid w:val="00111B01"/>
    <w:rsid w:val="00111CDD"/>
    <w:rsid w:val="00111D98"/>
    <w:rsid w:val="00111E13"/>
    <w:rsid w:val="00111ECA"/>
    <w:rsid w:val="00111F62"/>
    <w:rsid w:val="00112047"/>
    <w:rsid w:val="00112102"/>
    <w:rsid w:val="0011211C"/>
    <w:rsid w:val="0011212A"/>
    <w:rsid w:val="001122BD"/>
    <w:rsid w:val="00112417"/>
    <w:rsid w:val="0011257C"/>
    <w:rsid w:val="001126E2"/>
    <w:rsid w:val="001126FF"/>
    <w:rsid w:val="00112722"/>
    <w:rsid w:val="00112A42"/>
    <w:rsid w:val="00112B1F"/>
    <w:rsid w:val="00112B3F"/>
    <w:rsid w:val="00112C27"/>
    <w:rsid w:val="00112C64"/>
    <w:rsid w:val="00112DE3"/>
    <w:rsid w:val="00112EB1"/>
    <w:rsid w:val="001131EC"/>
    <w:rsid w:val="00113441"/>
    <w:rsid w:val="0011354D"/>
    <w:rsid w:val="0011354F"/>
    <w:rsid w:val="0011359B"/>
    <w:rsid w:val="001137E6"/>
    <w:rsid w:val="00113968"/>
    <w:rsid w:val="00113B5D"/>
    <w:rsid w:val="00113C0D"/>
    <w:rsid w:val="00113E24"/>
    <w:rsid w:val="00113E3D"/>
    <w:rsid w:val="00113ED6"/>
    <w:rsid w:val="00113EF7"/>
    <w:rsid w:val="00113FAB"/>
    <w:rsid w:val="00113FCF"/>
    <w:rsid w:val="00114008"/>
    <w:rsid w:val="001140C8"/>
    <w:rsid w:val="0011418E"/>
    <w:rsid w:val="001143DD"/>
    <w:rsid w:val="0011443E"/>
    <w:rsid w:val="001144C3"/>
    <w:rsid w:val="001145AD"/>
    <w:rsid w:val="001145FE"/>
    <w:rsid w:val="001146E4"/>
    <w:rsid w:val="00114882"/>
    <w:rsid w:val="0011489A"/>
    <w:rsid w:val="001149B8"/>
    <w:rsid w:val="001149BA"/>
    <w:rsid w:val="00114B84"/>
    <w:rsid w:val="00114BAE"/>
    <w:rsid w:val="00114D2C"/>
    <w:rsid w:val="00114DED"/>
    <w:rsid w:val="00114E77"/>
    <w:rsid w:val="00114E82"/>
    <w:rsid w:val="00114F35"/>
    <w:rsid w:val="00114FC0"/>
    <w:rsid w:val="00114FCD"/>
    <w:rsid w:val="001150AF"/>
    <w:rsid w:val="0011523E"/>
    <w:rsid w:val="00115259"/>
    <w:rsid w:val="00115322"/>
    <w:rsid w:val="00115513"/>
    <w:rsid w:val="00115683"/>
    <w:rsid w:val="00115692"/>
    <w:rsid w:val="0011570E"/>
    <w:rsid w:val="00115751"/>
    <w:rsid w:val="001158C1"/>
    <w:rsid w:val="001158CB"/>
    <w:rsid w:val="0011598D"/>
    <w:rsid w:val="00115B3E"/>
    <w:rsid w:val="00115C0C"/>
    <w:rsid w:val="00115C37"/>
    <w:rsid w:val="00115DF9"/>
    <w:rsid w:val="00116467"/>
    <w:rsid w:val="001165C4"/>
    <w:rsid w:val="001166FE"/>
    <w:rsid w:val="0011689B"/>
    <w:rsid w:val="0011693C"/>
    <w:rsid w:val="0011695B"/>
    <w:rsid w:val="0011696B"/>
    <w:rsid w:val="00116B71"/>
    <w:rsid w:val="00116C12"/>
    <w:rsid w:val="00116D00"/>
    <w:rsid w:val="00116D23"/>
    <w:rsid w:val="00116D92"/>
    <w:rsid w:val="00116DCD"/>
    <w:rsid w:val="00117035"/>
    <w:rsid w:val="00117206"/>
    <w:rsid w:val="00117329"/>
    <w:rsid w:val="001173A3"/>
    <w:rsid w:val="001173D6"/>
    <w:rsid w:val="001173DC"/>
    <w:rsid w:val="0011743D"/>
    <w:rsid w:val="0011743E"/>
    <w:rsid w:val="001174CD"/>
    <w:rsid w:val="001174D1"/>
    <w:rsid w:val="001175BF"/>
    <w:rsid w:val="00117608"/>
    <w:rsid w:val="00117746"/>
    <w:rsid w:val="001177AB"/>
    <w:rsid w:val="0011787E"/>
    <w:rsid w:val="00117896"/>
    <w:rsid w:val="001178C2"/>
    <w:rsid w:val="00117902"/>
    <w:rsid w:val="00117A74"/>
    <w:rsid w:val="00117A85"/>
    <w:rsid w:val="00117A99"/>
    <w:rsid w:val="00117BD7"/>
    <w:rsid w:val="00117F63"/>
    <w:rsid w:val="00117F91"/>
    <w:rsid w:val="00120060"/>
    <w:rsid w:val="001200E1"/>
    <w:rsid w:val="00120100"/>
    <w:rsid w:val="00120108"/>
    <w:rsid w:val="0012011E"/>
    <w:rsid w:val="00120141"/>
    <w:rsid w:val="00120149"/>
    <w:rsid w:val="00120354"/>
    <w:rsid w:val="00120451"/>
    <w:rsid w:val="001204B7"/>
    <w:rsid w:val="0012061E"/>
    <w:rsid w:val="001206BF"/>
    <w:rsid w:val="0012070C"/>
    <w:rsid w:val="00120901"/>
    <w:rsid w:val="00120947"/>
    <w:rsid w:val="00120995"/>
    <w:rsid w:val="001209E6"/>
    <w:rsid w:val="00120B3E"/>
    <w:rsid w:val="00120B56"/>
    <w:rsid w:val="00120B93"/>
    <w:rsid w:val="00120BF8"/>
    <w:rsid w:val="00120C1F"/>
    <w:rsid w:val="00120C28"/>
    <w:rsid w:val="00120C71"/>
    <w:rsid w:val="00120CD9"/>
    <w:rsid w:val="00120CFF"/>
    <w:rsid w:val="00120E16"/>
    <w:rsid w:val="00120E86"/>
    <w:rsid w:val="00120FC1"/>
    <w:rsid w:val="00120FF9"/>
    <w:rsid w:val="00121274"/>
    <w:rsid w:val="00121363"/>
    <w:rsid w:val="001214DD"/>
    <w:rsid w:val="0012167D"/>
    <w:rsid w:val="0012179F"/>
    <w:rsid w:val="001217A1"/>
    <w:rsid w:val="001217BB"/>
    <w:rsid w:val="00121881"/>
    <w:rsid w:val="001218A6"/>
    <w:rsid w:val="001218AD"/>
    <w:rsid w:val="00121A46"/>
    <w:rsid w:val="00121A9A"/>
    <w:rsid w:val="00121AC8"/>
    <w:rsid w:val="00121B3D"/>
    <w:rsid w:val="00121D7D"/>
    <w:rsid w:val="00121DC1"/>
    <w:rsid w:val="00121DFB"/>
    <w:rsid w:val="00121EEB"/>
    <w:rsid w:val="00121EFC"/>
    <w:rsid w:val="00121F34"/>
    <w:rsid w:val="00121FE3"/>
    <w:rsid w:val="00122044"/>
    <w:rsid w:val="0012208F"/>
    <w:rsid w:val="0012209A"/>
    <w:rsid w:val="00122150"/>
    <w:rsid w:val="001221BB"/>
    <w:rsid w:val="00122441"/>
    <w:rsid w:val="001224B4"/>
    <w:rsid w:val="001225E4"/>
    <w:rsid w:val="0012267F"/>
    <w:rsid w:val="00122735"/>
    <w:rsid w:val="00122A99"/>
    <w:rsid w:val="00122BB7"/>
    <w:rsid w:val="00122BE3"/>
    <w:rsid w:val="00122C12"/>
    <w:rsid w:val="00122D74"/>
    <w:rsid w:val="00122DA2"/>
    <w:rsid w:val="00122E78"/>
    <w:rsid w:val="00122FEA"/>
    <w:rsid w:val="00123090"/>
    <w:rsid w:val="0012312E"/>
    <w:rsid w:val="00123164"/>
    <w:rsid w:val="001231DD"/>
    <w:rsid w:val="00123787"/>
    <w:rsid w:val="001237E5"/>
    <w:rsid w:val="001238C0"/>
    <w:rsid w:val="0012392F"/>
    <w:rsid w:val="00123975"/>
    <w:rsid w:val="00123A28"/>
    <w:rsid w:val="00123A40"/>
    <w:rsid w:val="00123AA3"/>
    <w:rsid w:val="00123AAA"/>
    <w:rsid w:val="00123B68"/>
    <w:rsid w:val="00123B7F"/>
    <w:rsid w:val="00123B98"/>
    <w:rsid w:val="00123C5C"/>
    <w:rsid w:val="00123D0D"/>
    <w:rsid w:val="00123D90"/>
    <w:rsid w:val="00123E24"/>
    <w:rsid w:val="00123F5E"/>
    <w:rsid w:val="0012415E"/>
    <w:rsid w:val="00124171"/>
    <w:rsid w:val="001243AA"/>
    <w:rsid w:val="001243C0"/>
    <w:rsid w:val="0012450D"/>
    <w:rsid w:val="00124572"/>
    <w:rsid w:val="00124575"/>
    <w:rsid w:val="0012457E"/>
    <w:rsid w:val="00124607"/>
    <w:rsid w:val="0012470E"/>
    <w:rsid w:val="00124839"/>
    <w:rsid w:val="00124934"/>
    <w:rsid w:val="0012496E"/>
    <w:rsid w:val="00124BA7"/>
    <w:rsid w:val="00124BAF"/>
    <w:rsid w:val="00124C77"/>
    <w:rsid w:val="00124CEF"/>
    <w:rsid w:val="00124DD0"/>
    <w:rsid w:val="00124E82"/>
    <w:rsid w:val="00124F33"/>
    <w:rsid w:val="00124F51"/>
    <w:rsid w:val="00125076"/>
    <w:rsid w:val="00125091"/>
    <w:rsid w:val="001250D9"/>
    <w:rsid w:val="0012514F"/>
    <w:rsid w:val="00125198"/>
    <w:rsid w:val="00125274"/>
    <w:rsid w:val="00125380"/>
    <w:rsid w:val="0012544B"/>
    <w:rsid w:val="0012558A"/>
    <w:rsid w:val="00125786"/>
    <w:rsid w:val="001257A9"/>
    <w:rsid w:val="0012580C"/>
    <w:rsid w:val="00125924"/>
    <w:rsid w:val="001259B6"/>
    <w:rsid w:val="00125ACD"/>
    <w:rsid w:val="00125C5E"/>
    <w:rsid w:val="00125C8C"/>
    <w:rsid w:val="00125CA3"/>
    <w:rsid w:val="00125DD1"/>
    <w:rsid w:val="00125E1A"/>
    <w:rsid w:val="00125E62"/>
    <w:rsid w:val="00125E65"/>
    <w:rsid w:val="00125E68"/>
    <w:rsid w:val="00125F8E"/>
    <w:rsid w:val="0012601A"/>
    <w:rsid w:val="0012624E"/>
    <w:rsid w:val="0012630A"/>
    <w:rsid w:val="001263D6"/>
    <w:rsid w:val="00126715"/>
    <w:rsid w:val="00126763"/>
    <w:rsid w:val="00126791"/>
    <w:rsid w:val="001267B7"/>
    <w:rsid w:val="00126844"/>
    <w:rsid w:val="00126937"/>
    <w:rsid w:val="0012695C"/>
    <w:rsid w:val="0012696D"/>
    <w:rsid w:val="00126A64"/>
    <w:rsid w:val="00126A6C"/>
    <w:rsid w:val="00126B34"/>
    <w:rsid w:val="00126CD7"/>
    <w:rsid w:val="00126D07"/>
    <w:rsid w:val="00126D26"/>
    <w:rsid w:val="00126D47"/>
    <w:rsid w:val="00126F69"/>
    <w:rsid w:val="00126FB9"/>
    <w:rsid w:val="00126FEF"/>
    <w:rsid w:val="001271DD"/>
    <w:rsid w:val="001273C8"/>
    <w:rsid w:val="001274F1"/>
    <w:rsid w:val="001274F7"/>
    <w:rsid w:val="00127549"/>
    <w:rsid w:val="0012757B"/>
    <w:rsid w:val="0012782D"/>
    <w:rsid w:val="00127887"/>
    <w:rsid w:val="00127A09"/>
    <w:rsid w:val="00127ADE"/>
    <w:rsid w:val="00127DFF"/>
    <w:rsid w:val="00127EDF"/>
    <w:rsid w:val="00127FDC"/>
    <w:rsid w:val="001300B4"/>
    <w:rsid w:val="001300B9"/>
    <w:rsid w:val="001301DB"/>
    <w:rsid w:val="00130270"/>
    <w:rsid w:val="001303EC"/>
    <w:rsid w:val="001304EB"/>
    <w:rsid w:val="00130524"/>
    <w:rsid w:val="001306DF"/>
    <w:rsid w:val="0013078E"/>
    <w:rsid w:val="00130870"/>
    <w:rsid w:val="00130A03"/>
    <w:rsid w:val="00130C21"/>
    <w:rsid w:val="00130C55"/>
    <w:rsid w:val="00130D59"/>
    <w:rsid w:val="00130D76"/>
    <w:rsid w:val="00130FEF"/>
    <w:rsid w:val="001311CA"/>
    <w:rsid w:val="001311EF"/>
    <w:rsid w:val="00131213"/>
    <w:rsid w:val="0013124F"/>
    <w:rsid w:val="00131292"/>
    <w:rsid w:val="00131615"/>
    <w:rsid w:val="0013166D"/>
    <w:rsid w:val="00131684"/>
    <w:rsid w:val="001316F5"/>
    <w:rsid w:val="00131748"/>
    <w:rsid w:val="00131772"/>
    <w:rsid w:val="001317B5"/>
    <w:rsid w:val="00131976"/>
    <w:rsid w:val="00131B64"/>
    <w:rsid w:val="00131B67"/>
    <w:rsid w:val="00131DE3"/>
    <w:rsid w:val="00131E28"/>
    <w:rsid w:val="00131E42"/>
    <w:rsid w:val="00131F43"/>
    <w:rsid w:val="001320E6"/>
    <w:rsid w:val="0013211D"/>
    <w:rsid w:val="00132202"/>
    <w:rsid w:val="00132246"/>
    <w:rsid w:val="00132591"/>
    <w:rsid w:val="001326C7"/>
    <w:rsid w:val="00132707"/>
    <w:rsid w:val="00132758"/>
    <w:rsid w:val="00132803"/>
    <w:rsid w:val="001328C0"/>
    <w:rsid w:val="0013294A"/>
    <w:rsid w:val="001329A7"/>
    <w:rsid w:val="00132A11"/>
    <w:rsid w:val="00132A34"/>
    <w:rsid w:val="00132ABA"/>
    <w:rsid w:val="00132B71"/>
    <w:rsid w:val="00132B9B"/>
    <w:rsid w:val="00132BAE"/>
    <w:rsid w:val="00132C08"/>
    <w:rsid w:val="00132C37"/>
    <w:rsid w:val="00132CE2"/>
    <w:rsid w:val="00132D57"/>
    <w:rsid w:val="00132E3E"/>
    <w:rsid w:val="00132FAB"/>
    <w:rsid w:val="00133027"/>
    <w:rsid w:val="00133096"/>
    <w:rsid w:val="001330F5"/>
    <w:rsid w:val="00133286"/>
    <w:rsid w:val="0013332F"/>
    <w:rsid w:val="00133452"/>
    <w:rsid w:val="0013346E"/>
    <w:rsid w:val="00133677"/>
    <w:rsid w:val="001336BE"/>
    <w:rsid w:val="0013373E"/>
    <w:rsid w:val="001337BC"/>
    <w:rsid w:val="00133911"/>
    <w:rsid w:val="00133930"/>
    <w:rsid w:val="00133960"/>
    <w:rsid w:val="00133BE9"/>
    <w:rsid w:val="00133E8F"/>
    <w:rsid w:val="00134125"/>
    <w:rsid w:val="001341D1"/>
    <w:rsid w:val="00134346"/>
    <w:rsid w:val="0013439B"/>
    <w:rsid w:val="001344A8"/>
    <w:rsid w:val="0013453B"/>
    <w:rsid w:val="00134817"/>
    <w:rsid w:val="0013482A"/>
    <w:rsid w:val="00134876"/>
    <w:rsid w:val="00134922"/>
    <w:rsid w:val="00134926"/>
    <w:rsid w:val="00134A74"/>
    <w:rsid w:val="00134B25"/>
    <w:rsid w:val="00134C41"/>
    <w:rsid w:val="00134C81"/>
    <w:rsid w:val="00134CC8"/>
    <w:rsid w:val="00134D0F"/>
    <w:rsid w:val="00134DA9"/>
    <w:rsid w:val="00134DCF"/>
    <w:rsid w:val="00134DE1"/>
    <w:rsid w:val="00134E2D"/>
    <w:rsid w:val="00134EB8"/>
    <w:rsid w:val="00134F75"/>
    <w:rsid w:val="0013504D"/>
    <w:rsid w:val="001350B7"/>
    <w:rsid w:val="00135388"/>
    <w:rsid w:val="00135389"/>
    <w:rsid w:val="00135447"/>
    <w:rsid w:val="00135526"/>
    <w:rsid w:val="001355A0"/>
    <w:rsid w:val="00135656"/>
    <w:rsid w:val="001358C3"/>
    <w:rsid w:val="001358D9"/>
    <w:rsid w:val="001359E7"/>
    <w:rsid w:val="00135A1B"/>
    <w:rsid w:val="00135B80"/>
    <w:rsid w:val="00136093"/>
    <w:rsid w:val="0013616F"/>
    <w:rsid w:val="001361CD"/>
    <w:rsid w:val="001361FD"/>
    <w:rsid w:val="001362B2"/>
    <w:rsid w:val="0013640D"/>
    <w:rsid w:val="00136417"/>
    <w:rsid w:val="00136463"/>
    <w:rsid w:val="00136527"/>
    <w:rsid w:val="0013654C"/>
    <w:rsid w:val="001365D9"/>
    <w:rsid w:val="001366F9"/>
    <w:rsid w:val="00136799"/>
    <w:rsid w:val="00136826"/>
    <w:rsid w:val="001368E1"/>
    <w:rsid w:val="00136928"/>
    <w:rsid w:val="00136B64"/>
    <w:rsid w:val="00136B92"/>
    <w:rsid w:val="00136BEC"/>
    <w:rsid w:val="00136C85"/>
    <w:rsid w:val="00136D02"/>
    <w:rsid w:val="00136D93"/>
    <w:rsid w:val="00136DA8"/>
    <w:rsid w:val="00136DD7"/>
    <w:rsid w:val="00136DEC"/>
    <w:rsid w:val="00136DFF"/>
    <w:rsid w:val="00136E4A"/>
    <w:rsid w:val="00137004"/>
    <w:rsid w:val="00137143"/>
    <w:rsid w:val="00137189"/>
    <w:rsid w:val="00137302"/>
    <w:rsid w:val="00137324"/>
    <w:rsid w:val="001373B5"/>
    <w:rsid w:val="001373EE"/>
    <w:rsid w:val="00137425"/>
    <w:rsid w:val="001374A4"/>
    <w:rsid w:val="00137670"/>
    <w:rsid w:val="00137673"/>
    <w:rsid w:val="0013784D"/>
    <w:rsid w:val="0013787A"/>
    <w:rsid w:val="001379A8"/>
    <w:rsid w:val="001379CF"/>
    <w:rsid w:val="00137ABC"/>
    <w:rsid w:val="00137B30"/>
    <w:rsid w:val="00137C04"/>
    <w:rsid w:val="00137E2E"/>
    <w:rsid w:val="00137EBD"/>
    <w:rsid w:val="00137FA2"/>
    <w:rsid w:val="0014000B"/>
    <w:rsid w:val="00140174"/>
    <w:rsid w:val="001401A1"/>
    <w:rsid w:val="00140291"/>
    <w:rsid w:val="0014029B"/>
    <w:rsid w:val="001403E8"/>
    <w:rsid w:val="001403F3"/>
    <w:rsid w:val="001404FD"/>
    <w:rsid w:val="001405DC"/>
    <w:rsid w:val="00140730"/>
    <w:rsid w:val="001407B2"/>
    <w:rsid w:val="00140B26"/>
    <w:rsid w:val="00140CBC"/>
    <w:rsid w:val="00140DD2"/>
    <w:rsid w:val="00140E77"/>
    <w:rsid w:val="00141195"/>
    <w:rsid w:val="001411B3"/>
    <w:rsid w:val="0014124A"/>
    <w:rsid w:val="00141497"/>
    <w:rsid w:val="00141542"/>
    <w:rsid w:val="00141555"/>
    <w:rsid w:val="00141662"/>
    <w:rsid w:val="001417CC"/>
    <w:rsid w:val="001418B8"/>
    <w:rsid w:val="001418D7"/>
    <w:rsid w:val="001419B2"/>
    <w:rsid w:val="00141B86"/>
    <w:rsid w:val="00141CED"/>
    <w:rsid w:val="00141D6B"/>
    <w:rsid w:val="00141E06"/>
    <w:rsid w:val="00141E07"/>
    <w:rsid w:val="00141FF7"/>
    <w:rsid w:val="001420C3"/>
    <w:rsid w:val="001420D1"/>
    <w:rsid w:val="001421AA"/>
    <w:rsid w:val="00142246"/>
    <w:rsid w:val="00142265"/>
    <w:rsid w:val="0014245C"/>
    <w:rsid w:val="001424F9"/>
    <w:rsid w:val="0014260A"/>
    <w:rsid w:val="00142635"/>
    <w:rsid w:val="0014265C"/>
    <w:rsid w:val="0014269A"/>
    <w:rsid w:val="001426D9"/>
    <w:rsid w:val="001427AD"/>
    <w:rsid w:val="00142807"/>
    <w:rsid w:val="00142893"/>
    <w:rsid w:val="001428D9"/>
    <w:rsid w:val="00142A23"/>
    <w:rsid w:val="00142AD3"/>
    <w:rsid w:val="00142AFB"/>
    <w:rsid w:val="00142B2C"/>
    <w:rsid w:val="00142C28"/>
    <w:rsid w:val="00142DEA"/>
    <w:rsid w:val="00142E5F"/>
    <w:rsid w:val="00142F2A"/>
    <w:rsid w:val="00142FBE"/>
    <w:rsid w:val="00142FC7"/>
    <w:rsid w:val="001430A0"/>
    <w:rsid w:val="001434F1"/>
    <w:rsid w:val="0014352C"/>
    <w:rsid w:val="001436C3"/>
    <w:rsid w:val="0014371B"/>
    <w:rsid w:val="00143799"/>
    <w:rsid w:val="00143A5E"/>
    <w:rsid w:val="00143A86"/>
    <w:rsid w:val="00143AA5"/>
    <w:rsid w:val="00143AA9"/>
    <w:rsid w:val="00143AAE"/>
    <w:rsid w:val="00143B6E"/>
    <w:rsid w:val="00143C1F"/>
    <w:rsid w:val="00143C97"/>
    <w:rsid w:val="00143D32"/>
    <w:rsid w:val="00143D54"/>
    <w:rsid w:val="00143DA9"/>
    <w:rsid w:val="00143F07"/>
    <w:rsid w:val="00144097"/>
    <w:rsid w:val="001440A8"/>
    <w:rsid w:val="001442BB"/>
    <w:rsid w:val="0014435E"/>
    <w:rsid w:val="001446EA"/>
    <w:rsid w:val="00144707"/>
    <w:rsid w:val="00144AA1"/>
    <w:rsid w:val="00144AEC"/>
    <w:rsid w:val="00144C88"/>
    <w:rsid w:val="00144DDC"/>
    <w:rsid w:val="00144EE3"/>
    <w:rsid w:val="001450F1"/>
    <w:rsid w:val="001452D0"/>
    <w:rsid w:val="001454F0"/>
    <w:rsid w:val="00145928"/>
    <w:rsid w:val="00145993"/>
    <w:rsid w:val="001459F9"/>
    <w:rsid w:val="00145B67"/>
    <w:rsid w:val="00145CF3"/>
    <w:rsid w:val="00145E51"/>
    <w:rsid w:val="00145F55"/>
    <w:rsid w:val="00146025"/>
    <w:rsid w:val="0014609E"/>
    <w:rsid w:val="0014616E"/>
    <w:rsid w:val="00146210"/>
    <w:rsid w:val="00146245"/>
    <w:rsid w:val="00146310"/>
    <w:rsid w:val="001464BE"/>
    <w:rsid w:val="00146573"/>
    <w:rsid w:val="00146654"/>
    <w:rsid w:val="00146828"/>
    <w:rsid w:val="00146954"/>
    <w:rsid w:val="001469E5"/>
    <w:rsid w:val="00146B1C"/>
    <w:rsid w:val="00146B8F"/>
    <w:rsid w:val="00146BFE"/>
    <w:rsid w:val="00146C9E"/>
    <w:rsid w:val="00146FD3"/>
    <w:rsid w:val="00146FDB"/>
    <w:rsid w:val="0014719B"/>
    <w:rsid w:val="001471C1"/>
    <w:rsid w:val="0014723B"/>
    <w:rsid w:val="0014723C"/>
    <w:rsid w:val="00147486"/>
    <w:rsid w:val="001474B3"/>
    <w:rsid w:val="001474E5"/>
    <w:rsid w:val="00147572"/>
    <w:rsid w:val="0014759A"/>
    <w:rsid w:val="001475F7"/>
    <w:rsid w:val="00147634"/>
    <w:rsid w:val="0014763C"/>
    <w:rsid w:val="00147642"/>
    <w:rsid w:val="0014771E"/>
    <w:rsid w:val="00147774"/>
    <w:rsid w:val="0014792B"/>
    <w:rsid w:val="0014799E"/>
    <w:rsid w:val="00147A30"/>
    <w:rsid w:val="00147A80"/>
    <w:rsid w:val="00147C44"/>
    <w:rsid w:val="00147C49"/>
    <w:rsid w:val="00147CFA"/>
    <w:rsid w:val="00147D8A"/>
    <w:rsid w:val="00147DEC"/>
    <w:rsid w:val="00147E14"/>
    <w:rsid w:val="00147E3D"/>
    <w:rsid w:val="00147EC1"/>
    <w:rsid w:val="00147ECB"/>
    <w:rsid w:val="00147F15"/>
    <w:rsid w:val="001501B7"/>
    <w:rsid w:val="0015024D"/>
    <w:rsid w:val="001502AB"/>
    <w:rsid w:val="00150329"/>
    <w:rsid w:val="0015041C"/>
    <w:rsid w:val="00150440"/>
    <w:rsid w:val="001505F9"/>
    <w:rsid w:val="001506A6"/>
    <w:rsid w:val="001507F7"/>
    <w:rsid w:val="001507F9"/>
    <w:rsid w:val="00150838"/>
    <w:rsid w:val="0015091C"/>
    <w:rsid w:val="00150939"/>
    <w:rsid w:val="0015093C"/>
    <w:rsid w:val="00150AD0"/>
    <w:rsid w:val="00150BF5"/>
    <w:rsid w:val="00150E09"/>
    <w:rsid w:val="00150E2A"/>
    <w:rsid w:val="001511D0"/>
    <w:rsid w:val="001512F0"/>
    <w:rsid w:val="00151373"/>
    <w:rsid w:val="0015153D"/>
    <w:rsid w:val="00151556"/>
    <w:rsid w:val="0015161D"/>
    <w:rsid w:val="001517B3"/>
    <w:rsid w:val="001517BD"/>
    <w:rsid w:val="00151966"/>
    <w:rsid w:val="001519AE"/>
    <w:rsid w:val="001519C6"/>
    <w:rsid w:val="00151BCF"/>
    <w:rsid w:val="00151C11"/>
    <w:rsid w:val="00151C9E"/>
    <w:rsid w:val="00151D6D"/>
    <w:rsid w:val="00151FE1"/>
    <w:rsid w:val="00152195"/>
    <w:rsid w:val="00152309"/>
    <w:rsid w:val="0015233F"/>
    <w:rsid w:val="0015236A"/>
    <w:rsid w:val="001524F5"/>
    <w:rsid w:val="00152613"/>
    <w:rsid w:val="00152663"/>
    <w:rsid w:val="001526DD"/>
    <w:rsid w:val="00152865"/>
    <w:rsid w:val="0015288F"/>
    <w:rsid w:val="001528AE"/>
    <w:rsid w:val="0015294A"/>
    <w:rsid w:val="00152974"/>
    <w:rsid w:val="001529A2"/>
    <w:rsid w:val="00152A8B"/>
    <w:rsid w:val="00152AEC"/>
    <w:rsid w:val="00152B42"/>
    <w:rsid w:val="00152C06"/>
    <w:rsid w:val="00152C12"/>
    <w:rsid w:val="00152E44"/>
    <w:rsid w:val="00152F62"/>
    <w:rsid w:val="0015330F"/>
    <w:rsid w:val="00153329"/>
    <w:rsid w:val="00153337"/>
    <w:rsid w:val="00153345"/>
    <w:rsid w:val="0015349D"/>
    <w:rsid w:val="00153561"/>
    <w:rsid w:val="001535BB"/>
    <w:rsid w:val="001535DD"/>
    <w:rsid w:val="00153738"/>
    <w:rsid w:val="00153757"/>
    <w:rsid w:val="00153782"/>
    <w:rsid w:val="00153791"/>
    <w:rsid w:val="0015389B"/>
    <w:rsid w:val="001538BA"/>
    <w:rsid w:val="001538EA"/>
    <w:rsid w:val="00153A0F"/>
    <w:rsid w:val="00153AD8"/>
    <w:rsid w:val="00153CC7"/>
    <w:rsid w:val="00153D28"/>
    <w:rsid w:val="00153DC5"/>
    <w:rsid w:val="00153E49"/>
    <w:rsid w:val="00153FEB"/>
    <w:rsid w:val="0015406F"/>
    <w:rsid w:val="00154125"/>
    <w:rsid w:val="00154169"/>
    <w:rsid w:val="001541D2"/>
    <w:rsid w:val="001541E6"/>
    <w:rsid w:val="00154299"/>
    <w:rsid w:val="001542C7"/>
    <w:rsid w:val="001542D0"/>
    <w:rsid w:val="00154314"/>
    <w:rsid w:val="001543DD"/>
    <w:rsid w:val="001544F7"/>
    <w:rsid w:val="001545FD"/>
    <w:rsid w:val="00154635"/>
    <w:rsid w:val="00154637"/>
    <w:rsid w:val="00154876"/>
    <w:rsid w:val="001548DB"/>
    <w:rsid w:val="001548F5"/>
    <w:rsid w:val="00154A60"/>
    <w:rsid w:val="00154AC8"/>
    <w:rsid w:val="00154CFD"/>
    <w:rsid w:val="00154D4A"/>
    <w:rsid w:val="00154D9C"/>
    <w:rsid w:val="00154E23"/>
    <w:rsid w:val="00155130"/>
    <w:rsid w:val="00155136"/>
    <w:rsid w:val="00155148"/>
    <w:rsid w:val="001553DE"/>
    <w:rsid w:val="00155443"/>
    <w:rsid w:val="00155532"/>
    <w:rsid w:val="0015578F"/>
    <w:rsid w:val="001558CA"/>
    <w:rsid w:val="00155A68"/>
    <w:rsid w:val="00155AB5"/>
    <w:rsid w:val="00155B1E"/>
    <w:rsid w:val="00155BD3"/>
    <w:rsid w:val="00155D2E"/>
    <w:rsid w:val="00155E3D"/>
    <w:rsid w:val="00155ED1"/>
    <w:rsid w:val="00155F88"/>
    <w:rsid w:val="00156151"/>
    <w:rsid w:val="001561A1"/>
    <w:rsid w:val="001562A0"/>
    <w:rsid w:val="001562D9"/>
    <w:rsid w:val="00156347"/>
    <w:rsid w:val="00156495"/>
    <w:rsid w:val="001564A3"/>
    <w:rsid w:val="00156772"/>
    <w:rsid w:val="00156843"/>
    <w:rsid w:val="00156878"/>
    <w:rsid w:val="00156959"/>
    <w:rsid w:val="0015695F"/>
    <w:rsid w:val="001569B7"/>
    <w:rsid w:val="00156A10"/>
    <w:rsid w:val="00156C33"/>
    <w:rsid w:val="00156C44"/>
    <w:rsid w:val="00156D37"/>
    <w:rsid w:val="00156D6E"/>
    <w:rsid w:val="00156E90"/>
    <w:rsid w:val="00156F4F"/>
    <w:rsid w:val="00157143"/>
    <w:rsid w:val="001572DB"/>
    <w:rsid w:val="00157342"/>
    <w:rsid w:val="00157641"/>
    <w:rsid w:val="001578D1"/>
    <w:rsid w:val="00157900"/>
    <w:rsid w:val="00157912"/>
    <w:rsid w:val="00157A10"/>
    <w:rsid w:val="00157A35"/>
    <w:rsid w:val="00157A52"/>
    <w:rsid w:val="00157A86"/>
    <w:rsid w:val="00157C17"/>
    <w:rsid w:val="00157C7F"/>
    <w:rsid w:val="00157E0D"/>
    <w:rsid w:val="00157E47"/>
    <w:rsid w:val="0016000F"/>
    <w:rsid w:val="0016009C"/>
    <w:rsid w:val="00160100"/>
    <w:rsid w:val="00160142"/>
    <w:rsid w:val="00160256"/>
    <w:rsid w:val="00160288"/>
    <w:rsid w:val="0016029B"/>
    <w:rsid w:val="001602BF"/>
    <w:rsid w:val="001603D3"/>
    <w:rsid w:val="00160502"/>
    <w:rsid w:val="00160568"/>
    <w:rsid w:val="00160601"/>
    <w:rsid w:val="001606B4"/>
    <w:rsid w:val="00160736"/>
    <w:rsid w:val="00160794"/>
    <w:rsid w:val="0016081B"/>
    <w:rsid w:val="00160917"/>
    <w:rsid w:val="001609E5"/>
    <w:rsid w:val="00160B0B"/>
    <w:rsid w:val="00160C72"/>
    <w:rsid w:val="00160C82"/>
    <w:rsid w:val="00160EC0"/>
    <w:rsid w:val="00160F51"/>
    <w:rsid w:val="00160F5A"/>
    <w:rsid w:val="00161067"/>
    <w:rsid w:val="0016115A"/>
    <w:rsid w:val="00161297"/>
    <w:rsid w:val="00161408"/>
    <w:rsid w:val="0016144B"/>
    <w:rsid w:val="00161575"/>
    <w:rsid w:val="001615F6"/>
    <w:rsid w:val="00161757"/>
    <w:rsid w:val="0016178F"/>
    <w:rsid w:val="00161836"/>
    <w:rsid w:val="00161F0A"/>
    <w:rsid w:val="001620B4"/>
    <w:rsid w:val="0016215E"/>
    <w:rsid w:val="001622BB"/>
    <w:rsid w:val="001623F5"/>
    <w:rsid w:val="00162435"/>
    <w:rsid w:val="00162570"/>
    <w:rsid w:val="00162643"/>
    <w:rsid w:val="00162719"/>
    <w:rsid w:val="001629CE"/>
    <w:rsid w:val="001629EB"/>
    <w:rsid w:val="00162A12"/>
    <w:rsid w:val="00162AD9"/>
    <w:rsid w:val="00162C6B"/>
    <w:rsid w:val="00162CA5"/>
    <w:rsid w:val="00162CDC"/>
    <w:rsid w:val="00162E19"/>
    <w:rsid w:val="00162FB2"/>
    <w:rsid w:val="00163018"/>
    <w:rsid w:val="00163216"/>
    <w:rsid w:val="00163428"/>
    <w:rsid w:val="00163476"/>
    <w:rsid w:val="00163558"/>
    <w:rsid w:val="001635DC"/>
    <w:rsid w:val="00163667"/>
    <w:rsid w:val="00163749"/>
    <w:rsid w:val="001637B2"/>
    <w:rsid w:val="0016385C"/>
    <w:rsid w:val="00163955"/>
    <w:rsid w:val="0016398A"/>
    <w:rsid w:val="001639E2"/>
    <w:rsid w:val="00163CD7"/>
    <w:rsid w:val="00163D0F"/>
    <w:rsid w:val="00163D31"/>
    <w:rsid w:val="00163D47"/>
    <w:rsid w:val="00163D55"/>
    <w:rsid w:val="00163DA1"/>
    <w:rsid w:val="00163E03"/>
    <w:rsid w:val="00163E08"/>
    <w:rsid w:val="00163E11"/>
    <w:rsid w:val="00163E20"/>
    <w:rsid w:val="00163F41"/>
    <w:rsid w:val="001641C0"/>
    <w:rsid w:val="00164217"/>
    <w:rsid w:val="001643C3"/>
    <w:rsid w:val="001643E2"/>
    <w:rsid w:val="001645AD"/>
    <w:rsid w:val="00164610"/>
    <w:rsid w:val="0016469D"/>
    <w:rsid w:val="00164729"/>
    <w:rsid w:val="0016473F"/>
    <w:rsid w:val="0016491C"/>
    <w:rsid w:val="001649BB"/>
    <w:rsid w:val="001649FE"/>
    <w:rsid w:val="00164A19"/>
    <w:rsid w:val="00164BBC"/>
    <w:rsid w:val="00164CCB"/>
    <w:rsid w:val="00164E64"/>
    <w:rsid w:val="00164E7B"/>
    <w:rsid w:val="00164F81"/>
    <w:rsid w:val="00165015"/>
    <w:rsid w:val="001650A9"/>
    <w:rsid w:val="0016513F"/>
    <w:rsid w:val="001651E6"/>
    <w:rsid w:val="00165299"/>
    <w:rsid w:val="0016546C"/>
    <w:rsid w:val="00165584"/>
    <w:rsid w:val="001655E9"/>
    <w:rsid w:val="0016563B"/>
    <w:rsid w:val="001657CE"/>
    <w:rsid w:val="00165807"/>
    <w:rsid w:val="00165932"/>
    <w:rsid w:val="00165A63"/>
    <w:rsid w:val="00165B16"/>
    <w:rsid w:val="00165BBD"/>
    <w:rsid w:val="00165ECC"/>
    <w:rsid w:val="00165F06"/>
    <w:rsid w:val="00165F73"/>
    <w:rsid w:val="00165F97"/>
    <w:rsid w:val="0016601A"/>
    <w:rsid w:val="0016605C"/>
    <w:rsid w:val="001660B1"/>
    <w:rsid w:val="001661B5"/>
    <w:rsid w:val="00166211"/>
    <w:rsid w:val="001663B4"/>
    <w:rsid w:val="0016644D"/>
    <w:rsid w:val="00166454"/>
    <w:rsid w:val="0016657D"/>
    <w:rsid w:val="0016658B"/>
    <w:rsid w:val="00166859"/>
    <w:rsid w:val="0016687E"/>
    <w:rsid w:val="001668D6"/>
    <w:rsid w:val="00166935"/>
    <w:rsid w:val="001669BE"/>
    <w:rsid w:val="00166AE2"/>
    <w:rsid w:val="00166AFF"/>
    <w:rsid w:val="00166C00"/>
    <w:rsid w:val="00166D53"/>
    <w:rsid w:val="00166DA1"/>
    <w:rsid w:val="00166E09"/>
    <w:rsid w:val="00166F2B"/>
    <w:rsid w:val="00166FDD"/>
    <w:rsid w:val="00166FF7"/>
    <w:rsid w:val="00167044"/>
    <w:rsid w:val="00167055"/>
    <w:rsid w:val="0016709A"/>
    <w:rsid w:val="0016715A"/>
    <w:rsid w:val="0016719E"/>
    <w:rsid w:val="001671FC"/>
    <w:rsid w:val="00167255"/>
    <w:rsid w:val="00167271"/>
    <w:rsid w:val="001672C3"/>
    <w:rsid w:val="001672D4"/>
    <w:rsid w:val="00167591"/>
    <w:rsid w:val="001675C3"/>
    <w:rsid w:val="00167606"/>
    <w:rsid w:val="001676DD"/>
    <w:rsid w:val="001676E6"/>
    <w:rsid w:val="00167834"/>
    <w:rsid w:val="001678FC"/>
    <w:rsid w:val="001679A3"/>
    <w:rsid w:val="00167B91"/>
    <w:rsid w:val="00167BCF"/>
    <w:rsid w:val="00167CC8"/>
    <w:rsid w:val="00167D32"/>
    <w:rsid w:val="00167D91"/>
    <w:rsid w:val="00167EDC"/>
    <w:rsid w:val="00167FB0"/>
    <w:rsid w:val="00170007"/>
    <w:rsid w:val="0017003B"/>
    <w:rsid w:val="00170041"/>
    <w:rsid w:val="001700AC"/>
    <w:rsid w:val="001701AA"/>
    <w:rsid w:val="001702A7"/>
    <w:rsid w:val="0017045D"/>
    <w:rsid w:val="001704B7"/>
    <w:rsid w:val="001708A9"/>
    <w:rsid w:val="001709A6"/>
    <w:rsid w:val="00170C34"/>
    <w:rsid w:val="00170F00"/>
    <w:rsid w:val="00170FCA"/>
    <w:rsid w:val="00170FE7"/>
    <w:rsid w:val="00171156"/>
    <w:rsid w:val="00171162"/>
    <w:rsid w:val="001711AC"/>
    <w:rsid w:val="0017121C"/>
    <w:rsid w:val="0017127C"/>
    <w:rsid w:val="001712E6"/>
    <w:rsid w:val="00171338"/>
    <w:rsid w:val="00171364"/>
    <w:rsid w:val="00171372"/>
    <w:rsid w:val="00171589"/>
    <w:rsid w:val="0017159B"/>
    <w:rsid w:val="00171604"/>
    <w:rsid w:val="00171613"/>
    <w:rsid w:val="00171617"/>
    <w:rsid w:val="0017167F"/>
    <w:rsid w:val="001716E4"/>
    <w:rsid w:val="00171780"/>
    <w:rsid w:val="001717F7"/>
    <w:rsid w:val="0017182E"/>
    <w:rsid w:val="001719C0"/>
    <w:rsid w:val="00171A22"/>
    <w:rsid w:val="00171B21"/>
    <w:rsid w:val="00171C49"/>
    <w:rsid w:val="00171C59"/>
    <w:rsid w:val="00171CE6"/>
    <w:rsid w:val="00171D08"/>
    <w:rsid w:val="00171D0F"/>
    <w:rsid w:val="00171D35"/>
    <w:rsid w:val="00171D4E"/>
    <w:rsid w:val="00171DE1"/>
    <w:rsid w:val="00171EA2"/>
    <w:rsid w:val="00171ED3"/>
    <w:rsid w:val="00171F60"/>
    <w:rsid w:val="00171FED"/>
    <w:rsid w:val="001721DF"/>
    <w:rsid w:val="00172282"/>
    <w:rsid w:val="00172422"/>
    <w:rsid w:val="00172554"/>
    <w:rsid w:val="00172594"/>
    <w:rsid w:val="00172692"/>
    <w:rsid w:val="00172784"/>
    <w:rsid w:val="001728DC"/>
    <w:rsid w:val="00172A89"/>
    <w:rsid w:val="00172AE0"/>
    <w:rsid w:val="00172B22"/>
    <w:rsid w:val="00172B2D"/>
    <w:rsid w:val="00172BB7"/>
    <w:rsid w:val="00172E0E"/>
    <w:rsid w:val="00172E44"/>
    <w:rsid w:val="00172E45"/>
    <w:rsid w:val="00172E46"/>
    <w:rsid w:val="00172E5D"/>
    <w:rsid w:val="00172E67"/>
    <w:rsid w:val="00172F72"/>
    <w:rsid w:val="001732EB"/>
    <w:rsid w:val="00173338"/>
    <w:rsid w:val="001733C4"/>
    <w:rsid w:val="001734A1"/>
    <w:rsid w:val="00173504"/>
    <w:rsid w:val="0017357E"/>
    <w:rsid w:val="00173898"/>
    <w:rsid w:val="00173AE5"/>
    <w:rsid w:val="00173BAF"/>
    <w:rsid w:val="00173BB5"/>
    <w:rsid w:val="00173C0F"/>
    <w:rsid w:val="00173C2C"/>
    <w:rsid w:val="00173C78"/>
    <w:rsid w:val="00173DBC"/>
    <w:rsid w:val="00173DD2"/>
    <w:rsid w:val="00173DE3"/>
    <w:rsid w:val="00173E22"/>
    <w:rsid w:val="00173E54"/>
    <w:rsid w:val="00173E74"/>
    <w:rsid w:val="00173EB1"/>
    <w:rsid w:val="00173F37"/>
    <w:rsid w:val="00174076"/>
    <w:rsid w:val="0017412C"/>
    <w:rsid w:val="0017419B"/>
    <w:rsid w:val="001742D8"/>
    <w:rsid w:val="001743D6"/>
    <w:rsid w:val="0017464F"/>
    <w:rsid w:val="0017465C"/>
    <w:rsid w:val="00174857"/>
    <w:rsid w:val="00174875"/>
    <w:rsid w:val="0017489B"/>
    <w:rsid w:val="001748D4"/>
    <w:rsid w:val="00174943"/>
    <w:rsid w:val="001749AD"/>
    <w:rsid w:val="001749BB"/>
    <w:rsid w:val="00174A7D"/>
    <w:rsid w:val="00174C45"/>
    <w:rsid w:val="00174C4F"/>
    <w:rsid w:val="00174CA2"/>
    <w:rsid w:val="00174CF3"/>
    <w:rsid w:val="00174D05"/>
    <w:rsid w:val="00174D73"/>
    <w:rsid w:val="00174DBC"/>
    <w:rsid w:val="00174E0E"/>
    <w:rsid w:val="00174EC2"/>
    <w:rsid w:val="00174FEB"/>
    <w:rsid w:val="0017511A"/>
    <w:rsid w:val="00175219"/>
    <w:rsid w:val="0017525D"/>
    <w:rsid w:val="0017527A"/>
    <w:rsid w:val="00175284"/>
    <w:rsid w:val="001752A7"/>
    <w:rsid w:val="00175376"/>
    <w:rsid w:val="001753A3"/>
    <w:rsid w:val="00175476"/>
    <w:rsid w:val="001754D2"/>
    <w:rsid w:val="001755A0"/>
    <w:rsid w:val="001755F8"/>
    <w:rsid w:val="001757FB"/>
    <w:rsid w:val="00175958"/>
    <w:rsid w:val="0017595D"/>
    <w:rsid w:val="00175F20"/>
    <w:rsid w:val="00175F31"/>
    <w:rsid w:val="00175F66"/>
    <w:rsid w:val="00176042"/>
    <w:rsid w:val="00176246"/>
    <w:rsid w:val="00176376"/>
    <w:rsid w:val="00176427"/>
    <w:rsid w:val="0017645F"/>
    <w:rsid w:val="001764CE"/>
    <w:rsid w:val="001764D3"/>
    <w:rsid w:val="001765E1"/>
    <w:rsid w:val="00176660"/>
    <w:rsid w:val="0017669E"/>
    <w:rsid w:val="00176721"/>
    <w:rsid w:val="001767C4"/>
    <w:rsid w:val="00176807"/>
    <w:rsid w:val="00176A4E"/>
    <w:rsid w:val="00176A5D"/>
    <w:rsid w:val="00176A89"/>
    <w:rsid w:val="00176AC4"/>
    <w:rsid w:val="00176AEE"/>
    <w:rsid w:val="00176B21"/>
    <w:rsid w:val="00176B5B"/>
    <w:rsid w:val="00176C2F"/>
    <w:rsid w:val="00176CFE"/>
    <w:rsid w:val="00176D23"/>
    <w:rsid w:val="00176D39"/>
    <w:rsid w:val="0017701E"/>
    <w:rsid w:val="001772EE"/>
    <w:rsid w:val="00177393"/>
    <w:rsid w:val="00177437"/>
    <w:rsid w:val="0017759E"/>
    <w:rsid w:val="0017769F"/>
    <w:rsid w:val="00177827"/>
    <w:rsid w:val="0017785B"/>
    <w:rsid w:val="001778B4"/>
    <w:rsid w:val="0017795E"/>
    <w:rsid w:val="0017799F"/>
    <w:rsid w:val="001779CC"/>
    <w:rsid w:val="001779ED"/>
    <w:rsid w:val="00177D0A"/>
    <w:rsid w:val="00177E1A"/>
    <w:rsid w:val="00177E23"/>
    <w:rsid w:val="00177F39"/>
    <w:rsid w:val="00177F8E"/>
    <w:rsid w:val="00177F8F"/>
    <w:rsid w:val="00177FDC"/>
    <w:rsid w:val="00180266"/>
    <w:rsid w:val="00180351"/>
    <w:rsid w:val="00180368"/>
    <w:rsid w:val="0018054E"/>
    <w:rsid w:val="00180573"/>
    <w:rsid w:val="001805DB"/>
    <w:rsid w:val="001805E7"/>
    <w:rsid w:val="0018066C"/>
    <w:rsid w:val="001807CF"/>
    <w:rsid w:val="001807FD"/>
    <w:rsid w:val="001808D0"/>
    <w:rsid w:val="00180A1C"/>
    <w:rsid w:val="00180CC3"/>
    <w:rsid w:val="00180CCF"/>
    <w:rsid w:val="00180D2F"/>
    <w:rsid w:val="00180D38"/>
    <w:rsid w:val="00180D3D"/>
    <w:rsid w:val="00180D54"/>
    <w:rsid w:val="00180D7E"/>
    <w:rsid w:val="00181015"/>
    <w:rsid w:val="00181052"/>
    <w:rsid w:val="00181116"/>
    <w:rsid w:val="0018113C"/>
    <w:rsid w:val="0018125A"/>
    <w:rsid w:val="0018125F"/>
    <w:rsid w:val="001813F0"/>
    <w:rsid w:val="0018159E"/>
    <w:rsid w:val="001815F6"/>
    <w:rsid w:val="001817DF"/>
    <w:rsid w:val="00181813"/>
    <w:rsid w:val="001818EC"/>
    <w:rsid w:val="001819E7"/>
    <w:rsid w:val="00181A7A"/>
    <w:rsid w:val="00181ADA"/>
    <w:rsid w:val="00181EE4"/>
    <w:rsid w:val="00181F10"/>
    <w:rsid w:val="00181FBE"/>
    <w:rsid w:val="0018211F"/>
    <w:rsid w:val="00182249"/>
    <w:rsid w:val="00182487"/>
    <w:rsid w:val="0018253D"/>
    <w:rsid w:val="0018257C"/>
    <w:rsid w:val="0018264A"/>
    <w:rsid w:val="0018264E"/>
    <w:rsid w:val="00182740"/>
    <w:rsid w:val="0018278E"/>
    <w:rsid w:val="00182913"/>
    <w:rsid w:val="00182997"/>
    <w:rsid w:val="00182A0C"/>
    <w:rsid w:val="00182A1F"/>
    <w:rsid w:val="00182B03"/>
    <w:rsid w:val="00182E31"/>
    <w:rsid w:val="00182EE5"/>
    <w:rsid w:val="00182F66"/>
    <w:rsid w:val="00183133"/>
    <w:rsid w:val="0018314B"/>
    <w:rsid w:val="001831A9"/>
    <w:rsid w:val="001831E9"/>
    <w:rsid w:val="001834D5"/>
    <w:rsid w:val="0018353E"/>
    <w:rsid w:val="001835B5"/>
    <w:rsid w:val="001835CD"/>
    <w:rsid w:val="00183750"/>
    <w:rsid w:val="00183901"/>
    <w:rsid w:val="00183908"/>
    <w:rsid w:val="00183A97"/>
    <w:rsid w:val="00183AC1"/>
    <w:rsid w:val="00183ACC"/>
    <w:rsid w:val="00183DED"/>
    <w:rsid w:val="00184013"/>
    <w:rsid w:val="001840DE"/>
    <w:rsid w:val="00184136"/>
    <w:rsid w:val="001841FC"/>
    <w:rsid w:val="001843A4"/>
    <w:rsid w:val="0018444E"/>
    <w:rsid w:val="0018447D"/>
    <w:rsid w:val="001844B7"/>
    <w:rsid w:val="0018453D"/>
    <w:rsid w:val="0018454A"/>
    <w:rsid w:val="00184745"/>
    <w:rsid w:val="0018474F"/>
    <w:rsid w:val="00184A11"/>
    <w:rsid w:val="00184A81"/>
    <w:rsid w:val="00184ACC"/>
    <w:rsid w:val="00184AD7"/>
    <w:rsid w:val="00184BB0"/>
    <w:rsid w:val="00184BE5"/>
    <w:rsid w:val="00184BEA"/>
    <w:rsid w:val="00184DAB"/>
    <w:rsid w:val="00184DB0"/>
    <w:rsid w:val="00184F87"/>
    <w:rsid w:val="00184F92"/>
    <w:rsid w:val="00184F94"/>
    <w:rsid w:val="001850F9"/>
    <w:rsid w:val="00185267"/>
    <w:rsid w:val="00185344"/>
    <w:rsid w:val="001853D5"/>
    <w:rsid w:val="00185478"/>
    <w:rsid w:val="001855CC"/>
    <w:rsid w:val="0018569C"/>
    <w:rsid w:val="001856D5"/>
    <w:rsid w:val="001857D0"/>
    <w:rsid w:val="001857E7"/>
    <w:rsid w:val="0018580E"/>
    <w:rsid w:val="0018581B"/>
    <w:rsid w:val="0018583B"/>
    <w:rsid w:val="0018586A"/>
    <w:rsid w:val="00185881"/>
    <w:rsid w:val="001858BE"/>
    <w:rsid w:val="00185909"/>
    <w:rsid w:val="0018590D"/>
    <w:rsid w:val="001859CA"/>
    <w:rsid w:val="00185A96"/>
    <w:rsid w:val="00185AD0"/>
    <w:rsid w:val="00185ADD"/>
    <w:rsid w:val="00185B68"/>
    <w:rsid w:val="00185C4C"/>
    <w:rsid w:val="00185D7E"/>
    <w:rsid w:val="00185E80"/>
    <w:rsid w:val="00185E96"/>
    <w:rsid w:val="00185E9D"/>
    <w:rsid w:val="00185EAC"/>
    <w:rsid w:val="00185EAD"/>
    <w:rsid w:val="00185EC5"/>
    <w:rsid w:val="00186058"/>
    <w:rsid w:val="001861D2"/>
    <w:rsid w:val="00186207"/>
    <w:rsid w:val="001862FC"/>
    <w:rsid w:val="00186324"/>
    <w:rsid w:val="0018639F"/>
    <w:rsid w:val="001863DF"/>
    <w:rsid w:val="00186543"/>
    <w:rsid w:val="001865ED"/>
    <w:rsid w:val="0018667B"/>
    <w:rsid w:val="00186686"/>
    <w:rsid w:val="00186711"/>
    <w:rsid w:val="00186A26"/>
    <w:rsid w:val="00186A52"/>
    <w:rsid w:val="00186C4F"/>
    <w:rsid w:val="00186DBC"/>
    <w:rsid w:val="00186E47"/>
    <w:rsid w:val="00186E63"/>
    <w:rsid w:val="00187046"/>
    <w:rsid w:val="001870C9"/>
    <w:rsid w:val="00187263"/>
    <w:rsid w:val="001872FF"/>
    <w:rsid w:val="0018735B"/>
    <w:rsid w:val="001873C7"/>
    <w:rsid w:val="00187417"/>
    <w:rsid w:val="00187806"/>
    <w:rsid w:val="00187C25"/>
    <w:rsid w:val="00187C48"/>
    <w:rsid w:val="00187DD7"/>
    <w:rsid w:val="00187E82"/>
    <w:rsid w:val="00190075"/>
    <w:rsid w:val="001900B8"/>
    <w:rsid w:val="0019012D"/>
    <w:rsid w:val="001901BD"/>
    <w:rsid w:val="00190357"/>
    <w:rsid w:val="001904E4"/>
    <w:rsid w:val="00190743"/>
    <w:rsid w:val="001907DA"/>
    <w:rsid w:val="00190C8D"/>
    <w:rsid w:val="00190D17"/>
    <w:rsid w:val="00190D7A"/>
    <w:rsid w:val="00190E94"/>
    <w:rsid w:val="00190F69"/>
    <w:rsid w:val="00190FDA"/>
    <w:rsid w:val="00190FFE"/>
    <w:rsid w:val="0019111E"/>
    <w:rsid w:val="00191461"/>
    <w:rsid w:val="00191557"/>
    <w:rsid w:val="00191611"/>
    <w:rsid w:val="00191645"/>
    <w:rsid w:val="0019168B"/>
    <w:rsid w:val="00191724"/>
    <w:rsid w:val="001918EC"/>
    <w:rsid w:val="001918FD"/>
    <w:rsid w:val="00191A64"/>
    <w:rsid w:val="00191A84"/>
    <w:rsid w:val="00191AC4"/>
    <w:rsid w:val="00191BB0"/>
    <w:rsid w:val="00191BFC"/>
    <w:rsid w:val="00191C3F"/>
    <w:rsid w:val="00191DD5"/>
    <w:rsid w:val="001920F7"/>
    <w:rsid w:val="0019214D"/>
    <w:rsid w:val="0019223E"/>
    <w:rsid w:val="0019225A"/>
    <w:rsid w:val="0019226B"/>
    <w:rsid w:val="001923AB"/>
    <w:rsid w:val="00192526"/>
    <w:rsid w:val="00192545"/>
    <w:rsid w:val="00192643"/>
    <w:rsid w:val="001926C9"/>
    <w:rsid w:val="0019279F"/>
    <w:rsid w:val="00192A1B"/>
    <w:rsid w:val="00192A72"/>
    <w:rsid w:val="00192C17"/>
    <w:rsid w:val="00192DEA"/>
    <w:rsid w:val="00192E1F"/>
    <w:rsid w:val="00192E52"/>
    <w:rsid w:val="00192E88"/>
    <w:rsid w:val="00193048"/>
    <w:rsid w:val="001930D8"/>
    <w:rsid w:val="00193202"/>
    <w:rsid w:val="00193236"/>
    <w:rsid w:val="001932E0"/>
    <w:rsid w:val="0019330F"/>
    <w:rsid w:val="001933D8"/>
    <w:rsid w:val="00193496"/>
    <w:rsid w:val="0019353F"/>
    <w:rsid w:val="00193581"/>
    <w:rsid w:val="001935F1"/>
    <w:rsid w:val="00193700"/>
    <w:rsid w:val="001937EA"/>
    <w:rsid w:val="00193899"/>
    <w:rsid w:val="00193B1F"/>
    <w:rsid w:val="00193CE9"/>
    <w:rsid w:val="00193CF3"/>
    <w:rsid w:val="00193DE1"/>
    <w:rsid w:val="00193E65"/>
    <w:rsid w:val="00193E9E"/>
    <w:rsid w:val="00193F47"/>
    <w:rsid w:val="00193FDF"/>
    <w:rsid w:val="00194076"/>
    <w:rsid w:val="001940CE"/>
    <w:rsid w:val="0019411E"/>
    <w:rsid w:val="001941D4"/>
    <w:rsid w:val="001942E3"/>
    <w:rsid w:val="00194350"/>
    <w:rsid w:val="0019435B"/>
    <w:rsid w:val="0019445C"/>
    <w:rsid w:val="001944A9"/>
    <w:rsid w:val="00194545"/>
    <w:rsid w:val="0019456F"/>
    <w:rsid w:val="001945E5"/>
    <w:rsid w:val="00194789"/>
    <w:rsid w:val="001948BC"/>
    <w:rsid w:val="001948C4"/>
    <w:rsid w:val="00194A50"/>
    <w:rsid w:val="00194ADC"/>
    <w:rsid w:val="00194ADD"/>
    <w:rsid w:val="00194E86"/>
    <w:rsid w:val="00194F3D"/>
    <w:rsid w:val="00194FAC"/>
    <w:rsid w:val="0019504A"/>
    <w:rsid w:val="00195121"/>
    <w:rsid w:val="001952CD"/>
    <w:rsid w:val="001952FE"/>
    <w:rsid w:val="00195392"/>
    <w:rsid w:val="00195424"/>
    <w:rsid w:val="0019548A"/>
    <w:rsid w:val="001954F4"/>
    <w:rsid w:val="00195665"/>
    <w:rsid w:val="0019569B"/>
    <w:rsid w:val="001956C2"/>
    <w:rsid w:val="001957E6"/>
    <w:rsid w:val="00195939"/>
    <w:rsid w:val="00195A5E"/>
    <w:rsid w:val="00195B5E"/>
    <w:rsid w:val="00195DC0"/>
    <w:rsid w:val="00195E5E"/>
    <w:rsid w:val="00195E92"/>
    <w:rsid w:val="00195E9E"/>
    <w:rsid w:val="00195FCA"/>
    <w:rsid w:val="00195FD8"/>
    <w:rsid w:val="001961E5"/>
    <w:rsid w:val="00196247"/>
    <w:rsid w:val="0019626C"/>
    <w:rsid w:val="001962EF"/>
    <w:rsid w:val="00196311"/>
    <w:rsid w:val="001963D2"/>
    <w:rsid w:val="00196513"/>
    <w:rsid w:val="0019652A"/>
    <w:rsid w:val="0019664E"/>
    <w:rsid w:val="0019668E"/>
    <w:rsid w:val="0019675C"/>
    <w:rsid w:val="00196763"/>
    <w:rsid w:val="0019678D"/>
    <w:rsid w:val="001967BB"/>
    <w:rsid w:val="0019697E"/>
    <w:rsid w:val="001969F9"/>
    <w:rsid w:val="00196A1F"/>
    <w:rsid w:val="00196A21"/>
    <w:rsid w:val="00196A30"/>
    <w:rsid w:val="00196A76"/>
    <w:rsid w:val="00196AF4"/>
    <w:rsid w:val="00196B11"/>
    <w:rsid w:val="00196B14"/>
    <w:rsid w:val="00196D07"/>
    <w:rsid w:val="00196D6B"/>
    <w:rsid w:val="00196DA1"/>
    <w:rsid w:val="00196ED2"/>
    <w:rsid w:val="00196F5B"/>
    <w:rsid w:val="00196F78"/>
    <w:rsid w:val="00196FFD"/>
    <w:rsid w:val="001971A6"/>
    <w:rsid w:val="001972E4"/>
    <w:rsid w:val="001973D8"/>
    <w:rsid w:val="0019740E"/>
    <w:rsid w:val="0019742B"/>
    <w:rsid w:val="00197460"/>
    <w:rsid w:val="0019760A"/>
    <w:rsid w:val="00197610"/>
    <w:rsid w:val="0019763E"/>
    <w:rsid w:val="001976E2"/>
    <w:rsid w:val="00197928"/>
    <w:rsid w:val="001979E4"/>
    <w:rsid w:val="00197A11"/>
    <w:rsid w:val="00197AE1"/>
    <w:rsid w:val="00197B4F"/>
    <w:rsid w:val="00197B95"/>
    <w:rsid w:val="00197C84"/>
    <w:rsid w:val="00197D05"/>
    <w:rsid w:val="00197E7A"/>
    <w:rsid w:val="00197ECA"/>
    <w:rsid w:val="00197FC3"/>
    <w:rsid w:val="001A0084"/>
    <w:rsid w:val="001A024D"/>
    <w:rsid w:val="001A0314"/>
    <w:rsid w:val="001A03F2"/>
    <w:rsid w:val="001A0865"/>
    <w:rsid w:val="001A09BF"/>
    <w:rsid w:val="001A0A85"/>
    <w:rsid w:val="001A0B46"/>
    <w:rsid w:val="001A0BFD"/>
    <w:rsid w:val="001A0CE9"/>
    <w:rsid w:val="001A0CFB"/>
    <w:rsid w:val="001A0D50"/>
    <w:rsid w:val="001A0DC3"/>
    <w:rsid w:val="001A0E65"/>
    <w:rsid w:val="001A0E7B"/>
    <w:rsid w:val="001A1036"/>
    <w:rsid w:val="001A10D8"/>
    <w:rsid w:val="001A1189"/>
    <w:rsid w:val="001A12E9"/>
    <w:rsid w:val="001A1440"/>
    <w:rsid w:val="001A145D"/>
    <w:rsid w:val="001A149B"/>
    <w:rsid w:val="001A14CB"/>
    <w:rsid w:val="001A1536"/>
    <w:rsid w:val="001A1558"/>
    <w:rsid w:val="001A1664"/>
    <w:rsid w:val="001A1682"/>
    <w:rsid w:val="001A175D"/>
    <w:rsid w:val="001A17A5"/>
    <w:rsid w:val="001A1821"/>
    <w:rsid w:val="001A1845"/>
    <w:rsid w:val="001A1846"/>
    <w:rsid w:val="001A186E"/>
    <w:rsid w:val="001A1891"/>
    <w:rsid w:val="001A1A7D"/>
    <w:rsid w:val="001A1AE9"/>
    <w:rsid w:val="001A1AFD"/>
    <w:rsid w:val="001A1BEE"/>
    <w:rsid w:val="001A1C4E"/>
    <w:rsid w:val="001A1EF7"/>
    <w:rsid w:val="001A1FAB"/>
    <w:rsid w:val="001A20D3"/>
    <w:rsid w:val="001A213E"/>
    <w:rsid w:val="001A2286"/>
    <w:rsid w:val="001A2371"/>
    <w:rsid w:val="001A243F"/>
    <w:rsid w:val="001A26B3"/>
    <w:rsid w:val="001A28D9"/>
    <w:rsid w:val="001A29A6"/>
    <w:rsid w:val="001A2A15"/>
    <w:rsid w:val="001A2A21"/>
    <w:rsid w:val="001A2A3D"/>
    <w:rsid w:val="001A2B7A"/>
    <w:rsid w:val="001A2BA3"/>
    <w:rsid w:val="001A2DC4"/>
    <w:rsid w:val="001A2DD2"/>
    <w:rsid w:val="001A2F47"/>
    <w:rsid w:val="001A2F94"/>
    <w:rsid w:val="001A30C3"/>
    <w:rsid w:val="001A324D"/>
    <w:rsid w:val="001A32DA"/>
    <w:rsid w:val="001A35AC"/>
    <w:rsid w:val="001A366D"/>
    <w:rsid w:val="001A3711"/>
    <w:rsid w:val="001A37E9"/>
    <w:rsid w:val="001A381A"/>
    <w:rsid w:val="001A3823"/>
    <w:rsid w:val="001A383A"/>
    <w:rsid w:val="001A3869"/>
    <w:rsid w:val="001A39A0"/>
    <w:rsid w:val="001A3A0F"/>
    <w:rsid w:val="001A3BE8"/>
    <w:rsid w:val="001A3C85"/>
    <w:rsid w:val="001A3CB7"/>
    <w:rsid w:val="001A3E3B"/>
    <w:rsid w:val="001A3EA3"/>
    <w:rsid w:val="001A3EBD"/>
    <w:rsid w:val="001A3ED6"/>
    <w:rsid w:val="001A3F32"/>
    <w:rsid w:val="001A3FBD"/>
    <w:rsid w:val="001A40DB"/>
    <w:rsid w:val="001A4495"/>
    <w:rsid w:val="001A4608"/>
    <w:rsid w:val="001A463B"/>
    <w:rsid w:val="001A4674"/>
    <w:rsid w:val="001A46E1"/>
    <w:rsid w:val="001A46F3"/>
    <w:rsid w:val="001A471C"/>
    <w:rsid w:val="001A4763"/>
    <w:rsid w:val="001A4A57"/>
    <w:rsid w:val="001A4A76"/>
    <w:rsid w:val="001A4AA2"/>
    <w:rsid w:val="001A4C82"/>
    <w:rsid w:val="001A5018"/>
    <w:rsid w:val="001A501F"/>
    <w:rsid w:val="001A50D8"/>
    <w:rsid w:val="001A51B0"/>
    <w:rsid w:val="001A52A5"/>
    <w:rsid w:val="001A5584"/>
    <w:rsid w:val="001A5640"/>
    <w:rsid w:val="001A5647"/>
    <w:rsid w:val="001A575B"/>
    <w:rsid w:val="001A5781"/>
    <w:rsid w:val="001A57A3"/>
    <w:rsid w:val="001A57EE"/>
    <w:rsid w:val="001A58BA"/>
    <w:rsid w:val="001A59E3"/>
    <w:rsid w:val="001A5B27"/>
    <w:rsid w:val="001A5BB5"/>
    <w:rsid w:val="001A5C0D"/>
    <w:rsid w:val="001A5CB6"/>
    <w:rsid w:val="001A5D47"/>
    <w:rsid w:val="001A5DC8"/>
    <w:rsid w:val="001A5DCD"/>
    <w:rsid w:val="001A5E09"/>
    <w:rsid w:val="001A5F2B"/>
    <w:rsid w:val="001A5FCF"/>
    <w:rsid w:val="001A616B"/>
    <w:rsid w:val="001A631A"/>
    <w:rsid w:val="001A63B7"/>
    <w:rsid w:val="001A6443"/>
    <w:rsid w:val="001A6462"/>
    <w:rsid w:val="001A64F2"/>
    <w:rsid w:val="001A650B"/>
    <w:rsid w:val="001A655D"/>
    <w:rsid w:val="001A67A5"/>
    <w:rsid w:val="001A6840"/>
    <w:rsid w:val="001A6975"/>
    <w:rsid w:val="001A697E"/>
    <w:rsid w:val="001A69CA"/>
    <w:rsid w:val="001A69CF"/>
    <w:rsid w:val="001A6A52"/>
    <w:rsid w:val="001A6A7D"/>
    <w:rsid w:val="001A6AC1"/>
    <w:rsid w:val="001A6B6D"/>
    <w:rsid w:val="001A6C89"/>
    <w:rsid w:val="001A6D47"/>
    <w:rsid w:val="001A6D55"/>
    <w:rsid w:val="001A6D77"/>
    <w:rsid w:val="001A6D90"/>
    <w:rsid w:val="001A6F4E"/>
    <w:rsid w:val="001A6F70"/>
    <w:rsid w:val="001A703C"/>
    <w:rsid w:val="001A741C"/>
    <w:rsid w:val="001A758F"/>
    <w:rsid w:val="001A7678"/>
    <w:rsid w:val="001A7682"/>
    <w:rsid w:val="001A76DC"/>
    <w:rsid w:val="001A774A"/>
    <w:rsid w:val="001A7757"/>
    <w:rsid w:val="001A77C1"/>
    <w:rsid w:val="001A7B28"/>
    <w:rsid w:val="001A7BFC"/>
    <w:rsid w:val="001A7C1B"/>
    <w:rsid w:val="001A7DFA"/>
    <w:rsid w:val="001A7E4B"/>
    <w:rsid w:val="001B0266"/>
    <w:rsid w:val="001B02C5"/>
    <w:rsid w:val="001B02CD"/>
    <w:rsid w:val="001B04BC"/>
    <w:rsid w:val="001B0577"/>
    <w:rsid w:val="001B0870"/>
    <w:rsid w:val="001B0935"/>
    <w:rsid w:val="001B0942"/>
    <w:rsid w:val="001B09BE"/>
    <w:rsid w:val="001B0AAD"/>
    <w:rsid w:val="001B0AC1"/>
    <w:rsid w:val="001B0B79"/>
    <w:rsid w:val="001B0BD8"/>
    <w:rsid w:val="001B0C46"/>
    <w:rsid w:val="001B0D13"/>
    <w:rsid w:val="001B0D76"/>
    <w:rsid w:val="001B0E95"/>
    <w:rsid w:val="001B1049"/>
    <w:rsid w:val="001B107C"/>
    <w:rsid w:val="001B10DB"/>
    <w:rsid w:val="001B1135"/>
    <w:rsid w:val="001B1395"/>
    <w:rsid w:val="001B1444"/>
    <w:rsid w:val="001B1489"/>
    <w:rsid w:val="001B14C6"/>
    <w:rsid w:val="001B16C1"/>
    <w:rsid w:val="001B1862"/>
    <w:rsid w:val="001B196A"/>
    <w:rsid w:val="001B1AA2"/>
    <w:rsid w:val="001B1AF7"/>
    <w:rsid w:val="001B1B1E"/>
    <w:rsid w:val="001B1BC5"/>
    <w:rsid w:val="001B1C17"/>
    <w:rsid w:val="001B201F"/>
    <w:rsid w:val="001B2046"/>
    <w:rsid w:val="001B2241"/>
    <w:rsid w:val="001B2347"/>
    <w:rsid w:val="001B2437"/>
    <w:rsid w:val="001B27B2"/>
    <w:rsid w:val="001B2A89"/>
    <w:rsid w:val="001B2BB3"/>
    <w:rsid w:val="001B2C67"/>
    <w:rsid w:val="001B2C71"/>
    <w:rsid w:val="001B2C91"/>
    <w:rsid w:val="001B2E65"/>
    <w:rsid w:val="001B2E71"/>
    <w:rsid w:val="001B2EB4"/>
    <w:rsid w:val="001B2FD0"/>
    <w:rsid w:val="001B2FE1"/>
    <w:rsid w:val="001B3067"/>
    <w:rsid w:val="001B30FC"/>
    <w:rsid w:val="001B3307"/>
    <w:rsid w:val="001B3322"/>
    <w:rsid w:val="001B33F8"/>
    <w:rsid w:val="001B34FC"/>
    <w:rsid w:val="001B35C3"/>
    <w:rsid w:val="001B35F8"/>
    <w:rsid w:val="001B3646"/>
    <w:rsid w:val="001B3747"/>
    <w:rsid w:val="001B37AD"/>
    <w:rsid w:val="001B37C7"/>
    <w:rsid w:val="001B3811"/>
    <w:rsid w:val="001B3895"/>
    <w:rsid w:val="001B38FE"/>
    <w:rsid w:val="001B3991"/>
    <w:rsid w:val="001B39D3"/>
    <w:rsid w:val="001B3AEE"/>
    <w:rsid w:val="001B3B25"/>
    <w:rsid w:val="001B3B74"/>
    <w:rsid w:val="001B3DB6"/>
    <w:rsid w:val="001B3F60"/>
    <w:rsid w:val="001B3FD2"/>
    <w:rsid w:val="001B4095"/>
    <w:rsid w:val="001B40A1"/>
    <w:rsid w:val="001B429C"/>
    <w:rsid w:val="001B42BD"/>
    <w:rsid w:val="001B42F7"/>
    <w:rsid w:val="001B4316"/>
    <w:rsid w:val="001B44DB"/>
    <w:rsid w:val="001B457E"/>
    <w:rsid w:val="001B471A"/>
    <w:rsid w:val="001B475F"/>
    <w:rsid w:val="001B497A"/>
    <w:rsid w:val="001B4ADD"/>
    <w:rsid w:val="001B4B32"/>
    <w:rsid w:val="001B4B99"/>
    <w:rsid w:val="001B4BF2"/>
    <w:rsid w:val="001B4C06"/>
    <w:rsid w:val="001B4C2F"/>
    <w:rsid w:val="001B4C8A"/>
    <w:rsid w:val="001B4FD8"/>
    <w:rsid w:val="001B5187"/>
    <w:rsid w:val="001B51B7"/>
    <w:rsid w:val="001B52AB"/>
    <w:rsid w:val="001B531B"/>
    <w:rsid w:val="001B5363"/>
    <w:rsid w:val="001B5411"/>
    <w:rsid w:val="001B544A"/>
    <w:rsid w:val="001B54F9"/>
    <w:rsid w:val="001B55C2"/>
    <w:rsid w:val="001B5727"/>
    <w:rsid w:val="001B573F"/>
    <w:rsid w:val="001B57A3"/>
    <w:rsid w:val="001B5864"/>
    <w:rsid w:val="001B58B0"/>
    <w:rsid w:val="001B58DE"/>
    <w:rsid w:val="001B595C"/>
    <w:rsid w:val="001B597A"/>
    <w:rsid w:val="001B5A32"/>
    <w:rsid w:val="001B5B46"/>
    <w:rsid w:val="001B5B6E"/>
    <w:rsid w:val="001B5BE6"/>
    <w:rsid w:val="001B5BF6"/>
    <w:rsid w:val="001B5C4E"/>
    <w:rsid w:val="001B5E62"/>
    <w:rsid w:val="001B5EAA"/>
    <w:rsid w:val="001B5EF1"/>
    <w:rsid w:val="001B5F8A"/>
    <w:rsid w:val="001B60A7"/>
    <w:rsid w:val="001B6322"/>
    <w:rsid w:val="001B63F4"/>
    <w:rsid w:val="001B643A"/>
    <w:rsid w:val="001B6784"/>
    <w:rsid w:val="001B67F9"/>
    <w:rsid w:val="001B696A"/>
    <w:rsid w:val="001B69DE"/>
    <w:rsid w:val="001B6A0D"/>
    <w:rsid w:val="001B6A3D"/>
    <w:rsid w:val="001B6AA3"/>
    <w:rsid w:val="001B6C06"/>
    <w:rsid w:val="001B6ECA"/>
    <w:rsid w:val="001B6F3C"/>
    <w:rsid w:val="001B6F82"/>
    <w:rsid w:val="001B6FE3"/>
    <w:rsid w:val="001B71BD"/>
    <w:rsid w:val="001B71FE"/>
    <w:rsid w:val="001B7317"/>
    <w:rsid w:val="001B7671"/>
    <w:rsid w:val="001B789A"/>
    <w:rsid w:val="001B78D5"/>
    <w:rsid w:val="001B7C9C"/>
    <w:rsid w:val="001B7D6B"/>
    <w:rsid w:val="001B7D9D"/>
    <w:rsid w:val="001B7E67"/>
    <w:rsid w:val="001B7E8A"/>
    <w:rsid w:val="001C009F"/>
    <w:rsid w:val="001C0139"/>
    <w:rsid w:val="001C017D"/>
    <w:rsid w:val="001C0286"/>
    <w:rsid w:val="001C02BF"/>
    <w:rsid w:val="001C02E6"/>
    <w:rsid w:val="001C038B"/>
    <w:rsid w:val="001C03FB"/>
    <w:rsid w:val="001C040C"/>
    <w:rsid w:val="001C0422"/>
    <w:rsid w:val="001C0621"/>
    <w:rsid w:val="001C06D4"/>
    <w:rsid w:val="001C06D9"/>
    <w:rsid w:val="001C06F9"/>
    <w:rsid w:val="001C070F"/>
    <w:rsid w:val="001C0782"/>
    <w:rsid w:val="001C0797"/>
    <w:rsid w:val="001C079E"/>
    <w:rsid w:val="001C087D"/>
    <w:rsid w:val="001C08AB"/>
    <w:rsid w:val="001C0910"/>
    <w:rsid w:val="001C09C3"/>
    <w:rsid w:val="001C0A3F"/>
    <w:rsid w:val="001C0A51"/>
    <w:rsid w:val="001C0C4D"/>
    <w:rsid w:val="001C0C84"/>
    <w:rsid w:val="001C0D03"/>
    <w:rsid w:val="001C0DEC"/>
    <w:rsid w:val="001C0E41"/>
    <w:rsid w:val="001C0EEE"/>
    <w:rsid w:val="001C1015"/>
    <w:rsid w:val="001C103E"/>
    <w:rsid w:val="001C10BC"/>
    <w:rsid w:val="001C12AA"/>
    <w:rsid w:val="001C1371"/>
    <w:rsid w:val="001C137B"/>
    <w:rsid w:val="001C1430"/>
    <w:rsid w:val="001C1453"/>
    <w:rsid w:val="001C152A"/>
    <w:rsid w:val="001C17B9"/>
    <w:rsid w:val="001C17DE"/>
    <w:rsid w:val="001C19C5"/>
    <w:rsid w:val="001C19CE"/>
    <w:rsid w:val="001C1A4F"/>
    <w:rsid w:val="001C1BC3"/>
    <w:rsid w:val="001C1C29"/>
    <w:rsid w:val="001C1F44"/>
    <w:rsid w:val="001C1FAF"/>
    <w:rsid w:val="001C2010"/>
    <w:rsid w:val="001C20D6"/>
    <w:rsid w:val="001C222B"/>
    <w:rsid w:val="001C2288"/>
    <w:rsid w:val="001C22E6"/>
    <w:rsid w:val="001C22F3"/>
    <w:rsid w:val="001C252B"/>
    <w:rsid w:val="001C260A"/>
    <w:rsid w:val="001C27CE"/>
    <w:rsid w:val="001C2824"/>
    <w:rsid w:val="001C29A0"/>
    <w:rsid w:val="001C2ACE"/>
    <w:rsid w:val="001C2BCC"/>
    <w:rsid w:val="001C2BEF"/>
    <w:rsid w:val="001C2D42"/>
    <w:rsid w:val="001C2DDE"/>
    <w:rsid w:val="001C2EA9"/>
    <w:rsid w:val="001C3198"/>
    <w:rsid w:val="001C3468"/>
    <w:rsid w:val="001C34C4"/>
    <w:rsid w:val="001C34D8"/>
    <w:rsid w:val="001C34E4"/>
    <w:rsid w:val="001C3586"/>
    <w:rsid w:val="001C36A3"/>
    <w:rsid w:val="001C3844"/>
    <w:rsid w:val="001C386A"/>
    <w:rsid w:val="001C3878"/>
    <w:rsid w:val="001C387E"/>
    <w:rsid w:val="001C3AF4"/>
    <w:rsid w:val="001C3BFB"/>
    <w:rsid w:val="001C3CE9"/>
    <w:rsid w:val="001C3CFB"/>
    <w:rsid w:val="001C3D24"/>
    <w:rsid w:val="001C3E83"/>
    <w:rsid w:val="001C3F66"/>
    <w:rsid w:val="001C4015"/>
    <w:rsid w:val="001C4092"/>
    <w:rsid w:val="001C417C"/>
    <w:rsid w:val="001C418A"/>
    <w:rsid w:val="001C41E0"/>
    <w:rsid w:val="001C4252"/>
    <w:rsid w:val="001C4265"/>
    <w:rsid w:val="001C42C0"/>
    <w:rsid w:val="001C4307"/>
    <w:rsid w:val="001C436E"/>
    <w:rsid w:val="001C43DE"/>
    <w:rsid w:val="001C4429"/>
    <w:rsid w:val="001C4566"/>
    <w:rsid w:val="001C459A"/>
    <w:rsid w:val="001C4613"/>
    <w:rsid w:val="001C4670"/>
    <w:rsid w:val="001C476A"/>
    <w:rsid w:val="001C48A3"/>
    <w:rsid w:val="001C4B56"/>
    <w:rsid w:val="001C4B66"/>
    <w:rsid w:val="001C4BB7"/>
    <w:rsid w:val="001C4D18"/>
    <w:rsid w:val="001C4F42"/>
    <w:rsid w:val="001C4F5E"/>
    <w:rsid w:val="001C5103"/>
    <w:rsid w:val="001C517D"/>
    <w:rsid w:val="001C51D6"/>
    <w:rsid w:val="001C52E3"/>
    <w:rsid w:val="001C5485"/>
    <w:rsid w:val="001C56DB"/>
    <w:rsid w:val="001C56FA"/>
    <w:rsid w:val="001C5716"/>
    <w:rsid w:val="001C5720"/>
    <w:rsid w:val="001C5859"/>
    <w:rsid w:val="001C58D6"/>
    <w:rsid w:val="001C5A6A"/>
    <w:rsid w:val="001C5AE2"/>
    <w:rsid w:val="001C5B87"/>
    <w:rsid w:val="001C5D15"/>
    <w:rsid w:val="001C5D70"/>
    <w:rsid w:val="001C604C"/>
    <w:rsid w:val="001C6068"/>
    <w:rsid w:val="001C608D"/>
    <w:rsid w:val="001C614D"/>
    <w:rsid w:val="001C61F2"/>
    <w:rsid w:val="001C6351"/>
    <w:rsid w:val="001C636B"/>
    <w:rsid w:val="001C647C"/>
    <w:rsid w:val="001C659A"/>
    <w:rsid w:val="001C6603"/>
    <w:rsid w:val="001C66A6"/>
    <w:rsid w:val="001C66B8"/>
    <w:rsid w:val="001C66F4"/>
    <w:rsid w:val="001C67FD"/>
    <w:rsid w:val="001C6A48"/>
    <w:rsid w:val="001C6A5D"/>
    <w:rsid w:val="001C6C30"/>
    <w:rsid w:val="001C6C69"/>
    <w:rsid w:val="001C6CDA"/>
    <w:rsid w:val="001C6F57"/>
    <w:rsid w:val="001C6FFA"/>
    <w:rsid w:val="001C71CD"/>
    <w:rsid w:val="001C7337"/>
    <w:rsid w:val="001C74A7"/>
    <w:rsid w:val="001C758D"/>
    <w:rsid w:val="001C7874"/>
    <w:rsid w:val="001C7893"/>
    <w:rsid w:val="001C7907"/>
    <w:rsid w:val="001C79AC"/>
    <w:rsid w:val="001C7A07"/>
    <w:rsid w:val="001C7AB0"/>
    <w:rsid w:val="001C7AB6"/>
    <w:rsid w:val="001C7BC5"/>
    <w:rsid w:val="001C7CFE"/>
    <w:rsid w:val="001C7E9D"/>
    <w:rsid w:val="001C7F1F"/>
    <w:rsid w:val="001C7FB8"/>
    <w:rsid w:val="001D003F"/>
    <w:rsid w:val="001D0041"/>
    <w:rsid w:val="001D0112"/>
    <w:rsid w:val="001D012F"/>
    <w:rsid w:val="001D01FB"/>
    <w:rsid w:val="001D02E3"/>
    <w:rsid w:val="001D0703"/>
    <w:rsid w:val="001D0720"/>
    <w:rsid w:val="001D078F"/>
    <w:rsid w:val="001D08DD"/>
    <w:rsid w:val="001D097B"/>
    <w:rsid w:val="001D097F"/>
    <w:rsid w:val="001D0989"/>
    <w:rsid w:val="001D099B"/>
    <w:rsid w:val="001D0A6D"/>
    <w:rsid w:val="001D0CBA"/>
    <w:rsid w:val="001D0DA6"/>
    <w:rsid w:val="001D1017"/>
    <w:rsid w:val="001D106E"/>
    <w:rsid w:val="001D10AD"/>
    <w:rsid w:val="001D10D8"/>
    <w:rsid w:val="001D130B"/>
    <w:rsid w:val="001D15F8"/>
    <w:rsid w:val="001D1639"/>
    <w:rsid w:val="001D1693"/>
    <w:rsid w:val="001D18A0"/>
    <w:rsid w:val="001D1A51"/>
    <w:rsid w:val="001D1AC1"/>
    <w:rsid w:val="001D1B5F"/>
    <w:rsid w:val="001D1B7E"/>
    <w:rsid w:val="001D1BA9"/>
    <w:rsid w:val="001D1C7C"/>
    <w:rsid w:val="001D1CBC"/>
    <w:rsid w:val="001D1D69"/>
    <w:rsid w:val="001D1DEF"/>
    <w:rsid w:val="001D1DF4"/>
    <w:rsid w:val="001D1E5B"/>
    <w:rsid w:val="001D229A"/>
    <w:rsid w:val="001D234A"/>
    <w:rsid w:val="001D23C6"/>
    <w:rsid w:val="001D2492"/>
    <w:rsid w:val="001D24F0"/>
    <w:rsid w:val="001D2536"/>
    <w:rsid w:val="001D2555"/>
    <w:rsid w:val="001D2586"/>
    <w:rsid w:val="001D2629"/>
    <w:rsid w:val="001D2645"/>
    <w:rsid w:val="001D26E7"/>
    <w:rsid w:val="001D27D2"/>
    <w:rsid w:val="001D296D"/>
    <w:rsid w:val="001D2990"/>
    <w:rsid w:val="001D2A63"/>
    <w:rsid w:val="001D2BC6"/>
    <w:rsid w:val="001D2C6C"/>
    <w:rsid w:val="001D2D56"/>
    <w:rsid w:val="001D2E6C"/>
    <w:rsid w:val="001D2F29"/>
    <w:rsid w:val="001D2F3F"/>
    <w:rsid w:val="001D2F89"/>
    <w:rsid w:val="001D301A"/>
    <w:rsid w:val="001D30B0"/>
    <w:rsid w:val="001D3176"/>
    <w:rsid w:val="001D319D"/>
    <w:rsid w:val="001D3237"/>
    <w:rsid w:val="001D333A"/>
    <w:rsid w:val="001D3379"/>
    <w:rsid w:val="001D3388"/>
    <w:rsid w:val="001D33FD"/>
    <w:rsid w:val="001D34BE"/>
    <w:rsid w:val="001D3540"/>
    <w:rsid w:val="001D3553"/>
    <w:rsid w:val="001D361E"/>
    <w:rsid w:val="001D36A5"/>
    <w:rsid w:val="001D37C4"/>
    <w:rsid w:val="001D3810"/>
    <w:rsid w:val="001D38C2"/>
    <w:rsid w:val="001D38F5"/>
    <w:rsid w:val="001D3AE1"/>
    <w:rsid w:val="001D3C27"/>
    <w:rsid w:val="001D3DA6"/>
    <w:rsid w:val="001D3E7E"/>
    <w:rsid w:val="001D3F71"/>
    <w:rsid w:val="001D3FAA"/>
    <w:rsid w:val="001D4162"/>
    <w:rsid w:val="001D41F9"/>
    <w:rsid w:val="001D422A"/>
    <w:rsid w:val="001D43F0"/>
    <w:rsid w:val="001D43FA"/>
    <w:rsid w:val="001D446A"/>
    <w:rsid w:val="001D4496"/>
    <w:rsid w:val="001D4512"/>
    <w:rsid w:val="001D4564"/>
    <w:rsid w:val="001D45C2"/>
    <w:rsid w:val="001D465F"/>
    <w:rsid w:val="001D47BB"/>
    <w:rsid w:val="001D48DA"/>
    <w:rsid w:val="001D49C1"/>
    <w:rsid w:val="001D4BA0"/>
    <w:rsid w:val="001D4CE1"/>
    <w:rsid w:val="001D4CEB"/>
    <w:rsid w:val="001D4D04"/>
    <w:rsid w:val="001D4D17"/>
    <w:rsid w:val="001D4D44"/>
    <w:rsid w:val="001D4E9A"/>
    <w:rsid w:val="001D5047"/>
    <w:rsid w:val="001D50C1"/>
    <w:rsid w:val="001D50EA"/>
    <w:rsid w:val="001D530B"/>
    <w:rsid w:val="001D5442"/>
    <w:rsid w:val="001D5459"/>
    <w:rsid w:val="001D54E4"/>
    <w:rsid w:val="001D5562"/>
    <w:rsid w:val="001D558E"/>
    <w:rsid w:val="001D5615"/>
    <w:rsid w:val="001D562A"/>
    <w:rsid w:val="001D5830"/>
    <w:rsid w:val="001D5983"/>
    <w:rsid w:val="001D5A0C"/>
    <w:rsid w:val="001D5A96"/>
    <w:rsid w:val="001D5B78"/>
    <w:rsid w:val="001D5B84"/>
    <w:rsid w:val="001D5D2D"/>
    <w:rsid w:val="001D5D45"/>
    <w:rsid w:val="001D5DD0"/>
    <w:rsid w:val="001D5E27"/>
    <w:rsid w:val="001D5F34"/>
    <w:rsid w:val="001D5F92"/>
    <w:rsid w:val="001D5FEB"/>
    <w:rsid w:val="001D6068"/>
    <w:rsid w:val="001D6149"/>
    <w:rsid w:val="001D621E"/>
    <w:rsid w:val="001D62A7"/>
    <w:rsid w:val="001D63B8"/>
    <w:rsid w:val="001D645F"/>
    <w:rsid w:val="001D6871"/>
    <w:rsid w:val="001D6993"/>
    <w:rsid w:val="001D6A53"/>
    <w:rsid w:val="001D6AE9"/>
    <w:rsid w:val="001D6B9D"/>
    <w:rsid w:val="001D6E3C"/>
    <w:rsid w:val="001D6F52"/>
    <w:rsid w:val="001D714E"/>
    <w:rsid w:val="001D71A3"/>
    <w:rsid w:val="001D7261"/>
    <w:rsid w:val="001D727B"/>
    <w:rsid w:val="001D72A9"/>
    <w:rsid w:val="001D7399"/>
    <w:rsid w:val="001D757F"/>
    <w:rsid w:val="001D75D6"/>
    <w:rsid w:val="001D7689"/>
    <w:rsid w:val="001D76A0"/>
    <w:rsid w:val="001D7773"/>
    <w:rsid w:val="001D7780"/>
    <w:rsid w:val="001D77ED"/>
    <w:rsid w:val="001D7861"/>
    <w:rsid w:val="001D78B3"/>
    <w:rsid w:val="001D78C7"/>
    <w:rsid w:val="001D791B"/>
    <w:rsid w:val="001D7935"/>
    <w:rsid w:val="001D7A92"/>
    <w:rsid w:val="001D7AFE"/>
    <w:rsid w:val="001D7E18"/>
    <w:rsid w:val="001D7E4B"/>
    <w:rsid w:val="001D7F7E"/>
    <w:rsid w:val="001E0015"/>
    <w:rsid w:val="001E00F0"/>
    <w:rsid w:val="001E0198"/>
    <w:rsid w:val="001E019A"/>
    <w:rsid w:val="001E0229"/>
    <w:rsid w:val="001E0300"/>
    <w:rsid w:val="001E036F"/>
    <w:rsid w:val="001E0586"/>
    <w:rsid w:val="001E05F9"/>
    <w:rsid w:val="001E073E"/>
    <w:rsid w:val="001E086D"/>
    <w:rsid w:val="001E08BB"/>
    <w:rsid w:val="001E091B"/>
    <w:rsid w:val="001E0977"/>
    <w:rsid w:val="001E0A1F"/>
    <w:rsid w:val="001E0A29"/>
    <w:rsid w:val="001E0A77"/>
    <w:rsid w:val="001E0D08"/>
    <w:rsid w:val="001E0D8B"/>
    <w:rsid w:val="001E0EC1"/>
    <w:rsid w:val="001E10C6"/>
    <w:rsid w:val="001E1213"/>
    <w:rsid w:val="001E124D"/>
    <w:rsid w:val="001E1255"/>
    <w:rsid w:val="001E12E0"/>
    <w:rsid w:val="001E1338"/>
    <w:rsid w:val="001E1486"/>
    <w:rsid w:val="001E149D"/>
    <w:rsid w:val="001E15C7"/>
    <w:rsid w:val="001E1795"/>
    <w:rsid w:val="001E17DD"/>
    <w:rsid w:val="001E17EF"/>
    <w:rsid w:val="001E183F"/>
    <w:rsid w:val="001E1896"/>
    <w:rsid w:val="001E1A72"/>
    <w:rsid w:val="001E1C4F"/>
    <w:rsid w:val="001E1CF6"/>
    <w:rsid w:val="001E1D7D"/>
    <w:rsid w:val="001E1E14"/>
    <w:rsid w:val="001E1EDC"/>
    <w:rsid w:val="001E1F35"/>
    <w:rsid w:val="001E1F66"/>
    <w:rsid w:val="001E22DC"/>
    <w:rsid w:val="001E23DD"/>
    <w:rsid w:val="001E2463"/>
    <w:rsid w:val="001E2697"/>
    <w:rsid w:val="001E28C9"/>
    <w:rsid w:val="001E29A2"/>
    <w:rsid w:val="001E29D3"/>
    <w:rsid w:val="001E2A19"/>
    <w:rsid w:val="001E2B38"/>
    <w:rsid w:val="001E2CCE"/>
    <w:rsid w:val="001E2CD7"/>
    <w:rsid w:val="001E2D42"/>
    <w:rsid w:val="001E2DB5"/>
    <w:rsid w:val="001E2EC9"/>
    <w:rsid w:val="001E2FF7"/>
    <w:rsid w:val="001E308E"/>
    <w:rsid w:val="001E3291"/>
    <w:rsid w:val="001E339F"/>
    <w:rsid w:val="001E33CE"/>
    <w:rsid w:val="001E34C4"/>
    <w:rsid w:val="001E367F"/>
    <w:rsid w:val="001E371D"/>
    <w:rsid w:val="001E375A"/>
    <w:rsid w:val="001E3776"/>
    <w:rsid w:val="001E391B"/>
    <w:rsid w:val="001E3935"/>
    <w:rsid w:val="001E3A96"/>
    <w:rsid w:val="001E3C1A"/>
    <w:rsid w:val="001E3F2B"/>
    <w:rsid w:val="001E41DF"/>
    <w:rsid w:val="001E431E"/>
    <w:rsid w:val="001E4390"/>
    <w:rsid w:val="001E439E"/>
    <w:rsid w:val="001E455F"/>
    <w:rsid w:val="001E465B"/>
    <w:rsid w:val="001E48A0"/>
    <w:rsid w:val="001E48E4"/>
    <w:rsid w:val="001E4B59"/>
    <w:rsid w:val="001E4B5A"/>
    <w:rsid w:val="001E4BDA"/>
    <w:rsid w:val="001E4C71"/>
    <w:rsid w:val="001E4D60"/>
    <w:rsid w:val="001E4ECA"/>
    <w:rsid w:val="001E4F06"/>
    <w:rsid w:val="001E4FE6"/>
    <w:rsid w:val="001E5143"/>
    <w:rsid w:val="001E51FC"/>
    <w:rsid w:val="001E5295"/>
    <w:rsid w:val="001E534B"/>
    <w:rsid w:val="001E5421"/>
    <w:rsid w:val="001E54E8"/>
    <w:rsid w:val="001E55AF"/>
    <w:rsid w:val="001E57DD"/>
    <w:rsid w:val="001E59DC"/>
    <w:rsid w:val="001E5A4F"/>
    <w:rsid w:val="001E5CEC"/>
    <w:rsid w:val="001E5DBB"/>
    <w:rsid w:val="001E5E35"/>
    <w:rsid w:val="001E5ECB"/>
    <w:rsid w:val="001E60E0"/>
    <w:rsid w:val="001E6110"/>
    <w:rsid w:val="001E612B"/>
    <w:rsid w:val="001E6370"/>
    <w:rsid w:val="001E641B"/>
    <w:rsid w:val="001E6432"/>
    <w:rsid w:val="001E6474"/>
    <w:rsid w:val="001E65C6"/>
    <w:rsid w:val="001E6683"/>
    <w:rsid w:val="001E67F3"/>
    <w:rsid w:val="001E6848"/>
    <w:rsid w:val="001E6856"/>
    <w:rsid w:val="001E6994"/>
    <w:rsid w:val="001E6A53"/>
    <w:rsid w:val="001E6B5A"/>
    <w:rsid w:val="001E6D32"/>
    <w:rsid w:val="001E6D57"/>
    <w:rsid w:val="001E6D97"/>
    <w:rsid w:val="001E6EEE"/>
    <w:rsid w:val="001E6F52"/>
    <w:rsid w:val="001E6FFE"/>
    <w:rsid w:val="001E74BC"/>
    <w:rsid w:val="001E74CB"/>
    <w:rsid w:val="001E756D"/>
    <w:rsid w:val="001E7814"/>
    <w:rsid w:val="001E7874"/>
    <w:rsid w:val="001E7957"/>
    <w:rsid w:val="001E7A2A"/>
    <w:rsid w:val="001E7A6C"/>
    <w:rsid w:val="001E7AA6"/>
    <w:rsid w:val="001E7B4C"/>
    <w:rsid w:val="001E7BC1"/>
    <w:rsid w:val="001E7D0B"/>
    <w:rsid w:val="001E7DB3"/>
    <w:rsid w:val="001E7F0A"/>
    <w:rsid w:val="001E7F29"/>
    <w:rsid w:val="001F0213"/>
    <w:rsid w:val="001F0356"/>
    <w:rsid w:val="001F03E4"/>
    <w:rsid w:val="001F0471"/>
    <w:rsid w:val="001F0755"/>
    <w:rsid w:val="001F07C5"/>
    <w:rsid w:val="001F081D"/>
    <w:rsid w:val="001F0A94"/>
    <w:rsid w:val="001F0AB8"/>
    <w:rsid w:val="001F0C8A"/>
    <w:rsid w:val="001F0FB9"/>
    <w:rsid w:val="001F1001"/>
    <w:rsid w:val="001F1018"/>
    <w:rsid w:val="001F1080"/>
    <w:rsid w:val="001F11BF"/>
    <w:rsid w:val="001F12D4"/>
    <w:rsid w:val="001F12F9"/>
    <w:rsid w:val="001F1356"/>
    <w:rsid w:val="001F135C"/>
    <w:rsid w:val="001F13BC"/>
    <w:rsid w:val="001F1429"/>
    <w:rsid w:val="001F1438"/>
    <w:rsid w:val="001F15CB"/>
    <w:rsid w:val="001F1658"/>
    <w:rsid w:val="001F173D"/>
    <w:rsid w:val="001F1991"/>
    <w:rsid w:val="001F19A6"/>
    <w:rsid w:val="001F1A1B"/>
    <w:rsid w:val="001F1AD0"/>
    <w:rsid w:val="001F1B63"/>
    <w:rsid w:val="001F1C30"/>
    <w:rsid w:val="001F1CB8"/>
    <w:rsid w:val="001F1CF7"/>
    <w:rsid w:val="001F1E25"/>
    <w:rsid w:val="001F1E8A"/>
    <w:rsid w:val="001F2154"/>
    <w:rsid w:val="001F22F1"/>
    <w:rsid w:val="001F230B"/>
    <w:rsid w:val="001F233C"/>
    <w:rsid w:val="001F2508"/>
    <w:rsid w:val="001F253D"/>
    <w:rsid w:val="001F2629"/>
    <w:rsid w:val="001F2672"/>
    <w:rsid w:val="001F26C1"/>
    <w:rsid w:val="001F2820"/>
    <w:rsid w:val="001F29DE"/>
    <w:rsid w:val="001F29FB"/>
    <w:rsid w:val="001F2B1E"/>
    <w:rsid w:val="001F2B2F"/>
    <w:rsid w:val="001F2B42"/>
    <w:rsid w:val="001F2B62"/>
    <w:rsid w:val="001F2C58"/>
    <w:rsid w:val="001F2D26"/>
    <w:rsid w:val="001F2DC9"/>
    <w:rsid w:val="001F2F2F"/>
    <w:rsid w:val="001F2FB6"/>
    <w:rsid w:val="001F306F"/>
    <w:rsid w:val="001F32D2"/>
    <w:rsid w:val="001F3339"/>
    <w:rsid w:val="001F3356"/>
    <w:rsid w:val="001F337D"/>
    <w:rsid w:val="001F37B5"/>
    <w:rsid w:val="001F3A38"/>
    <w:rsid w:val="001F3A9E"/>
    <w:rsid w:val="001F3AA6"/>
    <w:rsid w:val="001F3B92"/>
    <w:rsid w:val="001F3BA2"/>
    <w:rsid w:val="001F3BA5"/>
    <w:rsid w:val="001F3DF7"/>
    <w:rsid w:val="001F3E4A"/>
    <w:rsid w:val="001F3E81"/>
    <w:rsid w:val="001F3F87"/>
    <w:rsid w:val="001F40C3"/>
    <w:rsid w:val="001F4131"/>
    <w:rsid w:val="001F42A1"/>
    <w:rsid w:val="001F42D5"/>
    <w:rsid w:val="001F4331"/>
    <w:rsid w:val="001F4358"/>
    <w:rsid w:val="001F47A7"/>
    <w:rsid w:val="001F4C6B"/>
    <w:rsid w:val="001F4CEA"/>
    <w:rsid w:val="001F4F3A"/>
    <w:rsid w:val="001F4FA5"/>
    <w:rsid w:val="001F4FCF"/>
    <w:rsid w:val="001F5031"/>
    <w:rsid w:val="001F5091"/>
    <w:rsid w:val="001F5290"/>
    <w:rsid w:val="001F530A"/>
    <w:rsid w:val="001F53E2"/>
    <w:rsid w:val="001F5426"/>
    <w:rsid w:val="001F5433"/>
    <w:rsid w:val="001F55D4"/>
    <w:rsid w:val="001F56B1"/>
    <w:rsid w:val="001F5827"/>
    <w:rsid w:val="001F587C"/>
    <w:rsid w:val="001F589A"/>
    <w:rsid w:val="001F58D5"/>
    <w:rsid w:val="001F59F0"/>
    <w:rsid w:val="001F5BF4"/>
    <w:rsid w:val="001F5D17"/>
    <w:rsid w:val="001F5E2B"/>
    <w:rsid w:val="001F5EBB"/>
    <w:rsid w:val="001F5F6B"/>
    <w:rsid w:val="001F5FD7"/>
    <w:rsid w:val="001F6186"/>
    <w:rsid w:val="001F621E"/>
    <w:rsid w:val="001F6287"/>
    <w:rsid w:val="001F62E8"/>
    <w:rsid w:val="001F63AF"/>
    <w:rsid w:val="001F6435"/>
    <w:rsid w:val="001F6574"/>
    <w:rsid w:val="001F658B"/>
    <w:rsid w:val="001F6678"/>
    <w:rsid w:val="001F6679"/>
    <w:rsid w:val="001F667E"/>
    <w:rsid w:val="001F6687"/>
    <w:rsid w:val="001F6792"/>
    <w:rsid w:val="001F69AF"/>
    <w:rsid w:val="001F6A98"/>
    <w:rsid w:val="001F6CD7"/>
    <w:rsid w:val="001F6CDE"/>
    <w:rsid w:val="001F6D0B"/>
    <w:rsid w:val="001F6DDB"/>
    <w:rsid w:val="001F6E5A"/>
    <w:rsid w:val="001F7045"/>
    <w:rsid w:val="001F72E4"/>
    <w:rsid w:val="001F7378"/>
    <w:rsid w:val="001F739C"/>
    <w:rsid w:val="001F73B7"/>
    <w:rsid w:val="001F7431"/>
    <w:rsid w:val="001F763B"/>
    <w:rsid w:val="001F7673"/>
    <w:rsid w:val="001F769B"/>
    <w:rsid w:val="001F770C"/>
    <w:rsid w:val="001F7759"/>
    <w:rsid w:val="001F7780"/>
    <w:rsid w:val="001F77DD"/>
    <w:rsid w:val="001F7838"/>
    <w:rsid w:val="001F7879"/>
    <w:rsid w:val="001F78BD"/>
    <w:rsid w:val="001F7906"/>
    <w:rsid w:val="001F7A00"/>
    <w:rsid w:val="001F7AC1"/>
    <w:rsid w:val="001F7B78"/>
    <w:rsid w:val="001F7B95"/>
    <w:rsid w:val="001F7C9C"/>
    <w:rsid w:val="001F7DED"/>
    <w:rsid w:val="001F7E2F"/>
    <w:rsid w:val="001F7E80"/>
    <w:rsid w:val="001F7F25"/>
    <w:rsid w:val="001F7F45"/>
    <w:rsid w:val="001F7FCF"/>
    <w:rsid w:val="00200017"/>
    <w:rsid w:val="00200024"/>
    <w:rsid w:val="00200070"/>
    <w:rsid w:val="0020010A"/>
    <w:rsid w:val="0020016C"/>
    <w:rsid w:val="00200194"/>
    <w:rsid w:val="00200224"/>
    <w:rsid w:val="002002A9"/>
    <w:rsid w:val="0020030D"/>
    <w:rsid w:val="00200325"/>
    <w:rsid w:val="0020064E"/>
    <w:rsid w:val="002008F7"/>
    <w:rsid w:val="0020097D"/>
    <w:rsid w:val="002009C4"/>
    <w:rsid w:val="00200D4C"/>
    <w:rsid w:val="00200E7F"/>
    <w:rsid w:val="00200EFD"/>
    <w:rsid w:val="0020120F"/>
    <w:rsid w:val="00201363"/>
    <w:rsid w:val="00201393"/>
    <w:rsid w:val="002014A7"/>
    <w:rsid w:val="002016E9"/>
    <w:rsid w:val="0020175D"/>
    <w:rsid w:val="0020182D"/>
    <w:rsid w:val="0020184A"/>
    <w:rsid w:val="002018F9"/>
    <w:rsid w:val="00201AE3"/>
    <w:rsid w:val="00201AFE"/>
    <w:rsid w:val="00201B0B"/>
    <w:rsid w:val="00201B67"/>
    <w:rsid w:val="00201BCB"/>
    <w:rsid w:val="00201C0C"/>
    <w:rsid w:val="00201CF4"/>
    <w:rsid w:val="002021DE"/>
    <w:rsid w:val="00202362"/>
    <w:rsid w:val="0020269A"/>
    <w:rsid w:val="0020277F"/>
    <w:rsid w:val="0020285A"/>
    <w:rsid w:val="002028EA"/>
    <w:rsid w:val="00202A16"/>
    <w:rsid w:val="00202D9D"/>
    <w:rsid w:val="00202E2D"/>
    <w:rsid w:val="00202E6B"/>
    <w:rsid w:val="00202FE0"/>
    <w:rsid w:val="002031C6"/>
    <w:rsid w:val="002031FA"/>
    <w:rsid w:val="00203321"/>
    <w:rsid w:val="00203388"/>
    <w:rsid w:val="002033D8"/>
    <w:rsid w:val="0020342E"/>
    <w:rsid w:val="0020348A"/>
    <w:rsid w:val="002034B8"/>
    <w:rsid w:val="00203526"/>
    <w:rsid w:val="00203550"/>
    <w:rsid w:val="002035AB"/>
    <w:rsid w:val="00203673"/>
    <w:rsid w:val="002037F4"/>
    <w:rsid w:val="00203926"/>
    <w:rsid w:val="00203A30"/>
    <w:rsid w:val="00203A35"/>
    <w:rsid w:val="00203A53"/>
    <w:rsid w:val="00203B4B"/>
    <w:rsid w:val="00203DFE"/>
    <w:rsid w:val="00203E69"/>
    <w:rsid w:val="00203E99"/>
    <w:rsid w:val="00203F40"/>
    <w:rsid w:val="002040A5"/>
    <w:rsid w:val="0020414B"/>
    <w:rsid w:val="002042C5"/>
    <w:rsid w:val="0020448A"/>
    <w:rsid w:val="002044A2"/>
    <w:rsid w:val="0020453F"/>
    <w:rsid w:val="00204609"/>
    <w:rsid w:val="002046DC"/>
    <w:rsid w:val="002047C5"/>
    <w:rsid w:val="002048C0"/>
    <w:rsid w:val="00204C6B"/>
    <w:rsid w:val="00204F44"/>
    <w:rsid w:val="0020503F"/>
    <w:rsid w:val="0020511B"/>
    <w:rsid w:val="0020512F"/>
    <w:rsid w:val="00205136"/>
    <w:rsid w:val="00205267"/>
    <w:rsid w:val="00205274"/>
    <w:rsid w:val="002053C6"/>
    <w:rsid w:val="002053D1"/>
    <w:rsid w:val="002056F0"/>
    <w:rsid w:val="0020572D"/>
    <w:rsid w:val="00205739"/>
    <w:rsid w:val="00205773"/>
    <w:rsid w:val="002057D2"/>
    <w:rsid w:val="002059BE"/>
    <w:rsid w:val="00205A1D"/>
    <w:rsid w:val="00205BBA"/>
    <w:rsid w:val="00205C2B"/>
    <w:rsid w:val="00205CA3"/>
    <w:rsid w:val="00205DE0"/>
    <w:rsid w:val="00205F1F"/>
    <w:rsid w:val="00205FA1"/>
    <w:rsid w:val="00206008"/>
    <w:rsid w:val="002061AB"/>
    <w:rsid w:val="002062D2"/>
    <w:rsid w:val="00206362"/>
    <w:rsid w:val="002063BC"/>
    <w:rsid w:val="002063D0"/>
    <w:rsid w:val="0020651F"/>
    <w:rsid w:val="002065F0"/>
    <w:rsid w:val="00206696"/>
    <w:rsid w:val="0020671E"/>
    <w:rsid w:val="00206737"/>
    <w:rsid w:val="00206818"/>
    <w:rsid w:val="00206884"/>
    <w:rsid w:val="002068FD"/>
    <w:rsid w:val="00206920"/>
    <w:rsid w:val="0020693D"/>
    <w:rsid w:val="0020697E"/>
    <w:rsid w:val="00206C36"/>
    <w:rsid w:val="00206C43"/>
    <w:rsid w:val="00206C5F"/>
    <w:rsid w:val="00206E4F"/>
    <w:rsid w:val="00206FDE"/>
    <w:rsid w:val="00206FFE"/>
    <w:rsid w:val="00207058"/>
    <w:rsid w:val="0020707B"/>
    <w:rsid w:val="0020726C"/>
    <w:rsid w:val="00207325"/>
    <w:rsid w:val="00207573"/>
    <w:rsid w:val="00207782"/>
    <w:rsid w:val="00207936"/>
    <w:rsid w:val="0020797C"/>
    <w:rsid w:val="002079FF"/>
    <w:rsid w:val="00207B8A"/>
    <w:rsid w:val="00207E35"/>
    <w:rsid w:val="00207E7C"/>
    <w:rsid w:val="00207EE4"/>
    <w:rsid w:val="00207FBA"/>
    <w:rsid w:val="00210003"/>
    <w:rsid w:val="0021003F"/>
    <w:rsid w:val="0021006D"/>
    <w:rsid w:val="002100DB"/>
    <w:rsid w:val="0021016D"/>
    <w:rsid w:val="002101A8"/>
    <w:rsid w:val="00210269"/>
    <w:rsid w:val="00210458"/>
    <w:rsid w:val="00210500"/>
    <w:rsid w:val="00210597"/>
    <w:rsid w:val="002105E6"/>
    <w:rsid w:val="00210689"/>
    <w:rsid w:val="0021083C"/>
    <w:rsid w:val="00210B02"/>
    <w:rsid w:val="00210B2A"/>
    <w:rsid w:val="00210B41"/>
    <w:rsid w:val="00210D5C"/>
    <w:rsid w:val="00210E55"/>
    <w:rsid w:val="00210E6B"/>
    <w:rsid w:val="00210EAB"/>
    <w:rsid w:val="00210FEB"/>
    <w:rsid w:val="0021100F"/>
    <w:rsid w:val="00211110"/>
    <w:rsid w:val="002111E1"/>
    <w:rsid w:val="00211245"/>
    <w:rsid w:val="0021135C"/>
    <w:rsid w:val="0021150A"/>
    <w:rsid w:val="0021156C"/>
    <w:rsid w:val="0021171F"/>
    <w:rsid w:val="00211765"/>
    <w:rsid w:val="00211A36"/>
    <w:rsid w:val="00211A7A"/>
    <w:rsid w:val="00211D7E"/>
    <w:rsid w:val="00211F3D"/>
    <w:rsid w:val="00211FD2"/>
    <w:rsid w:val="0021207C"/>
    <w:rsid w:val="002120F4"/>
    <w:rsid w:val="0021216A"/>
    <w:rsid w:val="002121A1"/>
    <w:rsid w:val="002122A7"/>
    <w:rsid w:val="002122BC"/>
    <w:rsid w:val="00212383"/>
    <w:rsid w:val="0021241B"/>
    <w:rsid w:val="002125A9"/>
    <w:rsid w:val="00212838"/>
    <w:rsid w:val="00212881"/>
    <w:rsid w:val="002128C4"/>
    <w:rsid w:val="002128F9"/>
    <w:rsid w:val="00212921"/>
    <w:rsid w:val="002129B1"/>
    <w:rsid w:val="00212A26"/>
    <w:rsid w:val="00212A5F"/>
    <w:rsid w:val="00212B1D"/>
    <w:rsid w:val="00212B3B"/>
    <w:rsid w:val="00212D6B"/>
    <w:rsid w:val="00212EA4"/>
    <w:rsid w:val="00212EED"/>
    <w:rsid w:val="00212F3A"/>
    <w:rsid w:val="00212FFF"/>
    <w:rsid w:val="00213081"/>
    <w:rsid w:val="002130D1"/>
    <w:rsid w:val="00213135"/>
    <w:rsid w:val="0021330E"/>
    <w:rsid w:val="0021333A"/>
    <w:rsid w:val="002133BF"/>
    <w:rsid w:val="002135A7"/>
    <w:rsid w:val="0021363F"/>
    <w:rsid w:val="0021368B"/>
    <w:rsid w:val="00213860"/>
    <w:rsid w:val="00213874"/>
    <w:rsid w:val="00213928"/>
    <w:rsid w:val="0021398D"/>
    <w:rsid w:val="00213A5F"/>
    <w:rsid w:val="00213AC6"/>
    <w:rsid w:val="00213BA5"/>
    <w:rsid w:val="00213BFB"/>
    <w:rsid w:val="00213D1C"/>
    <w:rsid w:val="00213EA0"/>
    <w:rsid w:val="00213EB8"/>
    <w:rsid w:val="00213F4D"/>
    <w:rsid w:val="00213F94"/>
    <w:rsid w:val="0021402F"/>
    <w:rsid w:val="002140DB"/>
    <w:rsid w:val="0021418C"/>
    <w:rsid w:val="002142DF"/>
    <w:rsid w:val="0021432B"/>
    <w:rsid w:val="0021439C"/>
    <w:rsid w:val="002143F1"/>
    <w:rsid w:val="002146D3"/>
    <w:rsid w:val="002146F8"/>
    <w:rsid w:val="00214838"/>
    <w:rsid w:val="00214854"/>
    <w:rsid w:val="00214C01"/>
    <w:rsid w:val="00214C12"/>
    <w:rsid w:val="00214C89"/>
    <w:rsid w:val="00214DA0"/>
    <w:rsid w:val="00214DCB"/>
    <w:rsid w:val="00214E46"/>
    <w:rsid w:val="00214E5B"/>
    <w:rsid w:val="00214F5B"/>
    <w:rsid w:val="00215073"/>
    <w:rsid w:val="00215097"/>
    <w:rsid w:val="00215160"/>
    <w:rsid w:val="002151E6"/>
    <w:rsid w:val="0021534F"/>
    <w:rsid w:val="00215693"/>
    <w:rsid w:val="00215821"/>
    <w:rsid w:val="00215843"/>
    <w:rsid w:val="002158B4"/>
    <w:rsid w:val="00215902"/>
    <w:rsid w:val="002159FD"/>
    <w:rsid w:val="00215A07"/>
    <w:rsid w:val="00215A21"/>
    <w:rsid w:val="00215A9D"/>
    <w:rsid w:val="00215B3F"/>
    <w:rsid w:val="00215CBF"/>
    <w:rsid w:val="00215D5A"/>
    <w:rsid w:val="00215F08"/>
    <w:rsid w:val="00215FE9"/>
    <w:rsid w:val="002160A8"/>
    <w:rsid w:val="00216144"/>
    <w:rsid w:val="002163EE"/>
    <w:rsid w:val="00216472"/>
    <w:rsid w:val="002164DC"/>
    <w:rsid w:val="002164E2"/>
    <w:rsid w:val="0021650A"/>
    <w:rsid w:val="0021650C"/>
    <w:rsid w:val="002165C8"/>
    <w:rsid w:val="0021667C"/>
    <w:rsid w:val="00216748"/>
    <w:rsid w:val="0021678F"/>
    <w:rsid w:val="002168B5"/>
    <w:rsid w:val="00216B20"/>
    <w:rsid w:val="00216B81"/>
    <w:rsid w:val="00216CF3"/>
    <w:rsid w:val="00216E7E"/>
    <w:rsid w:val="00216E96"/>
    <w:rsid w:val="00216F1B"/>
    <w:rsid w:val="002170CB"/>
    <w:rsid w:val="00217156"/>
    <w:rsid w:val="002172D0"/>
    <w:rsid w:val="002172D1"/>
    <w:rsid w:val="00217450"/>
    <w:rsid w:val="00217508"/>
    <w:rsid w:val="0021759F"/>
    <w:rsid w:val="002175DA"/>
    <w:rsid w:val="00217642"/>
    <w:rsid w:val="002176C2"/>
    <w:rsid w:val="0021770B"/>
    <w:rsid w:val="0021774E"/>
    <w:rsid w:val="00217A17"/>
    <w:rsid w:val="00217A18"/>
    <w:rsid w:val="00217AF7"/>
    <w:rsid w:val="00217B28"/>
    <w:rsid w:val="00217C20"/>
    <w:rsid w:val="00217D1A"/>
    <w:rsid w:val="00217DB8"/>
    <w:rsid w:val="00217E0B"/>
    <w:rsid w:val="00217F97"/>
    <w:rsid w:val="00217FD1"/>
    <w:rsid w:val="0022016E"/>
    <w:rsid w:val="002201D2"/>
    <w:rsid w:val="002201EE"/>
    <w:rsid w:val="00220559"/>
    <w:rsid w:val="0022063D"/>
    <w:rsid w:val="00220644"/>
    <w:rsid w:val="00220715"/>
    <w:rsid w:val="00220829"/>
    <w:rsid w:val="0022083C"/>
    <w:rsid w:val="002208F2"/>
    <w:rsid w:val="0022098E"/>
    <w:rsid w:val="0022099C"/>
    <w:rsid w:val="002209B2"/>
    <w:rsid w:val="002209DE"/>
    <w:rsid w:val="00220AD9"/>
    <w:rsid w:val="00220B20"/>
    <w:rsid w:val="00220B73"/>
    <w:rsid w:val="00220C12"/>
    <w:rsid w:val="00220C4A"/>
    <w:rsid w:val="00220E9E"/>
    <w:rsid w:val="00220F2B"/>
    <w:rsid w:val="0022105A"/>
    <w:rsid w:val="002211F9"/>
    <w:rsid w:val="002212B5"/>
    <w:rsid w:val="0022143B"/>
    <w:rsid w:val="00221609"/>
    <w:rsid w:val="002216C5"/>
    <w:rsid w:val="00221732"/>
    <w:rsid w:val="0022189E"/>
    <w:rsid w:val="00221A9F"/>
    <w:rsid w:val="00221B79"/>
    <w:rsid w:val="00221DC1"/>
    <w:rsid w:val="00221DC7"/>
    <w:rsid w:val="00221E60"/>
    <w:rsid w:val="00221ED4"/>
    <w:rsid w:val="00221EF6"/>
    <w:rsid w:val="00221F2A"/>
    <w:rsid w:val="00221F4C"/>
    <w:rsid w:val="00221FE7"/>
    <w:rsid w:val="00221FF8"/>
    <w:rsid w:val="002220A0"/>
    <w:rsid w:val="002221B8"/>
    <w:rsid w:val="002223CC"/>
    <w:rsid w:val="0022241D"/>
    <w:rsid w:val="00222486"/>
    <w:rsid w:val="002228DF"/>
    <w:rsid w:val="0022296B"/>
    <w:rsid w:val="00222B57"/>
    <w:rsid w:val="00222E84"/>
    <w:rsid w:val="00222EA5"/>
    <w:rsid w:val="00222F87"/>
    <w:rsid w:val="00223124"/>
    <w:rsid w:val="0022339A"/>
    <w:rsid w:val="002235E8"/>
    <w:rsid w:val="002235FF"/>
    <w:rsid w:val="002236CE"/>
    <w:rsid w:val="00223862"/>
    <w:rsid w:val="00223AF2"/>
    <w:rsid w:val="00223B7D"/>
    <w:rsid w:val="00223C80"/>
    <w:rsid w:val="00223E57"/>
    <w:rsid w:val="00223ECB"/>
    <w:rsid w:val="00223ED8"/>
    <w:rsid w:val="00223F3A"/>
    <w:rsid w:val="00224149"/>
    <w:rsid w:val="0022422D"/>
    <w:rsid w:val="00224240"/>
    <w:rsid w:val="002242D5"/>
    <w:rsid w:val="0022448E"/>
    <w:rsid w:val="002244B6"/>
    <w:rsid w:val="002244D2"/>
    <w:rsid w:val="002244E9"/>
    <w:rsid w:val="002245D8"/>
    <w:rsid w:val="00224687"/>
    <w:rsid w:val="00224713"/>
    <w:rsid w:val="00224754"/>
    <w:rsid w:val="002247EB"/>
    <w:rsid w:val="002249D8"/>
    <w:rsid w:val="00224BB1"/>
    <w:rsid w:val="00224D6E"/>
    <w:rsid w:val="00224DA0"/>
    <w:rsid w:val="00224E32"/>
    <w:rsid w:val="00224F8F"/>
    <w:rsid w:val="00225046"/>
    <w:rsid w:val="002250CF"/>
    <w:rsid w:val="00225471"/>
    <w:rsid w:val="00225562"/>
    <w:rsid w:val="00225979"/>
    <w:rsid w:val="00225A53"/>
    <w:rsid w:val="00225A58"/>
    <w:rsid w:val="00225ACA"/>
    <w:rsid w:val="00225B41"/>
    <w:rsid w:val="00225B81"/>
    <w:rsid w:val="00225C0A"/>
    <w:rsid w:val="00225C0E"/>
    <w:rsid w:val="00225C71"/>
    <w:rsid w:val="00225CA0"/>
    <w:rsid w:val="00225D3E"/>
    <w:rsid w:val="00225DFC"/>
    <w:rsid w:val="00225FBE"/>
    <w:rsid w:val="002261C7"/>
    <w:rsid w:val="00226471"/>
    <w:rsid w:val="00226514"/>
    <w:rsid w:val="00226550"/>
    <w:rsid w:val="00226577"/>
    <w:rsid w:val="00226625"/>
    <w:rsid w:val="002266D4"/>
    <w:rsid w:val="0022676A"/>
    <w:rsid w:val="00226781"/>
    <w:rsid w:val="00226851"/>
    <w:rsid w:val="002269D3"/>
    <w:rsid w:val="002269F6"/>
    <w:rsid w:val="00226A03"/>
    <w:rsid w:val="00226A8B"/>
    <w:rsid w:val="00226ADD"/>
    <w:rsid w:val="00226B40"/>
    <w:rsid w:val="00226E21"/>
    <w:rsid w:val="00226F84"/>
    <w:rsid w:val="00226FCB"/>
    <w:rsid w:val="00227061"/>
    <w:rsid w:val="00227268"/>
    <w:rsid w:val="00227431"/>
    <w:rsid w:val="00227540"/>
    <w:rsid w:val="00227678"/>
    <w:rsid w:val="00227789"/>
    <w:rsid w:val="002278E8"/>
    <w:rsid w:val="00227AD5"/>
    <w:rsid w:val="00227BBD"/>
    <w:rsid w:val="00227DB2"/>
    <w:rsid w:val="00227E07"/>
    <w:rsid w:val="00227E3A"/>
    <w:rsid w:val="00227E6F"/>
    <w:rsid w:val="0023022A"/>
    <w:rsid w:val="0023024E"/>
    <w:rsid w:val="00230378"/>
    <w:rsid w:val="0023044F"/>
    <w:rsid w:val="0023049B"/>
    <w:rsid w:val="002304BE"/>
    <w:rsid w:val="002305A5"/>
    <w:rsid w:val="0023066C"/>
    <w:rsid w:val="00230670"/>
    <w:rsid w:val="00230726"/>
    <w:rsid w:val="0023072C"/>
    <w:rsid w:val="002307A6"/>
    <w:rsid w:val="002307D3"/>
    <w:rsid w:val="0023081F"/>
    <w:rsid w:val="00230945"/>
    <w:rsid w:val="00230962"/>
    <w:rsid w:val="0023099C"/>
    <w:rsid w:val="00230D1E"/>
    <w:rsid w:val="00230D81"/>
    <w:rsid w:val="00230DE2"/>
    <w:rsid w:val="00230F0B"/>
    <w:rsid w:val="00231362"/>
    <w:rsid w:val="002314DF"/>
    <w:rsid w:val="00231581"/>
    <w:rsid w:val="002316A7"/>
    <w:rsid w:val="002316FE"/>
    <w:rsid w:val="00231788"/>
    <w:rsid w:val="0023191B"/>
    <w:rsid w:val="00231A48"/>
    <w:rsid w:val="00231AD2"/>
    <w:rsid w:val="00231AD6"/>
    <w:rsid w:val="00231B03"/>
    <w:rsid w:val="00231B27"/>
    <w:rsid w:val="00232281"/>
    <w:rsid w:val="00232322"/>
    <w:rsid w:val="002324D0"/>
    <w:rsid w:val="0023252F"/>
    <w:rsid w:val="00232609"/>
    <w:rsid w:val="00232641"/>
    <w:rsid w:val="0023276C"/>
    <w:rsid w:val="00232862"/>
    <w:rsid w:val="00232A91"/>
    <w:rsid w:val="00232B2A"/>
    <w:rsid w:val="00232B5D"/>
    <w:rsid w:val="00232BDF"/>
    <w:rsid w:val="00232C18"/>
    <w:rsid w:val="00232C70"/>
    <w:rsid w:val="00232C88"/>
    <w:rsid w:val="00232E20"/>
    <w:rsid w:val="00232EB9"/>
    <w:rsid w:val="00233015"/>
    <w:rsid w:val="0023302A"/>
    <w:rsid w:val="00233065"/>
    <w:rsid w:val="00233066"/>
    <w:rsid w:val="002330E7"/>
    <w:rsid w:val="0023316F"/>
    <w:rsid w:val="00233260"/>
    <w:rsid w:val="0023330D"/>
    <w:rsid w:val="00233350"/>
    <w:rsid w:val="00233507"/>
    <w:rsid w:val="00233620"/>
    <w:rsid w:val="00233629"/>
    <w:rsid w:val="00233677"/>
    <w:rsid w:val="0023372C"/>
    <w:rsid w:val="0023378D"/>
    <w:rsid w:val="002337E5"/>
    <w:rsid w:val="002338C9"/>
    <w:rsid w:val="002338DB"/>
    <w:rsid w:val="00233909"/>
    <w:rsid w:val="002339F7"/>
    <w:rsid w:val="00233A80"/>
    <w:rsid w:val="00233ACC"/>
    <w:rsid w:val="00233BF9"/>
    <w:rsid w:val="00233C23"/>
    <w:rsid w:val="00233C27"/>
    <w:rsid w:val="00233D2A"/>
    <w:rsid w:val="00233DCE"/>
    <w:rsid w:val="00233F67"/>
    <w:rsid w:val="00233F79"/>
    <w:rsid w:val="00233FBA"/>
    <w:rsid w:val="00234099"/>
    <w:rsid w:val="0023423A"/>
    <w:rsid w:val="0023427F"/>
    <w:rsid w:val="00234417"/>
    <w:rsid w:val="002344DB"/>
    <w:rsid w:val="00234564"/>
    <w:rsid w:val="00234647"/>
    <w:rsid w:val="0023483B"/>
    <w:rsid w:val="002348EF"/>
    <w:rsid w:val="0023493E"/>
    <w:rsid w:val="002349B6"/>
    <w:rsid w:val="00234A13"/>
    <w:rsid w:val="00234A7A"/>
    <w:rsid w:val="00234DA6"/>
    <w:rsid w:val="00234E1C"/>
    <w:rsid w:val="00234FF3"/>
    <w:rsid w:val="00235005"/>
    <w:rsid w:val="0023504F"/>
    <w:rsid w:val="002353BF"/>
    <w:rsid w:val="00235446"/>
    <w:rsid w:val="00235497"/>
    <w:rsid w:val="002354AA"/>
    <w:rsid w:val="0023558A"/>
    <w:rsid w:val="00235676"/>
    <w:rsid w:val="002356C6"/>
    <w:rsid w:val="00235755"/>
    <w:rsid w:val="0023584B"/>
    <w:rsid w:val="00235A6D"/>
    <w:rsid w:val="00235B0B"/>
    <w:rsid w:val="00235B51"/>
    <w:rsid w:val="00235C60"/>
    <w:rsid w:val="00235D36"/>
    <w:rsid w:val="00235DEB"/>
    <w:rsid w:val="00235E7D"/>
    <w:rsid w:val="00235E8E"/>
    <w:rsid w:val="00235EB4"/>
    <w:rsid w:val="002360A4"/>
    <w:rsid w:val="002361EC"/>
    <w:rsid w:val="002361EE"/>
    <w:rsid w:val="0023622F"/>
    <w:rsid w:val="00236333"/>
    <w:rsid w:val="00236347"/>
    <w:rsid w:val="002366E8"/>
    <w:rsid w:val="0023684A"/>
    <w:rsid w:val="00236870"/>
    <w:rsid w:val="002368C7"/>
    <w:rsid w:val="0023692E"/>
    <w:rsid w:val="00236934"/>
    <w:rsid w:val="002369FD"/>
    <w:rsid w:val="00236B4A"/>
    <w:rsid w:val="00236C60"/>
    <w:rsid w:val="00236FD4"/>
    <w:rsid w:val="0023712F"/>
    <w:rsid w:val="0023721E"/>
    <w:rsid w:val="00237277"/>
    <w:rsid w:val="002372BA"/>
    <w:rsid w:val="002372EA"/>
    <w:rsid w:val="002372F6"/>
    <w:rsid w:val="002373A1"/>
    <w:rsid w:val="00237572"/>
    <w:rsid w:val="00237873"/>
    <w:rsid w:val="0023788B"/>
    <w:rsid w:val="0023790A"/>
    <w:rsid w:val="002379D1"/>
    <w:rsid w:val="00237AA0"/>
    <w:rsid w:val="00237BF8"/>
    <w:rsid w:val="00237E94"/>
    <w:rsid w:val="0024012F"/>
    <w:rsid w:val="002401E6"/>
    <w:rsid w:val="002404B9"/>
    <w:rsid w:val="002404FB"/>
    <w:rsid w:val="00240505"/>
    <w:rsid w:val="00240523"/>
    <w:rsid w:val="0024066E"/>
    <w:rsid w:val="00240693"/>
    <w:rsid w:val="002407B3"/>
    <w:rsid w:val="00240A09"/>
    <w:rsid w:val="00240AD1"/>
    <w:rsid w:val="00240B2E"/>
    <w:rsid w:val="00240B54"/>
    <w:rsid w:val="00240C73"/>
    <w:rsid w:val="00240F23"/>
    <w:rsid w:val="00240FE3"/>
    <w:rsid w:val="002410F6"/>
    <w:rsid w:val="00241114"/>
    <w:rsid w:val="002411CA"/>
    <w:rsid w:val="002411EA"/>
    <w:rsid w:val="0024127A"/>
    <w:rsid w:val="002412E7"/>
    <w:rsid w:val="00241468"/>
    <w:rsid w:val="002414BD"/>
    <w:rsid w:val="002415AA"/>
    <w:rsid w:val="00241608"/>
    <w:rsid w:val="00241656"/>
    <w:rsid w:val="0024167D"/>
    <w:rsid w:val="00241724"/>
    <w:rsid w:val="00241769"/>
    <w:rsid w:val="0024179D"/>
    <w:rsid w:val="00241836"/>
    <w:rsid w:val="00241923"/>
    <w:rsid w:val="00241B1E"/>
    <w:rsid w:val="00241B6D"/>
    <w:rsid w:val="00241CB9"/>
    <w:rsid w:val="00241CE1"/>
    <w:rsid w:val="00241D2C"/>
    <w:rsid w:val="00241E35"/>
    <w:rsid w:val="00241F88"/>
    <w:rsid w:val="00242093"/>
    <w:rsid w:val="002420B1"/>
    <w:rsid w:val="002420B5"/>
    <w:rsid w:val="00242253"/>
    <w:rsid w:val="00242332"/>
    <w:rsid w:val="00242440"/>
    <w:rsid w:val="0024250D"/>
    <w:rsid w:val="0024250E"/>
    <w:rsid w:val="0024266A"/>
    <w:rsid w:val="00242690"/>
    <w:rsid w:val="002427F2"/>
    <w:rsid w:val="00242879"/>
    <w:rsid w:val="0024294D"/>
    <w:rsid w:val="00242979"/>
    <w:rsid w:val="00242991"/>
    <w:rsid w:val="00242A44"/>
    <w:rsid w:val="00242A59"/>
    <w:rsid w:val="00242AB6"/>
    <w:rsid w:val="00242ADD"/>
    <w:rsid w:val="00242C35"/>
    <w:rsid w:val="00242D5A"/>
    <w:rsid w:val="00243023"/>
    <w:rsid w:val="0024308E"/>
    <w:rsid w:val="002430B6"/>
    <w:rsid w:val="00243106"/>
    <w:rsid w:val="00243156"/>
    <w:rsid w:val="00243272"/>
    <w:rsid w:val="002432DD"/>
    <w:rsid w:val="00243406"/>
    <w:rsid w:val="00243518"/>
    <w:rsid w:val="00243552"/>
    <w:rsid w:val="0024356E"/>
    <w:rsid w:val="002436F2"/>
    <w:rsid w:val="00243711"/>
    <w:rsid w:val="0024371D"/>
    <w:rsid w:val="00243727"/>
    <w:rsid w:val="00243750"/>
    <w:rsid w:val="00243885"/>
    <w:rsid w:val="00243932"/>
    <w:rsid w:val="0024399B"/>
    <w:rsid w:val="002439D7"/>
    <w:rsid w:val="00243BD0"/>
    <w:rsid w:val="00243CF1"/>
    <w:rsid w:val="00243DA0"/>
    <w:rsid w:val="00243F0F"/>
    <w:rsid w:val="00243FE9"/>
    <w:rsid w:val="00244087"/>
    <w:rsid w:val="002440A6"/>
    <w:rsid w:val="00244151"/>
    <w:rsid w:val="00244158"/>
    <w:rsid w:val="00244246"/>
    <w:rsid w:val="0024425D"/>
    <w:rsid w:val="00244316"/>
    <w:rsid w:val="00244368"/>
    <w:rsid w:val="002443A0"/>
    <w:rsid w:val="00244435"/>
    <w:rsid w:val="00244450"/>
    <w:rsid w:val="00244462"/>
    <w:rsid w:val="00244488"/>
    <w:rsid w:val="002444C4"/>
    <w:rsid w:val="0024451A"/>
    <w:rsid w:val="00244534"/>
    <w:rsid w:val="0024457B"/>
    <w:rsid w:val="002445C9"/>
    <w:rsid w:val="002445EC"/>
    <w:rsid w:val="002445FE"/>
    <w:rsid w:val="002447E8"/>
    <w:rsid w:val="002448E3"/>
    <w:rsid w:val="00244934"/>
    <w:rsid w:val="00244982"/>
    <w:rsid w:val="002449C1"/>
    <w:rsid w:val="00244AFD"/>
    <w:rsid w:val="00244B3D"/>
    <w:rsid w:val="00244B5B"/>
    <w:rsid w:val="00244CEC"/>
    <w:rsid w:val="00244D4A"/>
    <w:rsid w:val="00244E39"/>
    <w:rsid w:val="00244E9A"/>
    <w:rsid w:val="00244FA2"/>
    <w:rsid w:val="0024504E"/>
    <w:rsid w:val="002451F8"/>
    <w:rsid w:val="002452FF"/>
    <w:rsid w:val="002453B0"/>
    <w:rsid w:val="002453B2"/>
    <w:rsid w:val="0024545E"/>
    <w:rsid w:val="00245548"/>
    <w:rsid w:val="00245567"/>
    <w:rsid w:val="002455FC"/>
    <w:rsid w:val="0024585B"/>
    <w:rsid w:val="00245864"/>
    <w:rsid w:val="002458F0"/>
    <w:rsid w:val="002458F7"/>
    <w:rsid w:val="00245ACF"/>
    <w:rsid w:val="00245BE5"/>
    <w:rsid w:val="00245CC7"/>
    <w:rsid w:val="00245EB4"/>
    <w:rsid w:val="00245FFF"/>
    <w:rsid w:val="0024601D"/>
    <w:rsid w:val="002460AA"/>
    <w:rsid w:val="002460B0"/>
    <w:rsid w:val="0024611F"/>
    <w:rsid w:val="002462C7"/>
    <w:rsid w:val="002463A0"/>
    <w:rsid w:val="00246405"/>
    <w:rsid w:val="002465BF"/>
    <w:rsid w:val="0024668F"/>
    <w:rsid w:val="0024680C"/>
    <w:rsid w:val="0024685B"/>
    <w:rsid w:val="002469B5"/>
    <w:rsid w:val="00246A79"/>
    <w:rsid w:val="00246C06"/>
    <w:rsid w:val="00246CE0"/>
    <w:rsid w:val="00246E2B"/>
    <w:rsid w:val="00246E2D"/>
    <w:rsid w:val="00246F83"/>
    <w:rsid w:val="0024711B"/>
    <w:rsid w:val="0024713D"/>
    <w:rsid w:val="0024713F"/>
    <w:rsid w:val="00247266"/>
    <w:rsid w:val="0024731F"/>
    <w:rsid w:val="00247330"/>
    <w:rsid w:val="00247371"/>
    <w:rsid w:val="00247454"/>
    <w:rsid w:val="002474CA"/>
    <w:rsid w:val="00247528"/>
    <w:rsid w:val="002475AD"/>
    <w:rsid w:val="0024768B"/>
    <w:rsid w:val="002476F3"/>
    <w:rsid w:val="00247810"/>
    <w:rsid w:val="002479B3"/>
    <w:rsid w:val="002479F5"/>
    <w:rsid w:val="00247AA6"/>
    <w:rsid w:val="00247B3D"/>
    <w:rsid w:val="00247C1D"/>
    <w:rsid w:val="00247DC6"/>
    <w:rsid w:val="00247DCD"/>
    <w:rsid w:val="00247E9D"/>
    <w:rsid w:val="00250006"/>
    <w:rsid w:val="002500AA"/>
    <w:rsid w:val="002500B6"/>
    <w:rsid w:val="002500CA"/>
    <w:rsid w:val="002501A0"/>
    <w:rsid w:val="002501DE"/>
    <w:rsid w:val="0025024F"/>
    <w:rsid w:val="00250250"/>
    <w:rsid w:val="0025026F"/>
    <w:rsid w:val="0025028E"/>
    <w:rsid w:val="002502A4"/>
    <w:rsid w:val="00250313"/>
    <w:rsid w:val="00250620"/>
    <w:rsid w:val="002506C1"/>
    <w:rsid w:val="0025075E"/>
    <w:rsid w:val="0025076A"/>
    <w:rsid w:val="002507CE"/>
    <w:rsid w:val="00250AB8"/>
    <w:rsid w:val="00250BA3"/>
    <w:rsid w:val="00250BA7"/>
    <w:rsid w:val="00250C55"/>
    <w:rsid w:val="00250DBE"/>
    <w:rsid w:val="00250DC1"/>
    <w:rsid w:val="00250E49"/>
    <w:rsid w:val="00250E8C"/>
    <w:rsid w:val="00251028"/>
    <w:rsid w:val="002514E7"/>
    <w:rsid w:val="00251972"/>
    <w:rsid w:val="00251A55"/>
    <w:rsid w:val="00251DD8"/>
    <w:rsid w:val="00251DF1"/>
    <w:rsid w:val="00251F23"/>
    <w:rsid w:val="00251F30"/>
    <w:rsid w:val="00251F77"/>
    <w:rsid w:val="00251FEF"/>
    <w:rsid w:val="002520BC"/>
    <w:rsid w:val="00252109"/>
    <w:rsid w:val="0025211E"/>
    <w:rsid w:val="00252168"/>
    <w:rsid w:val="0025220E"/>
    <w:rsid w:val="00252276"/>
    <w:rsid w:val="00252379"/>
    <w:rsid w:val="002524D5"/>
    <w:rsid w:val="00252597"/>
    <w:rsid w:val="002525AD"/>
    <w:rsid w:val="00252615"/>
    <w:rsid w:val="002526D9"/>
    <w:rsid w:val="00252877"/>
    <w:rsid w:val="00252899"/>
    <w:rsid w:val="0025294B"/>
    <w:rsid w:val="0025295E"/>
    <w:rsid w:val="002529C0"/>
    <w:rsid w:val="00252A0B"/>
    <w:rsid w:val="00252C72"/>
    <w:rsid w:val="00252CE0"/>
    <w:rsid w:val="00252D18"/>
    <w:rsid w:val="00252D9A"/>
    <w:rsid w:val="00252E56"/>
    <w:rsid w:val="00252E86"/>
    <w:rsid w:val="00252E98"/>
    <w:rsid w:val="00252ED8"/>
    <w:rsid w:val="00252F91"/>
    <w:rsid w:val="00252FE5"/>
    <w:rsid w:val="002530FF"/>
    <w:rsid w:val="0025310F"/>
    <w:rsid w:val="002532F3"/>
    <w:rsid w:val="002532F7"/>
    <w:rsid w:val="00253412"/>
    <w:rsid w:val="0025349D"/>
    <w:rsid w:val="002534D2"/>
    <w:rsid w:val="00253563"/>
    <w:rsid w:val="002537DC"/>
    <w:rsid w:val="00253818"/>
    <w:rsid w:val="00253827"/>
    <w:rsid w:val="00253872"/>
    <w:rsid w:val="00253A7E"/>
    <w:rsid w:val="00253AB9"/>
    <w:rsid w:val="00253AC1"/>
    <w:rsid w:val="00253B22"/>
    <w:rsid w:val="00253B3F"/>
    <w:rsid w:val="00253B51"/>
    <w:rsid w:val="00253B77"/>
    <w:rsid w:val="00253BAF"/>
    <w:rsid w:val="00253F37"/>
    <w:rsid w:val="00253F94"/>
    <w:rsid w:val="00254160"/>
    <w:rsid w:val="00254208"/>
    <w:rsid w:val="0025428E"/>
    <w:rsid w:val="0025429F"/>
    <w:rsid w:val="002542A8"/>
    <w:rsid w:val="0025438A"/>
    <w:rsid w:val="002543DE"/>
    <w:rsid w:val="002546E8"/>
    <w:rsid w:val="00254781"/>
    <w:rsid w:val="002547C2"/>
    <w:rsid w:val="00254938"/>
    <w:rsid w:val="002549B0"/>
    <w:rsid w:val="00254A1B"/>
    <w:rsid w:val="00254BE7"/>
    <w:rsid w:val="00254BF6"/>
    <w:rsid w:val="00254C46"/>
    <w:rsid w:val="00254CE2"/>
    <w:rsid w:val="00254EAC"/>
    <w:rsid w:val="00254F27"/>
    <w:rsid w:val="00254FA0"/>
    <w:rsid w:val="0025500F"/>
    <w:rsid w:val="00255089"/>
    <w:rsid w:val="002551CC"/>
    <w:rsid w:val="002553A8"/>
    <w:rsid w:val="00255471"/>
    <w:rsid w:val="00255472"/>
    <w:rsid w:val="00255480"/>
    <w:rsid w:val="002554FC"/>
    <w:rsid w:val="00255509"/>
    <w:rsid w:val="002555B9"/>
    <w:rsid w:val="002555DD"/>
    <w:rsid w:val="002555FC"/>
    <w:rsid w:val="00255633"/>
    <w:rsid w:val="002558A5"/>
    <w:rsid w:val="0025592E"/>
    <w:rsid w:val="00255C75"/>
    <w:rsid w:val="00255CAF"/>
    <w:rsid w:val="00255D32"/>
    <w:rsid w:val="00255D60"/>
    <w:rsid w:val="00255DCE"/>
    <w:rsid w:val="00255E4A"/>
    <w:rsid w:val="00255F17"/>
    <w:rsid w:val="00256126"/>
    <w:rsid w:val="00256173"/>
    <w:rsid w:val="0025617A"/>
    <w:rsid w:val="002561DE"/>
    <w:rsid w:val="00256266"/>
    <w:rsid w:val="0025642C"/>
    <w:rsid w:val="00256464"/>
    <w:rsid w:val="00256518"/>
    <w:rsid w:val="002565FF"/>
    <w:rsid w:val="00256644"/>
    <w:rsid w:val="002566D2"/>
    <w:rsid w:val="002568B1"/>
    <w:rsid w:val="002568C1"/>
    <w:rsid w:val="002569BB"/>
    <w:rsid w:val="00256A4F"/>
    <w:rsid w:val="00256AA6"/>
    <w:rsid w:val="00256E7D"/>
    <w:rsid w:val="00256E8A"/>
    <w:rsid w:val="002570AD"/>
    <w:rsid w:val="002570B4"/>
    <w:rsid w:val="00257115"/>
    <w:rsid w:val="00257274"/>
    <w:rsid w:val="002572CD"/>
    <w:rsid w:val="002572DD"/>
    <w:rsid w:val="00257337"/>
    <w:rsid w:val="00257350"/>
    <w:rsid w:val="002575A3"/>
    <w:rsid w:val="002575A5"/>
    <w:rsid w:val="002575A9"/>
    <w:rsid w:val="0025786E"/>
    <w:rsid w:val="002578A9"/>
    <w:rsid w:val="0025799F"/>
    <w:rsid w:val="002579E8"/>
    <w:rsid w:val="00257A1B"/>
    <w:rsid w:val="00257B96"/>
    <w:rsid w:val="00257BF3"/>
    <w:rsid w:val="00257CDF"/>
    <w:rsid w:val="00257D60"/>
    <w:rsid w:val="00257EFF"/>
    <w:rsid w:val="00257F81"/>
    <w:rsid w:val="00257FF8"/>
    <w:rsid w:val="0026014C"/>
    <w:rsid w:val="002602D9"/>
    <w:rsid w:val="002602E5"/>
    <w:rsid w:val="002602FE"/>
    <w:rsid w:val="0026048D"/>
    <w:rsid w:val="002605C2"/>
    <w:rsid w:val="00260679"/>
    <w:rsid w:val="002606B3"/>
    <w:rsid w:val="002606C4"/>
    <w:rsid w:val="002606D7"/>
    <w:rsid w:val="0026079E"/>
    <w:rsid w:val="002607F7"/>
    <w:rsid w:val="002607FB"/>
    <w:rsid w:val="00260941"/>
    <w:rsid w:val="00260960"/>
    <w:rsid w:val="00260A1A"/>
    <w:rsid w:val="00260ACE"/>
    <w:rsid w:val="00260D72"/>
    <w:rsid w:val="00260F64"/>
    <w:rsid w:val="0026101D"/>
    <w:rsid w:val="002610C6"/>
    <w:rsid w:val="002610FD"/>
    <w:rsid w:val="002611C3"/>
    <w:rsid w:val="00261527"/>
    <w:rsid w:val="0026163B"/>
    <w:rsid w:val="0026174F"/>
    <w:rsid w:val="002619B7"/>
    <w:rsid w:val="002619D4"/>
    <w:rsid w:val="00261A15"/>
    <w:rsid w:val="00261A34"/>
    <w:rsid w:val="00261AAA"/>
    <w:rsid w:val="00261AF0"/>
    <w:rsid w:val="00261B10"/>
    <w:rsid w:val="00261BB6"/>
    <w:rsid w:val="00261D52"/>
    <w:rsid w:val="00261F98"/>
    <w:rsid w:val="00262091"/>
    <w:rsid w:val="00262181"/>
    <w:rsid w:val="00262224"/>
    <w:rsid w:val="0026226C"/>
    <w:rsid w:val="00262272"/>
    <w:rsid w:val="002623F7"/>
    <w:rsid w:val="00262459"/>
    <w:rsid w:val="0026271A"/>
    <w:rsid w:val="00262814"/>
    <w:rsid w:val="002628B3"/>
    <w:rsid w:val="00262BF7"/>
    <w:rsid w:val="00262CC2"/>
    <w:rsid w:val="00262CCF"/>
    <w:rsid w:val="00262EA1"/>
    <w:rsid w:val="00262EB8"/>
    <w:rsid w:val="00263032"/>
    <w:rsid w:val="002632EF"/>
    <w:rsid w:val="0026340A"/>
    <w:rsid w:val="0026355C"/>
    <w:rsid w:val="002635B5"/>
    <w:rsid w:val="00263792"/>
    <w:rsid w:val="002638C4"/>
    <w:rsid w:val="002638CC"/>
    <w:rsid w:val="00263989"/>
    <w:rsid w:val="002639E3"/>
    <w:rsid w:val="00263B52"/>
    <w:rsid w:val="00263BD6"/>
    <w:rsid w:val="00263EA8"/>
    <w:rsid w:val="00263F43"/>
    <w:rsid w:val="00264114"/>
    <w:rsid w:val="0026414E"/>
    <w:rsid w:val="002642F4"/>
    <w:rsid w:val="00264316"/>
    <w:rsid w:val="00264360"/>
    <w:rsid w:val="00264411"/>
    <w:rsid w:val="0026442D"/>
    <w:rsid w:val="002644E3"/>
    <w:rsid w:val="002644FC"/>
    <w:rsid w:val="0026456F"/>
    <w:rsid w:val="0026463B"/>
    <w:rsid w:val="002646F0"/>
    <w:rsid w:val="002647B0"/>
    <w:rsid w:val="002647EA"/>
    <w:rsid w:val="002648B6"/>
    <w:rsid w:val="002648FA"/>
    <w:rsid w:val="00264AD0"/>
    <w:rsid w:val="00264C82"/>
    <w:rsid w:val="00264C98"/>
    <w:rsid w:val="00264CB1"/>
    <w:rsid w:val="00264E0B"/>
    <w:rsid w:val="00264E75"/>
    <w:rsid w:val="00264F3D"/>
    <w:rsid w:val="00265051"/>
    <w:rsid w:val="002650D8"/>
    <w:rsid w:val="00265106"/>
    <w:rsid w:val="00265145"/>
    <w:rsid w:val="002651DD"/>
    <w:rsid w:val="002652D5"/>
    <w:rsid w:val="0026541A"/>
    <w:rsid w:val="002654F6"/>
    <w:rsid w:val="002655C8"/>
    <w:rsid w:val="00265795"/>
    <w:rsid w:val="002657ED"/>
    <w:rsid w:val="00265898"/>
    <w:rsid w:val="00265B78"/>
    <w:rsid w:val="00265CE7"/>
    <w:rsid w:val="00265D53"/>
    <w:rsid w:val="00265D55"/>
    <w:rsid w:val="00265F05"/>
    <w:rsid w:val="002660FB"/>
    <w:rsid w:val="00266190"/>
    <w:rsid w:val="00266372"/>
    <w:rsid w:val="002663EB"/>
    <w:rsid w:val="0026643F"/>
    <w:rsid w:val="0026646B"/>
    <w:rsid w:val="00266506"/>
    <w:rsid w:val="002665C5"/>
    <w:rsid w:val="00266629"/>
    <w:rsid w:val="00266902"/>
    <w:rsid w:val="00266931"/>
    <w:rsid w:val="00266A6A"/>
    <w:rsid w:val="00266CF2"/>
    <w:rsid w:val="00266D5D"/>
    <w:rsid w:val="00266E87"/>
    <w:rsid w:val="00266EF1"/>
    <w:rsid w:val="00266FBD"/>
    <w:rsid w:val="0026705F"/>
    <w:rsid w:val="0026707D"/>
    <w:rsid w:val="0026712D"/>
    <w:rsid w:val="0026716E"/>
    <w:rsid w:val="00267445"/>
    <w:rsid w:val="00267476"/>
    <w:rsid w:val="00267555"/>
    <w:rsid w:val="0026776D"/>
    <w:rsid w:val="002677CA"/>
    <w:rsid w:val="00267E7A"/>
    <w:rsid w:val="00267EC6"/>
    <w:rsid w:val="00270056"/>
    <w:rsid w:val="00270283"/>
    <w:rsid w:val="002702D8"/>
    <w:rsid w:val="002702ED"/>
    <w:rsid w:val="00270375"/>
    <w:rsid w:val="002703DE"/>
    <w:rsid w:val="002703F1"/>
    <w:rsid w:val="00270401"/>
    <w:rsid w:val="002704BE"/>
    <w:rsid w:val="002706D8"/>
    <w:rsid w:val="002707B2"/>
    <w:rsid w:val="0027081E"/>
    <w:rsid w:val="00270871"/>
    <w:rsid w:val="0027089E"/>
    <w:rsid w:val="002708A7"/>
    <w:rsid w:val="002708C6"/>
    <w:rsid w:val="0027090C"/>
    <w:rsid w:val="0027099A"/>
    <w:rsid w:val="00270A33"/>
    <w:rsid w:val="00270A7C"/>
    <w:rsid w:val="00270ADD"/>
    <w:rsid w:val="00270BC2"/>
    <w:rsid w:val="00270CEA"/>
    <w:rsid w:val="00270ECD"/>
    <w:rsid w:val="00270F5F"/>
    <w:rsid w:val="00270FCB"/>
    <w:rsid w:val="00271045"/>
    <w:rsid w:val="00271095"/>
    <w:rsid w:val="002710A5"/>
    <w:rsid w:val="0027114F"/>
    <w:rsid w:val="002711E7"/>
    <w:rsid w:val="00271293"/>
    <w:rsid w:val="002713B3"/>
    <w:rsid w:val="00271584"/>
    <w:rsid w:val="0027167F"/>
    <w:rsid w:val="00271743"/>
    <w:rsid w:val="00271751"/>
    <w:rsid w:val="002717DF"/>
    <w:rsid w:val="00271B98"/>
    <w:rsid w:val="00271DA6"/>
    <w:rsid w:val="00271DFB"/>
    <w:rsid w:val="00271FBE"/>
    <w:rsid w:val="00271FCD"/>
    <w:rsid w:val="0027202D"/>
    <w:rsid w:val="0027216F"/>
    <w:rsid w:val="002722A3"/>
    <w:rsid w:val="00272466"/>
    <w:rsid w:val="0027263F"/>
    <w:rsid w:val="00272664"/>
    <w:rsid w:val="00272701"/>
    <w:rsid w:val="00272764"/>
    <w:rsid w:val="00272785"/>
    <w:rsid w:val="00272794"/>
    <w:rsid w:val="00272830"/>
    <w:rsid w:val="00272882"/>
    <w:rsid w:val="0027289F"/>
    <w:rsid w:val="002728AF"/>
    <w:rsid w:val="002728DD"/>
    <w:rsid w:val="00272972"/>
    <w:rsid w:val="00272982"/>
    <w:rsid w:val="00272A63"/>
    <w:rsid w:val="00272B00"/>
    <w:rsid w:val="00272BCF"/>
    <w:rsid w:val="00272CD5"/>
    <w:rsid w:val="00272E2C"/>
    <w:rsid w:val="00272F3A"/>
    <w:rsid w:val="00272F55"/>
    <w:rsid w:val="00272F56"/>
    <w:rsid w:val="002730C9"/>
    <w:rsid w:val="00273451"/>
    <w:rsid w:val="002734D7"/>
    <w:rsid w:val="002735C4"/>
    <w:rsid w:val="00273641"/>
    <w:rsid w:val="00273845"/>
    <w:rsid w:val="00273922"/>
    <w:rsid w:val="00273A8A"/>
    <w:rsid w:val="00273B50"/>
    <w:rsid w:val="00273C8A"/>
    <w:rsid w:val="00273CAB"/>
    <w:rsid w:val="00273DBD"/>
    <w:rsid w:val="002740E7"/>
    <w:rsid w:val="002742B2"/>
    <w:rsid w:val="002742F6"/>
    <w:rsid w:val="0027433E"/>
    <w:rsid w:val="0027434B"/>
    <w:rsid w:val="00274539"/>
    <w:rsid w:val="00274614"/>
    <w:rsid w:val="002746F2"/>
    <w:rsid w:val="0027470C"/>
    <w:rsid w:val="0027479B"/>
    <w:rsid w:val="002747BD"/>
    <w:rsid w:val="0027480C"/>
    <w:rsid w:val="00274BC0"/>
    <w:rsid w:val="00274BC3"/>
    <w:rsid w:val="00274BE2"/>
    <w:rsid w:val="00274BF6"/>
    <w:rsid w:val="00274D3A"/>
    <w:rsid w:val="00274D76"/>
    <w:rsid w:val="00274D87"/>
    <w:rsid w:val="00274EE7"/>
    <w:rsid w:val="002751A7"/>
    <w:rsid w:val="00275203"/>
    <w:rsid w:val="002752DB"/>
    <w:rsid w:val="00275430"/>
    <w:rsid w:val="002754C9"/>
    <w:rsid w:val="0027550A"/>
    <w:rsid w:val="00275652"/>
    <w:rsid w:val="00275744"/>
    <w:rsid w:val="0027575A"/>
    <w:rsid w:val="00275761"/>
    <w:rsid w:val="00275788"/>
    <w:rsid w:val="002757B9"/>
    <w:rsid w:val="002758C1"/>
    <w:rsid w:val="00275935"/>
    <w:rsid w:val="00275944"/>
    <w:rsid w:val="00275945"/>
    <w:rsid w:val="00275963"/>
    <w:rsid w:val="00275988"/>
    <w:rsid w:val="00275A98"/>
    <w:rsid w:val="00275B69"/>
    <w:rsid w:val="00275BB3"/>
    <w:rsid w:val="00275C20"/>
    <w:rsid w:val="00275C6A"/>
    <w:rsid w:val="00275C8D"/>
    <w:rsid w:val="00275E19"/>
    <w:rsid w:val="00275E45"/>
    <w:rsid w:val="0027620C"/>
    <w:rsid w:val="002762A1"/>
    <w:rsid w:val="002763F7"/>
    <w:rsid w:val="00276534"/>
    <w:rsid w:val="00276590"/>
    <w:rsid w:val="002766F6"/>
    <w:rsid w:val="00276776"/>
    <w:rsid w:val="00276790"/>
    <w:rsid w:val="00276829"/>
    <w:rsid w:val="00276909"/>
    <w:rsid w:val="00276999"/>
    <w:rsid w:val="00276B97"/>
    <w:rsid w:val="00276BAE"/>
    <w:rsid w:val="00276BC1"/>
    <w:rsid w:val="00276BED"/>
    <w:rsid w:val="00276C8A"/>
    <w:rsid w:val="00276CAC"/>
    <w:rsid w:val="00276CC0"/>
    <w:rsid w:val="00276D2C"/>
    <w:rsid w:val="00276FE2"/>
    <w:rsid w:val="0027702F"/>
    <w:rsid w:val="002770D0"/>
    <w:rsid w:val="00277137"/>
    <w:rsid w:val="002771AE"/>
    <w:rsid w:val="002771F9"/>
    <w:rsid w:val="00277248"/>
    <w:rsid w:val="00277447"/>
    <w:rsid w:val="002775B3"/>
    <w:rsid w:val="0027767F"/>
    <w:rsid w:val="0027786C"/>
    <w:rsid w:val="002779E6"/>
    <w:rsid w:val="00277AC7"/>
    <w:rsid w:val="00277CB3"/>
    <w:rsid w:val="00277D2C"/>
    <w:rsid w:val="00277D72"/>
    <w:rsid w:val="00277D84"/>
    <w:rsid w:val="00277F34"/>
    <w:rsid w:val="00277F84"/>
    <w:rsid w:val="00277FBC"/>
    <w:rsid w:val="0028007E"/>
    <w:rsid w:val="00280109"/>
    <w:rsid w:val="00280209"/>
    <w:rsid w:val="00280257"/>
    <w:rsid w:val="00280946"/>
    <w:rsid w:val="00280A14"/>
    <w:rsid w:val="00280A94"/>
    <w:rsid w:val="00280C20"/>
    <w:rsid w:val="00280C9C"/>
    <w:rsid w:val="00280CE7"/>
    <w:rsid w:val="00280E4E"/>
    <w:rsid w:val="00280ED4"/>
    <w:rsid w:val="00280F48"/>
    <w:rsid w:val="00281061"/>
    <w:rsid w:val="0028107F"/>
    <w:rsid w:val="002810CD"/>
    <w:rsid w:val="00281281"/>
    <w:rsid w:val="0028148C"/>
    <w:rsid w:val="002815AA"/>
    <w:rsid w:val="002816B2"/>
    <w:rsid w:val="00281745"/>
    <w:rsid w:val="00281759"/>
    <w:rsid w:val="00281812"/>
    <w:rsid w:val="0028181E"/>
    <w:rsid w:val="00281821"/>
    <w:rsid w:val="00281A16"/>
    <w:rsid w:val="00281A61"/>
    <w:rsid w:val="00281A7C"/>
    <w:rsid w:val="00281BFA"/>
    <w:rsid w:val="00281C37"/>
    <w:rsid w:val="00281D79"/>
    <w:rsid w:val="00281DCC"/>
    <w:rsid w:val="00281E4E"/>
    <w:rsid w:val="00281FCF"/>
    <w:rsid w:val="002820B8"/>
    <w:rsid w:val="002820CF"/>
    <w:rsid w:val="0028221D"/>
    <w:rsid w:val="002822ED"/>
    <w:rsid w:val="00282319"/>
    <w:rsid w:val="002823C7"/>
    <w:rsid w:val="00282416"/>
    <w:rsid w:val="00282447"/>
    <w:rsid w:val="0028247F"/>
    <w:rsid w:val="002824C2"/>
    <w:rsid w:val="0028252C"/>
    <w:rsid w:val="00282593"/>
    <w:rsid w:val="00282792"/>
    <w:rsid w:val="002827DA"/>
    <w:rsid w:val="00282828"/>
    <w:rsid w:val="002828C4"/>
    <w:rsid w:val="002828CF"/>
    <w:rsid w:val="002829A3"/>
    <w:rsid w:val="002829C5"/>
    <w:rsid w:val="00282A2C"/>
    <w:rsid w:val="00282A9C"/>
    <w:rsid w:val="00282CBC"/>
    <w:rsid w:val="00282D0F"/>
    <w:rsid w:val="00282DB7"/>
    <w:rsid w:val="00282E6F"/>
    <w:rsid w:val="00282F11"/>
    <w:rsid w:val="00283043"/>
    <w:rsid w:val="002831DF"/>
    <w:rsid w:val="002831E7"/>
    <w:rsid w:val="00283375"/>
    <w:rsid w:val="002833BA"/>
    <w:rsid w:val="002834FE"/>
    <w:rsid w:val="00283559"/>
    <w:rsid w:val="0028362E"/>
    <w:rsid w:val="00283631"/>
    <w:rsid w:val="002836E1"/>
    <w:rsid w:val="002836FD"/>
    <w:rsid w:val="0028387B"/>
    <w:rsid w:val="00283C47"/>
    <w:rsid w:val="00283C5B"/>
    <w:rsid w:val="00283DF1"/>
    <w:rsid w:val="00283E15"/>
    <w:rsid w:val="00283E5B"/>
    <w:rsid w:val="00283EF4"/>
    <w:rsid w:val="00284063"/>
    <w:rsid w:val="0028413D"/>
    <w:rsid w:val="00284196"/>
    <w:rsid w:val="002841C9"/>
    <w:rsid w:val="00284277"/>
    <w:rsid w:val="002843B5"/>
    <w:rsid w:val="002843D4"/>
    <w:rsid w:val="0028446A"/>
    <w:rsid w:val="002844E3"/>
    <w:rsid w:val="00284747"/>
    <w:rsid w:val="0028474B"/>
    <w:rsid w:val="00284898"/>
    <w:rsid w:val="00284A1F"/>
    <w:rsid w:val="00284C32"/>
    <w:rsid w:val="00284CEB"/>
    <w:rsid w:val="00284CF7"/>
    <w:rsid w:val="00284F0A"/>
    <w:rsid w:val="002850B6"/>
    <w:rsid w:val="00285150"/>
    <w:rsid w:val="00285164"/>
    <w:rsid w:val="00285257"/>
    <w:rsid w:val="0028531A"/>
    <w:rsid w:val="00285320"/>
    <w:rsid w:val="0028532A"/>
    <w:rsid w:val="0028547C"/>
    <w:rsid w:val="00285572"/>
    <w:rsid w:val="0028571F"/>
    <w:rsid w:val="002857BF"/>
    <w:rsid w:val="00285891"/>
    <w:rsid w:val="002858E2"/>
    <w:rsid w:val="0028590C"/>
    <w:rsid w:val="00285A87"/>
    <w:rsid w:val="00285DAE"/>
    <w:rsid w:val="00285E81"/>
    <w:rsid w:val="00285E99"/>
    <w:rsid w:val="00285F80"/>
    <w:rsid w:val="00286076"/>
    <w:rsid w:val="002860AC"/>
    <w:rsid w:val="002860EC"/>
    <w:rsid w:val="00286133"/>
    <w:rsid w:val="00286218"/>
    <w:rsid w:val="002863C7"/>
    <w:rsid w:val="002864BE"/>
    <w:rsid w:val="00286553"/>
    <w:rsid w:val="002865FF"/>
    <w:rsid w:val="0028665E"/>
    <w:rsid w:val="0028672A"/>
    <w:rsid w:val="002869CB"/>
    <w:rsid w:val="00286B22"/>
    <w:rsid w:val="00286EC7"/>
    <w:rsid w:val="00286F07"/>
    <w:rsid w:val="00286F82"/>
    <w:rsid w:val="00286FBD"/>
    <w:rsid w:val="00287090"/>
    <w:rsid w:val="002871BF"/>
    <w:rsid w:val="00287263"/>
    <w:rsid w:val="0028746B"/>
    <w:rsid w:val="002875B3"/>
    <w:rsid w:val="002876A9"/>
    <w:rsid w:val="0028770F"/>
    <w:rsid w:val="0028781E"/>
    <w:rsid w:val="00287A7A"/>
    <w:rsid w:val="00287A95"/>
    <w:rsid w:val="00287B15"/>
    <w:rsid w:val="00287B87"/>
    <w:rsid w:val="00287C1B"/>
    <w:rsid w:val="00287C25"/>
    <w:rsid w:val="00287C87"/>
    <w:rsid w:val="00287D4F"/>
    <w:rsid w:val="00287E28"/>
    <w:rsid w:val="00287ECD"/>
    <w:rsid w:val="00287F86"/>
    <w:rsid w:val="00287FD4"/>
    <w:rsid w:val="00287FE9"/>
    <w:rsid w:val="00290135"/>
    <w:rsid w:val="00290218"/>
    <w:rsid w:val="00290476"/>
    <w:rsid w:val="002904EF"/>
    <w:rsid w:val="002908E1"/>
    <w:rsid w:val="00290A06"/>
    <w:rsid w:val="00290AA8"/>
    <w:rsid w:val="00290AD7"/>
    <w:rsid w:val="002910AC"/>
    <w:rsid w:val="002911F1"/>
    <w:rsid w:val="002911FA"/>
    <w:rsid w:val="00291295"/>
    <w:rsid w:val="00291350"/>
    <w:rsid w:val="0029139B"/>
    <w:rsid w:val="0029154E"/>
    <w:rsid w:val="002916E0"/>
    <w:rsid w:val="002917C6"/>
    <w:rsid w:val="0029192D"/>
    <w:rsid w:val="0029197A"/>
    <w:rsid w:val="0029199F"/>
    <w:rsid w:val="002919C9"/>
    <w:rsid w:val="00291A44"/>
    <w:rsid w:val="00291A53"/>
    <w:rsid w:val="00291C89"/>
    <w:rsid w:val="00291DA4"/>
    <w:rsid w:val="00291DE1"/>
    <w:rsid w:val="00291E2C"/>
    <w:rsid w:val="00291E66"/>
    <w:rsid w:val="00291F1A"/>
    <w:rsid w:val="00291FE6"/>
    <w:rsid w:val="00291FF6"/>
    <w:rsid w:val="002920B9"/>
    <w:rsid w:val="002920C0"/>
    <w:rsid w:val="0029213B"/>
    <w:rsid w:val="002921C4"/>
    <w:rsid w:val="00292430"/>
    <w:rsid w:val="0029244C"/>
    <w:rsid w:val="00292493"/>
    <w:rsid w:val="00292512"/>
    <w:rsid w:val="0029251E"/>
    <w:rsid w:val="00292616"/>
    <w:rsid w:val="0029276B"/>
    <w:rsid w:val="0029278B"/>
    <w:rsid w:val="00292858"/>
    <w:rsid w:val="002928D9"/>
    <w:rsid w:val="002928FD"/>
    <w:rsid w:val="00292905"/>
    <w:rsid w:val="00292F8E"/>
    <w:rsid w:val="00293179"/>
    <w:rsid w:val="00293198"/>
    <w:rsid w:val="002933AA"/>
    <w:rsid w:val="002933D8"/>
    <w:rsid w:val="002934CE"/>
    <w:rsid w:val="0029350B"/>
    <w:rsid w:val="002935B1"/>
    <w:rsid w:val="0029361C"/>
    <w:rsid w:val="00293665"/>
    <w:rsid w:val="002936E1"/>
    <w:rsid w:val="00293700"/>
    <w:rsid w:val="0029387C"/>
    <w:rsid w:val="00293BB4"/>
    <w:rsid w:val="00293D1B"/>
    <w:rsid w:val="00293DE5"/>
    <w:rsid w:val="00293F30"/>
    <w:rsid w:val="00293F82"/>
    <w:rsid w:val="00293FFF"/>
    <w:rsid w:val="00294058"/>
    <w:rsid w:val="002940BA"/>
    <w:rsid w:val="002940D4"/>
    <w:rsid w:val="0029430D"/>
    <w:rsid w:val="002943D7"/>
    <w:rsid w:val="002946DB"/>
    <w:rsid w:val="00294785"/>
    <w:rsid w:val="0029482B"/>
    <w:rsid w:val="00294A3A"/>
    <w:rsid w:val="00294AF8"/>
    <w:rsid w:val="00294C6E"/>
    <w:rsid w:val="00294C8E"/>
    <w:rsid w:val="00294DA9"/>
    <w:rsid w:val="00294E2F"/>
    <w:rsid w:val="00294F83"/>
    <w:rsid w:val="002950B0"/>
    <w:rsid w:val="00295156"/>
    <w:rsid w:val="0029524A"/>
    <w:rsid w:val="002953E1"/>
    <w:rsid w:val="00295439"/>
    <w:rsid w:val="00295441"/>
    <w:rsid w:val="0029544F"/>
    <w:rsid w:val="00295633"/>
    <w:rsid w:val="002957C0"/>
    <w:rsid w:val="002958C0"/>
    <w:rsid w:val="00295BC2"/>
    <w:rsid w:val="00295CCE"/>
    <w:rsid w:val="00295CFB"/>
    <w:rsid w:val="00295D5B"/>
    <w:rsid w:val="00295DAF"/>
    <w:rsid w:val="00295FEF"/>
    <w:rsid w:val="00296020"/>
    <w:rsid w:val="0029610B"/>
    <w:rsid w:val="002961BC"/>
    <w:rsid w:val="002962B4"/>
    <w:rsid w:val="002963B5"/>
    <w:rsid w:val="002963D3"/>
    <w:rsid w:val="002964AF"/>
    <w:rsid w:val="002964B7"/>
    <w:rsid w:val="002964FF"/>
    <w:rsid w:val="0029656D"/>
    <w:rsid w:val="002965D0"/>
    <w:rsid w:val="002966E7"/>
    <w:rsid w:val="002968B5"/>
    <w:rsid w:val="002968B9"/>
    <w:rsid w:val="002968EA"/>
    <w:rsid w:val="00296A8C"/>
    <w:rsid w:val="00296B02"/>
    <w:rsid w:val="00296D39"/>
    <w:rsid w:val="00296D56"/>
    <w:rsid w:val="00296E5A"/>
    <w:rsid w:val="00296F10"/>
    <w:rsid w:val="00296F2C"/>
    <w:rsid w:val="0029719D"/>
    <w:rsid w:val="002975AA"/>
    <w:rsid w:val="002978E3"/>
    <w:rsid w:val="00297958"/>
    <w:rsid w:val="00297994"/>
    <w:rsid w:val="002979C6"/>
    <w:rsid w:val="00297B4B"/>
    <w:rsid w:val="00297BC4"/>
    <w:rsid w:val="00297D10"/>
    <w:rsid w:val="00297E55"/>
    <w:rsid w:val="00297F4F"/>
    <w:rsid w:val="00297FC8"/>
    <w:rsid w:val="002A021C"/>
    <w:rsid w:val="002A0284"/>
    <w:rsid w:val="002A039A"/>
    <w:rsid w:val="002A042C"/>
    <w:rsid w:val="002A05D7"/>
    <w:rsid w:val="002A065A"/>
    <w:rsid w:val="002A068F"/>
    <w:rsid w:val="002A0787"/>
    <w:rsid w:val="002A086C"/>
    <w:rsid w:val="002A0883"/>
    <w:rsid w:val="002A0976"/>
    <w:rsid w:val="002A09F4"/>
    <w:rsid w:val="002A0A80"/>
    <w:rsid w:val="002A0A91"/>
    <w:rsid w:val="002A0C2D"/>
    <w:rsid w:val="002A0C86"/>
    <w:rsid w:val="002A0F39"/>
    <w:rsid w:val="002A0FC5"/>
    <w:rsid w:val="002A119F"/>
    <w:rsid w:val="002A11BC"/>
    <w:rsid w:val="002A1231"/>
    <w:rsid w:val="002A123F"/>
    <w:rsid w:val="002A126D"/>
    <w:rsid w:val="002A12FB"/>
    <w:rsid w:val="002A1324"/>
    <w:rsid w:val="002A137F"/>
    <w:rsid w:val="002A1479"/>
    <w:rsid w:val="002A15D3"/>
    <w:rsid w:val="002A1629"/>
    <w:rsid w:val="002A1664"/>
    <w:rsid w:val="002A16D3"/>
    <w:rsid w:val="002A178A"/>
    <w:rsid w:val="002A188F"/>
    <w:rsid w:val="002A18B5"/>
    <w:rsid w:val="002A18D3"/>
    <w:rsid w:val="002A18DF"/>
    <w:rsid w:val="002A199D"/>
    <w:rsid w:val="002A19E8"/>
    <w:rsid w:val="002A1A1E"/>
    <w:rsid w:val="002A1BF0"/>
    <w:rsid w:val="002A1C59"/>
    <w:rsid w:val="002A1CBF"/>
    <w:rsid w:val="002A1DD2"/>
    <w:rsid w:val="002A1E40"/>
    <w:rsid w:val="002A1EEB"/>
    <w:rsid w:val="002A1EF4"/>
    <w:rsid w:val="002A1F45"/>
    <w:rsid w:val="002A1FB5"/>
    <w:rsid w:val="002A1FB7"/>
    <w:rsid w:val="002A1FBB"/>
    <w:rsid w:val="002A1FC8"/>
    <w:rsid w:val="002A2014"/>
    <w:rsid w:val="002A203C"/>
    <w:rsid w:val="002A2051"/>
    <w:rsid w:val="002A206F"/>
    <w:rsid w:val="002A20FC"/>
    <w:rsid w:val="002A2138"/>
    <w:rsid w:val="002A21E5"/>
    <w:rsid w:val="002A22E1"/>
    <w:rsid w:val="002A235B"/>
    <w:rsid w:val="002A2505"/>
    <w:rsid w:val="002A25AD"/>
    <w:rsid w:val="002A2690"/>
    <w:rsid w:val="002A27B4"/>
    <w:rsid w:val="002A280E"/>
    <w:rsid w:val="002A2926"/>
    <w:rsid w:val="002A2962"/>
    <w:rsid w:val="002A2A47"/>
    <w:rsid w:val="002A2A75"/>
    <w:rsid w:val="002A2AF6"/>
    <w:rsid w:val="002A2BA4"/>
    <w:rsid w:val="002A2D1C"/>
    <w:rsid w:val="002A2E9D"/>
    <w:rsid w:val="002A2EEB"/>
    <w:rsid w:val="002A2F14"/>
    <w:rsid w:val="002A3020"/>
    <w:rsid w:val="002A31DC"/>
    <w:rsid w:val="002A323C"/>
    <w:rsid w:val="002A33EE"/>
    <w:rsid w:val="002A35B2"/>
    <w:rsid w:val="002A35CB"/>
    <w:rsid w:val="002A36C5"/>
    <w:rsid w:val="002A374E"/>
    <w:rsid w:val="002A3755"/>
    <w:rsid w:val="002A3766"/>
    <w:rsid w:val="002A37EE"/>
    <w:rsid w:val="002A3843"/>
    <w:rsid w:val="002A3853"/>
    <w:rsid w:val="002A390B"/>
    <w:rsid w:val="002A3B81"/>
    <w:rsid w:val="002A3CED"/>
    <w:rsid w:val="002A3D1D"/>
    <w:rsid w:val="002A3D33"/>
    <w:rsid w:val="002A3DD0"/>
    <w:rsid w:val="002A3F7B"/>
    <w:rsid w:val="002A3FA2"/>
    <w:rsid w:val="002A3FC3"/>
    <w:rsid w:val="002A403C"/>
    <w:rsid w:val="002A4063"/>
    <w:rsid w:val="002A41B5"/>
    <w:rsid w:val="002A423B"/>
    <w:rsid w:val="002A4319"/>
    <w:rsid w:val="002A431D"/>
    <w:rsid w:val="002A43BA"/>
    <w:rsid w:val="002A4433"/>
    <w:rsid w:val="002A452B"/>
    <w:rsid w:val="002A4829"/>
    <w:rsid w:val="002A4866"/>
    <w:rsid w:val="002A4ABC"/>
    <w:rsid w:val="002A4B19"/>
    <w:rsid w:val="002A4BC8"/>
    <w:rsid w:val="002A4C13"/>
    <w:rsid w:val="002A4C1C"/>
    <w:rsid w:val="002A4C3B"/>
    <w:rsid w:val="002A4C66"/>
    <w:rsid w:val="002A4C6C"/>
    <w:rsid w:val="002A4D5F"/>
    <w:rsid w:val="002A4EA4"/>
    <w:rsid w:val="002A4EB3"/>
    <w:rsid w:val="002A4EC1"/>
    <w:rsid w:val="002A4F04"/>
    <w:rsid w:val="002A4F26"/>
    <w:rsid w:val="002A4F48"/>
    <w:rsid w:val="002A50B3"/>
    <w:rsid w:val="002A5185"/>
    <w:rsid w:val="002A5196"/>
    <w:rsid w:val="002A5353"/>
    <w:rsid w:val="002A548E"/>
    <w:rsid w:val="002A5536"/>
    <w:rsid w:val="002A5657"/>
    <w:rsid w:val="002A56F2"/>
    <w:rsid w:val="002A5AD8"/>
    <w:rsid w:val="002A5AFE"/>
    <w:rsid w:val="002A5BE9"/>
    <w:rsid w:val="002A5C4C"/>
    <w:rsid w:val="002A5DE4"/>
    <w:rsid w:val="002A5E99"/>
    <w:rsid w:val="002A5ECE"/>
    <w:rsid w:val="002A5ED7"/>
    <w:rsid w:val="002A602E"/>
    <w:rsid w:val="002A610C"/>
    <w:rsid w:val="002A6215"/>
    <w:rsid w:val="002A6343"/>
    <w:rsid w:val="002A63C0"/>
    <w:rsid w:val="002A6447"/>
    <w:rsid w:val="002A6567"/>
    <w:rsid w:val="002A66C9"/>
    <w:rsid w:val="002A66E8"/>
    <w:rsid w:val="002A6723"/>
    <w:rsid w:val="002A6784"/>
    <w:rsid w:val="002A687F"/>
    <w:rsid w:val="002A6A9D"/>
    <w:rsid w:val="002A6AF4"/>
    <w:rsid w:val="002A6B52"/>
    <w:rsid w:val="002A6B7B"/>
    <w:rsid w:val="002A6CEA"/>
    <w:rsid w:val="002A6F47"/>
    <w:rsid w:val="002A7037"/>
    <w:rsid w:val="002A70EA"/>
    <w:rsid w:val="002A7144"/>
    <w:rsid w:val="002A7155"/>
    <w:rsid w:val="002A7204"/>
    <w:rsid w:val="002A72AC"/>
    <w:rsid w:val="002A73F0"/>
    <w:rsid w:val="002A73FB"/>
    <w:rsid w:val="002A744B"/>
    <w:rsid w:val="002A74B2"/>
    <w:rsid w:val="002A74E3"/>
    <w:rsid w:val="002A7583"/>
    <w:rsid w:val="002A75B2"/>
    <w:rsid w:val="002A77C8"/>
    <w:rsid w:val="002A788F"/>
    <w:rsid w:val="002A7A74"/>
    <w:rsid w:val="002A7BFD"/>
    <w:rsid w:val="002A7C02"/>
    <w:rsid w:val="002A7C12"/>
    <w:rsid w:val="002A7CC2"/>
    <w:rsid w:val="002A7CFB"/>
    <w:rsid w:val="002A7D3F"/>
    <w:rsid w:val="002A7D79"/>
    <w:rsid w:val="002A7EA0"/>
    <w:rsid w:val="002A7F0B"/>
    <w:rsid w:val="002B0064"/>
    <w:rsid w:val="002B00B4"/>
    <w:rsid w:val="002B00F1"/>
    <w:rsid w:val="002B0112"/>
    <w:rsid w:val="002B0184"/>
    <w:rsid w:val="002B024E"/>
    <w:rsid w:val="002B02E3"/>
    <w:rsid w:val="002B0309"/>
    <w:rsid w:val="002B03D9"/>
    <w:rsid w:val="002B0609"/>
    <w:rsid w:val="002B066F"/>
    <w:rsid w:val="002B06AD"/>
    <w:rsid w:val="002B078E"/>
    <w:rsid w:val="002B07CC"/>
    <w:rsid w:val="002B0999"/>
    <w:rsid w:val="002B09C4"/>
    <w:rsid w:val="002B09D8"/>
    <w:rsid w:val="002B0B57"/>
    <w:rsid w:val="002B0CD5"/>
    <w:rsid w:val="002B0D0E"/>
    <w:rsid w:val="002B0DBE"/>
    <w:rsid w:val="002B0E05"/>
    <w:rsid w:val="002B1190"/>
    <w:rsid w:val="002B126F"/>
    <w:rsid w:val="002B1575"/>
    <w:rsid w:val="002B176B"/>
    <w:rsid w:val="002B18EF"/>
    <w:rsid w:val="002B1914"/>
    <w:rsid w:val="002B1981"/>
    <w:rsid w:val="002B19AD"/>
    <w:rsid w:val="002B19CB"/>
    <w:rsid w:val="002B1A56"/>
    <w:rsid w:val="002B1C12"/>
    <w:rsid w:val="002B1DD4"/>
    <w:rsid w:val="002B1E62"/>
    <w:rsid w:val="002B1E87"/>
    <w:rsid w:val="002B1EB3"/>
    <w:rsid w:val="002B1F5E"/>
    <w:rsid w:val="002B2018"/>
    <w:rsid w:val="002B2028"/>
    <w:rsid w:val="002B210A"/>
    <w:rsid w:val="002B22B1"/>
    <w:rsid w:val="002B22CE"/>
    <w:rsid w:val="002B230F"/>
    <w:rsid w:val="002B2367"/>
    <w:rsid w:val="002B25C2"/>
    <w:rsid w:val="002B27AA"/>
    <w:rsid w:val="002B27D8"/>
    <w:rsid w:val="002B28BE"/>
    <w:rsid w:val="002B28FB"/>
    <w:rsid w:val="002B290C"/>
    <w:rsid w:val="002B2AE9"/>
    <w:rsid w:val="002B2B2A"/>
    <w:rsid w:val="002B2B3D"/>
    <w:rsid w:val="002B2B5F"/>
    <w:rsid w:val="002B2BB6"/>
    <w:rsid w:val="002B2C27"/>
    <w:rsid w:val="002B2E25"/>
    <w:rsid w:val="002B2E41"/>
    <w:rsid w:val="002B2FB5"/>
    <w:rsid w:val="002B310C"/>
    <w:rsid w:val="002B33ED"/>
    <w:rsid w:val="002B34BE"/>
    <w:rsid w:val="002B34E3"/>
    <w:rsid w:val="002B36EB"/>
    <w:rsid w:val="002B3788"/>
    <w:rsid w:val="002B3857"/>
    <w:rsid w:val="002B3934"/>
    <w:rsid w:val="002B396A"/>
    <w:rsid w:val="002B3980"/>
    <w:rsid w:val="002B3B91"/>
    <w:rsid w:val="002B3C4C"/>
    <w:rsid w:val="002B3CAB"/>
    <w:rsid w:val="002B3CE4"/>
    <w:rsid w:val="002B3CFC"/>
    <w:rsid w:val="002B3DE6"/>
    <w:rsid w:val="002B3DF5"/>
    <w:rsid w:val="002B401C"/>
    <w:rsid w:val="002B401E"/>
    <w:rsid w:val="002B410C"/>
    <w:rsid w:val="002B41E2"/>
    <w:rsid w:val="002B4279"/>
    <w:rsid w:val="002B42C2"/>
    <w:rsid w:val="002B4370"/>
    <w:rsid w:val="002B4478"/>
    <w:rsid w:val="002B450B"/>
    <w:rsid w:val="002B4554"/>
    <w:rsid w:val="002B474F"/>
    <w:rsid w:val="002B480C"/>
    <w:rsid w:val="002B4844"/>
    <w:rsid w:val="002B49AF"/>
    <w:rsid w:val="002B4A25"/>
    <w:rsid w:val="002B4A5B"/>
    <w:rsid w:val="002B4A75"/>
    <w:rsid w:val="002B4EF9"/>
    <w:rsid w:val="002B5009"/>
    <w:rsid w:val="002B5152"/>
    <w:rsid w:val="002B529E"/>
    <w:rsid w:val="002B5351"/>
    <w:rsid w:val="002B536B"/>
    <w:rsid w:val="002B5467"/>
    <w:rsid w:val="002B54D1"/>
    <w:rsid w:val="002B5733"/>
    <w:rsid w:val="002B5734"/>
    <w:rsid w:val="002B583A"/>
    <w:rsid w:val="002B593D"/>
    <w:rsid w:val="002B5AA2"/>
    <w:rsid w:val="002B5ACC"/>
    <w:rsid w:val="002B5C2B"/>
    <w:rsid w:val="002B5C4A"/>
    <w:rsid w:val="002B5D71"/>
    <w:rsid w:val="002B5EAF"/>
    <w:rsid w:val="002B5ED9"/>
    <w:rsid w:val="002B6015"/>
    <w:rsid w:val="002B616F"/>
    <w:rsid w:val="002B61D5"/>
    <w:rsid w:val="002B6294"/>
    <w:rsid w:val="002B62C6"/>
    <w:rsid w:val="002B635F"/>
    <w:rsid w:val="002B63D3"/>
    <w:rsid w:val="002B63F7"/>
    <w:rsid w:val="002B642C"/>
    <w:rsid w:val="002B653D"/>
    <w:rsid w:val="002B65F2"/>
    <w:rsid w:val="002B667D"/>
    <w:rsid w:val="002B6682"/>
    <w:rsid w:val="002B66D8"/>
    <w:rsid w:val="002B6747"/>
    <w:rsid w:val="002B67F0"/>
    <w:rsid w:val="002B6844"/>
    <w:rsid w:val="002B6A79"/>
    <w:rsid w:val="002B6D53"/>
    <w:rsid w:val="002B6E5C"/>
    <w:rsid w:val="002B6F64"/>
    <w:rsid w:val="002B7027"/>
    <w:rsid w:val="002B70E9"/>
    <w:rsid w:val="002B711A"/>
    <w:rsid w:val="002B71F5"/>
    <w:rsid w:val="002B7210"/>
    <w:rsid w:val="002B72E1"/>
    <w:rsid w:val="002B731F"/>
    <w:rsid w:val="002B7349"/>
    <w:rsid w:val="002B7436"/>
    <w:rsid w:val="002B7462"/>
    <w:rsid w:val="002B77DD"/>
    <w:rsid w:val="002B78C8"/>
    <w:rsid w:val="002B7967"/>
    <w:rsid w:val="002B7A83"/>
    <w:rsid w:val="002B7AE5"/>
    <w:rsid w:val="002B7B18"/>
    <w:rsid w:val="002B7B3A"/>
    <w:rsid w:val="002B7CBA"/>
    <w:rsid w:val="002B7CDD"/>
    <w:rsid w:val="002B7E65"/>
    <w:rsid w:val="002B7FAB"/>
    <w:rsid w:val="002C0016"/>
    <w:rsid w:val="002C011F"/>
    <w:rsid w:val="002C06C9"/>
    <w:rsid w:val="002C0733"/>
    <w:rsid w:val="002C07C1"/>
    <w:rsid w:val="002C07EA"/>
    <w:rsid w:val="002C07F2"/>
    <w:rsid w:val="002C08D3"/>
    <w:rsid w:val="002C09B3"/>
    <w:rsid w:val="002C0A4F"/>
    <w:rsid w:val="002C0BD9"/>
    <w:rsid w:val="002C0EB8"/>
    <w:rsid w:val="002C0EC9"/>
    <w:rsid w:val="002C0FAF"/>
    <w:rsid w:val="002C1026"/>
    <w:rsid w:val="002C109B"/>
    <w:rsid w:val="002C1390"/>
    <w:rsid w:val="002C1557"/>
    <w:rsid w:val="002C1587"/>
    <w:rsid w:val="002C1699"/>
    <w:rsid w:val="002C17A0"/>
    <w:rsid w:val="002C180A"/>
    <w:rsid w:val="002C186C"/>
    <w:rsid w:val="002C1940"/>
    <w:rsid w:val="002C19DA"/>
    <w:rsid w:val="002C1A57"/>
    <w:rsid w:val="002C1A7B"/>
    <w:rsid w:val="002C1AE7"/>
    <w:rsid w:val="002C1C08"/>
    <w:rsid w:val="002C1C48"/>
    <w:rsid w:val="002C1CA7"/>
    <w:rsid w:val="002C1E0D"/>
    <w:rsid w:val="002C1FCD"/>
    <w:rsid w:val="002C21A1"/>
    <w:rsid w:val="002C2346"/>
    <w:rsid w:val="002C2399"/>
    <w:rsid w:val="002C23F8"/>
    <w:rsid w:val="002C24C8"/>
    <w:rsid w:val="002C24DD"/>
    <w:rsid w:val="002C2626"/>
    <w:rsid w:val="002C2627"/>
    <w:rsid w:val="002C26A0"/>
    <w:rsid w:val="002C26E6"/>
    <w:rsid w:val="002C27F8"/>
    <w:rsid w:val="002C2A59"/>
    <w:rsid w:val="002C2A5D"/>
    <w:rsid w:val="002C2BA6"/>
    <w:rsid w:val="002C2C77"/>
    <w:rsid w:val="002C2D55"/>
    <w:rsid w:val="002C2DA1"/>
    <w:rsid w:val="002C2F62"/>
    <w:rsid w:val="002C3008"/>
    <w:rsid w:val="002C3163"/>
    <w:rsid w:val="002C31AF"/>
    <w:rsid w:val="002C3239"/>
    <w:rsid w:val="002C328D"/>
    <w:rsid w:val="002C356A"/>
    <w:rsid w:val="002C36B6"/>
    <w:rsid w:val="002C36D8"/>
    <w:rsid w:val="002C36FC"/>
    <w:rsid w:val="002C3832"/>
    <w:rsid w:val="002C3917"/>
    <w:rsid w:val="002C39BC"/>
    <w:rsid w:val="002C3AE3"/>
    <w:rsid w:val="002C3B3D"/>
    <w:rsid w:val="002C3B56"/>
    <w:rsid w:val="002C3BAF"/>
    <w:rsid w:val="002C3D32"/>
    <w:rsid w:val="002C3DFA"/>
    <w:rsid w:val="002C40B6"/>
    <w:rsid w:val="002C417B"/>
    <w:rsid w:val="002C41D6"/>
    <w:rsid w:val="002C41F5"/>
    <w:rsid w:val="002C4254"/>
    <w:rsid w:val="002C429E"/>
    <w:rsid w:val="002C42B5"/>
    <w:rsid w:val="002C4302"/>
    <w:rsid w:val="002C43D5"/>
    <w:rsid w:val="002C43FD"/>
    <w:rsid w:val="002C44D6"/>
    <w:rsid w:val="002C4712"/>
    <w:rsid w:val="002C4881"/>
    <w:rsid w:val="002C4914"/>
    <w:rsid w:val="002C49D1"/>
    <w:rsid w:val="002C4B97"/>
    <w:rsid w:val="002C4CEE"/>
    <w:rsid w:val="002C4D0E"/>
    <w:rsid w:val="002C4D37"/>
    <w:rsid w:val="002C4E15"/>
    <w:rsid w:val="002C4F0E"/>
    <w:rsid w:val="002C4F6F"/>
    <w:rsid w:val="002C5106"/>
    <w:rsid w:val="002C5153"/>
    <w:rsid w:val="002C51C7"/>
    <w:rsid w:val="002C51FF"/>
    <w:rsid w:val="002C5257"/>
    <w:rsid w:val="002C55D8"/>
    <w:rsid w:val="002C57B5"/>
    <w:rsid w:val="002C5890"/>
    <w:rsid w:val="002C59A2"/>
    <w:rsid w:val="002C5C97"/>
    <w:rsid w:val="002C5CCE"/>
    <w:rsid w:val="002C5E5A"/>
    <w:rsid w:val="002C5E9A"/>
    <w:rsid w:val="002C5FB1"/>
    <w:rsid w:val="002C604A"/>
    <w:rsid w:val="002C609B"/>
    <w:rsid w:val="002C62D7"/>
    <w:rsid w:val="002C62D8"/>
    <w:rsid w:val="002C62E1"/>
    <w:rsid w:val="002C6388"/>
    <w:rsid w:val="002C639B"/>
    <w:rsid w:val="002C63DF"/>
    <w:rsid w:val="002C648C"/>
    <w:rsid w:val="002C6494"/>
    <w:rsid w:val="002C682F"/>
    <w:rsid w:val="002C6A47"/>
    <w:rsid w:val="002C6AA6"/>
    <w:rsid w:val="002C6C15"/>
    <w:rsid w:val="002C6DCE"/>
    <w:rsid w:val="002C6EA1"/>
    <w:rsid w:val="002C702C"/>
    <w:rsid w:val="002C730B"/>
    <w:rsid w:val="002C73BA"/>
    <w:rsid w:val="002C73DB"/>
    <w:rsid w:val="002C74F9"/>
    <w:rsid w:val="002C75DB"/>
    <w:rsid w:val="002C7643"/>
    <w:rsid w:val="002C7658"/>
    <w:rsid w:val="002C773F"/>
    <w:rsid w:val="002C7803"/>
    <w:rsid w:val="002C7A6B"/>
    <w:rsid w:val="002C7BEF"/>
    <w:rsid w:val="002C7DD2"/>
    <w:rsid w:val="002D04AA"/>
    <w:rsid w:val="002D04B1"/>
    <w:rsid w:val="002D04E5"/>
    <w:rsid w:val="002D0583"/>
    <w:rsid w:val="002D06D2"/>
    <w:rsid w:val="002D073F"/>
    <w:rsid w:val="002D0742"/>
    <w:rsid w:val="002D0789"/>
    <w:rsid w:val="002D092F"/>
    <w:rsid w:val="002D0AB8"/>
    <w:rsid w:val="002D0C7F"/>
    <w:rsid w:val="002D0DD6"/>
    <w:rsid w:val="002D0F24"/>
    <w:rsid w:val="002D0F47"/>
    <w:rsid w:val="002D1005"/>
    <w:rsid w:val="002D10F2"/>
    <w:rsid w:val="002D114F"/>
    <w:rsid w:val="002D1321"/>
    <w:rsid w:val="002D1419"/>
    <w:rsid w:val="002D1457"/>
    <w:rsid w:val="002D1490"/>
    <w:rsid w:val="002D1532"/>
    <w:rsid w:val="002D154F"/>
    <w:rsid w:val="002D1581"/>
    <w:rsid w:val="002D1702"/>
    <w:rsid w:val="002D1883"/>
    <w:rsid w:val="002D1888"/>
    <w:rsid w:val="002D1992"/>
    <w:rsid w:val="002D19C5"/>
    <w:rsid w:val="002D1B74"/>
    <w:rsid w:val="002D1BBA"/>
    <w:rsid w:val="002D1C67"/>
    <w:rsid w:val="002D1CD5"/>
    <w:rsid w:val="002D1D76"/>
    <w:rsid w:val="002D1D8D"/>
    <w:rsid w:val="002D1FAC"/>
    <w:rsid w:val="002D201A"/>
    <w:rsid w:val="002D2078"/>
    <w:rsid w:val="002D20FA"/>
    <w:rsid w:val="002D233D"/>
    <w:rsid w:val="002D2352"/>
    <w:rsid w:val="002D2466"/>
    <w:rsid w:val="002D24AF"/>
    <w:rsid w:val="002D2515"/>
    <w:rsid w:val="002D25ED"/>
    <w:rsid w:val="002D2845"/>
    <w:rsid w:val="002D2860"/>
    <w:rsid w:val="002D28F6"/>
    <w:rsid w:val="002D2D7E"/>
    <w:rsid w:val="002D2DCC"/>
    <w:rsid w:val="002D2E2D"/>
    <w:rsid w:val="002D2E62"/>
    <w:rsid w:val="002D2EF8"/>
    <w:rsid w:val="002D306D"/>
    <w:rsid w:val="002D30EA"/>
    <w:rsid w:val="002D31BF"/>
    <w:rsid w:val="002D32C0"/>
    <w:rsid w:val="002D33C1"/>
    <w:rsid w:val="002D35F6"/>
    <w:rsid w:val="002D3619"/>
    <w:rsid w:val="002D3698"/>
    <w:rsid w:val="002D369E"/>
    <w:rsid w:val="002D36C7"/>
    <w:rsid w:val="002D36CC"/>
    <w:rsid w:val="002D3761"/>
    <w:rsid w:val="002D37BF"/>
    <w:rsid w:val="002D37C7"/>
    <w:rsid w:val="002D3878"/>
    <w:rsid w:val="002D39A5"/>
    <w:rsid w:val="002D39F1"/>
    <w:rsid w:val="002D3A31"/>
    <w:rsid w:val="002D3C1C"/>
    <w:rsid w:val="002D3C8D"/>
    <w:rsid w:val="002D3C96"/>
    <w:rsid w:val="002D3E62"/>
    <w:rsid w:val="002D3E8B"/>
    <w:rsid w:val="002D3F76"/>
    <w:rsid w:val="002D4015"/>
    <w:rsid w:val="002D4143"/>
    <w:rsid w:val="002D417C"/>
    <w:rsid w:val="002D421D"/>
    <w:rsid w:val="002D42AC"/>
    <w:rsid w:val="002D42C6"/>
    <w:rsid w:val="002D435C"/>
    <w:rsid w:val="002D436B"/>
    <w:rsid w:val="002D43E8"/>
    <w:rsid w:val="002D4452"/>
    <w:rsid w:val="002D448B"/>
    <w:rsid w:val="002D457D"/>
    <w:rsid w:val="002D46A2"/>
    <w:rsid w:val="002D4710"/>
    <w:rsid w:val="002D4719"/>
    <w:rsid w:val="002D477F"/>
    <w:rsid w:val="002D49D2"/>
    <w:rsid w:val="002D4A32"/>
    <w:rsid w:val="002D4A66"/>
    <w:rsid w:val="002D4AB8"/>
    <w:rsid w:val="002D4B1D"/>
    <w:rsid w:val="002D4B20"/>
    <w:rsid w:val="002D4B90"/>
    <w:rsid w:val="002D4C57"/>
    <w:rsid w:val="002D4D73"/>
    <w:rsid w:val="002D4DBA"/>
    <w:rsid w:val="002D52A3"/>
    <w:rsid w:val="002D52BC"/>
    <w:rsid w:val="002D5381"/>
    <w:rsid w:val="002D5505"/>
    <w:rsid w:val="002D586B"/>
    <w:rsid w:val="002D5942"/>
    <w:rsid w:val="002D5C32"/>
    <w:rsid w:val="002D5D9D"/>
    <w:rsid w:val="002D5E23"/>
    <w:rsid w:val="002D5E53"/>
    <w:rsid w:val="002D5EED"/>
    <w:rsid w:val="002D5FA1"/>
    <w:rsid w:val="002D60DB"/>
    <w:rsid w:val="002D60EA"/>
    <w:rsid w:val="002D630F"/>
    <w:rsid w:val="002D6349"/>
    <w:rsid w:val="002D6518"/>
    <w:rsid w:val="002D6667"/>
    <w:rsid w:val="002D6A1F"/>
    <w:rsid w:val="002D6AB4"/>
    <w:rsid w:val="002D6ADD"/>
    <w:rsid w:val="002D6BB9"/>
    <w:rsid w:val="002D6BE0"/>
    <w:rsid w:val="002D6E50"/>
    <w:rsid w:val="002D7087"/>
    <w:rsid w:val="002D70C9"/>
    <w:rsid w:val="002D71C2"/>
    <w:rsid w:val="002D71C3"/>
    <w:rsid w:val="002D7278"/>
    <w:rsid w:val="002D7369"/>
    <w:rsid w:val="002D736F"/>
    <w:rsid w:val="002D7423"/>
    <w:rsid w:val="002D75AF"/>
    <w:rsid w:val="002D7629"/>
    <w:rsid w:val="002D76B9"/>
    <w:rsid w:val="002D778F"/>
    <w:rsid w:val="002D7B6E"/>
    <w:rsid w:val="002D7BE3"/>
    <w:rsid w:val="002D7C92"/>
    <w:rsid w:val="002D7D34"/>
    <w:rsid w:val="002D7D35"/>
    <w:rsid w:val="002D7DF9"/>
    <w:rsid w:val="002E012E"/>
    <w:rsid w:val="002E0173"/>
    <w:rsid w:val="002E01BA"/>
    <w:rsid w:val="002E02C7"/>
    <w:rsid w:val="002E02E5"/>
    <w:rsid w:val="002E040A"/>
    <w:rsid w:val="002E04E8"/>
    <w:rsid w:val="002E0552"/>
    <w:rsid w:val="002E05AC"/>
    <w:rsid w:val="002E05E3"/>
    <w:rsid w:val="002E070E"/>
    <w:rsid w:val="002E08B4"/>
    <w:rsid w:val="002E08FA"/>
    <w:rsid w:val="002E0A51"/>
    <w:rsid w:val="002E0B08"/>
    <w:rsid w:val="002E0B62"/>
    <w:rsid w:val="002E0B9C"/>
    <w:rsid w:val="002E0C41"/>
    <w:rsid w:val="002E0F15"/>
    <w:rsid w:val="002E0F75"/>
    <w:rsid w:val="002E104E"/>
    <w:rsid w:val="002E109A"/>
    <w:rsid w:val="002E118B"/>
    <w:rsid w:val="002E11FD"/>
    <w:rsid w:val="002E1397"/>
    <w:rsid w:val="002E14FC"/>
    <w:rsid w:val="002E159D"/>
    <w:rsid w:val="002E15E6"/>
    <w:rsid w:val="002E16E0"/>
    <w:rsid w:val="002E16F9"/>
    <w:rsid w:val="002E172C"/>
    <w:rsid w:val="002E175A"/>
    <w:rsid w:val="002E178B"/>
    <w:rsid w:val="002E17C8"/>
    <w:rsid w:val="002E1849"/>
    <w:rsid w:val="002E18E6"/>
    <w:rsid w:val="002E1A28"/>
    <w:rsid w:val="002E1AB6"/>
    <w:rsid w:val="002E1B24"/>
    <w:rsid w:val="002E1C58"/>
    <w:rsid w:val="002E1CD7"/>
    <w:rsid w:val="002E1F4F"/>
    <w:rsid w:val="002E1F5F"/>
    <w:rsid w:val="002E23D8"/>
    <w:rsid w:val="002E24EA"/>
    <w:rsid w:val="002E2575"/>
    <w:rsid w:val="002E257A"/>
    <w:rsid w:val="002E2598"/>
    <w:rsid w:val="002E275A"/>
    <w:rsid w:val="002E27E0"/>
    <w:rsid w:val="002E281B"/>
    <w:rsid w:val="002E29F7"/>
    <w:rsid w:val="002E2A06"/>
    <w:rsid w:val="002E2A13"/>
    <w:rsid w:val="002E2A87"/>
    <w:rsid w:val="002E2B4F"/>
    <w:rsid w:val="002E2CC1"/>
    <w:rsid w:val="002E2CDC"/>
    <w:rsid w:val="002E2D6E"/>
    <w:rsid w:val="002E2DF0"/>
    <w:rsid w:val="002E2F6A"/>
    <w:rsid w:val="002E2F6F"/>
    <w:rsid w:val="002E309E"/>
    <w:rsid w:val="002E3149"/>
    <w:rsid w:val="002E329E"/>
    <w:rsid w:val="002E32FB"/>
    <w:rsid w:val="002E34B7"/>
    <w:rsid w:val="002E35F8"/>
    <w:rsid w:val="002E3635"/>
    <w:rsid w:val="002E3639"/>
    <w:rsid w:val="002E386C"/>
    <w:rsid w:val="002E393D"/>
    <w:rsid w:val="002E39B0"/>
    <w:rsid w:val="002E39FF"/>
    <w:rsid w:val="002E3BDA"/>
    <w:rsid w:val="002E3BDF"/>
    <w:rsid w:val="002E3C8A"/>
    <w:rsid w:val="002E3CC3"/>
    <w:rsid w:val="002E3D3F"/>
    <w:rsid w:val="002E3D48"/>
    <w:rsid w:val="002E3E93"/>
    <w:rsid w:val="002E3FC9"/>
    <w:rsid w:val="002E40A7"/>
    <w:rsid w:val="002E40B6"/>
    <w:rsid w:val="002E4116"/>
    <w:rsid w:val="002E4163"/>
    <w:rsid w:val="002E4166"/>
    <w:rsid w:val="002E419C"/>
    <w:rsid w:val="002E41BB"/>
    <w:rsid w:val="002E41D1"/>
    <w:rsid w:val="002E4219"/>
    <w:rsid w:val="002E42D3"/>
    <w:rsid w:val="002E43C5"/>
    <w:rsid w:val="002E43F5"/>
    <w:rsid w:val="002E46D1"/>
    <w:rsid w:val="002E47AB"/>
    <w:rsid w:val="002E483B"/>
    <w:rsid w:val="002E4850"/>
    <w:rsid w:val="002E4868"/>
    <w:rsid w:val="002E49A8"/>
    <w:rsid w:val="002E4B72"/>
    <w:rsid w:val="002E4B9C"/>
    <w:rsid w:val="002E4BCA"/>
    <w:rsid w:val="002E4CD1"/>
    <w:rsid w:val="002E4E22"/>
    <w:rsid w:val="002E4F06"/>
    <w:rsid w:val="002E4F1A"/>
    <w:rsid w:val="002E4F20"/>
    <w:rsid w:val="002E4F57"/>
    <w:rsid w:val="002E4F6E"/>
    <w:rsid w:val="002E4FA2"/>
    <w:rsid w:val="002E4FE8"/>
    <w:rsid w:val="002E5084"/>
    <w:rsid w:val="002E523F"/>
    <w:rsid w:val="002E529A"/>
    <w:rsid w:val="002E52A6"/>
    <w:rsid w:val="002E531A"/>
    <w:rsid w:val="002E5569"/>
    <w:rsid w:val="002E5750"/>
    <w:rsid w:val="002E5807"/>
    <w:rsid w:val="002E58E4"/>
    <w:rsid w:val="002E599A"/>
    <w:rsid w:val="002E5B67"/>
    <w:rsid w:val="002E5D23"/>
    <w:rsid w:val="002E5D80"/>
    <w:rsid w:val="002E5DBF"/>
    <w:rsid w:val="002E5F82"/>
    <w:rsid w:val="002E6156"/>
    <w:rsid w:val="002E617A"/>
    <w:rsid w:val="002E63E8"/>
    <w:rsid w:val="002E63EE"/>
    <w:rsid w:val="002E6483"/>
    <w:rsid w:val="002E6488"/>
    <w:rsid w:val="002E6602"/>
    <w:rsid w:val="002E663D"/>
    <w:rsid w:val="002E6777"/>
    <w:rsid w:val="002E68A4"/>
    <w:rsid w:val="002E6925"/>
    <w:rsid w:val="002E6A38"/>
    <w:rsid w:val="002E6C31"/>
    <w:rsid w:val="002E6C5F"/>
    <w:rsid w:val="002E6CE8"/>
    <w:rsid w:val="002E6D05"/>
    <w:rsid w:val="002E6D0B"/>
    <w:rsid w:val="002E6D5E"/>
    <w:rsid w:val="002E6DE0"/>
    <w:rsid w:val="002E6F0C"/>
    <w:rsid w:val="002E7041"/>
    <w:rsid w:val="002E70C8"/>
    <w:rsid w:val="002E71DE"/>
    <w:rsid w:val="002E72A6"/>
    <w:rsid w:val="002E731F"/>
    <w:rsid w:val="002E7562"/>
    <w:rsid w:val="002E76DC"/>
    <w:rsid w:val="002E795A"/>
    <w:rsid w:val="002E7A12"/>
    <w:rsid w:val="002E7A21"/>
    <w:rsid w:val="002E7A28"/>
    <w:rsid w:val="002E7BA1"/>
    <w:rsid w:val="002E7BC0"/>
    <w:rsid w:val="002E7BF2"/>
    <w:rsid w:val="002E7C9E"/>
    <w:rsid w:val="002E7CFC"/>
    <w:rsid w:val="002E7E14"/>
    <w:rsid w:val="002E7F87"/>
    <w:rsid w:val="002E7FAD"/>
    <w:rsid w:val="002E7FCB"/>
    <w:rsid w:val="002F003D"/>
    <w:rsid w:val="002F0192"/>
    <w:rsid w:val="002F05C4"/>
    <w:rsid w:val="002F05EA"/>
    <w:rsid w:val="002F071F"/>
    <w:rsid w:val="002F0773"/>
    <w:rsid w:val="002F07A2"/>
    <w:rsid w:val="002F080D"/>
    <w:rsid w:val="002F0899"/>
    <w:rsid w:val="002F0929"/>
    <w:rsid w:val="002F099E"/>
    <w:rsid w:val="002F0AA5"/>
    <w:rsid w:val="002F0B96"/>
    <w:rsid w:val="002F0BC1"/>
    <w:rsid w:val="002F0CA7"/>
    <w:rsid w:val="002F0E57"/>
    <w:rsid w:val="002F0E5D"/>
    <w:rsid w:val="002F0F9E"/>
    <w:rsid w:val="002F1030"/>
    <w:rsid w:val="002F1271"/>
    <w:rsid w:val="002F14E0"/>
    <w:rsid w:val="002F153E"/>
    <w:rsid w:val="002F15A6"/>
    <w:rsid w:val="002F15CB"/>
    <w:rsid w:val="002F1737"/>
    <w:rsid w:val="002F190D"/>
    <w:rsid w:val="002F197C"/>
    <w:rsid w:val="002F1A82"/>
    <w:rsid w:val="002F1AA7"/>
    <w:rsid w:val="002F1D01"/>
    <w:rsid w:val="002F1D36"/>
    <w:rsid w:val="002F1D82"/>
    <w:rsid w:val="002F1E86"/>
    <w:rsid w:val="002F2038"/>
    <w:rsid w:val="002F2042"/>
    <w:rsid w:val="002F211D"/>
    <w:rsid w:val="002F225A"/>
    <w:rsid w:val="002F22B2"/>
    <w:rsid w:val="002F23F4"/>
    <w:rsid w:val="002F252F"/>
    <w:rsid w:val="002F25DE"/>
    <w:rsid w:val="002F2730"/>
    <w:rsid w:val="002F279B"/>
    <w:rsid w:val="002F27A4"/>
    <w:rsid w:val="002F285A"/>
    <w:rsid w:val="002F2952"/>
    <w:rsid w:val="002F2B9D"/>
    <w:rsid w:val="002F2E4F"/>
    <w:rsid w:val="002F2E8E"/>
    <w:rsid w:val="002F2F78"/>
    <w:rsid w:val="002F2F7D"/>
    <w:rsid w:val="002F3155"/>
    <w:rsid w:val="002F317C"/>
    <w:rsid w:val="002F3242"/>
    <w:rsid w:val="002F3305"/>
    <w:rsid w:val="002F3368"/>
    <w:rsid w:val="002F34AA"/>
    <w:rsid w:val="002F34F1"/>
    <w:rsid w:val="002F359A"/>
    <w:rsid w:val="002F36CC"/>
    <w:rsid w:val="002F3717"/>
    <w:rsid w:val="002F3719"/>
    <w:rsid w:val="002F37D7"/>
    <w:rsid w:val="002F3926"/>
    <w:rsid w:val="002F3992"/>
    <w:rsid w:val="002F3A49"/>
    <w:rsid w:val="002F3AE2"/>
    <w:rsid w:val="002F3B68"/>
    <w:rsid w:val="002F3CF8"/>
    <w:rsid w:val="002F3F7D"/>
    <w:rsid w:val="002F3FE6"/>
    <w:rsid w:val="002F3FEA"/>
    <w:rsid w:val="002F400A"/>
    <w:rsid w:val="002F4124"/>
    <w:rsid w:val="002F41E1"/>
    <w:rsid w:val="002F42B4"/>
    <w:rsid w:val="002F4467"/>
    <w:rsid w:val="002F44E4"/>
    <w:rsid w:val="002F461E"/>
    <w:rsid w:val="002F4622"/>
    <w:rsid w:val="002F47E8"/>
    <w:rsid w:val="002F47F4"/>
    <w:rsid w:val="002F4805"/>
    <w:rsid w:val="002F4B80"/>
    <w:rsid w:val="002F4C12"/>
    <w:rsid w:val="002F4C64"/>
    <w:rsid w:val="002F4CF0"/>
    <w:rsid w:val="002F4F03"/>
    <w:rsid w:val="002F4F35"/>
    <w:rsid w:val="002F5023"/>
    <w:rsid w:val="002F50CD"/>
    <w:rsid w:val="002F518A"/>
    <w:rsid w:val="002F52AC"/>
    <w:rsid w:val="002F52EC"/>
    <w:rsid w:val="002F5374"/>
    <w:rsid w:val="002F55ED"/>
    <w:rsid w:val="002F5608"/>
    <w:rsid w:val="002F564C"/>
    <w:rsid w:val="002F56CF"/>
    <w:rsid w:val="002F584E"/>
    <w:rsid w:val="002F5853"/>
    <w:rsid w:val="002F59B7"/>
    <w:rsid w:val="002F5A17"/>
    <w:rsid w:val="002F5A38"/>
    <w:rsid w:val="002F5A9C"/>
    <w:rsid w:val="002F5CC6"/>
    <w:rsid w:val="002F5CE3"/>
    <w:rsid w:val="002F5D71"/>
    <w:rsid w:val="002F5EAC"/>
    <w:rsid w:val="002F5F5A"/>
    <w:rsid w:val="002F5F76"/>
    <w:rsid w:val="002F5F96"/>
    <w:rsid w:val="002F60F2"/>
    <w:rsid w:val="002F616D"/>
    <w:rsid w:val="002F6206"/>
    <w:rsid w:val="002F62C6"/>
    <w:rsid w:val="002F6307"/>
    <w:rsid w:val="002F6313"/>
    <w:rsid w:val="002F63E5"/>
    <w:rsid w:val="002F65D4"/>
    <w:rsid w:val="002F6693"/>
    <w:rsid w:val="002F6696"/>
    <w:rsid w:val="002F6738"/>
    <w:rsid w:val="002F685B"/>
    <w:rsid w:val="002F6AE0"/>
    <w:rsid w:val="002F6AE5"/>
    <w:rsid w:val="002F6AFA"/>
    <w:rsid w:val="002F6BF3"/>
    <w:rsid w:val="002F6E36"/>
    <w:rsid w:val="002F6E46"/>
    <w:rsid w:val="002F6F06"/>
    <w:rsid w:val="002F6F5C"/>
    <w:rsid w:val="002F7110"/>
    <w:rsid w:val="002F7186"/>
    <w:rsid w:val="002F72EC"/>
    <w:rsid w:val="002F73C3"/>
    <w:rsid w:val="002F73CE"/>
    <w:rsid w:val="002F74B3"/>
    <w:rsid w:val="002F753A"/>
    <w:rsid w:val="002F755A"/>
    <w:rsid w:val="002F76B5"/>
    <w:rsid w:val="002F7819"/>
    <w:rsid w:val="002F782F"/>
    <w:rsid w:val="002F7868"/>
    <w:rsid w:val="002F794D"/>
    <w:rsid w:val="002F7992"/>
    <w:rsid w:val="002F7A32"/>
    <w:rsid w:val="002F7AFF"/>
    <w:rsid w:val="002F7B19"/>
    <w:rsid w:val="002F7B27"/>
    <w:rsid w:val="002F7B43"/>
    <w:rsid w:val="002F7B93"/>
    <w:rsid w:val="002F7C69"/>
    <w:rsid w:val="002F7CF2"/>
    <w:rsid w:val="002F7D4F"/>
    <w:rsid w:val="002F7E4F"/>
    <w:rsid w:val="002F7FED"/>
    <w:rsid w:val="003000B0"/>
    <w:rsid w:val="003000C9"/>
    <w:rsid w:val="00300146"/>
    <w:rsid w:val="0030018A"/>
    <w:rsid w:val="003001A1"/>
    <w:rsid w:val="003002EA"/>
    <w:rsid w:val="00300415"/>
    <w:rsid w:val="00300421"/>
    <w:rsid w:val="00300469"/>
    <w:rsid w:val="00300482"/>
    <w:rsid w:val="00300487"/>
    <w:rsid w:val="003004FC"/>
    <w:rsid w:val="00300572"/>
    <w:rsid w:val="0030057B"/>
    <w:rsid w:val="003005BA"/>
    <w:rsid w:val="0030063D"/>
    <w:rsid w:val="003006CC"/>
    <w:rsid w:val="003007F2"/>
    <w:rsid w:val="0030086C"/>
    <w:rsid w:val="003008BD"/>
    <w:rsid w:val="003008E0"/>
    <w:rsid w:val="003009B5"/>
    <w:rsid w:val="003009B6"/>
    <w:rsid w:val="00300D6B"/>
    <w:rsid w:val="00300D91"/>
    <w:rsid w:val="00300E52"/>
    <w:rsid w:val="0030108C"/>
    <w:rsid w:val="003010F1"/>
    <w:rsid w:val="00301274"/>
    <w:rsid w:val="003012AD"/>
    <w:rsid w:val="00301346"/>
    <w:rsid w:val="00301699"/>
    <w:rsid w:val="00301856"/>
    <w:rsid w:val="0030187F"/>
    <w:rsid w:val="00301928"/>
    <w:rsid w:val="00301A25"/>
    <w:rsid w:val="00301B3F"/>
    <w:rsid w:val="00301C53"/>
    <w:rsid w:val="00301CEE"/>
    <w:rsid w:val="00301D1A"/>
    <w:rsid w:val="00301F5C"/>
    <w:rsid w:val="00301F6D"/>
    <w:rsid w:val="0030204A"/>
    <w:rsid w:val="0030206F"/>
    <w:rsid w:val="00302132"/>
    <w:rsid w:val="00302302"/>
    <w:rsid w:val="00302308"/>
    <w:rsid w:val="003023E4"/>
    <w:rsid w:val="00302453"/>
    <w:rsid w:val="00302489"/>
    <w:rsid w:val="0030251B"/>
    <w:rsid w:val="00302567"/>
    <w:rsid w:val="00302681"/>
    <w:rsid w:val="00302697"/>
    <w:rsid w:val="0030278E"/>
    <w:rsid w:val="00302856"/>
    <w:rsid w:val="00302877"/>
    <w:rsid w:val="0030293D"/>
    <w:rsid w:val="003029C1"/>
    <w:rsid w:val="003029F4"/>
    <w:rsid w:val="00302B11"/>
    <w:rsid w:val="00302B1F"/>
    <w:rsid w:val="00302C4A"/>
    <w:rsid w:val="00302CF5"/>
    <w:rsid w:val="00302D6D"/>
    <w:rsid w:val="00302EA0"/>
    <w:rsid w:val="00302EB5"/>
    <w:rsid w:val="00302F4C"/>
    <w:rsid w:val="003030A8"/>
    <w:rsid w:val="003030D8"/>
    <w:rsid w:val="00303271"/>
    <w:rsid w:val="0030344F"/>
    <w:rsid w:val="00303483"/>
    <w:rsid w:val="00303484"/>
    <w:rsid w:val="003035ED"/>
    <w:rsid w:val="003036A9"/>
    <w:rsid w:val="00303760"/>
    <w:rsid w:val="00303787"/>
    <w:rsid w:val="003038F5"/>
    <w:rsid w:val="00303A04"/>
    <w:rsid w:val="00303AA6"/>
    <w:rsid w:val="00303AF6"/>
    <w:rsid w:val="00303B47"/>
    <w:rsid w:val="00303C31"/>
    <w:rsid w:val="00303EE1"/>
    <w:rsid w:val="00303FF0"/>
    <w:rsid w:val="003040DF"/>
    <w:rsid w:val="0030415A"/>
    <w:rsid w:val="003042E3"/>
    <w:rsid w:val="00304308"/>
    <w:rsid w:val="00304337"/>
    <w:rsid w:val="0030434D"/>
    <w:rsid w:val="0030437D"/>
    <w:rsid w:val="00304539"/>
    <w:rsid w:val="0030456C"/>
    <w:rsid w:val="0030469F"/>
    <w:rsid w:val="00304763"/>
    <w:rsid w:val="00304775"/>
    <w:rsid w:val="00304A55"/>
    <w:rsid w:val="00304B57"/>
    <w:rsid w:val="00304B75"/>
    <w:rsid w:val="00304D1B"/>
    <w:rsid w:val="00304DA1"/>
    <w:rsid w:val="00304DA8"/>
    <w:rsid w:val="00305045"/>
    <w:rsid w:val="00305224"/>
    <w:rsid w:val="003052A8"/>
    <w:rsid w:val="00305370"/>
    <w:rsid w:val="0030539A"/>
    <w:rsid w:val="003053CB"/>
    <w:rsid w:val="0030550B"/>
    <w:rsid w:val="003057D4"/>
    <w:rsid w:val="00305A78"/>
    <w:rsid w:val="00305B31"/>
    <w:rsid w:val="00305BA1"/>
    <w:rsid w:val="00305C5F"/>
    <w:rsid w:val="00305CBC"/>
    <w:rsid w:val="00305DB7"/>
    <w:rsid w:val="00305F31"/>
    <w:rsid w:val="0030601A"/>
    <w:rsid w:val="0030608D"/>
    <w:rsid w:val="0030612C"/>
    <w:rsid w:val="0030622D"/>
    <w:rsid w:val="003062C7"/>
    <w:rsid w:val="00306366"/>
    <w:rsid w:val="00306506"/>
    <w:rsid w:val="00306607"/>
    <w:rsid w:val="00306634"/>
    <w:rsid w:val="003066DD"/>
    <w:rsid w:val="003068DC"/>
    <w:rsid w:val="00306A28"/>
    <w:rsid w:val="00306B08"/>
    <w:rsid w:val="00306B7E"/>
    <w:rsid w:val="00306BFC"/>
    <w:rsid w:val="00306C0E"/>
    <w:rsid w:val="00306C6D"/>
    <w:rsid w:val="00306EF4"/>
    <w:rsid w:val="00306F55"/>
    <w:rsid w:val="00307065"/>
    <w:rsid w:val="00307177"/>
    <w:rsid w:val="00307244"/>
    <w:rsid w:val="00307258"/>
    <w:rsid w:val="00307425"/>
    <w:rsid w:val="0030749B"/>
    <w:rsid w:val="00307724"/>
    <w:rsid w:val="003077A0"/>
    <w:rsid w:val="00307818"/>
    <w:rsid w:val="003078A9"/>
    <w:rsid w:val="00307A18"/>
    <w:rsid w:val="00307A7D"/>
    <w:rsid w:val="00307AB2"/>
    <w:rsid w:val="00307B36"/>
    <w:rsid w:val="00307BE7"/>
    <w:rsid w:val="00307C32"/>
    <w:rsid w:val="00307D9E"/>
    <w:rsid w:val="00307E75"/>
    <w:rsid w:val="00307EFD"/>
    <w:rsid w:val="00307F27"/>
    <w:rsid w:val="00307FB8"/>
    <w:rsid w:val="00307FF0"/>
    <w:rsid w:val="00310089"/>
    <w:rsid w:val="0031049D"/>
    <w:rsid w:val="00310502"/>
    <w:rsid w:val="00310535"/>
    <w:rsid w:val="00310665"/>
    <w:rsid w:val="0031069E"/>
    <w:rsid w:val="003106CD"/>
    <w:rsid w:val="00310720"/>
    <w:rsid w:val="00310730"/>
    <w:rsid w:val="003108D0"/>
    <w:rsid w:val="00310A0D"/>
    <w:rsid w:val="00310A55"/>
    <w:rsid w:val="00310C24"/>
    <w:rsid w:val="00310C3E"/>
    <w:rsid w:val="00310CB4"/>
    <w:rsid w:val="00310CD4"/>
    <w:rsid w:val="00310E2C"/>
    <w:rsid w:val="00310EEC"/>
    <w:rsid w:val="00311044"/>
    <w:rsid w:val="00311158"/>
    <w:rsid w:val="00311287"/>
    <w:rsid w:val="0031149C"/>
    <w:rsid w:val="003114A1"/>
    <w:rsid w:val="003114A6"/>
    <w:rsid w:val="003114DA"/>
    <w:rsid w:val="003115C3"/>
    <w:rsid w:val="00311900"/>
    <w:rsid w:val="00311967"/>
    <w:rsid w:val="00311997"/>
    <w:rsid w:val="00311A16"/>
    <w:rsid w:val="00311BCC"/>
    <w:rsid w:val="00311C02"/>
    <w:rsid w:val="00311C9A"/>
    <w:rsid w:val="00311D36"/>
    <w:rsid w:val="00311DF9"/>
    <w:rsid w:val="00311ECD"/>
    <w:rsid w:val="0031207D"/>
    <w:rsid w:val="003120B4"/>
    <w:rsid w:val="0031214E"/>
    <w:rsid w:val="0031221B"/>
    <w:rsid w:val="00312246"/>
    <w:rsid w:val="00312437"/>
    <w:rsid w:val="003124C4"/>
    <w:rsid w:val="00312550"/>
    <w:rsid w:val="00312787"/>
    <w:rsid w:val="00312913"/>
    <w:rsid w:val="0031294B"/>
    <w:rsid w:val="003129DD"/>
    <w:rsid w:val="003129EA"/>
    <w:rsid w:val="00312A8B"/>
    <w:rsid w:val="00312AFE"/>
    <w:rsid w:val="00312BEB"/>
    <w:rsid w:val="00312CBD"/>
    <w:rsid w:val="00312D04"/>
    <w:rsid w:val="00312F9D"/>
    <w:rsid w:val="00312FF8"/>
    <w:rsid w:val="003130CF"/>
    <w:rsid w:val="0031310A"/>
    <w:rsid w:val="00313175"/>
    <w:rsid w:val="0031330C"/>
    <w:rsid w:val="0031340C"/>
    <w:rsid w:val="00313415"/>
    <w:rsid w:val="0031341C"/>
    <w:rsid w:val="00313486"/>
    <w:rsid w:val="00313488"/>
    <w:rsid w:val="0031348D"/>
    <w:rsid w:val="00313499"/>
    <w:rsid w:val="003135F1"/>
    <w:rsid w:val="00313746"/>
    <w:rsid w:val="003137A2"/>
    <w:rsid w:val="003137F6"/>
    <w:rsid w:val="00313832"/>
    <w:rsid w:val="00313897"/>
    <w:rsid w:val="00313900"/>
    <w:rsid w:val="00313945"/>
    <w:rsid w:val="00313AFC"/>
    <w:rsid w:val="00313B90"/>
    <w:rsid w:val="00313BB9"/>
    <w:rsid w:val="00313BDF"/>
    <w:rsid w:val="00313CBB"/>
    <w:rsid w:val="00313CCC"/>
    <w:rsid w:val="00313D1E"/>
    <w:rsid w:val="00313E99"/>
    <w:rsid w:val="00313EB5"/>
    <w:rsid w:val="00313EF7"/>
    <w:rsid w:val="00313F5F"/>
    <w:rsid w:val="0031403C"/>
    <w:rsid w:val="003142B5"/>
    <w:rsid w:val="003145B2"/>
    <w:rsid w:val="00314629"/>
    <w:rsid w:val="00314908"/>
    <w:rsid w:val="00314920"/>
    <w:rsid w:val="00314955"/>
    <w:rsid w:val="00314AEA"/>
    <w:rsid w:val="00314CEE"/>
    <w:rsid w:val="00314DEC"/>
    <w:rsid w:val="00314E8A"/>
    <w:rsid w:val="00314F77"/>
    <w:rsid w:val="0031506B"/>
    <w:rsid w:val="003151A1"/>
    <w:rsid w:val="00315214"/>
    <w:rsid w:val="00315298"/>
    <w:rsid w:val="003152B8"/>
    <w:rsid w:val="003152DA"/>
    <w:rsid w:val="0031534E"/>
    <w:rsid w:val="0031555B"/>
    <w:rsid w:val="0031575C"/>
    <w:rsid w:val="0031579B"/>
    <w:rsid w:val="003158B1"/>
    <w:rsid w:val="003158EE"/>
    <w:rsid w:val="00315A10"/>
    <w:rsid w:val="00315B58"/>
    <w:rsid w:val="00315C7F"/>
    <w:rsid w:val="00315CF7"/>
    <w:rsid w:val="00315D91"/>
    <w:rsid w:val="00315E16"/>
    <w:rsid w:val="00315E4C"/>
    <w:rsid w:val="00315F10"/>
    <w:rsid w:val="0031606C"/>
    <w:rsid w:val="003160DB"/>
    <w:rsid w:val="00316345"/>
    <w:rsid w:val="00316440"/>
    <w:rsid w:val="00316549"/>
    <w:rsid w:val="00316648"/>
    <w:rsid w:val="00316653"/>
    <w:rsid w:val="003166C2"/>
    <w:rsid w:val="003168C5"/>
    <w:rsid w:val="003168C6"/>
    <w:rsid w:val="00316941"/>
    <w:rsid w:val="00316958"/>
    <w:rsid w:val="003169D5"/>
    <w:rsid w:val="00316A07"/>
    <w:rsid w:val="00316A9D"/>
    <w:rsid w:val="00316AE6"/>
    <w:rsid w:val="00316C97"/>
    <w:rsid w:val="00316D7A"/>
    <w:rsid w:val="00316DB0"/>
    <w:rsid w:val="00316E4A"/>
    <w:rsid w:val="00316F9C"/>
    <w:rsid w:val="00317015"/>
    <w:rsid w:val="00317049"/>
    <w:rsid w:val="003172ED"/>
    <w:rsid w:val="003172F8"/>
    <w:rsid w:val="00317314"/>
    <w:rsid w:val="003173C6"/>
    <w:rsid w:val="00317411"/>
    <w:rsid w:val="003175E7"/>
    <w:rsid w:val="003176DB"/>
    <w:rsid w:val="00317810"/>
    <w:rsid w:val="00317904"/>
    <w:rsid w:val="00317A37"/>
    <w:rsid w:val="00317BFA"/>
    <w:rsid w:val="00317C11"/>
    <w:rsid w:val="00317C6F"/>
    <w:rsid w:val="00317C8B"/>
    <w:rsid w:val="00317D05"/>
    <w:rsid w:val="00317EDB"/>
    <w:rsid w:val="00317FAF"/>
    <w:rsid w:val="003200E3"/>
    <w:rsid w:val="0032011B"/>
    <w:rsid w:val="0032012E"/>
    <w:rsid w:val="003202EE"/>
    <w:rsid w:val="0032035C"/>
    <w:rsid w:val="003204F0"/>
    <w:rsid w:val="0032057E"/>
    <w:rsid w:val="003205EC"/>
    <w:rsid w:val="00320699"/>
    <w:rsid w:val="003206E8"/>
    <w:rsid w:val="0032072B"/>
    <w:rsid w:val="003207FF"/>
    <w:rsid w:val="00320832"/>
    <w:rsid w:val="00320839"/>
    <w:rsid w:val="00320871"/>
    <w:rsid w:val="00320A57"/>
    <w:rsid w:val="00320AEA"/>
    <w:rsid w:val="00320B4E"/>
    <w:rsid w:val="00320C49"/>
    <w:rsid w:val="00320C86"/>
    <w:rsid w:val="00320DB1"/>
    <w:rsid w:val="00320E56"/>
    <w:rsid w:val="00320EDD"/>
    <w:rsid w:val="00320F4B"/>
    <w:rsid w:val="0032119B"/>
    <w:rsid w:val="003212E8"/>
    <w:rsid w:val="0032131F"/>
    <w:rsid w:val="0032132C"/>
    <w:rsid w:val="00321417"/>
    <w:rsid w:val="00321447"/>
    <w:rsid w:val="00321596"/>
    <w:rsid w:val="003215E5"/>
    <w:rsid w:val="003216D3"/>
    <w:rsid w:val="0032173F"/>
    <w:rsid w:val="00321899"/>
    <w:rsid w:val="003219D6"/>
    <w:rsid w:val="00321A60"/>
    <w:rsid w:val="00321A6C"/>
    <w:rsid w:val="00321ADA"/>
    <w:rsid w:val="00321CB7"/>
    <w:rsid w:val="00321E4B"/>
    <w:rsid w:val="00321E8C"/>
    <w:rsid w:val="00321EC8"/>
    <w:rsid w:val="00321F8F"/>
    <w:rsid w:val="00321FB4"/>
    <w:rsid w:val="0032210D"/>
    <w:rsid w:val="0032211E"/>
    <w:rsid w:val="00322150"/>
    <w:rsid w:val="0032221C"/>
    <w:rsid w:val="00322280"/>
    <w:rsid w:val="00322474"/>
    <w:rsid w:val="003224C0"/>
    <w:rsid w:val="00322543"/>
    <w:rsid w:val="00322574"/>
    <w:rsid w:val="00322841"/>
    <w:rsid w:val="003228A1"/>
    <w:rsid w:val="00322D0C"/>
    <w:rsid w:val="00322E83"/>
    <w:rsid w:val="00322F02"/>
    <w:rsid w:val="00322F9E"/>
    <w:rsid w:val="00322FA5"/>
    <w:rsid w:val="003231F0"/>
    <w:rsid w:val="0032333C"/>
    <w:rsid w:val="00323389"/>
    <w:rsid w:val="00323437"/>
    <w:rsid w:val="00323624"/>
    <w:rsid w:val="00323758"/>
    <w:rsid w:val="0032376B"/>
    <w:rsid w:val="003238CD"/>
    <w:rsid w:val="0032391A"/>
    <w:rsid w:val="00323941"/>
    <w:rsid w:val="003239CB"/>
    <w:rsid w:val="00323ADB"/>
    <w:rsid w:val="00323B37"/>
    <w:rsid w:val="00323C40"/>
    <w:rsid w:val="00323C7A"/>
    <w:rsid w:val="00323E44"/>
    <w:rsid w:val="00323EA6"/>
    <w:rsid w:val="00323F25"/>
    <w:rsid w:val="00324051"/>
    <w:rsid w:val="003240F9"/>
    <w:rsid w:val="00324170"/>
    <w:rsid w:val="0032433A"/>
    <w:rsid w:val="0032441D"/>
    <w:rsid w:val="003244F7"/>
    <w:rsid w:val="0032456C"/>
    <w:rsid w:val="00324618"/>
    <w:rsid w:val="0032465E"/>
    <w:rsid w:val="00324882"/>
    <w:rsid w:val="003248DF"/>
    <w:rsid w:val="00324C5F"/>
    <w:rsid w:val="00324C66"/>
    <w:rsid w:val="00324C68"/>
    <w:rsid w:val="00324D5D"/>
    <w:rsid w:val="00324D79"/>
    <w:rsid w:val="00324E31"/>
    <w:rsid w:val="00324E6B"/>
    <w:rsid w:val="00324ED2"/>
    <w:rsid w:val="0032528F"/>
    <w:rsid w:val="00325406"/>
    <w:rsid w:val="00325445"/>
    <w:rsid w:val="003254E8"/>
    <w:rsid w:val="0032562E"/>
    <w:rsid w:val="003256BE"/>
    <w:rsid w:val="003257B6"/>
    <w:rsid w:val="00325862"/>
    <w:rsid w:val="003258B0"/>
    <w:rsid w:val="003258D6"/>
    <w:rsid w:val="00325AEB"/>
    <w:rsid w:val="00325B0C"/>
    <w:rsid w:val="00325BC3"/>
    <w:rsid w:val="00325D3A"/>
    <w:rsid w:val="00325DA5"/>
    <w:rsid w:val="00325E4E"/>
    <w:rsid w:val="00325F91"/>
    <w:rsid w:val="0032606D"/>
    <w:rsid w:val="00326188"/>
    <w:rsid w:val="00326491"/>
    <w:rsid w:val="003264C8"/>
    <w:rsid w:val="00326515"/>
    <w:rsid w:val="00326697"/>
    <w:rsid w:val="003266BD"/>
    <w:rsid w:val="0032687E"/>
    <w:rsid w:val="00326ADB"/>
    <w:rsid w:val="00326C8A"/>
    <w:rsid w:val="00326CE3"/>
    <w:rsid w:val="00326E45"/>
    <w:rsid w:val="00326E69"/>
    <w:rsid w:val="00326FEF"/>
    <w:rsid w:val="0032713B"/>
    <w:rsid w:val="00327156"/>
    <w:rsid w:val="0032728D"/>
    <w:rsid w:val="003273BB"/>
    <w:rsid w:val="003273D1"/>
    <w:rsid w:val="003274F8"/>
    <w:rsid w:val="00327578"/>
    <w:rsid w:val="00327617"/>
    <w:rsid w:val="0032768B"/>
    <w:rsid w:val="003276B3"/>
    <w:rsid w:val="003276D2"/>
    <w:rsid w:val="003278D0"/>
    <w:rsid w:val="00327934"/>
    <w:rsid w:val="00327987"/>
    <w:rsid w:val="00327A52"/>
    <w:rsid w:val="00327BD1"/>
    <w:rsid w:val="00327C27"/>
    <w:rsid w:val="00327C65"/>
    <w:rsid w:val="00327C77"/>
    <w:rsid w:val="00327D76"/>
    <w:rsid w:val="00327E72"/>
    <w:rsid w:val="00327EA9"/>
    <w:rsid w:val="00327F65"/>
    <w:rsid w:val="00330124"/>
    <w:rsid w:val="00330239"/>
    <w:rsid w:val="00330242"/>
    <w:rsid w:val="003304EA"/>
    <w:rsid w:val="0033050A"/>
    <w:rsid w:val="0033052B"/>
    <w:rsid w:val="003305D6"/>
    <w:rsid w:val="0033062A"/>
    <w:rsid w:val="0033065E"/>
    <w:rsid w:val="0033076E"/>
    <w:rsid w:val="003307F4"/>
    <w:rsid w:val="003307F9"/>
    <w:rsid w:val="00330914"/>
    <w:rsid w:val="003309D5"/>
    <w:rsid w:val="00330CA2"/>
    <w:rsid w:val="00330FB8"/>
    <w:rsid w:val="003311CD"/>
    <w:rsid w:val="00331232"/>
    <w:rsid w:val="0033123D"/>
    <w:rsid w:val="003312D4"/>
    <w:rsid w:val="00331416"/>
    <w:rsid w:val="003314B2"/>
    <w:rsid w:val="003316B6"/>
    <w:rsid w:val="003316B9"/>
    <w:rsid w:val="00331ACA"/>
    <w:rsid w:val="00331B0A"/>
    <w:rsid w:val="00331B1C"/>
    <w:rsid w:val="00331C8D"/>
    <w:rsid w:val="00331D15"/>
    <w:rsid w:val="00331D17"/>
    <w:rsid w:val="00331D3B"/>
    <w:rsid w:val="00331D63"/>
    <w:rsid w:val="00331E53"/>
    <w:rsid w:val="00331FD0"/>
    <w:rsid w:val="0033205D"/>
    <w:rsid w:val="0033206B"/>
    <w:rsid w:val="003320F9"/>
    <w:rsid w:val="0033214A"/>
    <w:rsid w:val="00332152"/>
    <w:rsid w:val="003321DB"/>
    <w:rsid w:val="003321E7"/>
    <w:rsid w:val="003322B1"/>
    <w:rsid w:val="003322C0"/>
    <w:rsid w:val="003323DD"/>
    <w:rsid w:val="0033268D"/>
    <w:rsid w:val="0033288C"/>
    <w:rsid w:val="00332933"/>
    <w:rsid w:val="003329FC"/>
    <w:rsid w:val="00332A0A"/>
    <w:rsid w:val="00332CFE"/>
    <w:rsid w:val="00332E8E"/>
    <w:rsid w:val="00332F92"/>
    <w:rsid w:val="00332FAD"/>
    <w:rsid w:val="00333079"/>
    <w:rsid w:val="003331BA"/>
    <w:rsid w:val="00333202"/>
    <w:rsid w:val="0033320A"/>
    <w:rsid w:val="00333401"/>
    <w:rsid w:val="003334D8"/>
    <w:rsid w:val="0033354B"/>
    <w:rsid w:val="00333954"/>
    <w:rsid w:val="00333A48"/>
    <w:rsid w:val="00333E44"/>
    <w:rsid w:val="00333EF5"/>
    <w:rsid w:val="00333FA8"/>
    <w:rsid w:val="00334014"/>
    <w:rsid w:val="003340C7"/>
    <w:rsid w:val="003340CB"/>
    <w:rsid w:val="003340EB"/>
    <w:rsid w:val="0033423A"/>
    <w:rsid w:val="003343B3"/>
    <w:rsid w:val="00334436"/>
    <w:rsid w:val="0033449F"/>
    <w:rsid w:val="00334528"/>
    <w:rsid w:val="0033463F"/>
    <w:rsid w:val="0033465E"/>
    <w:rsid w:val="00334706"/>
    <w:rsid w:val="0033483B"/>
    <w:rsid w:val="003348BE"/>
    <w:rsid w:val="00334A83"/>
    <w:rsid w:val="00334A8C"/>
    <w:rsid w:val="00334AAD"/>
    <w:rsid w:val="00334B7E"/>
    <w:rsid w:val="00334C27"/>
    <w:rsid w:val="00334D53"/>
    <w:rsid w:val="00334D72"/>
    <w:rsid w:val="00334D7F"/>
    <w:rsid w:val="00334DCD"/>
    <w:rsid w:val="00334DEB"/>
    <w:rsid w:val="00334EC4"/>
    <w:rsid w:val="00334F70"/>
    <w:rsid w:val="00334F7F"/>
    <w:rsid w:val="00334FC5"/>
    <w:rsid w:val="003350CB"/>
    <w:rsid w:val="003350DF"/>
    <w:rsid w:val="0033518F"/>
    <w:rsid w:val="003351B7"/>
    <w:rsid w:val="003351F3"/>
    <w:rsid w:val="00335248"/>
    <w:rsid w:val="00335254"/>
    <w:rsid w:val="00335255"/>
    <w:rsid w:val="0033528D"/>
    <w:rsid w:val="0033534F"/>
    <w:rsid w:val="003353A2"/>
    <w:rsid w:val="00335418"/>
    <w:rsid w:val="00335420"/>
    <w:rsid w:val="003354E7"/>
    <w:rsid w:val="00335535"/>
    <w:rsid w:val="0033574A"/>
    <w:rsid w:val="003357BA"/>
    <w:rsid w:val="003357BF"/>
    <w:rsid w:val="0033580E"/>
    <w:rsid w:val="00335837"/>
    <w:rsid w:val="00335881"/>
    <w:rsid w:val="0033596E"/>
    <w:rsid w:val="00335992"/>
    <w:rsid w:val="003359FF"/>
    <w:rsid w:val="00335A15"/>
    <w:rsid w:val="00335ADA"/>
    <w:rsid w:val="00335AFE"/>
    <w:rsid w:val="00335C7D"/>
    <w:rsid w:val="00335CED"/>
    <w:rsid w:val="00335F13"/>
    <w:rsid w:val="00336073"/>
    <w:rsid w:val="0033637F"/>
    <w:rsid w:val="003364E2"/>
    <w:rsid w:val="00336593"/>
    <w:rsid w:val="003365D9"/>
    <w:rsid w:val="00336660"/>
    <w:rsid w:val="0033669A"/>
    <w:rsid w:val="003366C7"/>
    <w:rsid w:val="00336843"/>
    <w:rsid w:val="0033687B"/>
    <w:rsid w:val="003368BC"/>
    <w:rsid w:val="003368D9"/>
    <w:rsid w:val="0033697F"/>
    <w:rsid w:val="00336C6B"/>
    <w:rsid w:val="00336CBD"/>
    <w:rsid w:val="00336D98"/>
    <w:rsid w:val="00336DC4"/>
    <w:rsid w:val="003374E2"/>
    <w:rsid w:val="003375FE"/>
    <w:rsid w:val="0033798D"/>
    <w:rsid w:val="003379EA"/>
    <w:rsid w:val="00337BD7"/>
    <w:rsid w:val="00337CEB"/>
    <w:rsid w:val="00337D43"/>
    <w:rsid w:val="00337D9D"/>
    <w:rsid w:val="00337ED1"/>
    <w:rsid w:val="0034011B"/>
    <w:rsid w:val="0034039F"/>
    <w:rsid w:val="00340460"/>
    <w:rsid w:val="00340471"/>
    <w:rsid w:val="00340480"/>
    <w:rsid w:val="00340581"/>
    <w:rsid w:val="0034065A"/>
    <w:rsid w:val="003407C8"/>
    <w:rsid w:val="00340864"/>
    <w:rsid w:val="00340936"/>
    <w:rsid w:val="00340A59"/>
    <w:rsid w:val="00340B70"/>
    <w:rsid w:val="00340BA5"/>
    <w:rsid w:val="00340C93"/>
    <w:rsid w:val="00340CE9"/>
    <w:rsid w:val="00340FF7"/>
    <w:rsid w:val="00341004"/>
    <w:rsid w:val="00341074"/>
    <w:rsid w:val="00341271"/>
    <w:rsid w:val="00341343"/>
    <w:rsid w:val="00341370"/>
    <w:rsid w:val="003413EC"/>
    <w:rsid w:val="00341499"/>
    <w:rsid w:val="003414CC"/>
    <w:rsid w:val="00341558"/>
    <w:rsid w:val="00341611"/>
    <w:rsid w:val="00341645"/>
    <w:rsid w:val="00341679"/>
    <w:rsid w:val="0034170A"/>
    <w:rsid w:val="0034172F"/>
    <w:rsid w:val="0034190C"/>
    <w:rsid w:val="0034195B"/>
    <w:rsid w:val="00341A19"/>
    <w:rsid w:val="00341C49"/>
    <w:rsid w:val="00341C65"/>
    <w:rsid w:val="00341D9A"/>
    <w:rsid w:val="00341FF6"/>
    <w:rsid w:val="003421CB"/>
    <w:rsid w:val="00342349"/>
    <w:rsid w:val="003424B6"/>
    <w:rsid w:val="0034266F"/>
    <w:rsid w:val="003427A3"/>
    <w:rsid w:val="00342834"/>
    <w:rsid w:val="00342857"/>
    <w:rsid w:val="00342B10"/>
    <w:rsid w:val="00342B11"/>
    <w:rsid w:val="00342B1B"/>
    <w:rsid w:val="00342F13"/>
    <w:rsid w:val="00342FB3"/>
    <w:rsid w:val="0034317F"/>
    <w:rsid w:val="00343261"/>
    <w:rsid w:val="00343334"/>
    <w:rsid w:val="0034334F"/>
    <w:rsid w:val="003433BD"/>
    <w:rsid w:val="003433D6"/>
    <w:rsid w:val="0034341C"/>
    <w:rsid w:val="00343527"/>
    <w:rsid w:val="003437A9"/>
    <w:rsid w:val="00343872"/>
    <w:rsid w:val="0034387D"/>
    <w:rsid w:val="003438AA"/>
    <w:rsid w:val="0034390A"/>
    <w:rsid w:val="0034397A"/>
    <w:rsid w:val="0034397E"/>
    <w:rsid w:val="003439DD"/>
    <w:rsid w:val="00343A3B"/>
    <w:rsid w:val="00343B0E"/>
    <w:rsid w:val="00343B4B"/>
    <w:rsid w:val="00343BFA"/>
    <w:rsid w:val="00343D82"/>
    <w:rsid w:val="00343E20"/>
    <w:rsid w:val="00343E9B"/>
    <w:rsid w:val="00343EE7"/>
    <w:rsid w:val="00344089"/>
    <w:rsid w:val="00344290"/>
    <w:rsid w:val="003444B7"/>
    <w:rsid w:val="003444D6"/>
    <w:rsid w:val="003444FE"/>
    <w:rsid w:val="003445AE"/>
    <w:rsid w:val="003445F7"/>
    <w:rsid w:val="00344639"/>
    <w:rsid w:val="00344671"/>
    <w:rsid w:val="0034485B"/>
    <w:rsid w:val="0034493B"/>
    <w:rsid w:val="00344A0F"/>
    <w:rsid w:val="00344AA6"/>
    <w:rsid w:val="00344AD9"/>
    <w:rsid w:val="00344BA0"/>
    <w:rsid w:val="00344C10"/>
    <w:rsid w:val="00344C54"/>
    <w:rsid w:val="00344D14"/>
    <w:rsid w:val="00344EE1"/>
    <w:rsid w:val="00344EF5"/>
    <w:rsid w:val="00345108"/>
    <w:rsid w:val="003451CC"/>
    <w:rsid w:val="0034536E"/>
    <w:rsid w:val="00345412"/>
    <w:rsid w:val="00345609"/>
    <w:rsid w:val="003457A4"/>
    <w:rsid w:val="003457BA"/>
    <w:rsid w:val="00345809"/>
    <w:rsid w:val="0034599E"/>
    <w:rsid w:val="003459C4"/>
    <w:rsid w:val="00345BA9"/>
    <w:rsid w:val="00345BE7"/>
    <w:rsid w:val="00345BED"/>
    <w:rsid w:val="00345D24"/>
    <w:rsid w:val="00345DD4"/>
    <w:rsid w:val="00345DD8"/>
    <w:rsid w:val="00345DDC"/>
    <w:rsid w:val="00345E0F"/>
    <w:rsid w:val="00345F01"/>
    <w:rsid w:val="0034603E"/>
    <w:rsid w:val="00346043"/>
    <w:rsid w:val="0034606E"/>
    <w:rsid w:val="00346092"/>
    <w:rsid w:val="003461A6"/>
    <w:rsid w:val="003461A8"/>
    <w:rsid w:val="003462EB"/>
    <w:rsid w:val="003463D7"/>
    <w:rsid w:val="0034652E"/>
    <w:rsid w:val="003466BA"/>
    <w:rsid w:val="003466E7"/>
    <w:rsid w:val="00346710"/>
    <w:rsid w:val="003467EF"/>
    <w:rsid w:val="0034686A"/>
    <w:rsid w:val="003468A8"/>
    <w:rsid w:val="0034696B"/>
    <w:rsid w:val="003469E3"/>
    <w:rsid w:val="00346AA9"/>
    <w:rsid w:val="00346BE0"/>
    <w:rsid w:val="00346CA0"/>
    <w:rsid w:val="00346D0E"/>
    <w:rsid w:val="00346D1E"/>
    <w:rsid w:val="00346D25"/>
    <w:rsid w:val="00346D7B"/>
    <w:rsid w:val="00346E89"/>
    <w:rsid w:val="00346F37"/>
    <w:rsid w:val="00346FE9"/>
    <w:rsid w:val="0034734B"/>
    <w:rsid w:val="00347542"/>
    <w:rsid w:val="00347554"/>
    <w:rsid w:val="00347855"/>
    <w:rsid w:val="00347954"/>
    <w:rsid w:val="00347A8B"/>
    <w:rsid w:val="00347AC4"/>
    <w:rsid w:val="00347C11"/>
    <w:rsid w:val="00347C23"/>
    <w:rsid w:val="00347E84"/>
    <w:rsid w:val="00347EAC"/>
    <w:rsid w:val="00350145"/>
    <w:rsid w:val="003501EF"/>
    <w:rsid w:val="0035028B"/>
    <w:rsid w:val="003502B5"/>
    <w:rsid w:val="0035037F"/>
    <w:rsid w:val="00350393"/>
    <w:rsid w:val="0035050F"/>
    <w:rsid w:val="00350712"/>
    <w:rsid w:val="0035077D"/>
    <w:rsid w:val="00350A50"/>
    <w:rsid w:val="00350B0C"/>
    <w:rsid w:val="00350B6A"/>
    <w:rsid w:val="00350B9A"/>
    <w:rsid w:val="00350CD0"/>
    <w:rsid w:val="00350D83"/>
    <w:rsid w:val="00350E5A"/>
    <w:rsid w:val="00350F1A"/>
    <w:rsid w:val="003510AA"/>
    <w:rsid w:val="00351376"/>
    <w:rsid w:val="003513A8"/>
    <w:rsid w:val="003513C1"/>
    <w:rsid w:val="00351469"/>
    <w:rsid w:val="003516B3"/>
    <w:rsid w:val="00351813"/>
    <w:rsid w:val="00351816"/>
    <w:rsid w:val="00351864"/>
    <w:rsid w:val="00351953"/>
    <w:rsid w:val="003519E9"/>
    <w:rsid w:val="00351BA2"/>
    <w:rsid w:val="00351BE0"/>
    <w:rsid w:val="00351CC0"/>
    <w:rsid w:val="00351D33"/>
    <w:rsid w:val="00351FDF"/>
    <w:rsid w:val="003521C0"/>
    <w:rsid w:val="00352496"/>
    <w:rsid w:val="003524E4"/>
    <w:rsid w:val="0035258E"/>
    <w:rsid w:val="0035264E"/>
    <w:rsid w:val="0035265F"/>
    <w:rsid w:val="003526A3"/>
    <w:rsid w:val="003526DD"/>
    <w:rsid w:val="00352AC8"/>
    <w:rsid w:val="00352B62"/>
    <w:rsid w:val="00352B88"/>
    <w:rsid w:val="00352CCF"/>
    <w:rsid w:val="00352CF6"/>
    <w:rsid w:val="00352D3A"/>
    <w:rsid w:val="00352D43"/>
    <w:rsid w:val="00352DBD"/>
    <w:rsid w:val="00352E94"/>
    <w:rsid w:val="00352ED0"/>
    <w:rsid w:val="00352F8C"/>
    <w:rsid w:val="00352FED"/>
    <w:rsid w:val="003530C4"/>
    <w:rsid w:val="003530C8"/>
    <w:rsid w:val="003530D7"/>
    <w:rsid w:val="00353286"/>
    <w:rsid w:val="0035338E"/>
    <w:rsid w:val="003537FE"/>
    <w:rsid w:val="0035398A"/>
    <w:rsid w:val="00353A23"/>
    <w:rsid w:val="00353AE6"/>
    <w:rsid w:val="00353BBA"/>
    <w:rsid w:val="00353DBD"/>
    <w:rsid w:val="00353DE9"/>
    <w:rsid w:val="00353F47"/>
    <w:rsid w:val="00353FC7"/>
    <w:rsid w:val="00353FE0"/>
    <w:rsid w:val="003541BB"/>
    <w:rsid w:val="00354290"/>
    <w:rsid w:val="00354347"/>
    <w:rsid w:val="00354423"/>
    <w:rsid w:val="0035445D"/>
    <w:rsid w:val="003544D2"/>
    <w:rsid w:val="00354547"/>
    <w:rsid w:val="003545FD"/>
    <w:rsid w:val="0035461A"/>
    <w:rsid w:val="00354736"/>
    <w:rsid w:val="003547C3"/>
    <w:rsid w:val="003547F4"/>
    <w:rsid w:val="0035486F"/>
    <w:rsid w:val="003548EA"/>
    <w:rsid w:val="00354927"/>
    <w:rsid w:val="00354B0F"/>
    <w:rsid w:val="00354B7F"/>
    <w:rsid w:val="00354C05"/>
    <w:rsid w:val="00354C80"/>
    <w:rsid w:val="00354CEC"/>
    <w:rsid w:val="00354D03"/>
    <w:rsid w:val="00354DAF"/>
    <w:rsid w:val="00354E15"/>
    <w:rsid w:val="00354EC6"/>
    <w:rsid w:val="00354F65"/>
    <w:rsid w:val="00354FB1"/>
    <w:rsid w:val="003553B6"/>
    <w:rsid w:val="00355668"/>
    <w:rsid w:val="00355697"/>
    <w:rsid w:val="00355755"/>
    <w:rsid w:val="003559E3"/>
    <w:rsid w:val="00355A76"/>
    <w:rsid w:val="00355A77"/>
    <w:rsid w:val="00355B77"/>
    <w:rsid w:val="00355C06"/>
    <w:rsid w:val="00355CC2"/>
    <w:rsid w:val="00355E9B"/>
    <w:rsid w:val="00355EE7"/>
    <w:rsid w:val="00355F46"/>
    <w:rsid w:val="0035602C"/>
    <w:rsid w:val="003560D0"/>
    <w:rsid w:val="00356103"/>
    <w:rsid w:val="00356162"/>
    <w:rsid w:val="0035616F"/>
    <w:rsid w:val="003561F6"/>
    <w:rsid w:val="00356239"/>
    <w:rsid w:val="0035626C"/>
    <w:rsid w:val="00356279"/>
    <w:rsid w:val="003563AA"/>
    <w:rsid w:val="00356452"/>
    <w:rsid w:val="0035647A"/>
    <w:rsid w:val="003564CC"/>
    <w:rsid w:val="0035651C"/>
    <w:rsid w:val="003565F8"/>
    <w:rsid w:val="003566A1"/>
    <w:rsid w:val="003566B9"/>
    <w:rsid w:val="003567F0"/>
    <w:rsid w:val="0035680F"/>
    <w:rsid w:val="0035692B"/>
    <w:rsid w:val="00356A29"/>
    <w:rsid w:val="00356C26"/>
    <w:rsid w:val="00356C49"/>
    <w:rsid w:val="00356CD5"/>
    <w:rsid w:val="00356CE4"/>
    <w:rsid w:val="00356D22"/>
    <w:rsid w:val="00356F17"/>
    <w:rsid w:val="00356F42"/>
    <w:rsid w:val="00356F9C"/>
    <w:rsid w:val="0035705D"/>
    <w:rsid w:val="00357075"/>
    <w:rsid w:val="003570FA"/>
    <w:rsid w:val="0035711C"/>
    <w:rsid w:val="00357144"/>
    <w:rsid w:val="003571EA"/>
    <w:rsid w:val="0035725E"/>
    <w:rsid w:val="0035766B"/>
    <w:rsid w:val="0035793D"/>
    <w:rsid w:val="00357968"/>
    <w:rsid w:val="00357A21"/>
    <w:rsid w:val="00357A23"/>
    <w:rsid w:val="00357A54"/>
    <w:rsid w:val="00357AFD"/>
    <w:rsid w:val="00357C96"/>
    <w:rsid w:val="00357D95"/>
    <w:rsid w:val="00357DCF"/>
    <w:rsid w:val="00357E80"/>
    <w:rsid w:val="00357FAF"/>
    <w:rsid w:val="00357FCA"/>
    <w:rsid w:val="003602C6"/>
    <w:rsid w:val="0036069A"/>
    <w:rsid w:val="003606C3"/>
    <w:rsid w:val="00360914"/>
    <w:rsid w:val="00360946"/>
    <w:rsid w:val="003609AD"/>
    <w:rsid w:val="003609D8"/>
    <w:rsid w:val="00360B98"/>
    <w:rsid w:val="00360C8A"/>
    <w:rsid w:val="00360D4D"/>
    <w:rsid w:val="00360DCE"/>
    <w:rsid w:val="00360E4B"/>
    <w:rsid w:val="00361038"/>
    <w:rsid w:val="0036106A"/>
    <w:rsid w:val="003610CA"/>
    <w:rsid w:val="003610F3"/>
    <w:rsid w:val="0036116D"/>
    <w:rsid w:val="00361302"/>
    <w:rsid w:val="0036131D"/>
    <w:rsid w:val="00361409"/>
    <w:rsid w:val="0036146E"/>
    <w:rsid w:val="003614FC"/>
    <w:rsid w:val="0036165A"/>
    <w:rsid w:val="00361745"/>
    <w:rsid w:val="0036181B"/>
    <w:rsid w:val="003619E9"/>
    <w:rsid w:val="00361D65"/>
    <w:rsid w:val="00361E9C"/>
    <w:rsid w:val="00361ED6"/>
    <w:rsid w:val="00361F5E"/>
    <w:rsid w:val="003620B0"/>
    <w:rsid w:val="00362147"/>
    <w:rsid w:val="00362199"/>
    <w:rsid w:val="003622C3"/>
    <w:rsid w:val="0036232B"/>
    <w:rsid w:val="003623C3"/>
    <w:rsid w:val="0036259C"/>
    <w:rsid w:val="003625A8"/>
    <w:rsid w:val="003627D1"/>
    <w:rsid w:val="00362859"/>
    <w:rsid w:val="0036296F"/>
    <w:rsid w:val="00362B22"/>
    <w:rsid w:val="00362B81"/>
    <w:rsid w:val="00362C9D"/>
    <w:rsid w:val="00362DD3"/>
    <w:rsid w:val="00362E4A"/>
    <w:rsid w:val="00362F2B"/>
    <w:rsid w:val="00362FC5"/>
    <w:rsid w:val="00362FE0"/>
    <w:rsid w:val="003630A6"/>
    <w:rsid w:val="00363274"/>
    <w:rsid w:val="003632B0"/>
    <w:rsid w:val="00363318"/>
    <w:rsid w:val="00363535"/>
    <w:rsid w:val="0036358B"/>
    <w:rsid w:val="0036359B"/>
    <w:rsid w:val="0036364E"/>
    <w:rsid w:val="003636AB"/>
    <w:rsid w:val="003636C8"/>
    <w:rsid w:val="0036374B"/>
    <w:rsid w:val="003637CA"/>
    <w:rsid w:val="00363806"/>
    <w:rsid w:val="0036386C"/>
    <w:rsid w:val="003638AF"/>
    <w:rsid w:val="003639C0"/>
    <w:rsid w:val="00363B1D"/>
    <w:rsid w:val="00363BF3"/>
    <w:rsid w:val="00363C30"/>
    <w:rsid w:val="00363C44"/>
    <w:rsid w:val="00363CBE"/>
    <w:rsid w:val="00363D2B"/>
    <w:rsid w:val="00364318"/>
    <w:rsid w:val="00364336"/>
    <w:rsid w:val="0036435A"/>
    <w:rsid w:val="00364400"/>
    <w:rsid w:val="0036463E"/>
    <w:rsid w:val="00364694"/>
    <w:rsid w:val="003647DD"/>
    <w:rsid w:val="003647EA"/>
    <w:rsid w:val="00364875"/>
    <w:rsid w:val="003649D4"/>
    <w:rsid w:val="00364B37"/>
    <w:rsid w:val="00364CAA"/>
    <w:rsid w:val="00364DB9"/>
    <w:rsid w:val="00364E4C"/>
    <w:rsid w:val="00364EF5"/>
    <w:rsid w:val="00364F06"/>
    <w:rsid w:val="00364FD1"/>
    <w:rsid w:val="003652E5"/>
    <w:rsid w:val="003652EC"/>
    <w:rsid w:val="00365364"/>
    <w:rsid w:val="00365450"/>
    <w:rsid w:val="00365468"/>
    <w:rsid w:val="003654EB"/>
    <w:rsid w:val="00365571"/>
    <w:rsid w:val="00365575"/>
    <w:rsid w:val="00365608"/>
    <w:rsid w:val="0036576A"/>
    <w:rsid w:val="003658CE"/>
    <w:rsid w:val="003658E5"/>
    <w:rsid w:val="003659B9"/>
    <w:rsid w:val="00365A7E"/>
    <w:rsid w:val="00365AAA"/>
    <w:rsid w:val="00365C92"/>
    <w:rsid w:val="00365D86"/>
    <w:rsid w:val="00365DD8"/>
    <w:rsid w:val="00365E1C"/>
    <w:rsid w:val="00365E60"/>
    <w:rsid w:val="00365E82"/>
    <w:rsid w:val="00365ECF"/>
    <w:rsid w:val="00365EE0"/>
    <w:rsid w:val="00365EF4"/>
    <w:rsid w:val="00365EF9"/>
    <w:rsid w:val="0036604D"/>
    <w:rsid w:val="00366066"/>
    <w:rsid w:val="003661CB"/>
    <w:rsid w:val="00366220"/>
    <w:rsid w:val="0036630A"/>
    <w:rsid w:val="003663F1"/>
    <w:rsid w:val="0036646F"/>
    <w:rsid w:val="00366688"/>
    <w:rsid w:val="003668BC"/>
    <w:rsid w:val="00366978"/>
    <w:rsid w:val="00366A21"/>
    <w:rsid w:val="00366C03"/>
    <w:rsid w:val="00366DE8"/>
    <w:rsid w:val="00366EBB"/>
    <w:rsid w:val="00366FFD"/>
    <w:rsid w:val="003670A1"/>
    <w:rsid w:val="003670F7"/>
    <w:rsid w:val="003671C9"/>
    <w:rsid w:val="00367273"/>
    <w:rsid w:val="00367400"/>
    <w:rsid w:val="0036741A"/>
    <w:rsid w:val="00367434"/>
    <w:rsid w:val="003674E9"/>
    <w:rsid w:val="00367526"/>
    <w:rsid w:val="003676BE"/>
    <w:rsid w:val="00367785"/>
    <w:rsid w:val="0036780F"/>
    <w:rsid w:val="00367884"/>
    <w:rsid w:val="00367C96"/>
    <w:rsid w:val="00367EAD"/>
    <w:rsid w:val="00367F56"/>
    <w:rsid w:val="00367FBD"/>
    <w:rsid w:val="00370062"/>
    <w:rsid w:val="00370075"/>
    <w:rsid w:val="003700C4"/>
    <w:rsid w:val="003700FF"/>
    <w:rsid w:val="0037014C"/>
    <w:rsid w:val="00370424"/>
    <w:rsid w:val="0037046D"/>
    <w:rsid w:val="0037050A"/>
    <w:rsid w:val="003705B4"/>
    <w:rsid w:val="00370695"/>
    <w:rsid w:val="003706F5"/>
    <w:rsid w:val="003707D5"/>
    <w:rsid w:val="00370938"/>
    <w:rsid w:val="00370A11"/>
    <w:rsid w:val="00370A50"/>
    <w:rsid w:val="00370A69"/>
    <w:rsid w:val="00370AC7"/>
    <w:rsid w:val="00370B32"/>
    <w:rsid w:val="00370B95"/>
    <w:rsid w:val="00370BEE"/>
    <w:rsid w:val="00370E73"/>
    <w:rsid w:val="00370E80"/>
    <w:rsid w:val="00370F4A"/>
    <w:rsid w:val="00370FB4"/>
    <w:rsid w:val="003710A3"/>
    <w:rsid w:val="0037132A"/>
    <w:rsid w:val="0037141F"/>
    <w:rsid w:val="00371430"/>
    <w:rsid w:val="00371476"/>
    <w:rsid w:val="00371597"/>
    <w:rsid w:val="0037160B"/>
    <w:rsid w:val="0037161F"/>
    <w:rsid w:val="00371860"/>
    <w:rsid w:val="00371886"/>
    <w:rsid w:val="003718A6"/>
    <w:rsid w:val="00371972"/>
    <w:rsid w:val="00371A30"/>
    <w:rsid w:val="00371C5C"/>
    <w:rsid w:val="00371C7F"/>
    <w:rsid w:val="00371CD2"/>
    <w:rsid w:val="00371E84"/>
    <w:rsid w:val="00371F11"/>
    <w:rsid w:val="00371FDA"/>
    <w:rsid w:val="00371FDD"/>
    <w:rsid w:val="00372099"/>
    <w:rsid w:val="00372144"/>
    <w:rsid w:val="00372242"/>
    <w:rsid w:val="00372263"/>
    <w:rsid w:val="00372281"/>
    <w:rsid w:val="00372439"/>
    <w:rsid w:val="00372683"/>
    <w:rsid w:val="00372914"/>
    <w:rsid w:val="003729A5"/>
    <w:rsid w:val="00372A59"/>
    <w:rsid w:val="00372C90"/>
    <w:rsid w:val="00372D3F"/>
    <w:rsid w:val="00372E48"/>
    <w:rsid w:val="00372E84"/>
    <w:rsid w:val="00372F95"/>
    <w:rsid w:val="00373014"/>
    <w:rsid w:val="0037302B"/>
    <w:rsid w:val="003731B5"/>
    <w:rsid w:val="003733FF"/>
    <w:rsid w:val="003734CA"/>
    <w:rsid w:val="0037365F"/>
    <w:rsid w:val="00373807"/>
    <w:rsid w:val="00373A60"/>
    <w:rsid w:val="00373ABC"/>
    <w:rsid w:val="00373C6F"/>
    <w:rsid w:val="00373D48"/>
    <w:rsid w:val="00373DCD"/>
    <w:rsid w:val="00373DE3"/>
    <w:rsid w:val="00373E39"/>
    <w:rsid w:val="00373E8E"/>
    <w:rsid w:val="00373F14"/>
    <w:rsid w:val="00373F5C"/>
    <w:rsid w:val="00374175"/>
    <w:rsid w:val="0037446E"/>
    <w:rsid w:val="00374543"/>
    <w:rsid w:val="00374865"/>
    <w:rsid w:val="003748FC"/>
    <w:rsid w:val="00374A48"/>
    <w:rsid w:val="00374B4D"/>
    <w:rsid w:val="00374B57"/>
    <w:rsid w:val="00374BA8"/>
    <w:rsid w:val="00374CB6"/>
    <w:rsid w:val="00374DF9"/>
    <w:rsid w:val="00374EC6"/>
    <w:rsid w:val="00374EED"/>
    <w:rsid w:val="0037506E"/>
    <w:rsid w:val="003755D5"/>
    <w:rsid w:val="003756F0"/>
    <w:rsid w:val="003757B9"/>
    <w:rsid w:val="003757F7"/>
    <w:rsid w:val="00375918"/>
    <w:rsid w:val="00375A48"/>
    <w:rsid w:val="00375ADB"/>
    <w:rsid w:val="00375BF1"/>
    <w:rsid w:val="00375C14"/>
    <w:rsid w:val="00375CAF"/>
    <w:rsid w:val="00375D72"/>
    <w:rsid w:val="00375E1D"/>
    <w:rsid w:val="00376061"/>
    <w:rsid w:val="0037617F"/>
    <w:rsid w:val="003761D2"/>
    <w:rsid w:val="0037635D"/>
    <w:rsid w:val="00376383"/>
    <w:rsid w:val="003763EC"/>
    <w:rsid w:val="003764A9"/>
    <w:rsid w:val="003764FA"/>
    <w:rsid w:val="0037654F"/>
    <w:rsid w:val="00376578"/>
    <w:rsid w:val="0037663A"/>
    <w:rsid w:val="003766C1"/>
    <w:rsid w:val="00376741"/>
    <w:rsid w:val="0037683E"/>
    <w:rsid w:val="00376888"/>
    <w:rsid w:val="00376A12"/>
    <w:rsid w:val="00376A14"/>
    <w:rsid w:val="00376B38"/>
    <w:rsid w:val="00376B48"/>
    <w:rsid w:val="00376C53"/>
    <w:rsid w:val="00376D34"/>
    <w:rsid w:val="00376D48"/>
    <w:rsid w:val="0037707F"/>
    <w:rsid w:val="00377146"/>
    <w:rsid w:val="00377154"/>
    <w:rsid w:val="0037723D"/>
    <w:rsid w:val="0037738E"/>
    <w:rsid w:val="003773D3"/>
    <w:rsid w:val="003774A9"/>
    <w:rsid w:val="00377524"/>
    <w:rsid w:val="00377560"/>
    <w:rsid w:val="003775BD"/>
    <w:rsid w:val="00377630"/>
    <w:rsid w:val="003776BE"/>
    <w:rsid w:val="0037780B"/>
    <w:rsid w:val="003778E4"/>
    <w:rsid w:val="003779D0"/>
    <w:rsid w:val="003779DF"/>
    <w:rsid w:val="00377A2B"/>
    <w:rsid w:val="00377A8E"/>
    <w:rsid w:val="00377AE6"/>
    <w:rsid w:val="00377B3D"/>
    <w:rsid w:val="00377B41"/>
    <w:rsid w:val="00377C23"/>
    <w:rsid w:val="00377D94"/>
    <w:rsid w:val="00377ED7"/>
    <w:rsid w:val="00377F5E"/>
    <w:rsid w:val="00380180"/>
    <w:rsid w:val="0038019D"/>
    <w:rsid w:val="003801FD"/>
    <w:rsid w:val="00380257"/>
    <w:rsid w:val="00380291"/>
    <w:rsid w:val="00380331"/>
    <w:rsid w:val="00380342"/>
    <w:rsid w:val="003803F0"/>
    <w:rsid w:val="0038044D"/>
    <w:rsid w:val="0038052A"/>
    <w:rsid w:val="00380601"/>
    <w:rsid w:val="00380627"/>
    <w:rsid w:val="00380720"/>
    <w:rsid w:val="0038081F"/>
    <w:rsid w:val="0038093E"/>
    <w:rsid w:val="00380A97"/>
    <w:rsid w:val="00380BC3"/>
    <w:rsid w:val="00380F08"/>
    <w:rsid w:val="00380F37"/>
    <w:rsid w:val="00380F46"/>
    <w:rsid w:val="00381086"/>
    <w:rsid w:val="003810F2"/>
    <w:rsid w:val="0038114A"/>
    <w:rsid w:val="0038117E"/>
    <w:rsid w:val="00381205"/>
    <w:rsid w:val="00381324"/>
    <w:rsid w:val="00381361"/>
    <w:rsid w:val="00381412"/>
    <w:rsid w:val="00381429"/>
    <w:rsid w:val="0038152F"/>
    <w:rsid w:val="003815EB"/>
    <w:rsid w:val="0038162D"/>
    <w:rsid w:val="00381638"/>
    <w:rsid w:val="003816BF"/>
    <w:rsid w:val="00381873"/>
    <w:rsid w:val="0038188D"/>
    <w:rsid w:val="00381924"/>
    <w:rsid w:val="00381C29"/>
    <w:rsid w:val="00381C5D"/>
    <w:rsid w:val="00381C96"/>
    <w:rsid w:val="00381CA8"/>
    <w:rsid w:val="00381D55"/>
    <w:rsid w:val="00381D63"/>
    <w:rsid w:val="00381EC7"/>
    <w:rsid w:val="00381FE7"/>
    <w:rsid w:val="0038203C"/>
    <w:rsid w:val="0038219B"/>
    <w:rsid w:val="003822C4"/>
    <w:rsid w:val="0038230B"/>
    <w:rsid w:val="00382386"/>
    <w:rsid w:val="00382533"/>
    <w:rsid w:val="0038256D"/>
    <w:rsid w:val="00382589"/>
    <w:rsid w:val="003826D5"/>
    <w:rsid w:val="0038294A"/>
    <w:rsid w:val="00382A6B"/>
    <w:rsid w:val="00382AB3"/>
    <w:rsid w:val="00382AF9"/>
    <w:rsid w:val="00382B58"/>
    <w:rsid w:val="00382C34"/>
    <w:rsid w:val="00382D88"/>
    <w:rsid w:val="00382E73"/>
    <w:rsid w:val="00382EC7"/>
    <w:rsid w:val="00382FB2"/>
    <w:rsid w:val="00382FE7"/>
    <w:rsid w:val="00383101"/>
    <w:rsid w:val="0038312B"/>
    <w:rsid w:val="003831C2"/>
    <w:rsid w:val="003833D0"/>
    <w:rsid w:val="0038348D"/>
    <w:rsid w:val="0038359B"/>
    <w:rsid w:val="003836BA"/>
    <w:rsid w:val="003836E9"/>
    <w:rsid w:val="00383711"/>
    <w:rsid w:val="0038373A"/>
    <w:rsid w:val="00383752"/>
    <w:rsid w:val="003837AC"/>
    <w:rsid w:val="0038396F"/>
    <w:rsid w:val="003839EF"/>
    <w:rsid w:val="00383B5C"/>
    <w:rsid w:val="00383CFC"/>
    <w:rsid w:val="00383E53"/>
    <w:rsid w:val="00383EE3"/>
    <w:rsid w:val="00383F3D"/>
    <w:rsid w:val="00383F9C"/>
    <w:rsid w:val="0038400C"/>
    <w:rsid w:val="00384114"/>
    <w:rsid w:val="0038438C"/>
    <w:rsid w:val="00384516"/>
    <w:rsid w:val="003845AF"/>
    <w:rsid w:val="00384617"/>
    <w:rsid w:val="003847ED"/>
    <w:rsid w:val="0038484F"/>
    <w:rsid w:val="003849FB"/>
    <w:rsid w:val="00384AFD"/>
    <w:rsid w:val="00384B11"/>
    <w:rsid w:val="00384CBB"/>
    <w:rsid w:val="00384CCA"/>
    <w:rsid w:val="00384EB7"/>
    <w:rsid w:val="00384F01"/>
    <w:rsid w:val="00384F3C"/>
    <w:rsid w:val="00385096"/>
    <w:rsid w:val="003850FB"/>
    <w:rsid w:val="00385132"/>
    <w:rsid w:val="003851ED"/>
    <w:rsid w:val="003852EB"/>
    <w:rsid w:val="003853FC"/>
    <w:rsid w:val="00385481"/>
    <w:rsid w:val="00385602"/>
    <w:rsid w:val="00385638"/>
    <w:rsid w:val="003856AC"/>
    <w:rsid w:val="003857CF"/>
    <w:rsid w:val="00385822"/>
    <w:rsid w:val="00385984"/>
    <w:rsid w:val="00385A10"/>
    <w:rsid w:val="00385A4E"/>
    <w:rsid w:val="00385A5B"/>
    <w:rsid w:val="00385C2D"/>
    <w:rsid w:val="00385C37"/>
    <w:rsid w:val="00385D12"/>
    <w:rsid w:val="00385D3A"/>
    <w:rsid w:val="00385E2D"/>
    <w:rsid w:val="00385E5B"/>
    <w:rsid w:val="00385EB2"/>
    <w:rsid w:val="00386029"/>
    <w:rsid w:val="00386042"/>
    <w:rsid w:val="003861CA"/>
    <w:rsid w:val="003861D7"/>
    <w:rsid w:val="00386252"/>
    <w:rsid w:val="00386268"/>
    <w:rsid w:val="003862BC"/>
    <w:rsid w:val="00386305"/>
    <w:rsid w:val="00386322"/>
    <w:rsid w:val="0038646D"/>
    <w:rsid w:val="00386879"/>
    <w:rsid w:val="00386887"/>
    <w:rsid w:val="00386956"/>
    <w:rsid w:val="00386A97"/>
    <w:rsid w:val="00386BB1"/>
    <w:rsid w:val="00386BB5"/>
    <w:rsid w:val="00386BE1"/>
    <w:rsid w:val="00386D95"/>
    <w:rsid w:val="00386DFE"/>
    <w:rsid w:val="00386E78"/>
    <w:rsid w:val="00386F2E"/>
    <w:rsid w:val="00386F34"/>
    <w:rsid w:val="00386FEC"/>
    <w:rsid w:val="00386FF6"/>
    <w:rsid w:val="00387067"/>
    <w:rsid w:val="003870AF"/>
    <w:rsid w:val="003871A7"/>
    <w:rsid w:val="0038745D"/>
    <w:rsid w:val="0038746C"/>
    <w:rsid w:val="003874E6"/>
    <w:rsid w:val="00387556"/>
    <w:rsid w:val="00387581"/>
    <w:rsid w:val="00387603"/>
    <w:rsid w:val="00387915"/>
    <w:rsid w:val="003879A6"/>
    <w:rsid w:val="00387A73"/>
    <w:rsid w:val="00387A85"/>
    <w:rsid w:val="00387BEA"/>
    <w:rsid w:val="00387CE7"/>
    <w:rsid w:val="00387D5F"/>
    <w:rsid w:val="00387E68"/>
    <w:rsid w:val="00387EAB"/>
    <w:rsid w:val="00387EC3"/>
    <w:rsid w:val="00387FBA"/>
    <w:rsid w:val="00390082"/>
    <w:rsid w:val="003900EA"/>
    <w:rsid w:val="003902CD"/>
    <w:rsid w:val="003903B8"/>
    <w:rsid w:val="0039067C"/>
    <w:rsid w:val="003909D6"/>
    <w:rsid w:val="00390B41"/>
    <w:rsid w:val="00390B54"/>
    <w:rsid w:val="00390B87"/>
    <w:rsid w:val="00390D13"/>
    <w:rsid w:val="00390E74"/>
    <w:rsid w:val="00390F38"/>
    <w:rsid w:val="00390FB5"/>
    <w:rsid w:val="0039101B"/>
    <w:rsid w:val="00391048"/>
    <w:rsid w:val="003912A7"/>
    <w:rsid w:val="003913F1"/>
    <w:rsid w:val="0039140A"/>
    <w:rsid w:val="0039142C"/>
    <w:rsid w:val="003915DE"/>
    <w:rsid w:val="0039163C"/>
    <w:rsid w:val="00391696"/>
    <w:rsid w:val="00391729"/>
    <w:rsid w:val="00391733"/>
    <w:rsid w:val="00391776"/>
    <w:rsid w:val="00391811"/>
    <w:rsid w:val="00391949"/>
    <w:rsid w:val="003919F4"/>
    <w:rsid w:val="00391BEA"/>
    <w:rsid w:val="00391C31"/>
    <w:rsid w:val="00391CA9"/>
    <w:rsid w:val="00391D7F"/>
    <w:rsid w:val="00391E6B"/>
    <w:rsid w:val="00391FBD"/>
    <w:rsid w:val="00391FC2"/>
    <w:rsid w:val="00392048"/>
    <w:rsid w:val="003920C7"/>
    <w:rsid w:val="00392139"/>
    <w:rsid w:val="0039215F"/>
    <w:rsid w:val="003921B8"/>
    <w:rsid w:val="0039220F"/>
    <w:rsid w:val="003923EA"/>
    <w:rsid w:val="003923F1"/>
    <w:rsid w:val="0039242D"/>
    <w:rsid w:val="003924CF"/>
    <w:rsid w:val="00392528"/>
    <w:rsid w:val="00392575"/>
    <w:rsid w:val="00392686"/>
    <w:rsid w:val="00392A14"/>
    <w:rsid w:val="00392A72"/>
    <w:rsid w:val="00392CBC"/>
    <w:rsid w:val="00392CF0"/>
    <w:rsid w:val="00392FB6"/>
    <w:rsid w:val="00392FFC"/>
    <w:rsid w:val="003931E4"/>
    <w:rsid w:val="0039327F"/>
    <w:rsid w:val="00393323"/>
    <w:rsid w:val="00393330"/>
    <w:rsid w:val="00393354"/>
    <w:rsid w:val="003937B3"/>
    <w:rsid w:val="003937D4"/>
    <w:rsid w:val="00393850"/>
    <w:rsid w:val="003939CB"/>
    <w:rsid w:val="003939E0"/>
    <w:rsid w:val="00393A66"/>
    <w:rsid w:val="00393BBC"/>
    <w:rsid w:val="00393CFC"/>
    <w:rsid w:val="00393DF5"/>
    <w:rsid w:val="00393E34"/>
    <w:rsid w:val="00393E59"/>
    <w:rsid w:val="0039405B"/>
    <w:rsid w:val="003940BC"/>
    <w:rsid w:val="00394187"/>
    <w:rsid w:val="003942CE"/>
    <w:rsid w:val="003942FC"/>
    <w:rsid w:val="00394476"/>
    <w:rsid w:val="0039448D"/>
    <w:rsid w:val="00394498"/>
    <w:rsid w:val="003946A1"/>
    <w:rsid w:val="003946C5"/>
    <w:rsid w:val="00394713"/>
    <w:rsid w:val="003947AF"/>
    <w:rsid w:val="003949A5"/>
    <w:rsid w:val="003949D4"/>
    <w:rsid w:val="00394A8C"/>
    <w:rsid w:val="00394C1B"/>
    <w:rsid w:val="00394D5B"/>
    <w:rsid w:val="00394D69"/>
    <w:rsid w:val="00394DDE"/>
    <w:rsid w:val="00394F83"/>
    <w:rsid w:val="00394FD1"/>
    <w:rsid w:val="00395025"/>
    <w:rsid w:val="0039505A"/>
    <w:rsid w:val="00395128"/>
    <w:rsid w:val="00395315"/>
    <w:rsid w:val="00395375"/>
    <w:rsid w:val="00395396"/>
    <w:rsid w:val="003953E5"/>
    <w:rsid w:val="003954ED"/>
    <w:rsid w:val="0039555B"/>
    <w:rsid w:val="0039563F"/>
    <w:rsid w:val="0039566B"/>
    <w:rsid w:val="00395762"/>
    <w:rsid w:val="003957B5"/>
    <w:rsid w:val="003957DE"/>
    <w:rsid w:val="003958E4"/>
    <w:rsid w:val="00395C46"/>
    <w:rsid w:val="00395DD7"/>
    <w:rsid w:val="00395E48"/>
    <w:rsid w:val="00395E4E"/>
    <w:rsid w:val="003961DF"/>
    <w:rsid w:val="003961FF"/>
    <w:rsid w:val="00396258"/>
    <w:rsid w:val="003962AE"/>
    <w:rsid w:val="003962F6"/>
    <w:rsid w:val="003963E4"/>
    <w:rsid w:val="00396519"/>
    <w:rsid w:val="00396551"/>
    <w:rsid w:val="00396585"/>
    <w:rsid w:val="003967CF"/>
    <w:rsid w:val="00396A55"/>
    <w:rsid w:val="00396A91"/>
    <w:rsid w:val="00396B27"/>
    <w:rsid w:val="00396B2E"/>
    <w:rsid w:val="00396C21"/>
    <w:rsid w:val="00396D16"/>
    <w:rsid w:val="00396ED0"/>
    <w:rsid w:val="00397504"/>
    <w:rsid w:val="0039754C"/>
    <w:rsid w:val="0039760B"/>
    <w:rsid w:val="00397612"/>
    <w:rsid w:val="00397813"/>
    <w:rsid w:val="00397872"/>
    <w:rsid w:val="00397884"/>
    <w:rsid w:val="003978BE"/>
    <w:rsid w:val="003978C5"/>
    <w:rsid w:val="003979C0"/>
    <w:rsid w:val="003979FE"/>
    <w:rsid w:val="00397A3E"/>
    <w:rsid w:val="00397B8B"/>
    <w:rsid w:val="00397C87"/>
    <w:rsid w:val="00397DCF"/>
    <w:rsid w:val="00397F15"/>
    <w:rsid w:val="003A0092"/>
    <w:rsid w:val="003A00B9"/>
    <w:rsid w:val="003A04B0"/>
    <w:rsid w:val="003A04B5"/>
    <w:rsid w:val="003A04BA"/>
    <w:rsid w:val="003A0767"/>
    <w:rsid w:val="003A081A"/>
    <w:rsid w:val="003A095B"/>
    <w:rsid w:val="003A09EE"/>
    <w:rsid w:val="003A0A21"/>
    <w:rsid w:val="003A0B0F"/>
    <w:rsid w:val="003A0CD8"/>
    <w:rsid w:val="003A0D92"/>
    <w:rsid w:val="003A0E3E"/>
    <w:rsid w:val="003A0EC6"/>
    <w:rsid w:val="003A0F09"/>
    <w:rsid w:val="003A102E"/>
    <w:rsid w:val="003A11F7"/>
    <w:rsid w:val="003A141C"/>
    <w:rsid w:val="003A14FC"/>
    <w:rsid w:val="003A16C6"/>
    <w:rsid w:val="003A1704"/>
    <w:rsid w:val="003A1824"/>
    <w:rsid w:val="003A188C"/>
    <w:rsid w:val="003A1926"/>
    <w:rsid w:val="003A19D8"/>
    <w:rsid w:val="003A1AB7"/>
    <w:rsid w:val="003A1AC4"/>
    <w:rsid w:val="003A1C0C"/>
    <w:rsid w:val="003A1C85"/>
    <w:rsid w:val="003A1DDE"/>
    <w:rsid w:val="003A1F0B"/>
    <w:rsid w:val="003A1F30"/>
    <w:rsid w:val="003A2059"/>
    <w:rsid w:val="003A20C3"/>
    <w:rsid w:val="003A219C"/>
    <w:rsid w:val="003A240F"/>
    <w:rsid w:val="003A2418"/>
    <w:rsid w:val="003A251A"/>
    <w:rsid w:val="003A2770"/>
    <w:rsid w:val="003A28EC"/>
    <w:rsid w:val="003A28FF"/>
    <w:rsid w:val="003A299D"/>
    <w:rsid w:val="003A2B08"/>
    <w:rsid w:val="003A2CC3"/>
    <w:rsid w:val="003A2DE0"/>
    <w:rsid w:val="003A2E3D"/>
    <w:rsid w:val="003A2EAB"/>
    <w:rsid w:val="003A2F9A"/>
    <w:rsid w:val="003A2FD5"/>
    <w:rsid w:val="003A2FE2"/>
    <w:rsid w:val="003A3195"/>
    <w:rsid w:val="003A3276"/>
    <w:rsid w:val="003A3303"/>
    <w:rsid w:val="003A33A6"/>
    <w:rsid w:val="003A3419"/>
    <w:rsid w:val="003A346D"/>
    <w:rsid w:val="003A347D"/>
    <w:rsid w:val="003A353A"/>
    <w:rsid w:val="003A35A5"/>
    <w:rsid w:val="003A3657"/>
    <w:rsid w:val="003A37EE"/>
    <w:rsid w:val="003A37F0"/>
    <w:rsid w:val="003A3990"/>
    <w:rsid w:val="003A3A01"/>
    <w:rsid w:val="003A3A14"/>
    <w:rsid w:val="003A3A58"/>
    <w:rsid w:val="003A3B84"/>
    <w:rsid w:val="003A3C68"/>
    <w:rsid w:val="003A3D79"/>
    <w:rsid w:val="003A3DA8"/>
    <w:rsid w:val="003A3E20"/>
    <w:rsid w:val="003A3E5A"/>
    <w:rsid w:val="003A3EB6"/>
    <w:rsid w:val="003A3F1F"/>
    <w:rsid w:val="003A401E"/>
    <w:rsid w:val="003A438D"/>
    <w:rsid w:val="003A44C4"/>
    <w:rsid w:val="003A4514"/>
    <w:rsid w:val="003A459C"/>
    <w:rsid w:val="003A46D5"/>
    <w:rsid w:val="003A472F"/>
    <w:rsid w:val="003A4A11"/>
    <w:rsid w:val="003A4A2F"/>
    <w:rsid w:val="003A4ABC"/>
    <w:rsid w:val="003A4B15"/>
    <w:rsid w:val="003A4C2E"/>
    <w:rsid w:val="003A4C5E"/>
    <w:rsid w:val="003A4C9D"/>
    <w:rsid w:val="003A4D54"/>
    <w:rsid w:val="003A4DE0"/>
    <w:rsid w:val="003A4EF4"/>
    <w:rsid w:val="003A4F2B"/>
    <w:rsid w:val="003A4F82"/>
    <w:rsid w:val="003A4FCF"/>
    <w:rsid w:val="003A5104"/>
    <w:rsid w:val="003A5108"/>
    <w:rsid w:val="003A5145"/>
    <w:rsid w:val="003A5221"/>
    <w:rsid w:val="003A5529"/>
    <w:rsid w:val="003A55A2"/>
    <w:rsid w:val="003A55BF"/>
    <w:rsid w:val="003A55D6"/>
    <w:rsid w:val="003A56BB"/>
    <w:rsid w:val="003A56C4"/>
    <w:rsid w:val="003A58C5"/>
    <w:rsid w:val="003A596E"/>
    <w:rsid w:val="003A5BCC"/>
    <w:rsid w:val="003A5D40"/>
    <w:rsid w:val="003A5D81"/>
    <w:rsid w:val="003A5E00"/>
    <w:rsid w:val="003A5F9F"/>
    <w:rsid w:val="003A6024"/>
    <w:rsid w:val="003A619E"/>
    <w:rsid w:val="003A65DF"/>
    <w:rsid w:val="003A65F6"/>
    <w:rsid w:val="003A65FE"/>
    <w:rsid w:val="003A6684"/>
    <w:rsid w:val="003A681B"/>
    <w:rsid w:val="003A6838"/>
    <w:rsid w:val="003A6847"/>
    <w:rsid w:val="003A699D"/>
    <w:rsid w:val="003A69AE"/>
    <w:rsid w:val="003A6A79"/>
    <w:rsid w:val="003A6B43"/>
    <w:rsid w:val="003A6B9C"/>
    <w:rsid w:val="003A6BD7"/>
    <w:rsid w:val="003A6BF0"/>
    <w:rsid w:val="003A6D2C"/>
    <w:rsid w:val="003A6E95"/>
    <w:rsid w:val="003A6F10"/>
    <w:rsid w:val="003A6F18"/>
    <w:rsid w:val="003A6F2C"/>
    <w:rsid w:val="003A70BA"/>
    <w:rsid w:val="003A7176"/>
    <w:rsid w:val="003A7337"/>
    <w:rsid w:val="003A73CE"/>
    <w:rsid w:val="003A7408"/>
    <w:rsid w:val="003A7533"/>
    <w:rsid w:val="003A75C6"/>
    <w:rsid w:val="003A763A"/>
    <w:rsid w:val="003A769D"/>
    <w:rsid w:val="003A76E6"/>
    <w:rsid w:val="003A77A3"/>
    <w:rsid w:val="003A77EC"/>
    <w:rsid w:val="003A784B"/>
    <w:rsid w:val="003A78E3"/>
    <w:rsid w:val="003A79AC"/>
    <w:rsid w:val="003A7A3E"/>
    <w:rsid w:val="003A7AD1"/>
    <w:rsid w:val="003A7B3C"/>
    <w:rsid w:val="003A7B6A"/>
    <w:rsid w:val="003A7BB1"/>
    <w:rsid w:val="003A7BFC"/>
    <w:rsid w:val="003A7C56"/>
    <w:rsid w:val="003A7DFB"/>
    <w:rsid w:val="003B005A"/>
    <w:rsid w:val="003B00DB"/>
    <w:rsid w:val="003B014A"/>
    <w:rsid w:val="003B051F"/>
    <w:rsid w:val="003B057D"/>
    <w:rsid w:val="003B0744"/>
    <w:rsid w:val="003B0A24"/>
    <w:rsid w:val="003B0B24"/>
    <w:rsid w:val="003B0BA9"/>
    <w:rsid w:val="003B0C17"/>
    <w:rsid w:val="003B0CA1"/>
    <w:rsid w:val="003B0CCD"/>
    <w:rsid w:val="003B0CE1"/>
    <w:rsid w:val="003B0F95"/>
    <w:rsid w:val="003B1007"/>
    <w:rsid w:val="003B102E"/>
    <w:rsid w:val="003B10F2"/>
    <w:rsid w:val="003B1177"/>
    <w:rsid w:val="003B122F"/>
    <w:rsid w:val="003B12B5"/>
    <w:rsid w:val="003B1336"/>
    <w:rsid w:val="003B13A7"/>
    <w:rsid w:val="003B1401"/>
    <w:rsid w:val="003B14B5"/>
    <w:rsid w:val="003B1503"/>
    <w:rsid w:val="003B15C5"/>
    <w:rsid w:val="003B1624"/>
    <w:rsid w:val="003B167C"/>
    <w:rsid w:val="003B171E"/>
    <w:rsid w:val="003B1856"/>
    <w:rsid w:val="003B189A"/>
    <w:rsid w:val="003B194E"/>
    <w:rsid w:val="003B1A8D"/>
    <w:rsid w:val="003B1B7F"/>
    <w:rsid w:val="003B1C64"/>
    <w:rsid w:val="003B1CA7"/>
    <w:rsid w:val="003B1D8E"/>
    <w:rsid w:val="003B1DA3"/>
    <w:rsid w:val="003B1DB6"/>
    <w:rsid w:val="003B1DC0"/>
    <w:rsid w:val="003B1E0F"/>
    <w:rsid w:val="003B1EC7"/>
    <w:rsid w:val="003B2342"/>
    <w:rsid w:val="003B258C"/>
    <w:rsid w:val="003B2644"/>
    <w:rsid w:val="003B2683"/>
    <w:rsid w:val="003B26CD"/>
    <w:rsid w:val="003B26E7"/>
    <w:rsid w:val="003B2734"/>
    <w:rsid w:val="003B2764"/>
    <w:rsid w:val="003B278B"/>
    <w:rsid w:val="003B278C"/>
    <w:rsid w:val="003B2A56"/>
    <w:rsid w:val="003B2AA6"/>
    <w:rsid w:val="003B2C82"/>
    <w:rsid w:val="003B2C98"/>
    <w:rsid w:val="003B2CE0"/>
    <w:rsid w:val="003B2E04"/>
    <w:rsid w:val="003B2E52"/>
    <w:rsid w:val="003B2F3F"/>
    <w:rsid w:val="003B2FCA"/>
    <w:rsid w:val="003B30C9"/>
    <w:rsid w:val="003B331E"/>
    <w:rsid w:val="003B3536"/>
    <w:rsid w:val="003B3606"/>
    <w:rsid w:val="003B36C7"/>
    <w:rsid w:val="003B390F"/>
    <w:rsid w:val="003B3928"/>
    <w:rsid w:val="003B3953"/>
    <w:rsid w:val="003B3B1A"/>
    <w:rsid w:val="003B3BC2"/>
    <w:rsid w:val="003B3C21"/>
    <w:rsid w:val="003B3CCD"/>
    <w:rsid w:val="003B3E37"/>
    <w:rsid w:val="003B3F6A"/>
    <w:rsid w:val="003B41E4"/>
    <w:rsid w:val="003B434A"/>
    <w:rsid w:val="003B4384"/>
    <w:rsid w:val="003B445F"/>
    <w:rsid w:val="003B44EE"/>
    <w:rsid w:val="003B451B"/>
    <w:rsid w:val="003B46FB"/>
    <w:rsid w:val="003B47BE"/>
    <w:rsid w:val="003B494C"/>
    <w:rsid w:val="003B4BBC"/>
    <w:rsid w:val="003B4E9D"/>
    <w:rsid w:val="003B4EE6"/>
    <w:rsid w:val="003B4F63"/>
    <w:rsid w:val="003B4FD2"/>
    <w:rsid w:val="003B4FFD"/>
    <w:rsid w:val="003B5021"/>
    <w:rsid w:val="003B50FE"/>
    <w:rsid w:val="003B5259"/>
    <w:rsid w:val="003B5268"/>
    <w:rsid w:val="003B52C5"/>
    <w:rsid w:val="003B5307"/>
    <w:rsid w:val="003B53F6"/>
    <w:rsid w:val="003B56CA"/>
    <w:rsid w:val="003B58F0"/>
    <w:rsid w:val="003B5A32"/>
    <w:rsid w:val="003B5A4D"/>
    <w:rsid w:val="003B5A97"/>
    <w:rsid w:val="003B5AC1"/>
    <w:rsid w:val="003B5B3B"/>
    <w:rsid w:val="003B5C6A"/>
    <w:rsid w:val="003B5D87"/>
    <w:rsid w:val="003B5E0A"/>
    <w:rsid w:val="003B5EDA"/>
    <w:rsid w:val="003B5FB0"/>
    <w:rsid w:val="003B5FE1"/>
    <w:rsid w:val="003B602E"/>
    <w:rsid w:val="003B62DD"/>
    <w:rsid w:val="003B640A"/>
    <w:rsid w:val="003B6512"/>
    <w:rsid w:val="003B653D"/>
    <w:rsid w:val="003B6663"/>
    <w:rsid w:val="003B67E3"/>
    <w:rsid w:val="003B6823"/>
    <w:rsid w:val="003B68BA"/>
    <w:rsid w:val="003B698F"/>
    <w:rsid w:val="003B69D7"/>
    <w:rsid w:val="003B6BDA"/>
    <w:rsid w:val="003B6C68"/>
    <w:rsid w:val="003B6CD9"/>
    <w:rsid w:val="003B6CDE"/>
    <w:rsid w:val="003B6CF1"/>
    <w:rsid w:val="003B6D2F"/>
    <w:rsid w:val="003B6DFC"/>
    <w:rsid w:val="003B6ED1"/>
    <w:rsid w:val="003B7138"/>
    <w:rsid w:val="003B72A9"/>
    <w:rsid w:val="003B72DF"/>
    <w:rsid w:val="003B73BA"/>
    <w:rsid w:val="003B74B7"/>
    <w:rsid w:val="003B74C0"/>
    <w:rsid w:val="003B7505"/>
    <w:rsid w:val="003B7521"/>
    <w:rsid w:val="003B7599"/>
    <w:rsid w:val="003B76AC"/>
    <w:rsid w:val="003B76B2"/>
    <w:rsid w:val="003B7864"/>
    <w:rsid w:val="003B789E"/>
    <w:rsid w:val="003B795F"/>
    <w:rsid w:val="003B79CB"/>
    <w:rsid w:val="003B7B36"/>
    <w:rsid w:val="003B7B48"/>
    <w:rsid w:val="003B7C7D"/>
    <w:rsid w:val="003B7C84"/>
    <w:rsid w:val="003B7E11"/>
    <w:rsid w:val="003B7F22"/>
    <w:rsid w:val="003C00C0"/>
    <w:rsid w:val="003C0126"/>
    <w:rsid w:val="003C022B"/>
    <w:rsid w:val="003C0290"/>
    <w:rsid w:val="003C02A8"/>
    <w:rsid w:val="003C02CE"/>
    <w:rsid w:val="003C0306"/>
    <w:rsid w:val="003C03C2"/>
    <w:rsid w:val="003C0499"/>
    <w:rsid w:val="003C0737"/>
    <w:rsid w:val="003C0830"/>
    <w:rsid w:val="003C096E"/>
    <w:rsid w:val="003C09B7"/>
    <w:rsid w:val="003C0A25"/>
    <w:rsid w:val="003C0A46"/>
    <w:rsid w:val="003C0AE0"/>
    <w:rsid w:val="003C0AF6"/>
    <w:rsid w:val="003C0B01"/>
    <w:rsid w:val="003C0DAB"/>
    <w:rsid w:val="003C0DC4"/>
    <w:rsid w:val="003C0DC8"/>
    <w:rsid w:val="003C0EC5"/>
    <w:rsid w:val="003C1064"/>
    <w:rsid w:val="003C1122"/>
    <w:rsid w:val="003C1143"/>
    <w:rsid w:val="003C135E"/>
    <w:rsid w:val="003C154A"/>
    <w:rsid w:val="003C1626"/>
    <w:rsid w:val="003C1678"/>
    <w:rsid w:val="003C17E2"/>
    <w:rsid w:val="003C1809"/>
    <w:rsid w:val="003C18DC"/>
    <w:rsid w:val="003C194B"/>
    <w:rsid w:val="003C1978"/>
    <w:rsid w:val="003C199C"/>
    <w:rsid w:val="003C1B6B"/>
    <w:rsid w:val="003C1C17"/>
    <w:rsid w:val="003C1CEE"/>
    <w:rsid w:val="003C1D5E"/>
    <w:rsid w:val="003C1DA0"/>
    <w:rsid w:val="003C1E1A"/>
    <w:rsid w:val="003C1F7B"/>
    <w:rsid w:val="003C2179"/>
    <w:rsid w:val="003C21B8"/>
    <w:rsid w:val="003C22B0"/>
    <w:rsid w:val="003C2352"/>
    <w:rsid w:val="003C24EF"/>
    <w:rsid w:val="003C25DF"/>
    <w:rsid w:val="003C26F0"/>
    <w:rsid w:val="003C2807"/>
    <w:rsid w:val="003C2980"/>
    <w:rsid w:val="003C2983"/>
    <w:rsid w:val="003C2AEE"/>
    <w:rsid w:val="003C2B4D"/>
    <w:rsid w:val="003C2BBC"/>
    <w:rsid w:val="003C2DB5"/>
    <w:rsid w:val="003C2E88"/>
    <w:rsid w:val="003C2F9C"/>
    <w:rsid w:val="003C30F6"/>
    <w:rsid w:val="003C3212"/>
    <w:rsid w:val="003C3219"/>
    <w:rsid w:val="003C3444"/>
    <w:rsid w:val="003C3708"/>
    <w:rsid w:val="003C3864"/>
    <w:rsid w:val="003C386A"/>
    <w:rsid w:val="003C38A3"/>
    <w:rsid w:val="003C3907"/>
    <w:rsid w:val="003C39D3"/>
    <w:rsid w:val="003C39D6"/>
    <w:rsid w:val="003C3C6C"/>
    <w:rsid w:val="003C3D09"/>
    <w:rsid w:val="003C3E25"/>
    <w:rsid w:val="003C3E85"/>
    <w:rsid w:val="003C3EE2"/>
    <w:rsid w:val="003C4087"/>
    <w:rsid w:val="003C414B"/>
    <w:rsid w:val="003C46B7"/>
    <w:rsid w:val="003C4726"/>
    <w:rsid w:val="003C47B2"/>
    <w:rsid w:val="003C47C8"/>
    <w:rsid w:val="003C483C"/>
    <w:rsid w:val="003C483E"/>
    <w:rsid w:val="003C491C"/>
    <w:rsid w:val="003C49CF"/>
    <w:rsid w:val="003C49D9"/>
    <w:rsid w:val="003C4A56"/>
    <w:rsid w:val="003C4A8E"/>
    <w:rsid w:val="003C4A97"/>
    <w:rsid w:val="003C4BE5"/>
    <w:rsid w:val="003C4DAB"/>
    <w:rsid w:val="003C4E94"/>
    <w:rsid w:val="003C4F8D"/>
    <w:rsid w:val="003C4FDF"/>
    <w:rsid w:val="003C5067"/>
    <w:rsid w:val="003C51EB"/>
    <w:rsid w:val="003C5337"/>
    <w:rsid w:val="003C5536"/>
    <w:rsid w:val="003C559C"/>
    <w:rsid w:val="003C5688"/>
    <w:rsid w:val="003C57A3"/>
    <w:rsid w:val="003C58F1"/>
    <w:rsid w:val="003C5910"/>
    <w:rsid w:val="003C5955"/>
    <w:rsid w:val="003C5AAC"/>
    <w:rsid w:val="003C5BA4"/>
    <w:rsid w:val="003C5E6F"/>
    <w:rsid w:val="003C5F5C"/>
    <w:rsid w:val="003C60B5"/>
    <w:rsid w:val="003C6360"/>
    <w:rsid w:val="003C63A0"/>
    <w:rsid w:val="003C63A8"/>
    <w:rsid w:val="003C64AA"/>
    <w:rsid w:val="003C6550"/>
    <w:rsid w:val="003C6843"/>
    <w:rsid w:val="003C685F"/>
    <w:rsid w:val="003C687B"/>
    <w:rsid w:val="003C69B6"/>
    <w:rsid w:val="003C6B7E"/>
    <w:rsid w:val="003C6F1D"/>
    <w:rsid w:val="003C6FA0"/>
    <w:rsid w:val="003C6FC7"/>
    <w:rsid w:val="003C7031"/>
    <w:rsid w:val="003C7103"/>
    <w:rsid w:val="003C7128"/>
    <w:rsid w:val="003C7185"/>
    <w:rsid w:val="003C7195"/>
    <w:rsid w:val="003C7235"/>
    <w:rsid w:val="003C7283"/>
    <w:rsid w:val="003C7292"/>
    <w:rsid w:val="003C74A8"/>
    <w:rsid w:val="003C7517"/>
    <w:rsid w:val="003C777D"/>
    <w:rsid w:val="003C7799"/>
    <w:rsid w:val="003C7845"/>
    <w:rsid w:val="003C78B7"/>
    <w:rsid w:val="003C7C88"/>
    <w:rsid w:val="003C7FEA"/>
    <w:rsid w:val="003D010D"/>
    <w:rsid w:val="003D0149"/>
    <w:rsid w:val="003D026F"/>
    <w:rsid w:val="003D037C"/>
    <w:rsid w:val="003D03FF"/>
    <w:rsid w:val="003D040B"/>
    <w:rsid w:val="003D04B3"/>
    <w:rsid w:val="003D068D"/>
    <w:rsid w:val="003D080C"/>
    <w:rsid w:val="003D08AD"/>
    <w:rsid w:val="003D0989"/>
    <w:rsid w:val="003D09A1"/>
    <w:rsid w:val="003D09AC"/>
    <w:rsid w:val="003D09EE"/>
    <w:rsid w:val="003D0B36"/>
    <w:rsid w:val="003D0B87"/>
    <w:rsid w:val="003D0BA2"/>
    <w:rsid w:val="003D0D07"/>
    <w:rsid w:val="003D0E6E"/>
    <w:rsid w:val="003D1025"/>
    <w:rsid w:val="003D103C"/>
    <w:rsid w:val="003D10A8"/>
    <w:rsid w:val="003D10B3"/>
    <w:rsid w:val="003D1131"/>
    <w:rsid w:val="003D1189"/>
    <w:rsid w:val="003D11E5"/>
    <w:rsid w:val="003D1248"/>
    <w:rsid w:val="003D124B"/>
    <w:rsid w:val="003D12E3"/>
    <w:rsid w:val="003D1431"/>
    <w:rsid w:val="003D162E"/>
    <w:rsid w:val="003D172C"/>
    <w:rsid w:val="003D1834"/>
    <w:rsid w:val="003D1905"/>
    <w:rsid w:val="003D195C"/>
    <w:rsid w:val="003D1968"/>
    <w:rsid w:val="003D198B"/>
    <w:rsid w:val="003D1A52"/>
    <w:rsid w:val="003D1ADB"/>
    <w:rsid w:val="003D1B76"/>
    <w:rsid w:val="003D1C58"/>
    <w:rsid w:val="003D1C60"/>
    <w:rsid w:val="003D1D64"/>
    <w:rsid w:val="003D1DDF"/>
    <w:rsid w:val="003D1E98"/>
    <w:rsid w:val="003D1FAB"/>
    <w:rsid w:val="003D1FC5"/>
    <w:rsid w:val="003D21AC"/>
    <w:rsid w:val="003D2231"/>
    <w:rsid w:val="003D233C"/>
    <w:rsid w:val="003D2370"/>
    <w:rsid w:val="003D250B"/>
    <w:rsid w:val="003D256B"/>
    <w:rsid w:val="003D28D0"/>
    <w:rsid w:val="003D29FC"/>
    <w:rsid w:val="003D2B29"/>
    <w:rsid w:val="003D2B3C"/>
    <w:rsid w:val="003D2B8C"/>
    <w:rsid w:val="003D2C94"/>
    <w:rsid w:val="003D2DAE"/>
    <w:rsid w:val="003D2E01"/>
    <w:rsid w:val="003D2E29"/>
    <w:rsid w:val="003D2F14"/>
    <w:rsid w:val="003D2F8F"/>
    <w:rsid w:val="003D3037"/>
    <w:rsid w:val="003D3185"/>
    <w:rsid w:val="003D320C"/>
    <w:rsid w:val="003D320E"/>
    <w:rsid w:val="003D33D6"/>
    <w:rsid w:val="003D33E1"/>
    <w:rsid w:val="003D359F"/>
    <w:rsid w:val="003D36FE"/>
    <w:rsid w:val="003D38BE"/>
    <w:rsid w:val="003D39D0"/>
    <w:rsid w:val="003D39DE"/>
    <w:rsid w:val="003D3A12"/>
    <w:rsid w:val="003D3A80"/>
    <w:rsid w:val="003D3AC2"/>
    <w:rsid w:val="003D3BCA"/>
    <w:rsid w:val="003D3D10"/>
    <w:rsid w:val="003D3D6F"/>
    <w:rsid w:val="003D3DBF"/>
    <w:rsid w:val="003D3ED0"/>
    <w:rsid w:val="003D3F7F"/>
    <w:rsid w:val="003D412D"/>
    <w:rsid w:val="003D4176"/>
    <w:rsid w:val="003D4230"/>
    <w:rsid w:val="003D4251"/>
    <w:rsid w:val="003D42DD"/>
    <w:rsid w:val="003D440A"/>
    <w:rsid w:val="003D443D"/>
    <w:rsid w:val="003D446A"/>
    <w:rsid w:val="003D44D4"/>
    <w:rsid w:val="003D453F"/>
    <w:rsid w:val="003D45C3"/>
    <w:rsid w:val="003D45FF"/>
    <w:rsid w:val="003D469A"/>
    <w:rsid w:val="003D47DE"/>
    <w:rsid w:val="003D481F"/>
    <w:rsid w:val="003D49E0"/>
    <w:rsid w:val="003D4A8E"/>
    <w:rsid w:val="003D4AE3"/>
    <w:rsid w:val="003D4CB4"/>
    <w:rsid w:val="003D4DBD"/>
    <w:rsid w:val="003D4DC7"/>
    <w:rsid w:val="003D4EC0"/>
    <w:rsid w:val="003D4F9A"/>
    <w:rsid w:val="003D5026"/>
    <w:rsid w:val="003D5143"/>
    <w:rsid w:val="003D5227"/>
    <w:rsid w:val="003D5345"/>
    <w:rsid w:val="003D535C"/>
    <w:rsid w:val="003D54EE"/>
    <w:rsid w:val="003D5519"/>
    <w:rsid w:val="003D5579"/>
    <w:rsid w:val="003D5627"/>
    <w:rsid w:val="003D5688"/>
    <w:rsid w:val="003D5785"/>
    <w:rsid w:val="003D5851"/>
    <w:rsid w:val="003D58B2"/>
    <w:rsid w:val="003D5A62"/>
    <w:rsid w:val="003D5B55"/>
    <w:rsid w:val="003D5B70"/>
    <w:rsid w:val="003D5BEA"/>
    <w:rsid w:val="003D5C65"/>
    <w:rsid w:val="003D5D8B"/>
    <w:rsid w:val="003D5DF0"/>
    <w:rsid w:val="003D5E39"/>
    <w:rsid w:val="003D5E69"/>
    <w:rsid w:val="003D5F5F"/>
    <w:rsid w:val="003D6065"/>
    <w:rsid w:val="003D61CB"/>
    <w:rsid w:val="003D6257"/>
    <w:rsid w:val="003D6312"/>
    <w:rsid w:val="003D6337"/>
    <w:rsid w:val="003D6435"/>
    <w:rsid w:val="003D65E4"/>
    <w:rsid w:val="003D66B9"/>
    <w:rsid w:val="003D66BD"/>
    <w:rsid w:val="003D66DC"/>
    <w:rsid w:val="003D6708"/>
    <w:rsid w:val="003D6793"/>
    <w:rsid w:val="003D680A"/>
    <w:rsid w:val="003D68C1"/>
    <w:rsid w:val="003D68C3"/>
    <w:rsid w:val="003D6924"/>
    <w:rsid w:val="003D69CF"/>
    <w:rsid w:val="003D6C09"/>
    <w:rsid w:val="003D6C4D"/>
    <w:rsid w:val="003D6C6B"/>
    <w:rsid w:val="003D6C9A"/>
    <w:rsid w:val="003D6DC3"/>
    <w:rsid w:val="003D6EC6"/>
    <w:rsid w:val="003D6F0D"/>
    <w:rsid w:val="003D6F0E"/>
    <w:rsid w:val="003D6F2C"/>
    <w:rsid w:val="003D6FEB"/>
    <w:rsid w:val="003D7027"/>
    <w:rsid w:val="003D71B8"/>
    <w:rsid w:val="003D727C"/>
    <w:rsid w:val="003D74F0"/>
    <w:rsid w:val="003D7619"/>
    <w:rsid w:val="003D7684"/>
    <w:rsid w:val="003D76B9"/>
    <w:rsid w:val="003D77B7"/>
    <w:rsid w:val="003D77E3"/>
    <w:rsid w:val="003D7851"/>
    <w:rsid w:val="003D78DF"/>
    <w:rsid w:val="003D799A"/>
    <w:rsid w:val="003D79D3"/>
    <w:rsid w:val="003D7A94"/>
    <w:rsid w:val="003D7AC2"/>
    <w:rsid w:val="003D7AE2"/>
    <w:rsid w:val="003D7C43"/>
    <w:rsid w:val="003D7D4D"/>
    <w:rsid w:val="003D7DD1"/>
    <w:rsid w:val="003D7DD2"/>
    <w:rsid w:val="003D7E63"/>
    <w:rsid w:val="003D7F0F"/>
    <w:rsid w:val="003E00B6"/>
    <w:rsid w:val="003E02E6"/>
    <w:rsid w:val="003E0331"/>
    <w:rsid w:val="003E033D"/>
    <w:rsid w:val="003E0403"/>
    <w:rsid w:val="003E0410"/>
    <w:rsid w:val="003E0579"/>
    <w:rsid w:val="003E05EF"/>
    <w:rsid w:val="003E0613"/>
    <w:rsid w:val="003E0626"/>
    <w:rsid w:val="003E0628"/>
    <w:rsid w:val="003E070B"/>
    <w:rsid w:val="003E0894"/>
    <w:rsid w:val="003E0901"/>
    <w:rsid w:val="003E09D5"/>
    <w:rsid w:val="003E0A9C"/>
    <w:rsid w:val="003E0B4D"/>
    <w:rsid w:val="003E0BB0"/>
    <w:rsid w:val="003E0DDB"/>
    <w:rsid w:val="003E0E09"/>
    <w:rsid w:val="003E0EC4"/>
    <w:rsid w:val="003E0F68"/>
    <w:rsid w:val="003E11AC"/>
    <w:rsid w:val="003E12FD"/>
    <w:rsid w:val="003E13E2"/>
    <w:rsid w:val="003E13E4"/>
    <w:rsid w:val="003E161E"/>
    <w:rsid w:val="003E1681"/>
    <w:rsid w:val="003E16C6"/>
    <w:rsid w:val="003E16E9"/>
    <w:rsid w:val="003E1723"/>
    <w:rsid w:val="003E1745"/>
    <w:rsid w:val="003E175F"/>
    <w:rsid w:val="003E1A4D"/>
    <w:rsid w:val="003E1BA8"/>
    <w:rsid w:val="003E1C4B"/>
    <w:rsid w:val="003E1CE8"/>
    <w:rsid w:val="003E1DAB"/>
    <w:rsid w:val="003E1ED5"/>
    <w:rsid w:val="003E211B"/>
    <w:rsid w:val="003E221E"/>
    <w:rsid w:val="003E2223"/>
    <w:rsid w:val="003E22EB"/>
    <w:rsid w:val="003E231B"/>
    <w:rsid w:val="003E23B4"/>
    <w:rsid w:val="003E265F"/>
    <w:rsid w:val="003E2738"/>
    <w:rsid w:val="003E29C6"/>
    <w:rsid w:val="003E2ACC"/>
    <w:rsid w:val="003E2C61"/>
    <w:rsid w:val="003E2C94"/>
    <w:rsid w:val="003E2E48"/>
    <w:rsid w:val="003E2E59"/>
    <w:rsid w:val="003E2F88"/>
    <w:rsid w:val="003E301F"/>
    <w:rsid w:val="003E30E6"/>
    <w:rsid w:val="003E3117"/>
    <w:rsid w:val="003E31BE"/>
    <w:rsid w:val="003E3235"/>
    <w:rsid w:val="003E3281"/>
    <w:rsid w:val="003E35B7"/>
    <w:rsid w:val="003E3638"/>
    <w:rsid w:val="003E37BF"/>
    <w:rsid w:val="003E37ED"/>
    <w:rsid w:val="003E3835"/>
    <w:rsid w:val="003E38CB"/>
    <w:rsid w:val="003E38FE"/>
    <w:rsid w:val="003E397B"/>
    <w:rsid w:val="003E3B81"/>
    <w:rsid w:val="003E3C22"/>
    <w:rsid w:val="003E3DB6"/>
    <w:rsid w:val="003E3F41"/>
    <w:rsid w:val="003E3F78"/>
    <w:rsid w:val="003E3F9B"/>
    <w:rsid w:val="003E4010"/>
    <w:rsid w:val="003E4013"/>
    <w:rsid w:val="003E402C"/>
    <w:rsid w:val="003E4103"/>
    <w:rsid w:val="003E422E"/>
    <w:rsid w:val="003E42A6"/>
    <w:rsid w:val="003E4331"/>
    <w:rsid w:val="003E43A7"/>
    <w:rsid w:val="003E44C4"/>
    <w:rsid w:val="003E46F4"/>
    <w:rsid w:val="003E4733"/>
    <w:rsid w:val="003E478F"/>
    <w:rsid w:val="003E47C1"/>
    <w:rsid w:val="003E47C8"/>
    <w:rsid w:val="003E49D4"/>
    <w:rsid w:val="003E49E8"/>
    <w:rsid w:val="003E4B31"/>
    <w:rsid w:val="003E4DC8"/>
    <w:rsid w:val="003E4E06"/>
    <w:rsid w:val="003E4EAB"/>
    <w:rsid w:val="003E4EF5"/>
    <w:rsid w:val="003E4F31"/>
    <w:rsid w:val="003E4F33"/>
    <w:rsid w:val="003E4F73"/>
    <w:rsid w:val="003E4FED"/>
    <w:rsid w:val="003E501D"/>
    <w:rsid w:val="003E5079"/>
    <w:rsid w:val="003E5095"/>
    <w:rsid w:val="003E50F7"/>
    <w:rsid w:val="003E511B"/>
    <w:rsid w:val="003E5271"/>
    <w:rsid w:val="003E5305"/>
    <w:rsid w:val="003E5372"/>
    <w:rsid w:val="003E5384"/>
    <w:rsid w:val="003E542B"/>
    <w:rsid w:val="003E55CA"/>
    <w:rsid w:val="003E563E"/>
    <w:rsid w:val="003E568F"/>
    <w:rsid w:val="003E58BB"/>
    <w:rsid w:val="003E5949"/>
    <w:rsid w:val="003E5A8C"/>
    <w:rsid w:val="003E5BCE"/>
    <w:rsid w:val="003E5F7F"/>
    <w:rsid w:val="003E60CC"/>
    <w:rsid w:val="003E61F8"/>
    <w:rsid w:val="003E62CA"/>
    <w:rsid w:val="003E62F6"/>
    <w:rsid w:val="003E6335"/>
    <w:rsid w:val="003E6339"/>
    <w:rsid w:val="003E63D6"/>
    <w:rsid w:val="003E66B0"/>
    <w:rsid w:val="003E67A4"/>
    <w:rsid w:val="003E67F3"/>
    <w:rsid w:val="003E683F"/>
    <w:rsid w:val="003E69B6"/>
    <w:rsid w:val="003E6AC0"/>
    <w:rsid w:val="003E6BF7"/>
    <w:rsid w:val="003E6C01"/>
    <w:rsid w:val="003E6DDF"/>
    <w:rsid w:val="003E6E30"/>
    <w:rsid w:val="003E6E33"/>
    <w:rsid w:val="003E6E37"/>
    <w:rsid w:val="003E6E64"/>
    <w:rsid w:val="003E6F82"/>
    <w:rsid w:val="003E701C"/>
    <w:rsid w:val="003E702C"/>
    <w:rsid w:val="003E7108"/>
    <w:rsid w:val="003E7219"/>
    <w:rsid w:val="003E7265"/>
    <w:rsid w:val="003E73B5"/>
    <w:rsid w:val="003E7446"/>
    <w:rsid w:val="003E744A"/>
    <w:rsid w:val="003E74CD"/>
    <w:rsid w:val="003E75AD"/>
    <w:rsid w:val="003E7626"/>
    <w:rsid w:val="003E7693"/>
    <w:rsid w:val="003E76AC"/>
    <w:rsid w:val="003E76ED"/>
    <w:rsid w:val="003E77D7"/>
    <w:rsid w:val="003E77DF"/>
    <w:rsid w:val="003E78E0"/>
    <w:rsid w:val="003E78F4"/>
    <w:rsid w:val="003E7962"/>
    <w:rsid w:val="003E7BC7"/>
    <w:rsid w:val="003E7DC0"/>
    <w:rsid w:val="003E7DC2"/>
    <w:rsid w:val="003E7DF0"/>
    <w:rsid w:val="003E7F41"/>
    <w:rsid w:val="003E7FDF"/>
    <w:rsid w:val="003F0198"/>
    <w:rsid w:val="003F03C4"/>
    <w:rsid w:val="003F04C4"/>
    <w:rsid w:val="003F050B"/>
    <w:rsid w:val="003F058D"/>
    <w:rsid w:val="003F06B6"/>
    <w:rsid w:val="003F08F5"/>
    <w:rsid w:val="003F0A03"/>
    <w:rsid w:val="003F0B56"/>
    <w:rsid w:val="003F0C14"/>
    <w:rsid w:val="003F0C9F"/>
    <w:rsid w:val="003F0EB5"/>
    <w:rsid w:val="003F0FEC"/>
    <w:rsid w:val="003F10AD"/>
    <w:rsid w:val="003F125B"/>
    <w:rsid w:val="003F13A0"/>
    <w:rsid w:val="003F142D"/>
    <w:rsid w:val="003F1618"/>
    <w:rsid w:val="003F17AF"/>
    <w:rsid w:val="003F17F4"/>
    <w:rsid w:val="003F1953"/>
    <w:rsid w:val="003F1B04"/>
    <w:rsid w:val="003F1DC3"/>
    <w:rsid w:val="003F1E0A"/>
    <w:rsid w:val="003F1E11"/>
    <w:rsid w:val="003F1EC8"/>
    <w:rsid w:val="003F201E"/>
    <w:rsid w:val="003F20F3"/>
    <w:rsid w:val="003F20F4"/>
    <w:rsid w:val="003F2103"/>
    <w:rsid w:val="003F21A5"/>
    <w:rsid w:val="003F21FB"/>
    <w:rsid w:val="003F2465"/>
    <w:rsid w:val="003F25BD"/>
    <w:rsid w:val="003F26CD"/>
    <w:rsid w:val="003F273A"/>
    <w:rsid w:val="003F2752"/>
    <w:rsid w:val="003F278D"/>
    <w:rsid w:val="003F27F8"/>
    <w:rsid w:val="003F2836"/>
    <w:rsid w:val="003F28A2"/>
    <w:rsid w:val="003F293C"/>
    <w:rsid w:val="003F295E"/>
    <w:rsid w:val="003F2A4C"/>
    <w:rsid w:val="003F2A56"/>
    <w:rsid w:val="003F2C33"/>
    <w:rsid w:val="003F2C89"/>
    <w:rsid w:val="003F2CC6"/>
    <w:rsid w:val="003F2D0B"/>
    <w:rsid w:val="003F2D4F"/>
    <w:rsid w:val="003F2E03"/>
    <w:rsid w:val="003F2F4B"/>
    <w:rsid w:val="003F2FDC"/>
    <w:rsid w:val="003F2FF8"/>
    <w:rsid w:val="003F3003"/>
    <w:rsid w:val="003F3069"/>
    <w:rsid w:val="003F3184"/>
    <w:rsid w:val="003F3280"/>
    <w:rsid w:val="003F329C"/>
    <w:rsid w:val="003F3389"/>
    <w:rsid w:val="003F3605"/>
    <w:rsid w:val="003F37E9"/>
    <w:rsid w:val="003F384A"/>
    <w:rsid w:val="003F39D6"/>
    <w:rsid w:val="003F3AE1"/>
    <w:rsid w:val="003F3C74"/>
    <w:rsid w:val="003F3D24"/>
    <w:rsid w:val="003F3D3C"/>
    <w:rsid w:val="003F3D9E"/>
    <w:rsid w:val="003F3DB7"/>
    <w:rsid w:val="003F3F69"/>
    <w:rsid w:val="003F4310"/>
    <w:rsid w:val="003F4429"/>
    <w:rsid w:val="003F442D"/>
    <w:rsid w:val="003F45F8"/>
    <w:rsid w:val="003F465F"/>
    <w:rsid w:val="003F46EC"/>
    <w:rsid w:val="003F480F"/>
    <w:rsid w:val="003F49C5"/>
    <w:rsid w:val="003F4AA9"/>
    <w:rsid w:val="003F4BA4"/>
    <w:rsid w:val="003F4DDA"/>
    <w:rsid w:val="003F4F46"/>
    <w:rsid w:val="003F4FBF"/>
    <w:rsid w:val="003F5062"/>
    <w:rsid w:val="003F50AA"/>
    <w:rsid w:val="003F51B8"/>
    <w:rsid w:val="003F51C5"/>
    <w:rsid w:val="003F562B"/>
    <w:rsid w:val="003F57FE"/>
    <w:rsid w:val="003F580F"/>
    <w:rsid w:val="003F582C"/>
    <w:rsid w:val="003F5A09"/>
    <w:rsid w:val="003F5A35"/>
    <w:rsid w:val="003F5A5F"/>
    <w:rsid w:val="003F5B94"/>
    <w:rsid w:val="003F5BE6"/>
    <w:rsid w:val="003F5BFB"/>
    <w:rsid w:val="003F5C26"/>
    <w:rsid w:val="003F5D84"/>
    <w:rsid w:val="003F5D8C"/>
    <w:rsid w:val="003F5DA4"/>
    <w:rsid w:val="003F601D"/>
    <w:rsid w:val="003F602F"/>
    <w:rsid w:val="003F6076"/>
    <w:rsid w:val="003F6099"/>
    <w:rsid w:val="003F6105"/>
    <w:rsid w:val="003F6175"/>
    <w:rsid w:val="003F63A5"/>
    <w:rsid w:val="003F6413"/>
    <w:rsid w:val="003F642D"/>
    <w:rsid w:val="003F6484"/>
    <w:rsid w:val="003F64E8"/>
    <w:rsid w:val="003F659E"/>
    <w:rsid w:val="003F65C2"/>
    <w:rsid w:val="003F665B"/>
    <w:rsid w:val="003F6722"/>
    <w:rsid w:val="003F6918"/>
    <w:rsid w:val="003F6923"/>
    <w:rsid w:val="003F6AA6"/>
    <w:rsid w:val="003F6AD7"/>
    <w:rsid w:val="003F6BA0"/>
    <w:rsid w:val="003F6BD4"/>
    <w:rsid w:val="003F6D76"/>
    <w:rsid w:val="003F6E96"/>
    <w:rsid w:val="003F6F0C"/>
    <w:rsid w:val="003F6F6C"/>
    <w:rsid w:val="003F6FEC"/>
    <w:rsid w:val="003F702A"/>
    <w:rsid w:val="003F7041"/>
    <w:rsid w:val="003F70AA"/>
    <w:rsid w:val="003F73B7"/>
    <w:rsid w:val="003F74DC"/>
    <w:rsid w:val="003F74F1"/>
    <w:rsid w:val="003F7653"/>
    <w:rsid w:val="003F76FF"/>
    <w:rsid w:val="003F79BE"/>
    <w:rsid w:val="003F79EA"/>
    <w:rsid w:val="003F7A68"/>
    <w:rsid w:val="003F7B1F"/>
    <w:rsid w:val="003F7B33"/>
    <w:rsid w:val="003F7B76"/>
    <w:rsid w:val="003F7BFE"/>
    <w:rsid w:val="003F7C01"/>
    <w:rsid w:val="003F7CFF"/>
    <w:rsid w:val="003F7ECF"/>
    <w:rsid w:val="003F7F07"/>
    <w:rsid w:val="003F7FAA"/>
    <w:rsid w:val="0040010A"/>
    <w:rsid w:val="00400155"/>
    <w:rsid w:val="00400213"/>
    <w:rsid w:val="0040021D"/>
    <w:rsid w:val="00400242"/>
    <w:rsid w:val="00400276"/>
    <w:rsid w:val="0040028C"/>
    <w:rsid w:val="004002BE"/>
    <w:rsid w:val="0040039D"/>
    <w:rsid w:val="00400413"/>
    <w:rsid w:val="0040050F"/>
    <w:rsid w:val="00400596"/>
    <w:rsid w:val="00400707"/>
    <w:rsid w:val="0040070D"/>
    <w:rsid w:val="00400734"/>
    <w:rsid w:val="004007D1"/>
    <w:rsid w:val="00400875"/>
    <w:rsid w:val="004009CA"/>
    <w:rsid w:val="00400BB4"/>
    <w:rsid w:val="00400BF6"/>
    <w:rsid w:val="00400C19"/>
    <w:rsid w:val="00400C2D"/>
    <w:rsid w:val="00400DA0"/>
    <w:rsid w:val="00400E68"/>
    <w:rsid w:val="00400F07"/>
    <w:rsid w:val="00400F2A"/>
    <w:rsid w:val="00400F8E"/>
    <w:rsid w:val="00400FCD"/>
    <w:rsid w:val="00400FDA"/>
    <w:rsid w:val="00401034"/>
    <w:rsid w:val="00401160"/>
    <w:rsid w:val="00401246"/>
    <w:rsid w:val="00401311"/>
    <w:rsid w:val="00401506"/>
    <w:rsid w:val="00401799"/>
    <w:rsid w:val="004018CA"/>
    <w:rsid w:val="004018D0"/>
    <w:rsid w:val="00401AD5"/>
    <w:rsid w:val="00401AFC"/>
    <w:rsid w:val="00401B3B"/>
    <w:rsid w:val="00401C92"/>
    <w:rsid w:val="00401D7E"/>
    <w:rsid w:val="00401DE6"/>
    <w:rsid w:val="00401E71"/>
    <w:rsid w:val="00401F55"/>
    <w:rsid w:val="00401F90"/>
    <w:rsid w:val="00401FBE"/>
    <w:rsid w:val="0040206C"/>
    <w:rsid w:val="00402078"/>
    <w:rsid w:val="00402117"/>
    <w:rsid w:val="00402155"/>
    <w:rsid w:val="00402209"/>
    <w:rsid w:val="004023AF"/>
    <w:rsid w:val="0040256D"/>
    <w:rsid w:val="004025C4"/>
    <w:rsid w:val="004026A1"/>
    <w:rsid w:val="004026A5"/>
    <w:rsid w:val="0040278E"/>
    <w:rsid w:val="0040281B"/>
    <w:rsid w:val="0040288B"/>
    <w:rsid w:val="0040298D"/>
    <w:rsid w:val="00402992"/>
    <w:rsid w:val="004029E8"/>
    <w:rsid w:val="00402AA3"/>
    <w:rsid w:val="00402AB4"/>
    <w:rsid w:val="00402BB6"/>
    <w:rsid w:val="00402C63"/>
    <w:rsid w:val="00402C98"/>
    <w:rsid w:val="00402CD3"/>
    <w:rsid w:val="00402CD9"/>
    <w:rsid w:val="00402D20"/>
    <w:rsid w:val="00402E95"/>
    <w:rsid w:val="0040324F"/>
    <w:rsid w:val="0040329B"/>
    <w:rsid w:val="00403311"/>
    <w:rsid w:val="004033E8"/>
    <w:rsid w:val="004035B7"/>
    <w:rsid w:val="004035E6"/>
    <w:rsid w:val="00403619"/>
    <w:rsid w:val="004036B5"/>
    <w:rsid w:val="004036F9"/>
    <w:rsid w:val="00403926"/>
    <w:rsid w:val="0040396A"/>
    <w:rsid w:val="00403A71"/>
    <w:rsid w:val="00403B9F"/>
    <w:rsid w:val="00403CBD"/>
    <w:rsid w:val="00403D11"/>
    <w:rsid w:val="00403D2A"/>
    <w:rsid w:val="00403DC0"/>
    <w:rsid w:val="00403F39"/>
    <w:rsid w:val="00403FCE"/>
    <w:rsid w:val="00404087"/>
    <w:rsid w:val="004041B6"/>
    <w:rsid w:val="00404329"/>
    <w:rsid w:val="00404377"/>
    <w:rsid w:val="004043EF"/>
    <w:rsid w:val="00404443"/>
    <w:rsid w:val="004044B3"/>
    <w:rsid w:val="0040457B"/>
    <w:rsid w:val="004045B5"/>
    <w:rsid w:val="00404721"/>
    <w:rsid w:val="004047DB"/>
    <w:rsid w:val="00404860"/>
    <w:rsid w:val="004048B1"/>
    <w:rsid w:val="004049A2"/>
    <w:rsid w:val="00404AF8"/>
    <w:rsid w:val="00404B1F"/>
    <w:rsid w:val="00404DE1"/>
    <w:rsid w:val="00404F03"/>
    <w:rsid w:val="00405188"/>
    <w:rsid w:val="00405211"/>
    <w:rsid w:val="004052D7"/>
    <w:rsid w:val="00405590"/>
    <w:rsid w:val="004055C2"/>
    <w:rsid w:val="004055D9"/>
    <w:rsid w:val="00405632"/>
    <w:rsid w:val="00405652"/>
    <w:rsid w:val="0040580E"/>
    <w:rsid w:val="00405A8E"/>
    <w:rsid w:val="00405BAE"/>
    <w:rsid w:val="00405BBC"/>
    <w:rsid w:val="00405C5E"/>
    <w:rsid w:val="00405E34"/>
    <w:rsid w:val="00405E57"/>
    <w:rsid w:val="00405ED7"/>
    <w:rsid w:val="00405EF7"/>
    <w:rsid w:val="00405EFB"/>
    <w:rsid w:val="00405F4D"/>
    <w:rsid w:val="00405FA5"/>
    <w:rsid w:val="004060DA"/>
    <w:rsid w:val="004062E2"/>
    <w:rsid w:val="00406611"/>
    <w:rsid w:val="0040672B"/>
    <w:rsid w:val="004068C0"/>
    <w:rsid w:val="004068EF"/>
    <w:rsid w:val="004068FC"/>
    <w:rsid w:val="0040699F"/>
    <w:rsid w:val="004069C0"/>
    <w:rsid w:val="004069D0"/>
    <w:rsid w:val="004069E5"/>
    <w:rsid w:val="00406AAF"/>
    <w:rsid w:val="00406C16"/>
    <w:rsid w:val="00406CC4"/>
    <w:rsid w:val="00406CCD"/>
    <w:rsid w:val="00406D0D"/>
    <w:rsid w:val="00406E79"/>
    <w:rsid w:val="00406F64"/>
    <w:rsid w:val="0040709D"/>
    <w:rsid w:val="004070F3"/>
    <w:rsid w:val="0040723A"/>
    <w:rsid w:val="00407257"/>
    <w:rsid w:val="0040742C"/>
    <w:rsid w:val="0040750F"/>
    <w:rsid w:val="00407593"/>
    <w:rsid w:val="0040763C"/>
    <w:rsid w:val="0040763F"/>
    <w:rsid w:val="004076A0"/>
    <w:rsid w:val="004076FB"/>
    <w:rsid w:val="00407783"/>
    <w:rsid w:val="0040780C"/>
    <w:rsid w:val="0040796B"/>
    <w:rsid w:val="00407996"/>
    <w:rsid w:val="00407AA3"/>
    <w:rsid w:val="00407BA0"/>
    <w:rsid w:val="00407BF8"/>
    <w:rsid w:val="00407C79"/>
    <w:rsid w:val="00407D21"/>
    <w:rsid w:val="00407DE3"/>
    <w:rsid w:val="00407E4C"/>
    <w:rsid w:val="00407EFF"/>
    <w:rsid w:val="00407F2B"/>
    <w:rsid w:val="00407FC8"/>
    <w:rsid w:val="004100BB"/>
    <w:rsid w:val="004101EB"/>
    <w:rsid w:val="004102B1"/>
    <w:rsid w:val="0041034F"/>
    <w:rsid w:val="00410457"/>
    <w:rsid w:val="00410549"/>
    <w:rsid w:val="004106D7"/>
    <w:rsid w:val="00410800"/>
    <w:rsid w:val="00410866"/>
    <w:rsid w:val="004108D8"/>
    <w:rsid w:val="004109AF"/>
    <w:rsid w:val="00410A80"/>
    <w:rsid w:val="00410E1B"/>
    <w:rsid w:val="00410E51"/>
    <w:rsid w:val="00410FDC"/>
    <w:rsid w:val="004110E0"/>
    <w:rsid w:val="0041142C"/>
    <w:rsid w:val="004114AC"/>
    <w:rsid w:val="004115E3"/>
    <w:rsid w:val="0041178B"/>
    <w:rsid w:val="00411C79"/>
    <w:rsid w:val="00411CE8"/>
    <w:rsid w:val="00411DB9"/>
    <w:rsid w:val="00411DC9"/>
    <w:rsid w:val="00411FD5"/>
    <w:rsid w:val="00412060"/>
    <w:rsid w:val="00412273"/>
    <w:rsid w:val="0041238A"/>
    <w:rsid w:val="0041242E"/>
    <w:rsid w:val="00412442"/>
    <w:rsid w:val="004124A1"/>
    <w:rsid w:val="00412551"/>
    <w:rsid w:val="00412561"/>
    <w:rsid w:val="004126AC"/>
    <w:rsid w:val="0041273A"/>
    <w:rsid w:val="00412ACF"/>
    <w:rsid w:val="00412C64"/>
    <w:rsid w:val="00412DD3"/>
    <w:rsid w:val="00412E52"/>
    <w:rsid w:val="0041305B"/>
    <w:rsid w:val="0041318B"/>
    <w:rsid w:val="004131E3"/>
    <w:rsid w:val="0041322C"/>
    <w:rsid w:val="0041324B"/>
    <w:rsid w:val="00413360"/>
    <w:rsid w:val="00413382"/>
    <w:rsid w:val="00413479"/>
    <w:rsid w:val="00413510"/>
    <w:rsid w:val="004136B2"/>
    <w:rsid w:val="004136E5"/>
    <w:rsid w:val="004136FA"/>
    <w:rsid w:val="0041372C"/>
    <w:rsid w:val="004137BF"/>
    <w:rsid w:val="004137FB"/>
    <w:rsid w:val="0041382F"/>
    <w:rsid w:val="004138BA"/>
    <w:rsid w:val="00413A05"/>
    <w:rsid w:val="00413A96"/>
    <w:rsid w:val="00413B7A"/>
    <w:rsid w:val="00413D8F"/>
    <w:rsid w:val="00413E20"/>
    <w:rsid w:val="00413E61"/>
    <w:rsid w:val="00413E7A"/>
    <w:rsid w:val="00413EAA"/>
    <w:rsid w:val="00414012"/>
    <w:rsid w:val="0041445E"/>
    <w:rsid w:val="004144D1"/>
    <w:rsid w:val="004144D4"/>
    <w:rsid w:val="004145CD"/>
    <w:rsid w:val="0041472D"/>
    <w:rsid w:val="004147B9"/>
    <w:rsid w:val="004148AC"/>
    <w:rsid w:val="00414943"/>
    <w:rsid w:val="00414C49"/>
    <w:rsid w:val="00414CBF"/>
    <w:rsid w:val="00414E00"/>
    <w:rsid w:val="00414EA6"/>
    <w:rsid w:val="00415070"/>
    <w:rsid w:val="00415085"/>
    <w:rsid w:val="004151ED"/>
    <w:rsid w:val="004152E5"/>
    <w:rsid w:val="0041530D"/>
    <w:rsid w:val="00415508"/>
    <w:rsid w:val="00415539"/>
    <w:rsid w:val="00415A3F"/>
    <w:rsid w:val="00415C48"/>
    <w:rsid w:val="00415C71"/>
    <w:rsid w:val="00415DE0"/>
    <w:rsid w:val="00416144"/>
    <w:rsid w:val="0041619E"/>
    <w:rsid w:val="004161FA"/>
    <w:rsid w:val="00416251"/>
    <w:rsid w:val="0041627E"/>
    <w:rsid w:val="004163AC"/>
    <w:rsid w:val="00416446"/>
    <w:rsid w:val="00416595"/>
    <w:rsid w:val="004165E8"/>
    <w:rsid w:val="004166A9"/>
    <w:rsid w:val="00416749"/>
    <w:rsid w:val="00416A93"/>
    <w:rsid w:val="00416A9E"/>
    <w:rsid w:val="00416AE1"/>
    <w:rsid w:val="00416C2E"/>
    <w:rsid w:val="00416EEF"/>
    <w:rsid w:val="004171B7"/>
    <w:rsid w:val="004172B9"/>
    <w:rsid w:val="0041731F"/>
    <w:rsid w:val="0041733C"/>
    <w:rsid w:val="00417347"/>
    <w:rsid w:val="00417352"/>
    <w:rsid w:val="004175ED"/>
    <w:rsid w:val="004176AE"/>
    <w:rsid w:val="004176D6"/>
    <w:rsid w:val="004177C4"/>
    <w:rsid w:val="0041789E"/>
    <w:rsid w:val="0041790D"/>
    <w:rsid w:val="00417C8A"/>
    <w:rsid w:val="00417DDB"/>
    <w:rsid w:val="00417EC6"/>
    <w:rsid w:val="00417F2A"/>
    <w:rsid w:val="0042005F"/>
    <w:rsid w:val="0042015E"/>
    <w:rsid w:val="00420195"/>
    <w:rsid w:val="004202BC"/>
    <w:rsid w:val="004204AB"/>
    <w:rsid w:val="0042059E"/>
    <w:rsid w:val="00420750"/>
    <w:rsid w:val="0042079B"/>
    <w:rsid w:val="004207C9"/>
    <w:rsid w:val="004207F6"/>
    <w:rsid w:val="00420847"/>
    <w:rsid w:val="00420943"/>
    <w:rsid w:val="004209D3"/>
    <w:rsid w:val="00420A24"/>
    <w:rsid w:val="00420A78"/>
    <w:rsid w:val="00420AE4"/>
    <w:rsid w:val="00420B51"/>
    <w:rsid w:val="00420C50"/>
    <w:rsid w:val="00420D10"/>
    <w:rsid w:val="00420D62"/>
    <w:rsid w:val="00420D92"/>
    <w:rsid w:val="00420E1C"/>
    <w:rsid w:val="00420E4A"/>
    <w:rsid w:val="00420E4E"/>
    <w:rsid w:val="00420E71"/>
    <w:rsid w:val="00420FF2"/>
    <w:rsid w:val="00420FF3"/>
    <w:rsid w:val="004210B0"/>
    <w:rsid w:val="004210DF"/>
    <w:rsid w:val="004210FC"/>
    <w:rsid w:val="00421108"/>
    <w:rsid w:val="00421147"/>
    <w:rsid w:val="0042134B"/>
    <w:rsid w:val="004213BB"/>
    <w:rsid w:val="00421577"/>
    <w:rsid w:val="004216CF"/>
    <w:rsid w:val="00421743"/>
    <w:rsid w:val="0042180C"/>
    <w:rsid w:val="00421A66"/>
    <w:rsid w:val="00421AE1"/>
    <w:rsid w:val="00421B55"/>
    <w:rsid w:val="00421C66"/>
    <w:rsid w:val="00421D03"/>
    <w:rsid w:val="00421DFB"/>
    <w:rsid w:val="00421EC5"/>
    <w:rsid w:val="00421F91"/>
    <w:rsid w:val="0042214C"/>
    <w:rsid w:val="00422516"/>
    <w:rsid w:val="0042251D"/>
    <w:rsid w:val="0042263B"/>
    <w:rsid w:val="00422808"/>
    <w:rsid w:val="0042282F"/>
    <w:rsid w:val="00422865"/>
    <w:rsid w:val="004228DB"/>
    <w:rsid w:val="00422AD4"/>
    <w:rsid w:val="00422C3E"/>
    <w:rsid w:val="00422CDE"/>
    <w:rsid w:val="00422E30"/>
    <w:rsid w:val="00422EB1"/>
    <w:rsid w:val="00422F59"/>
    <w:rsid w:val="0042304F"/>
    <w:rsid w:val="0042307B"/>
    <w:rsid w:val="0042316E"/>
    <w:rsid w:val="00423276"/>
    <w:rsid w:val="00423328"/>
    <w:rsid w:val="00423362"/>
    <w:rsid w:val="00423386"/>
    <w:rsid w:val="00423402"/>
    <w:rsid w:val="0042341C"/>
    <w:rsid w:val="00423452"/>
    <w:rsid w:val="004234C8"/>
    <w:rsid w:val="004234FE"/>
    <w:rsid w:val="00423540"/>
    <w:rsid w:val="00423607"/>
    <w:rsid w:val="004236F7"/>
    <w:rsid w:val="00423788"/>
    <w:rsid w:val="00423810"/>
    <w:rsid w:val="0042389E"/>
    <w:rsid w:val="0042390C"/>
    <w:rsid w:val="0042391A"/>
    <w:rsid w:val="00423BD5"/>
    <w:rsid w:val="00423C91"/>
    <w:rsid w:val="00423E22"/>
    <w:rsid w:val="00423E80"/>
    <w:rsid w:val="00423F11"/>
    <w:rsid w:val="00423F2A"/>
    <w:rsid w:val="00423F59"/>
    <w:rsid w:val="00423F97"/>
    <w:rsid w:val="00423FD9"/>
    <w:rsid w:val="0042402E"/>
    <w:rsid w:val="00424061"/>
    <w:rsid w:val="0042428C"/>
    <w:rsid w:val="00424294"/>
    <w:rsid w:val="00424454"/>
    <w:rsid w:val="0042453E"/>
    <w:rsid w:val="0042469C"/>
    <w:rsid w:val="004247C5"/>
    <w:rsid w:val="0042496B"/>
    <w:rsid w:val="004249F6"/>
    <w:rsid w:val="00424ADE"/>
    <w:rsid w:val="00424CEB"/>
    <w:rsid w:val="004250EE"/>
    <w:rsid w:val="004250FE"/>
    <w:rsid w:val="00425367"/>
    <w:rsid w:val="00425384"/>
    <w:rsid w:val="00425474"/>
    <w:rsid w:val="004254CE"/>
    <w:rsid w:val="004254D7"/>
    <w:rsid w:val="00425602"/>
    <w:rsid w:val="004256D2"/>
    <w:rsid w:val="004257B7"/>
    <w:rsid w:val="0042585C"/>
    <w:rsid w:val="004258A6"/>
    <w:rsid w:val="00425DA4"/>
    <w:rsid w:val="00425EBE"/>
    <w:rsid w:val="00425F2C"/>
    <w:rsid w:val="00425FE2"/>
    <w:rsid w:val="004260AE"/>
    <w:rsid w:val="00426157"/>
    <w:rsid w:val="0042615D"/>
    <w:rsid w:val="0042619C"/>
    <w:rsid w:val="00426255"/>
    <w:rsid w:val="0042634F"/>
    <w:rsid w:val="004263B7"/>
    <w:rsid w:val="004263B8"/>
    <w:rsid w:val="00426420"/>
    <w:rsid w:val="00426460"/>
    <w:rsid w:val="004264BB"/>
    <w:rsid w:val="00426515"/>
    <w:rsid w:val="004265B5"/>
    <w:rsid w:val="004265E9"/>
    <w:rsid w:val="004266BD"/>
    <w:rsid w:val="004266ED"/>
    <w:rsid w:val="0042690F"/>
    <w:rsid w:val="00426940"/>
    <w:rsid w:val="00426A31"/>
    <w:rsid w:val="00426AA4"/>
    <w:rsid w:val="00426ABA"/>
    <w:rsid w:val="00426AE6"/>
    <w:rsid w:val="00426AEB"/>
    <w:rsid w:val="00426B78"/>
    <w:rsid w:val="00426DAC"/>
    <w:rsid w:val="00426E1A"/>
    <w:rsid w:val="00426EFA"/>
    <w:rsid w:val="00426FD5"/>
    <w:rsid w:val="00426FF9"/>
    <w:rsid w:val="004270BD"/>
    <w:rsid w:val="004270F7"/>
    <w:rsid w:val="00427296"/>
    <w:rsid w:val="004272B0"/>
    <w:rsid w:val="004273EB"/>
    <w:rsid w:val="00427425"/>
    <w:rsid w:val="00427532"/>
    <w:rsid w:val="00427623"/>
    <w:rsid w:val="0042771E"/>
    <w:rsid w:val="004277FD"/>
    <w:rsid w:val="00427897"/>
    <w:rsid w:val="0042792F"/>
    <w:rsid w:val="00427969"/>
    <w:rsid w:val="00427998"/>
    <w:rsid w:val="004279DB"/>
    <w:rsid w:val="00427A5D"/>
    <w:rsid w:val="00427D29"/>
    <w:rsid w:val="00427D84"/>
    <w:rsid w:val="00427DD1"/>
    <w:rsid w:val="00427E4A"/>
    <w:rsid w:val="00427E8C"/>
    <w:rsid w:val="00430040"/>
    <w:rsid w:val="0043006B"/>
    <w:rsid w:val="004300B9"/>
    <w:rsid w:val="0043011E"/>
    <w:rsid w:val="0043016C"/>
    <w:rsid w:val="00430171"/>
    <w:rsid w:val="004302CF"/>
    <w:rsid w:val="0043036C"/>
    <w:rsid w:val="00430542"/>
    <w:rsid w:val="00430598"/>
    <w:rsid w:val="00430634"/>
    <w:rsid w:val="004306A4"/>
    <w:rsid w:val="004306B8"/>
    <w:rsid w:val="00430747"/>
    <w:rsid w:val="00430899"/>
    <w:rsid w:val="004308C7"/>
    <w:rsid w:val="00430A05"/>
    <w:rsid w:val="00430ED4"/>
    <w:rsid w:val="00430F7D"/>
    <w:rsid w:val="00430FAC"/>
    <w:rsid w:val="00430FD7"/>
    <w:rsid w:val="0043107D"/>
    <w:rsid w:val="004310F1"/>
    <w:rsid w:val="00431168"/>
    <w:rsid w:val="00431398"/>
    <w:rsid w:val="004314E5"/>
    <w:rsid w:val="00431625"/>
    <w:rsid w:val="0043168D"/>
    <w:rsid w:val="004316D9"/>
    <w:rsid w:val="0043174D"/>
    <w:rsid w:val="004317C2"/>
    <w:rsid w:val="0043194E"/>
    <w:rsid w:val="00431996"/>
    <w:rsid w:val="00431A30"/>
    <w:rsid w:val="004321E6"/>
    <w:rsid w:val="0043223C"/>
    <w:rsid w:val="00432256"/>
    <w:rsid w:val="0043268D"/>
    <w:rsid w:val="004326F2"/>
    <w:rsid w:val="00432802"/>
    <w:rsid w:val="004328B6"/>
    <w:rsid w:val="004329F5"/>
    <w:rsid w:val="00432AE3"/>
    <w:rsid w:val="00432C49"/>
    <w:rsid w:val="00432D6C"/>
    <w:rsid w:val="00432E58"/>
    <w:rsid w:val="00433029"/>
    <w:rsid w:val="00433039"/>
    <w:rsid w:val="00433052"/>
    <w:rsid w:val="00433070"/>
    <w:rsid w:val="004330C1"/>
    <w:rsid w:val="0043331A"/>
    <w:rsid w:val="00433366"/>
    <w:rsid w:val="004333A0"/>
    <w:rsid w:val="004333B7"/>
    <w:rsid w:val="00433402"/>
    <w:rsid w:val="004335A7"/>
    <w:rsid w:val="0043375A"/>
    <w:rsid w:val="004338C2"/>
    <w:rsid w:val="004338F2"/>
    <w:rsid w:val="00433B16"/>
    <w:rsid w:val="00433CCC"/>
    <w:rsid w:val="00433CE8"/>
    <w:rsid w:val="00433DCC"/>
    <w:rsid w:val="00433EEB"/>
    <w:rsid w:val="00434021"/>
    <w:rsid w:val="00434036"/>
    <w:rsid w:val="0043405B"/>
    <w:rsid w:val="004340A6"/>
    <w:rsid w:val="00434159"/>
    <w:rsid w:val="004341E0"/>
    <w:rsid w:val="004342BE"/>
    <w:rsid w:val="00434364"/>
    <w:rsid w:val="00434379"/>
    <w:rsid w:val="00434520"/>
    <w:rsid w:val="00434557"/>
    <w:rsid w:val="0043462F"/>
    <w:rsid w:val="004347AA"/>
    <w:rsid w:val="00434A47"/>
    <w:rsid w:val="00434B49"/>
    <w:rsid w:val="00434D28"/>
    <w:rsid w:val="00434D30"/>
    <w:rsid w:val="00434DAA"/>
    <w:rsid w:val="00434DB5"/>
    <w:rsid w:val="00434FCC"/>
    <w:rsid w:val="0043507C"/>
    <w:rsid w:val="00435360"/>
    <w:rsid w:val="0043536E"/>
    <w:rsid w:val="00435391"/>
    <w:rsid w:val="00435508"/>
    <w:rsid w:val="0043591E"/>
    <w:rsid w:val="00435961"/>
    <w:rsid w:val="004359A7"/>
    <w:rsid w:val="00435B4D"/>
    <w:rsid w:val="00435C00"/>
    <w:rsid w:val="00435D2D"/>
    <w:rsid w:val="00435D92"/>
    <w:rsid w:val="00435E1A"/>
    <w:rsid w:val="00435E86"/>
    <w:rsid w:val="00435ECC"/>
    <w:rsid w:val="00435F30"/>
    <w:rsid w:val="00435F90"/>
    <w:rsid w:val="004360B9"/>
    <w:rsid w:val="004360D1"/>
    <w:rsid w:val="0043613C"/>
    <w:rsid w:val="00436181"/>
    <w:rsid w:val="004361B8"/>
    <w:rsid w:val="004361F7"/>
    <w:rsid w:val="00436239"/>
    <w:rsid w:val="004362CF"/>
    <w:rsid w:val="004362FE"/>
    <w:rsid w:val="004363CD"/>
    <w:rsid w:val="0043645F"/>
    <w:rsid w:val="00436505"/>
    <w:rsid w:val="004366F7"/>
    <w:rsid w:val="00436B14"/>
    <w:rsid w:val="00436BA3"/>
    <w:rsid w:val="00436BCF"/>
    <w:rsid w:val="00436D5C"/>
    <w:rsid w:val="00436E0F"/>
    <w:rsid w:val="00436ED7"/>
    <w:rsid w:val="00436EDC"/>
    <w:rsid w:val="00436FF2"/>
    <w:rsid w:val="00437094"/>
    <w:rsid w:val="00437103"/>
    <w:rsid w:val="0043714A"/>
    <w:rsid w:val="00437303"/>
    <w:rsid w:val="0043733F"/>
    <w:rsid w:val="0043736E"/>
    <w:rsid w:val="004373B4"/>
    <w:rsid w:val="004376B1"/>
    <w:rsid w:val="004376E0"/>
    <w:rsid w:val="00437743"/>
    <w:rsid w:val="004377FD"/>
    <w:rsid w:val="004378C0"/>
    <w:rsid w:val="00437A0A"/>
    <w:rsid w:val="00437C5F"/>
    <w:rsid w:val="00437C99"/>
    <w:rsid w:val="00437E13"/>
    <w:rsid w:val="00437E5F"/>
    <w:rsid w:val="00437E93"/>
    <w:rsid w:val="00440099"/>
    <w:rsid w:val="004400E0"/>
    <w:rsid w:val="004400E5"/>
    <w:rsid w:val="00440183"/>
    <w:rsid w:val="004402BD"/>
    <w:rsid w:val="0044049E"/>
    <w:rsid w:val="004405F5"/>
    <w:rsid w:val="00440614"/>
    <w:rsid w:val="004407D5"/>
    <w:rsid w:val="0044087D"/>
    <w:rsid w:val="00440A57"/>
    <w:rsid w:val="00440B9B"/>
    <w:rsid w:val="00440CD9"/>
    <w:rsid w:val="00440D0C"/>
    <w:rsid w:val="00440DA8"/>
    <w:rsid w:val="00440E70"/>
    <w:rsid w:val="00440EBF"/>
    <w:rsid w:val="00440F70"/>
    <w:rsid w:val="00440F7E"/>
    <w:rsid w:val="00441004"/>
    <w:rsid w:val="004410C1"/>
    <w:rsid w:val="004410F5"/>
    <w:rsid w:val="004411B4"/>
    <w:rsid w:val="004412B1"/>
    <w:rsid w:val="004412B3"/>
    <w:rsid w:val="004412C5"/>
    <w:rsid w:val="004412EC"/>
    <w:rsid w:val="00441378"/>
    <w:rsid w:val="00441585"/>
    <w:rsid w:val="00441635"/>
    <w:rsid w:val="004417F8"/>
    <w:rsid w:val="00441933"/>
    <w:rsid w:val="00441983"/>
    <w:rsid w:val="00441B0A"/>
    <w:rsid w:val="00441B90"/>
    <w:rsid w:val="00441BB0"/>
    <w:rsid w:val="00441C13"/>
    <w:rsid w:val="00441C35"/>
    <w:rsid w:val="00441CB8"/>
    <w:rsid w:val="00441D26"/>
    <w:rsid w:val="004420EC"/>
    <w:rsid w:val="00442129"/>
    <w:rsid w:val="0044223C"/>
    <w:rsid w:val="004422A2"/>
    <w:rsid w:val="00442393"/>
    <w:rsid w:val="00442470"/>
    <w:rsid w:val="004424D7"/>
    <w:rsid w:val="0044275C"/>
    <w:rsid w:val="004429A6"/>
    <w:rsid w:val="00442A3D"/>
    <w:rsid w:val="00442BBC"/>
    <w:rsid w:val="00442C43"/>
    <w:rsid w:val="00442C63"/>
    <w:rsid w:val="00442C81"/>
    <w:rsid w:val="00442C8D"/>
    <w:rsid w:val="00442CDB"/>
    <w:rsid w:val="00442CFB"/>
    <w:rsid w:val="00442D04"/>
    <w:rsid w:val="00442D10"/>
    <w:rsid w:val="00442DD5"/>
    <w:rsid w:val="00442E5B"/>
    <w:rsid w:val="00442E83"/>
    <w:rsid w:val="004430FE"/>
    <w:rsid w:val="00443155"/>
    <w:rsid w:val="0044320E"/>
    <w:rsid w:val="00443256"/>
    <w:rsid w:val="004432F5"/>
    <w:rsid w:val="0044336A"/>
    <w:rsid w:val="00443493"/>
    <w:rsid w:val="004434D6"/>
    <w:rsid w:val="0044350E"/>
    <w:rsid w:val="0044363C"/>
    <w:rsid w:val="00443837"/>
    <w:rsid w:val="00443ACF"/>
    <w:rsid w:val="00443D4A"/>
    <w:rsid w:val="00443E3B"/>
    <w:rsid w:val="00443FB6"/>
    <w:rsid w:val="004440A3"/>
    <w:rsid w:val="004440B4"/>
    <w:rsid w:val="00444271"/>
    <w:rsid w:val="00444415"/>
    <w:rsid w:val="0044444B"/>
    <w:rsid w:val="00444478"/>
    <w:rsid w:val="0044448C"/>
    <w:rsid w:val="004446F2"/>
    <w:rsid w:val="00444763"/>
    <w:rsid w:val="004448FA"/>
    <w:rsid w:val="00444988"/>
    <w:rsid w:val="00444BDB"/>
    <w:rsid w:val="00444C0A"/>
    <w:rsid w:val="00445002"/>
    <w:rsid w:val="00445094"/>
    <w:rsid w:val="004452C0"/>
    <w:rsid w:val="00445341"/>
    <w:rsid w:val="00445540"/>
    <w:rsid w:val="00445557"/>
    <w:rsid w:val="0044559A"/>
    <w:rsid w:val="004455A4"/>
    <w:rsid w:val="004456A1"/>
    <w:rsid w:val="0044574C"/>
    <w:rsid w:val="00445763"/>
    <w:rsid w:val="004457CD"/>
    <w:rsid w:val="00445815"/>
    <w:rsid w:val="0044594F"/>
    <w:rsid w:val="00445984"/>
    <w:rsid w:val="004459BB"/>
    <w:rsid w:val="00445A26"/>
    <w:rsid w:val="00445ABF"/>
    <w:rsid w:val="00445B8E"/>
    <w:rsid w:val="00445BE3"/>
    <w:rsid w:val="00445C11"/>
    <w:rsid w:val="00445C75"/>
    <w:rsid w:val="00445CA6"/>
    <w:rsid w:val="00445D52"/>
    <w:rsid w:val="00445DB5"/>
    <w:rsid w:val="00445ED1"/>
    <w:rsid w:val="00445FA2"/>
    <w:rsid w:val="00445FB1"/>
    <w:rsid w:val="0044609F"/>
    <w:rsid w:val="0044623D"/>
    <w:rsid w:val="004463E9"/>
    <w:rsid w:val="00446414"/>
    <w:rsid w:val="00446431"/>
    <w:rsid w:val="00446499"/>
    <w:rsid w:val="00446564"/>
    <w:rsid w:val="0044657A"/>
    <w:rsid w:val="004466B1"/>
    <w:rsid w:val="00446784"/>
    <w:rsid w:val="00446B2F"/>
    <w:rsid w:val="00446B7C"/>
    <w:rsid w:val="00446CF3"/>
    <w:rsid w:val="00446E9D"/>
    <w:rsid w:val="0044712B"/>
    <w:rsid w:val="004472CF"/>
    <w:rsid w:val="00447385"/>
    <w:rsid w:val="00447571"/>
    <w:rsid w:val="004476B9"/>
    <w:rsid w:val="004476CC"/>
    <w:rsid w:val="00447854"/>
    <w:rsid w:val="004478C4"/>
    <w:rsid w:val="0044799C"/>
    <w:rsid w:val="00447DE7"/>
    <w:rsid w:val="0045019E"/>
    <w:rsid w:val="00450240"/>
    <w:rsid w:val="004502E0"/>
    <w:rsid w:val="0045030F"/>
    <w:rsid w:val="004504D8"/>
    <w:rsid w:val="00450503"/>
    <w:rsid w:val="004505F4"/>
    <w:rsid w:val="004508FC"/>
    <w:rsid w:val="0045094D"/>
    <w:rsid w:val="004509D5"/>
    <w:rsid w:val="004509EA"/>
    <w:rsid w:val="00450B43"/>
    <w:rsid w:val="00450B4D"/>
    <w:rsid w:val="00450B79"/>
    <w:rsid w:val="00450CBC"/>
    <w:rsid w:val="00450CD2"/>
    <w:rsid w:val="00450D42"/>
    <w:rsid w:val="00450E67"/>
    <w:rsid w:val="00450F36"/>
    <w:rsid w:val="00450F3C"/>
    <w:rsid w:val="00451137"/>
    <w:rsid w:val="00451285"/>
    <w:rsid w:val="00451360"/>
    <w:rsid w:val="004513FD"/>
    <w:rsid w:val="00451768"/>
    <w:rsid w:val="00451845"/>
    <w:rsid w:val="0045188F"/>
    <w:rsid w:val="004519E7"/>
    <w:rsid w:val="00451B84"/>
    <w:rsid w:val="00451BCE"/>
    <w:rsid w:val="00451D00"/>
    <w:rsid w:val="00451E9E"/>
    <w:rsid w:val="00451EC3"/>
    <w:rsid w:val="00451EC4"/>
    <w:rsid w:val="00451FA7"/>
    <w:rsid w:val="00451FDD"/>
    <w:rsid w:val="00452009"/>
    <w:rsid w:val="004520D0"/>
    <w:rsid w:val="00452163"/>
    <w:rsid w:val="0045220E"/>
    <w:rsid w:val="0045241E"/>
    <w:rsid w:val="00452490"/>
    <w:rsid w:val="00452593"/>
    <w:rsid w:val="00452666"/>
    <w:rsid w:val="0045277B"/>
    <w:rsid w:val="004527E9"/>
    <w:rsid w:val="00452A26"/>
    <w:rsid w:val="00452B7F"/>
    <w:rsid w:val="00452CF7"/>
    <w:rsid w:val="00452D78"/>
    <w:rsid w:val="00452E2A"/>
    <w:rsid w:val="00452E2D"/>
    <w:rsid w:val="00452EDE"/>
    <w:rsid w:val="00453014"/>
    <w:rsid w:val="00453041"/>
    <w:rsid w:val="00453056"/>
    <w:rsid w:val="004533ED"/>
    <w:rsid w:val="00453481"/>
    <w:rsid w:val="00453549"/>
    <w:rsid w:val="0045355C"/>
    <w:rsid w:val="004535B0"/>
    <w:rsid w:val="00453605"/>
    <w:rsid w:val="00453640"/>
    <w:rsid w:val="004537B4"/>
    <w:rsid w:val="00453859"/>
    <w:rsid w:val="004538FA"/>
    <w:rsid w:val="00453932"/>
    <w:rsid w:val="00453948"/>
    <w:rsid w:val="00453BB5"/>
    <w:rsid w:val="00453C0C"/>
    <w:rsid w:val="00453D94"/>
    <w:rsid w:val="00453EA3"/>
    <w:rsid w:val="00453FC9"/>
    <w:rsid w:val="00454108"/>
    <w:rsid w:val="004541E0"/>
    <w:rsid w:val="00454226"/>
    <w:rsid w:val="00454271"/>
    <w:rsid w:val="00454285"/>
    <w:rsid w:val="004543DF"/>
    <w:rsid w:val="004543E4"/>
    <w:rsid w:val="004543EF"/>
    <w:rsid w:val="0045444C"/>
    <w:rsid w:val="004546A1"/>
    <w:rsid w:val="0045481C"/>
    <w:rsid w:val="00454859"/>
    <w:rsid w:val="00454875"/>
    <w:rsid w:val="004548D9"/>
    <w:rsid w:val="0045490E"/>
    <w:rsid w:val="00454994"/>
    <w:rsid w:val="00454A2D"/>
    <w:rsid w:val="00454AF8"/>
    <w:rsid w:val="00454D3D"/>
    <w:rsid w:val="00454FB9"/>
    <w:rsid w:val="00454FCD"/>
    <w:rsid w:val="00454FE1"/>
    <w:rsid w:val="0045505C"/>
    <w:rsid w:val="004550A7"/>
    <w:rsid w:val="00455209"/>
    <w:rsid w:val="00455317"/>
    <w:rsid w:val="00455370"/>
    <w:rsid w:val="00455431"/>
    <w:rsid w:val="004556A4"/>
    <w:rsid w:val="0045573F"/>
    <w:rsid w:val="004557B0"/>
    <w:rsid w:val="0045581E"/>
    <w:rsid w:val="0045582A"/>
    <w:rsid w:val="00455A9E"/>
    <w:rsid w:val="00455AC1"/>
    <w:rsid w:val="00455C55"/>
    <w:rsid w:val="00455CE3"/>
    <w:rsid w:val="00455D6C"/>
    <w:rsid w:val="00455DAD"/>
    <w:rsid w:val="00456376"/>
    <w:rsid w:val="00456549"/>
    <w:rsid w:val="00456588"/>
    <w:rsid w:val="004565B2"/>
    <w:rsid w:val="0045668C"/>
    <w:rsid w:val="0045670D"/>
    <w:rsid w:val="004567AE"/>
    <w:rsid w:val="004567B9"/>
    <w:rsid w:val="004568CA"/>
    <w:rsid w:val="0045699D"/>
    <w:rsid w:val="004569BB"/>
    <w:rsid w:val="00456A64"/>
    <w:rsid w:val="00456A9A"/>
    <w:rsid w:val="00456AE8"/>
    <w:rsid w:val="00456B26"/>
    <w:rsid w:val="00456BDF"/>
    <w:rsid w:val="00456D27"/>
    <w:rsid w:val="00456D52"/>
    <w:rsid w:val="00456D85"/>
    <w:rsid w:val="00456DD6"/>
    <w:rsid w:val="00456E4F"/>
    <w:rsid w:val="00456EF6"/>
    <w:rsid w:val="00456F44"/>
    <w:rsid w:val="00457086"/>
    <w:rsid w:val="004570EC"/>
    <w:rsid w:val="00457131"/>
    <w:rsid w:val="00457252"/>
    <w:rsid w:val="00457297"/>
    <w:rsid w:val="0045735D"/>
    <w:rsid w:val="00457409"/>
    <w:rsid w:val="00457545"/>
    <w:rsid w:val="00457652"/>
    <w:rsid w:val="004578DD"/>
    <w:rsid w:val="00457991"/>
    <w:rsid w:val="00457A59"/>
    <w:rsid w:val="00457A85"/>
    <w:rsid w:val="00457A8A"/>
    <w:rsid w:val="00457A8E"/>
    <w:rsid w:val="00457A95"/>
    <w:rsid w:val="00457B1F"/>
    <w:rsid w:val="00457C9A"/>
    <w:rsid w:val="00457CED"/>
    <w:rsid w:val="00457DBA"/>
    <w:rsid w:val="00457E3B"/>
    <w:rsid w:val="00457E47"/>
    <w:rsid w:val="00457FCC"/>
    <w:rsid w:val="0046000A"/>
    <w:rsid w:val="004601AD"/>
    <w:rsid w:val="00460249"/>
    <w:rsid w:val="004604E5"/>
    <w:rsid w:val="004604EE"/>
    <w:rsid w:val="00460510"/>
    <w:rsid w:val="004606B5"/>
    <w:rsid w:val="0046077C"/>
    <w:rsid w:val="00460792"/>
    <w:rsid w:val="00460A4B"/>
    <w:rsid w:val="00460A8F"/>
    <w:rsid w:val="00460AA3"/>
    <w:rsid w:val="00460E87"/>
    <w:rsid w:val="004610C9"/>
    <w:rsid w:val="0046111E"/>
    <w:rsid w:val="0046127D"/>
    <w:rsid w:val="004612E7"/>
    <w:rsid w:val="004613B8"/>
    <w:rsid w:val="004613CD"/>
    <w:rsid w:val="004613EF"/>
    <w:rsid w:val="004615DC"/>
    <w:rsid w:val="00461610"/>
    <w:rsid w:val="00461625"/>
    <w:rsid w:val="0046163A"/>
    <w:rsid w:val="0046164D"/>
    <w:rsid w:val="004616AA"/>
    <w:rsid w:val="00461806"/>
    <w:rsid w:val="00461911"/>
    <w:rsid w:val="00461990"/>
    <w:rsid w:val="00461A1C"/>
    <w:rsid w:val="00461ABA"/>
    <w:rsid w:val="00461B08"/>
    <w:rsid w:val="00461B17"/>
    <w:rsid w:val="00461B72"/>
    <w:rsid w:val="00461BD8"/>
    <w:rsid w:val="00461C1A"/>
    <w:rsid w:val="00461D01"/>
    <w:rsid w:val="00461D35"/>
    <w:rsid w:val="00461D6D"/>
    <w:rsid w:val="00461DFF"/>
    <w:rsid w:val="00462200"/>
    <w:rsid w:val="0046231E"/>
    <w:rsid w:val="004626BC"/>
    <w:rsid w:val="004626E4"/>
    <w:rsid w:val="00462736"/>
    <w:rsid w:val="00462836"/>
    <w:rsid w:val="0046288D"/>
    <w:rsid w:val="0046296F"/>
    <w:rsid w:val="0046299D"/>
    <w:rsid w:val="00462A6A"/>
    <w:rsid w:val="00462ABF"/>
    <w:rsid w:val="00462C14"/>
    <w:rsid w:val="00462CB1"/>
    <w:rsid w:val="00462DC7"/>
    <w:rsid w:val="00462F98"/>
    <w:rsid w:val="0046301A"/>
    <w:rsid w:val="004632A6"/>
    <w:rsid w:val="004632EB"/>
    <w:rsid w:val="00463349"/>
    <w:rsid w:val="00463548"/>
    <w:rsid w:val="00463629"/>
    <w:rsid w:val="0046378E"/>
    <w:rsid w:val="004637A9"/>
    <w:rsid w:val="004637B3"/>
    <w:rsid w:val="00463849"/>
    <w:rsid w:val="00463B02"/>
    <w:rsid w:val="00463B11"/>
    <w:rsid w:val="00463BCB"/>
    <w:rsid w:val="00463D85"/>
    <w:rsid w:val="00463DB8"/>
    <w:rsid w:val="00463F2D"/>
    <w:rsid w:val="00463F79"/>
    <w:rsid w:val="00463FB9"/>
    <w:rsid w:val="00463FD0"/>
    <w:rsid w:val="004642EE"/>
    <w:rsid w:val="0046434F"/>
    <w:rsid w:val="00464431"/>
    <w:rsid w:val="0046445E"/>
    <w:rsid w:val="0046459F"/>
    <w:rsid w:val="004645E3"/>
    <w:rsid w:val="004648CA"/>
    <w:rsid w:val="00464A2C"/>
    <w:rsid w:val="00464CA4"/>
    <w:rsid w:val="00464E9A"/>
    <w:rsid w:val="00464F1A"/>
    <w:rsid w:val="0046503F"/>
    <w:rsid w:val="00465197"/>
    <w:rsid w:val="004651C0"/>
    <w:rsid w:val="004652F1"/>
    <w:rsid w:val="004653C2"/>
    <w:rsid w:val="0046556D"/>
    <w:rsid w:val="00465AEC"/>
    <w:rsid w:val="00465BC8"/>
    <w:rsid w:val="00465BE8"/>
    <w:rsid w:val="00465C5C"/>
    <w:rsid w:val="00465D90"/>
    <w:rsid w:val="00465DF4"/>
    <w:rsid w:val="00465E2F"/>
    <w:rsid w:val="004660B5"/>
    <w:rsid w:val="004662B8"/>
    <w:rsid w:val="004662C4"/>
    <w:rsid w:val="00466463"/>
    <w:rsid w:val="004664DF"/>
    <w:rsid w:val="0046657D"/>
    <w:rsid w:val="00466771"/>
    <w:rsid w:val="00466805"/>
    <w:rsid w:val="00466905"/>
    <w:rsid w:val="004669D2"/>
    <w:rsid w:val="00466A2A"/>
    <w:rsid w:val="00466A2B"/>
    <w:rsid w:val="00466A72"/>
    <w:rsid w:val="00466A8A"/>
    <w:rsid w:val="00466A9B"/>
    <w:rsid w:val="00466AB5"/>
    <w:rsid w:val="00466B62"/>
    <w:rsid w:val="00466C95"/>
    <w:rsid w:val="00466D57"/>
    <w:rsid w:val="00466D92"/>
    <w:rsid w:val="00466E33"/>
    <w:rsid w:val="00466F58"/>
    <w:rsid w:val="0046704D"/>
    <w:rsid w:val="00467120"/>
    <w:rsid w:val="004671AF"/>
    <w:rsid w:val="00467297"/>
    <w:rsid w:val="00467356"/>
    <w:rsid w:val="004673A9"/>
    <w:rsid w:val="004673D8"/>
    <w:rsid w:val="0046757D"/>
    <w:rsid w:val="004677AE"/>
    <w:rsid w:val="0046785C"/>
    <w:rsid w:val="004678AC"/>
    <w:rsid w:val="00467908"/>
    <w:rsid w:val="00467976"/>
    <w:rsid w:val="00467AD3"/>
    <w:rsid w:val="00467B82"/>
    <w:rsid w:val="00467C17"/>
    <w:rsid w:val="00467D03"/>
    <w:rsid w:val="00467DDE"/>
    <w:rsid w:val="00467E0A"/>
    <w:rsid w:val="00467E12"/>
    <w:rsid w:val="00467FE1"/>
    <w:rsid w:val="00470070"/>
    <w:rsid w:val="004700A1"/>
    <w:rsid w:val="004700FF"/>
    <w:rsid w:val="00470187"/>
    <w:rsid w:val="00470293"/>
    <w:rsid w:val="00470352"/>
    <w:rsid w:val="0047038F"/>
    <w:rsid w:val="00470394"/>
    <w:rsid w:val="0047058C"/>
    <w:rsid w:val="00470868"/>
    <w:rsid w:val="0047088B"/>
    <w:rsid w:val="004708CA"/>
    <w:rsid w:val="004708CC"/>
    <w:rsid w:val="004708D1"/>
    <w:rsid w:val="004708D2"/>
    <w:rsid w:val="00470990"/>
    <w:rsid w:val="00470DC8"/>
    <w:rsid w:val="0047101A"/>
    <w:rsid w:val="00471143"/>
    <w:rsid w:val="0047117A"/>
    <w:rsid w:val="0047123A"/>
    <w:rsid w:val="00471377"/>
    <w:rsid w:val="004713E2"/>
    <w:rsid w:val="004715D1"/>
    <w:rsid w:val="004715EC"/>
    <w:rsid w:val="00471647"/>
    <w:rsid w:val="00471866"/>
    <w:rsid w:val="0047186E"/>
    <w:rsid w:val="00471A38"/>
    <w:rsid w:val="00471ED2"/>
    <w:rsid w:val="00471FC3"/>
    <w:rsid w:val="00472122"/>
    <w:rsid w:val="004722CC"/>
    <w:rsid w:val="004722FA"/>
    <w:rsid w:val="0047238E"/>
    <w:rsid w:val="004724B5"/>
    <w:rsid w:val="004724E6"/>
    <w:rsid w:val="00472536"/>
    <w:rsid w:val="00472566"/>
    <w:rsid w:val="00472572"/>
    <w:rsid w:val="00472683"/>
    <w:rsid w:val="004728A6"/>
    <w:rsid w:val="00472CC6"/>
    <w:rsid w:val="00472E48"/>
    <w:rsid w:val="00472EE5"/>
    <w:rsid w:val="00472EFE"/>
    <w:rsid w:val="00472F80"/>
    <w:rsid w:val="004731D7"/>
    <w:rsid w:val="0047320C"/>
    <w:rsid w:val="004732D3"/>
    <w:rsid w:val="00473417"/>
    <w:rsid w:val="00473453"/>
    <w:rsid w:val="004734E1"/>
    <w:rsid w:val="004738E5"/>
    <w:rsid w:val="004739B1"/>
    <w:rsid w:val="004739BA"/>
    <w:rsid w:val="00473C66"/>
    <w:rsid w:val="00473CC4"/>
    <w:rsid w:val="00473D43"/>
    <w:rsid w:val="00473D44"/>
    <w:rsid w:val="00473DB1"/>
    <w:rsid w:val="00473DD5"/>
    <w:rsid w:val="00473EBA"/>
    <w:rsid w:val="00473FEA"/>
    <w:rsid w:val="0047410A"/>
    <w:rsid w:val="00474149"/>
    <w:rsid w:val="0047428A"/>
    <w:rsid w:val="004743C3"/>
    <w:rsid w:val="004744BD"/>
    <w:rsid w:val="004744E3"/>
    <w:rsid w:val="00474738"/>
    <w:rsid w:val="00474768"/>
    <w:rsid w:val="004747DC"/>
    <w:rsid w:val="00474A84"/>
    <w:rsid w:val="00474B51"/>
    <w:rsid w:val="00474B53"/>
    <w:rsid w:val="00474B80"/>
    <w:rsid w:val="00474B91"/>
    <w:rsid w:val="00474C7B"/>
    <w:rsid w:val="00474CC9"/>
    <w:rsid w:val="00474CD1"/>
    <w:rsid w:val="00474D6B"/>
    <w:rsid w:val="00475026"/>
    <w:rsid w:val="00475336"/>
    <w:rsid w:val="00475742"/>
    <w:rsid w:val="00475756"/>
    <w:rsid w:val="004758D2"/>
    <w:rsid w:val="00475D3A"/>
    <w:rsid w:val="00475DD3"/>
    <w:rsid w:val="00475F24"/>
    <w:rsid w:val="0047602B"/>
    <w:rsid w:val="00476072"/>
    <w:rsid w:val="00476138"/>
    <w:rsid w:val="004761BB"/>
    <w:rsid w:val="004761C8"/>
    <w:rsid w:val="004761DC"/>
    <w:rsid w:val="004762C1"/>
    <w:rsid w:val="0047641C"/>
    <w:rsid w:val="00476755"/>
    <w:rsid w:val="0047677C"/>
    <w:rsid w:val="0047679D"/>
    <w:rsid w:val="004767FD"/>
    <w:rsid w:val="0047691C"/>
    <w:rsid w:val="0047695D"/>
    <w:rsid w:val="004769F4"/>
    <w:rsid w:val="00476A54"/>
    <w:rsid w:val="00476ABC"/>
    <w:rsid w:val="00476B25"/>
    <w:rsid w:val="00476BF2"/>
    <w:rsid w:val="00476C46"/>
    <w:rsid w:val="00476DBA"/>
    <w:rsid w:val="00476E69"/>
    <w:rsid w:val="00477000"/>
    <w:rsid w:val="00477014"/>
    <w:rsid w:val="004772DD"/>
    <w:rsid w:val="004772E8"/>
    <w:rsid w:val="00477370"/>
    <w:rsid w:val="0047738F"/>
    <w:rsid w:val="004773AF"/>
    <w:rsid w:val="0047740D"/>
    <w:rsid w:val="00477451"/>
    <w:rsid w:val="0047747D"/>
    <w:rsid w:val="00477543"/>
    <w:rsid w:val="00477565"/>
    <w:rsid w:val="0047759E"/>
    <w:rsid w:val="00477681"/>
    <w:rsid w:val="004777D7"/>
    <w:rsid w:val="00477A18"/>
    <w:rsid w:val="00477AC9"/>
    <w:rsid w:val="00477C55"/>
    <w:rsid w:val="00477C66"/>
    <w:rsid w:val="00477C7E"/>
    <w:rsid w:val="00477CD1"/>
    <w:rsid w:val="00477DD9"/>
    <w:rsid w:val="00477DE7"/>
    <w:rsid w:val="00480020"/>
    <w:rsid w:val="004800F1"/>
    <w:rsid w:val="0048010F"/>
    <w:rsid w:val="004802A2"/>
    <w:rsid w:val="00480380"/>
    <w:rsid w:val="004804CB"/>
    <w:rsid w:val="004804D2"/>
    <w:rsid w:val="004805CF"/>
    <w:rsid w:val="0048064E"/>
    <w:rsid w:val="00480700"/>
    <w:rsid w:val="0048074A"/>
    <w:rsid w:val="004807D1"/>
    <w:rsid w:val="00480857"/>
    <w:rsid w:val="00480A50"/>
    <w:rsid w:val="00480C06"/>
    <w:rsid w:val="00480D0C"/>
    <w:rsid w:val="00480D0F"/>
    <w:rsid w:val="00480D1D"/>
    <w:rsid w:val="00480D71"/>
    <w:rsid w:val="00480DD2"/>
    <w:rsid w:val="00480EC2"/>
    <w:rsid w:val="00481193"/>
    <w:rsid w:val="004811F4"/>
    <w:rsid w:val="004811F7"/>
    <w:rsid w:val="00481207"/>
    <w:rsid w:val="00481368"/>
    <w:rsid w:val="004813F6"/>
    <w:rsid w:val="00481417"/>
    <w:rsid w:val="00481425"/>
    <w:rsid w:val="004814D3"/>
    <w:rsid w:val="00481530"/>
    <w:rsid w:val="00481677"/>
    <w:rsid w:val="004816B7"/>
    <w:rsid w:val="00481734"/>
    <w:rsid w:val="00481876"/>
    <w:rsid w:val="004818A7"/>
    <w:rsid w:val="0048196C"/>
    <w:rsid w:val="004819B9"/>
    <w:rsid w:val="00481A74"/>
    <w:rsid w:val="00481AF3"/>
    <w:rsid w:val="00481DC0"/>
    <w:rsid w:val="00481ED1"/>
    <w:rsid w:val="00481F25"/>
    <w:rsid w:val="00481F42"/>
    <w:rsid w:val="00481F99"/>
    <w:rsid w:val="00482314"/>
    <w:rsid w:val="004824FB"/>
    <w:rsid w:val="00482520"/>
    <w:rsid w:val="00482700"/>
    <w:rsid w:val="0048297D"/>
    <w:rsid w:val="00482ACE"/>
    <w:rsid w:val="00482BC1"/>
    <w:rsid w:val="00482D81"/>
    <w:rsid w:val="00482E79"/>
    <w:rsid w:val="004832BB"/>
    <w:rsid w:val="00483530"/>
    <w:rsid w:val="004836B7"/>
    <w:rsid w:val="004836C1"/>
    <w:rsid w:val="0048388A"/>
    <w:rsid w:val="004838B7"/>
    <w:rsid w:val="004838C3"/>
    <w:rsid w:val="00483914"/>
    <w:rsid w:val="0048395F"/>
    <w:rsid w:val="0048399E"/>
    <w:rsid w:val="004839FA"/>
    <w:rsid w:val="00483AE1"/>
    <w:rsid w:val="00483B14"/>
    <w:rsid w:val="00483B8F"/>
    <w:rsid w:val="00483BC3"/>
    <w:rsid w:val="00483C5B"/>
    <w:rsid w:val="00483D2C"/>
    <w:rsid w:val="00483D51"/>
    <w:rsid w:val="00483DEB"/>
    <w:rsid w:val="004841A1"/>
    <w:rsid w:val="0048453F"/>
    <w:rsid w:val="0048459C"/>
    <w:rsid w:val="004846B1"/>
    <w:rsid w:val="0048485E"/>
    <w:rsid w:val="00484891"/>
    <w:rsid w:val="00484934"/>
    <w:rsid w:val="0048495E"/>
    <w:rsid w:val="004849D4"/>
    <w:rsid w:val="00484A2F"/>
    <w:rsid w:val="00484A9E"/>
    <w:rsid w:val="00484AAF"/>
    <w:rsid w:val="00484AD2"/>
    <w:rsid w:val="00484B93"/>
    <w:rsid w:val="00484BB9"/>
    <w:rsid w:val="00484CE1"/>
    <w:rsid w:val="00485052"/>
    <w:rsid w:val="004850C8"/>
    <w:rsid w:val="004850D2"/>
    <w:rsid w:val="00485111"/>
    <w:rsid w:val="004851F1"/>
    <w:rsid w:val="004852C2"/>
    <w:rsid w:val="004852F5"/>
    <w:rsid w:val="004852FE"/>
    <w:rsid w:val="00485342"/>
    <w:rsid w:val="0048549F"/>
    <w:rsid w:val="0048550B"/>
    <w:rsid w:val="00485529"/>
    <w:rsid w:val="004856C5"/>
    <w:rsid w:val="004857A1"/>
    <w:rsid w:val="00485853"/>
    <w:rsid w:val="00485868"/>
    <w:rsid w:val="004858E3"/>
    <w:rsid w:val="00485A7A"/>
    <w:rsid w:val="00485B86"/>
    <w:rsid w:val="00485BA6"/>
    <w:rsid w:val="00485D36"/>
    <w:rsid w:val="00485D4E"/>
    <w:rsid w:val="00485DD9"/>
    <w:rsid w:val="00485E66"/>
    <w:rsid w:val="00485E85"/>
    <w:rsid w:val="0048600E"/>
    <w:rsid w:val="004860BA"/>
    <w:rsid w:val="0048628B"/>
    <w:rsid w:val="004862DA"/>
    <w:rsid w:val="004863CD"/>
    <w:rsid w:val="0048641A"/>
    <w:rsid w:val="004864BB"/>
    <w:rsid w:val="004865D9"/>
    <w:rsid w:val="00486619"/>
    <w:rsid w:val="0048682B"/>
    <w:rsid w:val="00486990"/>
    <w:rsid w:val="00486AB3"/>
    <w:rsid w:val="00486CE7"/>
    <w:rsid w:val="00486D10"/>
    <w:rsid w:val="00486D6A"/>
    <w:rsid w:val="00486F03"/>
    <w:rsid w:val="00486FC9"/>
    <w:rsid w:val="0048702A"/>
    <w:rsid w:val="004870F4"/>
    <w:rsid w:val="004874BB"/>
    <w:rsid w:val="004874F8"/>
    <w:rsid w:val="004874FD"/>
    <w:rsid w:val="0048758C"/>
    <w:rsid w:val="004875F2"/>
    <w:rsid w:val="00487701"/>
    <w:rsid w:val="00487829"/>
    <w:rsid w:val="00487912"/>
    <w:rsid w:val="004879DA"/>
    <w:rsid w:val="00487A8C"/>
    <w:rsid w:val="00487B01"/>
    <w:rsid w:val="00487B2E"/>
    <w:rsid w:val="00487C68"/>
    <w:rsid w:val="00487D90"/>
    <w:rsid w:val="00487DB9"/>
    <w:rsid w:val="0049003E"/>
    <w:rsid w:val="00490041"/>
    <w:rsid w:val="0049007C"/>
    <w:rsid w:val="004900A0"/>
    <w:rsid w:val="004902B6"/>
    <w:rsid w:val="00490458"/>
    <w:rsid w:val="00490467"/>
    <w:rsid w:val="004904ED"/>
    <w:rsid w:val="004906B4"/>
    <w:rsid w:val="004907F1"/>
    <w:rsid w:val="00490833"/>
    <w:rsid w:val="004908C9"/>
    <w:rsid w:val="00490962"/>
    <w:rsid w:val="0049096E"/>
    <w:rsid w:val="004909DB"/>
    <w:rsid w:val="004909E2"/>
    <w:rsid w:val="00490ADC"/>
    <w:rsid w:val="00490B58"/>
    <w:rsid w:val="00490DCB"/>
    <w:rsid w:val="00490DD9"/>
    <w:rsid w:val="00490DF4"/>
    <w:rsid w:val="00490E4A"/>
    <w:rsid w:val="00490EC0"/>
    <w:rsid w:val="00490F9D"/>
    <w:rsid w:val="00491203"/>
    <w:rsid w:val="00491213"/>
    <w:rsid w:val="00491214"/>
    <w:rsid w:val="004912A9"/>
    <w:rsid w:val="0049151C"/>
    <w:rsid w:val="00491551"/>
    <w:rsid w:val="004915BD"/>
    <w:rsid w:val="00491791"/>
    <w:rsid w:val="004919F1"/>
    <w:rsid w:val="00491A0E"/>
    <w:rsid w:val="00491B3E"/>
    <w:rsid w:val="00491BAE"/>
    <w:rsid w:val="00491BDF"/>
    <w:rsid w:val="00491CDD"/>
    <w:rsid w:val="00491D3C"/>
    <w:rsid w:val="00491E43"/>
    <w:rsid w:val="00491FC9"/>
    <w:rsid w:val="0049218A"/>
    <w:rsid w:val="004921BD"/>
    <w:rsid w:val="00492326"/>
    <w:rsid w:val="00492355"/>
    <w:rsid w:val="0049240B"/>
    <w:rsid w:val="00492519"/>
    <w:rsid w:val="00492635"/>
    <w:rsid w:val="0049263F"/>
    <w:rsid w:val="00492704"/>
    <w:rsid w:val="004927D8"/>
    <w:rsid w:val="0049288C"/>
    <w:rsid w:val="004929F3"/>
    <w:rsid w:val="00492AA1"/>
    <w:rsid w:val="00492BE0"/>
    <w:rsid w:val="00492BE4"/>
    <w:rsid w:val="00492CB7"/>
    <w:rsid w:val="00492D20"/>
    <w:rsid w:val="00492D53"/>
    <w:rsid w:val="004931B4"/>
    <w:rsid w:val="0049324F"/>
    <w:rsid w:val="00493415"/>
    <w:rsid w:val="00493472"/>
    <w:rsid w:val="004937B0"/>
    <w:rsid w:val="004937E9"/>
    <w:rsid w:val="004938E3"/>
    <w:rsid w:val="004939FF"/>
    <w:rsid w:val="00493CBE"/>
    <w:rsid w:val="00493F13"/>
    <w:rsid w:val="00493F52"/>
    <w:rsid w:val="00493FFC"/>
    <w:rsid w:val="00494242"/>
    <w:rsid w:val="0049424A"/>
    <w:rsid w:val="00494477"/>
    <w:rsid w:val="004944F2"/>
    <w:rsid w:val="00494579"/>
    <w:rsid w:val="004948C6"/>
    <w:rsid w:val="0049491C"/>
    <w:rsid w:val="00494A37"/>
    <w:rsid w:val="00494AD1"/>
    <w:rsid w:val="00494CFE"/>
    <w:rsid w:val="00494D51"/>
    <w:rsid w:val="00495043"/>
    <w:rsid w:val="004950A9"/>
    <w:rsid w:val="004951D1"/>
    <w:rsid w:val="00495250"/>
    <w:rsid w:val="00495300"/>
    <w:rsid w:val="00495380"/>
    <w:rsid w:val="00495896"/>
    <w:rsid w:val="004958BF"/>
    <w:rsid w:val="0049591B"/>
    <w:rsid w:val="00495B1C"/>
    <w:rsid w:val="00495B87"/>
    <w:rsid w:val="00495D3D"/>
    <w:rsid w:val="00495DF8"/>
    <w:rsid w:val="00495F02"/>
    <w:rsid w:val="00495F81"/>
    <w:rsid w:val="00495FAF"/>
    <w:rsid w:val="00495FBA"/>
    <w:rsid w:val="0049613F"/>
    <w:rsid w:val="004961F6"/>
    <w:rsid w:val="00496244"/>
    <w:rsid w:val="0049624D"/>
    <w:rsid w:val="004964C1"/>
    <w:rsid w:val="004964DF"/>
    <w:rsid w:val="00496500"/>
    <w:rsid w:val="00496833"/>
    <w:rsid w:val="00496852"/>
    <w:rsid w:val="00496B3C"/>
    <w:rsid w:val="00496B89"/>
    <w:rsid w:val="00496C11"/>
    <w:rsid w:val="00496C78"/>
    <w:rsid w:val="00496C8A"/>
    <w:rsid w:val="00496DF0"/>
    <w:rsid w:val="00496E2A"/>
    <w:rsid w:val="00496E83"/>
    <w:rsid w:val="00496E8C"/>
    <w:rsid w:val="00497011"/>
    <w:rsid w:val="00497026"/>
    <w:rsid w:val="0049706F"/>
    <w:rsid w:val="0049710C"/>
    <w:rsid w:val="004971FB"/>
    <w:rsid w:val="004972B7"/>
    <w:rsid w:val="004972C1"/>
    <w:rsid w:val="0049735C"/>
    <w:rsid w:val="0049736A"/>
    <w:rsid w:val="00497671"/>
    <w:rsid w:val="004976CF"/>
    <w:rsid w:val="00497742"/>
    <w:rsid w:val="004977C7"/>
    <w:rsid w:val="004977F6"/>
    <w:rsid w:val="00497A99"/>
    <w:rsid w:val="00497A9C"/>
    <w:rsid w:val="00497B86"/>
    <w:rsid w:val="00497C97"/>
    <w:rsid w:val="00497DB8"/>
    <w:rsid w:val="00497E11"/>
    <w:rsid w:val="00497E4A"/>
    <w:rsid w:val="00497E65"/>
    <w:rsid w:val="004A0081"/>
    <w:rsid w:val="004A00D0"/>
    <w:rsid w:val="004A01D9"/>
    <w:rsid w:val="004A0214"/>
    <w:rsid w:val="004A0224"/>
    <w:rsid w:val="004A0373"/>
    <w:rsid w:val="004A03AA"/>
    <w:rsid w:val="004A03C5"/>
    <w:rsid w:val="004A05A7"/>
    <w:rsid w:val="004A0604"/>
    <w:rsid w:val="004A0638"/>
    <w:rsid w:val="004A0807"/>
    <w:rsid w:val="004A0830"/>
    <w:rsid w:val="004A08CE"/>
    <w:rsid w:val="004A08E3"/>
    <w:rsid w:val="004A0A9D"/>
    <w:rsid w:val="004A0C94"/>
    <w:rsid w:val="004A0CDB"/>
    <w:rsid w:val="004A0DD3"/>
    <w:rsid w:val="004A0DE3"/>
    <w:rsid w:val="004A0E86"/>
    <w:rsid w:val="004A0EB2"/>
    <w:rsid w:val="004A0ED4"/>
    <w:rsid w:val="004A0F4A"/>
    <w:rsid w:val="004A0F68"/>
    <w:rsid w:val="004A0F6A"/>
    <w:rsid w:val="004A0F7F"/>
    <w:rsid w:val="004A0F9B"/>
    <w:rsid w:val="004A10D9"/>
    <w:rsid w:val="004A1138"/>
    <w:rsid w:val="004A1246"/>
    <w:rsid w:val="004A14C4"/>
    <w:rsid w:val="004A14C7"/>
    <w:rsid w:val="004A14E1"/>
    <w:rsid w:val="004A1623"/>
    <w:rsid w:val="004A17FB"/>
    <w:rsid w:val="004A1835"/>
    <w:rsid w:val="004A184A"/>
    <w:rsid w:val="004A18B1"/>
    <w:rsid w:val="004A1A24"/>
    <w:rsid w:val="004A1A34"/>
    <w:rsid w:val="004A1B51"/>
    <w:rsid w:val="004A1D43"/>
    <w:rsid w:val="004A1DB6"/>
    <w:rsid w:val="004A1E86"/>
    <w:rsid w:val="004A1EDD"/>
    <w:rsid w:val="004A226C"/>
    <w:rsid w:val="004A2343"/>
    <w:rsid w:val="004A24B4"/>
    <w:rsid w:val="004A24EE"/>
    <w:rsid w:val="004A2507"/>
    <w:rsid w:val="004A2604"/>
    <w:rsid w:val="004A272D"/>
    <w:rsid w:val="004A2953"/>
    <w:rsid w:val="004A2A4A"/>
    <w:rsid w:val="004A2ADD"/>
    <w:rsid w:val="004A2AF0"/>
    <w:rsid w:val="004A2B48"/>
    <w:rsid w:val="004A2C34"/>
    <w:rsid w:val="004A2CA2"/>
    <w:rsid w:val="004A2CF7"/>
    <w:rsid w:val="004A2E41"/>
    <w:rsid w:val="004A3020"/>
    <w:rsid w:val="004A31C2"/>
    <w:rsid w:val="004A325A"/>
    <w:rsid w:val="004A32D0"/>
    <w:rsid w:val="004A345A"/>
    <w:rsid w:val="004A3572"/>
    <w:rsid w:val="004A3653"/>
    <w:rsid w:val="004A3695"/>
    <w:rsid w:val="004A387F"/>
    <w:rsid w:val="004A39AD"/>
    <w:rsid w:val="004A3A99"/>
    <w:rsid w:val="004A3B69"/>
    <w:rsid w:val="004A3C6E"/>
    <w:rsid w:val="004A3C90"/>
    <w:rsid w:val="004A3D04"/>
    <w:rsid w:val="004A408C"/>
    <w:rsid w:val="004A4209"/>
    <w:rsid w:val="004A421D"/>
    <w:rsid w:val="004A449E"/>
    <w:rsid w:val="004A451F"/>
    <w:rsid w:val="004A4572"/>
    <w:rsid w:val="004A4657"/>
    <w:rsid w:val="004A46C7"/>
    <w:rsid w:val="004A46DA"/>
    <w:rsid w:val="004A47A2"/>
    <w:rsid w:val="004A483F"/>
    <w:rsid w:val="004A4846"/>
    <w:rsid w:val="004A4881"/>
    <w:rsid w:val="004A49F6"/>
    <w:rsid w:val="004A49F9"/>
    <w:rsid w:val="004A4ADA"/>
    <w:rsid w:val="004A4CD5"/>
    <w:rsid w:val="004A4D42"/>
    <w:rsid w:val="004A4F18"/>
    <w:rsid w:val="004A4F8F"/>
    <w:rsid w:val="004A4FB7"/>
    <w:rsid w:val="004A5109"/>
    <w:rsid w:val="004A51E0"/>
    <w:rsid w:val="004A5238"/>
    <w:rsid w:val="004A52DA"/>
    <w:rsid w:val="004A52F0"/>
    <w:rsid w:val="004A53DD"/>
    <w:rsid w:val="004A53E1"/>
    <w:rsid w:val="004A548F"/>
    <w:rsid w:val="004A54CF"/>
    <w:rsid w:val="004A54D4"/>
    <w:rsid w:val="004A55AE"/>
    <w:rsid w:val="004A565E"/>
    <w:rsid w:val="004A57BA"/>
    <w:rsid w:val="004A58EB"/>
    <w:rsid w:val="004A5957"/>
    <w:rsid w:val="004A598D"/>
    <w:rsid w:val="004A5C5B"/>
    <w:rsid w:val="004A5E44"/>
    <w:rsid w:val="004A5EBC"/>
    <w:rsid w:val="004A5F57"/>
    <w:rsid w:val="004A5FA0"/>
    <w:rsid w:val="004A6004"/>
    <w:rsid w:val="004A6099"/>
    <w:rsid w:val="004A60F0"/>
    <w:rsid w:val="004A6173"/>
    <w:rsid w:val="004A617D"/>
    <w:rsid w:val="004A62D6"/>
    <w:rsid w:val="004A6314"/>
    <w:rsid w:val="004A6354"/>
    <w:rsid w:val="004A638B"/>
    <w:rsid w:val="004A6402"/>
    <w:rsid w:val="004A648C"/>
    <w:rsid w:val="004A6593"/>
    <w:rsid w:val="004A65A9"/>
    <w:rsid w:val="004A664C"/>
    <w:rsid w:val="004A66EE"/>
    <w:rsid w:val="004A6752"/>
    <w:rsid w:val="004A6866"/>
    <w:rsid w:val="004A68E9"/>
    <w:rsid w:val="004A68EC"/>
    <w:rsid w:val="004A6913"/>
    <w:rsid w:val="004A6AB9"/>
    <w:rsid w:val="004A6DE9"/>
    <w:rsid w:val="004A6E7D"/>
    <w:rsid w:val="004A6E84"/>
    <w:rsid w:val="004A6EE7"/>
    <w:rsid w:val="004A702D"/>
    <w:rsid w:val="004A709F"/>
    <w:rsid w:val="004A73E6"/>
    <w:rsid w:val="004A7468"/>
    <w:rsid w:val="004A7503"/>
    <w:rsid w:val="004A7622"/>
    <w:rsid w:val="004A7628"/>
    <w:rsid w:val="004A7634"/>
    <w:rsid w:val="004A77CC"/>
    <w:rsid w:val="004A798B"/>
    <w:rsid w:val="004A79BE"/>
    <w:rsid w:val="004A7AB6"/>
    <w:rsid w:val="004A7B34"/>
    <w:rsid w:val="004A7BA4"/>
    <w:rsid w:val="004A7C05"/>
    <w:rsid w:val="004A7CC1"/>
    <w:rsid w:val="004A7CD5"/>
    <w:rsid w:val="004A7E1C"/>
    <w:rsid w:val="004A7E32"/>
    <w:rsid w:val="004B0018"/>
    <w:rsid w:val="004B0030"/>
    <w:rsid w:val="004B00C8"/>
    <w:rsid w:val="004B00D5"/>
    <w:rsid w:val="004B0245"/>
    <w:rsid w:val="004B0292"/>
    <w:rsid w:val="004B0355"/>
    <w:rsid w:val="004B041A"/>
    <w:rsid w:val="004B05AE"/>
    <w:rsid w:val="004B0602"/>
    <w:rsid w:val="004B0643"/>
    <w:rsid w:val="004B0718"/>
    <w:rsid w:val="004B078B"/>
    <w:rsid w:val="004B07B4"/>
    <w:rsid w:val="004B0B0D"/>
    <w:rsid w:val="004B0B9B"/>
    <w:rsid w:val="004B0C3C"/>
    <w:rsid w:val="004B0CA8"/>
    <w:rsid w:val="004B0F73"/>
    <w:rsid w:val="004B10E5"/>
    <w:rsid w:val="004B1240"/>
    <w:rsid w:val="004B12A6"/>
    <w:rsid w:val="004B1303"/>
    <w:rsid w:val="004B147D"/>
    <w:rsid w:val="004B167E"/>
    <w:rsid w:val="004B169E"/>
    <w:rsid w:val="004B184D"/>
    <w:rsid w:val="004B1946"/>
    <w:rsid w:val="004B19C3"/>
    <w:rsid w:val="004B1AFC"/>
    <w:rsid w:val="004B1B6A"/>
    <w:rsid w:val="004B1BAE"/>
    <w:rsid w:val="004B1C03"/>
    <w:rsid w:val="004B1C05"/>
    <w:rsid w:val="004B1DB2"/>
    <w:rsid w:val="004B1E65"/>
    <w:rsid w:val="004B1E9D"/>
    <w:rsid w:val="004B1F5E"/>
    <w:rsid w:val="004B2200"/>
    <w:rsid w:val="004B2214"/>
    <w:rsid w:val="004B2257"/>
    <w:rsid w:val="004B227D"/>
    <w:rsid w:val="004B2424"/>
    <w:rsid w:val="004B24C0"/>
    <w:rsid w:val="004B25CD"/>
    <w:rsid w:val="004B2659"/>
    <w:rsid w:val="004B2665"/>
    <w:rsid w:val="004B2776"/>
    <w:rsid w:val="004B280A"/>
    <w:rsid w:val="004B28EA"/>
    <w:rsid w:val="004B2A67"/>
    <w:rsid w:val="004B2BC4"/>
    <w:rsid w:val="004B2BCB"/>
    <w:rsid w:val="004B2BF8"/>
    <w:rsid w:val="004B2C06"/>
    <w:rsid w:val="004B2C3A"/>
    <w:rsid w:val="004B2DF6"/>
    <w:rsid w:val="004B2E4B"/>
    <w:rsid w:val="004B2F18"/>
    <w:rsid w:val="004B31D5"/>
    <w:rsid w:val="004B324D"/>
    <w:rsid w:val="004B3298"/>
    <w:rsid w:val="004B3378"/>
    <w:rsid w:val="004B33A7"/>
    <w:rsid w:val="004B349B"/>
    <w:rsid w:val="004B3516"/>
    <w:rsid w:val="004B35AF"/>
    <w:rsid w:val="004B360A"/>
    <w:rsid w:val="004B38BD"/>
    <w:rsid w:val="004B3A0B"/>
    <w:rsid w:val="004B3A2D"/>
    <w:rsid w:val="004B3B68"/>
    <w:rsid w:val="004B3BBA"/>
    <w:rsid w:val="004B3CA0"/>
    <w:rsid w:val="004B3CAC"/>
    <w:rsid w:val="004B3D57"/>
    <w:rsid w:val="004B3EC5"/>
    <w:rsid w:val="004B3F5B"/>
    <w:rsid w:val="004B3FCB"/>
    <w:rsid w:val="004B405C"/>
    <w:rsid w:val="004B406A"/>
    <w:rsid w:val="004B435F"/>
    <w:rsid w:val="004B4392"/>
    <w:rsid w:val="004B4686"/>
    <w:rsid w:val="004B4853"/>
    <w:rsid w:val="004B486F"/>
    <w:rsid w:val="004B4895"/>
    <w:rsid w:val="004B4A0B"/>
    <w:rsid w:val="004B4A24"/>
    <w:rsid w:val="004B4AF4"/>
    <w:rsid w:val="004B4B51"/>
    <w:rsid w:val="004B4C33"/>
    <w:rsid w:val="004B4C56"/>
    <w:rsid w:val="004B4D07"/>
    <w:rsid w:val="004B4D5C"/>
    <w:rsid w:val="004B4E1F"/>
    <w:rsid w:val="004B4E43"/>
    <w:rsid w:val="004B4F2C"/>
    <w:rsid w:val="004B512B"/>
    <w:rsid w:val="004B513D"/>
    <w:rsid w:val="004B5274"/>
    <w:rsid w:val="004B5390"/>
    <w:rsid w:val="004B55A2"/>
    <w:rsid w:val="004B55C4"/>
    <w:rsid w:val="004B57E4"/>
    <w:rsid w:val="004B5B41"/>
    <w:rsid w:val="004B5B50"/>
    <w:rsid w:val="004B5D80"/>
    <w:rsid w:val="004B5E03"/>
    <w:rsid w:val="004B5EEA"/>
    <w:rsid w:val="004B6029"/>
    <w:rsid w:val="004B6428"/>
    <w:rsid w:val="004B644C"/>
    <w:rsid w:val="004B64ED"/>
    <w:rsid w:val="004B64F0"/>
    <w:rsid w:val="004B662C"/>
    <w:rsid w:val="004B67D2"/>
    <w:rsid w:val="004B67D9"/>
    <w:rsid w:val="004B6815"/>
    <w:rsid w:val="004B6832"/>
    <w:rsid w:val="004B6B09"/>
    <w:rsid w:val="004B6C39"/>
    <w:rsid w:val="004B6DBD"/>
    <w:rsid w:val="004B6E38"/>
    <w:rsid w:val="004B6E64"/>
    <w:rsid w:val="004B6EBA"/>
    <w:rsid w:val="004B6F73"/>
    <w:rsid w:val="004B6FCD"/>
    <w:rsid w:val="004B7024"/>
    <w:rsid w:val="004B70A1"/>
    <w:rsid w:val="004B70C6"/>
    <w:rsid w:val="004B70E8"/>
    <w:rsid w:val="004B710C"/>
    <w:rsid w:val="004B71EB"/>
    <w:rsid w:val="004B7203"/>
    <w:rsid w:val="004B7534"/>
    <w:rsid w:val="004B756B"/>
    <w:rsid w:val="004B76D1"/>
    <w:rsid w:val="004B76FD"/>
    <w:rsid w:val="004B77B6"/>
    <w:rsid w:val="004B7A16"/>
    <w:rsid w:val="004B7C1F"/>
    <w:rsid w:val="004B7C75"/>
    <w:rsid w:val="004B7CA3"/>
    <w:rsid w:val="004B7F4F"/>
    <w:rsid w:val="004B7FA0"/>
    <w:rsid w:val="004C0201"/>
    <w:rsid w:val="004C02B9"/>
    <w:rsid w:val="004C02E3"/>
    <w:rsid w:val="004C04BA"/>
    <w:rsid w:val="004C0547"/>
    <w:rsid w:val="004C06AE"/>
    <w:rsid w:val="004C07B4"/>
    <w:rsid w:val="004C08AA"/>
    <w:rsid w:val="004C0971"/>
    <w:rsid w:val="004C0A4C"/>
    <w:rsid w:val="004C0AEC"/>
    <w:rsid w:val="004C0AFC"/>
    <w:rsid w:val="004C0B2E"/>
    <w:rsid w:val="004C0B74"/>
    <w:rsid w:val="004C0C4C"/>
    <w:rsid w:val="004C0D10"/>
    <w:rsid w:val="004C0E30"/>
    <w:rsid w:val="004C0E69"/>
    <w:rsid w:val="004C103E"/>
    <w:rsid w:val="004C107C"/>
    <w:rsid w:val="004C116B"/>
    <w:rsid w:val="004C117C"/>
    <w:rsid w:val="004C11D4"/>
    <w:rsid w:val="004C123E"/>
    <w:rsid w:val="004C14CB"/>
    <w:rsid w:val="004C14D3"/>
    <w:rsid w:val="004C15D8"/>
    <w:rsid w:val="004C19A0"/>
    <w:rsid w:val="004C1A3E"/>
    <w:rsid w:val="004C1B79"/>
    <w:rsid w:val="004C1B8D"/>
    <w:rsid w:val="004C1BB5"/>
    <w:rsid w:val="004C1C14"/>
    <w:rsid w:val="004C1C5B"/>
    <w:rsid w:val="004C1CBD"/>
    <w:rsid w:val="004C1D6D"/>
    <w:rsid w:val="004C1E36"/>
    <w:rsid w:val="004C1EC8"/>
    <w:rsid w:val="004C2095"/>
    <w:rsid w:val="004C219C"/>
    <w:rsid w:val="004C2251"/>
    <w:rsid w:val="004C227F"/>
    <w:rsid w:val="004C24B9"/>
    <w:rsid w:val="004C2713"/>
    <w:rsid w:val="004C27A4"/>
    <w:rsid w:val="004C29E5"/>
    <w:rsid w:val="004C2A23"/>
    <w:rsid w:val="004C2AC8"/>
    <w:rsid w:val="004C2BA6"/>
    <w:rsid w:val="004C2C35"/>
    <w:rsid w:val="004C2D2C"/>
    <w:rsid w:val="004C2D6F"/>
    <w:rsid w:val="004C2E2D"/>
    <w:rsid w:val="004C2F80"/>
    <w:rsid w:val="004C2FB0"/>
    <w:rsid w:val="004C300A"/>
    <w:rsid w:val="004C3013"/>
    <w:rsid w:val="004C30BE"/>
    <w:rsid w:val="004C30EF"/>
    <w:rsid w:val="004C3575"/>
    <w:rsid w:val="004C3694"/>
    <w:rsid w:val="004C377D"/>
    <w:rsid w:val="004C3825"/>
    <w:rsid w:val="004C3830"/>
    <w:rsid w:val="004C383A"/>
    <w:rsid w:val="004C39EB"/>
    <w:rsid w:val="004C39F9"/>
    <w:rsid w:val="004C3A9E"/>
    <w:rsid w:val="004C3AE5"/>
    <w:rsid w:val="004C3B33"/>
    <w:rsid w:val="004C3B9E"/>
    <w:rsid w:val="004C3C58"/>
    <w:rsid w:val="004C3C89"/>
    <w:rsid w:val="004C3D2D"/>
    <w:rsid w:val="004C3D9A"/>
    <w:rsid w:val="004C3E25"/>
    <w:rsid w:val="004C3EFE"/>
    <w:rsid w:val="004C3EFF"/>
    <w:rsid w:val="004C3F10"/>
    <w:rsid w:val="004C3F73"/>
    <w:rsid w:val="004C3FB7"/>
    <w:rsid w:val="004C418D"/>
    <w:rsid w:val="004C4221"/>
    <w:rsid w:val="004C42BB"/>
    <w:rsid w:val="004C4376"/>
    <w:rsid w:val="004C44DD"/>
    <w:rsid w:val="004C44E2"/>
    <w:rsid w:val="004C465A"/>
    <w:rsid w:val="004C47A3"/>
    <w:rsid w:val="004C4899"/>
    <w:rsid w:val="004C4AB3"/>
    <w:rsid w:val="004C4B52"/>
    <w:rsid w:val="004C4B53"/>
    <w:rsid w:val="004C4CDB"/>
    <w:rsid w:val="004C4D18"/>
    <w:rsid w:val="004C4D4F"/>
    <w:rsid w:val="004C4E18"/>
    <w:rsid w:val="004C4E1C"/>
    <w:rsid w:val="004C4EE5"/>
    <w:rsid w:val="004C4F4C"/>
    <w:rsid w:val="004C4F90"/>
    <w:rsid w:val="004C4FC2"/>
    <w:rsid w:val="004C5020"/>
    <w:rsid w:val="004C506C"/>
    <w:rsid w:val="004C50F9"/>
    <w:rsid w:val="004C51AC"/>
    <w:rsid w:val="004C5279"/>
    <w:rsid w:val="004C52D7"/>
    <w:rsid w:val="004C5318"/>
    <w:rsid w:val="004C542B"/>
    <w:rsid w:val="004C54A7"/>
    <w:rsid w:val="004C551D"/>
    <w:rsid w:val="004C5539"/>
    <w:rsid w:val="004C57B9"/>
    <w:rsid w:val="004C5837"/>
    <w:rsid w:val="004C58C9"/>
    <w:rsid w:val="004C58D2"/>
    <w:rsid w:val="004C58EA"/>
    <w:rsid w:val="004C59D7"/>
    <w:rsid w:val="004C59E4"/>
    <w:rsid w:val="004C59E8"/>
    <w:rsid w:val="004C5BFB"/>
    <w:rsid w:val="004C5CB9"/>
    <w:rsid w:val="004C5D01"/>
    <w:rsid w:val="004C5D10"/>
    <w:rsid w:val="004C5D61"/>
    <w:rsid w:val="004C5DED"/>
    <w:rsid w:val="004C5F18"/>
    <w:rsid w:val="004C5F77"/>
    <w:rsid w:val="004C5FE9"/>
    <w:rsid w:val="004C60D7"/>
    <w:rsid w:val="004C60E6"/>
    <w:rsid w:val="004C6249"/>
    <w:rsid w:val="004C62CE"/>
    <w:rsid w:val="004C62E6"/>
    <w:rsid w:val="004C630F"/>
    <w:rsid w:val="004C6312"/>
    <w:rsid w:val="004C64AB"/>
    <w:rsid w:val="004C64E0"/>
    <w:rsid w:val="004C64FB"/>
    <w:rsid w:val="004C6891"/>
    <w:rsid w:val="004C68D4"/>
    <w:rsid w:val="004C6943"/>
    <w:rsid w:val="004C69A2"/>
    <w:rsid w:val="004C6B41"/>
    <w:rsid w:val="004C6B9C"/>
    <w:rsid w:val="004C6C02"/>
    <w:rsid w:val="004C6CF5"/>
    <w:rsid w:val="004C6D80"/>
    <w:rsid w:val="004C704C"/>
    <w:rsid w:val="004C718D"/>
    <w:rsid w:val="004C72B7"/>
    <w:rsid w:val="004C72E9"/>
    <w:rsid w:val="004C7488"/>
    <w:rsid w:val="004C757D"/>
    <w:rsid w:val="004C75AF"/>
    <w:rsid w:val="004C7663"/>
    <w:rsid w:val="004C76A3"/>
    <w:rsid w:val="004C774E"/>
    <w:rsid w:val="004C78E6"/>
    <w:rsid w:val="004C791E"/>
    <w:rsid w:val="004C7C14"/>
    <w:rsid w:val="004C7DB0"/>
    <w:rsid w:val="004C7EFB"/>
    <w:rsid w:val="004C7F5B"/>
    <w:rsid w:val="004C7F62"/>
    <w:rsid w:val="004C7FC2"/>
    <w:rsid w:val="004D0082"/>
    <w:rsid w:val="004D034C"/>
    <w:rsid w:val="004D03C2"/>
    <w:rsid w:val="004D03C4"/>
    <w:rsid w:val="004D0476"/>
    <w:rsid w:val="004D053D"/>
    <w:rsid w:val="004D06A1"/>
    <w:rsid w:val="004D0710"/>
    <w:rsid w:val="004D0803"/>
    <w:rsid w:val="004D08DD"/>
    <w:rsid w:val="004D0A7F"/>
    <w:rsid w:val="004D0AD5"/>
    <w:rsid w:val="004D0B21"/>
    <w:rsid w:val="004D0BAB"/>
    <w:rsid w:val="004D0CE8"/>
    <w:rsid w:val="004D0D5B"/>
    <w:rsid w:val="004D0E0F"/>
    <w:rsid w:val="004D0EA9"/>
    <w:rsid w:val="004D0F56"/>
    <w:rsid w:val="004D0FBB"/>
    <w:rsid w:val="004D1098"/>
    <w:rsid w:val="004D125B"/>
    <w:rsid w:val="004D1480"/>
    <w:rsid w:val="004D15A8"/>
    <w:rsid w:val="004D1615"/>
    <w:rsid w:val="004D165C"/>
    <w:rsid w:val="004D1687"/>
    <w:rsid w:val="004D17CE"/>
    <w:rsid w:val="004D17E3"/>
    <w:rsid w:val="004D180E"/>
    <w:rsid w:val="004D1822"/>
    <w:rsid w:val="004D1895"/>
    <w:rsid w:val="004D19E2"/>
    <w:rsid w:val="004D1A5F"/>
    <w:rsid w:val="004D1A79"/>
    <w:rsid w:val="004D1AA1"/>
    <w:rsid w:val="004D1AE0"/>
    <w:rsid w:val="004D1B42"/>
    <w:rsid w:val="004D1B70"/>
    <w:rsid w:val="004D1BA5"/>
    <w:rsid w:val="004D1BD1"/>
    <w:rsid w:val="004D1E45"/>
    <w:rsid w:val="004D1F97"/>
    <w:rsid w:val="004D1FB1"/>
    <w:rsid w:val="004D1FDC"/>
    <w:rsid w:val="004D203A"/>
    <w:rsid w:val="004D21BC"/>
    <w:rsid w:val="004D2267"/>
    <w:rsid w:val="004D2279"/>
    <w:rsid w:val="004D2285"/>
    <w:rsid w:val="004D22BB"/>
    <w:rsid w:val="004D22EF"/>
    <w:rsid w:val="004D2688"/>
    <w:rsid w:val="004D2A9B"/>
    <w:rsid w:val="004D2B9F"/>
    <w:rsid w:val="004D2CF6"/>
    <w:rsid w:val="004D2F93"/>
    <w:rsid w:val="004D3084"/>
    <w:rsid w:val="004D3086"/>
    <w:rsid w:val="004D310B"/>
    <w:rsid w:val="004D3131"/>
    <w:rsid w:val="004D316C"/>
    <w:rsid w:val="004D3180"/>
    <w:rsid w:val="004D31E8"/>
    <w:rsid w:val="004D3206"/>
    <w:rsid w:val="004D329B"/>
    <w:rsid w:val="004D32BD"/>
    <w:rsid w:val="004D32C6"/>
    <w:rsid w:val="004D3313"/>
    <w:rsid w:val="004D3474"/>
    <w:rsid w:val="004D3563"/>
    <w:rsid w:val="004D3575"/>
    <w:rsid w:val="004D3631"/>
    <w:rsid w:val="004D398A"/>
    <w:rsid w:val="004D3A9E"/>
    <w:rsid w:val="004D3AF5"/>
    <w:rsid w:val="004D3B1D"/>
    <w:rsid w:val="004D3B38"/>
    <w:rsid w:val="004D3CA8"/>
    <w:rsid w:val="004D3CDB"/>
    <w:rsid w:val="004D3CF2"/>
    <w:rsid w:val="004D3D38"/>
    <w:rsid w:val="004D3E73"/>
    <w:rsid w:val="004D3FB6"/>
    <w:rsid w:val="004D4151"/>
    <w:rsid w:val="004D4453"/>
    <w:rsid w:val="004D457C"/>
    <w:rsid w:val="004D45AD"/>
    <w:rsid w:val="004D464A"/>
    <w:rsid w:val="004D4682"/>
    <w:rsid w:val="004D4797"/>
    <w:rsid w:val="004D489B"/>
    <w:rsid w:val="004D48A8"/>
    <w:rsid w:val="004D4976"/>
    <w:rsid w:val="004D4A7B"/>
    <w:rsid w:val="004D4B19"/>
    <w:rsid w:val="004D4C04"/>
    <w:rsid w:val="004D4CA9"/>
    <w:rsid w:val="004D4D50"/>
    <w:rsid w:val="004D4EFB"/>
    <w:rsid w:val="004D5063"/>
    <w:rsid w:val="004D5089"/>
    <w:rsid w:val="004D515F"/>
    <w:rsid w:val="004D5173"/>
    <w:rsid w:val="004D5269"/>
    <w:rsid w:val="004D52F7"/>
    <w:rsid w:val="004D53BD"/>
    <w:rsid w:val="004D53C2"/>
    <w:rsid w:val="004D5463"/>
    <w:rsid w:val="004D570A"/>
    <w:rsid w:val="004D57B8"/>
    <w:rsid w:val="004D586A"/>
    <w:rsid w:val="004D590E"/>
    <w:rsid w:val="004D5937"/>
    <w:rsid w:val="004D5B2D"/>
    <w:rsid w:val="004D5B83"/>
    <w:rsid w:val="004D5C26"/>
    <w:rsid w:val="004D5CDB"/>
    <w:rsid w:val="004D5D76"/>
    <w:rsid w:val="004D5E1D"/>
    <w:rsid w:val="004D6093"/>
    <w:rsid w:val="004D60B2"/>
    <w:rsid w:val="004D615C"/>
    <w:rsid w:val="004D6243"/>
    <w:rsid w:val="004D631F"/>
    <w:rsid w:val="004D6481"/>
    <w:rsid w:val="004D64BB"/>
    <w:rsid w:val="004D688E"/>
    <w:rsid w:val="004D68B5"/>
    <w:rsid w:val="004D6919"/>
    <w:rsid w:val="004D6A67"/>
    <w:rsid w:val="004D6A8E"/>
    <w:rsid w:val="004D6AB8"/>
    <w:rsid w:val="004D6AC9"/>
    <w:rsid w:val="004D6BE3"/>
    <w:rsid w:val="004D6E8E"/>
    <w:rsid w:val="004D6ED6"/>
    <w:rsid w:val="004D6F72"/>
    <w:rsid w:val="004D70D8"/>
    <w:rsid w:val="004D7244"/>
    <w:rsid w:val="004D725B"/>
    <w:rsid w:val="004D735C"/>
    <w:rsid w:val="004D7478"/>
    <w:rsid w:val="004D749C"/>
    <w:rsid w:val="004D75AC"/>
    <w:rsid w:val="004D7620"/>
    <w:rsid w:val="004D7624"/>
    <w:rsid w:val="004D76AF"/>
    <w:rsid w:val="004D779A"/>
    <w:rsid w:val="004D779C"/>
    <w:rsid w:val="004D77A2"/>
    <w:rsid w:val="004D795C"/>
    <w:rsid w:val="004D7AEA"/>
    <w:rsid w:val="004D7C5C"/>
    <w:rsid w:val="004D7C95"/>
    <w:rsid w:val="004D7D66"/>
    <w:rsid w:val="004D7DCD"/>
    <w:rsid w:val="004D7F0C"/>
    <w:rsid w:val="004E00CC"/>
    <w:rsid w:val="004E00E4"/>
    <w:rsid w:val="004E0128"/>
    <w:rsid w:val="004E016F"/>
    <w:rsid w:val="004E0288"/>
    <w:rsid w:val="004E031A"/>
    <w:rsid w:val="004E0326"/>
    <w:rsid w:val="004E044D"/>
    <w:rsid w:val="004E0514"/>
    <w:rsid w:val="004E0524"/>
    <w:rsid w:val="004E0676"/>
    <w:rsid w:val="004E08AB"/>
    <w:rsid w:val="004E0954"/>
    <w:rsid w:val="004E0A09"/>
    <w:rsid w:val="004E0D29"/>
    <w:rsid w:val="004E0E26"/>
    <w:rsid w:val="004E0E74"/>
    <w:rsid w:val="004E0FD3"/>
    <w:rsid w:val="004E104E"/>
    <w:rsid w:val="004E1089"/>
    <w:rsid w:val="004E1158"/>
    <w:rsid w:val="004E11BA"/>
    <w:rsid w:val="004E134A"/>
    <w:rsid w:val="004E1585"/>
    <w:rsid w:val="004E15A5"/>
    <w:rsid w:val="004E15A7"/>
    <w:rsid w:val="004E1629"/>
    <w:rsid w:val="004E1670"/>
    <w:rsid w:val="004E17F7"/>
    <w:rsid w:val="004E1850"/>
    <w:rsid w:val="004E1862"/>
    <w:rsid w:val="004E1878"/>
    <w:rsid w:val="004E18EA"/>
    <w:rsid w:val="004E1968"/>
    <w:rsid w:val="004E1B63"/>
    <w:rsid w:val="004E1C6B"/>
    <w:rsid w:val="004E1C99"/>
    <w:rsid w:val="004E1D57"/>
    <w:rsid w:val="004E1D58"/>
    <w:rsid w:val="004E1DDF"/>
    <w:rsid w:val="004E1E02"/>
    <w:rsid w:val="004E1E63"/>
    <w:rsid w:val="004E1E85"/>
    <w:rsid w:val="004E1F15"/>
    <w:rsid w:val="004E1FA7"/>
    <w:rsid w:val="004E2244"/>
    <w:rsid w:val="004E237A"/>
    <w:rsid w:val="004E23F4"/>
    <w:rsid w:val="004E2437"/>
    <w:rsid w:val="004E2529"/>
    <w:rsid w:val="004E2664"/>
    <w:rsid w:val="004E269C"/>
    <w:rsid w:val="004E2852"/>
    <w:rsid w:val="004E28D2"/>
    <w:rsid w:val="004E29EB"/>
    <w:rsid w:val="004E2B67"/>
    <w:rsid w:val="004E2B89"/>
    <w:rsid w:val="004E2DF6"/>
    <w:rsid w:val="004E2E23"/>
    <w:rsid w:val="004E2F03"/>
    <w:rsid w:val="004E2F97"/>
    <w:rsid w:val="004E2FBD"/>
    <w:rsid w:val="004E3056"/>
    <w:rsid w:val="004E3124"/>
    <w:rsid w:val="004E3185"/>
    <w:rsid w:val="004E31CE"/>
    <w:rsid w:val="004E3222"/>
    <w:rsid w:val="004E3308"/>
    <w:rsid w:val="004E3389"/>
    <w:rsid w:val="004E3659"/>
    <w:rsid w:val="004E36D5"/>
    <w:rsid w:val="004E36D6"/>
    <w:rsid w:val="004E3707"/>
    <w:rsid w:val="004E3778"/>
    <w:rsid w:val="004E377B"/>
    <w:rsid w:val="004E395B"/>
    <w:rsid w:val="004E3A5E"/>
    <w:rsid w:val="004E3A73"/>
    <w:rsid w:val="004E3CAB"/>
    <w:rsid w:val="004E3DF2"/>
    <w:rsid w:val="004E3EEF"/>
    <w:rsid w:val="004E3F2C"/>
    <w:rsid w:val="004E3F6C"/>
    <w:rsid w:val="004E3FAE"/>
    <w:rsid w:val="004E4137"/>
    <w:rsid w:val="004E4168"/>
    <w:rsid w:val="004E419E"/>
    <w:rsid w:val="004E422C"/>
    <w:rsid w:val="004E4266"/>
    <w:rsid w:val="004E4411"/>
    <w:rsid w:val="004E4460"/>
    <w:rsid w:val="004E4501"/>
    <w:rsid w:val="004E4568"/>
    <w:rsid w:val="004E4940"/>
    <w:rsid w:val="004E4960"/>
    <w:rsid w:val="004E49B3"/>
    <w:rsid w:val="004E4ACB"/>
    <w:rsid w:val="004E4CD3"/>
    <w:rsid w:val="004E4D2B"/>
    <w:rsid w:val="004E4E38"/>
    <w:rsid w:val="004E4E42"/>
    <w:rsid w:val="004E4E49"/>
    <w:rsid w:val="004E4F5E"/>
    <w:rsid w:val="004E515D"/>
    <w:rsid w:val="004E517D"/>
    <w:rsid w:val="004E51B0"/>
    <w:rsid w:val="004E51CE"/>
    <w:rsid w:val="004E5220"/>
    <w:rsid w:val="004E52D3"/>
    <w:rsid w:val="004E52E7"/>
    <w:rsid w:val="004E52F8"/>
    <w:rsid w:val="004E5352"/>
    <w:rsid w:val="004E53BE"/>
    <w:rsid w:val="004E5486"/>
    <w:rsid w:val="004E56A2"/>
    <w:rsid w:val="004E5772"/>
    <w:rsid w:val="004E5804"/>
    <w:rsid w:val="004E580C"/>
    <w:rsid w:val="004E5814"/>
    <w:rsid w:val="004E58C6"/>
    <w:rsid w:val="004E5A0F"/>
    <w:rsid w:val="004E5A59"/>
    <w:rsid w:val="004E5C0F"/>
    <w:rsid w:val="004E5D97"/>
    <w:rsid w:val="004E5DF2"/>
    <w:rsid w:val="004E5E00"/>
    <w:rsid w:val="004E5E89"/>
    <w:rsid w:val="004E5F68"/>
    <w:rsid w:val="004E5FC4"/>
    <w:rsid w:val="004E5FD7"/>
    <w:rsid w:val="004E6123"/>
    <w:rsid w:val="004E6130"/>
    <w:rsid w:val="004E6632"/>
    <w:rsid w:val="004E6B4B"/>
    <w:rsid w:val="004E6C3B"/>
    <w:rsid w:val="004E6D02"/>
    <w:rsid w:val="004E6EAE"/>
    <w:rsid w:val="004E71D1"/>
    <w:rsid w:val="004E731D"/>
    <w:rsid w:val="004E7435"/>
    <w:rsid w:val="004E7446"/>
    <w:rsid w:val="004E74E5"/>
    <w:rsid w:val="004E7618"/>
    <w:rsid w:val="004E769D"/>
    <w:rsid w:val="004E7A7D"/>
    <w:rsid w:val="004E7B1C"/>
    <w:rsid w:val="004E7B8B"/>
    <w:rsid w:val="004E7BAB"/>
    <w:rsid w:val="004E7BD3"/>
    <w:rsid w:val="004E7C15"/>
    <w:rsid w:val="004E7CE4"/>
    <w:rsid w:val="004E7E19"/>
    <w:rsid w:val="004E7E25"/>
    <w:rsid w:val="004E7F12"/>
    <w:rsid w:val="004E7F14"/>
    <w:rsid w:val="004E7FA2"/>
    <w:rsid w:val="004F0008"/>
    <w:rsid w:val="004F00A1"/>
    <w:rsid w:val="004F0114"/>
    <w:rsid w:val="004F0286"/>
    <w:rsid w:val="004F02B9"/>
    <w:rsid w:val="004F0317"/>
    <w:rsid w:val="004F0328"/>
    <w:rsid w:val="004F04AD"/>
    <w:rsid w:val="004F06C0"/>
    <w:rsid w:val="004F070A"/>
    <w:rsid w:val="004F0808"/>
    <w:rsid w:val="004F09D3"/>
    <w:rsid w:val="004F0A52"/>
    <w:rsid w:val="004F0A76"/>
    <w:rsid w:val="004F0BEB"/>
    <w:rsid w:val="004F0C06"/>
    <w:rsid w:val="004F0C52"/>
    <w:rsid w:val="004F0CDF"/>
    <w:rsid w:val="004F0DB3"/>
    <w:rsid w:val="004F0DB5"/>
    <w:rsid w:val="004F10D4"/>
    <w:rsid w:val="004F111B"/>
    <w:rsid w:val="004F1224"/>
    <w:rsid w:val="004F12B5"/>
    <w:rsid w:val="004F13C1"/>
    <w:rsid w:val="004F1440"/>
    <w:rsid w:val="004F1529"/>
    <w:rsid w:val="004F1602"/>
    <w:rsid w:val="004F16EB"/>
    <w:rsid w:val="004F1727"/>
    <w:rsid w:val="004F187A"/>
    <w:rsid w:val="004F18AB"/>
    <w:rsid w:val="004F19AF"/>
    <w:rsid w:val="004F1A37"/>
    <w:rsid w:val="004F1B6D"/>
    <w:rsid w:val="004F1B95"/>
    <w:rsid w:val="004F1BA3"/>
    <w:rsid w:val="004F1BCB"/>
    <w:rsid w:val="004F1C43"/>
    <w:rsid w:val="004F1C95"/>
    <w:rsid w:val="004F1CD0"/>
    <w:rsid w:val="004F1E45"/>
    <w:rsid w:val="004F1EE5"/>
    <w:rsid w:val="004F1FFF"/>
    <w:rsid w:val="004F20A7"/>
    <w:rsid w:val="004F215D"/>
    <w:rsid w:val="004F236C"/>
    <w:rsid w:val="004F25B7"/>
    <w:rsid w:val="004F262B"/>
    <w:rsid w:val="004F2671"/>
    <w:rsid w:val="004F26C2"/>
    <w:rsid w:val="004F2818"/>
    <w:rsid w:val="004F2922"/>
    <w:rsid w:val="004F2A4C"/>
    <w:rsid w:val="004F2A5A"/>
    <w:rsid w:val="004F2C3B"/>
    <w:rsid w:val="004F2D36"/>
    <w:rsid w:val="004F2D4D"/>
    <w:rsid w:val="004F2DA3"/>
    <w:rsid w:val="004F2E0A"/>
    <w:rsid w:val="004F2EBB"/>
    <w:rsid w:val="004F2F00"/>
    <w:rsid w:val="004F318E"/>
    <w:rsid w:val="004F332E"/>
    <w:rsid w:val="004F33D5"/>
    <w:rsid w:val="004F372F"/>
    <w:rsid w:val="004F37F4"/>
    <w:rsid w:val="004F385F"/>
    <w:rsid w:val="004F3887"/>
    <w:rsid w:val="004F394F"/>
    <w:rsid w:val="004F398E"/>
    <w:rsid w:val="004F39AF"/>
    <w:rsid w:val="004F39CD"/>
    <w:rsid w:val="004F3A02"/>
    <w:rsid w:val="004F3B59"/>
    <w:rsid w:val="004F3B8F"/>
    <w:rsid w:val="004F3BE8"/>
    <w:rsid w:val="004F3C9E"/>
    <w:rsid w:val="004F3E27"/>
    <w:rsid w:val="004F3E34"/>
    <w:rsid w:val="004F3EAB"/>
    <w:rsid w:val="004F3F92"/>
    <w:rsid w:val="004F4172"/>
    <w:rsid w:val="004F4287"/>
    <w:rsid w:val="004F43C5"/>
    <w:rsid w:val="004F44E3"/>
    <w:rsid w:val="004F4523"/>
    <w:rsid w:val="004F45CB"/>
    <w:rsid w:val="004F4628"/>
    <w:rsid w:val="004F4698"/>
    <w:rsid w:val="004F478C"/>
    <w:rsid w:val="004F488C"/>
    <w:rsid w:val="004F48A0"/>
    <w:rsid w:val="004F4B25"/>
    <w:rsid w:val="004F4B4C"/>
    <w:rsid w:val="004F4C0B"/>
    <w:rsid w:val="004F4CA9"/>
    <w:rsid w:val="004F4CBA"/>
    <w:rsid w:val="004F4CCB"/>
    <w:rsid w:val="004F4D97"/>
    <w:rsid w:val="004F4DE7"/>
    <w:rsid w:val="004F50A2"/>
    <w:rsid w:val="004F5114"/>
    <w:rsid w:val="004F51C3"/>
    <w:rsid w:val="004F522E"/>
    <w:rsid w:val="004F524F"/>
    <w:rsid w:val="004F53CF"/>
    <w:rsid w:val="004F549D"/>
    <w:rsid w:val="004F5576"/>
    <w:rsid w:val="004F559B"/>
    <w:rsid w:val="004F5711"/>
    <w:rsid w:val="004F5781"/>
    <w:rsid w:val="004F5887"/>
    <w:rsid w:val="004F58F9"/>
    <w:rsid w:val="004F59BF"/>
    <w:rsid w:val="004F5A6B"/>
    <w:rsid w:val="004F5C99"/>
    <w:rsid w:val="004F5D78"/>
    <w:rsid w:val="004F5DDD"/>
    <w:rsid w:val="004F5E78"/>
    <w:rsid w:val="004F5EF6"/>
    <w:rsid w:val="004F5F18"/>
    <w:rsid w:val="004F5F5A"/>
    <w:rsid w:val="004F60D4"/>
    <w:rsid w:val="004F6133"/>
    <w:rsid w:val="004F6218"/>
    <w:rsid w:val="004F6338"/>
    <w:rsid w:val="004F6417"/>
    <w:rsid w:val="004F65C9"/>
    <w:rsid w:val="004F6600"/>
    <w:rsid w:val="004F660F"/>
    <w:rsid w:val="004F66C9"/>
    <w:rsid w:val="004F6745"/>
    <w:rsid w:val="004F6883"/>
    <w:rsid w:val="004F68CA"/>
    <w:rsid w:val="004F692E"/>
    <w:rsid w:val="004F699E"/>
    <w:rsid w:val="004F69E5"/>
    <w:rsid w:val="004F6A52"/>
    <w:rsid w:val="004F6A5E"/>
    <w:rsid w:val="004F6C7E"/>
    <w:rsid w:val="004F6CBB"/>
    <w:rsid w:val="004F6CF6"/>
    <w:rsid w:val="004F6D81"/>
    <w:rsid w:val="004F6D8B"/>
    <w:rsid w:val="004F6EF6"/>
    <w:rsid w:val="004F6FD1"/>
    <w:rsid w:val="004F7034"/>
    <w:rsid w:val="004F70F6"/>
    <w:rsid w:val="004F7157"/>
    <w:rsid w:val="004F727B"/>
    <w:rsid w:val="004F73A4"/>
    <w:rsid w:val="004F74F9"/>
    <w:rsid w:val="004F7846"/>
    <w:rsid w:val="004F78D6"/>
    <w:rsid w:val="004F7984"/>
    <w:rsid w:val="004F7A62"/>
    <w:rsid w:val="004F7B17"/>
    <w:rsid w:val="004F7B18"/>
    <w:rsid w:val="004F7B52"/>
    <w:rsid w:val="004F7C0E"/>
    <w:rsid w:val="004F7C7F"/>
    <w:rsid w:val="004F7CC7"/>
    <w:rsid w:val="004F7E10"/>
    <w:rsid w:val="004F7E2A"/>
    <w:rsid w:val="004F7F12"/>
    <w:rsid w:val="004F7F38"/>
    <w:rsid w:val="004F7F41"/>
    <w:rsid w:val="004F7F5E"/>
    <w:rsid w:val="004F7F62"/>
    <w:rsid w:val="00500122"/>
    <w:rsid w:val="005001EF"/>
    <w:rsid w:val="005003EF"/>
    <w:rsid w:val="00500443"/>
    <w:rsid w:val="00500511"/>
    <w:rsid w:val="00500615"/>
    <w:rsid w:val="00500697"/>
    <w:rsid w:val="005006B8"/>
    <w:rsid w:val="005006CC"/>
    <w:rsid w:val="0050071F"/>
    <w:rsid w:val="00500837"/>
    <w:rsid w:val="00500CEB"/>
    <w:rsid w:val="00500D58"/>
    <w:rsid w:val="00500F43"/>
    <w:rsid w:val="00500F8F"/>
    <w:rsid w:val="00501032"/>
    <w:rsid w:val="00501100"/>
    <w:rsid w:val="0050115A"/>
    <w:rsid w:val="005011C5"/>
    <w:rsid w:val="00501204"/>
    <w:rsid w:val="005013F4"/>
    <w:rsid w:val="00501471"/>
    <w:rsid w:val="0050154B"/>
    <w:rsid w:val="00501609"/>
    <w:rsid w:val="005016A4"/>
    <w:rsid w:val="005017C9"/>
    <w:rsid w:val="005019D6"/>
    <w:rsid w:val="005019FA"/>
    <w:rsid w:val="00501A2C"/>
    <w:rsid w:val="00501A3B"/>
    <w:rsid w:val="00501AF3"/>
    <w:rsid w:val="00501BB6"/>
    <w:rsid w:val="00501BFE"/>
    <w:rsid w:val="00501C3B"/>
    <w:rsid w:val="00501C3C"/>
    <w:rsid w:val="00501C63"/>
    <w:rsid w:val="00501E80"/>
    <w:rsid w:val="00501ED4"/>
    <w:rsid w:val="00501EF7"/>
    <w:rsid w:val="00501FD3"/>
    <w:rsid w:val="00502075"/>
    <w:rsid w:val="00502107"/>
    <w:rsid w:val="005021EF"/>
    <w:rsid w:val="005024EA"/>
    <w:rsid w:val="00502591"/>
    <w:rsid w:val="005025A7"/>
    <w:rsid w:val="005025C4"/>
    <w:rsid w:val="005025D9"/>
    <w:rsid w:val="0050262F"/>
    <w:rsid w:val="005026A8"/>
    <w:rsid w:val="005026B9"/>
    <w:rsid w:val="00502722"/>
    <w:rsid w:val="0050272C"/>
    <w:rsid w:val="0050287B"/>
    <w:rsid w:val="005028B1"/>
    <w:rsid w:val="005028E7"/>
    <w:rsid w:val="005029E7"/>
    <w:rsid w:val="00502A71"/>
    <w:rsid w:val="00502A83"/>
    <w:rsid w:val="00502B39"/>
    <w:rsid w:val="00502BAD"/>
    <w:rsid w:val="00502CF8"/>
    <w:rsid w:val="00502D3D"/>
    <w:rsid w:val="00502DCA"/>
    <w:rsid w:val="00502E2D"/>
    <w:rsid w:val="00502E71"/>
    <w:rsid w:val="00502E77"/>
    <w:rsid w:val="00502E79"/>
    <w:rsid w:val="00502F6A"/>
    <w:rsid w:val="0050304F"/>
    <w:rsid w:val="0050306A"/>
    <w:rsid w:val="005030B4"/>
    <w:rsid w:val="0050316D"/>
    <w:rsid w:val="005031AF"/>
    <w:rsid w:val="0050327B"/>
    <w:rsid w:val="005032FF"/>
    <w:rsid w:val="00503422"/>
    <w:rsid w:val="0050355E"/>
    <w:rsid w:val="005037D5"/>
    <w:rsid w:val="00503853"/>
    <w:rsid w:val="00503858"/>
    <w:rsid w:val="005039E7"/>
    <w:rsid w:val="00503A91"/>
    <w:rsid w:val="00503C7C"/>
    <w:rsid w:val="00503D42"/>
    <w:rsid w:val="00503DD3"/>
    <w:rsid w:val="00503E0C"/>
    <w:rsid w:val="00503ED9"/>
    <w:rsid w:val="00503FB1"/>
    <w:rsid w:val="00503FB7"/>
    <w:rsid w:val="00503FE7"/>
    <w:rsid w:val="005041F7"/>
    <w:rsid w:val="005042FD"/>
    <w:rsid w:val="00504542"/>
    <w:rsid w:val="00504585"/>
    <w:rsid w:val="00504636"/>
    <w:rsid w:val="00504650"/>
    <w:rsid w:val="00504738"/>
    <w:rsid w:val="0050473C"/>
    <w:rsid w:val="005047BF"/>
    <w:rsid w:val="0050481D"/>
    <w:rsid w:val="00504823"/>
    <w:rsid w:val="005048A9"/>
    <w:rsid w:val="00504A1E"/>
    <w:rsid w:val="00504A7E"/>
    <w:rsid w:val="00504B1E"/>
    <w:rsid w:val="00504B58"/>
    <w:rsid w:val="00504C23"/>
    <w:rsid w:val="00504C7E"/>
    <w:rsid w:val="00504CB2"/>
    <w:rsid w:val="00504CFB"/>
    <w:rsid w:val="00504D3B"/>
    <w:rsid w:val="00504F71"/>
    <w:rsid w:val="00504F96"/>
    <w:rsid w:val="0050505C"/>
    <w:rsid w:val="00505120"/>
    <w:rsid w:val="0050522C"/>
    <w:rsid w:val="0050523C"/>
    <w:rsid w:val="005052A9"/>
    <w:rsid w:val="005053A4"/>
    <w:rsid w:val="005054F4"/>
    <w:rsid w:val="00505526"/>
    <w:rsid w:val="00505760"/>
    <w:rsid w:val="0050582C"/>
    <w:rsid w:val="0050590B"/>
    <w:rsid w:val="00505937"/>
    <w:rsid w:val="00505B74"/>
    <w:rsid w:val="00505B87"/>
    <w:rsid w:val="00505E4B"/>
    <w:rsid w:val="00505F2D"/>
    <w:rsid w:val="00505FF2"/>
    <w:rsid w:val="00506007"/>
    <w:rsid w:val="005060D7"/>
    <w:rsid w:val="00506141"/>
    <w:rsid w:val="00506191"/>
    <w:rsid w:val="005061B4"/>
    <w:rsid w:val="00506250"/>
    <w:rsid w:val="005062D1"/>
    <w:rsid w:val="0050630A"/>
    <w:rsid w:val="00506347"/>
    <w:rsid w:val="00506605"/>
    <w:rsid w:val="0050661C"/>
    <w:rsid w:val="00506646"/>
    <w:rsid w:val="005066FF"/>
    <w:rsid w:val="005067F9"/>
    <w:rsid w:val="00506802"/>
    <w:rsid w:val="00506951"/>
    <w:rsid w:val="00506C58"/>
    <w:rsid w:val="00506C70"/>
    <w:rsid w:val="00506CD5"/>
    <w:rsid w:val="00506D8F"/>
    <w:rsid w:val="00506DAD"/>
    <w:rsid w:val="00506E1A"/>
    <w:rsid w:val="00506F6B"/>
    <w:rsid w:val="00506FA5"/>
    <w:rsid w:val="00507070"/>
    <w:rsid w:val="00507185"/>
    <w:rsid w:val="005071AB"/>
    <w:rsid w:val="005074FC"/>
    <w:rsid w:val="0050756D"/>
    <w:rsid w:val="00507585"/>
    <w:rsid w:val="005076BA"/>
    <w:rsid w:val="00507719"/>
    <w:rsid w:val="005077B4"/>
    <w:rsid w:val="005079CE"/>
    <w:rsid w:val="005079CF"/>
    <w:rsid w:val="00507A2E"/>
    <w:rsid w:val="00507B1F"/>
    <w:rsid w:val="00507B27"/>
    <w:rsid w:val="00507C01"/>
    <w:rsid w:val="00507C13"/>
    <w:rsid w:val="00507D24"/>
    <w:rsid w:val="00507D51"/>
    <w:rsid w:val="00507D9A"/>
    <w:rsid w:val="00507DB0"/>
    <w:rsid w:val="00507EDF"/>
    <w:rsid w:val="0051007B"/>
    <w:rsid w:val="00510119"/>
    <w:rsid w:val="00510147"/>
    <w:rsid w:val="005101F7"/>
    <w:rsid w:val="00510238"/>
    <w:rsid w:val="00510544"/>
    <w:rsid w:val="0051059D"/>
    <w:rsid w:val="005105A8"/>
    <w:rsid w:val="005105FB"/>
    <w:rsid w:val="00510622"/>
    <w:rsid w:val="00510988"/>
    <w:rsid w:val="00510989"/>
    <w:rsid w:val="00510A7D"/>
    <w:rsid w:val="00510B33"/>
    <w:rsid w:val="00510C0D"/>
    <w:rsid w:val="00510C0E"/>
    <w:rsid w:val="00510C49"/>
    <w:rsid w:val="00510DCA"/>
    <w:rsid w:val="00510DE1"/>
    <w:rsid w:val="0051111A"/>
    <w:rsid w:val="00511313"/>
    <w:rsid w:val="00511333"/>
    <w:rsid w:val="00511339"/>
    <w:rsid w:val="005113C9"/>
    <w:rsid w:val="005114C3"/>
    <w:rsid w:val="00511527"/>
    <w:rsid w:val="005115C9"/>
    <w:rsid w:val="00511664"/>
    <w:rsid w:val="00511672"/>
    <w:rsid w:val="005117C3"/>
    <w:rsid w:val="00511889"/>
    <w:rsid w:val="00511901"/>
    <w:rsid w:val="00511A19"/>
    <w:rsid w:val="00511A98"/>
    <w:rsid w:val="00511AFD"/>
    <w:rsid w:val="00511B3E"/>
    <w:rsid w:val="00511C5D"/>
    <w:rsid w:val="00511D9D"/>
    <w:rsid w:val="00511E64"/>
    <w:rsid w:val="00511EB8"/>
    <w:rsid w:val="00511EE3"/>
    <w:rsid w:val="00511EE4"/>
    <w:rsid w:val="00512103"/>
    <w:rsid w:val="0051235B"/>
    <w:rsid w:val="00512395"/>
    <w:rsid w:val="00512469"/>
    <w:rsid w:val="005125EA"/>
    <w:rsid w:val="0051260C"/>
    <w:rsid w:val="00512647"/>
    <w:rsid w:val="0051269E"/>
    <w:rsid w:val="00512925"/>
    <w:rsid w:val="00512AA5"/>
    <w:rsid w:val="00512AE5"/>
    <w:rsid w:val="00512C3A"/>
    <w:rsid w:val="00512C6B"/>
    <w:rsid w:val="00512EBB"/>
    <w:rsid w:val="00513157"/>
    <w:rsid w:val="0051345A"/>
    <w:rsid w:val="005135FA"/>
    <w:rsid w:val="0051363B"/>
    <w:rsid w:val="005136CF"/>
    <w:rsid w:val="005136EC"/>
    <w:rsid w:val="005137D9"/>
    <w:rsid w:val="0051388B"/>
    <w:rsid w:val="005138B8"/>
    <w:rsid w:val="00513990"/>
    <w:rsid w:val="00513B55"/>
    <w:rsid w:val="00513BC0"/>
    <w:rsid w:val="00513BD4"/>
    <w:rsid w:val="00513C13"/>
    <w:rsid w:val="00513CB7"/>
    <w:rsid w:val="00513D5A"/>
    <w:rsid w:val="00513DB7"/>
    <w:rsid w:val="0051400A"/>
    <w:rsid w:val="0051409E"/>
    <w:rsid w:val="005140B9"/>
    <w:rsid w:val="005140BB"/>
    <w:rsid w:val="00514116"/>
    <w:rsid w:val="0051416B"/>
    <w:rsid w:val="005141D1"/>
    <w:rsid w:val="005141FC"/>
    <w:rsid w:val="005142B6"/>
    <w:rsid w:val="00514324"/>
    <w:rsid w:val="0051435F"/>
    <w:rsid w:val="0051465E"/>
    <w:rsid w:val="00514684"/>
    <w:rsid w:val="0051469F"/>
    <w:rsid w:val="005147D4"/>
    <w:rsid w:val="00514821"/>
    <w:rsid w:val="005149AA"/>
    <w:rsid w:val="00514AC5"/>
    <w:rsid w:val="00514CB2"/>
    <w:rsid w:val="00514CCF"/>
    <w:rsid w:val="00514E45"/>
    <w:rsid w:val="00514E53"/>
    <w:rsid w:val="00514F23"/>
    <w:rsid w:val="00514FC0"/>
    <w:rsid w:val="00515013"/>
    <w:rsid w:val="0051510C"/>
    <w:rsid w:val="005155AE"/>
    <w:rsid w:val="0051565A"/>
    <w:rsid w:val="00515738"/>
    <w:rsid w:val="0051594F"/>
    <w:rsid w:val="00515AAD"/>
    <w:rsid w:val="00515B38"/>
    <w:rsid w:val="00515C02"/>
    <w:rsid w:val="00515C21"/>
    <w:rsid w:val="00515CAA"/>
    <w:rsid w:val="00515D75"/>
    <w:rsid w:val="00516063"/>
    <w:rsid w:val="0051606D"/>
    <w:rsid w:val="00516075"/>
    <w:rsid w:val="005161E0"/>
    <w:rsid w:val="005162B3"/>
    <w:rsid w:val="0051638B"/>
    <w:rsid w:val="00516768"/>
    <w:rsid w:val="00516781"/>
    <w:rsid w:val="005168C5"/>
    <w:rsid w:val="0051697F"/>
    <w:rsid w:val="00516A73"/>
    <w:rsid w:val="00516B17"/>
    <w:rsid w:val="00516B9F"/>
    <w:rsid w:val="00516BF8"/>
    <w:rsid w:val="00516D17"/>
    <w:rsid w:val="00516D7C"/>
    <w:rsid w:val="00516E32"/>
    <w:rsid w:val="00516EA8"/>
    <w:rsid w:val="00516F8E"/>
    <w:rsid w:val="00516FAA"/>
    <w:rsid w:val="00516FB4"/>
    <w:rsid w:val="0051718C"/>
    <w:rsid w:val="005171AA"/>
    <w:rsid w:val="005171FE"/>
    <w:rsid w:val="005172F7"/>
    <w:rsid w:val="00517388"/>
    <w:rsid w:val="005173B6"/>
    <w:rsid w:val="005173B7"/>
    <w:rsid w:val="005174B6"/>
    <w:rsid w:val="00517594"/>
    <w:rsid w:val="005175F9"/>
    <w:rsid w:val="00517666"/>
    <w:rsid w:val="00517732"/>
    <w:rsid w:val="00517753"/>
    <w:rsid w:val="005178E8"/>
    <w:rsid w:val="00517A03"/>
    <w:rsid w:val="00517AED"/>
    <w:rsid w:val="00517B52"/>
    <w:rsid w:val="00517D43"/>
    <w:rsid w:val="00517D95"/>
    <w:rsid w:val="00517FE2"/>
    <w:rsid w:val="0052005D"/>
    <w:rsid w:val="00520310"/>
    <w:rsid w:val="00520358"/>
    <w:rsid w:val="0052036C"/>
    <w:rsid w:val="0052038A"/>
    <w:rsid w:val="005204D3"/>
    <w:rsid w:val="00520724"/>
    <w:rsid w:val="005207E6"/>
    <w:rsid w:val="00520898"/>
    <w:rsid w:val="005208E4"/>
    <w:rsid w:val="00520914"/>
    <w:rsid w:val="00520A18"/>
    <w:rsid w:val="00520A99"/>
    <w:rsid w:val="00520B9B"/>
    <w:rsid w:val="00520C06"/>
    <w:rsid w:val="00520CE8"/>
    <w:rsid w:val="00520CFD"/>
    <w:rsid w:val="00520E42"/>
    <w:rsid w:val="00520E89"/>
    <w:rsid w:val="00520EE4"/>
    <w:rsid w:val="00520EED"/>
    <w:rsid w:val="00520FDB"/>
    <w:rsid w:val="0052100B"/>
    <w:rsid w:val="00521041"/>
    <w:rsid w:val="0052109C"/>
    <w:rsid w:val="005210FB"/>
    <w:rsid w:val="00521186"/>
    <w:rsid w:val="005211A0"/>
    <w:rsid w:val="005211A5"/>
    <w:rsid w:val="00521365"/>
    <w:rsid w:val="005213A1"/>
    <w:rsid w:val="00521691"/>
    <w:rsid w:val="005216A2"/>
    <w:rsid w:val="00521A14"/>
    <w:rsid w:val="00521B07"/>
    <w:rsid w:val="00521B89"/>
    <w:rsid w:val="00521C79"/>
    <w:rsid w:val="00521E1E"/>
    <w:rsid w:val="00522001"/>
    <w:rsid w:val="0052213F"/>
    <w:rsid w:val="005221C3"/>
    <w:rsid w:val="005222A0"/>
    <w:rsid w:val="005222A6"/>
    <w:rsid w:val="005222BE"/>
    <w:rsid w:val="00522356"/>
    <w:rsid w:val="0052250D"/>
    <w:rsid w:val="005225B3"/>
    <w:rsid w:val="005226DF"/>
    <w:rsid w:val="005228AE"/>
    <w:rsid w:val="005228DA"/>
    <w:rsid w:val="005228DB"/>
    <w:rsid w:val="00522A33"/>
    <w:rsid w:val="00522D3A"/>
    <w:rsid w:val="00522E56"/>
    <w:rsid w:val="00522ED2"/>
    <w:rsid w:val="00522F88"/>
    <w:rsid w:val="00523176"/>
    <w:rsid w:val="005231CB"/>
    <w:rsid w:val="005231E1"/>
    <w:rsid w:val="00523309"/>
    <w:rsid w:val="00523428"/>
    <w:rsid w:val="00523442"/>
    <w:rsid w:val="0052349F"/>
    <w:rsid w:val="00523654"/>
    <w:rsid w:val="0052366F"/>
    <w:rsid w:val="00523718"/>
    <w:rsid w:val="005237FF"/>
    <w:rsid w:val="00523934"/>
    <w:rsid w:val="005239AB"/>
    <w:rsid w:val="005239DC"/>
    <w:rsid w:val="00523A6C"/>
    <w:rsid w:val="00523C97"/>
    <w:rsid w:val="00523CCC"/>
    <w:rsid w:val="00523E3C"/>
    <w:rsid w:val="00523E45"/>
    <w:rsid w:val="00523E61"/>
    <w:rsid w:val="00523F8A"/>
    <w:rsid w:val="00523FF4"/>
    <w:rsid w:val="0052410F"/>
    <w:rsid w:val="005241EA"/>
    <w:rsid w:val="005241F2"/>
    <w:rsid w:val="0052425E"/>
    <w:rsid w:val="0052430D"/>
    <w:rsid w:val="00524364"/>
    <w:rsid w:val="00524425"/>
    <w:rsid w:val="0052452B"/>
    <w:rsid w:val="005245B0"/>
    <w:rsid w:val="00524627"/>
    <w:rsid w:val="00524666"/>
    <w:rsid w:val="005246DB"/>
    <w:rsid w:val="00524765"/>
    <w:rsid w:val="00524826"/>
    <w:rsid w:val="00524A9D"/>
    <w:rsid w:val="00524B83"/>
    <w:rsid w:val="00524B9C"/>
    <w:rsid w:val="00524BA0"/>
    <w:rsid w:val="00524BDC"/>
    <w:rsid w:val="00524C4E"/>
    <w:rsid w:val="00524D5E"/>
    <w:rsid w:val="00524DE8"/>
    <w:rsid w:val="00524E4B"/>
    <w:rsid w:val="00524EA3"/>
    <w:rsid w:val="00524F18"/>
    <w:rsid w:val="00524F9F"/>
    <w:rsid w:val="00525067"/>
    <w:rsid w:val="0052511E"/>
    <w:rsid w:val="00525146"/>
    <w:rsid w:val="005252BA"/>
    <w:rsid w:val="00525336"/>
    <w:rsid w:val="00525396"/>
    <w:rsid w:val="005253FA"/>
    <w:rsid w:val="0052548F"/>
    <w:rsid w:val="005254DE"/>
    <w:rsid w:val="005254F0"/>
    <w:rsid w:val="0052552E"/>
    <w:rsid w:val="005256E1"/>
    <w:rsid w:val="005257A3"/>
    <w:rsid w:val="005259AB"/>
    <w:rsid w:val="005259F2"/>
    <w:rsid w:val="00525A47"/>
    <w:rsid w:val="00525A93"/>
    <w:rsid w:val="00525A9D"/>
    <w:rsid w:val="00525B5D"/>
    <w:rsid w:val="00525C8B"/>
    <w:rsid w:val="00525CB7"/>
    <w:rsid w:val="00525D1F"/>
    <w:rsid w:val="00525E6B"/>
    <w:rsid w:val="00525EE5"/>
    <w:rsid w:val="00525FB9"/>
    <w:rsid w:val="00525FCB"/>
    <w:rsid w:val="00526012"/>
    <w:rsid w:val="00526027"/>
    <w:rsid w:val="005260F4"/>
    <w:rsid w:val="00526204"/>
    <w:rsid w:val="005262EB"/>
    <w:rsid w:val="00526404"/>
    <w:rsid w:val="0052641B"/>
    <w:rsid w:val="0052641E"/>
    <w:rsid w:val="00526422"/>
    <w:rsid w:val="00526462"/>
    <w:rsid w:val="0052649A"/>
    <w:rsid w:val="005264A3"/>
    <w:rsid w:val="00526785"/>
    <w:rsid w:val="00526810"/>
    <w:rsid w:val="00526860"/>
    <w:rsid w:val="00526888"/>
    <w:rsid w:val="005268B3"/>
    <w:rsid w:val="005268D4"/>
    <w:rsid w:val="00526970"/>
    <w:rsid w:val="00526A21"/>
    <w:rsid w:val="00526A3B"/>
    <w:rsid w:val="00526A6C"/>
    <w:rsid w:val="00526AEB"/>
    <w:rsid w:val="00526B09"/>
    <w:rsid w:val="00526B32"/>
    <w:rsid w:val="00526B53"/>
    <w:rsid w:val="00526B5E"/>
    <w:rsid w:val="00527058"/>
    <w:rsid w:val="005270E0"/>
    <w:rsid w:val="0052715F"/>
    <w:rsid w:val="005272DA"/>
    <w:rsid w:val="00527811"/>
    <w:rsid w:val="005278DF"/>
    <w:rsid w:val="005278E1"/>
    <w:rsid w:val="00527B16"/>
    <w:rsid w:val="00527B80"/>
    <w:rsid w:val="00527D04"/>
    <w:rsid w:val="00527D6E"/>
    <w:rsid w:val="00527D92"/>
    <w:rsid w:val="00527D9F"/>
    <w:rsid w:val="00527DF9"/>
    <w:rsid w:val="00527E28"/>
    <w:rsid w:val="00527E39"/>
    <w:rsid w:val="00527E3B"/>
    <w:rsid w:val="00527E50"/>
    <w:rsid w:val="00527E79"/>
    <w:rsid w:val="00527E84"/>
    <w:rsid w:val="00527F02"/>
    <w:rsid w:val="005300A2"/>
    <w:rsid w:val="005300E2"/>
    <w:rsid w:val="005300EB"/>
    <w:rsid w:val="005300F9"/>
    <w:rsid w:val="00530126"/>
    <w:rsid w:val="00530134"/>
    <w:rsid w:val="005302A5"/>
    <w:rsid w:val="005303E0"/>
    <w:rsid w:val="005304D2"/>
    <w:rsid w:val="005304D9"/>
    <w:rsid w:val="00530592"/>
    <w:rsid w:val="005305FE"/>
    <w:rsid w:val="0053060A"/>
    <w:rsid w:val="0053080A"/>
    <w:rsid w:val="0053092B"/>
    <w:rsid w:val="00530976"/>
    <w:rsid w:val="00530986"/>
    <w:rsid w:val="00530ADD"/>
    <w:rsid w:val="00530C54"/>
    <w:rsid w:val="00530D72"/>
    <w:rsid w:val="00530D9B"/>
    <w:rsid w:val="00530F8A"/>
    <w:rsid w:val="00530FA8"/>
    <w:rsid w:val="005310CE"/>
    <w:rsid w:val="0053131C"/>
    <w:rsid w:val="00531341"/>
    <w:rsid w:val="00531387"/>
    <w:rsid w:val="00531389"/>
    <w:rsid w:val="005313E2"/>
    <w:rsid w:val="005316E2"/>
    <w:rsid w:val="005317D0"/>
    <w:rsid w:val="005318EC"/>
    <w:rsid w:val="0053194A"/>
    <w:rsid w:val="005319AC"/>
    <w:rsid w:val="00531ABE"/>
    <w:rsid w:val="00531ACB"/>
    <w:rsid w:val="00531BC7"/>
    <w:rsid w:val="00531C1B"/>
    <w:rsid w:val="00531D13"/>
    <w:rsid w:val="00531D84"/>
    <w:rsid w:val="00531D95"/>
    <w:rsid w:val="00531D9F"/>
    <w:rsid w:val="00531E35"/>
    <w:rsid w:val="00531F97"/>
    <w:rsid w:val="00531FD9"/>
    <w:rsid w:val="00532018"/>
    <w:rsid w:val="0053205D"/>
    <w:rsid w:val="00532192"/>
    <w:rsid w:val="005321C5"/>
    <w:rsid w:val="00532203"/>
    <w:rsid w:val="00532215"/>
    <w:rsid w:val="00532361"/>
    <w:rsid w:val="00532475"/>
    <w:rsid w:val="0053274E"/>
    <w:rsid w:val="005327C8"/>
    <w:rsid w:val="00532851"/>
    <w:rsid w:val="0053289D"/>
    <w:rsid w:val="00532930"/>
    <w:rsid w:val="0053295C"/>
    <w:rsid w:val="00532974"/>
    <w:rsid w:val="00532AF3"/>
    <w:rsid w:val="00532C49"/>
    <w:rsid w:val="00533089"/>
    <w:rsid w:val="0053309D"/>
    <w:rsid w:val="005331A6"/>
    <w:rsid w:val="00533234"/>
    <w:rsid w:val="005334AF"/>
    <w:rsid w:val="00533743"/>
    <w:rsid w:val="0053379D"/>
    <w:rsid w:val="00533B76"/>
    <w:rsid w:val="00533C57"/>
    <w:rsid w:val="00533D02"/>
    <w:rsid w:val="00534200"/>
    <w:rsid w:val="005342BA"/>
    <w:rsid w:val="005342D5"/>
    <w:rsid w:val="00534368"/>
    <w:rsid w:val="005343A1"/>
    <w:rsid w:val="005343F8"/>
    <w:rsid w:val="00534437"/>
    <w:rsid w:val="0053449F"/>
    <w:rsid w:val="005344D1"/>
    <w:rsid w:val="005345C0"/>
    <w:rsid w:val="005345C5"/>
    <w:rsid w:val="005347ED"/>
    <w:rsid w:val="005348BA"/>
    <w:rsid w:val="005349E0"/>
    <w:rsid w:val="00534A1D"/>
    <w:rsid w:val="00534A9D"/>
    <w:rsid w:val="00534B22"/>
    <w:rsid w:val="00534BB3"/>
    <w:rsid w:val="00534DE9"/>
    <w:rsid w:val="00534E55"/>
    <w:rsid w:val="00534F83"/>
    <w:rsid w:val="00534FF2"/>
    <w:rsid w:val="005350E7"/>
    <w:rsid w:val="005350F9"/>
    <w:rsid w:val="0053516C"/>
    <w:rsid w:val="005351ED"/>
    <w:rsid w:val="00535244"/>
    <w:rsid w:val="005354F0"/>
    <w:rsid w:val="00535606"/>
    <w:rsid w:val="0053560D"/>
    <w:rsid w:val="005357B5"/>
    <w:rsid w:val="0053583C"/>
    <w:rsid w:val="005358BF"/>
    <w:rsid w:val="0053592A"/>
    <w:rsid w:val="00535941"/>
    <w:rsid w:val="00535948"/>
    <w:rsid w:val="00535ACC"/>
    <w:rsid w:val="00535AFF"/>
    <w:rsid w:val="00535B67"/>
    <w:rsid w:val="00535BCF"/>
    <w:rsid w:val="00535C24"/>
    <w:rsid w:val="00535C61"/>
    <w:rsid w:val="00535CC8"/>
    <w:rsid w:val="00535D51"/>
    <w:rsid w:val="00535DAD"/>
    <w:rsid w:val="00535FB5"/>
    <w:rsid w:val="00535FC2"/>
    <w:rsid w:val="00535FDC"/>
    <w:rsid w:val="005361AE"/>
    <w:rsid w:val="005361FB"/>
    <w:rsid w:val="00536305"/>
    <w:rsid w:val="005365F7"/>
    <w:rsid w:val="005366CF"/>
    <w:rsid w:val="00536713"/>
    <w:rsid w:val="00536738"/>
    <w:rsid w:val="0053676D"/>
    <w:rsid w:val="00536834"/>
    <w:rsid w:val="0053690F"/>
    <w:rsid w:val="00536A86"/>
    <w:rsid w:val="00536ABD"/>
    <w:rsid w:val="00536AF3"/>
    <w:rsid w:val="00536B22"/>
    <w:rsid w:val="00536B83"/>
    <w:rsid w:val="00536B98"/>
    <w:rsid w:val="00536D59"/>
    <w:rsid w:val="00536D8C"/>
    <w:rsid w:val="00536D95"/>
    <w:rsid w:val="00536DE4"/>
    <w:rsid w:val="00536E1B"/>
    <w:rsid w:val="00536E6B"/>
    <w:rsid w:val="00536FBC"/>
    <w:rsid w:val="00537326"/>
    <w:rsid w:val="0053761C"/>
    <w:rsid w:val="00537682"/>
    <w:rsid w:val="0053768C"/>
    <w:rsid w:val="00537877"/>
    <w:rsid w:val="00537945"/>
    <w:rsid w:val="00537A2B"/>
    <w:rsid w:val="00537C8D"/>
    <w:rsid w:val="00537D01"/>
    <w:rsid w:val="00537D51"/>
    <w:rsid w:val="00537F41"/>
    <w:rsid w:val="0054004B"/>
    <w:rsid w:val="0054007E"/>
    <w:rsid w:val="005400C1"/>
    <w:rsid w:val="005402F1"/>
    <w:rsid w:val="00540396"/>
    <w:rsid w:val="005403DE"/>
    <w:rsid w:val="0054044F"/>
    <w:rsid w:val="005406D2"/>
    <w:rsid w:val="005406EF"/>
    <w:rsid w:val="00540783"/>
    <w:rsid w:val="005407B7"/>
    <w:rsid w:val="0054083A"/>
    <w:rsid w:val="005408B3"/>
    <w:rsid w:val="0054094E"/>
    <w:rsid w:val="00540962"/>
    <w:rsid w:val="005409DE"/>
    <w:rsid w:val="00540A0B"/>
    <w:rsid w:val="00540B4B"/>
    <w:rsid w:val="00540DD0"/>
    <w:rsid w:val="00540DDD"/>
    <w:rsid w:val="00540E9F"/>
    <w:rsid w:val="00540F44"/>
    <w:rsid w:val="005411D2"/>
    <w:rsid w:val="00541477"/>
    <w:rsid w:val="0054149E"/>
    <w:rsid w:val="0054152D"/>
    <w:rsid w:val="00541568"/>
    <w:rsid w:val="005415E3"/>
    <w:rsid w:val="00541639"/>
    <w:rsid w:val="0054165E"/>
    <w:rsid w:val="005417A6"/>
    <w:rsid w:val="0054186C"/>
    <w:rsid w:val="005419A9"/>
    <w:rsid w:val="005419BE"/>
    <w:rsid w:val="00541A67"/>
    <w:rsid w:val="00541AE1"/>
    <w:rsid w:val="00541AF5"/>
    <w:rsid w:val="00541B02"/>
    <w:rsid w:val="00541B04"/>
    <w:rsid w:val="00541C2B"/>
    <w:rsid w:val="00541CA9"/>
    <w:rsid w:val="00541D1D"/>
    <w:rsid w:val="00541DF9"/>
    <w:rsid w:val="00541E21"/>
    <w:rsid w:val="00541EC0"/>
    <w:rsid w:val="0054240D"/>
    <w:rsid w:val="00542484"/>
    <w:rsid w:val="005424AB"/>
    <w:rsid w:val="005426C4"/>
    <w:rsid w:val="00542852"/>
    <w:rsid w:val="00542886"/>
    <w:rsid w:val="005428C9"/>
    <w:rsid w:val="00542A13"/>
    <w:rsid w:val="00542AA8"/>
    <w:rsid w:val="00542BBE"/>
    <w:rsid w:val="00542CB3"/>
    <w:rsid w:val="00542D30"/>
    <w:rsid w:val="00542DD6"/>
    <w:rsid w:val="00542DE1"/>
    <w:rsid w:val="00542E3A"/>
    <w:rsid w:val="00542E8A"/>
    <w:rsid w:val="00542EBC"/>
    <w:rsid w:val="00542F51"/>
    <w:rsid w:val="00542FAB"/>
    <w:rsid w:val="00543006"/>
    <w:rsid w:val="00543031"/>
    <w:rsid w:val="00543048"/>
    <w:rsid w:val="0054319C"/>
    <w:rsid w:val="005434A2"/>
    <w:rsid w:val="0054360B"/>
    <w:rsid w:val="00543634"/>
    <w:rsid w:val="00543658"/>
    <w:rsid w:val="005437AE"/>
    <w:rsid w:val="005438E2"/>
    <w:rsid w:val="005439D0"/>
    <w:rsid w:val="00543AF3"/>
    <w:rsid w:val="00543AF7"/>
    <w:rsid w:val="00543B95"/>
    <w:rsid w:val="00543BD3"/>
    <w:rsid w:val="00543CEF"/>
    <w:rsid w:val="00543D56"/>
    <w:rsid w:val="00543E92"/>
    <w:rsid w:val="00543E97"/>
    <w:rsid w:val="00543ECC"/>
    <w:rsid w:val="00543ECE"/>
    <w:rsid w:val="00543ED0"/>
    <w:rsid w:val="00543F52"/>
    <w:rsid w:val="00543F59"/>
    <w:rsid w:val="00543FED"/>
    <w:rsid w:val="0054402A"/>
    <w:rsid w:val="0054402B"/>
    <w:rsid w:val="005440B0"/>
    <w:rsid w:val="005440E7"/>
    <w:rsid w:val="0054410D"/>
    <w:rsid w:val="00544254"/>
    <w:rsid w:val="0054434A"/>
    <w:rsid w:val="0054436D"/>
    <w:rsid w:val="005444BD"/>
    <w:rsid w:val="005445CB"/>
    <w:rsid w:val="0054476D"/>
    <w:rsid w:val="005447FA"/>
    <w:rsid w:val="0054492A"/>
    <w:rsid w:val="0054496B"/>
    <w:rsid w:val="0054498C"/>
    <w:rsid w:val="00544D00"/>
    <w:rsid w:val="00544D06"/>
    <w:rsid w:val="00544FA0"/>
    <w:rsid w:val="00545245"/>
    <w:rsid w:val="0054525E"/>
    <w:rsid w:val="005452A3"/>
    <w:rsid w:val="00545472"/>
    <w:rsid w:val="005454E3"/>
    <w:rsid w:val="0054557F"/>
    <w:rsid w:val="005456ED"/>
    <w:rsid w:val="00545848"/>
    <w:rsid w:val="00545904"/>
    <w:rsid w:val="00545911"/>
    <w:rsid w:val="0054599D"/>
    <w:rsid w:val="00545A69"/>
    <w:rsid w:val="00545B76"/>
    <w:rsid w:val="00545D67"/>
    <w:rsid w:val="00545D79"/>
    <w:rsid w:val="00545DA8"/>
    <w:rsid w:val="00545DD3"/>
    <w:rsid w:val="00545DF9"/>
    <w:rsid w:val="00545E36"/>
    <w:rsid w:val="00545E5B"/>
    <w:rsid w:val="00545F48"/>
    <w:rsid w:val="00545FD6"/>
    <w:rsid w:val="00545FF3"/>
    <w:rsid w:val="005460C8"/>
    <w:rsid w:val="005460FB"/>
    <w:rsid w:val="005461BD"/>
    <w:rsid w:val="0054625D"/>
    <w:rsid w:val="00546278"/>
    <w:rsid w:val="00546343"/>
    <w:rsid w:val="00546389"/>
    <w:rsid w:val="00546494"/>
    <w:rsid w:val="00546503"/>
    <w:rsid w:val="00546622"/>
    <w:rsid w:val="005467D1"/>
    <w:rsid w:val="00546824"/>
    <w:rsid w:val="0054691E"/>
    <w:rsid w:val="005469B2"/>
    <w:rsid w:val="005469BD"/>
    <w:rsid w:val="00546AB0"/>
    <w:rsid w:val="00546D9F"/>
    <w:rsid w:val="00546EBD"/>
    <w:rsid w:val="00546ED8"/>
    <w:rsid w:val="00546EF8"/>
    <w:rsid w:val="00546F8F"/>
    <w:rsid w:val="00546FFF"/>
    <w:rsid w:val="0054719B"/>
    <w:rsid w:val="005471FF"/>
    <w:rsid w:val="0054756D"/>
    <w:rsid w:val="00547584"/>
    <w:rsid w:val="005475B0"/>
    <w:rsid w:val="005475FF"/>
    <w:rsid w:val="00547610"/>
    <w:rsid w:val="00547762"/>
    <w:rsid w:val="00547906"/>
    <w:rsid w:val="00547B3E"/>
    <w:rsid w:val="00547CCD"/>
    <w:rsid w:val="00547EA4"/>
    <w:rsid w:val="00547F0E"/>
    <w:rsid w:val="00547FA2"/>
    <w:rsid w:val="00547FE9"/>
    <w:rsid w:val="00550062"/>
    <w:rsid w:val="00550067"/>
    <w:rsid w:val="0055008B"/>
    <w:rsid w:val="00550166"/>
    <w:rsid w:val="00550167"/>
    <w:rsid w:val="00550203"/>
    <w:rsid w:val="00550282"/>
    <w:rsid w:val="005505C6"/>
    <w:rsid w:val="00550641"/>
    <w:rsid w:val="00550652"/>
    <w:rsid w:val="00550711"/>
    <w:rsid w:val="0055073F"/>
    <w:rsid w:val="00550A37"/>
    <w:rsid w:val="00550A56"/>
    <w:rsid w:val="00550A99"/>
    <w:rsid w:val="00550A9F"/>
    <w:rsid w:val="00550C6E"/>
    <w:rsid w:val="00550C72"/>
    <w:rsid w:val="00550F1C"/>
    <w:rsid w:val="00550FD9"/>
    <w:rsid w:val="00551352"/>
    <w:rsid w:val="00551374"/>
    <w:rsid w:val="0055144C"/>
    <w:rsid w:val="0055148B"/>
    <w:rsid w:val="0055149F"/>
    <w:rsid w:val="005514F4"/>
    <w:rsid w:val="00551508"/>
    <w:rsid w:val="00551560"/>
    <w:rsid w:val="005516E9"/>
    <w:rsid w:val="0055174D"/>
    <w:rsid w:val="005518FD"/>
    <w:rsid w:val="00551A60"/>
    <w:rsid w:val="00551D77"/>
    <w:rsid w:val="00551ECA"/>
    <w:rsid w:val="00551F16"/>
    <w:rsid w:val="005520AD"/>
    <w:rsid w:val="00552198"/>
    <w:rsid w:val="0055221D"/>
    <w:rsid w:val="0055249A"/>
    <w:rsid w:val="005525F8"/>
    <w:rsid w:val="005527B8"/>
    <w:rsid w:val="005527C4"/>
    <w:rsid w:val="00552801"/>
    <w:rsid w:val="0055287E"/>
    <w:rsid w:val="00552B46"/>
    <w:rsid w:val="00552B8B"/>
    <w:rsid w:val="00552B9A"/>
    <w:rsid w:val="00552C73"/>
    <w:rsid w:val="00552DCE"/>
    <w:rsid w:val="00552E14"/>
    <w:rsid w:val="00552E23"/>
    <w:rsid w:val="00552E45"/>
    <w:rsid w:val="00552E88"/>
    <w:rsid w:val="00552ED3"/>
    <w:rsid w:val="005530BB"/>
    <w:rsid w:val="00553214"/>
    <w:rsid w:val="00553235"/>
    <w:rsid w:val="0055328E"/>
    <w:rsid w:val="00553352"/>
    <w:rsid w:val="0055341B"/>
    <w:rsid w:val="0055346D"/>
    <w:rsid w:val="005535FB"/>
    <w:rsid w:val="005536C4"/>
    <w:rsid w:val="005536E2"/>
    <w:rsid w:val="005537D5"/>
    <w:rsid w:val="00553848"/>
    <w:rsid w:val="005539D9"/>
    <w:rsid w:val="00553A38"/>
    <w:rsid w:val="00553BF4"/>
    <w:rsid w:val="00553C2C"/>
    <w:rsid w:val="00553C33"/>
    <w:rsid w:val="00553C48"/>
    <w:rsid w:val="00553C88"/>
    <w:rsid w:val="00553CF0"/>
    <w:rsid w:val="00553D38"/>
    <w:rsid w:val="00553D4E"/>
    <w:rsid w:val="00553DBC"/>
    <w:rsid w:val="00553E79"/>
    <w:rsid w:val="00553EAE"/>
    <w:rsid w:val="00553F43"/>
    <w:rsid w:val="00553F87"/>
    <w:rsid w:val="00554134"/>
    <w:rsid w:val="00554235"/>
    <w:rsid w:val="005543D1"/>
    <w:rsid w:val="00554469"/>
    <w:rsid w:val="00554475"/>
    <w:rsid w:val="005544AA"/>
    <w:rsid w:val="005545C9"/>
    <w:rsid w:val="005545EB"/>
    <w:rsid w:val="00554737"/>
    <w:rsid w:val="0055473A"/>
    <w:rsid w:val="0055477E"/>
    <w:rsid w:val="00554854"/>
    <w:rsid w:val="005548CE"/>
    <w:rsid w:val="005549F1"/>
    <w:rsid w:val="005549F4"/>
    <w:rsid w:val="00554A56"/>
    <w:rsid w:val="00554AC1"/>
    <w:rsid w:val="00554B1B"/>
    <w:rsid w:val="00554C30"/>
    <w:rsid w:val="00554CFF"/>
    <w:rsid w:val="00554DA0"/>
    <w:rsid w:val="00554EDD"/>
    <w:rsid w:val="00554FB1"/>
    <w:rsid w:val="00555059"/>
    <w:rsid w:val="0055519F"/>
    <w:rsid w:val="005551D5"/>
    <w:rsid w:val="00555234"/>
    <w:rsid w:val="0055528F"/>
    <w:rsid w:val="0055536C"/>
    <w:rsid w:val="00555424"/>
    <w:rsid w:val="00555666"/>
    <w:rsid w:val="00555797"/>
    <w:rsid w:val="0055582C"/>
    <w:rsid w:val="00555882"/>
    <w:rsid w:val="005559BA"/>
    <w:rsid w:val="00555B6C"/>
    <w:rsid w:val="00555D40"/>
    <w:rsid w:val="00555D69"/>
    <w:rsid w:val="00555ED3"/>
    <w:rsid w:val="00555FCF"/>
    <w:rsid w:val="0055606B"/>
    <w:rsid w:val="005563B6"/>
    <w:rsid w:val="005563C4"/>
    <w:rsid w:val="005563D0"/>
    <w:rsid w:val="005563D7"/>
    <w:rsid w:val="005563E8"/>
    <w:rsid w:val="00556539"/>
    <w:rsid w:val="005566DC"/>
    <w:rsid w:val="0055687D"/>
    <w:rsid w:val="00556885"/>
    <w:rsid w:val="005568BE"/>
    <w:rsid w:val="00556AD4"/>
    <w:rsid w:val="00556B0B"/>
    <w:rsid w:val="00556B4B"/>
    <w:rsid w:val="00556B8F"/>
    <w:rsid w:val="00556D00"/>
    <w:rsid w:val="00556EF0"/>
    <w:rsid w:val="00556F5D"/>
    <w:rsid w:val="005570AB"/>
    <w:rsid w:val="005570F8"/>
    <w:rsid w:val="005572C1"/>
    <w:rsid w:val="005573A2"/>
    <w:rsid w:val="005573D2"/>
    <w:rsid w:val="00557485"/>
    <w:rsid w:val="005574A7"/>
    <w:rsid w:val="00557594"/>
    <w:rsid w:val="00557674"/>
    <w:rsid w:val="005576CB"/>
    <w:rsid w:val="005576E9"/>
    <w:rsid w:val="005577FD"/>
    <w:rsid w:val="00557841"/>
    <w:rsid w:val="0055785B"/>
    <w:rsid w:val="00557892"/>
    <w:rsid w:val="005578F3"/>
    <w:rsid w:val="00557B36"/>
    <w:rsid w:val="00557BA3"/>
    <w:rsid w:val="00557CB7"/>
    <w:rsid w:val="00557CB9"/>
    <w:rsid w:val="00557EA7"/>
    <w:rsid w:val="00557EBB"/>
    <w:rsid w:val="00557F16"/>
    <w:rsid w:val="00560033"/>
    <w:rsid w:val="00560063"/>
    <w:rsid w:val="005600AE"/>
    <w:rsid w:val="00560174"/>
    <w:rsid w:val="005601CA"/>
    <w:rsid w:val="0056024C"/>
    <w:rsid w:val="0056026D"/>
    <w:rsid w:val="005602B8"/>
    <w:rsid w:val="00560316"/>
    <w:rsid w:val="00560377"/>
    <w:rsid w:val="00560389"/>
    <w:rsid w:val="005603D5"/>
    <w:rsid w:val="00560499"/>
    <w:rsid w:val="0056052F"/>
    <w:rsid w:val="00560531"/>
    <w:rsid w:val="005605CA"/>
    <w:rsid w:val="00560C77"/>
    <w:rsid w:val="00560CBB"/>
    <w:rsid w:val="00560CDD"/>
    <w:rsid w:val="00560CEB"/>
    <w:rsid w:val="00560E1F"/>
    <w:rsid w:val="00560FD3"/>
    <w:rsid w:val="00561010"/>
    <w:rsid w:val="00561088"/>
    <w:rsid w:val="0056110B"/>
    <w:rsid w:val="0056111E"/>
    <w:rsid w:val="0056117B"/>
    <w:rsid w:val="0056121E"/>
    <w:rsid w:val="00561247"/>
    <w:rsid w:val="005616F6"/>
    <w:rsid w:val="00561762"/>
    <w:rsid w:val="00561864"/>
    <w:rsid w:val="00561A2A"/>
    <w:rsid w:val="00561A84"/>
    <w:rsid w:val="00561AA0"/>
    <w:rsid w:val="00561B56"/>
    <w:rsid w:val="00561C5F"/>
    <w:rsid w:val="00561CC7"/>
    <w:rsid w:val="00561CFF"/>
    <w:rsid w:val="00561DB3"/>
    <w:rsid w:val="00561FA2"/>
    <w:rsid w:val="00561FCF"/>
    <w:rsid w:val="00562161"/>
    <w:rsid w:val="00562201"/>
    <w:rsid w:val="0056221A"/>
    <w:rsid w:val="00562243"/>
    <w:rsid w:val="005623A3"/>
    <w:rsid w:val="005623DA"/>
    <w:rsid w:val="00562438"/>
    <w:rsid w:val="005624DD"/>
    <w:rsid w:val="00562513"/>
    <w:rsid w:val="00562539"/>
    <w:rsid w:val="0056263E"/>
    <w:rsid w:val="00562680"/>
    <w:rsid w:val="00562904"/>
    <w:rsid w:val="005629F7"/>
    <w:rsid w:val="00562AE8"/>
    <w:rsid w:val="00562BA9"/>
    <w:rsid w:val="00562D23"/>
    <w:rsid w:val="00562D70"/>
    <w:rsid w:val="00562F1A"/>
    <w:rsid w:val="00562F6E"/>
    <w:rsid w:val="00563077"/>
    <w:rsid w:val="005630B9"/>
    <w:rsid w:val="00563100"/>
    <w:rsid w:val="0056331D"/>
    <w:rsid w:val="0056339E"/>
    <w:rsid w:val="00563485"/>
    <w:rsid w:val="00563589"/>
    <w:rsid w:val="005635AB"/>
    <w:rsid w:val="005635E7"/>
    <w:rsid w:val="005636AE"/>
    <w:rsid w:val="00563761"/>
    <w:rsid w:val="005637E2"/>
    <w:rsid w:val="005637F7"/>
    <w:rsid w:val="00563A00"/>
    <w:rsid w:val="00563A2F"/>
    <w:rsid w:val="00563B22"/>
    <w:rsid w:val="00563B95"/>
    <w:rsid w:val="00563E01"/>
    <w:rsid w:val="00563F0B"/>
    <w:rsid w:val="00564031"/>
    <w:rsid w:val="00564157"/>
    <w:rsid w:val="0056415E"/>
    <w:rsid w:val="005641B1"/>
    <w:rsid w:val="005641B9"/>
    <w:rsid w:val="005641C6"/>
    <w:rsid w:val="005642D5"/>
    <w:rsid w:val="005643A9"/>
    <w:rsid w:val="005643BF"/>
    <w:rsid w:val="005643E7"/>
    <w:rsid w:val="00564501"/>
    <w:rsid w:val="00564530"/>
    <w:rsid w:val="005646BF"/>
    <w:rsid w:val="0056477E"/>
    <w:rsid w:val="0056483D"/>
    <w:rsid w:val="00564844"/>
    <w:rsid w:val="005648CD"/>
    <w:rsid w:val="00564AD7"/>
    <w:rsid w:val="00564CBA"/>
    <w:rsid w:val="00564E5B"/>
    <w:rsid w:val="00564FBE"/>
    <w:rsid w:val="00565191"/>
    <w:rsid w:val="005654B6"/>
    <w:rsid w:val="00565580"/>
    <w:rsid w:val="005655A0"/>
    <w:rsid w:val="00565601"/>
    <w:rsid w:val="00565731"/>
    <w:rsid w:val="0056573E"/>
    <w:rsid w:val="00565858"/>
    <w:rsid w:val="0056590C"/>
    <w:rsid w:val="00565DBC"/>
    <w:rsid w:val="00565E0E"/>
    <w:rsid w:val="0056606C"/>
    <w:rsid w:val="00566075"/>
    <w:rsid w:val="00566196"/>
    <w:rsid w:val="00566222"/>
    <w:rsid w:val="00566447"/>
    <w:rsid w:val="005666D6"/>
    <w:rsid w:val="00566785"/>
    <w:rsid w:val="00566837"/>
    <w:rsid w:val="0056686F"/>
    <w:rsid w:val="00566A87"/>
    <w:rsid w:val="00566EAA"/>
    <w:rsid w:val="00566EAC"/>
    <w:rsid w:val="00566EF6"/>
    <w:rsid w:val="00566F28"/>
    <w:rsid w:val="00566FDF"/>
    <w:rsid w:val="005670D8"/>
    <w:rsid w:val="00567100"/>
    <w:rsid w:val="00567176"/>
    <w:rsid w:val="005671D0"/>
    <w:rsid w:val="0056720C"/>
    <w:rsid w:val="00567274"/>
    <w:rsid w:val="005672CF"/>
    <w:rsid w:val="00567413"/>
    <w:rsid w:val="0056753F"/>
    <w:rsid w:val="005675B7"/>
    <w:rsid w:val="005675ED"/>
    <w:rsid w:val="00567663"/>
    <w:rsid w:val="0056777E"/>
    <w:rsid w:val="005677D6"/>
    <w:rsid w:val="0056797F"/>
    <w:rsid w:val="00567A1F"/>
    <w:rsid w:val="00567A81"/>
    <w:rsid w:val="00567AC1"/>
    <w:rsid w:val="00567AC6"/>
    <w:rsid w:val="00567B3A"/>
    <w:rsid w:val="00567B3E"/>
    <w:rsid w:val="00567BDB"/>
    <w:rsid w:val="00567C8C"/>
    <w:rsid w:val="00567D39"/>
    <w:rsid w:val="00567D68"/>
    <w:rsid w:val="00567D9B"/>
    <w:rsid w:val="00567E8A"/>
    <w:rsid w:val="00567EC0"/>
    <w:rsid w:val="00567F49"/>
    <w:rsid w:val="00567FEA"/>
    <w:rsid w:val="00570025"/>
    <w:rsid w:val="005702CD"/>
    <w:rsid w:val="005704DB"/>
    <w:rsid w:val="00570644"/>
    <w:rsid w:val="0057068F"/>
    <w:rsid w:val="005706BA"/>
    <w:rsid w:val="005707D8"/>
    <w:rsid w:val="00570870"/>
    <w:rsid w:val="00570875"/>
    <w:rsid w:val="005708B4"/>
    <w:rsid w:val="00570997"/>
    <w:rsid w:val="00570ADB"/>
    <w:rsid w:val="00570B88"/>
    <w:rsid w:val="00570C13"/>
    <w:rsid w:val="00570C57"/>
    <w:rsid w:val="00570CC3"/>
    <w:rsid w:val="00570FE7"/>
    <w:rsid w:val="005710B2"/>
    <w:rsid w:val="0057115E"/>
    <w:rsid w:val="00571173"/>
    <w:rsid w:val="00571260"/>
    <w:rsid w:val="0057137D"/>
    <w:rsid w:val="0057158F"/>
    <w:rsid w:val="00571692"/>
    <w:rsid w:val="005716A5"/>
    <w:rsid w:val="00571738"/>
    <w:rsid w:val="0057173D"/>
    <w:rsid w:val="0057176F"/>
    <w:rsid w:val="00571771"/>
    <w:rsid w:val="00571812"/>
    <w:rsid w:val="005719CC"/>
    <w:rsid w:val="00571AF4"/>
    <w:rsid w:val="00571B57"/>
    <w:rsid w:val="00571B96"/>
    <w:rsid w:val="00571C0E"/>
    <w:rsid w:val="00571D4D"/>
    <w:rsid w:val="00571FCD"/>
    <w:rsid w:val="00571FFA"/>
    <w:rsid w:val="005720FD"/>
    <w:rsid w:val="00572262"/>
    <w:rsid w:val="005722A9"/>
    <w:rsid w:val="0057238B"/>
    <w:rsid w:val="00572402"/>
    <w:rsid w:val="00572423"/>
    <w:rsid w:val="005724A5"/>
    <w:rsid w:val="005724B3"/>
    <w:rsid w:val="0057256B"/>
    <w:rsid w:val="00572628"/>
    <w:rsid w:val="00572642"/>
    <w:rsid w:val="0057280A"/>
    <w:rsid w:val="00572818"/>
    <w:rsid w:val="005728CC"/>
    <w:rsid w:val="005729FC"/>
    <w:rsid w:val="00572A08"/>
    <w:rsid w:val="00572B00"/>
    <w:rsid w:val="00572C56"/>
    <w:rsid w:val="00572D62"/>
    <w:rsid w:val="00572D85"/>
    <w:rsid w:val="00572F8F"/>
    <w:rsid w:val="00572FB9"/>
    <w:rsid w:val="0057308E"/>
    <w:rsid w:val="00573107"/>
    <w:rsid w:val="00573124"/>
    <w:rsid w:val="0057325A"/>
    <w:rsid w:val="005732AA"/>
    <w:rsid w:val="00573356"/>
    <w:rsid w:val="00573383"/>
    <w:rsid w:val="005733E1"/>
    <w:rsid w:val="0057346D"/>
    <w:rsid w:val="0057356F"/>
    <w:rsid w:val="00573709"/>
    <w:rsid w:val="00573864"/>
    <w:rsid w:val="00573935"/>
    <w:rsid w:val="0057394E"/>
    <w:rsid w:val="00573952"/>
    <w:rsid w:val="00573A2A"/>
    <w:rsid w:val="00573A98"/>
    <w:rsid w:val="00573AF8"/>
    <w:rsid w:val="00573BD7"/>
    <w:rsid w:val="00573EDF"/>
    <w:rsid w:val="0057403E"/>
    <w:rsid w:val="0057405E"/>
    <w:rsid w:val="005740AE"/>
    <w:rsid w:val="00574108"/>
    <w:rsid w:val="005741FE"/>
    <w:rsid w:val="005743AD"/>
    <w:rsid w:val="005745AD"/>
    <w:rsid w:val="0057468A"/>
    <w:rsid w:val="005747BE"/>
    <w:rsid w:val="00574B57"/>
    <w:rsid w:val="00574BC3"/>
    <w:rsid w:val="00574CE9"/>
    <w:rsid w:val="00574D90"/>
    <w:rsid w:val="00574ECA"/>
    <w:rsid w:val="00575006"/>
    <w:rsid w:val="00575174"/>
    <w:rsid w:val="005752C6"/>
    <w:rsid w:val="00575443"/>
    <w:rsid w:val="005754D1"/>
    <w:rsid w:val="0057558C"/>
    <w:rsid w:val="005755D2"/>
    <w:rsid w:val="00575665"/>
    <w:rsid w:val="00575674"/>
    <w:rsid w:val="0057567C"/>
    <w:rsid w:val="00575762"/>
    <w:rsid w:val="0057578C"/>
    <w:rsid w:val="00575A60"/>
    <w:rsid w:val="00575A93"/>
    <w:rsid w:val="00575BC5"/>
    <w:rsid w:val="00575BDC"/>
    <w:rsid w:val="00575D98"/>
    <w:rsid w:val="00575DDE"/>
    <w:rsid w:val="00575E28"/>
    <w:rsid w:val="00575EFC"/>
    <w:rsid w:val="00575F62"/>
    <w:rsid w:val="00575FDD"/>
    <w:rsid w:val="00575FE0"/>
    <w:rsid w:val="00576073"/>
    <w:rsid w:val="00576108"/>
    <w:rsid w:val="00576126"/>
    <w:rsid w:val="005761A8"/>
    <w:rsid w:val="005762D9"/>
    <w:rsid w:val="005762EE"/>
    <w:rsid w:val="005762FE"/>
    <w:rsid w:val="00576381"/>
    <w:rsid w:val="0057648C"/>
    <w:rsid w:val="00576522"/>
    <w:rsid w:val="005766ED"/>
    <w:rsid w:val="0057675F"/>
    <w:rsid w:val="00576769"/>
    <w:rsid w:val="0057699B"/>
    <w:rsid w:val="005769EF"/>
    <w:rsid w:val="005769F7"/>
    <w:rsid w:val="00576A2A"/>
    <w:rsid w:val="00576B6E"/>
    <w:rsid w:val="00576C31"/>
    <w:rsid w:val="00576D31"/>
    <w:rsid w:val="00576F6C"/>
    <w:rsid w:val="005772DE"/>
    <w:rsid w:val="00577327"/>
    <w:rsid w:val="00577333"/>
    <w:rsid w:val="00577688"/>
    <w:rsid w:val="005776A9"/>
    <w:rsid w:val="00577886"/>
    <w:rsid w:val="005778C2"/>
    <w:rsid w:val="00577A60"/>
    <w:rsid w:val="00577A6C"/>
    <w:rsid w:val="00577ACA"/>
    <w:rsid w:val="00577B78"/>
    <w:rsid w:val="00577BF1"/>
    <w:rsid w:val="00577C63"/>
    <w:rsid w:val="00577E30"/>
    <w:rsid w:val="00577E77"/>
    <w:rsid w:val="00577E81"/>
    <w:rsid w:val="00577F43"/>
    <w:rsid w:val="00577F4C"/>
    <w:rsid w:val="0058023F"/>
    <w:rsid w:val="00580263"/>
    <w:rsid w:val="005802AD"/>
    <w:rsid w:val="00580313"/>
    <w:rsid w:val="005804DF"/>
    <w:rsid w:val="005804E5"/>
    <w:rsid w:val="00580684"/>
    <w:rsid w:val="005807B7"/>
    <w:rsid w:val="00580859"/>
    <w:rsid w:val="00580894"/>
    <w:rsid w:val="00580935"/>
    <w:rsid w:val="00580A30"/>
    <w:rsid w:val="00580A3D"/>
    <w:rsid w:val="00580C92"/>
    <w:rsid w:val="00580D34"/>
    <w:rsid w:val="00580FE0"/>
    <w:rsid w:val="00581065"/>
    <w:rsid w:val="005811B7"/>
    <w:rsid w:val="005811DF"/>
    <w:rsid w:val="0058121F"/>
    <w:rsid w:val="0058124E"/>
    <w:rsid w:val="005812E0"/>
    <w:rsid w:val="0058131E"/>
    <w:rsid w:val="0058141F"/>
    <w:rsid w:val="005814D0"/>
    <w:rsid w:val="005814E7"/>
    <w:rsid w:val="00581511"/>
    <w:rsid w:val="005815CF"/>
    <w:rsid w:val="005816CE"/>
    <w:rsid w:val="0058178F"/>
    <w:rsid w:val="005817FF"/>
    <w:rsid w:val="0058193D"/>
    <w:rsid w:val="00581AA0"/>
    <w:rsid w:val="00581D9A"/>
    <w:rsid w:val="00581DC3"/>
    <w:rsid w:val="00581E9B"/>
    <w:rsid w:val="00581EDE"/>
    <w:rsid w:val="0058202E"/>
    <w:rsid w:val="005820B8"/>
    <w:rsid w:val="0058212B"/>
    <w:rsid w:val="005822A4"/>
    <w:rsid w:val="00582536"/>
    <w:rsid w:val="00582565"/>
    <w:rsid w:val="00582720"/>
    <w:rsid w:val="00582736"/>
    <w:rsid w:val="0058283A"/>
    <w:rsid w:val="005828E8"/>
    <w:rsid w:val="00582941"/>
    <w:rsid w:val="005829D8"/>
    <w:rsid w:val="00582BE6"/>
    <w:rsid w:val="00582C85"/>
    <w:rsid w:val="00582CBF"/>
    <w:rsid w:val="00582D41"/>
    <w:rsid w:val="00582D62"/>
    <w:rsid w:val="00582E1E"/>
    <w:rsid w:val="00582EAC"/>
    <w:rsid w:val="00582EC1"/>
    <w:rsid w:val="005830FE"/>
    <w:rsid w:val="00583159"/>
    <w:rsid w:val="0058318C"/>
    <w:rsid w:val="0058335F"/>
    <w:rsid w:val="005833F5"/>
    <w:rsid w:val="005834AE"/>
    <w:rsid w:val="005834C8"/>
    <w:rsid w:val="005834E5"/>
    <w:rsid w:val="00583799"/>
    <w:rsid w:val="005837B9"/>
    <w:rsid w:val="005837D0"/>
    <w:rsid w:val="00583818"/>
    <w:rsid w:val="0058386C"/>
    <w:rsid w:val="00583889"/>
    <w:rsid w:val="0058392D"/>
    <w:rsid w:val="00583A5F"/>
    <w:rsid w:val="00583A65"/>
    <w:rsid w:val="00583A94"/>
    <w:rsid w:val="00583D58"/>
    <w:rsid w:val="00583F88"/>
    <w:rsid w:val="00584007"/>
    <w:rsid w:val="0058400B"/>
    <w:rsid w:val="00584045"/>
    <w:rsid w:val="00584100"/>
    <w:rsid w:val="005845B7"/>
    <w:rsid w:val="0058460F"/>
    <w:rsid w:val="0058477B"/>
    <w:rsid w:val="00584796"/>
    <w:rsid w:val="005847BF"/>
    <w:rsid w:val="0058480E"/>
    <w:rsid w:val="005848A3"/>
    <w:rsid w:val="00584A3F"/>
    <w:rsid w:val="00584A69"/>
    <w:rsid w:val="00584B5B"/>
    <w:rsid w:val="00584BCB"/>
    <w:rsid w:val="00584C66"/>
    <w:rsid w:val="00584D5D"/>
    <w:rsid w:val="00584D70"/>
    <w:rsid w:val="00584DE3"/>
    <w:rsid w:val="00584E1E"/>
    <w:rsid w:val="00584EC0"/>
    <w:rsid w:val="00584FBC"/>
    <w:rsid w:val="00584FD2"/>
    <w:rsid w:val="00584FF0"/>
    <w:rsid w:val="005850AF"/>
    <w:rsid w:val="005850CD"/>
    <w:rsid w:val="005850FC"/>
    <w:rsid w:val="00585133"/>
    <w:rsid w:val="00585159"/>
    <w:rsid w:val="00585307"/>
    <w:rsid w:val="00585382"/>
    <w:rsid w:val="00585640"/>
    <w:rsid w:val="005856BF"/>
    <w:rsid w:val="005859D2"/>
    <w:rsid w:val="00585A3E"/>
    <w:rsid w:val="00585A45"/>
    <w:rsid w:val="00585BA8"/>
    <w:rsid w:val="00585BAA"/>
    <w:rsid w:val="00585BC9"/>
    <w:rsid w:val="00585D1E"/>
    <w:rsid w:val="00585F06"/>
    <w:rsid w:val="00585F5E"/>
    <w:rsid w:val="00585F71"/>
    <w:rsid w:val="005860C8"/>
    <w:rsid w:val="00586155"/>
    <w:rsid w:val="00586206"/>
    <w:rsid w:val="00586223"/>
    <w:rsid w:val="00586404"/>
    <w:rsid w:val="00586409"/>
    <w:rsid w:val="00586533"/>
    <w:rsid w:val="005866BA"/>
    <w:rsid w:val="0058671A"/>
    <w:rsid w:val="00586720"/>
    <w:rsid w:val="0058674A"/>
    <w:rsid w:val="005867FB"/>
    <w:rsid w:val="0058681C"/>
    <w:rsid w:val="0058681E"/>
    <w:rsid w:val="00586902"/>
    <w:rsid w:val="0058690B"/>
    <w:rsid w:val="00586995"/>
    <w:rsid w:val="005869C3"/>
    <w:rsid w:val="00586A7A"/>
    <w:rsid w:val="00586AEE"/>
    <w:rsid w:val="00586B1C"/>
    <w:rsid w:val="00586DAC"/>
    <w:rsid w:val="00586FCF"/>
    <w:rsid w:val="005870D5"/>
    <w:rsid w:val="0058725D"/>
    <w:rsid w:val="005873EA"/>
    <w:rsid w:val="00587447"/>
    <w:rsid w:val="0058752A"/>
    <w:rsid w:val="00587636"/>
    <w:rsid w:val="0058764D"/>
    <w:rsid w:val="00587675"/>
    <w:rsid w:val="00587704"/>
    <w:rsid w:val="0058775A"/>
    <w:rsid w:val="00587770"/>
    <w:rsid w:val="00587835"/>
    <w:rsid w:val="005878F9"/>
    <w:rsid w:val="005879D4"/>
    <w:rsid w:val="00587A4E"/>
    <w:rsid w:val="00587AB9"/>
    <w:rsid w:val="00587C43"/>
    <w:rsid w:val="00587C72"/>
    <w:rsid w:val="00587CC6"/>
    <w:rsid w:val="00587D23"/>
    <w:rsid w:val="00587DB7"/>
    <w:rsid w:val="00587E8E"/>
    <w:rsid w:val="00587FC0"/>
    <w:rsid w:val="0059003F"/>
    <w:rsid w:val="0059025B"/>
    <w:rsid w:val="00590339"/>
    <w:rsid w:val="005903CE"/>
    <w:rsid w:val="005903F9"/>
    <w:rsid w:val="005904ED"/>
    <w:rsid w:val="00590536"/>
    <w:rsid w:val="00590613"/>
    <w:rsid w:val="00590621"/>
    <w:rsid w:val="0059071D"/>
    <w:rsid w:val="00590734"/>
    <w:rsid w:val="0059082A"/>
    <w:rsid w:val="005908AE"/>
    <w:rsid w:val="005908E2"/>
    <w:rsid w:val="0059092F"/>
    <w:rsid w:val="005909B8"/>
    <w:rsid w:val="00590A17"/>
    <w:rsid w:val="00590A65"/>
    <w:rsid w:val="00590BC3"/>
    <w:rsid w:val="00590C75"/>
    <w:rsid w:val="00590D27"/>
    <w:rsid w:val="00590DCF"/>
    <w:rsid w:val="00590E10"/>
    <w:rsid w:val="00590EEE"/>
    <w:rsid w:val="00591116"/>
    <w:rsid w:val="00591179"/>
    <w:rsid w:val="005911B5"/>
    <w:rsid w:val="00591248"/>
    <w:rsid w:val="005912D3"/>
    <w:rsid w:val="0059131F"/>
    <w:rsid w:val="00591333"/>
    <w:rsid w:val="0059148C"/>
    <w:rsid w:val="00591560"/>
    <w:rsid w:val="0059162E"/>
    <w:rsid w:val="005916C8"/>
    <w:rsid w:val="005917FA"/>
    <w:rsid w:val="00591983"/>
    <w:rsid w:val="00591CF3"/>
    <w:rsid w:val="00591DD5"/>
    <w:rsid w:val="00591E1D"/>
    <w:rsid w:val="00591E6A"/>
    <w:rsid w:val="00591F0A"/>
    <w:rsid w:val="00591FF2"/>
    <w:rsid w:val="00591FF4"/>
    <w:rsid w:val="00592113"/>
    <w:rsid w:val="0059217C"/>
    <w:rsid w:val="00592279"/>
    <w:rsid w:val="005922EA"/>
    <w:rsid w:val="00592389"/>
    <w:rsid w:val="005923A7"/>
    <w:rsid w:val="005923B8"/>
    <w:rsid w:val="005924E0"/>
    <w:rsid w:val="0059251B"/>
    <w:rsid w:val="0059259D"/>
    <w:rsid w:val="005925C4"/>
    <w:rsid w:val="005925DB"/>
    <w:rsid w:val="0059260D"/>
    <w:rsid w:val="0059263D"/>
    <w:rsid w:val="005926AC"/>
    <w:rsid w:val="005927B6"/>
    <w:rsid w:val="00592810"/>
    <w:rsid w:val="0059284A"/>
    <w:rsid w:val="0059297B"/>
    <w:rsid w:val="005929FA"/>
    <w:rsid w:val="00592ABA"/>
    <w:rsid w:val="00592B6D"/>
    <w:rsid w:val="00592C60"/>
    <w:rsid w:val="00592CEA"/>
    <w:rsid w:val="00592D10"/>
    <w:rsid w:val="00592D79"/>
    <w:rsid w:val="00592F0E"/>
    <w:rsid w:val="00592FEA"/>
    <w:rsid w:val="005930AD"/>
    <w:rsid w:val="005932E1"/>
    <w:rsid w:val="00593320"/>
    <w:rsid w:val="0059332C"/>
    <w:rsid w:val="00593420"/>
    <w:rsid w:val="00593422"/>
    <w:rsid w:val="00593620"/>
    <w:rsid w:val="005936DB"/>
    <w:rsid w:val="0059371C"/>
    <w:rsid w:val="005937FB"/>
    <w:rsid w:val="00593967"/>
    <w:rsid w:val="00593A7A"/>
    <w:rsid w:val="00593AD0"/>
    <w:rsid w:val="00593C7E"/>
    <w:rsid w:val="00593C88"/>
    <w:rsid w:val="00593DAC"/>
    <w:rsid w:val="005940FE"/>
    <w:rsid w:val="005942B5"/>
    <w:rsid w:val="005942CA"/>
    <w:rsid w:val="00594463"/>
    <w:rsid w:val="00594594"/>
    <w:rsid w:val="005946C6"/>
    <w:rsid w:val="005947DD"/>
    <w:rsid w:val="00594890"/>
    <w:rsid w:val="00594967"/>
    <w:rsid w:val="0059497D"/>
    <w:rsid w:val="00594AA0"/>
    <w:rsid w:val="00594B08"/>
    <w:rsid w:val="00594BD7"/>
    <w:rsid w:val="00594C70"/>
    <w:rsid w:val="00594C7A"/>
    <w:rsid w:val="00594C92"/>
    <w:rsid w:val="00594CE0"/>
    <w:rsid w:val="00594CED"/>
    <w:rsid w:val="00594D2F"/>
    <w:rsid w:val="00594ED9"/>
    <w:rsid w:val="00594EDC"/>
    <w:rsid w:val="00594EE7"/>
    <w:rsid w:val="00595004"/>
    <w:rsid w:val="0059501A"/>
    <w:rsid w:val="00595092"/>
    <w:rsid w:val="005952EF"/>
    <w:rsid w:val="0059535F"/>
    <w:rsid w:val="0059545A"/>
    <w:rsid w:val="005954DF"/>
    <w:rsid w:val="0059575F"/>
    <w:rsid w:val="005957C4"/>
    <w:rsid w:val="005957CC"/>
    <w:rsid w:val="00595932"/>
    <w:rsid w:val="00595AFE"/>
    <w:rsid w:val="00595B02"/>
    <w:rsid w:val="00595B1A"/>
    <w:rsid w:val="00595B5C"/>
    <w:rsid w:val="00595B71"/>
    <w:rsid w:val="00595BA3"/>
    <w:rsid w:val="00595C08"/>
    <w:rsid w:val="00595E30"/>
    <w:rsid w:val="00595EA3"/>
    <w:rsid w:val="00595EF3"/>
    <w:rsid w:val="00595F7F"/>
    <w:rsid w:val="00595FD7"/>
    <w:rsid w:val="005960A4"/>
    <w:rsid w:val="00596230"/>
    <w:rsid w:val="005962FB"/>
    <w:rsid w:val="005964F8"/>
    <w:rsid w:val="00596553"/>
    <w:rsid w:val="005965CA"/>
    <w:rsid w:val="005966BA"/>
    <w:rsid w:val="00596721"/>
    <w:rsid w:val="005968AC"/>
    <w:rsid w:val="005969A5"/>
    <w:rsid w:val="00596A35"/>
    <w:rsid w:val="00596BCB"/>
    <w:rsid w:val="00596DA0"/>
    <w:rsid w:val="00596EA3"/>
    <w:rsid w:val="00596FBE"/>
    <w:rsid w:val="00597092"/>
    <w:rsid w:val="00597191"/>
    <w:rsid w:val="00597399"/>
    <w:rsid w:val="005973AC"/>
    <w:rsid w:val="00597404"/>
    <w:rsid w:val="00597430"/>
    <w:rsid w:val="00597460"/>
    <w:rsid w:val="00597513"/>
    <w:rsid w:val="005976F8"/>
    <w:rsid w:val="00597765"/>
    <w:rsid w:val="00597767"/>
    <w:rsid w:val="00597870"/>
    <w:rsid w:val="005978A7"/>
    <w:rsid w:val="005978E4"/>
    <w:rsid w:val="00597920"/>
    <w:rsid w:val="00597989"/>
    <w:rsid w:val="00597ABE"/>
    <w:rsid w:val="00597AFB"/>
    <w:rsid w:val="00597B2A"/>
    <w:rsid w:val="00597BF2"/>
    <w:rsid w:val="00597D2F"/>
    <w:rsid w:val="00597EC4"/>
    <w:rsid w:val="00597F7B"/>
    <w:rsid w:val="00597FB4"/>
    <w:rsid w:val="00597FF3"/>
    <w:rsid w:val="005A004C"/>
    <w:rsid w:val="005A00E8"/>
    <w:rsid w:val="005A01AE"/>
    <w:rsid w:val="005A01FC"/>
    <w:rsid w:val="005A0272"/>
    <w:rsid w:val="005A03E1"/>
    <w:rsid w:val="005A046A"/>
    <w:rsid w:val="005A04E7"/>
    <w:rsid w:val="005A0544"/>
    <w:rsid w:val="005A0595"/>
    <w:rsid w:val="005A0605"/>
    <w:rsid w:val="005A065B"/>
    <w:rsid w:val="005A068A"/>
    <w:rsid w:val="005A07B1"/>
    <w:rsid w:val="005A082E"/>
    <w:rsid w:val="005A09A2"/>
    <w:rsid w:val="005A0AA9"/>
    <w:rsid w:val="005A0AAC"/>
    <w:rsid w:val="005A0BB7"/>
    <w:rsid w:val="005A0BDE"/>
    <w:rsid w:val="005A0C5F"/>
    <w:rsid w:val="005A0CD1"/>
    <w:rsid w:val="005A0D20"/>
    <w:rsid w:val="005A0E3D"/>
    <w:rsid w:val="005A0EC7"/>
    <w:rsid w:val="005A1008"/>
    <w:rsid w:val="005A1038"/>
    <w:rsid w:val="005A10FF"/>
    <w:rsid w:val="005A1118"/>
    <w:rsid w:val="005A11CB"/>
    <w:rsid w:val="005A123C"/>
    <w:rsid w:val="005A125A"/>
    <w:rsid w:val="005A15D7"/>
    <w:rsid w:val="005A1636"/>
    <w:rsid w:val="005A16A9"/>
    <w:rsid w:val="005A16E5"/>
    <w:rsid w:val="005A17D7"/>
    <w:rsid w:val="005A18C8"/>
    <w:rsid w:val="005A18D4"/>
    <w:rsid w:val="005A1B9E"/>
    <w:rsid w:val="005A1C17"/>
    <w:rsid w:val="005A1C72"/>
    <w:rsid w:val="005A1C88"/>
    <w:rsid w:val="005A1D26"/>
    <w:rsid w:val="005A1E46"/>
    <w:rsid w:val="005A1F7D"/>
    <w:rsid w:val="005A1F86"/>
    <w:rsid w:val="005A2077"/>
    <w:rsid w:val="005A210F"/>
    <w:rsid w:val="005A23A3"/>
    <w:rsid w:val="005A2479"/>
    <w:rsid w:val="005A2494"/>
    <w:rsid w:val="005A26F2"/>
    <w:rsid w:val="005A2751"/>
    <w:rsid w:val="005A29B5"/>
    <w:rsid w:val="005A2AF0"/>
    <w:rsid w:val="005A2BA8"/>
    <w:rsid w:val="005A2CB0"/>
    <w:rsid w:val="005A2E84"/>
    <w:rsid w:val="005A2F73"/>
    <w:rsid w:val="005A3016"/>
    <w:rsid w:val="005A308E"/>
    <w:rsid w:val="005A31BF"/>
    <w:rsid w:val="005A3275"/>
    <w:rsid w:val="005A3386"/>
    <w:rsid w:val="005A35E5"/>
    <w:rsid w:val="005A3738"/>
    <w:rsid w:val="005A3813"/>
    <w:rsid w:val="005A3897"/>
    <w:rsid w:val="005A399E"/>
    <w:rsid w:val="005A3AB9"/>
    <w:rsid w:val="005A3B1F"/>
    <w:rsid w:val="005A3B95"/>
    <w:rsid w:val="005A3D94"/>
    <w:rsid w:val="005A3DAE"/>
    <w:rsid w:val="005A3DE9"/>
    <w:rsid w:val="005A3FC3"/>
    <w:rsid w:val="005A41B9"/>
    <w:rsid w:val="005A41EC"/>
    <w:rsid w:val="005A43E2"/>
    <w:rsid w:val="005A449A"/>
    <w:rsid w:val="005A4848"/>
    <w:rsid w:val="005A4871"/>
    <w:rsid w:val="005A490E"/>
    <w:rsid w:val="005A49B8"/>
    <w:rsid w:val="005A4A4B"/>
    <w:rsid w:val="005A4A60"/>
    <w:rsid w:val="005A4A93"/>
    <w:rsid w:val="005A4A9D"/>
    <w:rsid w:val="005A4BD0"/>
    <w:rsid w:val="005A4CA6"/>
    <w:rsid w:val="005A4CD6"/>
    <w:rsid w:val="005A4D1A"/>
    <w:rsid w:val="005A4D73"/>
    <w:rsid w:val="005A50EA"/>
    <w:rsid w:val="005A5104"/>
    <w:rsid w:val="005A5144"/>
    <w:rsid w:val="005A517F"/>
    <w:rsid w:val="005A5186"/>
    <w:rsid w:val="005A5276"/>
    <w:rsid w:val="005A52B9"/>
    <w:rsid w:val="005A531D"/>
    <w:rsid w:val="005A541A"/>
    <w:rsid w:val="005A5451"/>
    <w:rsid w:val="005A5461"/>
    <w:rsid w:val="005A555D"/>
    <w:rsid w:val="005A5617"/>
    <w:rsid w:val="005A5639"/>
    <w:rsid w:val="005A57D9"/>
    <w:rsid w:val="005A5837"/>
    <w:rsid w:val="005A5838"/>
    <w:rsid w:val="005A584F"/>
    <w:rsid w:val="005A587A"/>
    <w:rsid w:val="005A5DA2"/>
    <w:rsid w:val="005A5DA6"/>
    <w:rsid w:val="005A5DB9"/>
    <w:rsid w:val="005A5DE5"/>
    <w:rsid w:val="005A6025"/>
    <w:rsid w:val="005A6074"/>
    <w:rsid w:val="005A608A"/>
    <w:rsid w:val="005A608E"/>
    <w:rsid w:val="005A6118"/>
    <w:rsid w:val="005A611A"/>
    <w:rsid w:val="005A6174"/>
    <w:rsid w:val="005A6273"/>
    <w:rsid w:val="005A629B"/>
    <w:rsid w:val="005A62C8"/>
    <w:rsid w:val="005A6307"/>
    <w:rsid w:val="005A637E"/>
    <w:rsid w:val="005A64C7"/>
    <w:rsid w:val="005A650C"/>
    <w:rsid w:val="005A65CA"/>
    <w:rsid w:val="005A65D3"/>
    <w:rsid w:val="005A6856"/>
    <w:rsid w:val="005A69F0"/>
    <w:rsid w:val="005A69F4"/>
    <w:rsid w:val="005A6C1B"/>
    <w:rsid w:val="005A6CEA"/>
    <w:rsid w:val="005A6E12"/>
    <w:rsid w:val="005A6F22"/>
    <w:rsid w:val="005A6F74"/>
    <w:rsid w:val="005A6FDD"/>
    <w:rsid w:val="005A707B"/>
    <w:rsid w:val="005A7106"/>
    <w:rsid w:val="005A71CB"/>
    <w:rsid w:val="005A71E8"/>
    <w:rsid w:val="005A7278"/>
    <w:rsid w:val="005A7296"/>
    <w:rsid w:val="005A744E"/>
    <w:rsid w:val="005A7498"/>
    <w:rsid w:val="005A74A0"/>
    <w:rsid w:val="005A74B4"/>
    <w:rsid w:val="005A75F0"/>
    <w:rsid w:val="005A75F7"/>
    <w:rsid w:val="005A764C"/>
    <w:rsid w:val="005A767B"/>
    <w:rsid w:val="005A7736"/>
    <w:rsid w:val="005A792E"/>
    <w:rsid w:val="005A7A44"/>
    <w:rsid w:val="005A7C35"/>
    <w:rsid w:val="005A7C7F"/>
    <w:rsid w:val="005A7E0A"/>
    <w:rsid w:val="005A7F21"/>
    <w:rsid w:val="005A7FBB"/>
    <w:rsid w:val="005B0190"/>
    <w:rsid w:val="005B0194"/>
    <w:rsid w:val="005B01FC"/>
    <w:rsid w:val="005B041D"/>
    <w:rsid w:val="005B0581"/>
    <w:rsid w:val="005B0650"/>
    <w:rsid w:val="005B0812"/>
    <w:rsid w:val="005B081E"/>
    <w:rsid w:val="005B082D"/>
    <w:rsid w:val="005B09FF"/>
    <w:rsid w:val="005B0A66"/>
    <w:rsid w:val="005B0A68"/>
    <w:rsid w:val="005B0AA0"/>
    <w:rsid w:val="005B0B7A"/>
    <w:rsid w:val="005B0C4A"/>
    <w:rsid w:val="005B0C55"/>
    <w:rsid w:val="005B0D30"/>
    <w:rsid w:val="005B0E3E"/>
    <w:rsid w:val="005B0F1C"/>
    <w:rsid w:val="005B0FAB"/>
    <w:rsid w:val="005B0FC0"/>
    <w:rsid w:val="005B1038"/>
    <w:rsid w:val="005B1063"/>
    <w:rsid w:val="005B10C0"/>
    <w:rsid w:val="005B1251"/>
    <w:rsid w:val="005B1338"/>
    <w:rsid w:val="005B13C7"/>
    <w:rsid w:val="005B1415"/>
    <w:rsid w:val="005B1440"/>
    <w:rsid w:val="005B151A"/>
    <w:rsid w:val="005B1670"/>
    <w:rsid w:val="005B17A6"/>
    <w:rsid w:val="005B1886"/>
    <w:rsid w:val="005B193D"/>
    <w:rsid w:val="005B1964"/>
    <w:rsid w:val="005B198E"/>
    <w:rsid w:val="005B19C7"/>
    <w:rsid w:val="005B19CA"/>
    <w:rsid w:val="005B1A8A"/>
    <w:rsid w:val="005B1AB8"/>
    <w:rsid w:val="005B1C3F"/>
    <w:rsid w:val="005B1D65"/>
    <w:rsid w:val="005B1F3B"/>
    <w:rsid w:val="005B2057"/>
    <w:rsid w:val="005B21E5"/>
    <w:rsid w:val="005B22A0"/>
    <w:rsid w:val="005B22B8"/>
    <w:rsid w:val="005B22DA"/>
    <w:rsid w:val="005B24C5"/>
    <w:rsid w:val="005B24DC"/>
    <w:rsid w:val="005B2540"/>
    <w:rsid w:val="005B258C"/>
    <w:rsid w:val="005B267F"/>
    <w:rsid w:val="005B2877"/>
    <w:rsid w:val="005B2885"/>
    <w:rsid w:val="005B28B9"/>
    <w:rsid w:val="005B28D6"/>
    <w:rsid w:val="005B2973"/>
    <w:rsid w:val="005B2979"/>
    <w:rsid w:val="005B2A0C"/>
    <w:rsid w:val="005B2C55"/>
    <w:rsid w:val="005B2D2F"/>
    <w:rsid w:val="005B2E14"/>
    <w:rsid w:val="005B306C"/>
    <w:rsid w:val="005B32C9"/>
    <w:rsid w:val="005B35D8"/>
    <w:rsid w:val="005B3604"/>
    <w:rsid w:val="005B3712"/>
    <w:rsid w:val="005B38AC"/>
    <w:rsid w:val="005B38DF"/>
    <w:rsid w:val="005B397D"/>
    <w:rsid w:val="005B39BE"/>
    <w:rsid w:val="005B3A9F"/>
    <w:rsid w:val="005B3AD2"/>
    <w:rsid w:val="005B3B77"/>
    <w:rsid w:val="005B3CC2"/>
    <w:rsid w:val="005B3D36"/>
    <w:rsid w:val="005B3DAD"/>
    <w:rsid w:val="005B3E82"/>
    <w:rsid w:val="005B3F76"/>
    <w:rsid w:val="005B4066"/>
    <w:rsid w:val="005B4187"/>
    <w:rsid w:val="005B41CA"/>
    <w:rsid w:val="005B469C"/>
    <w:rsid w:val="005B46F3"/>
    <w:rsid w:val="005B473C"/>
    <w:rsid w:val="005B4789"/>
    <w:rsid w:val="005B47A0"/>
    <w:rsid w:val="005B4AD2"/>
    <w:rsid w:val="005B4B61"/>
    <w:rsid w:val="005B4C04"/>
    <w:rsid w:val="005B4DE1"/>
    <w:rsid w:val="005B4F18"/>
    <w:rsid w:val="005B4F6F"/>
    <w:rsid w:val="005B4F8A"/>
    <w:rsid w:val="005B501B"/>
    <w:rsid w:val="005B503A"/>
    <w:rsid w:val="005B5113"/>
    <w:rsid w:val="005B51AE"/>
    <w:rsid w:val="005B5322"/>
    <w:rsid w:val="005B54B4"/>
    <w:rsid w:val="005B5711"/>
    <w:rsid w:val="005B57A1"/>
    <w:rsid w:val="005B5939"/>
    <w:rsid w:val="005B5989"/>
    <w:rsid w:val="005B5A03"/>
    <w:rsid w:val="005B5A36"/>
    <w:rsid w:val="005B5A3D"/>
    <w:rsid w:val="005B5A65"/>
    <w:rsid w:val="005B5AEF"/>
    <w:rsid w:val="005B5AFB"/>
    <w:rsid w:val="005B5B33"/>
    <w:rsid w:val="005B5B80"/>
    <w:rsid w:val="005B5BA7"/>
    <w:rsid w:val="005B5BF2"/>
    <w:rsid w:val="005B5C5F"/>
    <w:rsid w:val="005B5E52"/>
    <w:rsid w:val="005B5EB4"/>
    <w:rsid w:val="005B5EED"/>
    <w:rsid w:val="005B5F58"/>
    <w:rsid w:val="005B6038"/>
    <w:rsid w:val="005B60C2"/>
    <w:rsid w:val="005B6132"/>
    <w:rsid w:val="005B639A"/>
    <w:rsid w:val="005B6407"/>
    <w:rsid w:val="005B64AE"/>
    <w:rsid w:val="005B6530"/>
    <w:rsid w:val="005B65C4"/>
    <w:rsid w:val="005B66D6"/>
    <w:rsid w:val="005B692A"/>
    <w:rsid w:val="005B69F2"/>
    <w:rsid w:val="005B6AAA"/>
    <w:rsid w:val="005B6AC4"/>
    <w:rsid w:val="005B6AFB"/>
    <w:rsid w:val="005B6BF1"/>
    <w:rsid w:val="005B6D75"/>
    <w:rsid w:val="005B6D9E"/>
    <w:rsid w:val="005B6DE0"/>
    <w:rsid w:val="005B6E1E"/>
    <w:rsid w:val="005B6E89"/>
    <w:rsid w:val="005B6EA2"/>
    <w:rsid w:val="005B6EB7"/>
    <w:rsid w:val="005B6F22"/>
    <w:rsid w:val="005B6F4A"/>
    <w:rsid w:val="005B6F74"/>
    <w:rsid w:val="005B6FAD"/>
    <w:rsid w:val="005B6FBC"/>
    <w:rsid w:val="005B70DB"/>
    <w:rsid w:val="005B7200"/>
    <w:rsid w:val="005B72C9"/>
    <w:rsid w:val="005B72E5"/>
    <w:rsid w:val="005B74CE"/>
    <w:rsid w:val="005B75BB"/>
    <w:rsid w:val="005B7615"/>
    <w:rsid w:val="005B762D"/>
    <w:rsid w:val="005B76C9"/>
    <w:rsid w:val="005B7829"/>
    <w:rsid w:val="005B794C"/>
    <w:rsid w:val="005B7AAD"/>
    <w:rsid w:val="005B7AF4"/>
    <w:rsid w:val="005B7C95"/>
    <w:rsid w:val="005B7E6D"/>
    <w:rsid w:val="005B7F11"/>
    <w:rsid w:val="005B7F2E"/>
    <w:rsid w:val="005C0397"/>
    <w:rsid w:val="005C0407"/>
    <w:rsid w:val="005C0481"/>
    <w:rsid w:val="005C04C4"/>
    <w:rsid w:val="005C04D6"/>
    <w:rsid w:val="005C0665"/>
    <w:rsid w:val="005C0709"/>
    <w:rsid w:val="005C072F"/>
    <w:rsid w:val="005C0730"/>
    <w:rsid w:val="005C074D"/>
    <w:rsid w:val="005C0797"/>
    <w:rsid w:val="005C07F6"/>
    <w:rsid w:val="005C0855"/>
    <w:rsid w:val="005C0885"/>
    <w:rsid w:val="005C0895"/>
    <w:rsid w:val="005C0914"/>
    <w:rsid w:val="005C0AF9"/>
    <w:rsid w:val="005C0B64"/>
    <w:rsid w:val="005C0DD9"/>
    <w:rsid w:val="005C0EBF"/>
    <w:rsid w:val="005C0F55"/>
    <w:rsid w:val="005C1003"/>
    <w:rsid w:val="005C1198"/>
    <w:rsid w:val="005C11FF"/>
    <w:rsid w:val="005C1231"/>
    <w:rsid w:val="005C1260"/>
    <w:rsid w:val="005C132E"/>
    <w:rsid w:val="005C1423"/>
    <w:rsid w:val="005C143C"/>
    <w:rsid w:val="005C146F"/>
    <w:rsid w:val="005C14CE"/>
    <w:rsid w:val="005C1532"/>
    <w:rsid w:val="005C159A"/>
    <w:rsid w:val="005C1686"/>
    <w:rsid w:val="005C1793"/>
    <w:rsid w:val="005C1830"/>
    <w:rsid w:val="005C1893"/>
    <w:rsid w:val="005C1A78"/>
    <w:rsid w:val="005C1AD0"/>
    <w:rsid w:val="005C1BB3"/>
    <w:rsid w:val="005C1BD2"/>
    <w:rsid w:val="005C1D22"/>
    <w:rsid w:val="005C1EF2"/>
    <w:rsid w:val="005C1FCB"/>
    <w:rsid w:val="005C1FCE"/>
    <w:rsid w:val="005C2028"/>
    <w:rsid w:val="005C2049"/>
    <w:rsid w:val="005C20AE"/>
    <w:rsid w:val="005C20C3"/>
    <w:rsid w:val="005C214F"/>
    <w:rsid w:val="005C217F"/>
    <w:rsid w:val="005C2238"/>
    <w:rsid w:val="005C24B3"/>
    <w:rsid w:val="005C2663"/>
    <w:rsid w:val="005C272D"/>
    <w:rsid w:val="005C2742"/>
    <w:rsid w:val="005C2944"/>
    <w:rsid w:val="005C29C6"/>
    <w:rsid w:val="005C2AE1"/>
    <w:rsid w:val="005C2B1A"/>
    <w:rsid w:val="005C2C66"/>
    <w:rsid w:val="005C2C8B"/>
    <w:rsid w:val="005C2E4D"/>
    <w:rsid w:val="005C2E9C"/>
    <w:rsid w:val="005C2FFB"/>
    <w:rsid w:val="005C31DD"/>
    <w:rsid w:val="005C3301"/>
    <w:rsid w:val="005C3344"/>
    <w:rsid w:val="005C33FF"/>
    <w:rsid w:val="005C35DD"/>
    <w:rsid w:val="005C36BB"/>
    <w:rsid w:val="005C36EC"/>
    <w:rsid w:val="005C37BF"/>
    <w:rsid w:val="005C3806"/>
    <w:rsid w:val="005C3871"/>
    <w:rsid w:val="005C38B9"/>
    <w:rsid w:val="005C3A00"/>
    <w:rsid w:val="005C3A8B"/>
    <w:rsid w:val="005C3B13"/>
    <w:rsid w:val="005C3BEC"/>
    <w:rsid w:val="005C3BED"/>
    <w:rsid w:val="005C3CD6"/>
    <w:rsid w:val="005C3D75"/>
    <w:rsid w:val="005C3DB5"/>
    <w:rsid w:val="005C3F13"/>
    <w:rsid w:val="005C3F25"/>
    <w:rsid w:val="005C407A"/>
    <w:rsid w:val="005C4203"/>
    <w:rsid w:val="005C430E"/>
    <w:rsid w:val="005C436C"/>
    <w:rsid w:val="005C44CD"/>
    <w:rsid w:val="005C45B2"/>
    <w:rsid w:val="005C46E6"/>
    <w:rsid w:val="005C4758"/>
    <w:rsid w:val="005C4848"/>
    <w:rsid w:val="005C4896"/>
    <w:rsid w:val="005C49C4"/>
    <w:rsid w:val="005C4A08"/>
    <w:rsid w:val="005C4A34"/>
    <w:rsid w:val="005C4AE9"/>
    <w:rsid w:val="005C4D0C"/>
    <w:rsid w:val="005C4D68"/>
    <w:rsid w:val="005C4E51"/>
    <w:rsid w:val="005C4F42"/>
    <w:rsid w:val="005C4FEE"/>
    <w:rsid w:val="005C508D"/>
    <w:rsid w:val="005C5105"/>
    <w:rsid w:val="005C51C4"/>
    <w:rsid w:val="005C5220"/>
    <w:rsid w:val="005C52F6"/>
    <w:rsid w:val="005C5393"/>
    <w:rsid w:val="005C550B"/>
    <w:rsid w:val="005C5741"/>
    <w:rsid w:val="005C5779"/>
    <w:rsid w:val="005C57C8"/>
    <w:rsid w:val="005C5963"/>
    <w:rsid w:val="005C5992"/>
    <w:rsid w:val="005C5B59"/>
    <w:rsid w:val="005C5CA0"/>
    <w:rsid w:val="005C600E"/>
    <w:rsid w:val="005C6058"/>
    <w:rsid w:val="005C60F4"/>
    <w:rsid w:val="005C615B"/>
    <w:rsid w:val="005C61A7"/>
    <w:rsid w:val="005C6256"/>
    <w:rsid w:val="005C62B0"/>
    <w:rsid w:val="005C647B"/>
    <w:rsid w:val="005C64C1"/>
    <w:rsid w:val="005C655F"/>
    <w:rsid w:val="005C65E6"/>
    <w:rsid w:val="005C6689"/>
    <w:rsid w:val="005C67C2"/>
    <w:rsid w:val="005C69ED"/>
    <w:rsid w:val="005C6AC8"/>
    <w:rsid w:val="005C6B42"/>
    <w:rsid w:val="005C6B9B"/>
    <w:rsid w:val="005C6C51"/>
    <w:rsid w:val="005C6D11"/>
    <w:rsid w:val="005C6D63"/>
    <w:rsid w:val="005C6DA2"/>
    <w:rsid w:val="005C6E30"/>
    <w:rsid w:val="005C6F2A"/>
    <w:rsid w:val="005C6F71"/>
    <w:rsid w:val="005C709D"/>
    <w:rsid w:val="005C72B3"/>
    <w:rsid w:val="005C769A"/>
    <w:rsid w:val="005C7797"/>
    <w:rsid w:val="005C7A8C"/>
    <w:rsid w:val="005C7AF1"/>
    <w:rsid w:val="005C7C60"/>
    <w:rsid w:val="005C7C78"/>
    <w:rsid w:val="005C7CAA"/>
    <w:rsid w:val="005C7EDF"/>
    <w:rsid w:val="005D002B"/>
    <w:rsid w:val="005D0054"/>
    <w:rsid w:val="005D0119"/>
    <w:rsid w:val="005D020F"/>
    <w:rsid w:val="005D0279"/>
    <w:rsid w:val="005D02CF"/>
    <w:rsid w:val="005D0353"/>
    <w:rsid w:val="005D0360"/>
    <w:rsid w:val="005D0451"/>
    <w:rsid w:val="005D0558"/>
    <w:rsid w:val="005D05C1"/>
    <w:rsid w:val="005D05D9"/>
    <w:rsid w:val="005D065F"/>
    <w:rsid w:val="005D073C"/>
    <w:rsid w:val="005D0AD3"/>
    <w:rsid w:val="005D0AEF"/>
    <w:rsid w:val="005D0B7D"/>
    <w:rsid w:val="005D0BAD"/>
    <w:rsid w:val="005D0CEA"/>
    <w:rsid w:val="005D0D85"/>
    <w:rsid w:val="005D11E7"/>
    <w:rsid w:val="005D13AC"/>
    <w:rsid w:val="005D146F"/>
    <w:rsid w:val="005D1512"/>
    <w:rsid w:val="005D1644"/>
    <w:rsid w:val="005D1883"/>
    <w:rsid w:val="005D18D6"/>
    <w:rsid w:val="005D1901"/>
    <w:rsid w:val="005D1908"/>
    <w:rsid w:val="005D1996"/>
    <w:rsid w:val="005D1A2A"/>
    <w:rsid w:val="005D1B1F"/>
    <w:rsid w:val="005D1B42"/>
    <w:rsid w:val="005D1CA5"/>
    <w:rsid w:val="005D1D11"/>
    <w:rsid w:val="005D1DA7"/>
    <w:rsid w:val="005D1E7B"/>
    <w:rsid w:val="005D1FCF"/>
    <w:rsid w:val="005D2055"/>
    <w:rsid w:val="005D20F7"/>
    <w:rsid w:val="005D2124"/>
    <w:rsid w:val="005D2171"/>
    <w:rsid w:val="005D2224"/>
    <w:rsid w:val="005D2270"/>
    <w:rsid w:val="005D244A"/>
    <w:rsid w:val="005D2550"/>
    <w:rsid w:val="005D2620"/>
    <w:rsid w:val="005D2715"/>
    <w:rsid w:val="005D2735"/>
    <w:rsid w:val="005D2763"/>
    <w:rsid w:val="005D2818"/>
    <w:rsid w:val="005D2951"/>
    <w:rsid w:val="005D29A9"/>
    <w:rsid w:val="005D2AD1"/>
    <w:rsid w:val="005D2BD9"/>
    <w:rsid w:val="005D2C7A"/>
    <w:rsid w:val="005D2D1E"/>
    <w:rsid w:val="005D2D83"/>
    <w:rsid w:val="005D2E51"/>
    <w:rsid w:val="005D2ECB"/>
    <w:rsid w:val="005D2ECF"/>
    <w:rsid w:val="005D2F2B"/>
    <w:rsid w:val="005D3120"/>
    <w:rsid w:val="005D32BB"/>
    <w:rsid w:val="005D32BE"/>
    <w:rsid w:val="005D32DE"/>
    <w:rsid w:val="005D3424"/>
    <w:rsid w:val="005D34EF"/>
    <w:rsid w:val="005D382B"/>
    <w:rsid w:val="005D38D0"/>
    <w:rsid w:val="005D3948"/>
    <w:rsid w:val="005D3B73"/>
    <w:rsid w:val="005D3C05"/>
    <w:rsid w:val="005D3DD0"/>
    <w:rsid w:val="005D3FC6"/>
    <w:rsid w:val="005D3FC7"/>
    <w:rsid w:val="005D4113"/>
    <w:rsid w:val="005D42AF"/>
    <w:rsid w:val="005D43AF"/>
    <w:rsid w:val="005D43D3"/>
    <w:rsid w:val="005D460C"/>
    <w:rsid w:val="005D4656"/>
    <w:rsid w:val="005D47EA"/>
    <w:rsid w:val="005D48C8"/>
    <w:rsid w:val="005D4A65"/>
    <w:rsid w:val="005D4A69"/>
    <w:rsid w:val="005D4BE1"/>
    <w:rsid w:val="005D4C2D"/>
    <w:rsid w:val="005D4CF2"/>
    <w:rsid w:val="005D4D74"/>
    <w:rsid w:val="005D4F55"/>
    <w:rsid w:val="005D5076"/>
    <w:rsid w:val="005D5080"/>
    <w:rsid w:val="005D5103"/>
    <w:rsid w:val="005D524F"/>
    <w:rsid w:val="005D52AA"/>
    <w:rsid w:val="005D548E"/>
    <w:rsid w:val="005D57A7"/>
    <w:rsid w:val="005D5805"/>
    <w:rsid w:val="005D5883"/>
    <w:rsid w:val="005D58BF"/>
    <w:rsid w:val="005D5986"/>
    <w:rsid w:val="005D5B96"/>
    <w:rsid w:val="005D5C92"/>
    <w:rsid w:val="005D5D95"/>
    <w:rsid w:val="005D5ED4"/>
    <w:rsid w:val="005D5F01"/>
    <w:rsid w:val="005D60B0"/>
    <w:rsid w:val="005D6114"/>
    <w:rsid w:val="005D61AB"/>
    <w:rsid w:val="005D61D5"/>
    <w:rsid w:val="005D62D8"/>
    <w:rsid w:val="005D63A0"/>
    <w:rsid w:val="005D63E7"/>
    <w:rsid w:val="005D646A"/>
    <w:rsid w:val="005D64BB"/>
    <w:rsid w:val="005D65C8"/>
    <w:rsid w:val="005D660A"/>
    <w:rsid w:val="005D664B"/>
    <w:rsid w:val="005D667A"/>
    <w:rsid w:val="005D68A8"/>
    <w:rsid w:val="005D68F7"/>
    <w:rsid w:val="005D694A"/>
    <w:rsid w:val="005D69C2"/>
    <w:rsid w:val="005D6AC9"/>
    <w:rsid w:val="005D6BEA"/>
    <w:rsid w:val="005D6CB7"/>
    <w:rsid w:val="005D6D1F"/>
    <w:rsid w:val="005D6D63"/>
    <w:rsid w:val="005D6E7C"/>
    <w:rsid w:val="005D6F64"/>
    <w:rsid w:val="005D6FEF"/>
    <w:rsid w:val="005D7060"/>
    <w:rsid w:val="005D70C1"/>
    <w:rsid w:val="005D7369"/>
    <w:rsid w:val="005D73E1"/>
    <w:rsid w:val="005D7716"/>
    <w:rsid w:val="005D78A3"/>
    <w:rsid w:val="005D7966"/>
    <w:rsid w:val="005D7979"/>
    <w:rsid w:val="005D79A4"/>
    <w:rsid w:val="005D7A77"/>
    <w:rsid w:val="005D7B19"/>
    <w:rsid w:val="005D7B59"/>
    <w:rsid w:val="005D7CE4"/>
    <w:rsid w:val="005D7E27"/>
    <w:rsid w:val="005D7EFC"/>
    <w:rsid w:val="005D7F28"/>
    <w:rsid w:val="005E002D"/>
    <w:rsid w:val="005E0507"/>
    <w:rsid w:val="005E06C9"/>
    <w:rsid w:val="005E0758"/>
    <w:rsid w:val="005E0882"/>
    <w:rsid w:val="005E0944"/>
    <w:rsid w:val="005E0A7E"/>
    <w:rsid w:val="005E0AE3"/>
    <w:rsid w:val="005E0AF2"/>
    <w:rsid w:val="005E0C4D"/>
    <w:rsid w:val="005E0CCB"/>
    <w:rsid w:val="005E0E75"/>
    <w:rsid w:val="005E0E89"/>
    <w:rsid w:val="005E0F24"/>
    <w:rsid w:val="005E0F9C"/>
    <w:rsid w:val="005E10C1"/>
    <w:rsid w:val="005E124C"/>
    <w:rsid w:val="005E12A5"/>
    <w:rsid w:val="005E12AA"/>
    <w:rsid w:val="005E12B7"/>
    <w:rsid w:val="005E13FB"/>
    <w:rsid w:val="005E142D"/>
    <w:rsid w:val="005E1553"/>
    <w:rsid w:val="005E1749"/>
    <w:rsid w:val="005E1761"/>
    <w:rsid w:val="005E17B2"/>
    <w:rsid w:val="005E188B"/>
    <w:rsid w:val="005E191A"/>
    <w:rsid w:val="005E1926"/>
    <w:rsid w:val="005E1978"/>
    <w:rsid w:val="005E1A5E"/>
    <w:rsid w:val="005E1B10"/>
    <w:rsid w:val="005E1B77"/>
    <w:rsid w:val="005E1BF1"/>
    <w:rsid w:val="005E1D12"/>
    <w:rsid w:val="005E1E7D"/>
    <w:rsid w:val="005E1F83"/>
    <w:rsid w:val="005E1F8F"/>
    <w:rsid w:val="005E20D7"/>
    <w:rsid w:val="005E214A"/>
    <w:rsid w:val="005E21F5"/>
    <w:rsid w:val="005E2296"/>
    <w:rsid w:val="005E229B"/>
    <w:rsid w:val="005E2378"/>
    <w:rsid w:val="005E2526"/>
    <w:rsid w:val="005E2587"/>
    <w:rsid w:val="005E2833"/>
    <w:rsid w:val="005E290C"/>
    <w:rsid w:val="005E2964"/>
    <w:rsid w:val="005E29D2"/>
    <w:rsid w:val="005E2B51"/>
    <w:rsid w:val="005E2B6E"/>
    <w:rsid w:val="005E2BA0"/>
    <w:rsid w:val="005E2BE4"/>
    <w:rsid w:val="005E2C27"/>
    <w:rsid w:val="005E2DFB"/>
    <w:rsid w:val="005E2E6F"/>
    <w:rsid w:val="005E2F4F"/>
    <w:rsid w:val="005E312A"/>
    <w:rsid w:val="005E314D"/>
    <w:rsid w:val="005E326A"/>
    <w:rsid w:val="005E33E1"/>
    <w:rsid w:val="005E3593"/>
    <w:rsid w:val="005E367A"/>
    <w:rsid w:val="005E3703"/>
    <w:rsid w:val="005E3797"/>
    <w:rsid w:val="005E3864"/>
    <w:rsid w:val="005E38BD"/>
    <w:rsid w:val="005E397B"/>
    <w:rsid w:val="005E39CC"/>
    <w:rsid w:val="005E3B4C"/>
    <w:rsid w:val="005E3BD6"/>
    <w:rsid w:val="005E3BE5"/>
    <w:rsid w:val="005E3C47"/>
    <w:rsid w:val="005E3CFC"/>
    <w:rsid w:val="005E3E9C"/>
    <w:rsid w:val="005E3F4B"/>
    <w:rsid w:val="005E4022"/>
    <w:rsid w:val="005E411F"/>
    <w:rsid w:val="005E41A9"/>
    <w:rsid w:val="005E43CC"/>
    <w:rsid w:val="005E4544"/>
    <w:rsid w:val="005E4560"/>
    <w:rsid w:val="005E45FF"/>
    <w:rsid w:val="005E483B"/>
    <w:rsid w:val="005E49B9"/>
    <w:rsid w:val="005E4A1A"/>
    <w:rsid w:val="005E4A38"/>
    <w:rsid w:val="005E4ADB"/>
    <w:rsid w:val="005E4B36"/>
    <w:rsid w:val="005E4BAF"/>
    <w:rsid w:val="005E4CFB"/>
    <w:rsid w:val="005E4DFE"/>
    <w:rsid w:val="005E4ECD"/>
    <w:rsid w:val="005E4EDF"/>
    <w:rsid w:val="005E4F77"/>
    <w:rsid w:val="005E4FAA"/>
    <w:rsid w:val="005E4FE2"/>
    <w:rsid w:val="005E5059"/>
    <w:rsid w:val="005E50A1"/>
    <w:rsid w:val="005E50AF"/>
    <w:rsid w:val="005E51F0"/>
    <w:rsid w:val="005E522E"/>
    <w:rsid w:val="005E5310"/>
    <w:rsid w:val="005E5413"/>
    <w:rsid w:val="005E5415"/>
    <w:rsid w:val="005E5536"/>
    <w:rsid w:val="005E5596"/>
    <w:rsid w:val="005E56B9"/>
    <w:rsid w:val="005E588A"/>
    <w:rsid w:val="005E5899"/>
    <w:rsid w:val="005E591B"/>
    <w:rsid w:val="005E5ACF"/>
    <w:rsid w:val="005E5AFC"/>
    <w:rsid w:val="005E5B60"/>
    <w:rsid w:val="005E5C32"/>
    <w:rsid w:val="005E5E86"/>
    <w:rsid w:val="005E6047"/>
    <w:rsid w:val="005E6224"/>
    <w:rsid w:val="005E6496"/>
    <w:rsid w:val="005E6667"/>
    <w:rsid w:val="005E6685"/>
    <w:rsid w:val="005E66A6"/>
    <w:rsid w:val="005E66BA"/>
    <w:rsid w:val="005E6745"/>
    <w:rsid w:val="005E6769"/>
    <w:rsid w:val="005E67E2"/>
    <w:rsid w:val="005E68C7"/>
    <w:rsid w:val="005E6944"/>
    <w:rsid w:val="005E6ADA"/>
    <w:rsid w:val="005E6BF4"/>
    <w:rsid w:val="005E6E8E"/>
    <w:rsid w:val="005E6EC3"/>
    <w:rsid w:val="005E6FC7"/>
    <w:rsid w:val="005E7024"/>
    <w:rsid w:val="005E7030"/>
    <w:rsid w:val="005E708A"/>
    <w:rsid w:val="005E70F0"/>
    <w:rsid w:val="005E71A8"/>
    <w:rsid w:val="005E71B0"/>
    <w:rsid w:val="005E7303"/>
    <w:rsid w:val="005E7315"/>
    <w:rsid w:val="005E736F"/>
    <w:rsid w:val="005E73AE"/>
    <w:rsid w:val="005E763F"/>
    <w:rsid w:val="005E780D"/>
    <w:rsid w:val="005E797D"/>
    <w:rsid w:val="005E7C8A"/>
    <w:rsid w:val="005E7CF8"/>
    <w:rsid w:val="005E7D35"/>
    <w:rsid w:val="005E7D3A"/>
    <w:rsid w:val="005E7D5C"/>
    <w:rsid w:val="005E7E7E"/>
    <w:rsid w:val="005E7F22"/>
    <w:rsid w:val="005E7F93"/>
    <w:rsid w:val="005F0010"/>
    <w:rsid w:val="005F01AE"/>
    <w:rsid w:val="005F033E"/>
    <w:rsid w:val="005F03CF"/>
    <w:rsid w:val="005F05BD"/>
    <w:rsid w:val="005F05D4"/>
    <w:rsid w:val="005F063B"/>
    <w:rsid w:val="005F06A0"/>
    <w:rsid w:val="005F07C6"/>
    <w:rsid w:val="005F09FB"/>
    <w:rsid w:val="005F0B16"/>
    <w:rsid w:val="005F0BB3"/>
    <w:rsid w:val="005F0C3B"/>
    <w:rsid w:val="005F0DC7"/>
    <w:rsid w:val="005F0F10"/>
    <w:rsid w:val="005F10D3"/>
    <w:rsid w:val="005F111C"/>
    <w:rsid w:val="005F116D"/>
    <w:rsid w:val="005F122C"/>
    <w:rsid w:val="005F12EA"/>
    <w:rsid w:val="005F1342"/>
    <w:rsid w:val="005F13A4"/>
    <w:rsid w:val="005F148C"/>
    <w:rsid w:val="005F1558"/>
    <w:rsid w:val="005F15AF"/>
    <w:rsid w:val="005F164E"/>
    <w:rsid w:val="005F179B"/>
    <w:rsid w:val="005F17D6"/>
    <w:rsid w:val="005F17DD"/>
    <w:rsid w:val="005F185D"/>
    <w:rsid w:val="005F18FF"/>
    <w:rsid w:val="005F191B"/>
    <w:rsid w:val="005F1944"/>
    <w:rsid w:val="005F1A03"/>
    <w:rsid w:val="005F1A5C"/>
    <w:rsid w:val="005F1B56"/>
    <w:rsid w:val="005F1D30"/>
    <w:rsid w:val="005F1DA4"/>
    <w:rsid w:val="005F1ED1"/>
    <w:rsid w:val="005F2050"/>
    <w:rsid w:val="005F20E4"/>
    <w:rsid w:val="005F229A"/>
    <w:rsid w:val="005F229F"/>
    <w:rsid w:val="005F22C3"/>
    <w:rsid w:val="005F22DF"/>
    <w:rsid w:val="005F2326"/>
    <w:rsid w:val="005F241D"/>
    <w:rsid w:val="005F2668"/>
    <w:rsid w:val="005F268C"/>
    <w:rsid w:val="005F2698"/>
    <w:rsid w:val="005F2937"/>
    <w:rsid w:val="005F297B"/>
    <w:rsid w:val="005F29FB"/>
    <w:rsid w:val="005F2AA5"/>
    <w:rsid w:val="005F2AD5"/>
    <w:rsid w:val="005F2CE6"/>
    <w:rsid w:val="005F2F1E"/>
    <w:rsid w:val="005F2F37"/>
    <w:rsid w:val="005F3058"/>
    <w:rsid w:val="005F30E7"/>
    <w:rsid w:val="005F3127"/>
    <w:rsid w:val="005F3203"/>
    <w:rsid w:val="005F3211"/>
    <w:rsid w:val="005F3282"/>
    <w:rsid w:val="005F32FC"/>
    <w:rsid w:val="005F3301"/>
    <w:rsid w:val="005F3306"/>
    <w:rsid w:val="005F33F0"/>
    <w:rsid w:val="005F3445"/>
    <w:rsid w:val="005F3460"/>
    <w:rsid w:val="005F34B6"/>
    <w:rsid w:val="005F35C2"/>
    <w:rsid w:val="005F3678"/>
    <w:rsid w:val="005F36C1"/>
    <w:rsid w:val="005F36DD"/>
    <w:rsid w:val="005F37BB"/>
    <w:rsid w:val="005F37ED"/>
    <w:rsid w:val="005F38CB"/>
    <w:rsid w:val="005F38D5"/>
    <w:rsid w:val="005F393F"/>
    <w:rsid w:val="005F394B"/>
    <w:rsid w:val="005F39B4"/>
    <w:rsid w:val="005F39E4"/>
    <w:rsid w:val="005F3E1F"/>
    <w:rsid w:val="005F3E33"/>
    <w:rsid w:val="005F3E63"/>
    <w:rsid w:val="005F3F10"/>
    <w:rsid w:val="005F3F20"/>
    <w:rsid w:val="005F405E"/>
    <w:rsid w:val="005F41C0"/>
    <w:rsid w:val="005F4228"/>
    <w:rsid w:val="005F436E"/>
    <w:rsid w:val="005F43F6"/>
    <w:rsid w:val="005F4613"/>
    <w:rsid w:val="005F46A8"/>
    <w:rsid w:val="005F47DF"/>
    <w:rsid w:val="005F4878"/>
    <w:rsid w:val="005F48D8"/>
    <w:rsid w:val="005F48DB"/>
    <w:rsid w:val="005F4981"/>
    <w:rsid w:val="005F4C80"/>
    <w:rsid w:val="005F4CCD"/>
    <w:rsid w:val="005F4D0A"/>
    <w:rsid w:val="005F4D21"/>
    <w:rsid w:val="005F4F03"/>
    <w:rsid w:val="005F5056"/>
    <w:rsid w:val="005F5111"/>
    <w:rsid w:val="005F5219"/>
    <w:rsid w:val="005F521D"/>
    <w:rsid w:val="005F5244"/>
    <w:rsid w:val="005F536A"/>
    <w:rsid w:val="005F538D"/>
    <w:rsid w:val="005F53DE"/>
    <w:rsid w:val="005F53F3"/>
    <w:rsid w:val="005F5436"/>
    <w:rsid w:val="005F5478"/>
    <w:rsid w:val="005F54E1"/>
    <w:rsid w:val="005F5552"/>
    <w:rsid w:val="005F55E2"/>
    <w:rsid w:val="005F56A2"/>
    <w:rsid w:val="005F5839"/>
    <w:rsid w:val="005F590C"/>
    <w:rsid w:val="005F59DD"/>
    <w:rsid w:val="005F5A7A"/>
    <w:rsid w:val="005F5ADF"/>
    <w:rsid w:val="005F5B0A"/>
    <w:rsid w:val="005F5B19"/>
    <w:rsid w:val="005F5BCD"/>
    <w:rsid w:val="005F5D51"/>
    <w:rsid w:val="005F5E43"/>
    <w:rsid w:val="005F5F32"/>
    <w:rsid w:val="005F5F7D"/>
    <w:rsid w:val="005F5FF6"/>
    <w:rsid w:val="005F6000"/>
    <w:rsid w:val="005F6021"/>
    <w:rsid w:val="005F6115"/>
    <w:rsid w:val="005F6247"/>
    <w:rsid w:val="005F625E"/>
    <w:rsid w:val="005F6466"/>
    <w:rsid w:val="005F6486"/>
    <w:rsid w:val="005F6591"/>
    <w:rsid w:val="005F6665"/>
    <w:rsid w:val="005F6779"/>
    <w:rsid w:val="005F67F4"/>
    <w:rsid w:val="005F682C"/>
    <w:rsid w:val="005F6831"/>
    <w:rsid w:val="005F6861"/>
    <w:rsid w:val="005F6890"/>
    <w:rsid w:val="005F68AF"/>
    <w:rsid w:val="005F693E"/>
    <w:rsid w:val="005F69EF"/>
    <w:rsid w:val="005F69FC"/>
    <w:rsid w:val="005F6AFC"/>
    <w:rsid w:val="005F6C28"/>
    <w:rsid w:val="005F6C86"/>
    <w:rsid w:val="005F6D3C"/>
    <w:rsid w:val="005F6F0A"/>
    <w:rsid w:val="005F6FEF"/>
    <w:rsid w:val="005F705B"/>
    <w:rsid w:val="005F70F9"/>
    <w:rsid w:val="005F7291"/>
    <w:rsid w:val="005F731D"/>
    <w:rsid w:val="005F73A3"/>
    <w:rsid w:val="005F75D0"/>
    <w:rsid w:val="005F75DB"/>
    <w:rsid w:val="005F7618"/>
    <w:rsid w:val="005F76DB"/>
    <w:rsid w:val="005F7720"/>
    <w:rsid w:val="005F7A9D"/>
    <w:rsid w:val="005F7B3A"/>
    <w:rsid w:val="005F7B5C"/>
    <w:rsid w:val="005F7C72"/>
    <w:rsid w:val="005F7E92"/>
    <w:rsid w:val="005F7E97"/>
    <w:rsid w:val="0060000B"/>
    <w:rsid w:val="00600077"/>
    <w:rsid w:val="006001AF"/>
    <w:rsid w:val="00600258"/>
    <w:rsid w:val="00600332"/>
    <w:rsid w:val="0060040B"/>
    <w:rsid w:val="00600415"/>
    <w:rsid w:val="00600423"/>
    <w:rsid w:val="006005FC"/>
    <w:rsid w:val="00600603"/>
    <w:rsid w:val="00600688"/>
    <w:rsid w:val="006009C8"/>
    <w:rsid w:val="006009CF"/>
    <w:rsid w:val="00600A21"/>
    <w:rsid w:val="00600B37"/>
    <w:rsid w:val="00600C29"/>
    <w:rsid w:val="00600D14"/>
    <w:rsid w:val="00600DC5"/>
    <w:rsid w:val="00600E56"/>
    <w:rsid w:val="00600E62"/>
    <w:rsid w:val="00600EEC"/>
    <w:rsid w:val="00600F5A"/>
    <w:rsid w:val="00601024"/>
    <w:rsid w:val="00601078"/>
    <w:rsid w:val="00601168"/>
    <w:rsid w:val="00601201"/>
    <w:rsid w:val="0060125F"/>
    <w:rsid w:val="006012BF"/>
    <w:rsid w:val="006012D3"/>
    <w:rsid w:val="006013DB"/>
    <w:rsid w:val="00601476"/>
    <w:rsid w:val="006014F8"/>
    <w:rsid w:val="006015CF"/>
    <w:rsid w:val="00601606"/>
    <w:rsid w:val="00601682"/>
    <w:rsid w:val="006019B6"/>
    <w:rsid w:val="00601A61"/>
    <w:rsid w:val="00601CF2"/>
    <w:rsid w:val="00601D75"/>
    <w:rsid w:val="00601DBC"/>
    <w:rsid w:val="00601DD2"/>
    <w:rsid w:val="00601E26"/>
    <w:rsid w:val="00601F0D"/>
    <w:rsid w:val="006021CB"/>
    <w:rsid w:val="00602358"/>
    <w:rsid w:val="006023D9"/>
    <w:rsid w:val="00602430"/>
    <w:rsid w:val="00602434"/>
    <w:rsid w:val="0060254B"/>
    <w:rsid w:val="006025BA"/>
    <w:rsid w:val="006026A2"/>
    <w:rsid w:val="006029B1"/>
    <w:rsid w:val="006029E6"/>
    <w:rsid w:val="00602B10"/>
    <w:rsid w:val="00602CDC"/>
    <w:rsid w:val="00602D2D"/>
    <w:rsid w:val="00602DA8"/>
    <w:rsid w:val="00602DB1"/>
    <w:rsid w:val="00602EEF"/>
    <w:rsid w:val="00602F43"/>
    <w:rsid w:val="00603086"/>
    <w:rsid w:val="006030EA"/>
    <w:rsid w:val="0060321E"/>
    <w:rsid w:val="0060339A"/>
    <w:rsid w:val="006034A9"/>
    <w:rsid w:val="00603533"/>
    <w:rsid w:val="00603544"/>
    <w:rsid w:val="0060371B"/>
    <w:rsid w:val="00603789"/>
    <w:rsid w:val="006037EB"/>
    <w:rsid w:val="0060381B"/>
    <w:rsid w:val="0060388C"/>
    <w:rsid w:val="006038E9"/>
    <w:rsid w:val="00603A42"/>
    <w:rsid w:val="00603A7B"/>
    <w:rsid w:val="00603CD4"/>
    <w:rsid w:val="00603D5F"/>
    <w:rsid w:val="00603D91"/>
    <w:rsid w:val="00603E94"/>
    <w:rsid w:val="00603F3F"/>
    <w:rsid w:val="0060415A"/>
    <w:rsid w:val="00604417"/>
    <w:rsid w:val="00604677"/>
    <w:rsid w:val="006047D6"/>
    <w:rsid w:val="00604975"/>
    <w:rsid w:val="00604998"/>
    <w:rsid w:val="006049AB"/>
    <w:rsid w:val="00604D08"/>
    <w:rsid w:val="00604EB7"/>
    <w:rsid w:val="00604EFE"/>
    <w:rsid w:val="00604F98"/>
    <w:rsid w:val="00605067"/>
    <w:rsid w:val="006052D3"/>
    <w:rsid w:val="006057A4"/>
    <w:rsid w:val="006057BE"/>
    <w:rsid w:val="00605810"/>
    <w:rsid w:val="0060588E"/>
    <w:rsid w:val="006058BC"/>
    <w:rsid w:val="006059A1"/>
    <w:rsid w:val="00605A32"/>
    <w:rsid w:val="00605AC3"/>
    <w:rsid w:val="00605B05"/>
    <w:rsid w:val="00605BB7"/>
    <w:rsid w:val="00605F93"/>
    <w:rsid w:val="00606019"/>
    <w:rsid w:val="006061E0"/>
    <w:rsid w:val="006062BD"/>
    <w:rsid w:val="0060632B"/>
    <w:rsid w:val="00606594"/>
    <w:rsid w:val="0060659C"/>
    <w:rsid w:val="00606620"/>
    <w:rsid w:val="00606640"/>
    <w:rsid w:val="0060668B"/>
    <w:rsid w:val="0060677A"/>
    <w:rsid w:val="006069FC"/>
    <w:rsid w:val="00606AC7"/>
    <w:rsid w:val="00606AF6"/>
    <w:rsid w:val="00606B5C"/>
    <w:rsid w:val="00606BA6"/>
    <w:rsid w:val="00606BBC"/>
    <w:rsid w:val="00606D27"/>
    <w:rsid w:val="00606ED3"/>
    <w:rsid w:val="00606EFE"/>
    <w:rsid w:val="00606FF8"/>
    <w:rsid w:val="0060705D"/>
    <w:rsid w:val="00607159"/>
    <w:rsid w:val="006071FF"/>
    <w:rsid w:val="0060728B"/>
    <w:rsid w:val="0060729D"/>
    <w:rsid w:val="006072F3"/>
    <w:rsid w:val="006072F8"/>
    <w:rsid w:val="00607314"/>
    <w:rsid w:val="00607367"/>
    <w:rsid w:val="006073BE"/>
    <w:rsid w:val="00607492"/>
    <w:rsid w:val="006075B3"/>
    <w:rsid w:val="0060769A"/>
    <w:rsid w:val="00607888"/>
    <w:rsid w:val="00607916"/>
    <w:rsid w:val="006079AD"/>
    <w:rsid w:val="00607B39"/>
    <w:rsid w:val="00607BA7"/>
    <w:rsid w:val="00607C3A"/>
    <w:rsid w:val="00607D00"/>
    <w:rsid w:val="00607D74"/>
    <w:rsid w:val="00607DE3"/>
    <w:rsid w:val="00607E5E"/>
    <w:rsid w:val="00607E80"/>
    <w:rsid w:val="00607FB4"/>
    <w:rsid w:val="00610036"/>
    <w:rsid w:val="0061017F"/>
    <w:rsid w:val="00610405"/>
    <w:rsid w:val="00610443"/>
    <w:rsid w:val="0061068B"/>
    <w:rsid w:val="006106AC"/>
    <w:rsid w:val="0061097C"/>
    <w:rsid w:val="00610BE3"/>
    <w:rsid w:val="00610CB0"/>
    <w:rsid w:val="00610E4A"/>
    <w:rsid w:val="00610E83"/>
    <w:rsid w:val="006110CD"/>
    <w:rsid w:val="00611152"/>
    <w:rsid w:val="0061115A"/>
    <w:rsid w:val="00611509"/>
    <w:rsid w:val="0061151E"/>
    <w:rsid w:val="0061154B"/>
    <w:rsid w:val="0061194D"/>
    <w:rsid w:val="0061195B"/>
    <w:rsid w:val="00611991"/>
    <w:rsid w:val="006119B8"/>
    <w:rsid w:val="00611AC2"/>
    <w:rsid w:val="00611ADF"/>
    <w:rsid w:val="00611BE1"/>
    <w:rsid w:val="00611C7D"/>
    <w:rsid w:val="00611E49"/>
    <w:rsid w:val="00611E79"/>
    <w:rsid w:val="00611E94"/>
    <w:rsid w:val="00611EAD"/>
    <w:rsid w:val="00611F01"/>
    <w:rsid w:val="00611F1F"/>
    <w:rsid w:val="00611F4D"/>
    <w:rsid w:val="00612021"/>
    <w:rsid w:val="00612044"/>
    <w:rsid w:val="00612187"/>
    <w:rsid w:val="006121F0"/>
    <w:rsid w:val="00612238"/>
    <w:rsid w:val="006122F3"/>
    <w:rsid w:val="00612371"/>
    <w:rsid w:val="006123C2"/>
    <w:rsid w:val="00612607"/>
    <w:rsid w:val="0061264A"/>
    <w:rsid w:val="00612670"/>
    <w:rsid w:val="0061279E"/>
    <w:rsid w:val="006128DB"/>
    <w:rsid w:val="00612926"/>
    <w:rsid w:val="00612A29"/>
    <w:rsid w:val="00612A33"/>
    <w:rsid w:val="00612A3D"/>
    <w:rsid w:val="00612BA3"/>
    <w:rsid w:val="00612C41"/>
    <w:rsid w:val="00612C75"/>
    <w:rsid w:val="00612CF5"/>
    <w:rsid w:val="00612DED"/>
    <w:rsid w:val="00612E48"/>
    <w:rsid w:val="00612EC0"/>
    <w:rsid w:val="00612F07"/>
    <w:rsid w:val="006130DD"/>
    <w:rsid w:val="006131AE"/>
    <w:rsid w:val="00613228"/>
    <w:rsid w:val="00613233"/>
    <w:rsid w:val="006132AD"/>
    <w:rsid w:val="006132D8"/>
    <w:rsid w:val="00613814"/>
    <w:rsid w:val="00613825"/>
    <w:rsid w:val="00613AAD"/>
    <w:rsid w:val="00613BF7"/>
    <w:rsid w:val="00613C76"/>
    <w:rsid w:val="00613F6A"/>
    <w:rsid w:val="0061403D"/>
    <w:rsid w:val="006140E4"/>
    <w:rsid w:val="00614112"/>
    <w:rsid w:val="006141CE"/>
    <w:rsid w:val="00614206"/>
    <w:rsid w:val="0061423B"/>
    <w:rsid w:val="00614250"/>
    <w:rsid w:val="006142DC"/>
    <w:rsid w:val="00614306"/>
    <w:rsid w:val="0061436F"/>
    <w:rsid w:val="00614468"/>
    <w:rsid w:val="00614496"/>
    <w:rsid w:val="006144B3"/>
    <w:rsid w:val="00614506"/>
    <w:rsid w:val="00614526"/>
    <w:rsid w:val="006145E6"/>
    <w:rsid w:val="006145EE"/>
    <w:rsid w:val="00614635"/>
    <w:rsid w:val="006147CD"/>
    <w:rsid w:val="0061483B"/>
    <w:rsid w:val="006148A2"/>
    <w:rsid w:val="00614932"/>
    <w:rsid w:val="00614935"/>
    <w:rsid w:val="006149FA"/>
    <w:rsid w:val="00614AED"/>
    <w:rsid w:val="00614B37"/>
    <w:rsid w:val="00614B67"/>
    <w:rsid w:val="00614BE0"/>
    <w:rsid w:val="00614CB1"/>
    <w:rsid w:val="00614EDD"/>
    <w:rsid w:val="00614F15"/>
    <w:rsid w:val="006150CB"/>
    <w:rsid w:val="0061513C"/>
    <w:rsid w:val="0061543E"/>
    <w:rsid w:val="0061549A"/>
    <w:rsid w:val="00615571"/>
    <w:rsid w:val="006156F2"/>
    <w:rsid w:val="00615766"/>
    <w:rsid w:val="0061582E"/>
    <w:rsid w:val="00615879"/>
    <w:rsid w:val="006158F6"/>
    <w:rsid w:val="00615992"/>
    <w:rsid w:val="00615C56"/>
    <w:rsid w:val="00615CAD"/>
    <w:rsid w:val="00615D8E"/>
    <w:rsid w:val="00615FC1"/>
    <w:rsid w:val="00615FC8"/>
    <w:rsid w:val="0061616F"/>
    <w:rsid w:val="00616179"/>
    <w:rsid w:val="00616275"/>
    <w:rsid w:val="006163B0"/>
    <w:rsid w:val="006163B5"/>
    <w:rsid w:val="0061640D"/>
    <w:rsid w:val="00616412"/>
    <w:rsid w:val="0061651C"/>
    <w:rsid w:val="00616687"/>
    <w:rsid w:val="006166FA"/>
    <w:rsid w:val="0061672F"/>
    <w:rsid w:val="00616866"/>
    <w:rsid w:val="00616880"/>
    <w:rsid w:val="0061694E"/>
    <w:rsid w:val="0061699B"/>
    <w:rsid w:val="00616A6D"/>
    <w:rsid w:val="00616A9A"/>
    <w:rsid w:val="00616AAE"/>
    <w:rsid w:val="00616D4F"/>
    <w:rsid w:val="00616D7E"/>
    <w:rsid w:val="00616D92"/>
    <w:rsid w:val="00616E29"/>
    <w:rsid w:val="00616E2B"/>
    <w:rsid w:val="00616E4D"/>
    <w:rsid w:val="00616F31"/>
    <w:rsid w:val="00616F35"/>
    <w:rsid w:val="00616FD6"/>
    <w:rsid w:val="006170FF"/>
    <w:rsid w:val="00617148"/>
    <w:rsid w:val="0061717C"/>
    <w:rsid w:val="006171AC"/>
    <w:rsid w:val="0061730A"/>
    <w:rsid w:val="00617352"/>
    <w:rsid w:val="006173BF"/>
    <w:rsid w:val="00617736"/>
    <w:rsid w:val="006177C6"/>
    <w:rsid w:val="0061792E"/>
    <w:rsid w:val="0061796D"/>
    <w:rsid w:val="0061797D"/>
    <w:rsid w:val="00617ABF"/>
    <w:rsid w:val="00617BDC"/>
    <w:rsid w:val="00617C86"/>
    <w:rsid w:val="00617D2B"/>
    <w:rsid w:val="00617D5C"/>
    <w:rsid w:val="00617D93"/>
    <w:rsid w:val="00617F59"/>
    <w:rsid w:val="00620140"/>
    <w:rsid w:val="00620163"/>
    <w:rsid w:val="0062032C"/>
    <w:rsid w:val="0062035E"/>
    <w:rsid w:val="006204FE"/>
    <w:rsid w:val="00620569"/>
    <w:rsid w:val="006205B6"/>
    <w:rsid w:val="00620685"/>
    <w:rsid w:val="00620778"/>
    <w:rsid w:val="00620786"/>
    <w:rsid w:val="00620837"/>
    <w:rsid w:val="006208BE"/>
    <w:rsid w:val="00620BEC"/>
    <w:rsid w:val="00620D21"/>
    <w:rsid w:val="00620FF0"/>
    <w:rsid w:val="00621060"/>
    <w:rsid w:val="00621089"/>
    <w:rsid w:val="00621094"/>
    <w:rsid w:val="006210E7"/>
    <w:rsid w:val="006211A7"/>
    <w:rsid w:val="00621256"/>
    <w:rsid w:val="0062137B"/>
    <w:rsid w:val="0062146A"/>
    <w:rsid w:val="00621515"/>
    <w:rsid w:val="006215B4"/>
    <w:rsid w:val="006217C9"/>
    <w:rsid w:val="006218FA"/>
    <w:rsid w:val="00621940"/>
    <w:rsid w:val="00621AD7"/>
    <w:rsid w:val="00621B5F"/>
    <w:rsid w:val="00621D2A"/>
    <w:rsid w:val="00621E64"/>
    <w:rsid w:val="00621E8E"/>
    <w:rsid w:val="00621EAE"/>
    <w:rsid w:val="00621ED7"/>
    <w:rsid w:val="00621F69"/>
    <w:rsid w:val="00621F70"/>
    <w:rsid w:val="00622196"/>
    <w:rsid w:val="006221A9"/>
    <w:rsid w:val="006221E9"/>
    <w:rsid w:val="00622200"/>
    <w:rsid w:val="006222C8"/>
    <w:rsid w:val="006224E4"/>
    <w:rsid w:val="006224F1"/>
    <w:rsid w:val="00622726"/>
    <w:rsid w:val="006227D9"/>
    <w:rsid w:val="006227EA"/>
    <w:rsid w:val="00622935"/>
    <w:rsid w:val="00622978"/>
    <w:rsid w:val="00622A5C"/>
    <w:rsid w:val="00622DE6"/>
    <w:rsid w:val="00622E06"/>
    <w:rsid w:val="00622E69"/>
    <w:rsid w:val="00622FB3"/>
    <w:rsid w:val="00623243"/>
    <w:rsid w:val="0062327B"/>
    <w:rsid w:val="0062396F"/>
    <w:rsid w:val="006239E9"/>
    <w:rsid w:val="00623B05"/>
    <w:rsid w:val="00623C63"/>
    <w:rsid w:val="00623DDE"/>
    <w:rsid w:val="00623E02"/>
    <w:rsid w:val="00623ECA"/>
    <w:rsid w:val="00623FDC"/>
    <w:rsid w:val="00624034"/>
    <w:rsid w:val="0062410D"/>
    <w:rsid w:val="00624155"/>
    <w:rsid w:val="00624193"/>
    <w:rsid w:val="006242B9"/>
    <w:rsid w:val="006243A0"/>
    <w:rsid w:val="0062449A"/>
    <w:rsid w:val="006245A4"/>
    <w:rsid w:val="0062470A"/>
    <w:rsid w:val="00624721"/>
    <w:rsid w:val="006247CE"/>
    <w:rsid w:val="0062481E"/>
    <w:rsid w:val="00624A60"/>
    <w:rsid w:val="00624BDA"/>
    <w:rsid w:val="00624C16"/>
    <w:rsid w:val="00624C8E"/>
    <w:rsid w:val="00624D31"/>
    <w:rsid w:val="00624DE0"/>
    <w:rsid w:val="00624E72"/>
    <w:rsid w:val="00624E99"/>
    <w:rsid w:val="00625120"/>
    <w:rsid w:val="00625126"/>
    <w:rsid w:val="006251EE"/>
    <w:rsid w:val="00625329"/>
    <w:rsid w:val="0062534D"/>
    <w:rsid w:val="00625539"/>
    <w:rsid w:val="00625578"/>
    <w:rsid w:val="0062562C"/>
    <w:rsid w:val="006256BC"/>
    <w:rsid w:val="00625848"/>
    <w:rsid w:val="00625874"/>
    <w:rsid w:val="006259FE"/>
    <w:rsid w:val="00625A79"/>
    <w:rsid w:val="00625AED"/>
    <w:rsid w:val="00625B21"/>
    <w:rsid w:val="00625BCF"/>
    <w:rsid w:val="00625D3C"/>
    <w:rsid w:val="00625DD7"/>
    <w:rsid w:val="00625EE8"/>
    <w:rsid w:val="00625F61"/>
    <w:rsid w:val="00625FB2"/>
    <w:rsid w:val="00625FEB"/>
    <w:rsid w:val="0062603C"/>
    <w:rsid w:val="006260A7"/>
    <w:rsid w:val="006261C0"/>
    <w:rsid w:val="00626265"/>
    <w:rsid w:val="006262A6"/>
    <w:rsid w:val="0062633C"/>
    <w:rsid w:val="00626604"/>
    <w:rsid w:val="006266C7"/>
    <w:rsid w:val="006268C1"/>
    <w:rsid w:val="00626943"/>
    <w:rsid w:val="006269E2"/>
    <w:rsid w:val="00626A56"/>
    <w:rsid w:val="00626B6E"/>
    <w:rsid w:val="00626C7B"/>
    <w:rsid w:val="00626DEC"/>
    <w:rsid w:val="00626EE2"/>
    <w:rsid w:val="00626F24"/>
    <w:rsid w:val="0062711B"/>
    <w:rsid w:val="00627121"/>
    <w:rsid w:val="00627181"/>
    <w:rsid w:val="00627204"/>
    <w:rsid w:val="0062734A"/>
    <w:rsid w:val="00627364"/>
    <w:rsid w:val="00627365"/>
    <w:rsid w:val="00627430"/>
    <w:rsid w:val="006274B9"/>
    <w:rsid w:val="006275E0"/>
    <w:rsid w:val="0062777C"/>
    <w:rsid w:val="006278D0"/>
    <w:rsid w:val="00627985"/>
    <w:rsid w:val="0062798D"/>
    <w:rsid w:val="00627A71"/>
    <w:rsid w:val="00627AF4"/>
    <w:rsid w:val="00627AF6"/>
    <w:rsid w:val="00627BEF"/>
    <w:rsid w:val="00627C2E"/>
    <w:rsid w:val="00627C4D"/>
    <w:rsid w:val="00627CD1"/>
    <w:rsid w:val="00627CE9"/>
    <w:rsid w:val="00627E4B"/>
    <w:rsid w:val="00627EBD"/>
    <w:rsid w:val="00627EF6"/>
    <w:rsid w:val="00627F08"/>
    <w:rsid w:val="00627F6A"/>
    <w:rsid w:val="0063006A"/>
    <w:rsid w:val="00630096"/>
    <w:rsid w:val="0063046B"/>
    <w:rsid w:val="006304A5"/>
    <w:rsid w:val="0063053E"/>
    <w:rsid w:val="00630568"/>
    <w:rsid w:val="00630586"/>
    <w:rsid w:val="00630655"/>
    <w:rsid w:val="00630683"/>
    <w:rsid w:val="006306A7"/>
    <w:rsid w:val="006307C7"/>
    <w:rsid w:val="00630832"/>
    <w:rsid w:val="006308A2"/>
    <w:rsid w:val="0063091D"/>
    <w:rsid w:val="0063095B"/>
    <w:rsid w:val="006309E4"/>
    <w:rsid w:val="00630AB0"/>
    <w:rsid w:val="00630AE8"/>
    <w:rsid w:val="00630B2D"/>
    <w:rsid w:val="00630C68"/>
    <w:rsid w:val="00630CAF"/>
    <w:rsid w:val="00630D4C"/>
    <w:rsid w:val="00630E46"/>
    <w:rsid w:val="00630E4B"/>
    <w:rsid w:val="00630E54"/>
    <w:rsid w:val="00630E6D"/>
    <w:rsid w:val="00630F3C"/>
    <w:rsid w:val="00631090"/>
    <w:rsid w:val="006310C1"/>
    <w:rsid w:val="00631252"/>
    <w:rsid w:val="0063125D"/>
    <w:rsid w:val="006312D7"/>
    <w:rsid w:val="00631522"/>
    <w:rsid w:val="0063154E"/>
    <w:rsid w:val="006316D5"/>
    <w:rsid w:val="0063171E"/>
    <w:rsid w:val="00631766"/>
    <w:rsid w:val="0063195B"/>
    <w:rsid w:val="00631989"/>
    <w:rsid w:val="006319D5"/>
    <w:rsid w:val="00631C58"/>
    <w:rsid w:val="00631E30"/>
    <w:rsid w:val="00631F19"/>
    <w:rsid w:val="00631F9E"/>
    <w:rsid w:val="0063207F"/>
    <w:rsid w:val="00632275"/>
    <w:rsid w:val="00632324"/>
    <w:rsid w:val="006324BB"/>
    <w:rsid w:val="00632503"/>
    <w:rsid w:val="006325AE"/>
    <w:rsid w:val="006327BD"/>
    <w:rsid w:val="006328DE"/>
    <w:rsid w:val="00632B23"/>
    <w:rsid w:val="00632C05"/>
    <w:rsid w:val="00632D45"/>
    <w:rsid w:val="00632E9A"/>
    <w:rsid w:val="00632FD9"/>
    <w:rsid w:val="006331C8"/>
    <w:rsid w:val="00633251"/>
    <w:rsid w:val="00633471"/>
    <w:rsid w:val="006334F3"/>
    <w:rsid w:val="00633750"/>
    <w:rsid w:val="006338DD"/>
    <w:rsid w:val="00633948"/>
    <w:rsid w:val="0063394C"/>
    <w:rsid w:val="006339AE"/>
    <w:rsid w:val="00633B3C"/>
    <w:rsid w:val="00633B5C"/>
    <w:rsid w:val="00633C15"/>
    <w:rsid w:val="00633D5C"/>
    <w:rsid w:val="00633D83"/>
    <w:rsid w:val="00633E4C"/>
    <w:rsid w:val="00634079"/>
    <w:rsid w:val="006340A8"/>
    <w:rsid w:val="00634132"/>
    <w:rsid w:val="0063428E"/>
    <w:rsid w:val="00634320"/>
    <w:rsid w:val="00634396"/>
    <w:rsid w:val="00634403"/>
    <w:rsid w:val="00634611"/>
    <w:rsid w:val="0063461E"/>
    <w:rsid w:val="00634811"/>
    <w:rsid w:val="00634833"/>
    <w:rsid w:val="00634855"/>
    <w:rsid w:val="00634A05"/>
    <w:rsid w:val="00634A38"/>
    <w:rsid w:val="00634A4B"/>
    <w:rsid w:val="00634A7F"/>
    <w:rsid w:val="00634ABF"/>
    <w:rsid w:val="00634B50"/>
    <w:rsid w:val="00634B9B"/>
    <w:rsid w:val="00634BBD"/>
    <w:rsid w:val="00634BEA"/>
    <w:rsid w:val="00634C5E"/>
    <w:rsid w:val="00634DF6"/>
    <w:rsid w:val="00634E02"/>
    <w:rsid w:val="00634E57"/>
    <w:rsid w:val="00634E92"/>
    <w:rsid w:val="0063510E"/>
    <w:rsid w:val="00635154"/>
    <w:rsid w:val="006351A0"/>
    <w:rsid w:val="0063537E"/>
    <w:rsid w:val="0063547B"/>
    <w:rsid w:val="0063547D"/>
    <w:rsid w:val="0063549F"/>
    <w:rsid w:val="006354EF"/>
    <w:rsid w:val="00635573"/>
    <w:rsid w:val="00635831"/>
    <w:rsid w:val="00635848"/>
    <w:rsid w:val="00635945"/>
    <w:rsid w:val="0063595A"/>
    <w:rsid w:val="00635999"/>
    <w:rsid w:val="00635A08"/>
    <w:rsid w:val="00635A24"/>
    <w:rsid w:val="00635A44"/>
    <w:rsid w:val="00635AD1"/>
    <w:rsid w:val="00635C1D"/>
    <w:rsid w:val="00635C5B"/>
    <w:rsid w:val="00635CA4"/>
    <w:rsid w:val="00635D3B"/>
    <w:rsid w:val="00635DFB"/>
    <w:rsid w:val="00635E80"/>
    <w:rsid w:val="00635EE1"/>
    <w:rsid w:val="00635F1A"/>
    <w:rsid w:val="00635F20"/>
    <w:rsid w:val="00635FFB"/>
    <w:rsid w:val="00636130"/>
    <w:rsid w:val="00636141"/>
    <w:rsid w:val="00636224"/>
    <w:rsid w:val="006362EC"/>
    <w:rsid w:val="00636308"/>
    <w:rsid w:val="00636315"/>
    <w:rsid w:val="006363FE"/>
    <w:rsid w:val="0063667F"/>
    <w:rsid w:val="006366D1"/>
    <w:rsid w:val="006368F4"/>
    <w:rsid w:val="006369F9"/>
    <w:rsid w:val="00636AD6"/>
    <w:rsid w:val="00636BF5"/>
    <w:rsid w:val="00636CB4"/>
    <w:rsid w:val="00636CE9"/>
    <w:rsid w:val="00636D13"/>
    <w:rsid w:val="00636DB8"/>
    <w:rsid w:val="00636EE9"/>
    <w:rsid w:val="00636FC8"/>
    <w:rsid w:val="00637004"/>
    <w:rsid w:val="0063710E"/>
    <w:rsid w:val="00637122"/>
    <w:rsid w:val="00637182"/>
    <w:rsid w:val="006371C1"/>
    <w:rsid w:val="0063730A"/>
    <w:rsid w:val="00637368"/>
    <w:rsid w:val="0063750F"/>
    <w:rsid w:val="00637594"/>
    <w:rsid w:val="006375BA"/>
    <w:rsid w:val="006375DD"/>
    <w:rsid w:val="0063770D"/>
    <w:rsid w:val="00637773"/>
    <w:rsid w:val="006377AD"/>
    <w:rsid w:val="006377D7"/>
    <w:rsid w:val="006377DA"/>
    <w:rsid w:val="00637913"/>
    <w:rsid w:val="006379F9"/>
    <w:rsid w:val="00637A0A"/>
    <w:rsid w:val="00637A9D"/>
    <w:rsid w:val="00637E8B"/>
    <w:rsid w:val="00637FA8"/>
    <w:rsid w:val="0064066A"/>
    <w:rsid w:val="00640724"/>
    <w:rsid w:val="006408A2"/>
    <w:rsid w:val="006409A1"/>
    <w:rsid w:val="00640A4A"/>
    <w:rsid w:val="00640CEF"/>
    <w:rsid w:val="00640D07"/>
    <w:rsid w:val="00640D5F"/>
    <w:rsid w:val="00640E23"/>
    <w:rsid w:val="00640FA1"/>
    <w:rsid w:val="006410E2"/>
    <w:rsid w:val="00641435"/>
    <w:rsid w:val="00641444"/>
    <w:rsid w:val="0064149C"/>
    <w:rsid w:val="006415C4"/>
    <w:rsid w:val="006416D0"/>
    <w:rsid w:val="0064172E"/>
    <w:rsid w:val="0064198B"/>
    <w:rsid w:val="00641A1D"/>
    <w:rsid w:val="00641A49"/>
    <w:rsid w:val="00641C52"/>
    <w:rsid w:val="00641FD9"/>
    <w:rsid w:val="006423F5"/>
    <w:rsid w:val="0064247F"/>
    <w:rsid w:val="006424A1"/>
    <w:rsid w:val="006424E9"/>
    <w:rsid w:val="006424F7"/>
    <w:rsid w:val="0064260D"/>
    <w:rsid w:val="006426A6"/>
    <w:rsid w:val="0064273A"/>
    <w:rsid w:val="00642842"/>
    <w:rsid w:val="0064293A"/>
    <w:rsid w:val="00642A27"/>
    <w:rsid w:val="00642A2D"/>
    <w:rsid w:val="00642AAA"/>
    <w:rsid w:val="00642ABD"/>
    <w:rsid w:val="00642BA9"/>
    <w:rsid w:val="00642BB6"/>
    <w:rsid w:val="00642BC0"/>
    <w:rsid w:val="00642D60"/>
    <w:rsid w:val="00642DE0"/>
    <w:rsid w:val="00642FA6"/>
    <w:rsid w:val="00643019"/>
    <w:rsid w:val="00643056"/>
    <w:rsid w:val="006430E3"/>
    <w:rsid w:val="00643105"/>
    <w:rsid w:val="006431C0"/>
    <w:rsid w:val="00643216"/>
    <w:rsid w:val="0064325C"/>
    <w:rsid w:val="00643286"/>
    <w:rsid w:val="006432C5"/>
    <w:rsid w:val="006433B0"/>
    <w:rsid w:val="006433E1"/>
    <w:rsid w:val="006434AD"/>
    <w:rsid w:val="00643552"/>
    <w:rsid w:val="006435E8"/>
    <w:rsid w:val="00643616"/>
    <w:rsid w:val="006437ED"/>
    <w:rsid w:val="006437F5"/>
    <w:rsid w:val="0064385A"/>
    <w:rsid w:val="006438BA"/>
    <w:rsid w:val="006438D1"/>
    <w:rsid w:val="006439B6"/>
    <w:rsid w:val="006439D7"/>
    <w:rsid w:val="00643ADA"/>
    <w:rsid w:val="00643AE3"/>
    <w:rsid w:val="00643C85"/>
    <w:rsid w:val="00643CD9"/>
    <w:rsid w:val="00643D64"/>
    <w:rsid w:val="00643D7B"/>
    <w:rsid w:val="00643EA6"/>
    <w:rsid w:val="00643F2F"/>
    <w:rsid w:val="00643FBF"/>
    <w:rsid w:val="00644155"/>
    <w:rsid w:val="00644192"/>
    <w:rsid w:val="00644205"/>
    <w:rsid w:val="006443D8"/>
    <w:rsid w:val="00644412"/>
    <w:rsid w:val="00644553"/>
    <w:rsid w:val="006446A1"/>
    <w:rsid w:val="0064478F"/>
    <w:rsid w:val="0064479F"/>
    <w:rsid w:val="00644833"/>
    <w:rsid w:val="006449A1"/>
    <w:rsid w:val="00644A02"/>
    <w:rsid w:val="00644A22"/>
    <w:rsid w:val="00644AB0"/>
    <w:rsid w:val="00644ABA"/>
    <w:rsid w:val="00644B57"/>
    <w:rsid w:val="00644BED"/>
    <w:rsid w:val="00644D2E"/>
    <w:rsid w:val="00644FB1"/>
    <w:rsid w:val="00645012"/>
    <w:rsid w:val="00645101"/>
    <w:rsid w:val="00645104"/>
    <w:rsid w:val="00645209"/>
    <w:rsid w:val="00645270"/>
    <w:rsid w:val="00645409"/>
    <w:rsid w:val="00645488"/>
    <w:rsid w:val="0064548E"/>
    <w:rsid w:val="0064556E"/>
    <w:rsid w:val="00645590"/>
    <w:rsid w:val="006455EA"/>
    <w:rsid w:val="006455F8"/>
    <w:rsid w:val="00645811"/>
    <w:rsid w:val="006458D0"/>
    <w:rsid w:val="00645AD6"/>
    <w:rsid w:val="00645B23"/>
    <w:rsid w:val="00645B3E"/>
    <w:rsid w:val="00645D5E"/>
    <w:rsid w:val="00645DD0"/>
    <w:rsid w:val="00645E37"/>
    <w:rsid w:val="00646030"/>
    <w:rsid w:val="0064609D"/>
    <w:rsid w:val="006461DC"/>
    <w:rsid w:val="006461E3"/>
    <w:rsid w:val="00646264"/>
    <w:rsid w:val="006462AE"/>
    <w:rsid w:val="006462D6"/>
    <w:rsid w:val="006462F9"/>
    <w:rsid w:val="00646337"/>
    <w:rsid w:val="00646357"/>
    <w:rsid w:val="00646377"/>
    <w:rsid w:val="006463A3"/>
    <w:rsid w:val="006463CB"/>
    <w:rsid w:val="006465AE"/>
    <w:rsid w:val="0064670A"/>
    <w:rsid w:val="006467CB"/>
    <w:rsid w:val="00646945"/>
    <w:rsid w:val="006469D8"/>
    <w:rsid w:val="00646A74"/>
    <w:rsid w:val="00646AFE"/>
    <w:rsid w:val="00646BC4"/>
    <w:rsid w:val="00646D1F"/>
    <w:rsid w:val="00646E21"/>
    <w:rsid w:val="00646E32"/>
    <w:rsid w:val="00646E9F"/>
    <w:rsid w:val="00646ECA"/>
    <w:rsid w:val="00646FD2"/>
    <w:rsid w:val="006470C3"/>
    <w:rsid w:val="006470E9"/>
    <w:rsid w:val="0064710C"/>
    <w:rsid w:val="00647256"/>
    <w:rsid w:val="0064728B"/>
    <w:rsid w:val="006473B4"/>
    <w:rsid w:val="006473B8"/>
    <w:rsid w:val="00647411"/>
    <w:rsid w:val="006474DC"/>
    <w:rsid w:val="006474F5"/>
    <w:rsid w:val="00647624"/>
    <w:rsid w:val="00647645"/>
    <w:rsid w:val="006476A7"/>
    <w:rsid w:val="00647765"/>
    <w:rsid w:val="006477B7"/>
    <w:rsid w:val="006478C7"/>
    <w:rsid w:val="00647D1A"/>
    <w:rsid w:val="00647E5F"/>
    <w:rsid w:val="00647E63"/>
    <w:rsid w:val="00647EA3"/>
    <w:rsid w:val="00647EB7"/>
    <w:rsid w:val="00647EFE"/>
    <w:rsid w:val="00647FDF"/>
    <w:rsid w:val="00650047"/>
    <w:rsid w:val="006502ED"/>
    <w:rsid w:val="006502F7"/>
    <w:rsid w:val="00650410"/>
    <w:rsid w:val="006505CB"/>
    <w:rsid w:val="00650652"/>
    <w:rsid w:val="00650749"/>
    <w:rsid w:val="006509CA"/>
    <w:rsid w:val="00650B48"/>
    <w:rsid w:val="00650C0A"/>
    <w:rsid w:val="00650C29"/>
    <w:rsid w:val="00650C87"/>
    <w:rsid w:val="00650D16"/>
    <w:rsid w:val="00650D53"/>
    <w:rsid w:val="00650DA2"/>
    <w:rsid w:val="00650DE6"/>
    <w:rsid w:val="00650DFE"/>
    <w:rsid w:val="00650E18"/>
    <w:rsid w:val="00650E5C"/>
    <w:rsid w:val="00650EF3"/>
    <w:rsid w:val="00650EF6"/>
    <w:rsid w:val="00650F25"/>
    <w:rsid w:val="00650FFF"/>
    <w:rsid w:val="00651098"/>
    <w:rsid w:val="00651147"/>
    <w:rsid w:val="006511B9"/>
    <w:rsid w:val="006511E9"/>
    <w:rsid w:val="006512B7"/>
    <w:rsid w:val="00651374"/>
    <w:rsid w:val="006518BD"/>
    <w:rsid w:val="006519E2"/>
    <w:rsid w:val="00651AF6"/>
    <w:rsid w:val="00651B85"/>
    <w:rsid w:val="00651D23"/>
    <w:rsid w:val="00651EB3"/>
    <w:rsid w:val="00651ED4"/>
    <w:rsid w:val="0065200C"/>
    <w:rsid w:val="00652041"/>
    <w:rsid w:val="0065214A"/>
    <w:rsid w:val="0065228A"/>
    <w:rsid w:val="006522A4"/>
    <w:rsid w:val="00652473"/>
    <w:rsid w:val="00652484"/>
    <w:rsid w:val="006525D9"/>
    <w:rsid w:val="00652697"/>
    <w:rsid w:val="006526A2"/>
    <w:rsid w:val="006526BD"/>
    <w:rsid w:val="006527AA"/>
    <w:rsid w:val="006527C5"/>
    <w:rsid w:val="006528EF"/>
    <w:rsid w:val="006529CB"/>
    <w:rsid w:val="00652B27"/>
    <w:rsid w:val="00652B4D"/>
    <w:rsid w:val="00652D82"/>
    <w:rsid w:val="00652E03"/>
    <w:rsid w:val="00652EB3"/>
    <w:rsid w:val="00652FC6"/>
    <w:rsid w:val="006530D1"/>
    <w:rsid w:val="006532BF"/>
    <w:rsid w:val="00653334"/>
    <w:rsid w:val="00653342"/>
    <w:rsid w:val="006533AC"/>
    <w:rsid w:val="00653488"/>
    <w:rsid w:val="0065356C"/>
    <w:rsid w:val="006536B9"/>
    <w:rsid w:val="006538ED"/>
    <w:rsid w:val="006539C1"/>
    <w:rsid w:val="006539FE"/>
    <w:rsid w:val="00653A32"/>
    <w:rsid w:val="00653A3B"/>
    <w:rsid w:val="00653A6C"/>
    <w:rsid w:val="00653CA3"/>
    <w:rsid w:val="00653CA9"/>
    <w:rsid w:val="00653D45"/>
    <w:rsid w:val="00653E6F"/>
    <w:rsid w:val="00653F9B"/>
    <w:rsid w:val="00654004"/>
    <w:rsid w:val="00654176"/>
    <w:rsid w:val="006541F0"/>
    <w:rsid w:val="00654290"/>
    <w:rsid w:val="0065454D"/>
    <w:rsid w:val="0065476C"/>
    <w:rsid w:val="0065483A"/>
    <w:rsid w:val="00654883"/>
    <w:rsid w:val="006548A6"/>
    <w:rsid w:val="006548CB"/>
    <w:rsid w:val="00654968"/>
    <w:rsid w:val="00654AA0"/>
    <w:rsid w:val="00654ACA"/>
    <w:rsid w:val="00654D5B"/>
    <w:rsid w:val="00654E38"/>
    <w:rsid w:val="00654EF9"/>
    <w:rsid w:val="00654F3B"/>
    <w:rsid w:val="00654FB2"/>
    <w:rsid w:val="0065502A"/>
    <w:rsid w:val="0065503C"/>
    <w:rsid w:val="00655141"/>
    <w:rsid w:val="00655149"/>
    <w:rsid w:val="006551FA"/>
    <w:rsid w:val="006554B6"/>
    <w:rsid w:val="00655533"/>
    <w:rsid w:val="0065555F"/>
    <w:rsid w:val="006555BA"/>
    <w:rsid w:val="0065562B"/>
    <w:rsid w:val="0065579D"/>
    <w:rsid w:val="006557BC"/>
    <w:rsid w:val="00655883"/>
    <w:rsid w:val="006559A9"/>
    <w:rsid w:val="00655A19"/>
    <w:rsid w:val="00655CCF"/>
    <w:rsid w:val="00655DA9"/>
    <w:rsid w:val="00655DB3"/>
    <w:rsid w:val="00656010"/>
    <w:rsid w:val="006561C1"/>
    <w:rsid w:val="00656235"/>
    <w:rsid w:val="006563FB"/>
    <w:rsid w:val="0065647F"/>
    <w:rsid w:val="006564FB"/>
    <w:rsid w:val="0065659E"/>
    <w:rsid w:val="006565C3"/>
    <w:rsid w:val="006565DD"/>
    <w:rsid w:val="006567D8"/>
    <w:rsid w:val="00656922"/>
    <w:rsid w:val="00656A8F"/>
    <w:rsid w:val="00656B06"/>
    <w:rsid w:val="00656B1F"/>
    <w:rsid w:val="00656B9B"/>
    <w:rsid w:val="00656C15"/>
    <w:rsid w:val="00656CC4"/>
    <w:rsid w:val="00656F77"/>
    <w:rsid w:val="006571EE"/>
    <w:rsid w:val="006573EB"/>
    <w:rsid w:val="00657429"/>
    <w:rsid w:val="00657464"/>
    <w:rsid w:val="0065749E"/>
    <w:rsid w:val="0065758F"/>
    <w:rsid w:val="00657755"/>
    <w:rsid w:val="00657846"/>
    <w:rsid w:val="00657855"/>
    <w:rsid w:val="0065793D"/>
    <w:rsid w:val="00657BE7"/>
    <w:rsid w:val="00657BF7"/>
    <w:rsid w:val="00657C74"/>
    <w:rsid w:val="00657C9E"/>
    <w:rsid w:val="00657CFE"/>
    <w:rsid w:val="00657D9B"/>
    <w:rsid w:val="00657DBF"/>
    <w:rsid w:val="00660060"/>
    <w:rsid w:val="0066010B"/>
    <w:rsid w:val="00660174"/>
    <w:rsid w:val="00660237"/>
    <w:rsid w:val="0066023B"/>
    <w:rsid w:val="00660243"/>
    <w:rsid w:val="006602A7"/>
    <w:rsid w:val="00660318"/>
    <w:rsid w:val="0066066B"/>
    <w:rsid w:val="00660735"/>
    <w:rsid w:val="006607E1"/>
    <w:rsid w:val="006607F2"/>
    <w:rsid w:val="00660812"/>
    <w:rsid w:val="0066090B"/>
    <w:rsid w:val="00660A0B"/>
    <w:rsid w:val="00660A37"/>
    <w:rsid w:val="00660B16"/>
    <w:rsid w:val="00660E52"/>
    <w:rsid w:val="00660FFD"/>
    <w:rsid w:val="00661029"/>
    <w:rsid w:val="006610D2"/>
    <w:rsid w:val="0066119A"/>
    <w:rsid w:val="006611F7"/>
    <w:rsid w:val="006612BE"/>
    <w:rsid w:val="0066143E"/>
    <w:rsid w:val="00661542"/>
    <w:rsid w:val="00661545"/>
    <w:rsid w:val="00661579"/>
    <w:rsid w:val="00661615"/>
    <w:rsid w:val="006616E2"/>
    <w:rsid w:val="00661709"/>
    <w:rsid w:val="006617AC"/>
    <w:rsid w:val="00661868"/>
    <w:rsid w:val="00661949"/>
    <w:rsid w:val="00661A47"/>
    <w:rsid w:val="00661CE7"/>
    <w:rsid w:val="00661DCD"/>
    <w:rsid w:val="00661E1C"/>
    <w:rsid w:val="00661F10"/>
    <w:rsid w:val="00661F96"/>
    <w:rsid w:val="00662038"/>
    <w:rsid w:val="0066223D"/>
    <w:rsid w:val="006624B6"/>
    <w:rsid w:val="00662545"/>
    <w:rsid w:val="006625DB"/>
    <w:rsid w:val="00662611"/>
    <w:rsid w:val="0066283F"/>
    <w:rsid w:val="0066293D"/>
    <w:rsid w:val="00662942"/>
    <w:rsid w:val="00662992"/>
    <w:rsid w:val="00662AB3"/>
    <w:rsid w:val="00662B97"/>
    <w:rsid w:val="00662BC6"/>
    <w:rsid w:val="00662CDF"/>
    <w:rsid w:val="00662D7E"/>
    <w:rsid w:val="00662E73"/>
    <w:rsid w:val="00662F41"/>
    <w:rsid w:val="00662FCF"/>
    <w:rsid w:val="006630B9"/>
    <w:rsid w:val="006631C4"/>
    <w:rsid w:val="0066325A"/>
    <w:rsid w:val="0066330B"/>
    <w:rsid w:val="0066340B"/>
    <w:rsid w:val="0066356A"/>
    <w:rsid w:val="006637AA"/>
    <w:rsid w:val="006637F1"/>
    <w:rsid w:val="006638A1"/>
    <w:rsid w:val="00663908"/>
    <w:rsid w:val="00663C49"/>
    <w:rsid w:val="00663D28"/>
    <w:rsid w:val="00663E05"/>
    <w:rsid w:val="00663E40"/>
    <w:rsid w:val="00663E50"/>
    <w:rsid w:val="00663FFE"/>
    <w:rsid w:val="00664107"/>
    <w:rsid w:val="006641B0"/>
    <w:rsid w:val="00664257"/>
    <w:rsid w:val="006643DD"/>
    <w:rsid w:val="006644F3"/>
    <w:rsid w:val="006645C9"/>
    <w:rsid w:val="00664867"/>
    <w:rsid w:val="0066486C"/>
    <w:rsid w:val="006648DE"/>
    <w:rsid w:val="00664928"/>
    <w:rsid w:val="00664B55"/>
    <w:rsid w:val="00664F78"/>
    <w:rsid w:val="00664FD9"/>
    <w:rsid w:val="00664FFC"/>
    <w:rsid w:val="006651F6"/>
    <w:rsid w:val="00665325"/>
    <w:rsid w:val="0066539B"/>
    <w:rsid w:val="006653F7"/>
    <w:rsid w:val="006654C6"/>
    <w:rsid w:val="00665533"/>
    <w:rsid w:val="00665546"/>
    <w:rsid w:val="00665586"/>
    <w:rsid w:val="006656B4"/>
    <w:rsid w:val="00665708"/>
    <w:rsid w:val="00665759"/>
    <w:rsid w:val="00665A33"/>
    <w:rsid w:val="00665A94"/>
    <w:rsid w:val="00665B01"/>
    <w:rsid w:val="00665BB0"/>
    <w:rsid w:val="00665BC4"/>
    <w:rsid w:val="00665C73"/>
    <w:rsid w:val="00665D15"/>
    <w:rsid w:val="00665E8D"/>
    <w:rsid w:val="00665EB2"/>
    <w:rsid w:val="00665F0B"/>
    <w:rsid w:val="006662BD"/>
    <w:rsid w:val="00666368"/>
    <w:rsid w:val="0066638E"/>
    <w:rsid w:val="00666513"/>
    <w:rsid w:val="006666B1"/>
    <w:rsid w:val="00666766"/>
    <w:rsid w:val="00666871"/>
    <w:rsid w:val="00666912"/>
    <w:rsid w:val="006669D0"/>
    <w:rsid w:val="00666AFC"/>
    <w:rsid w:val="00666CCC"/>
    <w:rsid w:val="00666D0D"/>
    <w:rsid w:val="00666D72"/>
    <w:rsid w:val="00666D98"/>
    <w:rsid w:val="00666D9F"/>
    <w:rsid w:val="00666DE9"/>
    <w:rsid w:val="00666E80"/>
    <w:rsid w:val="00666E8C"/>
    <w:rsid w:val="00666ED8"/>
    <w:rsid w:val="00666EE8"/>
    <w:rsid w:val="00666FAA"/>
    <w:rsid w:val="00667232"/>
    <w:rsid w:val="00667240"/>
    <w:rsid w:val="0066729B"/>
    <w:rsid w:val="00667392"/>
    <w:rsid w:val="00667513"/>
    <w:rsid w:val="006675E3"/>
    <w:rsid w:val="00667651"/>
    <w:rsid w:val="00667B9C"/>
    <w:rsid w:val="00667BCD"/>
    <w:rsid w:val="00667C06"/>
    <w:rsid w:val="00667D05"/>
    <w:rsid w:val="00667D7C"/>
    <w:rsid w:val="00667DF4"/>
    <w:rsid w:val="00667FEA"/>
    <w:rsid w:val="00670000"/>
    <w:rsid w:val="0067005C"/>
    <w:rsid w:val="006700CC"/>
    <w:rsid w:val="006700DD"/>
    <w:rsid w:val="006700E6"/>
    <w:rsid w:val="0067016D"/>
    <w:rsid w:val="006701DC"/>
    <w:rsid w:val="0067029E"/>
    <w:rsid w:val="00670351"/>
    <w:rsid w:val="006703FC"/>
    <w:rsid w:val="0067043B"/>
    <w:rsid w:val="006705F8"/>
    <w:rsid w:val="00670605"/>
    <w:rsid w:val="006706BB"/>
    <w:rsid w:val="0067081A"/>
    <w:rsid w:val="00670839"/>
    <w:rsid w:val="0067086F"/>
    <w:rsid w:val="00670990"/>
    <w:rsid w:val="006709A3"/>
    <w:rsid w:val="00670AE1"/>
    <w:rsid w:val="00670B0A"/>
    <w:rsid w:val="00670B3D"/>
    <w:rsid w:val="00670C66"/>
    <w:rsid w:val="00670DB3"/>
    <w:rsid w:val="00670E0B"/>
    <w:rsid w:val="00670E2F"/>
    <w:rsid w:val="00671063"/>
    <w:rsid w:val="0067106F"/>
    <w:rsid w:val="0067107A"/>
    <w:rsid w:val="0067110B"/>
    <w:rsid w:val="00671153"/>
    <w:rsid w:val="006711B9"/>
    <w:rsid w:val="006711DE"/>
    <w:rsid w:val="006712BA"/>
    <w:rsid w:val="0067133E"/>
    <w:rsid w:val="00671403"/>
    <w:rsid w:val="0067150C"/>
    <w:rsid w:val="0067156B"/>
    <w:rsid w:val="00671666"/>
    <w:rsid w:val="00671671"/>
    <w:rsid w:val="006716CB"/>
    <w:rsid w:val="00671718"/>
    <w:rsid w:val="006717D5"/>
    <w:rsid w:val="0067180E"/>
    <w:rsid w:val="0067190A"/>
    <w:rsid w:val="00671910"/>
    <w:rsid w:val="0067196B"/>
    <w:rsid w:val="00671B16"/>
    <w:rsid w:val="00671BD1"/>
    <w:rsid w:val="00671BFC"/>
    <w:rsid w:val="00671CA7"/>
    <w:rsid w:val="00671D8A"/>
    <w:rsid w:val="00671F12"/>
    <w:rsid w:val="00671F9D"/>
    <w:rsid w:val="00671FA2"/>
    <w:rsid w:val="00672146"/>
    <w:rsid w:val="00672226"/>
    <w:rsid w:val="00672274"/>
    <w:rsid w:val="006724AD"/>
    <w:rsid w:val="00672527"/>
    <w:rsid w:val="00672558"/>
    <w:rsid w:val="00672779"/>
    <w:rsid w:val="00672856"/>
    <w:rsid w:val="0067293E"/>
    <w:rsid w:val="00672A22"/>
    <w:rsid w:val="00672B5F"/>
    <w:rsid w:val="00672B89"/>
    <w:rsid w:val="00672C18"/>
    <w:rsid w:val="00672CC7"/>
    <w:rsid w:val="00672CCE"/>
    <w:rsid w:val="00672DA1"/>
    <w:rsid w:val="00672F35"/>
    <w:rsid w:val="0067315A"/>
    <w:rsid w:val="006731D8"/>
    <w:rsid w:val="00673379"/>
    <w:rsid w:val="006733BA"/>
    <w:rsid w:val="00673478"/>
    <w:rsid w:val="006735C9"/>
    <w:rsid w:val="00673618"/>
    <w:rsid w:val="00673626"/>
    <w:rsid w:val="0067373E"/>
    <w:rsid w:val="0067377F"/>
    <w:rsid w:val="006738EE"/>
    <w:rsid w:val="00673A7F"/>
    <w:rsid w:val="00673ABD"/>
    <w:rsid w:val="00673AC5"/>
    <w:rsid w:val="00673AF5"/>
    <w:rsid w:val="00673CB3"/>
    <w:rsid w:val="00673CBC"/>
    <w:rsid w:val="00673D79"/>
    <w:rsid w:val="00673E06"/>
    <w:rsid w:val="00673E48"/>
    <w:rsid w:val="00673EBC"/>
    <w:rsid w:val="00673F0E"/>
    <w:rsid w:val="00673F6C"/>
    <w:rsid w:val="00674113"/>
    <w:rsid w:val="00674138"/>
    <w:rsid w:val="00674159"/>
    <w:rsid w:val="00674297"/>
    <w:rsid w:val="0067429C"/>
    <w:rsid w:val="006743F9"/>
    <w:rsid w:val="006746CC"/>
    <w:rsid w:val="00674738"/>
    <w:rsid w:val="0067473A"/>
    <w:rsid w:val="006747A2"/>
    <w:rsid w:val="00674828"/>
    <w:rsid w:val="00674B6C"/>
    <w:rsid w:val="00674CB3"/>
    <w:rsid w:val="00674CE5"/>
    <w:rsid w:val="00674F98"/>
    <w:rsid w:val="00675092"/>
    <w:rsid w:val="00675104"/>
    <w:rsid w:val="0067529D"/>
    <w:rsid w:val="0067531E"/>
    <w:rsid w:val="00675378"/>
    <w:rsid w:val="006753BE"/>
    <w:rsid w:val="00675403"/>
    <w:rsid w:val="006756B7"/>
    <w:rsid w:val="0067570A"/>
    <w:rsid w:val="00675711"/>
    <w:rsid w:val="006758B7"/>
    <w:rsid w:val="006758D3"/>
    <w:rsid w:val="00675956"/>
    <w:rsid w:val="00675980"/>
    <w:rsid w:val="00675AA5"/>
    <w:rsid w:val="00675ACF"/>
    <w:rsid w:val="00675C0A"/>
    <w:rsid w:val="00675D34"/>
    <w:rsid w:val="00675D69"/>
    <w:rsid w:val="00675E29"/>
    <w:rsid w:val="00675E41"/>
    <w:rsid w:val="00675FD4"/>
    <w:rsid w:val="0067611D"/>
    <w:rsid w:val="00676134"/>
    <w:rsid w:val="0067623C"/>
    <w:rsid w:val="0067628D"/>
    <w:rsid w:val="0067634C"/>
    <w:rsid w:val="006763B0"/>
    <w:rsid w:val="00676430"/>
    <w:rsid w:val="006764DD"/>
    <w:rsid w:val="006765AC"/>
    <w:rsid w:val="006765AD"/>
    <w:rsid w:val="006766BD"/>
    <w:rsid w:val="00676B4E"/>
    <w:rsid w:val="00676BE7"/>
    <w:rsid w:val="00676DD0"/>
    <w:rsid w:val="00676E2F"/>
    <w:rsid w:val="00676F9F"/>
    <w:rsid w:val="00676FAF"/>
    <w:rsid w:val="00677078"/>
    <w:rsid w:val="006770BD"/>
    <w:rsid w:val="0067722C"/>
    <w:rsid w:val="00677295"/>
    <w:rsid w:val="00677386"/>
    <w:rsid w:val="00677493"/>
    <w:rsid w:val="00677589"/>
    <w:rsid w:val="00677685"/>
    <w:rsid w:val="006776DB"/>
    <w:rsid w:val="0067774F"/>
    <w:rsid w:val="0067778A"/>
    <w:rsid w:val="00677806"/>
    <w:rsid w:val="0067786F"/>
    <w:rsid w:val="006778F0"/>
    <w:rsid w:val="0067791A"/>
    <w:rsid w:val="00677BFA"/>
    <w:rsid w:val="00677CAA"/>
    <w:rsid w:val="00677D35"/>
    <w:rsid w:val="00677EB6"/>
    <w:rsid w:val="00677F51"/>
    <w:rsid w:val="00677F96"/>
    <w:rsid w:val="00677FBF"/>
    <w:rsid w:val="00677FD0"/>
    <w:rsid w:val="00677FE2"/>
    <w:rsid w:val="006800A8"/>
    <w:rsid w:val="00680150"/>
    <w:rsid w:val="00680198"/>
    <w:rsid w:val="0068019D"/>
    <w:rsid w:val="006802A9"/>
    <w:rsid w:val="006803F3"/>
    <w:rsid w:val="00680418"/>
    <w:rsid w:val="006804C2"/>
    <w:rsid w:val="006804D6"/>
    <w:rsid w:val="006804FC"/>
    <w:rsid w:val="00680A0C"/>
    <w:rsid w:val="00680A43"/>
    <w:rsid w:val="00680AF1"/>
    <w:rsid w:val="00680C1E"/>
    <w:rsid w:val="00680D22"/>
    <w:rsid w:val="00680DF0"/>
    <w:rsid w:val="00680DF4"/>
    <w:rsid w:val="00680E51"/>
    <w:rsid w:val="00680E60"/>
    <w:rsid w:val="00680E8B"/>
    <w:rsid w:val="00680EB7"/>
    <w:rsid w:val="00681049"/>
    <w:rsid w:val="006810B3"/>
    <w:rsid w:val="00681107"/>
    <w:rsid w:val="006812FE"/>
    <w:rsid w:val="0068171E"/>
    <w:rsid w:val="00681801"/>
    <w:rsid w:val="00681819"/>
    <w:rsid w:val="00681A2B"/>
    <w:rsid w:val="00681A57"/>
    <w:rsid w:val="00681B03"/>
    <w:rsid w:val="00681B90"/>
    <w:rsid w:val="00681BDA"/>
    <w:rsid w:val="00681D66"/>
    <w:rsid w:val="00681E6D"/>
    <w:rsid w:val="00681F62"/>
    <w:rsid w:val="00681F79"/>
    <w:rsid w:val="00681F84"/>
    <w:rsid w:val="00681FD0"/>
    <w:rsid w:val="00682039"/>
    <w:rsid w:val="0068204D"/>
    <w:rsid w:val="006820BE"/>
    <w:rsid w:val="006820C5"/>
    <w:rsid w:val="0068233E"/>
    <w:rsid w:val="006823B0"/>
    <w:rsid w:val="006824A7"/>
    <w:rsid w:val="006824EF"/>
    <w:rsid w:val="0068271E"/>
    <w:rsid w:val="006827A4"/>
    <w:rsid w:val="006827D5"/>
    <w:rsid w:val="006829B6"/>
    <w:rsid w:val="00682A19"/>
    <w:rsid w:val="00682A54"/>
    <w:rsid w:val="00682B8C"/>
    <w:rsid w:val="00682C8C"/>
    <w:rsid w:val="00682CED"/>
    <w:rsid w:val="00682D21"/>
    <w:rsid w:val="00682E0B"/>
    <w:rsid w:val="00682F49"/>
    <w:rsid w:val="006830AA"/>
    <w:rsid w:val="006831F9"/>
    <w:rsid w:val="006833C4"/>
    <w:rsid w:val="006833E3"/>
    <w:rsid w:val="00683462"/>
    <w:rsid w:val="006834F9"/>
    <w:rsid w:val="00683598"/>
    <w:rsid w:val="00683605"/>
    <w:rsid w:val="00683632"/>
    <w:rsid w:val="0068366C"/>
    <w:rsid w:val="00683683"/>
    <w:rsid w:val="006837E9"/>
    <w:rsid w:val="00683813"/>
    <w:rsid w:val="0068388D"/>
    <w:rsid w:val="006839CC"/>
    <w:rsid w:val="00683A48"/>
    <w:rsid w:val="00683A4C"/>
    <w:rsid w:val="00683D33"/>
    <w:rsid w:val="00683F93"/>
    <w:rsid w:val="00683FAE"/>
    <w:rsid w:val="0068420C"/>
    <w:rsid w:val="00684292"/>
    <w:rsid w:val="006842EA"/>
    <w:rsid w:val="0068435B"/>
    <w:rsid w:val="006844EE"/>
    <w:rsid w:val="00684519"/>
    <w:rsid w:val="0068471C"/>
    <w:rsid w:val="00684850"/>
    <w:rsid w:val="00684914"/>
    <w:rsid w:val="00684A03"/>
    <w:rsid w:val="00684A1C"/>
    <w:rsid w:val="00684A91"/>
    <w:rsid w:val="00684D7A"/>
    <w:rsid w:val="00684D86"/>
    <w:rsid w:val="00684DF1"/>
    <w:rsid w:val="00684FB8"/>
    <w:rsid w:val="00684FC5"/>
    <w:rsid w:val="006850AA"/>
    <w:rsid w:val="006851DE"/>
    <w:rsid w:val="0068521A"/>
    <w:rsid w:val="006852C2"/>
    <w:rsid w:val="006852F8"/>
    <w:rsid w:val="00685509"/>
    <w:rsid w:val="00685554"/>
    <w:rsid w:val="00685687"/>
    <w:rsid w:val="00685744"/>
    <w:rsid w:val="006857EB"/>
    <w:rsid w:val="00685830"/>
    <w:rsid w:val="00685889"/>
    <w:rsid w:val="006858AD"/>
    <w:rsid w:val="00685B56"/>
    <w:rsid w:val="00685C11"/>
    <w:rsid w:val="00685CC0"/>
    <w:rsid w:val="00685CE1"/>
    <w:rsid w:val="00685D9E"/>
    <w:rsid w:val="00685E42"/>
    <w:rsid w:val="00685EBC"/>
    <w:rsid w:val="00686114"/>
    <w:rsid w:val="00686187"/>
    <w:rsid w:val="006861AE"/>
    <w:rsid w:val="006861FF"/>
    <w:rsid w:val="006862E2"/>
    <w:rsid w:val="006863BC"/>
    <w:rsid w:val="00686490"/>
    <w:rsid w:val="00686493"/>
    <w:rsid w:val="0068649A"/>
    <w:rsid w:val="006864FC"/>
    <w:rsid w:val="006866CB"/>
    <w:rsid w:val="006866E5"/>
    <w:rsid w:val="00686C7E"/>
    <w:rsid w:val="00686E6A"/>
    <w:rsid w:val="00686FE7"/>
    <w:rsid w:val="00687003"/>
    <w:rsid w:val="00687146"/>
    <w:rsid w:val="006871EA"/>
    <w:rsid w:val="006872EA"/>
    <w:rsid w:val="006873C7"/>
    <w:rsid w:val="006873CD"/>
    <w:rsid w:val="00687498"/>
    <w:rsid w:val="006875BB"/>
    <w:rsid w:val="0068768B"/>
    <w:rsid w:val="006876CB"/>
    <w:rsid w:val="0068778C"/>
    <w:rsid w:val="006877F5"/>
    <w:rsid w:val="00687861"/>
    <w:rsid w:val="006878C0"/>
    <w:rsid w:val="006879B9"/>
    <w:rsid w:val="00687AB1"/>
    <w:rsid w:val="00687B2B"/>
    <w:rsid w:val="00687B2F"/>
    <w:rsid w:val="00687C86"/>
    <w:rsid w:val="00687D4D"/>
    <w:rsid w:val="00687E0B"/>
    <w:rsid w:val="00687E9D"/>
    <w:rsid w:val="00687F2F"/>
    <w:rsid w:val="00687F57"/>
    <w:rsid w:val="0069002D"/>
    <w:rsid w:val="0069004E"/>
    <w:rsid w:val="0069004F"/>
    <w:rsid w:val="00690122"/>
    <w:rsid w:val="006901D3"/>
    <w:rsid w:val="006901DA"/>
    <w:rsid w:val="00690264"/>
    <w:rsid w:val="006902B8"/>
    <w:rsid w:val="006902F8"/>
    <w:rsid w:val="00690366"/>
    <w:rsid w:val="00690404"/>
    <w:rsid w:val="0069066D"/>
    <w:rsid w:val="006906FE"/>
    <w:rsid w:val="00690B1F"/>
    <w:rsid w:val="00690BB7"/>
    <w:rsid w:val="00690C01"/>
    <w:rsid w:val="00690C32"/>
    <w:rsid w:val="00690D93"/>
    <w:rsid w:val="00690E18"/>
    <w:rsid w:val="00690F6E"/>
    <w:rsid w:val="00690FFD"/>
    <w:rsid w:val="00691133"/>
    <w:rsid w:val="006911A4"/>
    <w:rsid w:val="00691314"/>
    <w:rsid w:val="00691325"/>
    <w:rsid w:val="006913A6"/>
    <w:rsid w:val="00691415"/>
    <w:rsid w:val="00691471"/>
    <w:rsid w:val="00691616"/>
    <w:rsid w:val="0069194D"/>
    <w:rsid w:val="00691AA6"/>
    <w:rsid w:val="00691AC6"/>
    <w:rsid w:val="00691ACF"/>
    <w:rsid w:val="00691ADE"/>
    <w:rsid w:val="00691B63"/>
    <w:rsid w:val="00691BE6"/>
    <w:rsid w:val="00691C23"/>
    <w:rsid w:val="00691CC4"/>
    <w:rsid w:val="00691D5F"/>
    <w:rsid w:val="00691DFD"/>
    <w:rsid w:val="00691F71"/>
    <w:rsid w:val="00691FAB"/>
    <w:rsid w:val="00692060"/>
    <w:rsid w:val="006920AA"/>
    <w:rsid w:val="00692107"/>
    <w:rsid w:val="006922F6"/>
    <w:rsid w:val="00692410"/>
    <w:rsid w:val="006926B1"/>
    <w:rsid w:val="0069270F"/>
    <w:rsid w:val="00692748"/>
    <w:rsid w:val="0069275F"/>
    <w:rsid w:val="006927E9"/>
    <w:rsid w:val="00692891"/>
    <w:rsid w:val="00692962"/>
    <w:rsid w:val="00692984"/>
    <w:rsid w:val="00692A06"/>
    <w:rsid w:val="00692AC4"/>
    <w:rsid w:val="00692B06"/>
    <w:rsid w:val="00692B67"/>
    <w:rsid w:val="00692E6B"/>
    <w:rsid w:val="00692F11"/>
    <w:rsid w:val="00692F9C"/>
    <w:rsid w:val="0069309B"/>
    <w:rsid w:val="006930AE"/>
    <w:rsid w:val="006930CC"/>
    <w:rsid w:val="00693374"/>
    <w:rsid w:val="006934A0"/>
    <w:rsid w:val="006936A3"/>
    <w:rsid w:val="00693758"/>
    <w:rsid w:val="0069379E"/>
    <w:rsid w:val="006937A7"/>
    <w:rsid w:val="006937C7"/>
    <w:rsid w:val="00693963"/>
    <w:rsid w:val="0069398A"/>
    <w:rsid w:val="006939CE"/>
    <w:rsid w:val="00693A1A"/>
    <w:rsid w:val="00693A2A"/>
    <w:rsid w:val="00693B43"/>
    <w:rsid w:val="00693B74"/>
    <w:rsid w:val="00693C52"/>
    <w:rsid w:val="00693E1B"/>
    <w:rsid w:val="00693E9E"/>
    <w:rsid w:val="00693EC5"/>
    <w:rsid w:val="00693EE7"/>
    <w:rsid w:val="00693EF0"/>
    <w:rsid w:val="00693FE8"/>
    <w:rsid w:val="00694044"/>
    <w:rsid w:val="00694174"/>
    <w:rsid w:val="00694195"/>
    <w:rsid w:val="00694237"/>
    <w:rsid w:val="0069426D"/>
    <w:rsid w:val="006944D1"/>
    <w:rsid w:val="00694544"/>
    <w:rsid w:val="006947AE"/>
    <w:rsid w:val="0069480F"/>
    <w:rsid w:val="006948E7"/>
    <w:rsid w:val="00694918"/>
    <w:rsid w:val="006949DA"/>
    <w:rsid w:val="00694AB7"/>
    <w:rsid w:val="00694AD5"/>
    <w:rsid w:val="00694B64"/>
    <w:rsid w:val="00694D54"/>
    <w:rsid w:val="00694D8F"/>
    <w:rsid w:val="00694E31"/>
    <w:rsid w:val="00694EA5"/>
    <w:rsid w:val="0069528C"/>
    <w:rsid w:val="006952F1"/>
    <w:rsid w:val="00695395"/>
    <w:rsid w:val="006953F6"/>
    <w:rsid w:val="00695473"/>
    <w:rsid w:val="006956AB"/>
    <w:rsid w:val="006956CA"/>
    <w:rsid w:val="00695753"/>
    <w:rsid w:val="0069587B"/>
    <w:rsid w:val="00695987"/>
    <w:rsid w:val="00695A89"/>
    <w:rsid w:val="00695AB9"/>
    <w:rsid w:val="00695B12"/>
    <w:rsid w:val="00695B5A"/>
    <w:rsid w:val="00695B76"/>
    <w:rsid w:val="00695BA1"/>
    <w:rsid w:val="00695BDD"/>
    <w:rsid w:val="00695C5B"/>
    <w:rsid w:val="00695CA0"/>
    <w:rsid w:val="00695E2E"/>
    <w:rsid w:val="00695F5C"/>
    <w:rsid w:val="00695F6F"/>
    <w:rsid w:val="00695F79"/>
    <w:rsid w:val="00695FA4"/>
    <w:rsid w:val="006960F8"/>
    <w:rsid w:val="00696183"/>
    <w:rsid w:val="00696265"/>
    <w:rsid w:val="00696298"/>
    <w:rsid w:val="00696340"/>
    <w:rsid w:val="006963EC"/>
    <w:rsid w:val="006964EC"/>
    <w:rsid w:val="006965CD"/>
    <w:rsid w:val="0069669D"/>
    <w:rsid w:val="00696779"/>
    <w:rsid w:val="00696836"/>
    <w:rsid w:val="00696939"/>
    <w:rsid w:val="00696A3D"/>
    <w:rsid w:val="00696A62"/>
    <w:rsid w:val="00696ACE"/>
    <w:rsid w:val="00696B00"/>
    <w:rsid w:val="00696B9F"/>
    <w:rsid w:val="00696C66"/>
    <w:rsid w:val="00696D24"/>
    <w:rsid w:val="00696E06"/>
    <w:rsid w:val="00696E42"/>
    <w:rsid w:val="00696FDE"/>
    <w:rsid w:val="00697076"/>
    <w:rsid w:val="0069708E"/>
    <w:rsid w:val="006970E1"/>
    <w:rsid w:val="006970E2"/>
    <w:rsid w:val="00697130"/>
    <w:rsid w:val="00697298"/>
    <w:rsid w:val="006972D1"/>
    <w:rsid w:val="006972F1"/>
    <w:rsid w:val="00697335"/>
    <w:rsid w:val="0069733D"/>
    <w:rsid w:val="00697457"/>
    <w:rsid w:val="00697474"/>
    <w:rsid w:val="006974FE"/>
    <w:rsid w:val="00697550"/>
    <w:rsid w:val="006979A3"/>
    <w:rsid w:val="00697B31"/>
    <w:rsid w:val="00697B39"/>
    <w:rsid w:val="00697BCC"/>
    <w:rsid w:val="00697BD2"/>
    <w:rsid w:val="00697BD6"/>
    <w:rsid w:val="00697BED"/>
    <w:rsid w:val="00697C0D"/>
    <w:rsid w:val="00697C9D"/>
    <w:rsid w:val="00697D88"/>
    <w:rsid w:val="00697EB9"/>
    <w:rsid w:val="006A01F8"/>
    <w:rsid w:val="006A0250"/>
    <w:rsid w:val="006A031E"/>
    <w:rsid w:val="006A052D"/>
    <w:rsid w:val="006A0735"/>
    <w:rsid w:val="006A075D"/>
    <w:rsid w:val="006A0839"/>
    <w:rsid w:val="006A0998"/>
    <w:rsid w:val="006A0B0C"/>
    <w:rsid w:val="006A0B17"/>
    <w:rsid w:val="006A0B23"/>
    <w:rsid w:val="006A0B94"/>
    <w:rsid w:val="006A0C99"/>
    <w:rsid w:val="006A0DEA"/>
    <w:rsid w:val="006A0E6B"/>
    <w:rsid w:val="006A0F45"/>
    <w:rsid w:val="006A1025"/>
    <w:rsid w:val="006A1042"/>
    <w:rsid w:val="006A10C3"/>
    <w:rsid w:val="006A121D"/>
    <w:rsid w:val="006A13B3"/>
    <w:rsid w:val="006A13E9"/>
    <w:rsid w:val="006A150D"/>
    <w:rsid w:val="006A1588"/>
    <w:rsid w:val="006A16E5"/>
    <w:rsid w:val="006A16FF"/>
    <w:rsid w:val="006A17D5"/>
    <w:rsid w:val="006A184A"/>
    <w:rsid w:val="006A1C52"/>
    <w:rsid w:val="006A1D2B"/>
    <w:rsid w:val="006A1DD8"/>
    <w:rsid w:val="006A1EC0"/>
    <w:rsid w:val="006A1F1E"/>
    <w:rsid w:val="006A1FB9"/>
    <w:rsid w:val="006A21EB"/>
    <w:rsid w:val="006A2219"/>
    <w:rsid w:val="006A2267"/>
    <w:rsid w:val="006A2402"/>
    <w:rsid w:val="006A247C"/>
    <w:rsid w:val="006A25A7"/>
    <w:rsid w:val="006A2611"/>
    <w:rsid w:val="006A264C"/>
    <w:rsid w:val="006A26D3"/>
    <w:rsid w:val="006A26DF"/>
    <w:rsid w:val="006A27FC"/>
    <w:rsid w:val="006A28F9"/>
    <w:rsid w:val="006A2909"/>
    <w:rsid w:val="006A298A"/>
    <w:rsid w:val="006A29BF"/>
    <w:rsid w:val="006A29EB"/>
    <w:rsid w:val="006A2AF3"/>
    <w:rsid w:val="006A2DBB"/>
    <w:rsid w:val="006A2DD0"/>
    <w:rsid w:val="006A2E0C"/>
    <w:rsid w:val="006A2EB5"/>
    <w:rsid w:val="006A2FA7"/>
    <w:rsid w:val="006A31B7"/>
    <w:rsid w:val="006A32C6"/>
    <w:rsid w:val="006A3549"/>
    <w:rsid w:val="006A357B"/>
    <w:rsid w:val="006A397F"/>
    <w:rsid w:val="006A39DC"/>
    <w:rsid w:val="006A3A75"/>
    <w:rsid w:val="006A3C1F"/>
    <w:rsid w:val="006A3D31"/>
    <w:rsid w:val="006A3E36"/>
    <w:rsid w:val="006A3FA5"/>
    <w:rsid w:val="006A42BA"/>
    <w:rsid w:val="006A42EB"/>
    <w:rsid w:val="006A435D"/>
    <w:rsid w:val="006A44C6"/>
    <w:rsid w:val="006A4700"/>
    <w:rsid w:val="006A4713"/>
    <w:rsid w:val="006A47B1"/>
    <w:rsid w:val="006A47DC"/>
    <w:rsid w:val="006A483F"/>
    <w:rsid w:val="006A4901"/>
    <w:rsid w:val="006A49AB"/>
    <w:rsid w:val="006A4A9F"/>
    <w:rsid w:val="006A4AE6"/>
    <w:rsid w:val="006A4C2A"/>
    <w:rsid w:val="006A4D7D"/>
    <w:rsid w:val="006A4D89"/>
    <w:rsid w:val="006A4D94"/>
    <w:rsid w:val="006A4E01"/>
    <w:rsid w:val="006A4E48"/>
    <w:rsid w:val="006A4E4F"/>
    <w:rsid w:val="006A4EC1"/>
    <w:rsid w:val="006A4F08"/>
    <w:rsid w:val="006A4F8D"/>
    <w:rsid w:val="006A5236"/>
    <w:rsid w:val="006A5301"/>
    <w:rsid w:val="006A5333"/>
    <w:rsid w:val="006A5453"/>
    <w:rsid w:val="006A5530"/>
    <w:rsid w:val="006A57E6"/>
    <w:rsid w:val="006A5A22"/>
    <w:rsid w:val="006A5B10"/>
    <w:rsid w:val="006A5B24"/>
    <w:rsid w:val="006A5BE4"/>
    <w:rsid w:val="006A5C0A"/>
    <w:rsid w:val="006A5C6A"/>
    <w:rsid w:val="006A5CA1"/>
    <w:rsid w:val="006A5E2E"/>
    <w:rsid w:val="006A5FE5"/>
    <w:rsid w:val="006A61F3"/>
    <w:rsid w:val="006A62BF"/>
    <w:rsid w:val="006A62DF"/>
    <w:rsid w:val="006A6314"/>
    <w:rsid w:val="006A6327"/>
    <w:rsid w:val="006A6391"/>
    <w:rsid w:val="006A6573"/>
    <w:rsid w:val="006A661C"/>
    <w:rsid w:val="006A670F"/>
    <w:rsid w:val="006A6722"/>
    <w:rsid w:val="006A682B"/>
    <w:rsid w:val="006A69B2"/>
    <w:rsid w:val="006A6A1A"/>
    <w:rsid w:val="006A6A3B"/>
    <w:rsid w:val="006A6C3D"/>
    <w:rsid w:val="006A6D14"/>
    <w:rsid w:val="006A6DB8"/>
    <w:rsid w:val="006A6E0A"/>
    <w:rsid w:val="006A6F87"/>
    <w:rsid w:val="006A71C2"/>
    <w:rsid w:val="006A72A0"/>
    <w:rsid w:val="006A7642"/>
    <w:rsid w:val="006A7712"/>
    <w:rsid w:val="006A7770"/>
    <w:rsid w:val="006A77F8"/>
    <w:rsid w:val="006A783D"/>
    <w:rsid w:val="006A7875"/>
    <w:rsid w:val="006A7918"/>
    <w:rsid w:val="006A7992"/>
    <w:rsid w:val="006A79A6"/>
    <w:rsid w:val="006A79B5"/>
    <w:rsid w:val="006A7B11"/>
    <w:rsid w:val="006A7B5F"/>
    <w:rsid w:val="006A7BCD"/>
    <w:rsid w:val="006A7BE3"/>
    <w:rsid w:val="006A7BF8"/>
    <w:rsid w:val="006A7DB1"/>
    <w:rsid w:val="006A7E4E"/>
    <w:rsid w:val="006A7F23"/>
    <w:rsid w:val="006A7FBA"/>
    <w:rsid w:val="006B0119"/>
    <w:rsid w:val="006B0193"/>
    <w:rsid w:val="006B0222"/>
    <w:rsid w:val="006B0357"/>
    <w:rsid w:val="006B03B1"/>
    <w:rsid w:val="006B03D5"/>
    <w:rsid w:val="006B052B"/>
    <w:rsid w:val="006B0646"/>
    <w:rsid w:val="006B0796"/>
    <w:rsid w:val="006B098A"/>
    <w:rsid w:val="006B0B4A"/>
    <w:rsid w:val="006B0B78"/>
    <w:rsid w:val="006B0D66"/>
    <w:rsid w:val="006B0ECB"/>
    <w:rsid w:val="006B0EF7"/>
    <w:rsid w:val="006B0EFC"/>
    <w:rsid w:val="006B0F43"/>
    <w:rsid w:val="006B0F4A"/>
    <w:rsid w:val="006B0FFF"/>
    <w:rsid w:val="006B123E"/>
    <w:rsid w:val="006B12FF"/>
    <w:rsid w:val="006B136F"/>
    <w:rsid w:val="006B139F"/>
    <w:rsid w:val="006B13B4"/>
    <w:rsid w:val="006B13E5"/>
    <w:rsid w:val="006B13F2"/>
    <w:rsid w:val="006B14FB"/>
    <w:rsid w:val="006B1535"/>
    <w:rsid w:val="006B1620"/>
    <w:rsid w:val="006B1889"/>
    <w:rsid w:val="006B193C"/>
    <w:rsid w:val="006B19B6"/>
    <w:rsid w:val="006B1BD8"/>
    <w:rsid w:val="006B1C05"/>
    <w:rsid w:val="006B1D28"/>
    <w:rsid w:val="006B1D97"/>
    <w:rsid w:val="006B1DD8"/>
    <w:rsid w:val="006B1FC8"/>
    <w:rsid w:val="006B2053"/>
    <w:rsid w:val="006B2243"/>
    <w:rsid w:val="006B22AC"/>
    <w:rsid w:val="006B230E"/>
    <w:rsid w:val="006B2398"/>
    <w:rsid w:val="006B23F7"/>
    <w:rsid w:val="006B244C"/>
    <w:rsid w:val="006B24F3"/>
    <w:rsid w:val="006B24FF"/>
    <w:rsid w:val="006B2626"/>
    <w:rsid w:val="006B2771"/>
    <w:rsid w:val="006B277C"/>
    <w:rsid w:val="006B27AF"/>
    <w:rsid w:val="006B2817"/>
    <w:rsid w:val="006B2A4D"/>
    <w:rsid w:val="006B2A8E"/>
    <w:rsid w:val="006B2C43"/>
    <w:rsid w:val="006B2CF3"/>
    <w:rsid w:val="006B2D32"/>
    <w:rsid w:val="006B2EF4"/>
    <w:rsid w:val="006B2EFC"/>
    <w:rsid w:val="006B2FF8"/>
    <w:rsid w:val="006B305C"/>
    <w:rsid w:val="006B3085"/>
    <w:rsid w:val="006B30B2"/>
    <w:rsid w:val="006B3388"/>
    <w:rsid w:val="006B3395"/>
    <w:rsid w:val="006B33D6"/>
    <w:rsid w:val="006B3424"/>
    <w:rsid w:val="006B344C"/>
    <w:rsid w:val="006B3680"/>
    <w:rsid w:val="006B3689"/>
    <w:rsid w:val="006B373B"/>
    <w:rsid w:val="006B3830"/>
    <w:rsid w:val="006B3A00"/>
    <w:rsid w:val="006B3AEE"/>
    <w:rsid w:val="006B3C33"/>
    <w:rsid w:val="006B3F5D"/>
    <w:rsid w:val="006B4221"/>
    <w:rsid w:val="006B43C0"/>
    <w:rsid w:val="006B452A"/>
    <w:rsid w:val="006B4530"/>
    <w:rsid w:val="006B453B"/>
    <w:rsid w:val="006B45FE"/>
    <w:rsid w:val="006B462F"/>
    <w:rsid w:val="006B4645"/>
    <w:rsid w:val="006B46E1"/>
    <w:rsid w:val="006B471C"/>
    <w:rsid w:val="006B47A5"/>
    <w:rsid w:val="006B487E"/>
    <w:rsid w:val="006B4B0C"/>
    <w:rsid w:val="006B4B9F"/>
    <w:rsid w:val="006B4BF9"/>
    <w:rsid w:val="006B4C89"/>
    <w:rsid w:val="006B4D4A"/>
    <w:rsid w:val="006B4D5B"/>
    <w:rsid w:val="006B4DBA"/>
    <w:rsid w:val="006B50C9"/>
    <w:rsid w:val="006B5146"/>
    <w:rsid w:val="006B51DE"/>
    <w:rsid w:val="006B5291"/>
    <w:rsid w:val="006B5351"/>
    <w:rsid w:val="006B5610"/>
    <w:rsid w:val="006B567D"/>
    <w:rsid w:val="006B5748"/>
    <w:rsid w:val="006B5A78"/>
    <w:rsid w:val="006B5B19"/>
    <w:rsid w:val="006B5F4A"/>
    <w:rsid w:val="006B5FC8"/>
    <w:rsid w:val="006B60CB"/>
    <w:rsid w:val="006B6185"/>
    <w:rsid w:val="006B6259"/>
    <w:rsid w:val="006B63CF"/>
    <w:rsid w:val="006B640D"/>
    <w:rsid w:val="006B6469"/>
    <w:rsid w:val="006B659A"/>
    <w:rsid w:val="006B65BD"/>
    <w:rsid w:val="006B6616"/>
    <w:rsid w:val="006B6618"/>
    <w:rsid w:val="006B66AC"/>
    <w:rsid w:val="006B6764"/>
    <w:rsid w:val="006B67E1"/>
    <w:rsid w:val="006B6860"/>
    <w:rsid w:val="006B6922"/>
    <w:rsid w:val="006B6979"/>
    <w:rsid w:val="006B6A0F"/>
    <w:rsid w:val="006B6A12"/>
    <w:rsid w:val="006B6A89"/>
    <w:rsid w:val="006B6AEA"/>
    <w:rsid w:val="006B6DC8"/>
    <w:rsid w:val="006B6E40"/>
    <w:rsid w:val="006B71D6"/>
    <w:rsid w:val="006B7230"/>
    <w:rsid w:val="006B73DA"/>
    <w:rsid w:val="006B73F3"/>
    <w:rsid w:val="006B7432"/>
    <w:rsid w:val="006B7629"/>
    <w:rsid w:val="006B786B"/>
    <w:rsid w:val="006B7873"/>
    <w:rsid w:val="006B79FC"/>
    <w:rsid w:val="006B7CB3"/>
    <w:rsid w:val="006B7CC2"/>
    <w:rsid w:val="006B7CD7"/>
    <w:rsid w:val="006B7D42"/>
    <w:rsid w:val="006B7DA6"/>
    <w:rsid w:val="006B7DAE"/>
    <w:rsid w:val="006B7E5D"/>
    <w:rsid w:val="006B7E97"/>
    <w:rsid w:val="006B7F0C"/>
    <w:rsid w:val="006B7FCC"/>
    <w:rsid w:val="006C0216"/>
    <w:rsid w:val="006C0301"/>
    <w:rsid w:val="006C03DF"/>
    <w:rsid w:val="006C0464"/>
    <w:rsid w:val="006C0553"/>
    <w:rsid w:val="006C06F2"/>
    <w:rsid w:val="006C0747"/>
    <w:rsid w:val="006C085E"/>
    <w:rsid w:val="006C088A"/>
    <w:rsid w:val="006C08FC"/>
    <w:rsid w:val="006C094B"/>
    <w:rsid w:val="006C0AE8"/>
    <w:rsid w:val="006C0B5D"/>
    <w:rsid w:val="006C0B7C"/>
    <w:rsid w:val="006C0C6A"/>
    <w:rsid w:val="006C0CCC"/>
    <w:rsid w:val="006C0D0D"/>
    <w:rsid w:val="006C0D26"/>
    <w:rsid w:val="006C0D40"/>
    <w:rsid w:val="006C0D52"/>
    <w:rsid w:val="006C0D8B"/>
    <w:rsid w:val="006C0EFE"/>
    <w:rsid w:val="006C106B"/>
    <w:rsid w:val="006C1387"/>
    <w:rsid w:val="006C1414"/>
    <w:rsid w:val="006C1415"/>
    <w:rsid w:val="006C195B"/>
    <w:rsid w:val="006C1A41"/>
    <w:rsid w:val="006C1AAB"/>
    <w:rsid w:val="006C1CBC"/>
    <w:rsid w:val="006C1CED"/>
    <w:rsid w:val="006C1D94"/>
    <w:rsid w:val="006C1E66"/>
    <w:rsid w:val="006C205B"/>
    <w:rsid w:val="006C21E3"/>
    <w:rsid w:val="006C21EE"/>
    <w:rsid w:val="006C2204"/>
    <w:rsid w:val="006C220F"/>
    <w:rsid w:val="006C2247"/>
    <w:rsid w:val="006C22AA"/>
    <w:rsid w:val="006C22AC"/>
    <w:rsid w:val="006C22D2"/>
    <w:rsid w:val="006C22F8"/>
    <w:rsid w:val="006C2370"/>
    <w:rsid w:val="006C2424"/>
    <w:rsid w:val="006C2491"/>
    <w:rsid w:val="006C2619"/>
    <w:rsid w:val="006C2625"/>
    <w:rsid w:val="006C27DD"/>
    <w:rsid w:val="006C2872"/>
    <w:rsid w:val="006C299B"/>
    <w:rsid w:val="006C29AB"/>
    <w:rsid w:val="006C2A2A"/>
    <w:rsid w:val="006C2AC8"/>
    <w:rsid w:val="006C2B3C"/>
    <w:rsid w:val="006C325E"/>
    <w:rsid w:val="006C3366"/>
    <w:rsid w:val="006C3411"/>
    <w:rsid w:val="006C3579"/>
    <w:rsid w:val="006C361F"/>
    <w:rsid w:val="006C3795"/>
    <w:rsid w:val="006C3A16"/>
    <w:rsid w:val="006C3AA1"/>
    <w:rsid w:val="006C3AB4"/>
    <w:rsid w:val="006C3B24"/>
    <w:rsid w:val="006C3C08"/>
    <w:rsid w:val="006C3D40"/>
    <w:rsid w:val="006C3DBB"/>
    <w:rsid w:val="006C3E3C"/>
    <w:rsid w:val="006C3F31"/>
    <w:rsid w:val="006C42A5"/>
    <w:rsid w:val="006C42B0"/>
    <w:rsid w:val="006C44D6"/>
    <w:rsid w:val="006C454A"/>
    <w:rsid w:val="006C454F"/>
    <w:rsid w:val="006C45FF"/>
    <w:rsid w:val="006C46E0"/>
    <w:rsid w:val="006C46EE"/>
    <w:rsid w:val="006C46FB"/>
    <w:rsid w:val="006C471A"/>
    <w:rsid w:val="006C4781"/>
    <w:rsid w:val="006C47B5"/>
    <w:rsid w:val="006C496F"/>
    <w:rsid w:val="006C4981"/>
    <w:rsid w:val="006C4A32"/>
    <w:rsid w:val="006C4A7D"/>
    <w:rsid w:val="006C4AF1"/>
    <w:rsid w:val="006C4B2D"/>
    <w:rsid w:val="006C4B35"/>
    <w:rsid w:val="006C4BE0"/>
    <w:rsid w:val="006C4D39"/>
    <w:rsid w:val="006C4D56"/>
    <w:rsid w:val="006C4DA6"/>
    <w:rsid w:val="006C4E85"/>
    <w:rsid w:val="006C4F50"/>
    <w:rsid w:val="006C4FFD"/>
    <w:rsid w:val="006C5092"/>
    <w:rsid w:val="006C50DC"/>
    <w:rsid w:val="006C5158"/>
    <w:rsid w:val="006C519B"/>
    <w:rsid w:val="006C51C3"/>
    <w:rsid w:val="006C5278"/>
    <w:rsid w:val="006C53A5"/>
    <w:rsid w:val="006C550B"/>
    <w:rsid w:val="006C5539"/>
    <w:rsid w:val="006C56AB"/>
    <w:rsid w:val="006C56E3"/>
    <w:rsid w:val="006C5709"/>
    <w:rsid w:val="006C5760"/>
    <w:rsid w:val="006C57D0"/>
    <w:rsid w:val="006C580C"/>
    <w:rsid w:val="006C5894"/>
    <w:rsid w:val="006C59DA"/>
    <w:rsid w:val="006C5A2C"/>
    <w:rsid w:val="006C5A5A"/>
    <w:rsid w:val="006C5A86"/>
    <w:rsid w:val="006C5AF7"/>
    <w:rsid w:val="006C5BB2"/>
    <w:rsid w:val="006C5D73"/>
    <w:rsid w:val="006C5FB9"/>
    <w:rsid w:val="006C60BF"/>
    <w:rsid w:val="006C6230"/>
    <w:rsid w:val="006C635E"/>
    <w:rsid w:val="006C642A"/>
    <w:rsid w:val="006C6464"/>
    <w:rsid w:val="006C6531"/>
    <w:rsid w:val="006C65C0"/>
    <w:rsid w:val="006C65C2"/>
    <w:rsid w:val="006C685A"/>
    <w:rsid w:val="006C6899"/>
    <w:rsid w:val="006C69E8"/>
    <w:rsid w:val="006C6A0F"/>
    <w:rsid w:val="006C6AB2"/>
    <w:rsid w:val="006C6BFB"/>
    <w:rsid w:val="006C6C07"/>
    <w:rsid w:val="006C6C40"/>
    <w:rsid w:val="006C6CBE"/>
    <w:rsid w:val="006C6D18"/>
    <w:rsid w:val="006C6D5C"/>
    <w:rsid w:val="006C6DAF"/>
    <w:rsid w:val="006C6DF0"/>
    <w:rsid w:val="006C6EBF"/>
    <w:rsid w:val="006C7135"/>
    <w:rsid w:val="006C71D0"/>
    <w:rsid w:val="006C7303"/>
    <w:rsid w:val="006C7368"/>
    <w:rsid w:val="006C7385"/>
    <w:rsid w:val="006C74CB"/>
    <w:rsid w:val="006C7537"/>
    <w:rsid w:val="006C7675"/>
    <w:rsid w:val="006C78B6"/>
    <w:rsid w:val="006C79CF"/>
    <w:rsid w:val="006C7A44"/>
    <w:rsid w:val="006C7A81"/>
    <w:rsid w:val="006C7AA0"/>
    <w:rsid w:val="006C7B39"/>
    <w:rsid w:val="006C7B48"/>
    <w:rsid w:val="006C7BF3"/>
    <w:rsid w:val="006C7C51"/>
    <w:rsid w:val="006C7C7B"/>
    <w:rsid w:val="006C7E9D"/>
    <w:rsid w:val="006C7EA9"/>
    <w:rsid w:val="006C7ED8"/>
    <w:rsid w:val="006C7EDA"/>
    <w:rsid w:val="006C7F18"/>
    <w:rsid w:val="006C7FD4"/>
    <w:rsid w:val="006D0036"/>
    <w:rsid w:val="006D00D8"/>
    <w:rsid w:val="006D0115"/>
    <w:rsid w:val="006D01AC"/>
    <w:rsid w:val="006D01D4"/>
    <w:rsid w:val="006D0217"/>
    <w:rsid w:val="006D0304"/>
    <w:rsid w:val="006D036E"/>
    <w:rsid w:val="006D03EC"/>
    <w:rsid w:val="006D048A"/>
    <w:rsid w:val="006D05E4"/>
    <w:rsid w:val="006D05E8"/>
    <w:rsid w:val="006D0650"/>
    <w:rsid w:val="006D0784"/>
    <w:rsid w:val="006D0829"/>
    <w:rsid w:val="006D0861"/>
    <w:rsid w:val="006D087B"/>
    <w:rsid w:val="006D09A7"/>
    <w:rsid w:val="006D0A5E"/>
    <w:rsid w:val="006D0B1E"/>
    <w:rsid w:val="006D0C0D"/>
    <w:rsid w:val="006D0C5A"/>
    <w:rsid w:val="006D0CC1"/>
    <w:rsid w:val="006D0D10"/>
    <w:rsid w:val="006D0D3A"/>
    <w:rsid w:val="006D0D4D"/>
    <w:rsid w:val="006D0E91"/>
    <w:rsid w:val="006D0EB9"/>
    <w:rsid w:val="006D0F18"/>
    <w:rsid w:val="006D112F"/>
    <w:rsid w:val="006D11FA"/>
    <w:rsid w:val="006D14D7"/>
    <w:rsid w:val="006D1533"/>
    <w:rsid w:val="006D15BE"/>
    <w:rsid w:val="006D163F"/>
    <w:rsid w:val="006D16BB"/>
    <w:rsid w:val="006D1715"/>
    <w:rsid w:val="006D1909"/>
    <w:rsid w:val="006D1932"/>
    <w:rsid w:val="006D199B"/>
    <w:rsid w:val="006D1B4A"/>
    <w:rsid w:val="006D1BFC"/>
    <w:rsid w:val="006D1E04"/>
    <w:rsid w:val="006D1E27"/>
    <w:rsid w:val="006D1E48"/>
    <w:rsid w:val="006D1FD5"/>
    <w:rsid w:val="006D2012"/>
    <w:rsid w:val="006D20DC"/>
    <w:rsid w:val="006D215E"/>
    <w:rsid w:val="006D2187"/>
    <w:rsid w:val="006D228F"/>
    <w:rsid w:val="006D23F2"/>
    <w:rsid w:val="006D243B"/>
    <w:rsid w:val="006D24DA"/>
    <w:rsid w:val="006D24EC"/>
    <w:rsid w:val="006D29A8"/>
    <w:rsid w:val="006D2AFD"/>
    <w:rsid w:val="006D2C6B"/>
    <w:rsid w:val="006D2C8D"/>
    <w:rsid w:val="006D2DF8"/>
    <w:rsid w:val="006D2E88"/>
    <w:rsid w:val="006D2EE2"/>
    <w:rsid w:val="006D2FD6"/>
    <w:rsid w:val="006D301A"/>
    <w:rsid w:val="006D310D"/>
    <w:rsid w:val="006D33CF"/>
    <w:rsid w:val="006D3592"/>
    <w:rsid w:val="006D35C7"/>
    <w:rsid w:val="006D35EC"/>
    <w:rsid w:val="006D3780"/>
    <w:rsid w:val="006D385A"/>
    <w:rsid w:val="006D38C5"/>
    <w:rsid w:val="006D390D"/>
    <w:rsid w:val="006D3A3A"/>
    <w:rsid w:val="006D3A75"/>
    <w:rsid w:val="006D3BC4"/>
    <w:rsid w:val="006D3BD6"/>
    <w:rsid w:val="006D3C9E"/>
    <w:rsid w:val="006D3CE9"/>
    <w:rsid w:val="006D3D64"/>
    <w:rsid w:val="006D3DE5"/>
    <w:rsid w:val="006D3DFB"/>
    <w:rsid w:val="006D3FDA"/>
    <w:rsid w:val="006D4123"/>
    <w:rsid w:val="006D42B4"/>
    <w:rsid w:val="006D432D"/>
    <w:rsid w:val="006D4512"/>
    <w:rsid w:val="006D4616"/>
    <w:rsid w:val="006D462B"/>
    <w:rsid w:val="006D469C"/>
    <w:rsid w:val="006D46B6"/>
    <w:rsid w:val="006D48D9"/>
    <w:rsid w:val="006D4B65"/>
    <w:rsid w:val="006D4B94"/>
    <w:rsid w:val="006D4E16"/>
    <w:rsid w:val="006D4E30"/>
    <w:rsid w:val="006D4F96"/>
    <w:rsid w:val="006D507E"/>
    <w:rsid w:val="006D5147"/>
    <w:rsid w:val="006D5204"/>
    <w:rsid w:val="006D521B"/>
    <w:rsid w:val="006D527F"/>
    <w:rsid w:val="006D5364"/>
    <w:rsid w:val="006D5475"/>
    <w:rsid w:val="006D553A"/>
    <w:rsid w:val="006D578C"/>
    <w:rsid w:val="006D57AA"/>
    <w:rsid w:val="006D5BB2"/>
    <w:rsid w:val="006D5EAD"/>
    <w:rsid w:val="006D5F60"/>
    <w:rsid w:val="006D603C"/>
    <w:rsid w:val="006D6060"/>
    <w:rsid w:val="006D62B0"/>
    <w:rsid w:val="006D62E3"/>
    <w:rsid w:val="006D63B1"/>
    <w:rsid w:val="006D6595"/>
    <w:rsid w:val="006D66A4"/>
    <w:rsid w:val="006D672C"/>
    <w:rsid w:val="006D678B"/>
    <w:rsid w:val="006D679D"/>
    <w:rsid w:val="006D68A0"/>
    <w:rsid w:val="006D68A7"/>
    <w:rsid w:val="006D695A"/>
    <w:rsid w:val="006D6A6E"/>
    <w:rsid w:val="006D6ECD"/>
    <w:rsid w:val="006D6F29"/>
    <w:rsid w:val="006D7061"/>
    <w:rsid w:val="006D7089"/>
    <w:rsid w:val="006D717F"/>
    <w:rsid w:val="006D7186"/>
    <w:rsid w:val="006D71D4"/>
    <w:rsid w:val="006D72F2"/>
    <w:rsid w:val="006D7527"/>
    <w:rsid w:val="006D7670"/>
    <w:rsid w:val="006D77F9"/>
    <w:rsid w:val="006D7992"/>
    <w:rsid w:val="006D79FA"/>
    <w:rsid w:val="006D7A5A"/>
    <w:rsid w:val="006D7B21"/>
    <w:rsid w:val="006D7B22"/>
    <w:rsid w:val="006D7BE9"/>
    <w:rsid w:val="006D7D24"/>
    <w:rsid w:val="006D7E60"/>
    <w:rsid w:val="006D7F24"/>
    <w:rsid w:val="006E001C"/>
    <w:rsid w:val="006E00A7"/>
    <w:rsid w:val="006E00B1"/>
    <w:rsid w:val="006E01EA"/>
    <w:rsid w:val="006E025C"/>
    <w:rsid w:val="006E037F"/>
    <w:rsid w:val="006E0460"/>
    <w:rsid w:val="006E04B5"/>
    <w:rsid w:val="006E05FA"/>
    <w:rsid w:val="006E06DD"/>
    <w:rsid w:val="006E084A"/>
    <w:rsid w:val="006E08D2"/>
    <w:rsid w:val="006E08F4"/>
    <w:rsid w:val="006E0941"/>
    <w:rsid w:val="006E0988"/>
    <w:rsid w:val="006E0BC7"/>
    <w:rsid w:val="006E0BFF"/>
    <w:rsid w:val="006E0D69"/>
    <w:rsid w:val="006E0DFB"/>
    <w:rsid w:val="006E0E56"/>
    <w:rsid w:val="006E0EFF"/>
    <w:rsid w:val="006E0F4E"/>
    <w:rsid w:val="006E0F82"/>
    <w:rsid w:val="006E10DE"/>
    <w:rsid w:val="006E1227"/>
    <w:rsid w:val="006E1586"/>
    <w:rsid w:val="006E1809"/>
    <w:rsid w:val="006E1976"/>
    <w:rsid w:val="006E1A1B"/>
    <w:rsid w:val="006E1A64"/>
    <w:rsid w:val="006E1AE2"/>
    <w:rsid w:val="006E1BF2"/>
    <w:rsid w:val="006E1C47"/>
    <w:rsid w:val="006E1CB3"/>
    <w:rsid w:val="006E1D89"/>
    <w:rsid w:val="006E1DF5"/>
    <w:rsid w:val="006E1E46"/>
    <w:rsid w:val="006E1F28"/>
    <w:rsid w:val="006E2031"/>
    <w:rsid w:val="006E2170"/>
    <w:rsid w:val="006E2199"/>
    <w:rsid w:val="006E2274"/>
    <w:rsid w:val="006E22CC"/>
    <w:rsid w:val="006E2331"/>
    <w:rsid w:val="006E2365"/>
    <w:rsid w:val="006E26D4"/>
    <w:rsid w:val="006E2991"/>
    <w:rsid w:val="006E2A73"/>
    <w:rsid w:val="006E2C4D"/>
    <w:rsid w:val="006E2CF5"/>
    <w:rsid w:val="006E3198"/>
    <w:rsid w:val="006E31E1"/>
    <w:rsid w:val="006E3367"/>
    <w:rsid w:val="006E3488"/>
    <w:rsid w:val="006E3571"/>
    <w:rsid w:val="006E358E"/>
    <w:rsid w:val="006E35B0"/>
    <w:rsid w:val="006E36BD"/>
    <w:rsid w:val="006E38A8"/>
    <w:rsid w:val="006E3909"/>
    <w:rsid w:val="006E3968"/>
    <w:rsid w:val="006E3CAE"/>
    <w:rsid w:val="006E3CF8"/>
    <w:rsid w:val="006E3D9E"/>
    <w:rsid w:val="006E3F68"/>
    <w:rsid w:val="006E41A2"/>
    <w:rsid w:val="006E4200"/>
    <w:rsid w:val="006E429D"/>
    <w:rsid w:val="006E42D8"/>
    <w:rsid w:val="006E42E0"/>
    <w:rsid w:val="006E437C"/>
    <w:rsid w:val="006E439C"/>
    <w:rsid w:val="006E442B"/>
    <w:rsid w:val="006E4552"/>
    <w:rsid w:val="006E455E"/>
    <w:rsid w:val="006E4632"/>
    <w:rsid w:val="006E46F7"/>
    <w:rsid w:val="006E4782"/>
    <w:rsid w:val="006E4983"/>
    <w:rsid w:val="006E4A35"/>
    <w:rsid w:val="006E4AD0"/>
    <w:rsid w:val="006E4AF0"/>
    <w:rsid w:val="006E4D57"/>
    <w:rsid w:val="006E4DBC"/>
    <w:rsid w:val="006E4E90"/>
    <w:rsid w:val="006E4ED5"/>
    <w:rsid w:val="006E4EDD"/>
    <w:rsid w:val="006E4F4E"/>
    <w:rsid w:val="006E4F8B"/>
    <w:rsid w:val="006E4F8C"/>
    <w:rsid w:val="006E503F"/>
    <w:rsid w:val="006E5254"/>
    <w:rsid w:val="006E53A9"/>
    <w:rsid w:val="006E562A"/>
    <w:rsid w:val="006E5666"/>
    <w:rsid w:val="006E56DE"/>
    <w:rsid w:val="006E5744"/>
    <w:rsid w:val="006E58E2"/>
    <w:rsid w:val="006E5C50"/>
    <w:rsid w:val="006E5CC2"/>
    <w:rsid w:val="006E5CDF"/>
    <w:rsid w:val="006E5F49"/>
    <w:rsid w:val="006E5F8E"/>
    <w:rsid w:val="006E60DB"/>
    <w:rsid w:val="006E6185"/>
    <w:rsid w:val="006E61A5"/>
    <w:rsid w:val="006E61D2"/>
    <w:rsid w:val="006E638C"/>
    <w:rsid w:val="006E63A0"/>
    <w:rsid w:val="006E63FF"/>
    <w:rsid w:val="006E64AF"/>
    <w:rsid w:val="006E64B4"/>
    <w:rsid w:val="006E64D8"/>
    <w:rsid w:val="006E6542"/>
    <w:rsid w:val="006E65FF"/>
    <w:rsid w:val="006E66B3"/>
    <w:rsid w:val="006E67F5"/>
    <w:rsid w:val="006E67FB"/>
    <w:rsid w:val="006E68F1"/>
    <w:rsid w:val="006E6A66"/>
    <w:rsid w:val="006E6B3E"/>
    <w:rsid w:val="006E6B4B"/>
    <w:rsid w:val="006E6CE0"/>
    <w:rsid w:val="006E6D20"/>
    <w:rsid w:val="006E6D48"/>
    <w:rsid w:val="006E6D67"/>
    <w:rsid w:val="006E6DDB"/>
    <w:rsid w:val="006E6EA8"/>
    <w:rsid w:val="006E70C0"/>
    <w:rsid w:val="006E7172"/>
    <w:rsid w:val="006E7286"/>
    <w:rsid w:val="006E733A"/>
    <w:rsid w:val="006E7451"/>
    <w:rsid w:val="006E74BE"/>
    <w:rsid w:val="006E752F"/>
    <w:rsid w:val="006E755A"/>
    <w:rsid w:val="006E75FC"/>
    <w:rsid w:val="006E763F"/>
    <w:rsid w:val="006E774F"/>
    <w:rsid w:val="006E7881"/>
    <w:rsid w:val="006E7A85"/>
    <w:rsid w:val="006E7AD6"/>
    <w:rsid w:val="006E7BC9"/>
    <w:rsid w:val="006E7CBC"/>
    <w:rsid w:val="006E7DB4"/>
    <w:rsid w:val="006E7DBE"/>
    <w:rsid w:val="006E7EFE"/>
    <w:rsid w:val="006F000E"/>
    <w:rsid w:val="006F035F"/>
    <w:rsid w:val="006F0537"/>
    <w:rsid w:val="006F0549"/>
    <w:rsid w:val="006F059D"/>
    <w:rsid w:val="006F05BE"/>
    <w:rsid w:val="006F0628"/>
    <w:rsid w:val="006F07AB"/>
    <w:rsid w:val="006F0812"/>
    <w:rsid w:val="006F0834"/>
    <w:rsid w:val="006F0D1B"/>
    <w:rsid w:val="006F0F41"/>
    <w:rsid w:val="006F0F52"/>
    <w:rsid w:val="006F0FE0"/>
    <w:rsid w:val="006F108A"/>
    <w:rsid w:val="006F1093"/>
    <w:rsid w:val="006F123A"/>
    <w:rsid w:val="006F1254"/>
    <w:rsid w:val="006F12A1"/>
    <w:rsid w:val="006F1302"/>
    <w:rsid w:val="006F1602"/>
    <w:rsid w:val="006F166E"/>
    <w:rsid w:val="006F1702"/>
    <w:rsid w:val="006F1791"/>
    <w:rsid w:val="006F18E8"/>
    <w:rsid w:val="006F1A17"/>
    <w:rsid w:val="006F1AF5"/>
    <w:rsid w:val="006F1B0C"/>
    <w:rsid w:val="006F1B4E"/>
    <w:rsid w:val="006F1B9F"/>
    <w:rsid w:val="006F1CF9"/>
    <w:rsid w:val="006F1E4F"/>
    <w:rsid w:val="006F1E5D"/>
    <w:rsid w:val="006F1EBE"/>
    <w:rsid w:val="006F1F7B"/>
    <w:rsid w:val="006F1F9F"/>
    <w:rsid w:val="006F2006"/>
    <w:rsid w:val="006F215C"/>
    <w:rsid w:val="006F216B"/>
    <w:rsid w:val="006F21C1"/>
    <w:rsid w:val="006F21D2"/>
    <w:rsid w:val="006F22CC"/>
    <w:rsid w:val="006F2387"/>
    <w:rsid w:val="006F243F"/>
    <w:rsid w:val="006F24C3"/>
    <w:rsid w:val="006F2591"/>
    <w:rsid w:val="006F2662"/>
    <w:rsid w:val="006F2688"/>
    <w:rsid w:val="006F273E"/>
    <w:rsid w:val="006F2761"/>
    <w:rsid w:val="006F29CF"/>
    <w:rsid w:val="006F2AEF"/>
    <w:rsid w:val="006F2AF7"/>
    <w:rsid w:val="006F2C12"/>
    <w:rsid w:val="006F2C1D"/>
    <w:rsid w:val="006F2C40"/>
    <w:rsid w:val="006F2C9C"/>
    <w:rsid w:val="006F2D4F"/>
    <w:rsid w:val="006F2E59"/>
    <w:rsid w:val="006F2F7A"/>
    <w:rsid w:val="006F3064"/>
    <w:rsid w:val="006F3080"/>
    <w:rsid w:val="006F3161"/>
    <w:rsid w:val="006F32B8"/>
    <w:rsid w:val="006F33D5"/>
    <w:rsid w:val="006F3465"/>
    <w:rsid w:val="006F3550"/>
    <w:rsid w:val="006F366A"/>
    <w:rsid w:val="006F3794"/>
    <w:rsid w:val="006F37D4"/>
    <w:rsid w:val="006F3924"/>
    <w:rsid w:val="006F3A62"/>
    <w:rsid w:val="006F3B39"/>
    <w:rsid w:val="006F3C8C"/>
    <w:rsid w:val="006F3E24"/>
    <w:rsid w:val="006F3EC9"/>
    <w:rsid w:val="006F3EE7"/>
    <w:rsid w:val="006F3EF5"/>
    <w:rsid w:val="006F3F2F"/>
    <w:rsid w:val="006F3F80"/>
    <w:rsid w:val="006F41BD"/>
    <w:rsid w:val="006F43B3"/>
    <w:rsid w:val="006F43E9"/>
    <w:rsid w:val="006F4493"/>
    <w:rsid w:val="006F46C0"/>
    <w:rsid w:val="006F4719"/>
    <w:rsid w:val="006F4733"/>
    <w:rsid w:val="006F4823"/>
    <w:rsid w:val="006F4996"/>
    <w:rsid w:val="006F49B8"/>
    <w:rsid w:val="006F49E5"/>
    <w:rsid w:val="006F4AEB"/>
    <w:rsid w:val="006F4AF6"/>
    <w:rsid w:val="006F4B01"/>
    <w:rsid w:val="006F4BAB"/>
    <w:rsid w:val="006F4CE6"/>
    <w:rsid w:val="006F4CF5"/>
    <w:rsid w:val="006F4E38"/>
    <w:rsid w:val="006F518F"/>
    <w:rsid w:val="006F5193"/>
    <w:rsid w:val="006F51F2"/>
    <w:rsid w:val="006F5274"/>
    <w:rsid w:val="006F5369"/>
    <w:rsid w:val="006F53AC"/>
    <w:rsid w:val="006F53C0"/>
    <w:rsid w:val="006F5406"/>
    <w:rsid w:val="006F5560"/>
    <w:rsid w:val="006F57AD"/>
    <w:rsid w:val="006F58F1"/>
    <w:rsid w:val="006F59EB"/>
    <w:rsid w:val="006F5B3E"/>
    <w:rsid w:val="006F5E24"/>
    <w:rsid w:val="006F5E55"/>
    <w:rsid w:val="006F5FB0"/>
    <w:rsid w:val="006F6082"/>
    <w:rsid w:val="006F6117"/>
    <w:rsid w:val="006F6126"/>
    <w:rsid w:val="006F6179"/>
    <w:rsid w:val="006F61C6"/>
    <w:rsid w:val="006F642F"/>
    <w:rsid w:val="006F645C"/>
    <w:rsid w:val="006F658C"/>
    <w:rsid w:val="006F658E"/>
    <w:rsid w:val="006F6748"/>
    <w:rsid w:val="006F688C"/>
    <w:rsid w:val="006F68F4"/>
    <w:rsid w:val="006F69CD"/>
    <w:rsid w:val="006F6B28"/>
    <w:rsid w:val="006F6C9C"/>
    <w:rsid w:val="006F6CCC"/>
    <w:rsid w:val="006F6CDA"/>
    <w:rsid w:val="006F6D44"/>
    <w:rsid w:val="006F6DAF"/>
    <w:rsid w:val="006F6DC7"/>
    <w:rsid w:val="006F6EBD"/>
    <w:rsid w:val="006F70A3"/>
    <w:rsid w:val="006F71AE"/>
    <w:rsid w:val="006F7243"/>
    <w:rsid w:val="006F734C"/>
    <w:rsid w:val="006F7375"/>
    <w:rsid w:val="006F739B"/>
    <w:rsid w:val="006F7557"/>
    <w:rsid w:val="006F75EF"/>
    <w:rsid w:val="006F7602"/>
    <w:rsid w:val="006F7627"/>
    <w:rsid w:val="006F7680"/>
    <w:rsid w:val="006F76A3"/>
    <w:rsid w:val="006F76D4"/>
    <w:rsid w:val="006F7887"/>
    <w:rsid w:val="006F7910"/>
    <w:rsid w:val="006F793A"/>
    <w:rsid w:val="006F7968"/>
    <w:rsid w:val="006F796E"/>
    <w:rsid w:val="006F7974"/>
    <w:rsid w:val="006F79A9"/>
    <w:rsid w:val="006F7ABF"/>
    <w:rsid w:val="006F7ADB"/>
    <w:rsid w:val="006F7AEB"/>
    <w:rsid w:val="006F7C00"/>
    <w:rsid w:val="006F7C50"/>
    <w:rsid w:val="006F7CD3"/>
    <w:rsid w:val="006F7E25"/>
    <w:rsid w:val="006F7E93"/>
    <w:rsid w:val="0070002E"/>
    <w:rsid w:val="00700081"/>
    <w:rsid w:val="0070008E"/>
    <w:rsid w:val="007001AD"/>
    <w:rsid w:val="007003A0"/>
    <w:rsid w:val="0070047A"/>
    <w:rsid w:val="0070064E"/>
    <w:rsid w:val="0070095A"/>
    <w:rsid w:val="007009CE"/>
    <w:rsid w:val="00700A74"/>
    <w:rsid w:val="00700BF9"/>
    <w:rsid w:val="00700BFC"/>
    <w:rsid w:val="00700DE4"/>
    <w:rsid w:val="00700EE9"/>
    <w:rsid w:val="0070107E"/>
    <w:rsid w:val="007010D8"/>
    <w:rsid w:val="007011B2"/>
    <w:rsid w:val="007011F0"/>
    <w:rsid w:val="0070135F"/>
    <w:rsid w:val="00701398"/>
    <w:rsid w:val="007015EC"/>
    <w:rsid w:val="00701665"/>
    <w:rsid w:val="00701802"/>
    <w:rsid w:val="007019B2"/>
    <w:rsid w:val="00701A25"/>
    <w:rsid w:val="00701B77"/>
    <w:rsid w:val="00701C59"/>
    <w:rsid w:val="00701DD3"/>
    <w:rsid w:val="00701E34"/>
    <w:rsid w:val="00701F63"/>
    <w:rsid w:val="00702014"/>
    <w:rsid w:val="007021AD"/>
    <w:rsid w:val="00702271"/>
    <w:rsid w:val="00702680"/>
    <w:rsid w:val="007027B7"/>
    <w:rsid w:val="007027FA"/>
    <w:rsid w:val="00702831"/>
    <w:rsid w:val="00702CEB"/>
    <w:rsid w:val="00702D90"/>
    <w:rsid w:val="00702DE3"/>
    <w:rsid w:val="00702E13"/>
    <w:rsid w:val="00703059"/>
    <w:rsid w:val="0070306F"/>
    <w:rsid w:val="0070309E"/>
    <w:rsid w:val="007030DF"/>
    <w:rsid w:val="007032F0"/>
    <w:rsid w:val="007034E0"/>
    <w:rsid w:val="0070353A"/>
    <w:rsid w:val="0070361D"/>
    <w:rsid w:val="0070366B"/>
    <w:rsid w:val="007036CA"/>
    <w:rsid w:val="0070377E"/>
    <w:rsid w:val="007038EE"/>
    <w:rsid w:val="00703937"/>
    <w:rsid w:val="00703951"/>
    <w:rsid w:val="00703B19"/>
    <w:rsid w:val="00703B3A"/>
    <w:rsid w:val="00703C78"/>
    <w:rsid w:val="00703D9D"/>
    <w:rsid w:val="00703DB6"/>
    <w:rsid w:val="00703E8D"/>
    <w:rsid w:val="00703FE6"/>
    <w:rsid w:val="0070403E"/>
    <w:rsid w:val="00704069"/>
    <w:rsid w:val="00704083"/>
    <w:rsid w:val="0070408E"/>
    <w:rsid w:val="007041F5"/>
    <w:rsid w:val="007042E5"/>
    <w:rsid w:val="007043AD"/>
    <w:rsid w:val="007043D2"/>
    <w:rsid w:val="007044D8"/>
    <w:rsid w:val="007045E6"/>
    <w:rsid w:val="007046CD"/>
    <w:rsid w:val="007046D0"/>
    <w:rsid w:val="00704722"/>
    <w:rsid w:val="00704749"/>
    <w:rsid w:val="00704791"/>
    <w:rsid w:val="0070490C"/>
    <w:rsid w:val="007049B7"/>
    <w:rsid w:val="00704A14"/>
    <w:rsid w:val="00704CB1"/>
    <w:rsid w:val="00704E99"/>
    <w:rsid w:val="00704F15"/>
    <w:rsid w:val="00704F5F"/>
    <w:rsid w:val="00704F7B"/>
    <w:rsid w:val="0070509C"/>
    <w:rsid w:val="007053E4"/>
    <w:rsid w:val="007054BD"/>
    <w:rsid w:val="007055D7"/>
    <w:rsid w:val="007055F6"/>
    <w:rsid w:val="00705665"/>
    <w:rsid w:val="007057A7"/>
    <w:rsid w:val="0070588E"/>
    <w:rsid w:val="007058AF"/>
    <w:rsid w:val="007058B5"/>
    <w:rsid w:val="007059E1"/>
    <w:rsid w:val="00705A85"/>
    <w:rsid w:val="00705B32"/>
    <w:rsid w:val="00705B87"/>
    <w:rsid w:val="00705BFB"/>
    <w:rsid w:val="00705C0B"/>
    <w:rsid w:val="00705C14"/>
    <w:rsid w:val="00705C41"/>
    <w:rsid w:val="00705CD0"/>
    <w:rsid w:val="00705CEA"/>
    <w:rsid w:val="00705CF0"/>
    <w:rsid w:val="00705DB4"/>
    <w:rsid w:val="00705EA7"/>
    <w:rsid w:val="0070605E"/>
    <w:rsid w:val="007062B5"/>
    <w:rsid w:val="0070634B"/>
    <w:rsid w:val="007063D1"/>
    <w:rsid w:val="007063E4"/>
    <w:rsid w:val="007063F9"/>
    <w:rsid w:val="00706612"/>
    <w:rsid w:val="00706A29"/>
    <w:rsid w:val="00706A51"/>
    <w:rsid w:val="00706A83"/>
    <w:rsid w:val="00706BB5"/>
    <w:rsid w:val="00706C85"/>
    <w:rsid w:val="00706D1B"/>
    <w:rsid w:val="00706EE2"/>
    <w:rsid w:val="00707100"/>
    <w:rsid w:val="0070715F"/>
    <w:rsid w:val="00707175"/>
    <w:rsid w:val="0070726D"/>
    <w:rsid w:val="00707315"/>
    <w:rsid w:val="0070749B"/>
    <w:rsid w:val="007077CE"/>
    <w:rsid w:val="00707846"/>
    <w:rsid w:val="007079FD"/>
    <w:rsid w:val="00707B03"/>
    <w:rsid w:val="00707CBF"/>
    <w:rsid w:val="00707D40"/>
    <w:rsid w:val="00707DDC"/>
    <w:rsid w:val="00707EFB"/>
    <w:rsid w:val="00707FBB"/>
    <w:rsid w:val="0071000B"/>
    <w:rsid w:val="00710077"/>
    <w:rsid w:val="0071007C"/>
    <w:rsid w:val="007101EE"/>
    <w:rsid w:val="00710292"/>
    <w:rsid w:val="00710309"/>
    <w:rsid w:val="00710450"/>
    <w:rsid w:val="007104C8"/>
    <w:rsid w:val="007104F7"/>
    <w:rsid w:val="00710557"/>
    <w:rsid w:val="0071058D"/>
    <w:rsid w:val="0071061E"/>
    <w:rsid w:val="00710769"/>
    <w:rsid w:val="007107FF"/>
    <w:rsid w:val="00710811"/>
    <w:rsid w:val="0071090D"/>
    <w:rsid w:val="007109DF"/>
    <w:rsid w:val="00710A16"/>
    <w:rsid w:val="00710A63"/>
    <w:rsid w:val="00710A87"/>
    <w:rsid w:val="00710A8F"/>
    <w:rsid w:val="00710B4F"/>
    <w:rsid w:val="00710B8D"/>
    <w:rsid w:val="00710BEE"/>
    <w:rsid w:val="00710C4C"/>
    <w:rsid w:val="00710CEC"/>
    <w:rsid w:val="00710D36"/>
    <w:rsid w:val="00710D97"/>
    <w:rsid w:val="00710E34"/>
    <w:rsid w:val="007110BA"/>
    <w:rsid w:val="007110D2"/>
    <w:rsid w:val="00711213"/>
    <w:rsid w:val="007115BF"/>
    <w:rsid w:val="00711707"/>
    <w:rsid w:val="00711882"/>
    <w:rsid w:val="007118E0"/>
    <w:rsid w:val="007119F9"/>
    <w:rsid w:val="00711B1E"/>
    <w:rsid w:val="00711B25"/>
    <w:rsid w:val="00711B43"/>
    <w:rsid w:val="00711C19"/>
    <w:rsid w:val="00711C9F"/>
    <w:rsid w:val="00711D44"/>
    <w:rsid w:val="00711D47"/>
    <w:rsid w:val="00711DAE"/>
    <w:rsid w:val="00711DFB"/>
    <w:rsid w:val="00711E43"/>
    <w:rsid w:val="00711E46"/>
    <w:rsid w:val="00711FD8"/>
    <w:rsid w:val="00712079"/>
    <w:rsid w:val="007120B5"/>
    <w:rsid w:val="007120DA"/>
    <w:rsid w:val="00712170"/>
    <w:rsid w:val="0071221C"/>
    <w:rsid w:val="00712325"/>
    <w:rsid w:val="00712326"/>
    <w:rsid w:val="0071236A"/>
    <w:rsid w:val="007124A4"/>
    <w:rsid w:val="00712521"/>
    <w:rsid w:val="00712705"/>
    <w:rsid w:val="0071278C"/>
    <w:rsid w:val="00712856"/>
    <w:rsid w:val="0071286A"/>
    <w:rsid w:val="007128B4"/>
    <w:rsid w:val="007129D1"/>
    <w:rsid w:val="007129F8"/>
    <w:rsid w:val="00712A60"/>
    <w:rsid w:val="00712B6A"/>
    <w:rsid w:val="00712B83"/>
    <w:rsid w:val="00712C02"/>
    <w:rsid w:val="00712D28"/>
    <w:rsid w:val="00712D78"/>
    <w:rsid w:val="007131CD"/>
    <w:rsid w:val="00713270"/>
    <w:rsid w:val="00713305"/>
    <w:rsid w:val="00713446"/>
    <w:rsid w:val="007135D4"/>
    <w:rsid w:val="007136C0"/>
    <w:rsid w:val="007136CA"/>
    <w:rsid w:val="007136ED"/>
    <w:rsid w:val="007138AB"/>
    <w:rsid w:val="00713A44"/>
    <w:rsid w:val="00713BEF"/>
    <w:rsid w:val="00713BF8"/>
    <w:rsid w:val="00713D46"/>
    <w:rsid w:val="00713D76"/>
    <w:rsid w:val="00713E6B"/>
    <w:rsid w:val="00713F17"/>
    <w:rsid w:val="00713F5F"/>
    <w:rsid w:val="00713F73"/>
    <w:rsid w:val="00714049"/>
    <w:rsid w:val="00714180"/>
    <w:rsid w:val="007142B4"/>
    <w:rsid w:val="00714312"/>
    <w:rsid w:val="00714448"/>
    <w:rsid w:val="00714528"/>
    <w:rsid w:val="007145B0"/>
    <w:rsid w:val="007147EA"/>
    <w:rsid w:val="007147FA"/>
    <w:rsid w:val="0071495D"/>
    <w:rsid w:val="007149A0"/>
    <w:rsid w:val="007149A8"/>
    <w:rsid w:val="007149C5"/>
    <w:rsid w:val="00714A78"/>
    <w:rsid w:val="00714B34"/>
    <w:rsid w:val="00714D08"/>
    <w:rsid w:val="00714D90"/>
    <w:rsid w:val="00714E05"/>
    <w:rsid w:val="00714EA9"/>
    <w:rsid w:val="00714FB2"/>
    <w:rsid w:val="00714FBE"/>
    <w:rsid w:val="00714FE6"/>
    <w:rsid w:val="00715081"/>
    <w:rsid w:val="00715256"/>
    <w:rsid w:val="007153F4"/>
    <w:rsid w:val="00715422"/>
    <w:rsid w:val="0071557E"/>
    <w:rsid w:val="007155B0"/>
    <w:rsid w:val="00715637"/>
    <w:rsid w:val="007156AD"/>
    <w:rsid w:val="00715766"/>
    <w:rsid w:val="007158F7"/>
    <w:rsid w:val="007159FD"/>
    <w:rsid w:val="00715B74"/>
    <w:rsid w:val="00715B77"/>
    <w:rsid w:val="00715BA0"/>
    <w:rsid w:val="00715C2B"/>
    <w:rsid w:val="00715C2F"/>
    <w:rsid w:val="00715C69"/>
    <w:rsid w:val="00715D18"/>
    <w:rsid w:val="00715D25"/>
    <w:rsid w:val="00715D48"/>
    <w:rsid w:val="00715DFB"/>
    <w:rsid w:val="00715F1C"/>
    <w:rsid w:val="00715F76"/>
    <w:rsid w:val="00715FF7"/>
    <w:rsid w:val="0071611F"/>
    <w:rsid w:val="00716202"/>
    <w:rsid w:val="0071633D"/>
    <w:rsid w:val="0071664F"/>
    <w:rsid w:val="00716831"/>
    <w:rsid w:val="00716874"/>
    <w:rsid w:val="00716982"/>
    <w:rsid w:val="00716C54"/>
    <w:rsid w:val="00716E08"/>
    <w:rsid w:val="00716EE4"/>
    <w:rsid w:val="00716EF5"/>
    <w:rsid w:val="00717068"/>
    <w:rsid w:val="00717078"/>
    <w:rsid w:val="00717170"/>
    <w:rsid w:val="00717212"/>
    <w:rsid w:val="0071721D"/>
    <w:rsid w:val="0071730E"/>
    <w:rsid w:val="0071735B"/>
    <w:rsid w:val="007174FF"/>
    <w:rsid w:val="00717581"/>
    <w:rsid w:val="007175B2"/>
    <w:rsid w:val="007176C4"/>
    <w:rsid w:val="00717735"/>
    <w:rsid w:val="0071775B"/>
    <w:rsid w:val="007177A5"/>
    <w:rsid w:val="00717850"/>
    <w:rsid w:val="0071798F"/>
    <w:rsid w:val="00717C34"/>
    <w:rsid w:val="00720103"/>
    <w:rsid w:val="0072024B"/>
    <w:rsid w:val="00720448"/>
    <w:rsid w:val="0072046E"/>
    <w:rsid w:val="00720494"/>
    <w:rsid w:val="007204D6"/>
    <w:rsid w:val="00720568"/>
    <w:rsid w:val="0072058A"/>
    <w:rsid w:val="007208C0"/>
    <w:rsid w:val="00720943"/>
    <w:rsid w:val="007209B2"/>
    <w:rsid w:val="00720B83"/>
    <w:rsid w:val="00720C2C"/>
    <w:rsid w:val="00720C94"/>
    <w:rsid w:val="00720CA8"/>
    <w:rsid w:val="00720CBB"/>
    <w:rsid w:val="00720D1B"/>
    <w:rsid w:val="00720E48"/>
    <w:rsid w:val="00720EB3"/>
    <w:rsid w:val="00721268"/>
    <w:rsid w:val="00721280"/>
    <w:rsid w:val="00721305"/>
    <w:rsid w:val="007213F7"/>
    <w:rsid w:val="007214F4"/>
    <w:rsid w:val="007215A6"/>
    <w:rsid w:val="007216C0"/>
    <w:rsid w:val="007216E4"/>
    <w:rsid w:val="0072173F"/>
    <w:rsid w:val="00721776"/>
    <w:rsid w:val="007217A7"/>
    <w:rsid w:val="007217B1"/>
    <w:rsid w:val="00721806"/>
    <w:rsid w:val="00721A41"/>
    <w:rsid w:val="00721A80"/>
    <w:rsid w:val="00721B0A"/>
    <w:rsid w:val="00721B28"/>
    <w:rsid w:val="00721B62"/>
    <w:rsid w:val="00721C66"/>
    <w:rsid w:val="00721DBA"/>
    <w:rsid w:val="00721DE7"/>
    <w:rsid w:val="00721E17"/>
    <w:rsid w:val="00722080"/>
    <w:rsid w:val="007220EF"/>
    <w:rsid w:val="00722204"/>
    <w:rsid w:val="0072248C"/>
    <w:rsid w:val="00722539"/>
    <w:rsid w:val="007225F6"/>
    <w:rsid w:val="0072269B"/>
    <w:rsid w:val="00722805"/>
    <w:rsid w:val="00722849"/>
    <w:rsid w:val="007228F6"/>
    <w:rsid w:val="00722923"/>
    <w:rsid w:val="00722A05"/>
    <w:rsid w:val="00722C85"/>
    <w:rsid w:val="00722D8B"/>
    <w:rsid w:val="00722DC0"/>
    <w:rsid w:val="00722F1D"/>
    <w:rsid w:val="00722F59"/>
    <w:rsid w:val="00722F82"/>
    <w:rsid w:val="00722F87"/>
    <w:rsid w:val="00722F88"/>
    <w:rsid w:val="0072302D"/>
    <w:rsid w:val="00723035"/>
    <w:rsid w:val="00723036"/>
    <w:rsid w:val="0072312A"/>
    <w:rsid w:val="007231EE"/>
    <w:rsid w:val="0072321E"/>
    <w:rsid w:val="007232C4"/>
    <w:rsid w:val="00723306"/>
    <w:rsid w:val="00723369"/>
    <w:rsid w:val="00723396"/>
    <w:rsid w:val="007235A2"/>
    <w:rsid w:val="0072363D"/>
    <w:rsid w:val="007237B7"/>
    <w:rsid w:val="0072382B"/>
    <w:rsid w:val="0072392A"/>
    <w:rsid w:val="00723999"/>
    <w:rsid w:val="0072399B"/>
    <w:rsid w:val="00723A28"/>
    <w:rsid w:val="00723B58"/>
    <w:rsid w:val="00723B95"/>
    <w:rsid w:val="00723E8B"/>
    <w:rsid w:val="00723FB6"/>
    <w:rsid w:val="00724083"/>
    <w:rsid w:val="007240E5"/>
    <w:rsid w:val="00724330"/>
    <w:rsid w:val="00724425"/>
    <w:rsid w:val="00724449"/>
    <w:rsid w:val="007244BB"/>
    <w:rsid w:val="00724510"/>
    <w:rsid w:val="00724648"/>
    <w:rsid w:val="00724685"/>
    <w:rsid w:val="0072489D"/>
    <w:rsid w:val="007248D1"/>
    <w:rsid w:val="00724B18"/>
    <w:rsid w:val="00724B9D"/>
    <w:rsid w:val="00724BFD"/>
    <w:rsid w:val="00724D1C"/>
    <w:rsid w:val="00724D57"/>
    <w:rsid w:val="00724D85"/>
    <w:rsid w:val="00724ECD"/>
    <w:rsid w:val="00725143"/>
    <w:rsid w:val="007251C6"/>
    <w:rsid w:val="00725302"/>
    <w:rsid w:val="00725353"/>
    <w:rsid w:val="00725371"/>
    <w:rsid w:val="00725389"/>
    <w:rsid w:val="00725393"/>
    <w:rsid w:val="0072555E"/>
    <w:rsid w:val="007255D8"/>
    <w:rsid w:val="00725818"/>
    <w:rsid w:val="0072586F"/>
    <w:rsid w:val="007259BF"/>
    <w:rsid w:val="00725C9B"/>
    <w:rsid w:val="00725F0D"/>
    <w:rsid w:val="00725FBD"/>
    <w:rsid w:val="0072603B"/>
    <w:rsid w:val="00726058"/>
    <w:rsid w:val="007261C0"/>
    <w:rsid w:val="00726309"/>
    <w:rsid w:val="0072633D"/>
    <w:rsid w:val="007265A1"/>
    <w:rsid w:val="007265B6"/>
    <w:rsid w:val="00726611"/>
    <w:rsid w:val="00726707"/>
    <w:rsid w:val="0072671F"/>
    <w:rsid w:val="00726725"/>
    <w:rsid w:val="00726805"/>
    <w:rsid w:val="00726938"/>
    <w:rsid w:val="00726953"/>
    <w:rsid w:val="00726A20"/>
    <w:rsid w:val="00726B43"/>
    <w:rsid w:val="00726E8A"/>
    <w:rsid w:val="00726E8F"/>
    <w:rsid w:val="00726ED4"/>
    <w:rsid w:val="00726F35"/>
    <w:rsid w:val="00726F99"/>
    <w:rsid w:val="00726FB3"/>
    <w:rsid w:val="007271AD"/>
    <w:rsid w:val="00727208"/>
    <w:rsid w:val="0072721C"/>
    <w:rsid w:val="00727228"/>
    <w:rsid w:val="00727507"/>
    <w:rsid w:val="007276A5"/>
    <w:rsid w:val="007276EA"/>
    <w:rsid w:val="0072770D"/>
    <w:rsid w:val="00727806"/>
    <w:rsid w:val="00727911"/>
    <w:rsid w:val="00727998"/>
    <w:rsid w:val="00727BF2"/>
    <w:rsid w:val="00727C03"/>
    <w:rsid w:val="00727C40"/>
    <w:rsid w:val="00727D7B"/>
    <w:rsid w:val="00727F0E"/>
    <w:rsid w:val="00730052"/>
    <w:rsid w:val="0073017E"/>
    <w:rsid w:val="007301B9"/>
    <w:rsid w:val="00730231"/>
    <w:rsid w:val="0073037D"/>
    <w:rsid w:val="00730431"/>
    <w:rsid w:val="007306C1"/>
    <w:rsid w:val="0073094F"/>
    <w:rsid w:val="00730999"/>
    <w:rsid w:val="007309C0"/>
    <w:rsid w:val="00730B08"/>
    <w:rsid w:val="00730B75"/>
    <w:rsid w:val="00730E4E"/>
    <w:rsid w:val="00730F84"/>
    <w:rsid w:val="00730FBE"/>
    <w:rsid w:val="007310D7"/>
    <w:rsid w:val="00731149"/>
    <w:rsid w:val="00731177"/>
    <w:rsid w:val="0073137B"/>
    <w:rsid w:val="00731415"/>
    <w:rsid w:val="00731577"/>
    <w:rsid w:val="00731702"/>
    <w:rsid w:val="00731874"/>
    <w:rsid w:val="007318AA"/>
    <w:rsid w:val="007319A7"/>
    <w:rsid w:val="00731D2A"/>
    <w:rsid w:val="00731D93"/>
    <w:rsid w:val="00731DAA"/>
    <w:rsid w:val="0073203E"/>
    <w:rsid w:val="00732084"/>
    <w:rsid w:val="007321DE"/>
    <w:rsid w:val="007321FD"/>
    <w:rsid w:val="0073223B"/>
    <w:rsid w:val="007322E3"/>
    <w:rsid w:val="007324B4"/>
    <w:rsid w:val="00732582"/>
    <w:rsid w:val="00732851"/>
    <w:rsid w:val="00732941"/>
    <w:rsid w:val="00732A6B"/>
    <w:rsid w:val="00732B81"/>
    <w:rsid w:val="00732BBD"/>
    <w:rsid w:val="00732C95"/>
    <w:rsid w:val="00732D16"/>
    <w:rsid w:val="00732E0F"/>
    <w:rsid w:val="00732E43"/>
    <w:rsid w:val="00732EB1"/>
    <w:rsid w:val="00732EE9"/>
    <w:rsid w:val="00733025"/>
    <w:rsid w:val="00733146"/>
    <w:rsid w:val="0073314B"/>
    <w:rsid w:val="0073324F"/>
    <w:rsid w:val="007333BD"/>
    <w:rsid w:val="007334DD"/>
    <w:rsid w:val="007335AE"/>
    <w:rsid w:val="00733614"/>
    <w:rsid w:val="00733716"/>
    <w:rsid w:val="00733735"/>
    <w:rsid w:val="00733797"/>
    <w:rsid w:val="0073381D"/>
    <w:rsid w:val="0073381E"/>
    <w:rsid w:val="007338D7"/>
    <w:rsid w:val="00733902"/>
    <w:rsid w:val="00733B64"/>
    <w:rsid w:val="00733C29"/>
    <w:rsid w:val="00733C2E"/>
    <w:rsid w:val="00733C8F"/>
    <w:rsid w:val="00733D6F"/>
    <w:rsid w:val="00733F00"/>
    <w:rsid w:val="00734164"/>
    <w:rsid w:val="0073417E"/>
    <w:rsid w:val="007341E2"/>
    <w:rsid w:val="00734221"/>
    <w:rsid w:val="0073429E"/>
    <w:rsid w:val="007342A7"/>
    <w:rsid w:val="007342D3"/>
    <w:rsid w:val="007343F7"/>
    <w:rsid w:val="007344B6"/>
    <w:rsid w:val="007344D8"/>
    <w:rsid w:val="007344E2"/>
    <w:rsid w:val="0073476B"/>
    <w:rsid w:val="00734898"/>
    <w:rsid w:val="00734A46"/>
    <w:rsid w:val="00734BF8"/>
    <w:rsid w:val="00734C35"/>
    <w:rsid w:val="00734C7F"/>
    <w:rsid w:val="00734C9D"/>
    <w:rsid w:val="00734E46"/>
    <w:rsid w:val="00734E86"/>
    <w:rsid w:val="00734F8E"/>
    <w:rsid w:val="0073511F"/>
    <w:rsid w:val="0073524A"/>
    <w:rsid w:val="007352C0"/>
    <w:rsid w:val="00735310"/>
    <w:rsid w:val="0073535D"/>
    <w:rsid w:val="007353DC"/>
    <w:rsid w:val="00735459"/>
    <w:rsid w:val="007354CE"/>
    <w:rsid w:val="00735540"/>
    <w:rsid w:val="00735632"/>
    <w:rsid w:val="0073578D"/>
    <w:rsid w:val="007357BA"/>
    <w:rsid w:val="007357C5"/>
    <w:rsid w:val="00735858"/>
    <w:rsid w:val="00735895"/>
    <w:rsid w:val="00735B65"/>
    <w:rsid w:val="00735C6A"/>
    <w:rsid w:val="00735DF3"/>
    <w:rsid w:val="00735E96"/>
    <w:rsid w:val="00735FEC"/>
    <w:rsid w:val="00736015"/>
    <w:rsid w:val="00736043"/>
    <w:rsid w:val="007360F9"/>
    <w:rsid w:val="0073611A"/>
    <w:rsid w:val="0073623B"/>
    <w:rsid w:val="00736258"/>
    <w:rsid w:val="007362B1"/>
    <w:rsid w:val="0073645E"/>
    <w:rsid w:val="007365AD"/>
    <w:rsid w:val="007365B7"/>
    <w:rsid w:val="007365DF"/>
    <w:rsid w:val="0073682A"/>
    <w:rsid w:val="00736849"/>
    <w:rsid w:val="00736860"/>
    <w:rsid w:val="00736969"/>
    <w:rsid w:val="00736991"/>
    <w:rsid w:val="00736A36"/>
    <w:rsid w:val="00736BD1"/>
    <w:rsid w:val="00736BE3"/>
    <w:rsid w:val="00736CCD"/>
    <w:rsid w:val="00736CE3"/>
    <w:rsid w:val="00736FCF"/>
    <w:rsid w:val="0073713D"/>
    <w:rsid w:val="00737164"/>
    <w:rsid w:val="007371C2"/>
    <w:rsid w:val="007373D6"/>
    <w:rsid w:val="00737443"/>
    <w:rsid w:val="0073762A"/>
    <w:rsid w:val="0073783B"/>
    <w:rsid w:val="007378DB"/>
    <w:rsid w:val="00737953"/>
    <w:rsid w:val="00737C47"/>
    <w:rsid w:val="00737D23"/>
    <w:rsid w:val="00737D7E"/>
    <w:rsid w:val="00737DBE"/>
    <w:rsid w:val="00737E31"/>
    <w:rsid w:val="00737FB0"/>
    <w:rsid w:val="0074004A"/>
    <w:rsid w:val="007400E5"/>
    <w:rsid w:val="00740205"/>
    <w:rsid w:val="007404E5"/>
    <w:rsid w:val="007405A5"/>
    <w:rsid w:val="007405EA"/>
    <w:rsid w:val="007406A1"/>
    <w:rsid w:val="0074075B"/>
    <w:rsid w:val="00740876"/>
    <w:rsid w:val="007408AE"/>
    <w:rsid w:val="007408C5"/>
    <w:rsid w:val="007409F7"/>
    <w:rsid w:val="00740A3D"/>
    <w:rsid w:val="00740AA7"/>
    <w:rsid w:val="00740ADC"/>
    <w:rsid w:val="00740B26"/>
    <w:rsid w:val="00740BA5"/>
    <w:rsid w:val="00740BF5"/>
    <w:rsid w:val="00740D80"/>
    <w:rsid w:val="00740DFA"/>
    <w:rsid w:val="00740E3F"/>
    <w:rsid w:val="0074100F"/>
    <w:rsid w:val="007411C2"/>
    <w:rsid w:val="007411D0"/>
    <w:rsid w:val="00741222"/>
    <w:rsid w:val="00741312"/>
    <w:rsid w:val="00741325"/>
    <w:rsid w:val="007413B6"/>
    <w:rsid w:val="0074146A"/>
    <w:rsid w:val="007414B7"/>
    <w:rsid w:val="007416DE"/>
    <w:rsid w:val="0074170F"/>
    <w:rsid w:val="00741733"/>
    <w:rsid w:val="007417BC"/>
    <w:rsid w:val="007417E7"/>
    <w:rsid w:val="007418F1"/>
    <w:rsid w:val="0074193F"/>
    <w:rsid w:val="00741BA9"/>
    <w:rsid w:val="00741BB2"/>
    <w:rsid w:val="00741C0E"/>
    <w:rsid w:val="00741E7C"/>
    <w:rsid w:val="00741F18"/>
    <w:rsid w:val="00741FB9"/>
    <w:rsid w:val="00741FFB"/>
    <w:rsid w:val="007420E3"/>
    <w:rsid w:val="00742104"/>
    <w:rsid w:val="00742178"/>
    <w:rsid w:val="007422E4"/>
    <w:rsid w:val="00742375"/>
    <w:rsid w:val="00742400"/>
    <w:rsid w:val="0074242B"/>
    <w:rsid w:val="007424A9"/>
    <w:rsid w:val="007425FD"/>
    <w:rsid w:val="007426E6"/>
    <w:rsid w:val="007428B8"/>
    <w:rsid w:val="00742A2F"/>
    <w:rsid w:val="00742B38"/>
    <w:rsid w:val="00742BF6"/>
    <w:rsid w:val="00742D51"/>
    <w:rsid w:val="00742F14"/>
    <w:rsid w:val="00743000"/>
    <w:rsid w:val="0074304C"/>
    <w:rsid w:val="00743164"/>
    <w:rsid w:val="007431D0"/>
    <w:rsid w:val="007431D4"/>
    <w:rsid w:val="007432F4"/>
    <w:rsid w:val="0074331D"/>
    <w:rsid w:val="0074333D"/>
    <w:rsid w:val="00743654"/>
    <w:rsid w:val="00743679"/>
    <w:rsid w:val="00743853"/>
    <w:rsid w:val="00743858"/>
    <w:rsid w:val="007438B1"/>
    <w:rsid w:val="00743DD6"/>
    <w:rsid w:val="00743F96"/>
    <w:rsid w:val="0074418F"/>
    <w:rsid w:val="0074426B"/>
    <w:rsid w:val="00744461"/>
    <w:rsid w:val="00744494"/>
    <w:rsid w:val="007444B3"/>
    <w:rsid w:val="007448F9"/>
    <w:rsid w:val="00744933"/>
    <w:rsid w:val="00744A4C"/>
    <w:rsid w:val="00744BF0"/>
    <w:rsid w:val="00744E54"/>
    <w:rsid w:val="00744EC4"/>
    <w:rsid w:val="00744F4D"/>
    <w:rsid w:val="00744F76"/>
    <w:rsid w:val="00744F81"/>
    <w:rsid w:val="00745157"/>
    <w:rsid w:val="007451B0"/>
    <w:rsid w:val="0074539B"/>
    <w:rsid w:val="00745465"/>
    <w:rsid w:val="00745713"/>
    <w:rsid w:val="00745781"/>
    <w:rsid w:val="0074581E"/>
    <w:rsid w:val="00745C27"/>
    <w:rsid w:val="00745C61"/>
    <w:rsid w:val="00745CCC"/>
    <w:rsid w:val="00745D21"/>
    <w:rsid w:val="00745D2B"/>
    <w:rsid w:val="00745DC9"/>
    <w:rsid w:val="00745DE8"/>
    <w:rsid w:val="00745E73"/>
    <w:rsid w:val="00745FC6"/>
    <w:rsid w:val="00746107"/>
    <w:rsid w:val="007461B5"/>
    <w:rsid w:val="007461EF"/>
    <w:rsid w:val="007462FF"/>
    <w:rsid w:val="00746351"/>
    <w:rsid w:val="007463AE"/>
    <w:rsid w:val="007464CB"/>
    <w:rsid w:val="00746664"/>
    <w:rsid w:val="0074676B"/>
    <w:rsid w:val="0074689E"/>
    <w:rsid w:val="007468D0"/>
    <w:rsid w:val="00746963"/>
    <w:rsid w:val="00746A13"/>
    <w:rsid w:val="00746A97"/>
    <w:rsid w:val="00746AFB"/>
    <w:rsid w:val="00746B8D"/>
    <w:rsid w:val="00746D47"/>
    <w:rsid w:val="00746F2C"/>
    <w:rsid w:val="00746F36"/>
    <w:rsid w:val="00747015"/>
    <w:rsid w:val="0074703D"/>
    <w:rsid w:val="007471D2"/>
    <w:rsid w:val="00747416"/>
    <w:rsid w:val="00747418"/>
    <w:rsid w:val="0074743D"/>
    <w:rsid w:val="007474D3"/>
    <w:rsid w:val="007474DB"/>
    <w:rsid w:val="00747510"/>
    <w:rsid w:val="007475A6"/>
    <w:rsid w:val="0074784B"/>
    <w:rsid w:val="007478C3"/>
    <w:rsid w:val="0074799E"/>
    <w:rsid w:val="00747B68"/>
    <w:rsid w:val="00747B7A"/>
    <w:rsid w:val="00747B94"/>
    <w:rsid w:val="00747C07"/>
    <w:rsid w:val="00747EC9"/>
    <w:rsid w:val="00747EEA"/>
    <w:rsid w:val="00750127"/>
    <w:rsid w:val="007501DF"/>
    <w:rsid w:val="00750208"/>
    <w:rsid w:val="0075022C"/>
    <w:rsid w:val="00750308"/>
    <w:rsid w:val="00750374"/>
    <w:rsid w:val="0075037F"/>
    <w:rsid w:val="007503EE"/>
    <w:rsid w:val="0075050C"/>
    <w:rsid w:val="00750511"/>
    <w:rsid w:val="00750555"/>
    <w:rsid w:val="007505B3"/>
    <w:rsid w:val="007507EB"/>
    <w:rsid w:val="0075082D"/>
    <w:rsid w:val="00750887"/>
    <w:rsid w:val="00750968"/>
    <w:rsid w:val="007509DA"/>
    <w:rsid w:val="00750A85"/>
    <w:rsid w:val="00750A9F"/>
    <w:rsid w:val="00750BB0"/>
    <w:rsid w:val="00750CE9"/>
    <w:rsid w:val="00750D7D"/>
    <w:rsid w:val="00750D98"/>
    <w:rsid w:val="00750E88"/>
    <w:rsid w:val="00750EE4"/>
    <w:rsid w:val="00750F13"/>
    <w:rsid w:val="00750F2B"/>
    <w:rsid w:val="00750FA3"/>
    <w:rsid w:val="00750FEC"/>
    <w:rsid w:val="0075130C"/>
    <w:rsid w:val="00751399"/>
    <w:rsid w:val="0075144C"/>
    <w:rsid w:val="00751556"/>
    <w:rsid w:val="007515AF"/>
    <w:rsid w:val="0075163D"/>
    <w:rsid w:val="00751905"/>
    <w:rsid w:val="00751969"/>
    <w:rsid w:val="0075199D"/>
    <w:rsid w:val="00751A20"/>
    <w:rsid w:val="00751AC6"/>
    <w:rsid w:val="00751BA2"/>
    <w:rsid w:val="00751BC0"/>
    <w:rsid w:val="00751BDA"/>
    <w:rsid w:val="00751C02"/>
    <w:rsid w:val="00751D16"/>
    <w:rsid w:val="00751E1D"/>
    <w:rsid w:val="00751EE0"/>
    <w:rsid w:val="00752080"/>
    <w:rsid w:val="00752089"/>
    <w:rsid w:val="0075208F"/>
    <w:rsid w:val="00752189"/>
    <w:rsid w:val="00752401"/>
    <w:rsid w:val="007524C4"/>
    <w:rsid w:val="007524D4"/>
    <w:rsid w:val="007526E7"/>
    <w:rsid w:val="007527AB"/>
    <w:rsid w:val="007527DD"/>
    <w:rsid w:val="00752942"/>
    <w:rsid w:val="007529AC"/>
    <w:rsid w:val="007529C9"/>
    <w:rsid w:val="007529F0"/>
    <w:rsid w:val="00752AD7"/>
    <w:rsid w:val="00752B48"/>
    <w:rsid w:val="00752DB3"/>
    <w:rsid w:val="00752DDA"/>
    <w:rsid w:val="00752E82"/>
    <w:rsid w:val="00752EDB"/>
    <w:rsid w:val="00752FA3"/>
    <w:rsid w:val="00752FE5"/>
    <w:rsid w:val="00753388"/>
    <w:rsid w:val="0075340D"/>
    <w:rsid w:val="00753448"/>
    <w:rsid w:val="007534E6"/>
    <w:rsid w:val="007535B4"/>
    <w:rsid w:val="00753889"/>
    <w:rsid w:val="00753986"/>
    <w:rsid w:val="007539B5"/>
    <w:rsid w:val="007539E8"/>
    <w:rsid w:val="007539F4"/>
    <w:rsid w:val="00753A35"/>
    <w:rsid w:val="00753B87"/>
    <w:rsid w:val="00753BBB"/>
    <w:rsid w:val="00753CA2"/>
    <w:rsid w:val="00753DCB"/>
    <w:rsid w:val="00753ECF"/>
    <w:rsid w:val="00753EFB"/>
    <w:rsid w:val="00753F1E"/>
    <w:rsid w:val="00753F86"/>
    <w:rsid w:val="007540CD"/>
    <w:rsid w:val="0075414F"/>
    <w:rsid w:val="0075422F"/>
    <w:rsid w:val="00754280"/>
    <w:rsid w:val="007544FC"/>
    <w:rsid w:val="007545FB"/>
    <w:rsid w:val="0075472C"/>
    <w:rsid w:val="00754916"/>
    <w:rsid w:val="00754AC3"/>
    <w:rsid w:val="00754BBD"/>
    <w:rsid w:val="00754CA4"/>
    <w:rsid w:val="00754CCC"/>
    <w:rsid w:val="00754E02"/>
    <w:rsid w:val="00754E9D"/>
    <w:rsid w:val="00754F29"/>
    <w:rsid w:val="0075506F"/>
    <w:rsid w:val="00755113"/>
    <w:rsid w:val="007551A3"/>
    <w:rsid w:val="007551F1"/>
    <w:rsid w:val="0075523F"/>
    <w:rsid w:val="0075534E"/>
    <w:rsid w:val="0075537C"/>
    <w:rsid w:val="007553F3"/>
    <w:rsid w:val="00755423"/>
    <w:rsid w:val="00755437"/>
    <w:rsid w:val="007554A7"/>
    <w:rsid w:val="007554C2"/>
    <w:rsid w:val="00755534"/>
    <w:rsid w:val="00755564"/>
    <w:rsid w:val="007555BD"/>
    <w:rsid w:val="007555D1"/>
    <w:rsid w:val="0075561A"/>
    <w:rsid w:val="00755751"/>
    <w:rsid w:val="007558D1"/>
    <w:rsid w:val="00755989"/>
    <w:rsid w:val="007559EA"/>
    <w:rsid w:val="00755A73"/>
    <w:rsid w:val="00755AAE"/>
    <w:rsid w:val="00755AC8"/>
    <w:rsid w:val="00755B60"/>
    <w:rsid w:val="00755C53"/>
    <w:rsid w:val="00755DFE"/>
    <w:rsid w:val="00755E29"/>
    <w:rsid w:val="00755EFE"/>
    <w:rsid w:val="00755F7F"/>
    <w:rsid w:val="0075605A"/>
    <w:rsid w:val="00756098"/>
    <w:rsid w:val="007560C8"/>
    <w:rsid w:val="00756157"/>
    <w:rsid w:val="007562D3"/>
    <w:rsid w:val="007563EE"/>
    <w:rsid w:val="00756472"/>
    <w:rsid w:val="00756545"/>
    <w:rsid w:val="00756595"/>
    <w:rsid w:val="007565F2"/>
    <w:rsid w:val="00756689"/>
    <w:rsid w:val="00756855"/>
    <w:rsid w:val="00756918"/>
    <w:rsid w:val="00756AAE"/>
    <w:rsid w:val="00756B64"/>
    <w:rsid w:val="00756C7B"/>
    <w:rsid w:val="00756C7D"/>
    <w:rsid w:val="00756CE8"/>
    <w:rsid w:val="00756DB1"/>
    <w:rsid w:val="00756E60"/>
    <w:rsid w:val="00756F38"/>
    <w:rsid w:val="00756FD4"/>
    <w:rsid w:val="0075704F"/>
    <w:rsid w:val="00757092"/>
    <w:rsid w:val="007571AF"/>
    <w:rsid w:val="00757286"/>
    <w:rsid w:val="007572D7"/>
    <w:rsid w:val="00757312"/>
    <w:rsid w:val="00757357"/>
    <w:rsid w:val="007573AA"/>
    <w:rsid w:val="0075743B"/>
    <w:rsid w:val="00757463"/>
    <w:rsid w:val="007574D7"/>
    <w:rsid w:val="00757527"/>
    <w:rsid w:val="00757767"/>
    <w:rsid w:val="0075776C"/>
    <w:rsid w:val="00757856"/>
    <w:rsid w:val="007578B7"/>
    <w:rsid w:val="00757949"/>
    <w:rsid w:val="00757A42"/>
    <w:rsid w:val="00757A9C"/>
    <w:rsid w:val="00757AFC"/>
    <w:rsid w:val="00757B61"/>
    <w:rsid w:val="00757CAA"/>
    <w:rsid w:val="00757D1E"/>
    <w:rsid w:val="00757D24"/>
    <w:rsid w:val="00757D46"/>
    <w:rsid w:val="00757DA3"/>
    <w:rsid w:val="00757EC8"/>
    <w:rsid w:val="00760174"/>
    <w:rsid w:val="007601D3"/>
    <w:rsid w:val="00760309"/>
    <w:rsid w:val="00760366"/>
    <w:rsid w:val="007603B7"/>
    <w:rsid w:val="0076041B"/>
    <w:rsid w:val="007604FE"/>
    <w:rsid w:val="00760575"/>
    <w:rsid w:val="007605D0"/>
    <w:rsid w:val="00760723"/>
    <w:rsid w:val="00760765"/>
    <w:rsid w:val="007608EA"/>
    <w:rsid w:val="00760981"/>
    <w:rsid w:val="007609F6"/>
    <w:rsid w:val="00760A1B"/>
    <w:rsid w:val="00760A82"/>
    <w:rsid w:val="00760D56"/>
    <w:rsid w:val="00760E82"/>
    <w:rsid w:val="00760ECF"/>
    <w:rsid w:val="00760F5F"/>
    <w:rsid w:val="00761266"/>
    <w:rsid w:val="0076134A"/>
    <w:rsid w:val="0076145E"/>
    <w:rsid w:val="0076163D"/>
    <w:rsid w:val="00761722"/>
    <w:rsid w:val="0076176C"/>
    <w:rsid w:val="00761831"/>
    <w:rsid w:val="00761893"/>
    <w:rsid w:val="007618E9"/>
    <w:rsid w:val="00761966"/>
    <w:rsid w:val="00761BB3"/>
    <w:rsid w:val="00761CE7"/>
    <w:rsid w:val="00761D68"/>
    <w:rsid w:val="00761E11"/>
    <w:rsid w:val="00761E2C"/>
    <w:rsid w:val="00761E51"/>
    <w:rsid w:val="00761EDA"/>
    <w:rsid w:val="00761FD8"/>
    <w:rsid w:val="007620BA"/>
    <w:rsid w:val="00762226"/>
    <w:rsid w:val="00762283"/>
    <w:rsid w:val="0076228B"/>
    <w:rsid w:val="00762331"/>
    <w:rsid w:val="00762380"/>
    <w:rsid w:val="0076239D"/>
    <w:rsid w:val="007623E7"/>
    <w:rsid w:val="00762420"/>
    <w:rsid w:val="00762478"/>
    <w:rsid w:val="007624C4"/>
    <w:rsid w:val="007626A5"/>
    <w:rsid w:val="007626B4"/>
    <w:rsid w:val="00762803"/>
    <w:rsid w:val="00762C4F"/>
    <w:rsid w:val="00762DB8"/>
    <w:rsid w:val="00762EEB"/>
    <w:rsid w:val="00762F22"/>
    <w:rsid w:val="00762F3E"/>
    <w:rsid w:val="007631DE"/>
    <w:rsid w:val="007631E7"/>
    <w:rsid w:val="00763269"/>
    <w:rsid w:val="007632D1"/>
    <w:rsid w:val="007635D2"/>
    <w:rsid w:val="007637E8"/>
    <w:rsid w:val="007637F6"/>
    <w:rsid w:val="0076380E"/>
    <w:rsid w:val="007639F5"/>
    <w:rsid w:val="00763B4D"/>
    <w:rsid w:val="00763CF3"/>
    <w:rsid w:val="00763EEF"/>
    <w:rsid w:val="00763EFA"/>
    <w:rsid w:val="00764034"/>
    <w:rsid w:val="0076403B"/>
    <w:rsid w:val="0076412D"/>
    <w:rsid w:val="0076416A"/>
    <w:rsid w:val="007641D5"/>
    <w:rsid w:val="0076427E"/>
    <w:rsid w:val="007642B5"/>
    <w:rsid w:val="00764511"/>
    <w:rsid w:val="007645F4"/>
    <w:rsid w:val="00764822"/>
    <w:rsid w:val="0076485A"/>
    <w:rsid w:val="007649D1"/>
    <w:rsid w:val="00764AFB"/>
    <w:rsid w:val="00764AFE"/>
    <w:rsid w:val="00764B80"/>
    <w:rsid w:val="00764B8D"/>
    <w:rsid w:val="00764BB5"/>
    <w:rsid w:val="00764BB8"/>
    <w:rsid w:val="00764E73"/>
    <w:rsid w:val="00764EAF"/>
    <w:rsid w:val="00764FE4"/>
    <w:rsid w:val="00765003"/>
    <w:rsid w:val="0076511D"/>
    <w:rsid w:val="00765315"/>
    <w:rsid w:val="00765461"/>
    <w:rsid w:val="007654A8"/>
    <w:rsid w:val="007654C0"/>
    <w:rsid w:val="007656B5"/>
    <w:rsid w:val="00765773"/>
    <w:rsid w:val="007659AA"/>
    <w:rsid w:val="007659F5"/>
    <w:rsid w:val="00765B36"/>
    <w:rsid w:val="00765BA3"/>
    <w:rsid w:val="00765D13"/>
    <w:rsid w:val="00765DBA"/>
    <w:rsid w:val="00765DFD"/>
    <w:rsid w:val="00765E30"/>
    <w:rsid w:val="00765EB6"/>
    <w:rsid w:val="00765EDD"/>
    <w:rsid w:val="00765F2B"/>
    <w:rsid w:val="00765FFA"/>
    <w:rsid w:val="0076617F"/>
    <w:rsid w:val="007662FA"/>
    <w:rsid w:val="0076638C"/>
    <w:rsid w:val="0076658A"/>
    <w:rsid w:val="007667DD"/>
    <w:rsid w:val="007668BE"/>
    <w:rsid w:val="007668EA"/>
    <w:rsid w:val="00766941"/>
    <w:rsid w:val="00766945"/>
    <w:rsid w:val="00766A03"/>
    <w:rsid w:val="00766ADA"/>
    <w:rsid w:val="00766C94"/>
    <w:rsid w:val="00766F68"/>
    <w:rsid w:val="00766FB6"/>
    <w:rsid w:val="00766FC8"/>
    <w:rsid w:val="00766FCE"/>
    <w:rsid w:val="00767041"/>
    <w:rsid w:val="00767609"/>
    <w:rsid w:val="0076761D"/>
    <w:rsid w:val="0076766A"/>
    <w:rsid w:val="007676E3"/>
    <w:rsid w:val="00767748"/>
    <w:rsid w:val="0076774D"/>
    <w:rsid w:val="0076775A"/>
    <w:rsid w:val="007678BD"/>
    <w:rsid w:val="00767970"/>
    <w:rsid w:val="007679D0"/>
    <w:rsid w:val="007679D6"/>
    <w:rsid w:val="00767BDE"/>
    <w:rsid w:val="00767DE6"/>
    <w:rsid w:val="00767E09"/>
    <w:rsid w:val="00767E26"/>
    <w:rsid w:val="00767E30"/>
    <w:rsid w:val="0077012D"/>
    <w:rsid w:val="007701F1"/>
    <w:rsid w:val="007702D4"/>
    <w:rsid w:val="00770518"/>
    <w:rsid w:val="0077054A"/>
    <w:rsid w:val="007705CC"/>
    <w:rsid w:val="007706A5"/>
    <w:rsid w:val="00770740"/>
    <w:rsid w:val="00770B0C"/>
    <w:rsid w:val="00770B1E"/>
    <w:rsid w:val="00770C6F"/>
    <w:rsid w:val="00770C82"/>
    <w:rsid w:val="00770E11"/>
    <w:rsid w:val="00770E62"/>
    <w:rsid w:val="007710FD"/>
    <w:rsid w:val="00771147"/>
    <w:rsid w:val="007711BA"/>
    <w:rsid w:val="007712CF"/>
    <w:rsid w:val="0077135A"/>
    <w:rsid w:val="00771514"/>
    <w:rsid w:val="007715E8"/>
    <w:rsid w:val="00771756"/>
    <w:rsid w:val="0077188C"/>
    <w:rsid w:val="0077194F"/>
    <w:rsid w:val="007719C7"/>
    <w:rsid w:val="007719D1"/>
    <w:rsid w:val="00771A2F"/>
    <w:rsid w:val="00771C1F"/>
    <w:rsid w:val="00771E28"/>
    <w:rsid w:val="00771E73"/>
    <w:rsid w:val="0077200F"/>
    <w:rsid w:val="00772136"/>
    <w:rsid w:val="00772344"/>
    <w:rsid w:val="00772492"/>
    <w:rsid w:val="0077260F"/>
    <w:rsid w:val="00772620"/>
    <w:rsid w:val="00772699"/>
    <w:rsid w:val="00772714"/>
    <w:rsid w:val="00772732"/>
    <w:rsid w:val="00772795"/>
    <w:rsid w:val="007728B0"/>
    <w:rsid w:val="007728D3"/>
    <w:rsid w:val="00772A0C"/>
    <w:rsid w:val="00772A21"/>
    <w:rsid w:val="00772AAE"/>
    <w:rsid w:val="00772D9B"/>
    <w:rsid w:val="00772DE6"/>
    <w:rsid w:val="00773029"/>
    <w:rsid w:val="0077304C"/>
    <w:rsid w:val="00773066"/>
    <w:rsid w:val="007730AB"/>
    <w:rsid w:val="007732A1"/>
    <w:rsid w:val="007732A9"/>
    <w:rsid w:val="007732D8"/>
    <w:rsid w:val="00773392"/>
    <w:rsid w:val="007733D8"/>
    <w:rsid w:val="007733E8"/>
    <w:rsid w:val="007736B7"/>
    <w:rsid w:val="00773907"/>
    <w:rsid w:val="00773964"/>
    <w:rsid w:val="007739BB"/>
    <w:rsid w:val="007739D1"/>
    <w:rsid w:val="00773B0D"/>
    <w:rsid w:val="00773B6B"/>
    <w:rsid w:val="00773BE8"/>
    <w:rsid w:val="00773CCC"/>
    <w:rsid w:val="00773D07"/>
    <w:rsid w:val="00773D26"/>
    <w:rsid w:val="00773DB3"/>
    <w:rsid w:val="00773E16"/>
    <w:rsid w:val="00774517"/>
    <w:rsid w:val="007745E1"/>
    <w:rsid w:val="00774629"/>
    <w:rsid w:val="00774638"/>
    <w:rsid w:val="0077477F"/>
    <w:rsid w:val="00774845"/>
    <w:rsid w:val="007748A1"/>
    <w:rsid w:val="0077497C"/>
    <w:rsid w:val="00774AC9"/>
    <w:rsid w:val="00774DB4"/>
    <w:rsid w:val="00774E30"/>
    <w:rsid w:val="00774F0C"/>
    <w:rsid w:val="00775003"/>
    <w:rsid w:val="00775266"/>
    <w:rsid w:val="0077526F"/>
    <w:rsid w:val="007752C6"/>
    <w:rsid w:val="00775517"/>
    <w:rsid w:val="0077559B"/>
    <w:rsid w:val="007756E4"/>
    <w:rsid w:val="0077587F"/>
    <w:rsid w:val="00775986"/>
    <w:rsid w:val="00775990"/>
    <w:rsid w:val="00775A13"/>
    <w:rsid w:val="00775B4B"/>
    <w:rsid w:val="00775C16"/>
    <w:rsid w:val="00775C22"/>
    <w:rsid w:val="00775CC8"/>
    <w:rsid w:val="00775CEA"/>
    <w:rsid w:val="00775EEB"/>
    <w:rsid w:val="00776188"/>
    <w:rsid w:val="007761DD"/>
    <w:rsid w:val="007763AA"/>
    <w:rsid w:val="00776424"/>
    <w:rsid w:val="007764F3"/>
    <w:rsid w:val="00776796"/>
    <w:rsid w:val="007768D0"/>
    <w:rsid w:val="007769B3"/>
    <w:rsid w:val="00776A7F"/>
    <w:rsid w:val="00776AFA"/>
    <w:rsid w:val="00776B2F"/>
    <w:rsid w:val="00776B8A"/>
    <w:rsid w:val="00776C08"/>
    <w:rsid w:val="00776D02"/>
    <w:rsid w:val="00776D81"/>
    <w:rsid w:val="00777311"/>
    <w:rsid w:val="0077735D"/>
    <w:rsid w:val="007773DA"/>
    <w:rsid w:val="007773F6"/>
    <w:rsid w:val="007774B0"/>
    <w:rsid w:val="0077754F"/>
    <w:rsid w:val="00777669"/>
    <w:rsid w:val="007776CF"/>
    <w:rsid w:val="0077776F"/>
    <w:rsid w:val="00777775"/>
    <w:rsid w:val="00777778"/>
    <w:rsid w:val="00777835"/>
    <w:rsid w:val="0077794D"/>
    <w:rsid w:val="00777985"/>
    <w:rsid w:val="00777ADC"/>
    <w:rsid w:val="00777AFE"/>
    <w:rsid w:val="00777BB6"/>
    <w:rsid w:val="00777C1B"/>
    <w:rsid w:val="00777C21"/>
    <w:rsid w:val="00777C3E"/>
    <w:rsid w:val="00777C4B"/>
    <w:rsid w:val="00777C68"/>
    <w:rsid w:val="00777D35"/>
    <w:rsid w:val="00777D6F"/>
    <w:rsid w:val="00777DFD"/>
    <w:rsid w:val="00777E96"/>
    <w:rsid w:val="0078002D"/>
    <w:rsid w:val="00780038"/>
    <w:rsid w:val="00780058"/>
    <w:rsid w:val="00780096"/>
    <w:rsid w:val="0078010F"/>
    <w:rsid w:val="00780282"/>
    <w:rsid w:val="00780364"/>
    <w:rsid w:val="007803B2"/>
    <w:rsid w:val="007805DA"/>
    <w:rsid w:val="00780678"/>
    <w:rsid w:val="007807EA"/>
    <w:rsid w:val="0078091B"/>
    <w:rsid w:val="007809D8"/>
    <w:rsid w:val="00780A3E"/>
    <w:rsid w:val="00780B01"/>
    <w:rsid w:val="00780D2F"/>
    <w:rsid w:val="00780DAB"/>
    <w:rsid w:val="00780DE7"/>
    <w:rsid w:val="00780E12"/>
    <w:rsid w:val="00780F08"/>
    <w:rsid w:val="007810DF"/>
    <w:rsid w:val="00781175"/>
    <w:rsid w:val="00781205"/>
    <w:rsid w:val="00781288"/>
    <w:rsid w:val="007812E5"/>
    <w:rsid w:val="007812EB"/>
    <w:rsid w:val="00781390"/>
    <w:rsid w:val="007813DD"/>
    <w:rsid w:val="007814C2"/>
    <w:rsid w:val="007814E2"/>
    <w:rsid w:val="00781748"/>
    <w:rsid w:val="007817B4"/>
    <w:rsid w:val="00781867"/>
    <w:rsid w:val="0078190F"/>
    <w:rsid w:val="00781990"/>
    <w:rsid w:val="007819DC"/>
    <w:rsid w:val="00781ADA"/>
    <w:rsid w:val="00781B2E"/>
    <w:rsid w:val="00781B97"/>
    <w:rsid w:val="00781BE9"/>
    <w:rsid w:val="00781C84"/>
    <w:rsid w:val="00781D3B"/>
    <w:rsid w:val="00781D57"/>
    <w:rsid w:val="00781DBD"/>
    <w:rsid w:val="00781EDB"/>
    <w:rsid w:val="00781FAD"/>
    <w:rsid w:val="00781FF7"/>
    <w:rsid w:val="007823D6"/>
    <w:rsid w:val="00782449"/>
    <w:rsid w:val="007824B5"/>
    <w:rsid w:val="007824D1"/>
    <w:rsid w:val="007824DA"/>
    <w:rsid w:val="007825F5"/>
    <w:rsid w:val="007826A8"/>
    <w:rsid w:val="0078274E"/>
    <w:rsid w:val="0078279F"/>
    <w:rsid w:val="0078283E"/>
    <w:rsid w:val="00782988"/>
    <w:rsid w:val="007829E5"/>
    <w:rsid w:val="00782A24"/>
    <w:rsid w:val="00782B61"/>
    <w:rsid w:val="00782C21"/>
    <w:rsid w:val="00782C86"/>
    <w:rsid w:val="00782D23"/>
    <w:rsid w:val="00782D82"/>
    <w:rsid w:val="00782D88"/>
    <w:rsid w:val="00782EA8"/>
    <w:rsid w:val="0078310C"/>
    <w:rsid w:val="0078313D"/>
    <w:rsid w:val="0078326B"/>
    <w:rsid w:val="00783371"/>
    <w:rsid w:val="0078338A"/>
    <w:rsid w:val="0078338F"/>
    <w:rsid w:val="0078347C"/>
    <w:rsid w:val="007834FA"/>
    <w:rsid w:val="007834FF"/>
    <w:rsid w:val="00783689"/>
    <w:rsid w:val="00783835"/>
    <w:rsid w:val="00783908"/>
    <w:rsid w:val="007839DF"/>
    <w:rsid w:val="00783A07"/>
    <w:rsid w:val="00783A0E"/>
    <w:rsid w:val="00783A77"/>
    <w:rsid w:val="00783B90"/>
    <w:rsid w:val="00783C11"/>
    <w:rsid w:val="00783C33"/>
    <w:rsid w:val="00783DC2"/>
    <w:rsid w:val="00783E82"/>
    <w:rsid w:val="00783F79"/>
    <w:rsid w:val="00783FB7"/>
    <w:rsid w:val="00784057"/>
    <w:rsid w:val="00784058"/>
    <w:rsid w:val="007841A3"/>
    <w:rsid w:val="00784482"/>
    <w:rsid w:val="00784555"/>
    <w:rsid w:val="00784574"/>
    <w:rsid w:val="00784AB2"/>
    <w:rsid w:val="00784DA9"/>
    <w:rsid w:val="00784DAE"/>
    <w:rsid w:val="00784E4E"/>
    <w:rsid w:val="00784F7A"/>
    <w:rsid w:val="00784F86"/>
    <w:rsid w:val="00785076"/>
    <w:rsid w:val="007850D8"/>
    <w:rsid w:val="00785273"/>
    <w:rsid w:val="00785275"/>
    <w:rsid w:val="007852C8"/>
    <w:rsid w:val="0078548F"/>
    <w:rsid w:val="007854BA"/>
    <w:rsid w:val="0078571D"/>
    <w:rsid w:val="0078579F"/>
    <w:rsid w:val="00785897"/>
    <w:rsid w:val="0078591F"/>
    <w:rsid w:val="007859D3"/>
    <w:rsid w:val="00785C89"/>
    <w:rsid w:val="00785CF0"/>
    <w:rsid w:val="00785F89"/>
    <w:rsid w:val="00786089"/>
    <w:rsid w:val="0078610B"/>
    <w:rsid w:val="00786146"/>
    <w:rsid w:val="0078626F"/>
    <w:rsid w:val="007863B3"/>
    <w:rsid w:val="00786484"/>
    <w:rsid w:val="007866E5"/>
    <w:rsid w:val="00786831"/>
    <w:rsid w:val="00786973"/>
    <w:rsid w:val="007869E1"/>
    <w:rsid w:val="00786BAB"/>
    <w:rsid w:val="00786C0E"/>
    <w:rsid w:val="00786D8A"/>
    <w:rsid w:val="00786DC3"/>
    <w:rsid w:val="00786E42"/>
    <w:rsid w:val="00786F6C"/>
    <w:rsid w:val="007871F3"/>
    <w:rsid w:val="007874E3"/>
    <w:rsid w:val="0078759D"/>
    <w:rsid w:val="007875AB"/>
    <w:rsid w:val="007875BC"/>
    <w:rsid w:val="007876C2"/>
    <w:rsid w:val="007877A9"/>
    <w:rsid w:val="00787934"/>
    <w:rsid w:val="00787994"/>
    <w:rsid w:val="007879C0"/>
    <w:rsid w:val="00787A0D"/>
    <w:rsid w:val="00787A63"/>
    <w:rsid w:val="00787B05"/>
    <w:rsid w:val="00787BB0"/>
    <w:rsid w:val="00787C06"/>
    <w:rsid w:val="00787C63"/>
    <w:rsid w:val="00787C8D"/>
    <w:rsid w:val="00787CCE"/>
    <w:rsid w:val="00787DB2"/>
    <w:rsid w:val="00787E03"/>
    <w:rsid w:val="00790100"/>
    <w:rsid w:val="007901A5"/>
    <w:rsid w:val="00790376"/>
    <w:rsid w:val="00790385"/>
    <w:rsid w:val="007904F9"/>
    <w:rsid w:val="007906B9"/>
    <w:rsid w:val="007906C2"/>
    <w:rsid w:val="0079074D"/>
    <w:rsid w:val="00790863"/>
    <w:rsid w:val="007908F8"/>
    <w:rsid w:val="00790910"/>
    <w:rsid w:val="00790B0B"/>
    <w:rsid w:val="00790BC8"/>
    <w:rsid w:val="00790E58"/>
    <w:rsid w:val="00790ED7"/>
    <w:rsid w:val="00790F65"/>
    <w:rsid w:val="00790F6D"/>
    <w:rsid w:val="00791032"/>
    <w:rsid w:val="007910B4"/>
    <w:rsid w:val="00791132"/>
    <w:rsid w:val="00791167"/>
    <w:rsid w:val="007915F2"/>
    <w:rsid w:val="0079161F"/>
    <w:rsid w:val="007917C2"/>
    <w:rsid w:val="00791868"/>
    <w:rsid w:val="007918F5"/>
    <w:rsid w:val="0079195F"/>
    <w:rsid w:val="00791ABC"/>
    <w:rsid w:val="00791B48"/>
    <w:rsid w:val="00791B8B"/>
    <w:rsid w:val="00791BBF"/>
    <w:rsid w:val="00791CCB"/>
    <w:rsid w:val="00791CD2"/>
    <w:rsid w:val="00791ECB"/>
    <w:rsid w:val="00791FC2"/>
    <w:rsid w:val="0079216B"/>
    <w:rsid w:val="007921E2"/>
    <w:rsid w:val="007922DD"/>
    <w:rsid w:val="00792314"/>
    <w:rsid w:val="00792335"/>
    <w:rsid w:val="00792368"/>
    <w:rsid w:val="007923A1"/>
    <w:rsid w:val="007924EC"/>
    <w:rsid w:val="0079254D"/>
    <w:rsid w:val="0079254F"/>
    <w:rsid w:val="00792571"/>
    <w:rsid w:val="0079276E"/>
    <w:rsid w:val="00792828"/>
    <w:rsid w:val="007928D8"/>
    <w:rsid w:val="00792A3F"/>
    <w:rsid w:val="00792B74"/>
    <w:rsid w:val="00792B86"/>
    <w:rsid w:val="00792CB7"/>
    <w:rsid w:val="00792CF2"/>
    <w:rsid w:val="00792DCA"/>
    <w:rsid w:val="00792EE3"/>
    <w:rsid w:val="00792FEC"/>
    <w:rsid w:val="0079308C"/>
    <w:rsid w:val="007931CC"/>
    <w:rsid w:val="00793295"/>
    <w:rsid w:val="007932DF"/>
    <w:rsid w:val="007932FB"/>
    <w:rsid w:val="00793403"/>
    <w:rsid w:val="0079359E"/>
    <w:rsid w:val="007936AB"/>
    <w:rsid w:val="007938F7"/>
    <w:rsid w:val="00793A50"/>
    <w:rsid w:val="00793AD1"/>
    <w:rsid w:val="00793BC3"/>
    <w:rsid w:val="00793BC4"/>
    <w:rsid w:val="00793D57"/>
    <w:rsid w:val="00793EE5"/>
    <w:rsid w:val="00793F8F"/>
    <w:rsid w:val="00793FAB"/>
    <w:rsid w:val="00793FEE"/>
    <w:rsid w:val="007940FE"/>
    <w:rsid w:val="0079414E"/>
    <w:rsid w:val="007941B5"/>
    <w:rsid w:val="00794310"/>
    <w:rsid w:val="00794413"/>
    <w:rsid w:val="00794461"/>
    <w:rsid w:val="00794519"/>
    <w:rsid w:val="007949E9"/>
    <w:rsid w:val="00794A07"/>
    <w:rsid w:val="00794A75"/>
    <w:rsid w:val="00794BCC"/>
    <w:rsid w:val="00794D5B"/>
    <w:rsid w:val="00794E4D"/>
    <w:rsid w:val="00794FB0"/>
    <w:rsid w:val="0079516D"/>
    <w:rsid w:val="00795373"/>
    <w:rsid w:val="007953DA"/>
    <w:rsid w:val="00795517"/>
    <w:rsid w:val="007955B1"/>
    <w:rsid w:val="0079567F"/>
    <w:rsid w:val="007956C6"/>
    <w:rsid w:val="007956DC"/>
    <w:rsid w:val="00795722"/>
    <w:rsid w:val="00795747"/>
    <w:rsid w:val="00795813"/>
    <w:rsid w:val="007958BD"/>
    <w:rsid w:val="00795993"/>
    <w:rsid w:val="007959F9"/>
    <w:rsid w:val="00795A43"/>
    <w:rsid w:val="00795AD9"/>
    <w:rsid w:val="00795BCE"/>
    <w:rsid w:val="00795C96"/>
    <w:rsid w:val="00795E0A"/>
    <w:rsid w:val="00795E4A"/>
    <w:rsid w:val="00795E9C"/>
    <w:rsid w:val="00795EB7"/>
    <w:rsid w:val="00795F33"/>
    <w:rsid w:val="00795F37"/>
    <w:rsid w:val="00795F67"/>
    <w:rsid w:val="007960EB"/>
    <w:rsid w:val="00796153"/>
    <w:rsid w:val="0079615A"/>
    <w:rsid w:val="007961C6"/>
    <w:rsid w:val="0079620A"/>
    <w:rsid w:val="00796210"/>
    <w:rsid w:val="00796215"/>
    <w:rsid w:val="0079627E"/>
    <w:rsid w:val="00796292"/>
    <w:rsid w:val="00796337"/>
    <w:rsid w:val="00796387"/>
    <w:rsid w:val="00796406"/>
    <w:rsid w:val="00796517"/>
    <w:rsid w:val="0079654D"/>
    <w:rsid w:val="0079659F"/>
    <w:rsid w:val="007965A9"/>
    <w:rsid w:val="007965F9"/>
    <w:rsid w:val="00796647"/>
    <w:rsid w:val="0079665C"/>
    <w:rsid w:val="0079670D"/>
    <w:rsid w:val="007967A4"/>
    <w:rsid w:val="007967B1"/>
    <w:rsid w:val="0079685B"/>
    <w:rsid w:val="00796A9F"/>
    <w:rsid w:val="00796B60"/>
    <w:rsid w:val="00796D20"/>
    <w:rsid w:val="00796D32"/>
    <w:rsid w:val="007972A8"/>
    <w:rsid w:val="00797402"/>
    <w:rsid w:val="007974D9"/>
    <w:rsid w:val="00797593"/>
    <w:rsid w:val="007976E4"/>
    <w:rsid w:val="007979F4"/>
    <w:rsid w:val="00797D3D"/>
    <w:rsid w:val="00797E26"/>
    <w:rsid w:val="00797FBC"/>
    <w:rsid w:val="00797FF1"/>
    <w:rsid w:val="007A01D1"/>
    <w:rsid w:val="007A024E"/>
    <w:rsid w:val="007A0261"/>
    <w:rsid w:val="007A0264"/>
    <w:rsid w:val="007A02DC"/>
    <w:rsid w:val="007A0318"/>
    <w:rsid w:val="007A038B"/>
    <w:rsid w:val="007A03EE"/>
    <w:rsid w:val="007A04E7"/>
    <w:rsid w:val="007A0522"/>
    <w:rsid w:val="007A052B"/>
    <w:rsid w:val="007A0620"/>
    <w:rsid w:val="007A0635"/>
    <w:rsid w:val="007A071B"/>
    <w:rsid w:val="007A0733"/>
    <w:rsid w:val="007A0766"/>
    <w:rsid w:val="007A0834"/>
    <w:rsid w:val="007A0AB4"/>
    <w:rsid w:val="007A0C5C"/>
    <w:rsid w:val="007A0ECC"/>
    <w:rsid w:val="007A11A6"/>
    <w:rsid w:val="007A1378"/>
    <w:rsid w:val="007A146A"/>
    <w:rsid w:val="007A14CA"/>
    <w:rsid w:val="007A1728"/>
    <w:rsid w:val="007A176A"/>
    <w:rsid w:val="007A1771"/>
    <w:rsid w:val="007A17B4"/>
    <w:rsid w:val="007A17FB"/>
    <w:rsid w:val="007A18A1"/>
    <w:rsid w:val="007A18C5"/>
    <w:rsid w:val="007A198E"/>
    <w:rsid w:val="007A1A2C"/>
    <w:rsid w:val="007A1B3E"/>
    <w:rsid w:val="007A1B7B"/>
    <w:rsid w:val="007A1B86"/>
    <w:rsid w:val="007A1B9F"/>
    <w:rsid w:val="007A1C87"/>
    <w:rsid w:val="007A1D6A"/>
    <w:rsid w:val="007A1DDE"/>
    <w:rsid w:val="007A1DF1"/>
    <w:rsid w:val="007A1EF5"/>
    <w:rsid w:val="007A1F29"/>
    <w:rsid w:val="007A2164"/>
    <w:rsid w:val="007A2264"/>
    <w:rsid w:val="007A22BB"/>
    <w:rsid w:val="007A23FA"/>
    <w:rsid w:val="007A2414"/>
    <w:rsid w:val="007A24B6"/>
    <w:rsid w:val="007A24F0"/>
    <w:rsid w:val="007A25BC"/>
    <w:rsid w:val="007A2704"/>
    <w:rsid w:val="007A28BA"/>
    <w:rsid w:val="007A2A9F"/>
    <w:rsid w:val="007A2ADE"/>
    <w:rsid w:val="007A2B5C"/>
    <w:rsid w:val="007A2B68"/>
    <w:rsid w:val="007A2C41"/>
    <w:rsid w:val="007A2C59"/>
    <w:rsid w:val="007A2CD6"/>
    <w:rsid w:val="007A2E19"/>
    <w:rsid w:val="007A3087"/>
    <w:rsid w:val="007A30F6"/>
    <w:rsid w:val="007A31AE"/>
    <w:rsid w:val="007A3238"/>
    <w:rsid w:val="007A3275"/>
    <w:rsid w:val="007A3376"/>
    <w:rsid w:val="007A33FC"/>
    <w:rsid w:val="007A3429"/>
    <w:rsid w:val="007A36F4"/>
    <w:rsid w:val="007A3892"/>
    <w:rsid w:val="007A38E9"/>
    <w:rsid w:val="007A3A23"/>
    <w:rsid w:val="007A3C28"/>
    <w:rsid w:val="007A3D5F"/>
    <w:rsid w:val="007A3E74"/>
    <w:rsid w:val="007A408A"/>
    <w:rsid w:val="007A40A6"/>
    <w:rsid w:val="007A40C1"/>
    <w:rsid w:val="007A4156"/>
    <w:rsid w:val="007A42DB"/>
    <w:rsid w:val="007A437E"/>
    <w:rsid w:val="007A438B"/>
    <w:rsid w:val="007A43BC"/>
    <w:rsid w:val="007A43EC"/>
    <w:rsid w:val="007A440F"/>
    <w:rsid w:val="007A452E"/>
    <w:rsid w:val="007A45D3"/>
    <w:rsid w:val="007A4617"/>
    <w:rsid w:val="007A4A2C"/>
    <w:rsid w:val="007A4A69"/>
    <w:rsid w:val="007A4C38"/>
    <w:rsid w:val="007A4D6A"/>
    <w:rsid w:val="007A4D76"/>
    <w:rsid w:val="007A4E73"/>
    <w:rsid w:val="007A5010"/>
    <w:rsid w:val="007A51D0"/>
    <w:rsid w:val="007A5216"/>
    <w:rsid w:val="007A52E9"/>
    <w:rsid w:val="007A5611"/>
    <w:rsid w:val="007A58D0"/>
    <w:rsid w:val="007A59A1"/>
    <w:rsid w:val="007A59AB"/>
    <w:rsid w:val="007A59AC"/>
    <w:rsid w:val="007A5A7A"/>
    <w:rsid w:val="007A5A8A"/>
    <w:rsid w:val="007A5AB2"/>
    <w:rsid w:val="007A5B2D"/>
    <w:rsid w:val="007A5D66"/>
    <w:rsid w:val="007A5D9E"/>
    <w:rsid w:val="007A5E30"/>
    <w:rsid w:val="007A5FE2"/>
    <w:rsid w:val="007A603A"/>
    <w:rsid w:val="007A60B6"/>
    <w:rsid w:val="007A60D1"/>
    <w:rsid w:val="007A63C0"/>
    <w:rsid w:val="007A63D8"/>
    <w:rsid w:val="007A643A"/>
    <w:rsid w:val="007A651F"/>
    <w:rsid w:val="007A6834"/>
    <w:rsid w:val="007A6A8A"/>
    <w:rsid w:val="007A6B8F"/>
    <w:rsid w:val="007A6C74"/>
    <w:rsid w:val="007A6CDE"/>
    <w:rsid w:val="007A6E89"/>
    <w:rsid w:val="007A6EDC"/>
    <w:rsid w:val="007A6F66"/>
    <w:rsid w:val="007A6FCD"/>
    <w:rsid w:val="007A70AF"/>
    <w:rsid w:val="007A711F"/>
    <w:rsid w:val="007A71AE"/>
    <w:rsid w:val="007A73A7"/>
    <w:rsid w:val="007A7611"/>
    <w:rsid w:val="007A761A"/>
    <w:rsid w:val="007A77B9"/>
    <w:rsid w:val="007A77CA"/>
    <w:rsid w:val="007A7849"/>
    <w:rsid w:val="007A786A"/>
    <w:rsid w:val="007A7BAA"/>
    <w:rsid w:val="007A7DD7"/>
    <w:rsid w:val="007A7DDB"/>
    <w:rsid w:val="007A7E68"/>
    <w:rsid w:val="007A7EFD"/>
    <w:rsid w:val="007A7F3F"/>
    <w:rsid w:val="007A7F7D"/>
    <w:rsid w:val="007B018C"/>
    <w:rsid w:val="007B0366"/>
    <w:rsid w:val="007B03D0"/>
    <w:rsid w:val="007B0403"/>
    <w:rsid w:val="007B041E"/>
    <w:rsid w:val="007B0468"/>
    <w:rsid w:val="007B04D2"/>
    <w:rsid w:val="007B053D"/>
    <w:rsid w:val="007B06D6"/>
    <w:rsid w:val="007B0776"/>
    <w:rsid w:val="007B0A5E"/>
    <w:rsid w:val="007B0B43"/>
    <w:rsid w:val="007B0BB1"/>
    <w:rsid w:val="007B0C26"/>
    <w:rsid w:val="007B0C4D"/>
    <w:rsid w:val="007B0C6F"/>
    <w:rsid w:val="007B0F71"/>
    <w:rsid w:val="007B0F98"/>
    <w:rsid w:val="007B1037"/>
    <w:rsid w:val="007B1188"/>
    <w:rsid w:val="007B12EB"/>
    <w:rsid w:val="007B16F2"/>
    <w:rsid w:val="007B16F5"/>
    <w:rsid w:val="007B1844"/>
    <w:rsid w:val="007B1897"/>
    <w:rsid w:val="007B19F2"/>
    <w:rsid w:val="007B1AAA"/>
    <w:rsid w:val="007B1AAD"/>
    <w:rsid w:val="007B1B05"/>
    <w:rsid w:val="007B1C25"/>
    <w:rsid w:val="007B1D67"/>
    <w:rsid w:val="007B1E30"/>
    <w:rsid w:val="007B1E6D"/>
    <w:rsid w:val="007B1F23"/>
    <w:rsid w:val="007B1F3E"/>
    <w:rsid w:val="007B2179"/>
    <w:rsid w:val="007B2251"/>
    <w:rsid w:val="007B22F5"/>
    <w:rsid w:val="007B239C"/>
    <w:rsid w:val="007B24CA"/>
    <w:rsid w:val="007B24E7"/>
    <w:rsid w:val="007B2574"/>
    <w:rsid w:val="007B2617"/>
    <w:rsid w:val="007B2662"/>
    <w:rsid w:val="007B2697"/>
    <w:rsid w:val="007B26E2"/>
    <w:rsid w:val="007B271C"/>
    <w:rsid w:val="007B27D7"/>
    <w:rsid w:val="007B28F2"/>
    <w:rsid w:val="007B2997"/>
    <w:rsid w:val="007B2A64"/>
    <w:rsid w:val="007B2C0F"/>
    <w:rsid w:val="007B2D69"/>
    <w:rsid w:val="007B2FAF"/>
    <w:rsid w:val="007B2FE3"/>
    <w:rsid w:val="007B301F"/>
    <w:rsid w:val="007B30B7"/>
    <w:rsid w:val="007B310D"/>
    <w:rsid w:val="007B3181"/>
    <w:rsid w:val="007B319E"/>
    <w:rsid w:val="007B32DD"/>
    <w:rsid w:val="007B3485"/>
    <w:rsid w:val="007B34B3"/>
    <w:rsid w:val="007B34D5"/>
    <w:rsid w:val="007B3503"/>
    <w:rsid w:val="007B353A"/>
    <w:rsid w:val="007B35C5"/>
    <w:rsid w:val="007B375B"/>
    <w:rsid w:val="007B37B6"/>
    <w:rsid w:val="007B380B"/>
    <w:rsid w:val="007B3895"/>
    <w:rsid w:val="007B38A9"/>
    <w:rsid w:val="007B3914"/>
    <w:rsid w:val="007B3917"/>
    <w:rsid w:val="007B39E5"/>
    <w:rsid w:val="007B39FA"/>
    <w:rsid w:val="007B3A6D"/>
    <w:rsid w:val="007B3ADE"/>
    <w:rsid w:val="007B3AE8"/>
    <w:rsid w:val="007B3AF2"/>
    <w:rsid w:val="007B3BA8"/>
    <w:rsid w:val="007B3FB7"/>
    <w:rsid w:val="007B40AE"/>
    <w:rsid w:val="007B4162"/>
    <w:rsid w:val="007B4248"/>
    <w:rsid w:val="007B429D"/>
    <w:rsid w:val="007B42EA"/>
    <w:rsid w:val="007B4347"/>
    <w:rsid w:val="007B434F"/>
    <w:rsid w:val="007B4352"/>
    <w:rsid w:val="007B4377"/>
    <w:rsid w:val="007B45BA"/>
    <w:rsid w:val="007B4701"/>
    <w:rsid w:val="007B475B"/>
    <w:rsid w:val="007B4799"/>
    <w:rsid w:val="007B4815"/>
    <w:rsid w:val="007B4926"/>
    <w:rsid w:val="007B4C2E"/>
    <w:rsid w:val="007B4C41"/>
    <w:rsid w:val="007B5012"/>
    <w:rsid w:val="007B534B"/>
    <w:rsid w:val="007B541D"/>
    <w:rsid w:val="007B5428"/>
    <w:rsid w:val="007B5496"/>
    <w:rsid w:val="007B56EB"/>
    <w:rsid w:val="007B59B5"/>
    <w:rsid w:val="007B5A7B"/>
    <w:rsid w:val="007B5B50"/>
    <w:rsid w:val="007B5BD0"/>
    <w:rsid w:val="007B5BE0"/>
    <w:rsid w:val="007B5BF5"/>
    <w:rsid w:val="007B5C7D"/>
    <w:rsid w:val="007B5C8F"/>
    <w:rsid w:val="007B5DBD"/>
    <w:rsid w:val="007B5E50"/>
    <w:rsid w:val="007B60B0"/>
    <w:rsid w:val="007B60DC"/>
    <w:rsid w:val="007B6149"/>
    <w:rsid w:val="007B61EF"/>
    <w:rsid w:val="007B6320"/>
    <w:rsid w:val="007B633C"/>
    <w:rsid w:val="007B64F9"/>
    <w:rsid w:val="007B6669"/>
    <w:rsid w:val="007B6743"/>
    <w:rsid w:val="007B679A"/>
    <w:rsid w:val="007B6936"/>
    <w:rsid w:val="007B696B"/>
    <w:rsid w:val="007B69F9"/>
    <w:rsid w:val="007B6A37"/>
    <w:rsid w:val="007B6A39"/>
    <w:rsid w:val="007B6C2C"/>
    <w:rsid w:val="007B6CEA"/>
    <w:rsid w:val="007B6D49"/>
    <w:rsid w:val="007B6E6B"/>
    <w:rsid w:val="007B6EB7"/>
    <w:rsid w:val="007B6EDF"/>
    <w:rsid w:val="007B6F2F"/>
    <w:rsid w:val="007B70C0"/>
    <w:rsid w:val="007B7114"/>
    <w:rsid w:val="007B713B"/>
    <w:rsid w:val="007B713D"/>
    <w:rsid w:val="007B715C"/>
    <w:rsid w:val="007B7193"/>
    <w:rsid w:val="007B719D"/>
    <w:rsid w:val="007B71AD"/>
    <w:rsid w:val="007B724A"/>
    <w:rsid w:val="007B72FB"/>
    <w:rsid w:val="007B731C"/>
    <w:rsid w:val="007B743D"/>
    <w:rsid w:val="007B744C"/>
    <w:rsid w:val="007B7524"/>
    <w:rsid w:val="007B7797"/>
    <w:rsid w:val="007B781F"/>
    <w:rsid w:val="007B78EF"/>
    <w:rsid w:val="007B790F"/>
    <w:rsid w:val="007B7993"/>
    <w:rsid w:val="007B7A64"/>
    <w:rsid w:val="007B7A6C"/>
    <w:rsid w:val="007B7BFF"/>
    <w:rsid w:val="007B7C7C"/>
    <w:rsid w:val="007B7D81"/>
    <w:rsid w:val="007B7E34"/>
    <w:rsid w:val="007B7E68"/>
    <w:rsid w:val="007B7E91"/>
    <w:rsid w:val="007B7F70"/>
    <w:rsid w:val="007C0201"/>
    <w:rsid w:val="007C02A0"/>
    <w:rsid w:val="007C02D8"/>
    <w:rsid w:val="007C033D"/>
    <w:rsid w:val="007C04CD"/>
    <w:rsid w:val="007C056B"/>
    <w:rsid w:val="007C057A"/>
    <w:rsid w:val="007C05BE"/>
    <w:rsid w:val="007C06A1"/>
    <w:rsid w:val="007C0801"/>
    <w:rsid w:val="007C097B"/>
    <w:rsid w:val="007C0B04"/>
    <w:rsid w:val="007C0B96"/>
    <w:rsid w:val="007C0D48"/>
    <w:rsid w:val="007C1057"/>
    <w:rsid w:val="007C114E"/>
    <w:rsid w:val="007C129A"/>
    <w:rsid w:val="007C129B"/>
    <w:rsid w:val="007C12A5"/>
    <w:rsid w:val="007C1412"/>
    <w:rsid w:val="007C1481"/>
    <w:rsid w:val="007C1500"/>
    <w:rsid w:val="007C1521"/>
    <w:rsid w:val="007C15DB"/>
    <w:rsid w:val="007C16AD"/>
    <w:rsid w:val="007C1706"/>
    <w:rsid w:val="007C1B97"/>
    <w:rsid w:val="007C1CC6"/>
    <w:rsid w:val="007C1E44"/>
    <w:rsid w:val="007C1F47"/>
    <w:rsid w:val="007C1F7F"/>
    <w:rsid w:val="007C20A2"/>
    <w:rsid w:val="007C20C0"/>
    <w:rsid w:val="007C20DB"/>
    <w:rsid w:val="007C2115"/>
    <w:rsid w:val="007C218A"/>
    <w:rsid w:val="007C227F"/>
    <w:rsid w:val="007C22A4"/>
    <w:rsid w:val="007C23A4"/>
    <w:rsid w:val="007C24CE"/>
    <w:rsid w:val="007C256B"/>
    <w:rsid w:val="007C2658"/>
    <w:rsid w:val="007C268A"/>
    <w:rsid w:val="007C2700"/>
    <w:rsid w:val="007C274E"/>
    <w:rsid w:val="007C277A"/>
    <w:rsid w:val="007C27BC"/>
    <w:rsid w:val="007C2819"/>
    <w:rsid w:val="007C295D"/>
    <w:rsid w:val="007C2A31"/>
    <w:rsid w:val="007C2A78"/>
    <w:rsid w:val="007C2A9A"/>
    <w:rsid w:val="007C2AF2"/>
    <w:rsid w:val="007C2B29"/>
    <w:rsid w:val="007C2D71"/>
    <w:rsid w:val="007C2F36"/>
    <w:rsid w:val="007C2F46"/>
    <w:rsid w:val="007C3063"/>
    <w:rsid w:val="007C30DB"/>
    <w:rsid w:val="007C31ED"/>
    <w:rsid w:val="007C326A"/>
    <w:rsid w:val="007C32ED"/>
    <w:rsid w:val="007C331C"/>
    <w:rsid w:val="007C348B"/>
    <w:rsid w:val="007C3492"/>
    <w:rsid w:val="007C359B"/>
    <w:rsid w:val="007C36E9"/>
    <w:rsid w:val="007C370D"/>
    <w:rsid w:val="007C3721"/>
    <w:rsid w:val="007C3820"/>
    <w:rsid w:val="007C38DA"/>
    <w:rsid w:val="007C3957"/>
    <w:rsid w:val="007C39B0"/>
    <w:rsid w:val="007C3B45"/>
    <w:rsid w:val="007C3DC7"/>
    <w:rsid w:val="007C3ED4"/>
    <w:rsid w:val="007C3EFF"/>
    <w:rsid w:val="007C4181"/>
    <w:rsid w:val="007C4249"/>
    <w:rsid w:val="007C42AF"/>
    <w:rsid w:val="007C42D0"/>
    <w:rsid w:val="007C42D7"/>
    <w:rsid w:val="007C43FD"/>
    <w:rsid w:val="007C44C9"/>
    <w:rsid w:val="007C45A2"/>
    <w:rsid w:val="007C4810"/>
    <w:rsid w:val="007C4852"/>
    <w:rsid w:val="007C4B34"/>
    <w:rsid w:val="007C4B71"/>
    <w:rsid w:val="007C4C2A"/>
    <w:rsid w:val="007C4C83"/>
    <w:rsid w:val="007C4C88"/>
    <w:rsid w:val="007C4D45"/>
    <w:rsid w:val="007C4D62"/>
    <w:rsid w:val="007C4EBF"/>
    <w:rsid w:val="007C4F76"/>
    <w:rsid w:val="007C5090"/>
    <w:rsid w:val="007C50CC"/>
    <w:rsid w:val="007C514A"/>
    <w:rsid w:val="007C5185"/>
    <w:rsid w:val="007C51A1"/>
    <w:rsid w:val="007C51C5"/>
    <w:rsid w:val="007C52D7"/>
    <w:rsid w:val="007C52DE"/>
    <w:rsid w:val="007C5318"/>
    <w:rsid w:val="007C53E0"/>
    <w:rsid w:val="007C5446"/>
    <w:rsid w:val="007C563F"/>
    <w:rsid w:val="007C5640"/>
    <w:rsid w:val="007C5788"/>
    <w:rsid w:val="007C5823"/>
    <w:rsid w:val="007C58E7"/>
    <w:rsid w:val="007C59F1"/>
    <w:rsid w:val="007C5CAA"/>
    <w:rsid w:val="007C5CDE"/>
    <w:rsid w:val="007C5DE7"/>
    <w:rsid w:val="007C5EB1"/>
    <w:rsid w:val="007C5F76"/>
    <w:rsid w:val="007C5FBA"/>
    <w:rsid w:val="007C5FED"/>
    <w:rsid w:val="007C60DD"/>
    <w:rsid w:val="007C6164"/>
    <w:rsid w:val="007C618E"/>
    <w:rsid w:val="007C61EF"/>
    <w:rsid w:val="007C6351"/>
    <w:rsid w:val="007C66FB"/>
    <w:rsid w:val="007C679A"/>
    <w:rsid w:val="007C6848"/>
    <w:rsid w:val="007C6926"/>
    <w:rsid w:val="007C693A"/>
    <w:rsid w:val="007C69C6"/>
    <w:rsid w:val="007C69D4"/>
    <w:rsid w:val="007C69DF"/>
    <w:rsid w:val="007C6A29"/>
    <w:rsid w:val="007C6A6C"/>
    <w:rsid w:val="007C6B23"/>
    <w:rsid w:val="007C6C30"/>
    <w:rsid w:val="007C6CA6"/>
    <w:rsid w:val="007C6E76"/>
    <w:rsid w:val="007C6ED1"/>
    <w:rsid w:val="007C700B"/>
    <w:rsid w:val="007C7041"/>
    <w:rsid w:val="007C7157"/>
    <w:rsid w:val="007C71B9"/>
    <w:rsid w:val="007C71FB"/>
    <w:rsid w:val="007C73A0"/>
    <w:rsid w:val="007C7428"/>
    <w:rsid w:val="007C763E"/>
    <w:rsid w:val="007C7A6B"/>
    <w:rsid w:val="007C7A74"/>
    <w:rsid w:val="007C7A9D"/>
    <w:rsid w:val="007C7E31"/>
    <w:rsid w:val="007C7E4C"/>
    <w:rsid w:val="007C7E67"/>
    <w:rsid w:val="007C7F35"/>
    <w:rsid w:val="007C7F57"/>
    <w:rsid w:val="007C7FA7"/>
    <w:rsid w:val="007C7FBD"/>
    <w:rsid w:val="007D0150"/>
    <w:rsid w:val="007D016E"/>
    <w:rsid w:val="007D03B1"/>
    <w:rsid w:val="007D0443"/>
    <w:rsid w:val="007D048E"/>
    <w:rsid w:val="007D04AF"/>
    <w:rsid w:val="007D0591"/>
    <w:rsid w:val="007D069D"/>
    <w:rsid w:val="007D084F"/>
    <w:rsid w:val="007D099A"/>
    <w:rsid w:val="007D09B6"/>
    <w:rsid w:val="007D09C8"/>
    <w:rsid w:val="007D09D0"/>
    <w:rsid w:val="007D0A87"/>
    <w:rsid w:val="007D0AD0"/>
    <w:rsid w:val="007D0AF2"/>
    <w:rsid w:val="007D0B18"/>
    <w:rsid w:val="007D0B7B"/>
    <w:rsid w:val="007D0BFC"/>
    <w:rsid w:val="007D0C0A"/>
    <w:rsid w:val="007D0C5D"/>
    <w:rsid w:val="007D103C"/>
    <w:rsid w:val="007D11F8"/>
    <w:rsid w:val="007D120A"/>
    <w:rsid w:val="007D1295"/>
    <w:rsid w:val="007D12CF"/>
    <w:rsid w:val="007D15BE"/>
    <w:rsid w:val="007D1698"/>
    <w:rsid w:val="007D1722"/>
    <w:rsid w:val="007D1756"/>
    <w:rsid w:val="007D18A2"/>
    <w:rsid w:val="007D1B6D"/>
    <w:rsid w:val="007D1BFF"/>
    <w:rsid w:val="007D1CAD"/>
    <w:rsid w:val="007D1DE0"/>
    <w:rsid w:val="007D1E4F"/>
    <w:rsid w:val="007D1E8F"/>
    <w:rsid w:val="007D1F71"/>
    <w:rsid w:val="007D1F9A"/>
    <w:rsid w:val="007D1FE6"/>
    <w:rsid w:val="007D20E8"/>
    <w:rsid w:val="007D2103"/>
    <w:rsid w:val="007D2189"/>
    <w:rsid w:val="007D2379"/>
    <w:rsid w:val="007D23A7"/>
    <w:rsid w:val="007D23F7"/>
    <w:rsid w:val="007D2427"/>
    <w:rsid w:val="007D2467"/>
    <w:rsid w:val="007D24AB"/>
    <w:rsid w:val="007D24CC"/>
    <w:rsid w:val="007D254A"/>
    <w:rsid w:val="007D25A6"/>
    <w:rsid w:val="007D2608"/>
    <w:rsid w:val="007D2612"/>
    <w:rsid w:val="007D261D"/>
    <w:rsid w:val="007D2731"/>
    <w:rsid w:val="007D288C"/>
    <w:rsid w:val="007D2929"/>
    <w:rsid w:val="007D2B95"/>
    <w:rsid w:val="007D2C19"/>
    <w:rsid w:val="007D2C23"/>
    <w:rsid w:val="007D2CD4"/>
    <w:rsid w:val="007D2D35"/>
    <w:rsid w:val="007D2D87"/>
    <w:rsid w:val="007D2DC6"/>
    <w:rsid w:val="007D2F0E"/>
    <w:rsid w:val="007D3053"/>
    <w:rsid w:val="007D3130"/>
    <w:rsid w:val="007D3141"/>
    <w:rsid w:val="007D31C5"/>
    <w:rsid w:val="007D329A"/>
    <w:rsid w:val="007D332A"/>
    <w:rsid w:val="007D33FD"/>
    <w:rsid w:val="007D3477"/>
    <w:rsid w:val="007D348D"/>
    <w:rsid w:val="007D34F0"/>
    <w:rsid w:val="007D3592"/>
    <w:rsid w:val="007D36E3"/>
    <w:rsid w:val="007D3B3B"/>
    <w:rsid w:val="007D3BF1"/>
    <w:rsid w:val="007D3D6B"/>
    <w:rsid w:val="007D3DE4"/>
    <w:rsid w:val="007D3F9F"/>
    <w:rsid w:val="007D40AC"/>
    <w:rsid w:val="007D41B6"/>
    <w:rsid w:val="007D428C"/>
    <w:rsid w:val="007D4294"/>
    <w:rsid w:val="007D44E2"/>
    <w:rsid w:val="007D45B2"/>
    <w:rsid w:val="007D45F5"/>
    <w:rsid w:val="007D4643"/>
    <w:rsid w:val="007D4689"/>
    <w:rsid w:val="007D4717"/>
    <w:rsid w:val="007D4770"/>
    <w:rsid w:val="007D47D5"/>
    <w:rsid w:val="007D47DE"/>
    <w:rsid w:val="007D4800"/>
    <w:rsid w:val="007D48F9"/>
    <w:rsid w:val="007D4A1C"/>
    <w:rsid w:val="007D4ABC"/>
    <w:rsid w:val="007D4B03"/>
    <w:rsid w:val="007D4B19"/>
    <w:rsid w:val="007D4B53"/>
    <w:rsid w:val="007D4B7C"/>
    <w:rsid w:val="007D4C11"/>
    <w:rsid w:val="007D4E80"/>
    <w:rsid w:val="007D4EB7"/>
    <w:rsid w:val="007D4EF0"/>
    <w:rsid w:val="007D4F5C"/>
    <w:rsid w:val="007D5028"/>
    <w:rsid w:val="007D50AB"/>
    <w:rsid w:val="007D5284"/>
    <w:rsid w:val="007D52EB"/>
    <w:rsid w:val="007D5394"/>
    <w:rsid w:val="007D53B6"/>
    <w:rsid w:val="007D551A"/>
    <w:rsid w:val="007D560E"/>
    <w:rsid w:val="007D5729"/>
    <w:rsid w:val="007D5739"/>
    <w:rsid w:val="007D57B2"/>
    <w:rsid w:val="007D58E6"/>
    <w:rsid w:val="007D5939"/>
    <w:rsid w:val="007D5950"/>
    <w:rsid w:val="007D59DB"/>
    <w:rsid w:val="007D5B46"/>
    <w:rsid w:val="007D5C76"/>
    <w:rsid w:val="007D5DB3"/>
    <w:rsid w:val="007D5F3A"/>
    <w:rsid w:val="007D5FCA"/>
    <w:rsid w:val="007D6032"/>
    <w:rsid w:val="007D6080"/>
    <w:rsid w:val="007D60D7"/>
    <w:rsid w:val="007D61F5"/>
    <w:rsid w:val="007D626F"/>
    <w:rsid w:val="007D632B"/>
    <w:rsid w:val="007D63B6"/>
    <w:rsid w:val="007D63E3"/>
    <w:rsid w:val="007D63FF"/>
    <w:rsid w:val="007D6654"/>
    <w:rsid w:val="007D666C"/>
    <w:rsid w:val="007D66E7"/>
    <w:rsid w:val="007D676A"/>
    <w:rsid w:val="007D6773"/>
    <w:rsid w:val="007D6856"/>
    <w:rsid w:val="007D6A3E"/>
    <w:rsid w:val="007D6BE3"/>
    <w:rsid w:val="007D6CD5"/>
    <w:rsid w:val="007D6D33"/>
    <w:rsid w:val="007D6E95"/>
    <w:rsid w:val="007D7096"/>
    <w:rsid w:val="007D7144"/>
    <w:rsid w:val="007D71AD"/>
    <w:rsid w:val="007D71C3"/>
    <w:rsid w:val="007D7343"/>
    <w:rsid w:val="007D749E"/>
    <w:rsid w:val="007D74C2"/>
    <w:rsid w:val="007D7536"/>
    <w:rsid w:val="007D7538"/>
    <w:rsid w:val="007D754C"/>
    <w:rsid w:val="007D76F8"/>
    <w:rsid w:val="007D792B"/>
    <w:rsid w:val="007D79A7"/>
    <w:rsid w:val="007D7B0A"/>
    <w:rsid w:val="007D7E4E"/>
    <w:rsid w:val="007D7E52"/>
    <w:rsid w:val="007D7EBD"/>
    <w:rsid w:val="007D7EF2"/>
    <w:rsid w:val="007D7F36"/>
    <w:rsid w:val="007D7F90"/>
    <w:rsid w:val="007E0090"/>
    <w:rsid w:val="007E01C5"/>
    <w:rsid w:val="007E066A"/>
    <w:rsid w:val="007E07D8"/>
    <w:rsid w:val="007E08E1"/>
    <w:rsid w:val="007E0C96"/>
    <w:rsid w:val="007E0CEE"/>
    <w:rsid w:val="007E0E14"/>
    <w:rsid w:val="007E0E6D"/>
    <w:rsid w:val="007E0E7B"/>
    <w:rsid w:val="007E0E92"/>
    <w:rsid w:val="007E0ECF"/>
    <w:rsid w:val="007E0EFE"/>
    <w:rsid w:val="007E0F19"/>
    <w:rsid w:val="007E0F51"/>
    <w:rsid w:val="007E104F"/>
    <w:rsid w:val="007E1362"/>
    <w:rsid w:val="007E15E9"/>
    <w:rsid w:val="007E1748"/>
    <w:rsid w:val="007E175C"/>
    <w:rsid w:val="007E1787"/>
    <w:rsid w:val="007E17B9"/>
    <w:rsid w:val="007E17C4"/>
    <w:rsid w:val="007E19E6"/>
    <w:rsid w:val="007E1A03"/>
    <w:rsid w:val="007E1AE4"/>
    <w:rsid w:val="007E1B21"/>
    <w:rsid w:val="007E1CBC"/>
    <w:rsid w:val="007E1CD6"/>
    <w:rsid w:val="007E1DB5"/>
    <w:rsid w:val="007E1E5B"/>
    <w:rsid w:val="007E208C"/>
    <w:rsid w:val="007E219F"/>
    <w:rsid w:val="007E24CD"/>
    <w:rsid w:val="007E2543"/>
    <w:rsid w:val="007E2662"/>
    <w:rsid w:val="007E266F"/>
    <w:rsid w:val="007E2671"/>
    <w:rsid w:val="007E2692"/>
    <w:rsid w:val="007E282A"/>
    <w:rsid w:val="007E288D"/>
    <w:rsid w:val="007E2ACF"/>
    <w:rsid w:val="007E2B42"/>
    <w:rsid w:val="007E2F1C"/>
    <w:rsid w:val="007E2F4B"/>
    <w:rsid w:val="007E3211"/>
    <w:rsid w:val="007E3455"/>
    <w:rsid w:val="007E34D2"/>
    <w:rsid w:val="007E361F"/>
    <w:rsid w:val="007E36D5"/>
    <w:rsid w:val="007E36F0"/>
    <w:rsid w:val="007E3708"/>
    <w:rsid w:val="007E370D"/>
    <w:rsid w:val="007E3770"/>
    <w:rsid w:val="007E3843"/>
    <w:rsid w:val="007E386A"/>
    <w:rsid w:val="007E3885"/>
    <w:rsid w:val="007E3A75"/>
    <w:rsid w:val="007E3A76"/>
    <w:rsid w:val="007E3A8A"/>
    <w:rsid w:val="007E3ACC"/>
    <w:rsid w:val="007E3B3C"/>
    <w:rsid w:val="007E3B54"/>
    <w:rsid w:val="007E3B55"/>
    <w:rsid w:val="007E3BBC"/>
    <w:rsid w:val="007E3CBB"/>
    <w:rsid w:val="007E3D09"/>
    <w:rsid w:val="007E3E04"/>
    <w:rsid w:val="007E3E3A"/>
    <w:rsid w:val="007E4108"/>
    <w:rsid w:val="007E4148"/>
    <w:rsid w:val="007E4378"/>
    <w:rsid w:val="007E44AE"/>
    <w:rsid w:val="007E44EB"/>
    <w:rsid w:val="007E464D"/>
    <w:rsid w:val="007E4767"/>
    <w:rsid w:val="007E4769"/>
    <w:rsid w:val="007E493B"/>
    <w:rsid w:val="007E4A8E"/>
    <w:rsid w:val="007E4AFA"/>
    <w:rsid w:val="007E4DE8"/>
    <w:rsid w:val="007E5037"/>
    <w:rsid w:val="007E5042"/>
    <w:rsid w:val="007E505A"/>
    <w:rsid w:val="007E50F2"/>
    <w:rsid w:val="007E5154"/>
    <w:rsid w:val="007E5274"/>
    <w:rsid w:val="007E52BB"/>
    <w:rsid w:val="007E52E0"/>
    <w:rsid w:val="007E53D9"/>
    <w:rsid w:val="007E5499"/>
    <w:rsid w:val="007E5782"/>
    <w:rsid w:val="007E5789"/>
    <w:rsid w:val="007E585B"/>
    <w:rsid w:val="007E59FF"/>
    <w:rsid w:val="007E5A88"/>
    <w:rsid w:val="007E5B6A"/>
    <w:rsid w:val="007E5C12"/>
    <w:rsid w:val="007E5F60"/>
    <w:rsid w:val="007E611A"/>
    <w:rsid w:val="007E6226"/>
    <w:rsid w:val="007E622E"/>
    <w:rsid w:val="007E626A"/>
    <w:rsid w:val="007E62CD"/>
    <w:rsid w:val="007E62F6"/>
    <w:rsid w:val="007E6327"/>
    <w:rsid w:val="007E6339"/>
    <w:rsid w:val="007E649A"/>
    <w:rsid w:val="007E667D"/>
    <w:rsid w:val="007E6903"/>
    <w:rsid w:val="007E6998"/>
    <w:rsid w:val="007E6A56"/>
    <w:rsid w:val="007E6A5E"/>
    <w:rsid w:val="007E6B8D"/>
    <w:rsid w:val="007E6CFA"/>
    <w:rsid w:val="007E6D5D"/>
    <w:rsid w:val="007E6D80"/>
    <w:rsid w:val="007E6D95"/>
    <w:rsid w:val="007E6F2A"/>
    <w:rsid w:val="007E6FEF"/>
    <w:rsid w:val="007E705E"/>
    <w:rsid w:val="007E70C8"/>
    <w:rsid w:val="007E70FB"/>
    <w:rsid w:val="007E734A"/>
    <w:rsid w:val="007E73F6"/>
    <w:rsid w:val="007E74FC"/>
    <w:rsid w:val="007E7579"/>
    <w:rsid w:val="007E7696"/>
    <w:rsid w:val="007E78D3"/>
    <w:rsid w:val="007E78D6"/>
    <w:rsid w:val="007E79C2"/>
    <w:rsid w:val="007E7A79"/>
    <w:rsid w:val="007E7B1A"/>
    <w:rsid w:val="007E7C17"/>
    <w:rsid w:val="007E7C44"/>
    <w:rsid w:val="007E7DE1"/>
    <w:rsid w:val="007E7F1A"/>
    <w:rsid w:val="007F000E"/>
    <w:rsid w:val="007F0018"/>
    <w:rsid w:val="007F00C1"/>
    <w:rsid w:val="007F00D2"/>
    <w:rsid w:val="007F0165"/>
    <w:rsid w:val="007F0206"/>
    <w:rsid w:val="007F0258"/>
    <w:rsid w:val="007F0361"/>
    <w:rsid w:val="007F0363"/>
    <w:rsid w:val="007F039D"/>
    <w:rsid w:val="007F03C7"/>
    <w:rsid w:val="007F0435"/>
    <w:rsid w:val="007F04E0"/>
    <w:rsid w:val="007F05A2"/>
    <w:rsid w:val="007F05B6"/>
    <w:rsid w:val="007F05EA"/>
    <w:rsid w:val="007F0783"/>
    <w:rsid w:val="007F0794"/>
    <w:rsid w:val="007F09B4"/>
    <w:rsid w:val="007F09D7"/>
    <w:rsid w:val="007F09DC"/>
    <w:rsid w:val="007F0A23"/>
    <w:rsid w:val="007F0BA0"/>
    <w:rsid w:val="007F0CE3"/>
    <w:rsid w:val="007F0E5B"/>
    <w:rsid w:val="007F0F36"/>
    <w:rsid w:val="007F10C1"/>
    <w:rsid w:val="007F1183"/>
    <w:rsid w:val="007F1196"/>
    <w:rsid w:val="007F11C6"/>
    <w:rsid w:val="007F11E3"/>
    <w:rsid w:val="007F1258"/>
    <w:rsid w:val="007F1308"/>
    <w:rsid w:val="007F137F"/>
    <w:rsid w:val="007F1497"/>
    <w:rsid w:val="007F165B"/>
    <w:rsid w:val="007F1682"/>
    <w:rsid w:val="007F1782"/>
    <w:rsid w:val="007F17BC"/>
    <w:rsid w:val="007F17D7"/>
    <w:rsid w:val="007F1814"/>
    <w:rsid w:val="007F1845"/>
    <w:rsid w:val="007F18C5"/>
    <w:rsid w:val="007F1907"/>
    <w:rsid w:val="007F1941"/>
    <w:rsid w:val="007F1993"/>
    <w:rsid w:val="007F1B30"/>
    <w:rsid w:val="007F1B50"/>
    <w:rsid w:val="007F1B87"/>
    <w:rsid w:val="007F1CB0"/>
    <w:rsid w:val="007F1D31"/>
    <w:rsid w:val="007F1E70"/>
    <w:rsid w:val="007F1F65"/>
    <w:rsid w:val="007F1F7D"/>
    <w:rsid w:val="007F1F8F"/>
    <w:rsid w:val="007F2151"/>
    <w:rsid w:val="007F224B"/>
    <w:rsid w:val="007F2258"/>
    <w:rsid w:val="007F22D4"/>
    <w:rsid w:val="007F236D"/>
    <w:rsid w:val="007F23D4"/>
    <w:rsid w:val="007F23DB"/>
    <w:rsid w:val="007F2456"/>
    <w:rsid w:val="007F26A2"/>
    <w:rsid w:val="007F276C"/>
    <w:rsid w:val="007F27AB"/>
    <w:rsid w:val="007F2826"/>
    <w:rsid w:val="007F2832"/>
    <w:rsid w:val="007F28C1"/>
    <w:rsid w:val="007F29E1"/>
    <w:rsid w:val="007F2A4D"/>
    <w:rsid w:val="007F2A76"/>
    <w:rsid w:val="007F2A77"/>
    <w:rsid w:val="007F2BDD"/>
    <w:rsid w:val="007F2BF2"/>
    <w:rsid w:val="007F2C19"/>
    <w:rsid w:val="007F2CBD"/>
    <w:rsid w:val="007F2DA5"/>
    <w:rsid w:val="007F2E47"/>
    <w:rsid w:val="007F2EE8"/>
    <w:rsid w:val="007F2F5B"/>
    <w:rsid w:val="007F3017"/>
    <w:rsid w:val="007F32F8"/>
    <w:rsid w:val="007F332E"/>
    <w:rsid w:val="007F3380"/>
    <w:rsid w:val="007F3460"/>
    <w:rsid w:val="007F3523"/>
    <w:rsid w:val="007F352E"/>
    <w:rsid w:val="007F354D"/>
    <w:rsid w:val="007F357A"/>
    <w:rsid w:val="007F36C6"/>
    <w:rsid w:val="007F3793"/>
    <w:rsid w:val="007F38BB"/>
    <w:rsid w:val="007F38DB"/>
    <w:rsid w:val="007F39B0"/>
    <w:rsid w:val="007F3A72"/>
    <w:rsid w:val="007F3A84"/>
    <w:rsid w:val="007F3A90"/>
    <w:rsid w:val="007F3B1F"/>
    <w:rsid w:val="007F3B75"/>
    <w:rsid w:val="007F3BC7"/>
    <w:rsid w:val="007F3C1C"/>
    <w:rsid w:val="007F3D50"/>
    <w:rsid w:val="007F3DD7"/>
    <w:rsid w:val="007F3E18"/>
    <w:rsid w:val="007F3FDC"/>
    <w:rsid w:val="007F40D0"/>
    <w:rsid w:val="007F41A1"/>
    <w:rsid w:val="007F41BD"/>
    <w:rsid w:val="007F43FA"/>
    <w:rsid w:val="007F442B"/>
    <w:rsid w:val="007F4497"/>
    <w:rsid w:val="007F44FF"/>
    <w:rsid w:val="007F45B8"/>
    <w:rsid w:val="007F470C"/>
    <w:rsid w:val="007F4821"/>
    <w:rsid w:val="007F4958"/>
    <w:rsid w:val="007F4972"/>
    <w:rsid w:val="007F49F0"/>
    <w:rsid w:val="007F4B1D"/>
    <w:rsid w:val="007F4B9C"/>
    <w:rsid w:val="007F4DD8"/>
    <w:rsid w:val="007F4E2F"/>
    <w:rsid w:val="007F4EFD"/>
    <w:rsid w:val="007F5029"/>
    <w:rsid w:val="007F5050"/>
    <w:rsid w:val="007F50F1"/>
    <w:rsid w:val="007F516D"/>
    <w:rsid w:val="007F5260"/>
    <w:rsid w:val="007F5317"/>
    <w:rsid w:val="007F5323"/>
    <w:rsid w:val="007F53F4"/>
    <w:rsid w:val="007F549E"/>
    <w:rsid w:val="007F5607"/>
    <w:rsid w:val="007F5632"/>
    <w:rsid w:val="007F56AC"/>
    <w:rsid w:val="007F58A8"/>
    <w:rsid w:val="007F58AA"/>
    <w:rsid w:val="007F59AA"/>
    <w:rsid w:val="007F5B17"/>
    <w:rsid w:val="007F5D69"/>
    <w:rsid w:val="007F5E5A"/>
    <w:rsid w:val="007F5FC3"/>
    <w:rsid w:val="007F6132"/>
    <w:rsid w:val="007F6297"/>
    <w:rsid w:val="007F630E"/>
    <w:rsid w:val="007F63F1"/>
    <w:rsid w:val="007F6464"/>
    <w:rsid w:val="007F64DF"/>
    <w:rsid w:val="007F652F"/>
    <w:rsid w:val="007F655E"/>
    <w:rsid w:val="007F6A0D"/>
    <w:rsid w:val="007F6A43"/>
    <w:rsid w:val="007F6AC8"/>
    <w:rsid w:val="007F6B9F"/>
    <w:rsid w:val="007F6BAD"/>
    <w:rsid w:val="007F6C37"/>
    <w:rsid w:val="007F6CB7"/>
    <w:rsid w:val="007F6E1C"/>
    <w:rsid w:val="007F70B8"/>
    <w:rsid w:val="007F7115"/>
    <w:rsid w:val="007F7160"/>
    <w:rsid w:val="007F71C4"/>
    <w:rsid w:val="007F71F7"/>
    <w:rsid w:val="007F72AD"/>
    <w:rsid w:val="007F72D8"/>
    <w:rsid w:val="007F740B"/>
    <w:rsid w:val="007F7475"/>
    <w:rsid w:val="007F74E5"/>
    <w:rsid w:val="007F7547"/>
    <w:rsid w:val="007F754B"/>
    <w:rsid w:val="007F762F"/>
    <w:rsid w:val="007F771F"/>
    <w:rsid w:val="007F795E"/>
    <w:rsid w:val="007F79A6"/>
    <w:rsid w:val="007F7A5A"/>
    <w:rsid w:val="007F7AAA"/>
    <w:rsid w:val="007F7B02"/>
    <w:rsid w:val="007F7B7E"/>
    <w:rsid w:val="007F7C43"/>
    <w:rsid w:val="007F7D85"/>
    <w:rsid w:val="007F7D87"/>
    <w:rsid w:val="007F7E12"/>
    <w:rsid w:val="007F7E1E"/>
    <w:rsid w:val="007F7E8D"/>
    <w:rsid w:val="007F7EA9"/>
    <w:rsid w:val="007F7F0D"/>
    <w:rsid w:val="007F7F43"/>
    <w:rsid w:val="007F7F55"/>
    <w:rsid w:val="00800061"/>
    <w:rsid w:val="00800089"/>
    <w:rsid w:val="008000D0"/>
    <w:rsid w:val="008000EB"/>
    <w:rsid w:val="00800138"/>
    <w:rsid w:val="00800171"/>
    <w:rsid w:val="008001CE"/>
    <w:rsid w:val="008002B0"/>
    <w:rsid w:val="008002DB"/>
    <w:rsid w:val="0080043A"/>
    <w:rsid w:val="008007A9"/>
    <w:rsid w:val="008007B4"/>
    <w:rsid w:val="00800810"/>
    <w:rsid w:val="008008C3"/>
    <w:rsid w:val="008008CD"/>
    <w:rsid w:val="0080096B"/>
    <w:rsid w:val="00800ADC"/>
    <w:rsid w:val="00800AF7"/>
    <w:rsid w:val="00800C26"/>
    <w:rsid w:val="00800CA5"/>
    <w:rsid w:val="00800CA7"/>
    <w:rsid w:val="00800D38"/>
    <w:rsid w:val="00800DF0"/>
    <w:rsid w:val="00800E48"/>
    <w:rsid w:val="00800E4C"/>
    <w:rsid w:val="00800EE3"/>
    <w:rsid w:val="00800EF0"/>
    <w:rsid w:val="00800FB9"/>
    <w:rsid w:val="00800FD1"/>
    <w:rsid w:val="0080119D"/>
    <w:rsid w:val="008011F3"/>
    <w:rsid w:val="0080132C"/>
    <w:rsid w:val="00801356"/>
    <w:rsid w:val="00801377"/>
    <w:rsid w:val="00801418"/>
    <w:rsid w:val="00801465"/>
    <w:rsid w:val="008014D0"/>
    <w:rsid w:val="00801687"/>
    <w:rsid w:val="008018F8"/>
    <w:rsid w:val="008019C9"/>
    <w:rsid w:val="00801ADF"/>
    <w:rsid w:val="00801B01"/>
    <w:rsid w:val="00801B5D"/>
    <w:rsid w:val="00801D96"/>
    <w:rsid w:val="00801E2A"/>
    <w:rsid w:val="00801F97"/>
    <w:rsid w:val="00801FD6"/>
    <w:rsid w:val="00802099"/>
    <w:rsid w:val="0080209F"/>
    <w:rsid w:val="008020EC"/>
    <w:rsid w:val="008022FA"/>
    <w:rsid w:val="0080242B"/>
    <w:rsid w:val="00802436"/>
    <w:rsid w:val="008025DF"/>
    <w:rsid w:val="008026F3"/>
    <w:rsid w:val="0080290F"/>
    <w:rsid w:val="00802B5E"/>
    <w:rsid w:val="00802BA6"/>
    <w:rsid w:val="00802C8F"/>
    <w:rsid w:val="00802DC1"/>
    <w:rsid w:val="00802DFF"/>
    <w:rsid w:val="00802F56"/>
    <w:rsid w:val="00802F7F"/>
    <w:rsid w:val="00803126"/>
    <w:rsid w:val="008033EF"/>
    <w:rsid w:val="008033F0"/>
    <w:rsid w:val="00803413"/>
    <w:rsid w:val="008035F9"/>
    <w:rsid w:val="00803767"/>
    <w:rsid w:val="008038FA"/>
    <w:rsid w:val="0080394C"/>
    <w:rsid w:val="00803985"/>
    <w:rsid w:val="00803B97"/>
    <w:rsid w:val="00803CEC"/>
    <w:rsid w:val="00803DF8"/>
    <w:rsid w:val="00803E84"/>
    <w:rsid w:val="00803E8B"/>
    <w:rsid w:val="00803ED6"/>
    <w:rsid w:val="00803F2C"/>
    <w:rsid w:val="00804051"/>
    <w:rsid w:val="008040CA"/>
    <w:rsid w:val="008040D3"/>
    <w:rsid w:val="008040F0"/>
    <w:rsid w:val="008041A4"/>
    <w:rsid w:val="008041B1"/>
    <w:rsid w:val="008041ED"/>
    <w:rsid w:val="00804519"/>
    <w:rsid w:val="00804527"/>
    <w:rsid w:val="00804683"/>
    <w:rsid w:val="008049EF"/>
    <w:rsid w:val="00804A09"/>
    <w:rsid w:val="00804A35"/>
    <w:rsid w:val="00804BCA"/>
    <w:rsid w:val="00804BFA"/>
    <w:rsid w:val="00804DC1"/>
    <w:rsid w:val="008051C2"/>
    <w:rsid w:val="008052DB"/>
    <w:rsid w:val="0080537A"/>
    <w:rsid w:val="008055CC"/>
    <w:rsid w:val="00805662"/>
    <w:rsid w:val="0080571C"/>
    <w:rsid w:val="00805753"/>
    <w:rsid w:val="0080576C"/>
    <w:rsid w:val="008057B8"/>
    <w:rsid w:val="008057BB"/>
    <w:rsid w:val="00805974"/>
    <w:rsid w:val="008059BA"/>
    <w:rsid w:val="008059F9"/>
    <w:rsid w:val="00805A4A"/>
    <w:rsid w:val="00805B6B"/>
    <w:rsid w:val="00805B98"/>
    <w:rsid w:val="00805C88"/>
    <w:rsid w:val="00805CA1"/>
    <w:rsid w:val="00805DE5"/>
    <w:rsid w:val="00805E13"/>
    <w:rsid w:val="00805E93"/>
    <w:rsid w:val="00805F8D"/>
    <w:rsid w:val="00806113"/>
    <w:rsid w:val="0080633A"/>
    <w:rsid w:val="0080636A"/>
    <w:rsid w:val="0080637C"/>
    <w:rsid w:val="0080637F"/>
    <w:rsid w:val="0080650D"/>
    <w:rsid w:val="0080656C"/>
    <w:rsid w:val="00806668"/>
    <w:rsid w:val="008066D3"/>
    <w:rsid w:val="008066E7"/>
    <w:rsid w:val="00806769"/>
    <w:rsid w:val="008068C3"/>
    <w:rsid w:val="00806936"/>
    <w:rsid w:val="00806BF9"/>
    <w:rsid w:val="00806CAF"/>
    <w:rsid w:val="00806D20"/>
    <w:rsid w:val="00806DAF"/>
    <w:rsid w:val="00806E69"/>
    <w:rsid w:val="00806F4F"/>
    <w:rsid w:val="00806F96"/>
    <w:rsid w:val="00806FD6"/>
    <w:rsid w:val="00807071"/>
    <w:rsid w:val="0080719C"/>
    <w:rsid w:val="00807215"/>
    <w:rsid w:val="00807340"/>
    <w:rsid w:val="00807490"/>
    <w:rsid w:val="008076A3"/>
    <w:rsid w:val="008077C1"/>
    <w:rsid w:val="0080788E"/>
    <w:rsid w:val="00807890"/>
    <w:rsid w:val="008079A0"/>
    <w:rsid w:val="00807ADF"/>
    <w:rsid w:val="00807B40"/>
    <w:rsid w:val="00807CC9"/>
    <w:rsid w:val="00807DA7"/>
    <w:rsid w:val="00807E59"/>
    <w:rsid w:val="00807EB6"/>
    <w:rsid w:val="00807FAC"/>
    <w:rsid w:val="0081015F"/>
    <w:rsid w:val="008101FE"/>
    <w:rsid w:val="00810208"/>
    <w:rsid w:val="0081024E"/>
    <w:rsid w:val="00810429"/>
    <w:rsid w:val="008104D7"/>
    <w:rsid w:val="008105D8"/>
    <w:rsid w:val="00810635"/>
    <w:rsid w:val="0081066B"/>
    <w:rsid w:val="00810681"/>
    <w:rsid w:val="008107C3"/>
    <w:rsid w:val="008107E5"/>
    <w:rsid w:val="0081099C"/>
    <w:rsid w:val="008109AD"/>
    <w:rsid w:val="00810A76"/>
    <w:rsid w:val="00810A85"/>
    <w:rsid w:val="00810BDA"/>
    <w:rsid w:val="00810BE4"/>
    <w:rsid w:val="00810CAF"/>
    <w:rsid w:val="00810D14"/>
    <w:rsid w:val="00810D40"/>
    <w:rsid w:val="00810FE6"/>
    <w:rsid w:val="008110B5"/>
    <w:rsid w:val="008111A0"/>
    <w:rsid w:val="0081124A"/>
    <w:rsid w:val="008113A3"/>
    <w:rsid w:val="008114BB"/>
    <w:rsid w:val="00811784"/>
    <w:rsid w:val="00811791"/>
    <w:rsid w:val="008117C9"/>
    <w:rsid w:val="00811832"/>
    <w:rsid w:val="008118E9"/>
    <w:rsid w:val="00811D44"/>
    <w:rsid w:val="00811D4C"/>
    <w:rsid w:val="00811E35"/>
    <w:rsid w:val="00811EA5"/>
    <w:rsid w:val="00811EC8"/>
    <w:rsid w:val="00811F26"/>
    <w:rsid w:val="00811F66"/>
    <w:rsid w:val="00811F6F"/>
    <w:rsid w:val="00811F91"/>
    <w:rsid w:val="00812009"/>
    <w:rsid w:val="0081205F"/>
    <w:rsid w:val="0081213D"/>
    <w:rsid w:val="00812187"/>
    <w:rsid w:val="008122C3"/>
    <w:rsid w:val="008122CA"/>
    <w:rsid w:val="00812374"/>
    <w:rsid w:val="0081238F"/>
    <w:rsid w:val="008124AF"/>
    <w:rsid w:val="008124BC"/>
    <w:rsid w:val="0081252D"/>
    <w:rsid w:val="0081262E"/>
    <w:rsid w:val="00812727"/>
    <w:rsid w:val="008127D6"/>
    <w:rsid w:val="00812871"/>
    <w:rsid w:val="008128C4"/>
    <w:rsid w:val="008129C3"/>
    <w:rsid w:val="00812A33"/>
    <w:rsid w:val="00812A49"/>
    <w:rsid w:val="00812AB4"/>
    <w:rsid w:val="00812D05"/>
    <w:rsid w:val="00812D94"/>
    <w:rsid w:val="00812F2E"/>
    <w:rsid w:val="00812FEF"/>
    <w:rsid w:val="0081305A"/>
    <w:rsid w:val="00813147"/>
    <w:rsid w:val="008132AD"/>
    <w:rsid w:val="008133D7"/>
    <w:rsid w:val="00813404"/>
    <w:rsid w:val="0081353D"/>
    <w:rsid w:val="0081355E"/>
    <w:rsid w:val="008135CA"/>
    <w:rsid w:val="0081377B"/>
    <w:rsid w:val="008137B7"/>
    <w:rsid w:val="00813868"/>
    <w:rsid w:val="0081386D"/>
    <w:rsid w:val="008138E6"/>
    <w:rsid w:val="0081399C"/>
    <w:rsid w:val="0081399E"/>
    <w:rsid w:val="008139D2"/>
    <w:rsid w:val="00813ADC"/>
    <w:rsid w:val="00813D06"/>
    <w:rsid w:val="00813E08"/>
    <w:rsid w:val="00813EA0"/>
    <w:rsid w:val="00813F11"/>
    <w:rsid w:val="008142B1"/>
    <w:rsid w:val="008143AD"/>
    <w:rsid w:val="008144C7"/>
    <w:rsid w:val="008145FC"/>
    <w:rsid w:val="0081466F"/>
    <w:rsid w:val="0081469F"/>
    <w:rsid w:val="008147A5"/>
    <w:rsid w:val="0081481F"/>
    <w:rsid w:val="0081491B"/>
    <w:rsid w:val="0081497A"/>
    <w:rsid w:val="00814A42"/>
    <w:rsid w:val="00814AB7"/>
    <w:rsid w:val="00814BF9"/>
    <w:rsid w:val="00814C0B"/>
    <w:rsid w:val="00814C6E"/>
    <w:rsid w:val="00814D39"/>
    <w:rsid w:val="00814DD2"/>
    <w:rsid w:val="00814DE0"/>
    <w:rsid w:val="00814EFD"/>
    <w:rsid w:val="00814F02"/>
    <w:rsid w:val="00814F4F"/>
    <w:rsid w:val="00815080"/>
    <w:rsid w:val="008150AE"/>
    <w:rsid w:val="00815145"/>
    <w:rsid w:val="00815501"/>
    <w:rsid w:val="00815549"/>
    <w:rsid w:val="0081560B"/>
    <w:rsid w:val="008156DE"/>
    <w:rsid w:val="00815929"/>
    <w:rsid w:val="00815A09"/>
    <w:rsid w:val="00815A58"/>
    <w:rsid w:val="00815A93"/>
    <w:rsid w:val="00815AB1"/>
    <w:rsid w:val="00815BC2"/>
    <w:rsid w:val="00815D53"/>
    <w:rsid w:val="00815D6B"/>
    <w:rsid w:val="00815F51"/>
    <w:rsid w:val="00815F7A"/>
    <w:rsid w:val="00815F84"/>
    <w:rsid w:val="00815F8A"/>
    <w:rsid w:val="00815FC5"/>
    <w:rsid w:val="00816024"/>
    <w:rsid w:val="008162D9"/>
    <w:rsid w:val="0081630E"/>
    <w:rsid w:val="008164C0"/>
    <w:rsid w:val="00816525"/>
    <w:rsid w:val="0081656B"/>
    <w:rsid w:val="0081658A"/>
    <w:rsid w:val="0081676F"/>
    <w:rsid w:val="008167D5"/>
    <w:rsid w:val="008169E0"/>
    <w:rsid w:val="00816AD2"/>
    <w:rsid w:val="00816D09"/>
    <w:rsid w:val="00816E7F"/>
    <w:rsid w:val="00816E83"/>
    <w:rsid w:val="00816EE8"/>
    <w:rsid w:val="00816F25"/>
    <w:rsid w:val="00817177"/>
    <w:rsid w:val="00817188"/>
    <w:rsid w:val="0081719F"/>
    <w:rsid w:val="00817370"/>
    <w:rsid w:val="008175F4"/>
    <w:rsid w:val="0081785C"/>
    <w:rsid w:val="0081786A"/>
    <w:rsid w:val="008178D0"/>
    <w:rsid w:val="00817A76"/>
    <w:rsid w:val="00817BD8"/>
    <w:rsid w:val="00817E9E"/>
    <w:rsid w:val="00817EF0"/>
    <w:rsid w:val="0082018F"/>
    <w:rsid w:val="00820433"/>
    <w:rsid w:val="008204E0"/>
    <w:rsid w:val="008204F5"/>
    <w:rsid w:val="008205B9"/>
    <w:rsid w:val="0082065D"/>
    <w:rsid w:val="00820855"/>
    <w:rsid w:val="0082090B"/>
    <w:rsid w:val="00820AE4"/>
    <w:rsid w:val="00820B9B"/>
    <w:rsid w:val="00820E20"/>
    <w:rsid w:val="00820F0E"/>
    <w:rsid w:val="0082105B"/>
    <w:rsid w:val="00821096"/>
    <w:rsid w:val="00821108"/>
    <w:rsid w:val="008211A7"/>
    <w:rsid w:val="008212C8"/>
    <w:rsid w:val="00821305"/>
    <w:rsid w:val="008214D8"/>
    <w:rsid w:val="008215CE"/>
    <w:rsid w:val="00821673"/>
    <w:rsid w:val="0082179A"/>
    <w:rsid w:val="008217E0"/>
    <w:rsid w:val="00821821"/>
    <w:rsid w:val="008219B5"/>
    <w:rsid w:val="00821A4E"/>
    <w:rsid w:val="00821B29"/>
    <w:rsid w:val="00821B6F"/>
    <w:rsid w:val="00821C4A"/>
    <w:rsid w:val="00821D39"/>
    <w:rsid w:val="00821E5B"/>
    <w:rsid w:val="00821EC7"/>
    <w:rsid w:val="00821EDC"/>
    <w:rsid w:val="00821F2D"/>
    <w:rsid w:val="008221E3"/>
    <w:rsid w:val="00822247"/>
    <w:rsid w:val="00822485"/>
    <w:rsid w:val="008224AE"/>
    <w:rsid w:val="00822523"/>
    <w:rsid w:val="00822533"/>
    <w:rsid w:val="00822541"/>
    <w:rsid w:val="008225E4"/>
    <w:rsid w:val="008227CA"/>
    <w:rsid w:val="008227D3"/>
    <w:rsid w:val="008227FD"/>
    <w:rsid w:val="00822994"/>
    <w:rsid w:val="00822C2F"/>
    <w:rsid w:val="00822DCD"/>
    <w:rsid w:val="00822E05"/>
    <w:rsid w:val="00822EBD"/>
    <w:rsid w:val="00822EE9"/>
    <w:rsid w:val="00823044"/>
    <w:rsid w:val="008230AC"/>
    <w:rsid w:val="00823106"/>
    <w:rsid w:val="0082315A"/>
    <w:rsid w:val="00823189"/>
    <w:rsid w:val="008231EA"/>
    <w:rsid w:val="00823334"/>
    <w:rsid w:val="00823435"/>
    <w:rsid w:val="008234A7"/>
    <w:rsid w:val="008234EE"/>
    <w:rsid w:val="00823544"/>
    <w:rsid w:val="00823674"/>
    <w:rsid w:val="008236A3"/>
    <w:rsid w:val="0082384B"/>
    <w:rsid w:val="0082389E"/>
    <w:rsid w:val="00823909"/>
    <w:rsid w:val="008239BE"/>
    <w:rsid w:val="00823A95"/>
    <w:rsid w:val="00823AFA"/>
    <w:rsid w:val="00823CB7"/>
    <w:rsid w:val="00823CE6"/>
    <w:rsid w:val="00823DAC"/>
    <w:rsid w:val="00823DCB"/>
    <w:rsid w:val="00823DDC"/>
    <w:rsid w:val="00823E49"/>
    <w:rsid w:val="00823ED2"/>
    <w:rsid w:val="00823FCA"/>
    <w:rsid w:val="00823FEB"/>
    <w:rsid w:val="00824071"/>
    <w:rsid w:val="00824114"/>
    <w:rsid w:val="00824149"/>
    <w:rsid w:val="0082414F"/>
    <w:rsid w:val="008241F9"/>
    <w:rsid w:val="00824354"/>
    <w:rsid w:val="00824396"/>
    <w:rsid w:val="0082439C"/>
    <w:rsid w:val="00824561"/>
    <w:rsid w:val="008245A0"/>
    <w:rsid w:val="008245BC"/>
    <w:rsid w:val="00824693"/>
    <w:rsid w:val="0082472B"/>
    <w:rsid w:val="00824843"/>
    <w:rsid w:val="0082496A"/>
    <w:rsid w:val="00824A33"/>
    <w:rsid w:val="00824B35"/>
    <w:rsid w:val="00824C56"/>
    <w:rsid w:val="00824C91"/>
    <w:rsid w:val="00824D6B"/>
    <w:rsid w:val="00824DF6"/>
    <w:rsid w:val="00824FA0"/>
    <w:rsid w:val="00825123"/>
    <w:rsid w:val="0082518B"/>
    <w:rsid w:val="00825257"/>
    <w:rsid w:val="008252D9"/>
    <w:rsid w:val="00825432"/>
    <w:rsid w:val="008254BD"/>
    <w:rsid w:val="0082554B"/>
    <w:rsid w:val="00825605"/>
    <w:rsid w:val="00825668"/>
    <w:rsid w:val="008256C6"/>
    <w:rsid w:val="008256CC"/>
    <w:rsid w:val="008256D1"/>
    <w:rsid w:val="0082574C"/>
    <w:rsid w:val="00825885"/>
    <w:rsid w:val="008258A7"/>
    <w:rsid w:val="008258E7"/>
    <w:rsid w:val="00825927"/>
    <w:rsid w:val="008259A2"/>
    <w:rsid w:val="00825B27"/>
    <w:rsid w:val="00825BA4"/>
    <w:rsid w:val="00825CE2"/>
    <w:rsid w:val="00825E77"/>
    <w:rsid w:val="00825EEB"/>
    <w:rsid w:val="008260EA"/>
    <w:rsid w:val="00826328"/>
    <w:rsid w:val="008263FD"/>
    <w:rsid w:val="008266B9"/>
    <w:rsid w:val="008266D8"/>
    <w:rsid w:val="0082673C"/>
    <w:rsid w:val="008267DC"/>
    <w:rsid w:val="0082683D"/>
    <w:rsid w:val="0082694C"/>
    <w:rsid w:val="0082695E"/>
    <w:rsid w:val="00826A05"/>
    <w:rsid w:val="00826B73"/>
    <w:rsid w:val="00826BAC"/>
    <w:rsid w:val="00826D57"/>
    <w:rsid w:val="00826DB0"/>
    <w:rsid w:val="00826EEB"/>
    <w:rsid w:val="00826EF5"/>
    <w:rsid w:val="00826F4F"/>
    <w:rsid w:val="00826F5B"/>
    <w:rsid w:val="00826F69"/>
    <w:rsid w:val="00826FD7"/>
    <w:rsid w:val="0082704D"/>
    <w:rsid w:val="0082705B"/>
    <w:rsid w:val="0082709F"/>
    <w:rsid w:val="00827147"/>
    <w:rsid w:val="008271C0"/>
    <w:rsid w:val="008273DD"/>
    <w:rsid w:val="00827432"/>
    <w:rsid w:val="008274E6"/>
    <w:rsid w:val="008275BB"/>
    <w:rsid w:val="008276A8"/>
    <w:rsid w:val="008276AD"/>
    <w:rsid w:val="00827706"/>
    <w:rsid w:val="008278EE"/>
    <w:rsid w:val="0082792E"/>
    <w:rsid w:val="00827A6D"/>
    <w:rsid w:val="00827B80"/>
    <w:rsid w:val="00827B84"/>
    <w:rsid w:val="00827BAD"/>
    <w:rsid w:val="00827FB8"/>
    <w:rsid w:val="00827FDF"/>
    <w:rsid w:val="0083003D"/>
    <w:rsid w:val="008300BD"/>
    <w:rsid w:val="0083010B"/>
    <w:rsid w:val="0083020A"/>
    <w:rsid w:val="008305DC"/>
    <w:rsid w:val="008306E7"/>
    <w:rsid w:val="008307F3"/>
    <w:rsid w:val="00830887"/>
    <w:rsid w:val="0083090E"/>
    <w:rsid w:val="00830A5F"/>
    <w:rsid w:val="00830A99"/>
    <w:rsid w:val="00830AD1"/>
    <w:rsid w:val="00830B2A"/>
    <w:rsid w:val="00830B2E"/>
    <w:rsid w:val="00830BFC"/>
    <w:rsid w:val="00830D24"/>
    <w:rsid w:val="00830E09"/>
    <w:rsid w:val="00830E36"/>
    <w:rsid w:val="00830EE0"/>
    <w:rsid w:val="00830F4F"/>
    <w:rsid w:val="0083103D"/>
    <w:rsid w:val="0083103E"/>
    <w:rsid w:val="008311AE"/>
    <w:rsid w:val="00831324"/>
    <w:rsid w:val="00831349"/>
    <w:rsid w:val="008314C6"/>
    <w:rsid w:val="00831817"/>
    <w:rsid w:val="0083189C"/>
    <w:rsid w:val="00831913"/>
    <w:rsid w:val="00831917"/>
    <w:rsid w:val="00831AA4"/>
    <w:rsid w:val="00831B00"/>
    <w:rsid w:val="00831BC2"/>
    <w:rsid w:val="00831C13"/>
    <w:rsid w:val="00831D3C"/>
    <w:rsid w:val="00831E64"/>
    <w:rsid w:val="00831F16"/>
    <w:rsid w:val="00831F39"/>
    <w:rsid w:val="00831F44"/>
    <w:rsid w:val="00831F45"/>
    <w:rsid w:val="00831FF3"/>
    <w:rsid w:val="00832028"/>
    <w:rsid w:val="00832082"/>
    <w:rsid w:val="0083208C"/>
    <w:rsid w:val="00832152"/>
    <w:rsid w:val="008321BB"/>
    <w:rsid w:val="008322C5"/>
    <w:rsid w:val="008322E8"/>
    <w:rsid w:val="00832351"/>
    <w:rsid w:val="00832399"/>
    <w:rsid w:val="00832483"/>
    <w:rsid w:val="00832515"/>
    <w:rsid w:val="0083260F"/>
    <w:rsid w:val="008326C2"/>
    <w:rsid w:val="00832791"/>
    <w:rsid w:val="008328D2"/>
    <w:rsid w:val="0083298A"/>
    <w:rsid w:val="008329A8"/>
    <w:rsid w:val="008329B5"/>
    <w:rsid w:val="008329E6"/>
    <w:rsid w:val="00832A72"/>
    <w:rsid w:val="00832A9A"/>
    <w:rsid w:val="00832AF9"/>
    <w:rsid w:val="00832C9C"/>
    <w:rsid w:val="00832CC3"/>
    <w:rsid w:val="00832D7D"/>
    <w:rsid w:val="00832DE2"/>
    <w:rsid w:val="00833009"/>
    <w:rsid w:val="00833259"/>
    <w:rsid w:val="00833277"/>
    <w:rsid w:val="00833396"/>
    <w:rsid w:val="008334CB"/>
    <w:rsid w:val="0083350E"/>
    <w:rsid w:val="00833545"/>
    <w:rsid w:val="008337B6"/>
    <w:rsid w:val="008337CC"/>
    <w:rsid w:val="0083397C"/>
    <w:rsid w:val="00833A1E"/>
    <w:rsid w:val="00833C05"/>
    <w:rsid w:val="00833C06"/>
    <w:rsid w:val="00833C8F"/>
    <w:rsid w:val="00833CD0"/>
    <w:rsid w:val="00833EF7"/>
    <w:rsid w:val="00834031"/>
    <w:rsid w:val="008342F8"/>
    <w:rsid w:val="00834311"/>
    <w:rsid w:val="00834536"/>
    <w:rsid w:val="008345A9"/>
    <w:rsid w:val="00834734"/>
    <w:rsid w:val="008347E9"/>
    <w:rsid w:val="008349CF"/>
    <w:rsid w:val="00834C24"/>
    <w:rsid w:val="00834C52"/>
    <w:rsid w:val="00834D7F"/>
    <w:rsid w:val="00834DBB"/>
    <w:rsid w:val="00834E04"/>
    <w:rsid w:val="00834F07"/>
    <w:rsid w:val="00834F76"/>
    <w:rsid w:val="00835162"/>
    <w:rsid w:val="008351F6"/>
    <w:rsid w:val="0083520B"/>
    <w:rsid w:val="008352D5"/>
    <w:rsid w:val="00835352"/>
    <w:rsid w:val="008353C4"/>
    <w:rsid w:val="00835480"/>
    <w:rsid w:val="00835504"/>
    <w:rsid w:val="0083550F"/>
    <w:rsid w:val="0083553D"/>
    <w:rsid w:val="0083564D"/>
    <w:rsid w:val="00835692"/>
    <w:rsid w:val="008356B4"/>
    <w:rsid w:val="008356B5"/>
    <w:rsid w:val="008357AC"/>
    <w:rsid w:val="00835867"/>
    <w:rsid w:val="008358E9"/>
    <w:rsid w:val="00835A03"/>
    <w:rsid w:val="00835AE8"/>
    <w:rsid w:val="00835B51"/>
    <w:rsid w:val="00835BDD"/>
    <w:rsid w:val="00835CAE"/>
    <w:rsid w:val="00835CFC"/>
    <w:rsid w:val="00835D58"/>
    <w:rsid w:val="00835D8C"/>
    <w:rsid w:val="00835DFF"/>
    <w:rsid w:val="00835E57"/>
    <w:rsid w:val="00835E72"/>
    <w:rsid w:val="00835F7F"/>
    <w:rsid w:val="00836111"/>
    <w:rsid w:val="008362B8"/>
    <w:rsid w:val="00836320"/>
    <w:rsid w:val="008365E8"/>
    <w:rsid w:val="00836613"/>
    <w:rsid w:val="008366BB"/>
    <w:rsid w:val="0083676D"/>
    <w:rsid w:val="00836784"/>
    <w:rsid w:val="008367C9"/>
    <w:rsid w:val="008367E2"/>
    <w:rsid w:val="00836832"/>
    <w:rsid w:val="00836BD8"/>
    <w:rsid w:val="00836C41"/>
    <w:rsid w:val="00836C46"/>
    <w:rsid w:val="00836C8D"/>
    <w:rsid w:val="00836D8D"/>
    <w:rsid w:val="00836E6C"/>
    <w:rsid w:val="00836E86"/>
    <w:rsid w:val="00836F9C"/>
    <w:rsid w:val="008370C9"/>
    <w:rsid w:val="008371CF"/>
    <w:rsid w:val="0083720E"/>
    <w:rsid w:val="008374A6"/>
    <w:rsid w:val="0083780F"/>
    <w:rsid w:val="0083786A"/>
    <w:rsid w:val="008378C3"/>
    <w:rsid w:val="0083793F"/>
    <w:rsid w:val="008379CC"/>
    <w:rsid w:val="00837A3F"/>
    <w:rsid w:val="00837AD4"/>
    <w:rsid w:val="00837B42"/>
    <w:rsid w:val="00837C5D"/>
    <w:rsid w:val="00837C5E"/>
    <w:rsid w:val="0084003C"/>
    <w:rsid w:val="008400A5"/>
    <w:rsid w:val="008400B5"/>
    <w:rsid w:val="008400BC"/>
    <w:rsid w:val="008400F5"/>
    <w:rsid w:val="00840308"/>
    <w:rsid w:val="00840362"/>
    <w:rsid w:val="0084046D"/>
    <w:rsid w:val="00840490"/>
    <w:rsid w:val="00840665"/>
    <w:rsid w:val="008408F0"/>
    <w:rsid w:val="00840921"/>
    <w:rsid w:val="008409BD"/>
    <w:rsid w:val="00840B6B"/>
    <w:rsid w:val="00840D46"/>
    <w:rsid w:val="00840E1A"/>
    <w:rsid w:val="00840E27"/>
    <w:rsid w:val="00840EA3"/>
    <w:rsid w:val="00840EB1"/>
    <w:rsid w:val="00840FD6"/>
    <w:rsid w:val="00841030"/>
    <w:rsid w:val="008410A7"/>
    <w:rsid w:val="008410BE"/>
    <w:rsid w:val="008410DB"/>
    <w:rsid w:val="00841399"/>
    <w:rsid w:val="00841524"/>
    <w:rsid w:val="008415B4"/>
    <w:rsid w:val="0084174E"/>
    <w:rsid w:val="0084180A"/>
    <w:rsid w:val="008419C6"/>
    <w:rsid w:val="008419DE"/>
    <w:rsid w:val="00841AC8"/>
    <w:rsid w:val="00841D5D"/>
    <w:rsid w:val="00841E3A"/>
    <w:rsid w:val="00841F60"/>
    <w:rsid w:val="008420CE"/>
    <w:rsid w:val="00842171"/>
    <w:rsid w:val="008422F0"/>
    <w:rsid w:val="008422FA"/>
    <w:rsid w:val="008423E8"/>
    <w:rsid w:val="00842458"/>
    <w:rsid w:val="0084247D"/>
    <w:rsid w:val="00842487"/>
    <w:rsid w:val="00842570"/>
    <w:rsid w:val="008425F9"/>
    <w:rsid w:val="0084264C"/>
    <w:rsid w:val="008426A3"/>
    <w:rsid w:val="008426FA"/>
    <w:rsid w:val="0084270E"/>
    <w:rsid w:val="0084276E"/>
    <w:rsid w:val="0084286B"/>
    <w:rsid w:val="008429A2"/>
    <w:rsid w:val="00842AF6"/>
    <w:rsid w:val="00842AF8"/>
    <w:rsid w:val="00842B61"/>
    <w:rsid w:val="00842BFA"/>
    <w:rsid w:val="00842D45"/>
    <w:rsid w:val="00842D83"/>
    <w:rsid w:val="00842DA3"/>
    <w:rsid w:val="00842FCE"/>
    <w:rsid w:val="0084309D"/>
    <w:rsid w:val="00843223"/>
    <w:rsid w:val="008432AD"/>
    <w:rsid w:val="008433CD"/>
    <w:rsid w:val="008433DE"/>
    <w:rsid w:val="00843462"/>
    <w:rsid w:val="00843490"/>
    <w:rsid w:val="0084350B"/>
    <w:rsid w:val="0084377C"/>
    <w:rsid w:val="008437DD"/>
    <w:rsid w:val="008437E7"/>
    <w:rsid w:val="00843814"/>
    <w:rsid w:val="00843994"/>
    <w:rsid w:val="00843A60"/>
    <w:rsid w:val="00843BC6"/>
    <w:rsid w:val="00843CEF"/>
    <w:rsid w:val="00843D5B"/>
    <w:rsid w:val="00843F63"/>
    <w:rsid w:val="00843FC4"/>
    <w:rsid w:val="008440FB"/>
    <w:rsid w:val="00844133"/>
    <w:rsid w:val="008441CB"/>
    <w:rsid w:val="008441DC"/>
    <w:rsid w:val="0084462B"/>
    <w:rsid w:val="008446EF"/>
    <w:rsid w:val="008446FF"/>
    <w:rsid w:val="0084481A"/>
    <w:rsid w:val="008449F8"/>
    <w:rsid w:val="00844A0C"/>
    <w:rsid w:val="00844A46"/>
    <w:rsid w:val="00844A81"/>
    <w:rsid w:val="00844C40"/>
    <w:rsid w:val="00844C90"/>
    <w:rsid w:val="00844CC5"/>
    <w:rsid w:val="00844D9C"/>
    <w:rsid w:val="00844E06"/>
    <w:rsid w:val="00844EE3"/>
    <w:rsid w:val="00845155"/>
    <w:rsid w:val="00845225"/>
    <w:rsid w:val="00845247"/>
    <w:rsid w:val="0084544C"/>
    <w:rsid w:val="00845471"/>
    <w:rsid w:val="00845493"/>
    <w:rsid w:val="008454B9"/>
    <w:rsid w:val="008458C0"/>
    <w:rsid w:val="00845959"/>
    <w:rsid w:val="008459EE"/>
    <w:rsid w:val="00845B9D"/>
    <w:rsid w:val="00845C18"/>
    <w:rsid w:val="00845D68"/>
    <w:rsid w:val="00845DFD"/>
    <w:rsid w:val="00845E59"/>
    <w:rsid w:val="00845F43"/>
    <w:rsid w:val="00845F52"/>
    <w:rsid w:val="0084623E"/>
    <w:rsid w:val="0084625D"/>
    <w:rsid w:val="00846365"/>
    <w:rsid w:val="00846444"/>
    <w:rsid w:val="0084646D"/>
    <w:rsid w:val="00846515"/>
    <w:rsid w:val="00846663"/>
    <w:rsid w:val="0084668A"/>
    <w:rsid w:val="008466F3"/>
    <w:rsid w:val="00846795"/>
    <w:rsid w:val="0084679B"/>
    <w:rsid w:val="00846893"/>
    <w:rsid w:val="00846AAD"/>
    <w:rsid w:val="00846B22"/>
    <w:rsid w:val="00846B2B"/>
    <w:rsid w:val="00846CB1"/>
    <w:rsid w:val="00846D98"/>
    <w:rsid w:val="00846E4B"/>
    <w:rsid w:val="00846E7A"/>
    <w:rsid w:val="00846F04"/>
    <w:rsid w:val="00847155"/>
    <w:rsid w:val="008471AD"/>
    <w:rsid w:val="00847217"/>
    <w:rsid w:val="00847446"/>
    <w:rsid w:val="008475C1"/>
    <w:rsid w:val="00847604"/>
    <w:rsid w:val="0084762D"/>
    <w:rsid w:val="00847661"/>
    <w:rsid w:val="0084775D"/>
    <w:rsid w:val="00847917"/>
    <w:rsid w:val="00847A15"/>
    <w:rsid w:val="00847AEE"/>
    <w:rsid w:val="00847D1F"/>
    <w:rsid w:val="00847D76"/>
    <w:rsid w:val="00847D9D"/>
    <w:rsid w:val="00847E5E"/>
    <w:rsid w:val="00850122"/>
    <w:rsid w:val="0085040D"/>
    <w:rsid w:val="008506D8"/>
    <w:rsid w:val="0085083B"/>
    <w:rsid w:val="008508F1"/>
    <w:rsid w:val="008509EB"/>
    <w:rsid w:val="00850A40"/>
    <w:rsid w:val="00850BCD"/>
    <w:rsid w:val="00850BE1"/>
    <w:rsid w:val="00850C1C"/>
    <w:rsid w:val="00850D96"/>
    <w:rsid w:val="00850E05"/>
    <w:rsid w:val="00850F6F"/>
    <w:rsid w:val="00851008"/>
    <w:rsid w:val="008510EC"/>
    <w:rsid w:val="00851131"/>
    <w:rsid w:val="00851170"/>
    <w:rsid w:val="00851191"/>
    <w:rsid w:val="00851249"/>
    <w:rsid w:val="0085130A"/>
    <w:rsid w:val="008513AE"/>
    <w:rsid w:val="008514B1"/>
    <w:rsid w:val="008514B6"/>
    <w:rsid w:val="008514E5"/>
    <w:rsid w:val="00851608"/>
    <w:rsid w:val="0085166B"/>
    <w:rsid w:val="00851686"/>
    <w:rsid w:val="008516E7"/>
    <w:rsid w:val="00851876"/>
    <w:rsid w:val="008518BC"/>
    <w:rsid w:val="008519D5"/>
    <w:rsid w:val="00851A3E"/>
    <w:rsid w:val="00851B34"/>
    <w:rsid w:val="00851B4D"/>
    <w:rsid w:val="00851B9C"/>
    <w:rsid w:val="00851C43"/>
    <w:rsid w:val="00851C6B"/>
    <w:rsid w:val="00851CA9"/>
    <w:rsid w:val="00851DF1"/>
    <w:rsid w:val="00851EB0"/>
    <w:rsid w:val="00851EEB"/>
    <w:rsid w:val="00852031"/>
    <w:rsid w:val="0085220A"/>
    <w:rsid w:val="008524CF"/>
    <w:rsid w:val="008524D2"/>
    <w:rsid w:val="008526EB"/>
    <w:rsid w:val="008526FD"/>
    <w:rsid w:val="008527AB"/>
    <w:rsid w:val="00852809"/>
    <w:rsid w:val="00852987"/>
    <w:rsid w:val="00852AB6"/>
    <w:rsid w:val="00852AF7"/>
    <w:rsid w:val="00852B78"/>
    <w:rsid w:val="00852CA8"/>
    <w:rsid w:val="00852CD0"/>
    <w:rsid w:val="00852D07"/>
    <w:rsid w:val="00852D10"/>
    <w:rsid w:val="00852E27"/>
    <w:rsid w:val="00852E68"/>
    <w:rsid w:val="00852F62"/>
    <w:rsid w:val="00853069"/>
    <w:rsid w:val="008530EE"/>
    <w:rsid w:val="00853111"/>
    <w:rsid w:val="0085311D"/>
    <w:rsid w:val="00853179"/>
    <w:rsid w:val="00853316"/>
    <w:rsid w:val="0085336B"/>
    <w:rsid w:val="00853396"/>
    <w:rsid w:val="008533D3"/>
    <w:rsid w:val="00853407"/>
    <w:rsid w:val="00853415"/>
    <w:rsid w:val="00853468"/>
    <w:rsid w:val="00853533"/>
    <w:rsid w:val="00853822"/>
    <w:rsid w:val="0085395E"/>
    <w:rsid w:val="00853B10"/>
    <w:rsid w:val="00853B20"/>
    <w:rsid w:val="00853C3B"/>
    <w:rsid w:val="00853C82"/>
    <w:rsid w:val="00853D66"/>
    <w:rsid w:val="00853E77"/>
    <w:rsid w:val="00853F23"/>
    <w:rsid w:val="0085405D"/>
    <w:rsid w:val="00854074"/>
    <w:rsid w:val="00854140"/>
    <w:rsid w:val="00854269"/>
    <w:rsid w:val="00854293"/>
    <w:rsid w:val="0085435B"/>
    <w:rsid w:val="0085444B"/>
    <w:rsid w:val="00854541"/>
    <w:rsid w:val="008545CA"/>
    <w:rsid w:val="00854601"/>
    <w:rsid w:val="0085460F"/>
    <w:rsid w:val="008546EF"/>
    <w:rsid w:val="0085474D"/>
    <w:rsid w:val="008547E8"/>
    <w:rsid w:val="008547FA"/>
    <w:rsid w:val="00854874"/>
    <w:rsid w:val="0085487C"/>
    <w:rsid w:val="008548BB"/>
    <w:rsid w:val="008548D9"/>
    <w:rsid w:val="00854954"/>
    <w:rsid w:val="008549E1"/>
    <w:rsid w:val="00854C0A"/>
    <w:rsid w:val="00854CA7"/>
    <w:rsid w:val="00854F06"/>
    <w:rsid w:val="0085502E"/>
    <w:rsid w:val="00855193"/>
    <w:rsid w:val="008551B4"/>
    <w:rsid w:val="008551E3"/>
    <w:rsid w:val="00855383"/>
    <w:rsid w:val="00855513"/>
    <w:rsid w:val="0085558E"/>
    <w:rsid w:val="00855645"/>
    <w:rsid w:val="00855697"/>
    <w:rsid w:val="0085578A"/>
    <w:rsid w:val="0085587F"/>
    <w:rsid w:val="00855894"/>
    <w:rsid w:val="0085590E"/>
    <w:rsid w:val="00855957"/>
    <w:rsid w:val="00855A35"/>
    <w:rsid w:val="00855A64"/>
    <w:rsid w:val="00855A9C"/>
    <w:rsid w:val="00855B98"/>
    <w:rsid w:val="00855C52"/>
    <w:rsid w:val="00855D32"/>
    <w:rsid w:val="00855E97"/>
    <w:rsid w:val="00855F91"/>
    <w:rsid w:val="00856072"/>
    <w:rsid w:val="00856078"/>
    <w:rsid w:val="008560A5"/>
    <w:rsid w:val="0085610B"/>
    <w:rsid w:val="00856113"/>
    <w:rsid w:val="008561A6"/>
    <w:rsid w:val="008561F8"/>
    <w:rsid w:val="00856236"/>
    <w:rsid w:val="008562EB"/>
    <w:rsid w:val="008562EC"/>
    <w:rsid w:val="0085645C"/>
    <w:rsid w:val="00856465"/>
    <w:rsid w:val="00856494"/>
    <w:rsid w:val="00856499"/>
    <w:rsid w:val="00856808"/>
    <w:rsid w:val="008568FE"/>
    <w:rsid w:val="00856A07"/>
    <w:rsid w:val="00856A5B"/>
    <w:rsid w:val="00856A77"/>
    <w:rsid w:val="00856C19"/>
    <w:rsid w:val="00856CC5"/>
    <w:rsid w:val="00856E69"/>
    <w:rsid w:val="00856E86"/>
    <w:rsid w:val="00856F45"/>
    <w:rsid w:val="00856F62"/>
    <w:rsid w:val="008570C5"/>
    <w:rsid w:val="00857125"/>
    <w:rsid w:val="0085725B"/>
    <w:rsid w:val="00857327"/>
    <w:rsid w:val="0085775B"/>
    <w:rsid w:val="00857857"/>
    <w:rsid w:val="00857876"/>
    <w:rsid w:val="00857C1C"/>
    <w:rsid w:val="00857D0A"/>
    <w:rsid w:val="00857FB2"/>
    <w:rsid w:val="00860049"/>
    <w:rsid w:val="00860080"/>
    <w:rsid w:val="008601F9"/>
    <w:rsid w:val="00860235"/>
    <w:rsid w:val="00860273"/>
    <w:rsid w:val="00860317"/>
    <w:rsid w:val="00860360"/>
    <w:rsid w:val="0086061C"/>
    <w:rsid w:val="00860630"/>
    <w:rsid w:val="00860669"/>
    <w:rsid w:val="00860670"/>
    <w:rsid w:val="00860A36"/>
    <w:rsid w:val="00860B18"/>
    <w:rsid w:val="00860B6A"/>
    <w:rsid w:val="00860C78"/>
    <w:rsid w:val="00860D0A"/>
    <w:rsid w:val="00860D8C"/>
    <w:rsid w:val="00860EBF"/>
    <w:rsid w:val="00860EEC"/>
    <w:rsid w:val="00861053"/>
    <w:rsid w:val="0086107A"/>
    <w:rsid w:val="008610F2"/>
    <w:rsid w:val="00861211"/>
    <w:rsid w:val="0086133E"/>
    <w:rsid w:val="0086146E"/>
    <w:rsid w:val="00861522"/>
    <w:rsid w:val="008615B5"/>
    <w:rsid w:val="00861658"/>
    <w:rsid w:val="008617DD"/>
    <w:rsid w:val="00861855"/>
    <w:rsid w:val="00861882"/>
    <w:rsid w:val="008619E5"/>
    <w:rsid w:val="00861A0E"/>
    <w:rsid w:val="00861A95"/>
    <w:rsid w:val="00861C54"/>
    <w:rsid w:val="00861E0D"/>
    <w:rsid w:val="00861E19"/>
    <w:rsid w:val="00861E52"/>
    <w:rsid w:val="00861ECC"/>
    <w:rsid w:val="00861EEA"/>
    <w:rsid w:val="00862087"/>
    <w:rsid w:val="008621B3"/>
    <w:rsid w:val="008621CB"/>
    <w:rsid w:val="00862286"/>
    <w:rsid w:val="008622EE"/>
    <w:rsid w:val="0086234E"/>
    <w:rsid w:val="008623BA"/>
    <w:rsid w:val="008625E5"/>
    <w:rsid w:val="00862621"/>
    <w:rsid w:val="008627A5"/>
    <w:rsid w:val="0086294B"/>
    <w:rsid w:val="00862950"/>
    <w:rsid w:val="008629B3"/>
    <w:rsid w:val="00862A44"/>
    <w:rsid w:val="00862B80"/>
    <w:rsid w:val="00862BC7"/>
    <w:rsid w:val="00862C94"/>
    <w:rsid w:val="00862D29"/>
    <w:rsid w:val="00862D99"/>
    <w:rsid w:val="00862DAF"/>
    <w:rsid w:val="00862FE8"/>
    <w:rsid w:val="00863044"/>
    <w:rsid w:val="008630B3"/>
    <w:rsid w:val="00863178"/>
    <w:rsid w:val="008632DE"/>
    <w:rsid w:val="0086332B"/>
    <w:rsid w:val="00863340"/>
    <w:rsid w:val="008633C1"/>
    <w:rsid w:val="00863412"/>
    <w:rsid w:val="0086360F"/>
    <w:rsid w:val="00863784"/>
    <w:rsid w:val="008637CD"/>
    <w:rsid w:val="0086389E"/>
    <w:rsid w:val="008638AC"/>
    <w:rsid w:val="0086390C"/>
    <w:rsid w:val="00863959"/>
    <w:rsid w:val="0086399C"/>
    <w:rsid w:val="00863A3F"/>
    <w:rsid w:val="00863A6F"/>
    <w:rsid w:val="00863A74"/>
    <w:rsid w:val="00863AC0"/>
    <w:rsid w:val="00863B0C"/>
    <w:rsid w:val="00863B1F"/>
    <w:rsid w:val="00863B66"/>
    <w:rsid w:val="00863B85"/>
    <w:rsid w:val="00863CAB"/>
    <w:rsid w:val="00863D35"/>
    <w:rsid w:val="00863E43"/>
    <w:rsid w:val="00863F17"/>
    <w:rsid w:val="00863F1F"/>
    <w:rsid w:val="00863FBC"/>
    <w:rsid w:val="00863FC3"/>
    <w:rsid w:val="0086416A"/>
    <w:rsid w:val="008641B9"/>
    <w:rsid w:val="00864265"/>
    <w:rsid w:val="00864357"/>
    <w:rsid w:val="008643F4"/>
    <w:rsid w:val="008643F7"/>
    <w:rsid w:val="00864437"/>
    <w:rsid w:val="008644C5"/>
    <w:rsid w:val="008644DB"/>
    <w:rsid w:val="0086450F"/>
    <w:rsid w:val="0086455E"/>
    <w:rsid w:val="00864585"/>
    <w:rsid w:val="008645CB"/>
    <w:rsid w:val="00864635"/>
    <w:rsid w:val="00864732"/>
    <w:rsid w:val="0086479E"/>
    <w:rsid w:val="00864915"/>
    <w:rsid w:val="008649E2"/>
    <w:rsid w:val="00864A41"/>
    <w:rsid w:val="00864ACF"/>
    <w:rsid w:val="00864C98"/>
    <w:rsid w:val="00864CBC"/>
    <w:rsid w:val="00864D08"/>
    <w:rsid w:val="00864E78"/>
    <w:rsid w:val="00864E9B"/>
    <w:rsid w:val="00864EE7"/>
    <w:rsid w:val="008650CC"/>
    <w:rsid w:val="008650D9"/>
    <w:rsid w:val="008651A9"/>
    <w:rsid w:val="0086536B"/>
    <w:rsid w:val="008653A5"/>
    <w:rsid w:val="008654AD"/>
    <w:rsid w:val="008655F6"/>
    <w:rsid w:val="008656E6"/>
    <w:rsid w:val="0086571C"/>
    <w:rsid w:val="0086579B"/>
    <w:rsid w:val="00865942"/>
    <w:rsid w:val="00865A1B"/>
    <w:rsid w:val="00865A93"/>
    <w:rsid w:val="00865B98"/>
    <w:rsid w:val="00865E8C"/>
    <w:rsid w:val="00865EC6"/>
    <w:rsid w:val="00865F58"/>
    <w:rsid w:val="00865F63"/>
    <w:rsid w:val="00865F8F"/>
    <w:rsid w:val="00865FA2"/>
    <w:rsid w:val="008660A0"/>
    <w:rsid w:val="00866197"/>
    <w:rsid w:val="008661D3"/>
    <w:rsid w:val="008661F5"/>
    <w:rsid w:val="0086628A"/>
    <w:rsid w:val="0086632F"/>
    <w:rsid w:val="008663D9"/>
    <w:rsid w:val="008663F8"/>
    <w:rsid w:val="008665D1"/>
    <w:rsid w:val="0086661E"/>
    <w:rsid w:val="00866680"/>
    <w:rsid w:val="00866721"/>
    <w:rsid w:val="00866744"/>
    <w:rsid w:val="0086674E"/>
    <w:rsid w:val="0086683A"/>
    <w:rsid w:val="008669C2"/>
    <w:rsid w:val="00866B01"/>
    <w:rsid w:val="00866BF7"/>
    <w:rsid w:val="00866CFA"/>
    <w:rsid w:val="00866D14"/>
    <w:rsid w:val="00866D9D"/>
    <w:rsid w:val="00866DC5"/>
    <w:rsid w:val="00866E8B"/>
    <w:rsid w:val="00866EE0"/>
    <w:rsid w:val="00866F71"/>
    <w:rsid w:val="00867193"/>
    <w:rsid w:val="00867284"/>
    <w:rsid w:val="00867498"/>
    <w:rsid w:val="008674B5"/>
    <w:rsid w:val="0086756C"/>
    <w:rsid w:val="0086773A"/>
    <w:rsid w:val="00867DB3"/>
    <w:rsid w:val="00867DDF"/>
    <w:rsid w:val="008701E4"/>
    <w:rsid w:val="0087020D"/>
    <w:rsid w:val="008702A7"/>
    <w:rsid w:val="008703B6"/>
    <w:rsid w:val="0087041A"/>
    <w:rsid w:val="00870502"/>
    <w:rsid w:val="00870878"/>
    <w:rsid w:val="00870902"/>
    <w:rsid w:val="0087091A"/>
    <w:rsid w:val="008709D7"/>
    <w:rsid w:val="00870C00"/>
    <w:rsid w:val="00870C9A"/>
    <w:rsid w:val="00870D0D"/>
    <w:rsid w:val="00870D33"/>
    <w:rsid w:val="00870E54"/>
    <w:rsid w:val="00870F45"/>
    <w:rsid w:val="00870FDE"/>
    <w:rsid w:val="008711C3"/>
    <w:rsid w:val="008712C7"/>
    <w:rsid w:val="008712CD"/>
    <w:rsid w:val="00871373"/>
    <w:rsid w:val="00871462"/>
    <w:rsid w:val="00871526"/>
    <w:rsid w:val="0087155B"/>
    <w:rsid w:val="008715DA"/>
    <w:rsid w:val="00871630"/>
    <w:rsid w:val="00871746"/>
    <w:rsid w:val="00871791"/>
    <w:rsid w:val="008717B8"/>
    <w:rsid w:val="008717DE"/>
    <w:rsid w:val="008718D8"/>
    <w:rsid w:val="00871A08"/>
    <w:rsid w:val="00871B13"/>
    <w:rsid w:val="00871BFE"/>
    <w:rsid w:val="00871C54"/>
    <w:rsid w:val="00871CD1"/>
    <w:rsid w:val="00871EEB"/>
    <w:rsid w:val="008727EF"/>
    <w:rsid w:val="00872847"/>
    <w:rsid w:val="0087298D"/>
    <w:rsid w:val="00872B09"/>
    <w:rsid w:val="00872B15"/>
    <w:rsid w:val="00872B6F"/>
    <w:rsid w:val="00872C68"/>
    <w:rsid w:val="00872CFC"/>
    <w:rsid w:val="00872E84"/>
    <w:rsid w:val="00872E8E"/>
    <w:rsid w:val="00872FBB"/>
    <w:rsid w:val="0087302F"/>
    <w:rsid w:val="008730BD"/>
    <w:rsid w:val="008730F3"/>
    <w:rsid w:val="00873196"/>
    <w:rsid w:val="0087326D"/>
    <w:rsid w:val="00873378"/>
    <w:rsid w:val="008733B4"/>
    <w:rsid w:val="008735E4"/>
    <w:rsid w:val="008735F2"/>
    <w:rsid w:val="00873718"/>
    <w:rsid w:val="00873761"/>
    <w:rsid w:val="008737A9"/>
    <w:rsid w:val="00873830"/>
    <w:rsid w:val="00873848"/>
    <w:rsid w:val="00873858"/>
    <w:rsid w:val="00873954"/>
    <w:rsid w:val="008739D7"/>
    <w:rsid w:val="008739D8"/>
    <w:rsid w:val="00873A36"/>
    <w:rsid w:val="00873AC0"/>
    <w:rsid w:val="00873B3F"/>
    <w:rsid w:val="00873D18"/>
    <w:rsid w:val="00873D3C"/>
    <w:rsid w:val="00873D7D"/>
    <w:rsid w:val="00873DE2"/>
    <w:rsid w:val="00873E13"/>
    <w:rsid w:val="00873E36"/>
    <w:rsid w:val="00873F90"/>
    <w:rsid w:val="00873F99"/>
    <w:rsid w:val="00874044"/>
    <w:rsid w:val="0087404E"/>
    <w:rsid w:val="008740A5"/>
    <w:rsid w:val="00874252"/>
    <w:rsid w:val="00874288"/>
    <w:rsid w:val="008742BD"/>
    <w:rsid w:val="008743B0"/>
    <w:rsid w:val="008743FD"/>
    <w:rsid w:val="00874515"/>
    <w:rsid w:val="00874647"/>
    <w:rsid w:val="00874674"/>
    <w:rsid w:val="00874685"/>
    <w:rsid w:val="008746A1"/>
    <w:rsid w:val="008747E1"/>
    <w:rsid w:val="00874887"/>
    <w:rsid w:val="008749A1"/>
    <w:rsid w:val="00874A61"/>
    <w:rsid w:val="00874BE1"/>
    <w:rsid w:val="00874C57"/>
    <w:rsid w:val="00874CCF"/>
    <w:rsid w:val="00874CDF"/>
    <w:rsid w:val="00875044"/>
    <w:rsid w:val="0087509F"/>
    <w:rsid w:val="0087511F"/>
    <w:rsid w:val="008753A5"/>
    <w:rsid w:val="008754C4"/>
    <w:rsid w:val="008755E9"/>
    <w:rsid w:val="0087568F"/>
    <w:rsid w:val="008757A1"/>
    <w:rsid w:val="008757F3"/>
    <w:rsid w:val="008758B4"/>
    <w:rsid w:val="00875922"/>
    <w:rsid w:val="00875967"/>
    <w:rsid w:val="00875A72"/>
    <w:rsid w:val="00875A81"/>
    <w:rsid w:val="00875C88"/>
    <w:rsid w:val="00875D6C"/>
    <w:rsid w:val="00875ED4"/>
    <w:rsid w:val="00875F2A"/>
    <w:rsid w:val="00875F87"/>
    <w:rsid w:val="00876094"/>
    <w:rsid w:val="008760B2"/>
    <w:rsid w:val="00876214"/>
    <w:rsid w:val="008762E0"/>
    <w:rsid w:val="00876465"/>
    <w:rsid w:val="00876494"/>
    <w:rsid w:val="008765B1"/>
    <w:rsid w:val="008766D6"/>
    <w:rsid w:val="00876868"/>
    <w:rsid w:val="00876894"/>
    <w:rsid w:val="008768B5"/>
    <w:rsid w:val="00876A75"/>
    <w:rsid w:val="00876B2C"/>
    <w:rsid w:val="00876BA5"/>
    <w:rsid w:val="00876C5A"/>
    <w:rsid w:val="00876C5E"/>
    <w:rsid w:val="00876D6C"/>
    <w:rsid w:val="00876EAA"/>
    <w:rsid w:val="00876EAC"/>
    <w:rsid w:val="00876FE2"/>
    <w:rsid w:val="0087705C"/>
    <w:rsid w:val="008770BE"/>
    <w:rsid w:val="008770EB"/>
    <w:rsid w:val="00877294"/>
    <w:rsid w:val="008773E4"/>
    <w:rsid w:val="008774FA"/>
    <w:rsid w:val="008775BC"/>
    <w:rsid w:val="00877637"/>
    <w:rsid w:val="0087765E"/>
    <w:rsid w:val="0087774B"/>
    <w:rsid w:val="00877865"/>
    <w:rsid w:val="008778DF"/>
    <w:rsid w:val="00877954"/>
    <w:rsid w:val="008779BC"/>
    <w:rsid w:val="00877A84"/>
    <w:rsid w:val="00877C35"/>
    <w:rsid w:val="00877C54"/>
    <w:rsid w:val="00877C80"/>
    <w:rsid w:val="00877CE2"/>
    <w:rsid w:val="00877D5F"/>
    <w:rsid w:val="00877E07"/>
    <w:rsid w:val="00877FC2"/>
    <w:rsid w:val="008801C9"/>
    <w:rsid w:val="008801D3"/>
    <w:rsid w:val="0088024C"/>
    <w:rsid w:val="008802FE"/>
    <w:rsid w:val="0088031A"/>
    <w:rsid w:val="008803CB"/>
    <w:rsid w:val="00880449"/>
    <w:rsid w:val="00880450"/>
    <w:rsid w:val="00880585"/>
    <w:rsid w:val="00880636"/>
    <w:rsid w:val="0088066E"/>
    <w:rsid w:val="008806ED"/>
    <w:rsid w:val="008806F3"/>
    <w:rsid w:val="0088071A"/>
    <w:rsid w:val="00880825"/>
    <w:rsid w:val="00880A60"/>
    <w:rsid w:val="00880E39"/>
    <w:rsid w:val="00880E64"/>
    <w:rsid w:val="00880EBF"/>
    <w:rsid w:val="00880FB2"/>
    <w:rsid w:val="008811F3"/>
    <w:rsid w:val="00881267"/>
    <w:rsid w:val="008812BC"/>
    <w:rsid w:val="0088130E"/>
    <w:rsid w:val="00881367"/>
    <w:rsid w:val="008813A4"/>
    <w:rsid w:val="00881407"/>
    <w:rsid w:val="0088143B"/>
    <w:rsid w:val="0088144C"/>
    <w:rsid w:val="008814C3"/>
    <w:rsid w:val="008815A4"/>
    <w:rsid w:val="00881669"/>
    <w:rsid w:val="00881714"/>
    <w:rsid w:val="0088176A"/>
    <w:rsid w:val="008817D7"/>
    <w:rsid w:val="0088184D"/>
    <w:rsid w:val="008818B1"/>
    <w:rsid w:val="008818B6"/>
    <w:rsid w:val="008818B7"/>
    <w:rsid w:val="008818FF"/>
    <w:rsid w:val="00881AAC"/>
    <w:rsid w:val="00881EBD"/>
    <w:rsid w:val="00881F58"/>
    <w:rsid w:val="008820DE"/>
    <w:rsid w:val="0088211C"/>
    <w:rsid w:val="0088214B"/>
    <w:rsid w:val="00882241"/>
    <w:rsid w:val="0088227E"/>
    <w:rsid w:val="0088236B"/>
    <w:rsid w:val="00882383"/>
    <w:rsid w:val="00882389"/>
    <w:rsid w:val="008826B9"/>
    <w:rsid w:val="00882770"/>
    <w:rsid w:val="0088299D"/>
    <w:rsid w:val="00882B00"/>
    <w:rsid w:val="00882B2B"/>
    <w:rsid w:val="00882CD7"/>
    <w:rsid w:val="00882DF5"/>
    <w:rsid w:val="008832D3"/>
    <w:rsid w:val="00883707"/>
    <w:rsid w:val="0088372C"/>
    <w:rsid w:val="00883813"/>
    <w:rsid w:val="0088384E"/>
    <w:rsid w:val="008838DF"/>
    <w:rsid w:val="0088396C"/>
    <w:rsid w:val="008839FA"/>
    <w:rsid w:val="00883A84"/>
    <w:rsid w:val="00883B25"/>
    <w:rsid w:val="00883BB5"/>
    <w:rsid w:val="00883C15"/>
    <w:rsid w:val="00883E20"/>
    <w:rsid w:val="00883F35"/>
    <w:rsid w:val="00883FDB"/>
    <w:rsid w:val="008840CD"/>
    <w:rsid w:val="008841EE"/>
    <w:rsid w:val="0088420A"/>
    <w:rsid w:val="00884241"/>
    <w:rsid w:val="00884285"/>
    <w:rsid w:val="008846F9"/>
    <w:rsid w:val="0088478A"/>
    <w:rsid w:val="008847E2"/>
    <w:rsid w:val="00884A16"/>
    <w:rsid w:val="00884A80"/>
    <w:rsid w:val="00884B18"/>
    <w:rsid w:val="00884C4C"/>
    <w:rsid w:val="00884D07"/>
    <w:rsid w:val="00884EF8"/>
    <w:rsid w:val="00884F39"/>
    <w:rsid w:val="00884FDA"/>
    <w:rsid w:val="00885181"/>
    <w:rsid w:val="00885250"/>
    <w:rsid w:val="008852A8"/>
    <w:rsid w:val="0088531A"/>
    <w:rsid w:val="0088542C"/>
    <w:rsid w:val="00885495"/>
    <w:rsid w:val="008855F1"/>
    <w:rsid w:val="0088562C"/>
    <w:rsid w:val="00885642"/>
    <w:rsid w:val="00885652"/>
    <w:rsid w:val="00885835"/>
    <w:rsid w:val="00885892"/>
    <w:rsid w:val="00885A6D"/>
    <w:rsid w:val="00885B21"/>
    <w:rsid w:val="00885BEC"/>
    <w:rsid w:val="00885C2B"/>
    <w:rsid w:val="00885D1C"/>
    <w:rsid w:val="00885DB6"/>
    <w:rsid w:val="00885DE2"/>
    <w:rsid w:val="00885E14"/>
    <w:rsid w:val="00885E2F"/>
    <w:rsid w:val="00886066"/>
    <w:rsid w:val="00886305"/>
    <w:rsid w:val="00886329"/>
    <w:rsid w:val="00886344"/>
    <w:rsid w:val="008863DD"/>
    <w:rsid w:val="0088641E"/>
    <w:rsid w:val="0088661D"/>
    <w:rsid w:val="00886666"/>
    <w:rsid w:val="008866CB"/>
    <w:rsid w:val="0088672E"/>
    <w:rsid w:val="00886787"/>
    <w:rsid w:val="0088682A"/>
    <w:rsid w:val="00886953"/>
    <w:rsid w:val="00886C13"/>
    <w:rsid w:val="00886C6B"/>
    <w:rsid w:val="00886D55"/>
    <w:rsid w:val="00886D5D"/>
    <w:rsid w:val="00886F4C"/>
    <w:rsid w:val="00886F52"/>
    <w:rsid w:val="00886FE9"/>
    <w:rsid w:val="00887041"/>
    <w:rsid w:val="008870EE"/>
    <w:rsid w:val="008870F8"/>
    <w:rsid w:val="00887162"/>
    <w:rsid w:val="008871A5"/>
    <w:rsid w:val="008872FD"/>
    <w:rsid w:val="0088732E"/>
    <w:rsid w:val="00887343"/>
    <w:rsid w:val="008873B9"/>
    <w:rsid w:val="0088741B"/>
    <w:rsid w:val="00887423"/>
    <w:rsid w:val="008874A5"/>
    <w:rsid w:val="008874B9"/>
    <w:rsid w:val="0088751E"/>
    <w:rsid w:val="00887623"/>
    <w:rsid w:val="0088762B"/>
    <w:rsid w:val="00887670"/>
    <w:rsid w:val="0088767C"/>
    <w:rsid w:val="008876A1"/>
    <w:rsid w:val="008876FB"/>
    <w:rsid w:val="008877CC"/>
    <w:rsid w:val="0088780F"/>
    <w:rsid w:val="0088782E"/>
    <w:rsid w:val="0088795A"/>
    <w:rsid w:val="008879A6"/>
    <w:rsid w:val="00887B07"/>
    <w:rsid w:val="00887B72"/>
    <w:rsid w:val="00887BD3"/>
    <w:rsid w:val="00887D01"/>
    <w:rsid w:val="00887D03"/>
    <w:rsid w:val="00887D70"/>
    <w:rsid w:val="00887DA0"/>
    <w:rsid w:val="00887DC5"/>
    <w:rsid w:val="00887DD1"/>
    <w:rsid w:val="00887E6B"/>
    <w:rsid w:val="008900DB"/>
    <w:rsid w:val="0089013B"/>
    <w:rsid w:val="008901C3"/>
    <w:rsid w:val="00890214"/>
    <w:rsid w:val="008903AE"/>
    <w:rsid w:val="008906D3"/>
    <w:rsid w:val="008906E8"/>
    <w:rsid w:val="008908D4"/>
    <w:rsid w:val="0089094E"/>
    <w:rsid w:val="00890B90"/>
    <w:rsid w:val="00890CFF"/>
    <w:rsid w:val="00890D66"/>
    <w:rsid w:val="00890DAA"/>
    <w:rsid w:val="00890E00"/>
    <w:rsid w:val="00890EA3"/>
    <w:rsid w:val="00890F3C"/>
    <w:rsid w:val="00890FF2"/>
    <w:rsid w:val="0089105D"/>
    <w:rsid w:val="00891105"/>
    <w:rsid w:val="0089118C"/>
    <w:rsid w:val="008911C8"/>
    <w:rsid w:val="00891258"/>
    <w:rsid w:val="00891444"/>
    <w:rsid w:val="0089167F"/>
    <w:rsid w:val="008916DC"/>
    <w:rsid w:val="00891753"/>
    <w:rsid w:val="00891764"/>
    <w:rsid w:val="008918BA"/>
    <w:rsid w:val="008918EE"/>
    <w:rsid w:val="0089193F"/>
    <w:rsid w:val="008919AB"/>
    <w:rsid w:val="00891A92"/>
    <w:rsid w:val="00891B93"/>
    <w:rsid w:val="00891D08"/>
    <w:rsid w:val="00891D1B"/>
    <w:rsid w:val="00891D48"/>
    <w:rsid w:val="00891D52"/>
    <w:rsid w:val="00891D77"/>
    <w:rsid w:val="00891E2B"/>
    <w:rsid w:val="00891E6C"/>
    <w:rsid w:val="00891F85"/>
    <w:rsid w:val="00891FA4"/>
    <w:rsid w:val="00892070"/>
    <w:rsid w:val="008920E7"/>
    <w:rsid w:val="0089216E"/>
    <w:rsid w:val="00892188"/>
    <w:rsid w:val="008921B3"/>
    <w:rsid w:val="008923BF"/>
    <w:rsid w:val="008923F5"/>
    <w:rsid w:val="0089267B"/>
    <w:rsid w:val="0089267F"/>
    <w:rsid w:val="00892740"/>
    <w:rsid w:val="008927BA"/>
    <w:rsid w:val="008927F3"/>
    <w:rsid w:val="00892851"/>
    <w:rsid w:val="00892AFA"/>
    <w:rsid w:val="00892AFF"/>
    <w:rsid w:val="00892B83"/>
    <w:rsid w:val="00892C00"/>
    <w:rsid w:val="00892CDB"/>
    <w:rsid w:val="00892F2D"/>
    <w:rsid w:val="00892F52"/>
    <w:rsid w:val="0089302F"/>
    <w:rsid w:val="00893087"/>
    <w:rsid w:val="00893211"/>
    <w:rsid w:val="00893399"/>
    <w:rsid w:val="008933B0"/>
    <w:rsid w:val="00893423"/>
    <w:rsid w:val="00893552"/>
    <w:rsid w:val="00893642"/>
    <w:rsid w:val="008938E0"/>
    <w:rsid w:val="00893931"/>
    <w:rsid w:val="0089394B"/>
    <w:rsid w:val="0089398C"/>
    <w:rsid w:val="008939BC"/>
    <w:rsid w:val="00893A2D"/>
    <w:rsid w:val="00893B05"/>
    <w:rsid w:val="00893C90"/>
    <w:rsid w:val="00893D46"/>
    <w:rsid w:val="00893D8F"/>
    <w:rsid w:val="00893E46"/>
    <w:rsid w:val="00893EE2"/>
    <w:rsid w:val="00893F74"/>
    <w:rsid w:val="00893F91"/>
    <w:rsid w:val="00894129"/>
    <w:rsid w:val="008942CF"/>
    <w:rsid w:val="008943B3"/>
    <w:rsid w:val="008943D0"/>
    <w:rsid w:val="008947D8"/>
    <w:rsid w:val="00894956"/>
    <w:rsid w:val="00894CAA"/>
    <w:rsid w:val="00894E04"/>
    <w:rsid w:val="00894EF7"/>
    <w:rsid w:val="00894FF2"/>
    <w:rsid w:val="008950F7"/>
    <w:rsid w:val="00895136"/>
    <w:rsid w:val="00895137"/>
    <w:rsid w:val="00895146"/>
    <w:rsid w:val="00895247"/>
    <w:rsid w:val="008953CC"/>
    <w:rsid w:val="0089543B"/>
    <w:rsid w:val="00895491"/>
    <w:rsid w:val="008954DB"/>
    <w:rsid w:val="008954DD"/>
    <w:rsid w:val="00895597"/>
    <w:rsid w:val="00895734"/>
    <w:rsid w:val="0089576C"/>
    <w:rsid w:val="008957AA"/>
    <w:rsid w:val="00895813"/>
    <w:rsid w:val="008958F5"/>
    <w:rsid w:val="00895965"/>
    <w:rsid w:val="00895D40"/>
    <w:rsid w:val="00895DD1"/>
    <w:rsid w:val="00895FA7"/>
    <w:rsid w:val="0089606C"/>
    <w:rsid w:val="008961EB"/>
    <w:rsid w:val="008962D3"/>
    <w:rsid w:val="0089635B"/>
    <w:rsid w:val="00896385"/>
    <w:rsid w:val="008963F2"/>
    <w:rsid w:val="00896420"/>
    <w:rsid w:val="008964F1"/>
    <w:rsid w:val="00896567"/>
    <w:rsid w:val="008968D5"/>
    <w:rsid w:val="008968DF"/>
    <w:rsid w:val="00896B7F"/>
    <w:rsid w:val="00896B9A"/>
    <w:rsid w:val="00896C07"/>
    <w:rsid w:val="00896C5D"/>
    <w:rsid w:val="00896DB2"/>
    <w:rsid w:val="00896EC6"/>
    <w:rsid w:val="00896ECE"/>
    <w:rsid w:val="00897043"/>
    <w:rsid w:val="008970F9"/>
    <w:rsid w:val="0089711E"/>
    <w:rsid w:val="00897171"/>
    <w:rsid w:val="008972F4"/>
    <w:rsid w:val="00897320"/>
    <w:rsid w:val="00897371"/>
    <w:rsid w:val="0089738A"/>
    <w:rsid w:val="00897487"/>
    <w:rsid w:val="008975CB"/>
    <w:rsid w:val="00897782"/>
    <w:rsid w:val="00897788"/>
    <w:rsid w:val="00897896"/>
    <w:rsid w:val="00897967"/>
    <w:rsid w:val="00897F80"/>
    <w:rsid w:val="008A012C"/>
    <w:rsid w:val="008A0166"/>
    <w:rsid w:val="008A020D"/>
    <w:rsid w:val="008A029F"/>
    <w:rsid w:val="008A03ED"/>
    <w:rsid w:val="008A056B"/>
    <w:rsid w:val="008A05A6"/>
    <w:rsid w:val="008A05CA"/>
    <w:rsid w:val="008A070B"/>
    <w:rsid w:val="008A076C"/>
    <w:rsid w:val="008A07D9"/>
    <w:rsid w:val="008A086F"/>
    <w:rsid w:val="008A0915"/>
    <w:rsid w:val="008A0A71"/>
    <w:rsid w:val="008A0AAD"/>
    <w:rsid w:val="008A0AE2"/>
    <w:rsid w:val="008A0AEB"/>
    <w:rsid w:val="008A0C87"/>
    <w:rsid w:val="008A0D24"/>
    <w:rsid w:val="008A0F4C"/>
    <w:rsid w:val="008A0FC6"/>
    <w:rsid w:val="008A0FD7"/>
    <w:rsid w:val="008A10DB"/>
    <w:rsid w:val="008A1270"/>
    <w:rsid w:val="008A1373"/>
    <w:rsid w:val="008A13C5"/>
    <w:rsid w:val="008A15E8"/>
    <w:rsid w:val="008A178B"/>
    <w:rsid w:val="008A17E6"/>
    <w:rsid w:val="008A19C8"/>
    <w:rsid w:val="008A19F1"/>
    <w:rsid w:val="008A1ADD"/>
    <w:rsid w:val="008A1B3E"/>
    <w:rsid w:val="008A1B55"/>
    <w:rsid w:val="008A20DC"/>
    <w:rsid w:val="008A2178"/>
    <w:rsid w:val="008A21C0"/>
    <w:rsid w:val="008A221B"/>
    <w:rsid w:val="008A222D"/>
    <w:rsid w:val="008A2265"/>
    <w:rsid w:val="008A2283"/>
    <w:rsid w:val="008A2374"/>
    <w:rsid w:val="008A258F"/>
    <w:rsid w:val="008A26F6"/>
    <w:rsid w:val="008A27AF"/>
    <w:rsid w:val="008A2844"/>
    <w:rsid w:val="008A28C0"/>
    <w:rsid w:val="008A2989"/>
    <w:rsid w:val="008A2A56"/>
    <w:rsid w:val="008A2ABD"/>
    <w:rsid w:val="008A2BC5"/>
    <w:rsid w:val="008A2C61"/>
    <w:rsid w:val="008A2CAD"/>
    <w:rsid w:val="008A2E90"/>
    <w:rsid w:val="008A2FAA"/>
    <w:rsid w:val="008A30DD"/>
    <w:rsid w:val="008A3263"/>
    <w:rsid w:val="008A3425"/>
    <w:rsid w:val="008A3429"/>
    <w:rsid w:val="008A3479"/>
    <w:rsid w:val="008A3688"/>
    <w:rsid w:val="008A36EF"/>
    <w:rsid w:val="008A393A"/>
    <w:rsid w:val="008A3985"/>
    <w:rsid w:val="008A399E"/>
    <w:rsid w:val="008A3A15"/>
    <w:rsid w:val="008A3B14"/>
    <w:rsid w:val="008A3CAA"/>
    <w:rsid w:val="008A3D33"/>
    <w:rsid w:val="008A3DB9"/>
    <w:rsid w:val="008A3EFB"/>
    <w:rsid w:val="008A3F70"/>
    <w:rsid w:val="008A3FDB"/>
    <w:rsid w:val="008A4069"/>
    <w:rsid w:val="008A408F"/>
    <w:rsid w:val="008A4144"/>
    <w:rsid w:val="008A424A"/>
    <w:rsid w:val="008A424C"/>
    <w:rsid w:val="008A4369"/>
    <w:rsid w:val="008A4492"/>
    <w:rsid w:val="008A44AE"/>
    <w:rsid w:val="008A4597"/>
    <w:rsid w:val="008A45C5"/>
    <w:rsid w:val="008A45E2"/>
    <w:rsid w:val="008A479E"/>
    <w:rsid w:val="008A4818"/>
    <w:rsid w:val="008A4865"/>
    <w:rsid w:val="008A4895"/>
    <w:rsid w:val="008A4912"/>
    <w:rsid w:val="008A495B"/>
    <w:rsid w:val="008A49FD"/>
    <w:rsid w:val="008A4A70"/>
    <w:rsid w:val="008A4A9A"/>
    <w:rsid w:val="008A4B09"/>
    <w:rsid w:val="008A4C9F"/>
    <w:rsid w:val="008A4E0D"/>
    <w:rsid w:val="008A4E2A"/>
    <w:rsid w:val="008A4F18"/>
    <w:rsid w:val="008A4F3D"/>
    <w:rsid w:val="008A519E"/>
    <w:rsid w:val="008A5249"/>
    <w:rsid w:val="008A5363"/>
    <w:rsid w:val="008A5365"/>
    <w:rsid w:val="008A5476"/>
    <w:rsid w:val="008A54C7"/>
    <w:rsid w:val="008A559A"/>
    <w:rsid w:val="008A560C"/>
    <w:rsid w:val="008A56DF"/>
    <w:rsid w:val="008A56FC"/>
    <w:rsid w:val="008A5715"/>
    <w:rsid w:val="008A5878"/>
    <w:rsid w:val="008A5915"/>
    <w:rsid w:val="008A5961"/>
    <w:rsid w:val="008A5A54"/>
    <w:rsid w:val="008A5A6F"/>
    <w:rsid w:val="008A5B91"/>
    <w:rsid w:val="008A5C0A"/>
    <w:rsid w:val="008A5DAF"/>
    <w:rsid w:val="008A5FA0"/>
    <w:rsid w:val="008A60BD"/>
    <w:rsid w:val="008A6161"/>
    <w:rsid w:val="008A627B"/>
    <w:rsid w:val="008A6315"/>
    <w:rsid w:val="008A6433"/>
    <w:rsid w:val="008A64CA"/>
    <w:rsid w:val="008A6543"/>
    <w:rsid w:val="008A663D"/>
    <w:rsid w:val="008A66A9"/>
    <w:rsid w:val="008A67DA"/>
    <w:rsid w:val="008A6857"/>
    <w:rsid w:val="008A689F"/>
    <w:rsid w:val="008A68D1"/>
    <w:rsid w:val="008A6901"/>
    <w:rsid w:val="008A6962"/>
    <w:rsid w:val="008A6BAC"/>
    <w:rsid w:val="008A6EB7"/>
    <w:rsid w:val="008A7029"/>
    <w:rsid w:val="008A708E"/>
    <w:rsid w:val="008A70D3"/>
    <w:rsid w:val="008A71F9"/>
    <w:rsid w:val="008A721D"/>
    <w:rsid w:val="008A735E"/>
    <w:rsid w:val="008A7377"/>
    <w:rsid w:val="008A73FF"/>
    <w:rsid w:val="008A746E"/>
    <w:rsid w:val="008A765D"/>
    <w:rsid w:val="008A7713"/>
    <w:rsid w:val="008A79DB"/>
    <w:rsid w:val="008A7A05"/>
    <w:rsid w:val="008A7A0C"/>
    <w:rsid w:val="008A7A86"/>
    <w:rsid w:val="008A7B02"/>
    <w:rsid w:val="008A7B2E"/>
    <w:rsid w:val="008A7BB4"/>
    <w:rsid w:val="008A7DD5"/>
    <w:rsid w:val="008A7E12"/>
    <w:rsid w:val="008A7E99"/>
    <w:rsid w:val="008A7EAF"/>
    <w:rsid w:val="008A7F3B"/>
    <w:rsid w:val="008B044F"/>
    <w:rsid w:val="008B04C8"/>
    <w:rsid w:val="008B04CE"/>
    <w:rsid w:val="008B05E7"/>
    <w:rsid w:val="008B0700"/>
    <w:rsid w:val="008B0751"/>
    <w:rsid w:val="008B0909"/>
    <w:rsid w:val="008B094E"/>
    <w:rsid w:val="008B0996"/>
    <w:rsid w:val="008B0C7B"/>
    <w:rsid w:val="008B0D07"/>
    <w:rsid w:val="008B0E37"/>
    <w:rsid w:val="008B0EA9"/>
    <w:rsid w:val="008B0F17"/>
    <w:rsid w:val="008B0FFA"/>
    <w:rsid w:val="008B1089"/>
    <w:rsid w:val="008B10DC"/>
    <w:rsid w:val="008B1117"/>
    <w:rsid w:val="008B1142"/>
    <w:rsid w:val="008B11D0"/>
    <w:rsid w:val="008B12AF"/>
    <w:rsid w:val="008B1367"/>
    <w:rsid w:val="008B143D"/>
    <w:rsid w:val="008B1483"/>
    <w:rsid w:val="008B1486"/>
    <w:rsid w:val="008B14FA"/>
    <w:rsid w:val="008B159D"/>
    <w:rsid w:val="008B1637"/>
    <w:rsid w:val="008B16AE"/>
    <w:rsid w:val="008B17D3"/>
    <w:rsid w:val="008B189E"/>
    <w:rsid w:val="008B19C2"/>
    <w:rsid w:val="008B1B64"/>
    <w:rsid w:val="008B1B6A"/>
    <w:rsid w:val="008B1B71"/>
    <w:rsid w:val="008B1B97"/>
    <w:rsid w:val="008B1CC4"/>
    <w:rsid w:val="008B1D62"/>
    <w:rsid w:val="008B1DC1"/>
    <w:rsid w:val="008B1E36"/>
    <w:rsid w:val="008B1EA8"/>
    <w:rsid w:val="008B1EB5"/>
    <w:rsid w:val="008B1EEA"/>
    <w:rsid w:val="008B1F58"/>
    <w:rsid w:val="008B1FA9"/>
    <w:rsid w:val="008B20D4"/>
    <w:rsid w:val="008B23BF"/>
    <w:rsid w:val="008B2498"/>
    <w:rsid w:val="008B258C"/>
    <w:rsid w:val="008B25E4"/>
    <w:rsid w:val="008B25FD"/>
    <w:rsid w:val="008B262B"/>
    <w:rsid w:val="008B269B"/>
    <w:rsid w:val="008B269E"/>
    <w:rsid w:val="008B2776"/>
    <w:rsid w:val="008B27EE"/>
    <w:rsid w:val="008B284F"/>
    <w:rsid w:val="008B2897"/>
    <w:rsid w:val="008B28B7"/>
    <w:rsid w:val="008B2909"/>
    <w:rsid w:val="008B2C39"/>
    <w:rsid w:val="008B2C84"/>
    <w:rsid w:val="008B2CF4"/>
    <w:rsid w:val="008B2ED2"/>
    <w:rsid w:val="008B2FBE"/>
    <w:rsid w:val="008B3017"/>
    <w:rsid w:val="008B30BF"/>
    <w:rsid w:val="008B3116"/>
    <w:rsid w:val="008B33E9"/>
    <w:rsid w:val="008B3517"/>
    <w:rsid w:val="008B380A"/>
    <w:rsid w:val="008B38A2"/>
    <w:rsid w:val="008B3A1C"/>
    <w:rsid w:val="008B3AD7"/>
    <w:rsid w:val="008B3B6C"/>
    <w:rsid w:val="008B3B75"/>
    <w:rsid w:val="008B3BDA"/>
    <w:rsid w:val="008B3C4C"/>
    <w:rsid w:val="008B3CB2"/>
    <w:rsid w:val="008B3CF1"/>
    <w:rsid w:val="008B3D2B"/>
    <w:rsid w:val="008B3D71"/>
    <w:rsid w:val="008B3EB1"/>
    <w:rsid w:val="008B3F8A"/>
    <w:rsid w:val="008B3FA7"/>
    <w:rsid w:val="008B3FDA"/>
    <w:rsid w:val="008B40E7"/>
    <w:rsid w:val="008B4168"/>
    <w:rsid w:val="008B4189"/>
    <w:rsid w:val="008B4195"/>
    <w:rsid w:val="008B4303"/>
    <w:rsid w:val="008B4433"/>
    <w:rsid w:val="008B451C"/>
    <w:rsid w:val="008B45AB"/>
    <w:rsid w:val="008B478F"/>
    <w:rsid w:val="008B4925"/>
    <w:rsid w:val="008B49F2"/>
    <w:rsid w:val="008B4B84"/>
    <w:rsid w:val="008B4BC2"/>
    <w:rsid w:val="008B4CC7"/>
    <w:rsid w:val="008B4D0E"/>
    <w:rsid w:val="008B4D77"/>
    <w:rsid w:val="008B4E7B"/>
    <w:rsid w:val="008B4F39"/>
    <w:rsid w:val="008B508E"/>
    <w:rsid w:val="008B509B"/>
    <w:rsid w:val="008B50AC"/>
    <w:rsid w:val="008B512C"/>
    <w:rsid w:val="008B516D"/>
    <w:rsid w:val="008B5382"/>
    <w:rsid w:val="008B53E7"/>
    <w:rsid w:val="008B5440"/>
    <w:rsid w:val="008B56A6"/>
    <w:rsid w:val="008B56E9"/>
    <w:rsid w:val="008B5988"/>
    <w:rsid w:val="008B59EA"/>
    <w:rsid w:val="008B5A88"/>
    <w:rsid w:val="008B5C78"/>
    <w:rsid w:val="008B5DAD"/>
    <w:rsid w:val="008B5EB9"/>
    <w:rsid w:val="008B5F0F"/>
    <w:rsid w:val="008B5FAE"/>
    <w:rsid w:val="008B6007"/>
    <w:rsid w:val="008B6021"/>
    <w:rsid w:val="008B607B"/>
    <w:rsid w:val="008B608C"/>
    <w:rsid w:val="008B625C"/>
    <w:rsid w:val="008B637A"/>
    <w:rsid w:val="008B63DC"/>
    <w:rsid w:val="008B6424"/>
    <w:rsid w:val="008B6436"/>
    <w:rsid w:val="008B6449"/>
    <w:rsid w:val="008B6562"/>
    <w:rsid w:val="008B6611"/>
    <w:rsid w:val="008B69E5"/>
    <w:rsid w:val="008B6B36"/>
    <w:rsid w:val="008B6BA3"/>
    <w:rsid w:val="008B6D3F"/>
    <w:rsid w:val="008B6D57"/>
    <w:rsid w:val="008B6E19"/>
    <w:rsid w:val="008B6EE9"/>
    <w:rsid w:val="008B6FE7"/>
    <w:rsid w:val="008B70F7"/>
    <w:rsid w:val="008B716B"/>
    <w:rsid w:val="008B7206"/>
    <w:rsid w:val="008B7264"/>
    <w:rsid w:val="008B7493"/>
    <w:rsid w:val="008B74A3"/>
    <w:rsid w:val="008B74D1"/>
    <w:rsid w:val="008B74E8"/>
    <w:rsid w:val="008B7704"/>
    <w:rsid w:val="008B7742"/>
    <w:rsid w:val="008B7775"/>
    <w:rsid w:val="008B7827"/>
    <w:rsid w:val="008B79A8"/>
    <w:rsid w:val="008B79F7"/>
    <w:rsid w:val="008B7A4A"/>
    <w:rsid w:val="008B7A7D"/>
    <w:rsid w:val="008B7A83"/>
    <w:rsid w:val="008B7C53"/>
    <w:rsid w:val="008B7D1A"/>
    <w:rsid w:val="008B7D83"/>
    <w:rsid w:val="008B7DE7"/>
    <w:rsid w:val="008B7E43"/>
    <w:rsid w:val="008C00B6"/>
    <w:rsid w:val="008C01DB"/>
    <w:rsid w:val="008C03D0"/>
    <w:rsid w:val="008C03F4"/>
    <w:rsid w:val="008C04EE"/>
    <w:rsid w:val="008C067B"/>
    <w:rsid w:val="008C068D"/>
    <w:rsid w:val="008C081F"/>
    <w:rsid w:val="008C0B05"/>
    <w:rsid w:val="008C0BB2"/>
    <w:rsid w:val="008C0BDB"/>
    <w:rsid w:val="008C0C38"/>
    <w:rsid w:val="008C0C71"/>
    <w:rsid w:val="008C0D43"/>
    <w:rsid w:val="008C0EF6"/>
    <w:rsid w:val="008C0F66"/>
    <w:rsid w:val="008C0FAA"/>
    <w:rsid w:val="008C105C"/>
    <w:rsid w:val="008C1172"/>
    <w:rsid w:val="008C11A1"/>
    <w:rsid w:val="008C136D"/>
    <w:rsid w:val="008C13B6"/>
    <w:rsid w:val="008C13D6"/>
    <w:rsid w:val="008C141B"/>
    <w:rsid w:val="008C1431"/>
    <w:rsid w:val="008C1554"/>
    <w:rsid w:val="008C15D6"/>
    <w:rsid w:val="008C15DE"/>
    <w:rsid w:val="008C15FA"/>
    <w:rsid w:val="008C1867"/>
    <w:rsid w:val="008C18EB"/>
    <w:rsid w:val="008C1961"/>
    <w:rsid w:val="008C19B0"/>
    <w:rsid w:val="008C19DD"/>
    <w:rsid w:val="008C1A2B"/>
    <w:rsid w:val="008C1A3B"/>
    <w:rsid w:val="008C1D49"/>
    <w:rsid w:val="008C1D8C"/>
    <w:rsid w:val="008C2171"/>
    <w:rsid w:val="008C2211"/>
    <w:rsid w:val="008C228F"/>
    <w:rsid w:val="008C23EE"/>
    <w:rsid w:val="008C2415"/>
    <w:rsid w:val="008C2544"/>
    <w:rsid w:val="008C256E"/>
    <w:rsid w:val="008C25A3"/>
    <w:rsid w:val="008C25D1"/>
    <w:rsid w:val="008C265B"/>
    <w:rsid w:val="008C269B"/>
    <w:rsid w:val="008C26FE"/>
    <w:rsid w:val="008C2790"/>
    <w:rsid w:val="008C284D"/>
    <w:rsid w:val="008C2884"/>
    <w:rsid w:val="008C2AA6"/>
    <w:rsid w:val="008C2B78"/>
    <w:rsid w:val="008C2BE3"/>
    <w:rsid w:val="008C2C5D"/>
    <w:rsid w:val="008C2CE4"/>
    <w:rsid w:val="008C2D9B"/>
    <w:rsid w:val="008C3025"/>
    <w:rsid w:val="008C309E"/>
    <w:rsid w:val="008C33CC"/>
    <w:rsid w:val="008C344A"/>
    <w:rsid w:val="008C347E"/>
    <w:rsid w:val="008C34EE"/>
    <w:rsid w:val="008C3517"/>
    <w:rsid w:val="008C356A"/>
    <w:rsid w:val="008C362F"/>
    <w:rsid w:val="008C373B"/>
    <w:rsid w:val="008C37D7"/>
    <w:rsid w:val="008C3899"/>
    <w:rsid w:val="008C38A8"/>
    <w:rsid w:val="008C38DB"/>
    <w:rsid w:val="008C38F0"/>
    <w:rsid w:val="008C3910"/>
    <w:rsid w:val="008C3988"/>
    <w:rsid w:val="008C3ABA"/>
    <w:rsid w:val="008C3BBA"/>
    <w:rsid w:val="008C3CAE"/>
    <w:rsid w:val="008C3CD5"/>
    <w:rsid w:val="008C3DBA"/>
    <w:rsid w:val="008C3E59"/>
    <w:rsid w:val="008C4019"/>
    <w:rsid w:val="008C40AD"/>
    <w:rsid w:val="008C41AE"/>
    <w:rsid w:val="008C41CA"/>
    <w:rsid w:val="008C426A"/>
    <w:rsid w:val="008C4299"/>
    <w:rsid w:val="008C4376"/>
    <w:rsid w:val="008C4404"/>
    <w:rsid w:val="008C4606"/>
    <w:rsid w:val="008C4750"/>
    <w:rsid w:val="008C476A"/>
    <w:rsid w:val="008C49BA"/>
    <w:rsid w:val="008C49F1"/>
    <w:rsid w:val="008C4AB7"/>
    <w:rsid w:val="008C4B00"/>
    <w:rsid w:val="008C4B3D"/>
    <w:rsid w:val="008C4CB2"/>
    <w:rsid w:val="008C4D58"/>
    <w:rsid w:val="008C4DA0"/>
    <w:rsid w:val="008C4E2C"/>
    <w:rsid w:val="008C4EB9"/>
    <w:rsid w:val="008C4F17"/>
    <w:rsid w:val="008C4F2B"/>
    <w:rsid w:val="008C4F83"/>
    <w:rsid w:val="008C4F97"/>
    <w:rsid w:val="008C4FAF"/>
    <w:rsid w:val="008C5045"/>
    <w:rsid w:val="008C50A9"/>
    <w:rsid w:val="008C513A"/>
    <w:rsid w:val="008C51C7"/>
    <w:rsid w:val="008C52D6"/>
    <w:rsid w:val="008C5366"/>
    <w:rsid w:val="008C53AD"/>
    <w:rsid w:val="008C543A"/>
    <w:rsid w:val="008C54A3"/>
    <w:rsid w:val="008C5568"/>
    <w:rsid w:val="008C55B9"/>
    <w:rsid w:val="008C5789"/>
    <w:rsid w:val="008C58DD"/>
    <w:rsid w:val="008C58FE"/>
    <w:rsid w:val="008C590D"/>
    <w:rsid w:val="008C5933"/>
    <w:rsid w:val="008C5A59"/>
    <w:rsid w:val="008C5A95"/>
    <w:rsid w:val="008C5AD3"/>
    <w:rsid w:val="008C5B2E"/>
    <w:rsid w:val="008C5B80"/>
    <w:rsid w:val="008C5C40"/>
    <w:rsid w:val="008C5DFB"/>
    <w:rsid w:val="008C5E7B"/>
    <w:rsid w:val="008C5E9C"/>
    <w:rsid w:val="008C5F2F"/>
    <w:rsid w:val="008C6052"/>
    <w:rsid w:val="008C60B3"/>
    <w:rsid w:val="008C6233"/>
    <w:rsid w:val="008C6271"/>
    <w:rsid w:val="008C627F"/>
    <w:rsid w:val="008C62CA"/>
    <w:rsid w:val="008C6343"/>
    <w:rsid w:val="008C638C"/>
    <w:rsid w:val="008C6395"/>
    <w:rsid w:val="008C641B"/>
    <w:rsid w:val="008C652A"/>
    <w:rsid w:val="008C653B"/>
    <w:rsid w:val="008C6550"/>
    <w:rsid w:val="008C6559"/>
    <w:rsid w:val="008C66FC"/>
    <w:rsid w:val="008C6765"/>
    <w:rsid w:val="008C67C9"/>
    <w:rsid w:val="008C68FC"/>
    <w:rsid w:val="008C6C36"/>
    <w:rsid w:val="008C6CBE"/>
    <w:rsid w:val="008C6CD2"/>
    <w:rsid w:val="008C6EAC"/>
    <w:rsid w:val="008C6EC3"/>
    <w:rsid w:val="008C6FAB"/>
    <w:rsid w:val="008C6FD4"/>
    <w:rsid w:val="008C7025"/>
    <w:rsid w:val="008C71D3"/>
    <w:rsid w:val="008C7248"/>
    <w:rsid w:val="008C72E2"/>
    <w:rsid w:val="008C736A"/>
    <w:rsid w:val="008C7377"/>
    <w:rsid w:val="008C7443"/>
    <w:rsid w:val="008C756E"/>
    <w:rsid w:val="008C7643"/>
    <w:rsid w:val="008C7648"/>
    <w:rsid w:val="008C7653"/>
    <w:rsid w:val="008C7749"/>
    <w:rsid w:val="008C7856"/>
    <w:rsid w:val="008C7AD1"/>
    <w:rsid w:val="008C7E55"/>
    <w:rsid w:val="008C7FE4"/>
    <w:rsid w:val="008C7FEA"/>
    <w:rsid w:val="008D002E"/>
    <w:rsid w:val="008D01C3"/>
    <w:rsid w:val="008D022D"/>
    <w:rsid w:val="008D0310"/>
    <w:rsid w:val="008D0462"/>
    <w:rsid w:val="008D048F"/>
    <w:rsid w:val="008D0706"/>
    <w:rsid w:val="008D07DA"/>
    <w:rsid w:val="008D081E"/>
    <w:rsid w:val="008D0864"/>
    <w:rsid w:val="008D088B"/>
    <w:rsid w:val="008D08BD"/>
    <w:rsid w:val="008D08DC"/>
    <w:rsid w:val="008D098B"/>
    <w:rsid w:val="008D09D3"/>
    <w:rsid w:val="008D0C89"/>
    <w:rsid w:val="008D0D39"/>
    <w:rsid w:val="008D0E27"/>
    <w:rsid w:val="008D121B"/>
    <w:rsid w:val="008D123D"/>
    <w:rsid w:val="008D124E"/>
    <w:rsid w:val="008D12DF"/>
    <w:rsid w:val="008D1317"/>
    <w:rsid w:val="008D1607"/>
    <w:rsid w:val="008D1718"/>
    <w:rsid w:val="008D1812"/>
    <w:rsid w:val="008D1A8D"/>
    <w:rsid w:val="008D1AC0"/>
    <w:rsid w:val="008D1B0A"/>
    <w:rsid w:val="008D1B5E"/>
    <w:rsid w:val="008D1BCD"/>
    <w:rsid w:val="008D1C07"/>
    <w:rsid w:val="008D1DAF"/>
    <w:rsid w:val="008D1DC1"/>
    <w:rsid w:val="008D1E6D"/>
    <w:rsid w:val="008D1EB5"/>
    <w:rsid w:val="008D1EBA"/>
    <w:rsid w:val="008D1EE4"/>
    <w:rsid w:val="008D1F16"/>
    <w:rsid w:val="008D1FBB"/>
    <w:rsid w:val="008D2002"/>
    <w:rsid w:val="008D205A"/>
    <w:rsid w:val="008D2295"/>
    <w:rsid w:val="008D22BF"/>
    <w:rsid w:val="008D22D0"/>
    <w:rsid w:val="008D230A"/>
    <w:rsid w:val="008D23F2"/>
    <w:rsid w:val="008D2461"/>
    <w:rsid w:val="008D2480"/>
    <w:rsid w:val="008D26BB"/>
    <w:rsid w:val="008D26DB"/>
    <w:rsid w:val="008D2973"/>
    <w:rsid w:val="008D2979"/>
    <w:rsid w:val="008D2AB9"/>
    <w:rsid w:val="008D2AC4"/>
    <w:rsid w:val="008D2B35"/>
    <w:rsid w:val="008D2B60"/>
    <w:rsid w:val="008D2DDD"/>
    <w:rsid w:val="008D2FC2"/>
    <w:rsid w:val="008D3087"/>
    <w:rsid w:val="008D3421"/>
    <w:rsid w:val="008D342E"/>
    <w:rsid w:val="008D359E"/>
    <w:rsid w:val="008D37DA"/>
    <w:rsid w:val="008D37E5"/>
    <w:rsid w:val="008D39F9"/>
    <w:rsid w:val="008D3C54"/>
    <w:rsid w:val="008D3CE0"/>
    <w:rsid w:val="008D3E42"/>
    <w:rsid w:val="008D3E45"/>
    <w:rsid w:val="008D3EBA"/>
    <w:rsid w:val="008D3EF8"/>
    <w:rsid w:val="008D3FB0"/>
    <w:rsid w:val="008D405A"/>
    <w:rsid w:val="008D4105"/>
    <w:rsid w:val="008D4121"/>
    <w:rsid w:val="008D4211"/>
    <w:rsid w:val="008D4212"/>
    <w:rsid w:val="008D4257"/>
    <w:rsid w:val="008D431B"/>
    <w:rsid w:val="008D4386"/>
    <w:rsid w:val="008D43FC"/>
    <w:rsid w:val="008D44C0"/>
    <w:rsid w:val="008D46CA"/>
    <w:rsid w:val="008D4977"/>
    <w:rsid w:val="008D4C73"/>
    <w:rsid w:val="008D4DFC"/>
    <w:rsid w:val="008D4E72"/>
    <w:rsid w:val="008D4FB6"/>
    <w:rsid w:val="008D5054"/>
    <w:rsid w:val="008D5095"/>
    <w:rsid w:val="008D5104"/>
    <w:rsid w:val="008D51D6"/>
    <w:rsid w:val="008D51E9"/>
    <w:rsid w:val="008D5335"/>
    <w:rsid w:val="008D53CE"/>
    <w:rsid w:val="008D54A9"/>
    <w:rsid w:val="008D561E"/>
    <w:rsid w:val="008D5633"/>
    <w:rsid w:val="008D571D"/>
    <w:rsid w:val="008D587A"/>
    <w:rsid w:val="008D5959"/>
    <w:rsid w:val="008D59C1"/>
    <w:rsid w:val="008D59DA"/>
    <w:rsid w:val="008D5BAC"/>
    <w:rsid w:val="008D5D1C"/>
    <w:rsid w:val="008D5D4F"/>
    <w:rsid w:val="008D5DA1"/>
    <w:rsid w:val="008D5F99"/>
    <w:rsid w:val="008D5FFD"/>
    <w:rsid w:val="008D60B9"/>
    <w:rsid w:val="008D6181"/>
    <w:rsid w:val="008D61A3"/>
    <w:rsid w:val="008D6325"/>
    <w:rsid w:val="008D63F5"/>
    <w:rsid w:val="008D64A3"/>
    <w:rsid w:val="008D6608"/>
    <w:rsid w:val="008D664E"/>
    <w:rsid w:val="008D673C"/>
    <w:rsid w:val="008D67BE"/>
    <w:rsid w:val="008D67EF"/>
    <w:rsid w:val="008D6B94"/>
    <w:rsid w:val="008D6C8A"/>
    <w:rsid w:val="008D6DF5"/>
    <w:rsid w:val="008D6E29"/>
    <w:rsid w:val="008D6E31"/>
    <w:rsid w:val="008D6E34"/>
    <w:rsid w:val="008D7049"/>
    <w:rsid w:val="008D707F"/>
    <w:rsid w:val="008D70CB"/>
    <w:rsid w:val="008D70F3"/>
    <w:rsid w:val="008D7107"/>
    <w:rsid w:val="008D7172"/>
    <w:rsid w:val="008D7292"/>
    <w:rsid w:val="008D7301"/>
    <w:rsid w:val="008D7376"/>
    <w:rsid w:val="008D7460"/>
    <w:rsid w:val="008D749B"/>
    <w:rsid w:val="008D74A2"/>
    <w:rsid w:val="008D7686"/>
    <w:rsid w:val="008D7736"/>
    <w:rsid w:val="008D7941"/>
    <w:rsid w:val="008D7A13"/>
    <w:rsid w:val="008D7A1D"/>
    <w:rsid w:val="008D7A86"/>
    <w:rsid w:val="008D7AC0"/>
    <w:rsid w:val="008D7B5E"/>
    <w:rsid w:val="008D7C3E"/>
    <w:rsid w:val="008D7CF8"/>
    <w:rsid w:val="008D7D6A"/>
    <w:rsid w:val="008D7DC0"/>
    <w:rsid w:val="008D7FC2"/>
    <w:rsid w:val="008E002D"/>
    <w:rsid w:val="008E01FF"/>
    <w:rsid w:val="008E0203"/>
    <w:rsid w:val="008E02F0"/>
    <w:rsid w:val="008E0322"/>
    <w:rsid w:val="008E05C4"/>
    <w:rsid w:val="008E0614"/>
    <w:rsid w:val="008E0689"/>
    <w:rsid w:val="008E0779"/>
    <w:rsid w:val="008E07B9"/>
    <w:rsid w:val="008E0869"/>
    <w:rsid w:val="008E0884"/>
    <w:rsid w:val="008E08CD"/>
    <w:rsid w:val="008E0904"/>
    <w:rsid w:val="008E09A7"/>
    <w:rsid w:val="008E09BE"/>
    <w:rsid w:val="008E0A58"/>
    <w:rsid w:val="008E0B0C"/>
    <w:rsid w:val="008E0CC6"/>
    <w:rsid w:val="008E0D17"/>
    <w:rsid w:val="008E0E50"/>
    <w:rsid w:val="008E0EA0"/>
    <w:rsid w:val="008E102A"/>
    <w:rsid w:val="008E117E"/>
    <w:rsid w:val="008E11BB"/>
    <w:rsid w:val="008E161B"/>
    <w:rsid w:val="008E16A3"/>
    <w:rsid w:val="008E17B2"/>
    <w:rsid w:val="008E182E"/>
    <w:rsid w:val="008E1835"/>
    <w:rsid w:val="008E185F"/>
    <w:rsid w:val="008E1999"/>
    <w:rsid w:val="008E1ACC"/>
    <w:rsid w:val="008E1B0E"/>
    <w:rsid w:val="008E1B1F"/>
    <w:rsid w:val="008E1BC8"/>
    <w:rsid w:val="008E1BF9"/>
    <w:rsid w:val="008E1C51"/>
    <w:rsid w:val="008E1D60"/>
    <w:rsid w:val="008E1EF0"/>
    <w:rsid w:val="008E1F18"/>
    <w:rsid w:val="008E1F3A"/>
    <w:rsid w:val="008E2064"/>
    <w:rsid w:val="008E206D"/>
    <w:rsid w:val="008E20F1"/>
    <w:rsid w:val="008E2179"/>
    <w:rsid w:val="008E224C"/>
    <w:rsid w:val="008E2294"/>
    <w:rsid w:val="008E2424"/>
    <w:rsid w:val="008E24E1"/>
    <w:rsid w:val="008E25B6"/>
    <w:rsid w:val="008E25F5"/>
    <w:rsid w:val="008E263F"/>
    <w:rsid w:val="008E2708"/>
    <w:rsid w:val="008E29B3"/>
    <w:rsid w:val="008E29CE"/>
    <w:rsid w:val="008E29FB"/>
    <w:rsid w:val="008E2A42"/>
    <w:rsid w:val="008E2B61"/>
    <w:rsid w:val="008E2BDD"/>
    <w:rsid w:val="008E2C85"/>
    <w:rsid w:val="008E2D58"/>
    <w:rsid w:val="008E2DE3"/>
    <w:rsid w:val="008E2DFE"/>
    <w:rsid w:val="008E3072"/>
    <w:rsid w:val="008E30EF"/>
    <w:rsid w:val="008E30F4"/>
    <w:rsid w:val="008E3106"/>
    <w:rsid w:val="008E313C"/>
    <w:rsid w:val="008E3176"/>
    <w:rsid w:val="008E31A0"/>
    <w:rsid w:val="008E3269"/>
    <w:rsid w:val="008E329D"/>
    <w:rsid w:val="008E33D9"/>
    <w:rsid w:val="008E363A"/>
    <w:rsid w:val="008E3677"/>
    <w:rsid w:val="008E36AC"/>
    <w:rsid w:val="008E36C6"/>
    <w:rsid w:val="008E37B3"/>
    <w:rsid w:val="008E38CC"/>
    <w:rsid w:val="008E38F2"/>
    <w:rsid w:val="008E3990"/>
    <w:rsid w:val="008E39FE"/>
    <w:rsid w:val="008E3A41"/>
    <w:rsid w:val="008E3A6C"/>
    <w:rsid w:val="008E3C9F"/>
    <w:rsid w:val="008E3CBA"/>
    <w:rsid w:val="008E3D10"/>
    <w:rsid w:val="008E3D60"/>
    <w:rsid w:val="008E3DC0"/>
    <w:rsid w:val="008E3EC7"/>
    <w:rsid w:val="008E3F65"/>
    <w:rsid w:val="008E3FCD"/>
    <w:rsid w:val="008E40F3"/>
    <w:rsid w:val="008E431B"/>
    <w:rsid w:val="008E43E2"/>
    <w:rsid w:val="008E46B8"/>
    <w:rsid w:val="008E46FB"/>
    <w:rsid w:val="008E473D"/>
    <w:rsid w:val="008E477F"/>
    <w:rsid w:val="008E48D0"/>
    <w:rsid w:val="008E4967"/>
    <w:rsid w:val="008E4AA7"/>
    <w:rsid w:val="008E4C1B"/>
    <w:rsid w:val="008E4CF0"/>
    <w:rsid w:val="008E4FC5"/>
    <w:rsid w:val="008E4FC9"/>
    <w:rsid w:val="008E5191"/>
    <w:rsid w:val="008E51CA"/>
    <w:rsid w:val="008E5204"/>
    <w:rsid w:val="008E526D"/>
    <w:rsid w:val="008E5299"/>
    <w:rsid w:val="008E548E"/>
    <w:rsid w:val="008E559F"/>
    <w:rsid w:val="008E5646"/>
    <w:rsid w:val="008E5656"/>
    <w:rsid w:val="008E5670"/>
    <w:rsid w:val="008E5680"/>
    <w:rsid w:val="008E56A4"/>
    <w:rsid w:val="008E571C"/>
    <w:rsid w:val="008E585D"/>
    <w:rsid w:val="008E58CD"/>
    <w:rsid w:val="008E5A3B"/>
    <w:rsid w:val="008E5A82"/>
    <w:rsid w:val="008E5C06"/>
    <w:rsid w:val="008E5D54"/>
    <w:rsid w:val="008E6088"/>
    <w:rsid w:val="008E61A2"/>
    <w:rsid w:val="008E61C3"/>
    <w:rsid w:val="008E6310"/>
    <w:rsid w:val="008E636D"/>
    <w:rsid w:val="008E6491"/>
    <w:rsid w:val="008E64EE"/>
    <w:rsid w:val="008E65FE"/>
    <w:rsid w:val="008E661F"/>
    <w:rsid w:val="008E66B7"/>
    <w:rsid w:val="008E67A9"/>
    <w:rsid w:val="008E68F5"/>
    <w:rsid w:val="008E6938"/>
    <w:rsid w:val="008E6AEA"/>
    <w:rsid w:val="008E6B91"/>
    <w:rsid w:val="008E6B9B"/>
    <w:rsid w:val="008E6C6A"/>
    <w:rsid w:val="008E6C86"/>
    <w:rsid w:val="008E6CE0"/>
    <w:rsid w:val="008E6D1A"/>
    <w:rsid w:val="008E6DAE"/>
    <w:rsid w:val="008E6E17"/>
    <w:rsid w:val="008E6EC1"/>
    <w:rsid w:val="008E70EF"/>
    <w:rsid w:val="008E7235"/>
    <w:rsid w:val="008E730A"/>
    <w:rsid w:val="008E7519"/>
    <w:rsid w:val="008E7566"/>
    <w:rsid w:val="008E761C"/>
    <w:rsid w:val="008E76A5"/>
    <w:rsid w:val="008E7773"/>
    <w:rsid w:val="008E786E"/>
    <w:rsid w:val="008E78A5"/>
    <w:rsid w:val="008E7940"/>
    <w:rsid w:val="008E79F4"/>
    <w:rsid w:val="008E7A4E"/>
    <w:rsid w:val="008E7ABE"/>
    <w:rsid w:val="008E7ACA"/>
    <w:rsid w:val="008E7ACD"/>
    <w:rsid w:val="008E7B88"/>
    <w:rsid w:val="008E7C9D"/>
    <w:rsid w:val="008E7DFC"/>
    <w:rsid w:val="008E7EAB"/>
    <w:rsid w:val="008E7ED2"/>
    <w:rsid w:val="008E7ED4"/>
    <w:rsid w:val="008F0055"/>
    <w:rsid w:val="008F0061"/>
    <w:rsid w:val="008F016A"/>
    <w:rsid w:val="008F01A3"/>
    <w:rsid w:val="008F0316"/>
    <w:rsid w:val="008F03C0"/>
    <w:rsid w:val="008F04C5"/>
    <w:rsid w:val="008F04EF"/>
    <w:rsid w:val="008F0614"/>
    <w:rsid w:val="008F0674"/>
    <w:rsid w:val="008F06AE"/>
    <w:rsid w:val="008F06E7"/>
    <w:rsid w:val="008F0707"/>
    <w:rsid w:val="008F07B8"/>
    <w:rsid w:val="008F0891"/>
    <w:rsid w:val="008F08C1"/>
    <w:rsid w:val="008F09AB"/>
    <w:rsid w:val="008F0A59"/>
    <w:rsid w:val="008F0B6D"/>
    <w:rsid w:val="008F0C47"/>
    <w:rsid w:val="008F0C86"/>
    <w:rsid w:val="008F0CB7"/>
    <w:rsid w:val="008F0D1B"/>
    <w:rsid w:val="008F0DE2"/>
    <w:rsid w:val="008F0E9C"/>
    <w:rsid w:val="008F0EA3"/>
    <w:rsid w:val="008F111F"/>
    <w:rsid w:val="008F113D"/>
    <w:rsid w:val="008F1152"/>
    <w:rsid w:val="008F11DA"/>
    <w:rsid w:val="008F1303"/>
    <w:rsid w:val="008F14BA"/>
    <w:rsid w:val="008F1515"/>
    <w:rsid w:val="008F1564"/>
    <w:rsid w:val="008F16CB"/>
    <w:rsid w:val="008F171C"/>
    <w:rsid w:val="008F1747"/>
    <w:rsid w:val="008F17F5"/>
    <w:rsid w:val="008F192A"/>
    <w:rsid w:val="008F19AC"/>
    <w:rsid w:val="008F1A99"/>
    <w:rsid w:val="008F1BFE"/>
    <w:rsid w:val="008F1D3C"/>
    <w:rsid w:val="008F1F72"/>
    <w:rsid w:val="008F21DF"/>
    <w:rsid w:val="008F2359"/>
    <w:rsid w:val="008F23C2"/>
    <w:rsid w:val="008F26BA"/>
    <w:rsid w:val="008F26C9"/>
    <w:rsid w:val="008F270E"/>
    <w:rsid w:val="008F283A"/>
    <w:rsid w:val="008F297E"/>
    <w:rsid w:val="008F2DC6"/>
    <w:rsid w:val="008F2E0F"/>
    <w:rsid w:val="008F3032"/>
    <w:rsid w:val="008F30E8"/>
    <w:rsid w:val="008F3261"/>
    <w:rsid w:val="008F3377"/>
    <w:rsid w:val="008F351F"/>
    <w:rsid w:val="008F3577"/>
    <w:rsid w:val="008F363B"/>
    <w:rsid w:val="008F3676"/>
    <w:rsid w:val="008F3794"/>
    <w:rsid w:val="008F3942"/>
    <w:rsid w:val="008F39D5"/>
    <w:rsid w:val="008F3AB9"/>
    <w:rsid w:val="008F3ADE"/>
    <w:rsid w:val="008F3AEE"/>
    <w:rsid w:val="008F3C44"/>
    <w:rsid w:val="008F3C45"/>
    <w:rsid w:val="008F3D28"/>
    <w:rsid w:val="008F3E2A"/>
    <w:rsid w:val="008F416D"/>
    <w:rsid w:val="008F41AF"/>
    <w:rsid w:val="008F41EC"/>
    <w:rsid w:val="008F42A6"/>
    <w:rsid w:val="008F4362"/>
    <w:rsid w:val="008F44DD"/>
    <w:rsid w:val="008F46C5"/>
    <w:rsid w:val="008F46F0"/>
    <w:rsid w:val="008F4752"/>
    <w:rsid w:val="008F47F3"/>
    <w:rsid w:val="008F48B3"/>
    <w:rsid w:val="008F4A2C"/>
    <w:rsid w:val="008F4DB1"/>
    <w:rsid w:val="008F4DE5"/>
    <w:rsid w:val="008F4DE7"/>
    <w:rsid w:val="008F4E5E"/>
    <w:rsid w:val="008F4F13"/>
    <w:rsid w:val="008F5057"/>
    <w:rsid w:val="008F510C"/>
    <w:rsid w:val="008F51F9"/>
    <w:rsid w:val="008F5233"/>
    <w:rsid w:val="008F55A5"/>
    <w:rsid w:val="008F55B5"/>
    <w:rsid w:val="008F56EF"/>
    <w:rsid w:val="008F574A"/>
    <w:rsid w:val="008F57FC"/>
    <w:rsid w:val="008F5802"/>
    <w:rsid w:val="008F5811"/>
    <w:rsid w:val="008F5823"/>
    <w:rsid w:val="008F5839"/>
    <w:rsid w:val="008F5857"/>
    <w:rsid w:val="008F5868"/>
    <w:rsid w:val="008F58C1"/>
    <w:rsid w:val="008F59F0"/>
    <w:rsid w:val="008F5AE3"/>
    <w:rsid w:val="008F5B84"/>
    <w:rsid w:val="008F5CB8"/>
    <w:rsid w:val="008F5E67"/>
    <w:rsid w:val="008F5EB4"/>
    <w:rsid w:val="008F6023"/>
    <w:rsid w:val="008F6053"/>
    <w:rsid w:val="008F606D"/>
    <w:rsid w:val="008F618B"/>
    <w:rsid w:val="008F63D1"/>
    <w:rsid w:val="008F64E2"/>
    <w:rsid w:val="008F665E"/>
    <w:rsid w:val="008F6901"/>
    <w:rsid w:val="008F698F"/>
    <w:rsid w:val="008F6B83"/>
    <w:rsid w:val="008F6B88"/>
    <w:rsid w:val="008F6BAE"/>
    <w:rsid w:val="008F6C3E"/>
    <w:rsid w:val="008F6C4C"/>
    <w:rsid w:val="008F6C60"/>
    <w:rsid w:val="008F6C8C"/>
    <w:rsid w:val="008F6D0B"/>
    <w:rsid w:val="008F6E45"/>
    <w:rsid w:val="008F6E65"/>
    <w:rsid w:val="008F6E9D"/>
    <w:rsid w:val="008F6EBD"/>
    <w:rsid w:val="008F6F80"/>
    <w:rsid w:val="008F6FC7"/>
    <w:rsid w:val="008F70D6"/>
    <w:rsid w:val="008F7148"/>
    <w:rsid w:val="008F7168"/>
    <w:rsid w:val="008F7207"/>
    <w:rsid w:val="008F7226"/>
    <w:rsid w:val="008F7264"/>
    <w:rsid w:val="008F72F2"/>
    <w:rsid w:val="008F7307"/>
    <w:rsid w:val="008F7438"/>
    <w:rsid w:val="008F74D9"/>
    <w:rsid w:val="008F752B"/>
    <w:rsid w:val="008F75A7"/>
    <w:rsid w:val="008F7854"/>
    <w:rsid w:val="008F7869"/>
    <w:rsid w:val="008F7A18"/>
    <w:rsid w:val="008F7B23"/>
    <w:rsid w:val="008F7B52"/>
    <w:rsid w:val="008F7BD3"/>
    <w:rsid w:val="008F7C56"/>
    <w:rsid w:val="008F7C75"/>
    <w:rsid w:val="008F7CA9"/>
    <w:rsid w:val="008F7D87"/>
    <w:rsid w:val="008F7DEF"/>
    <w:rsid w:val="008F7E23"/>
    <w:rsid w:val="008F7F61"/>
    <w:rsid w:val="00900192"/>
    <w:rsid w:val="00900334"/>
    <w:rsid w:val="0090035F"/>
    <w:rsid w:val="0090065C"/>
    <w:rsid w:val="0090078D"/>
    <w:rsid w:val="0090082A"/>
    <w:rsid w:val="009008DE"/>
    <w:rsid w:val="0090094D"/>
    <w:rsid w:val="00900A2C"/>
    <w:rsid w:val="00900A38"/>
    <w:rsid w:val="00900B1C"/>
    <w:rsid w:val="00900BA0"/>
    <w:rsid w:val="00900E78"/>
    <w:rsid w:val="00900EA9"/>
    <w:rsid w:val="00900F67"/>
    <w:rsid w:val="00900F7E"/>
    <w:rsid w:val="009010F4"/>
    <w:rsid w:val="00901126"/>
    <w:rsid w:val="009011C7"/>
    <w:rsid w:val="0090141C"/>
    <w:rsid w:val="00901486"/>
    <w:rsid w:val="00901706"/>
    <w:rsid w:val="00901A61"/>
    <w:rsid w:val="00901AA3"/>
    <w:rsid w:val="00901CFD"/>
    <w:rsid w:val="00901D47"/>
    <w:rsid w:val="00902160"/>
    <w:rsid w:val="009021F7"/>
    <w:rsid w:val="00902345"/>
    <w:rsid w:val="009023F9"/>
    <w:rsid w:val="00902423"/>
    <w:rsid w:val="009024BF"/>
    <w:rsid w:val="0090253B"/>
    <w:rsid w:val="00902545"/>
    <w:rsid w:val="009025CD"/>
    <w:rsid w:val="00902633"/>
    <w:rsid w:val="00902721"/>
    <w:rsid w:val="009027E4"/>
    <w:rsid w:val="0090283C"/>
    <w:rsid w:val="009029D3"/>
    <w:rsid w:val="00902A62"/>
    <w:rsid w:val="00902AD7"/>
    <w:rsid w:val="00902D0D"/>
    <w:rsid w:val="00902D91"/>
    <w:rsid w:val="00902E76"/>
    <w:rsid w:val="00902F49"/>
    <w:rsid w:val="00903095"/>
    <w:rsid w:val="009030B5"/>
    <w:rsid w:val="009031AA"/>
    <w:rsid w:val="009031D8"/>
    <w:rsid w:val="00903218"/>
    <w:rsid w:val="0090328D"/>
    <w:rsid w:val="009032EA"/>
    <w:rsid w:val="00903334"/>
    <w:rsid w:val="00903401"/>
    <w:rsid w:val="00903425"/>
    <w:rsid w:val="0090347F"/>
    <w:rsid w:val="0090350E"/>
    <w:rsid w:val="00903533"/>
    <w:rsid w:val="0090355B"/>
    <w:rsid w:val="009035C5"/>
    <w:rsid w:val="0090360E"/>
    <w:rsid w:val="009036A2"/>
    <w:rsid w:val="00903883"/>
    <w:rsid w:val="009038BF"/>
    <w:rsid w:val="00903906"/>
    <w:rsid w:val="00903A08"/>
    <w:rsid w:val="00903AA9"/>
    <w:rsid w:val="00903C35"/>
    <w:rsid w:val="00903CE8"/>
    <w:rsid w:val="00903EDD"/>
    <w:rsid w:val="00903EED"/>
    <w:rsid w:val="0090403D"/>
    <w:rsid w:val="009040BD"/>
    <w:rsid w:val="009040EE"/>
    <w:rsid w:val="0090420F"/>
    <w:rsid w:val="0090425E"/>
    <w:rsid w:val="0090439A"/>
    <w:rsid w:val="009043F4"/>
    <w:rsid w:val="009044AA"/>
    <w:rsid w:val="00904608"/>
    <w:rsid w:val="00904786"/>
    <w:rsid w:val="0090478D"/>
    <w:rsid w:val="009047E9"/>
    <w:rsid w:val="00904924"/>
    <w:rsid w:val="0090499B"/>
    <w:rsid w:val="009049C3"/>
    <w:rsid w:val="00904A6E"/>
    <w:rsid w:val="00904BC2"/>
    <w:rsid w:val="00904CAC"/>
    <w:rsid w:val="00904D97"/>
    <w:rsid w:val="00904E1D"/>
    <w:rsid w:val="00904F35"/>
    <w:rsid w:val="00904F46"/>
    <w:rsid w:val="00904FA7"/>
    <w:rsid w:val="00904FC1"/>
    <w:rsid w:val="00904FF2"/>
    <w:rsid w:val="0090500E"/>
    <w:rsid w:val="0090506A"/>
    <w:rsid w:val="009051DD"/>
    <w:rsid w:val="00905377"/>
    <w:rsid w:val="00905407"/>
    <w:rsid w:val="009055B9"/>
    <w:rsid w:val="0090564D"/>
    <w:rsid w:val="00905666"/>
    <w:rsid w:val="00905854"/>
    <w:rsid w:val="00905B74"/>
    <w:rsid w:val="00905B9D"/>
    <w:rsid w:val="00905D10"/>
    <w:rsid w:val="00905E01"/>
    <w:rsid w:val="00905F0D"/>
    <w:rsid w:val="009060DC"/>
    <w:rsid w:val="00906144"/>
    <w:rsid w:val="009061B2"/>
    <w:rsid w:val="009061D6"/>
    <w:rsid w:val="0090625C"/>
    <w:rsid w:val="00906274"/>
    <w:rsid w:val="009062C2"/>
    <w:rsid w:val="009062E0"/>
    <w:rsid w:val="0090633A"/>
    <w:rsid w:val="00906455"/>
    <w:rsid w:val="009064AA"/>
    <w:rsid w:val="00906543"/>
    <w:rsid w:val="009067D0"/>
    <w:rsid w:val="0090681A"/>
    <w:rsid w:val="00906891"/>
    <w:rsid w:val="00906930"/>
    <w:rsid w:val="009069AB"/>
    <w:rsid w:val="00906B95"/>
    <w:rsid w:val="00906B9D"/>
    <w:rsid w:val="00906C1E"/>
    <w:rsid w:val="00906C20"/>
    <w:rsid w:val="00906C3D"/>
    <w:rsid w:val="00906D4F"/>
    <w:rsid w:val="00906D55"/>
    <w:rsid w:val="00906D59"/>
    <w:rsid w:val="00906E9C"/>
    <w:rsid w:val="00906F02"/>
    <w:rsid w:val="00906F0E"/>
    <w:rsid w:val="00906F22"/>
    <w:rsid w:val="00907020"/>
    <w:rsid w:val="0090703A"/>
    <w:rsid w:val="00907175"/>
    <w:rsid w:val="009071AE"/>
    <w:rsid w:val="0090745D"/>
    <w:rsid w:val="00907474"/>
    <w:rsid w:val="0090754A"/>
    <w:rsid w:val="00907554"/>
    <w:rsid w:val="0090757E"/>
    <w:rsid w:val="009076D3"/>
    <w:rsid w:val="009076D7"/>
    <w:rsid w:val="00907726"/>
    <w:rsid w:val="009078EC"/>
    <w:rsid w:val="00907941"/>
    <w:rsid w:val="0090794D"/>
    <w:rsid w:val="009079D6"/>
    <w:rsid w:val="00907A8F"/>
    <w:rsid w:val="00907B8F"/>
    <w:rsid w:val="00907BF1"/>
    <w:rsid w:val="00907C2F"/>
    <w:rsid w:val="00907C5B"/>
    <w:rsid w:val="00907D2F"/>
    <w:rsid w:val="00907D77"/>
    <w:rsid w:val="00907D78"/>
    <w:rsid w:val="00907F35"/>
    <w:rsid w:val="00907F53"/>
    <w:rsid w:val="00910052"/>
    <w:rsid w:val="00910061"/>
    <w:rsid w:val="009100AA"/>
    <w:rsid w:val="009100C3"/>
    <w:rsid w:val="0091035B"/>
    <w:rsid w:val="00910479"/>
    <w:rsid w:val="00910532"/>
    <w:rsid w:val="00910547"/>
    <w:rsid w:val="00910552"/>
    <w:rsid w:val="00910593"/>
    <w:rsid w:val="009106D9"/>
    <w:rsid w:val="00910752"/>
    <w:rsid w:val="00910A8B"/>
    <w:rsid w:val="00910A8D"/>
    <w:rsid w:val="00910B09"/>
    <w:rsid w:val="00910BB9"/>
    <w:rsid w:val="00910C86"/>
    <w:rsid w:val="00910D6C"/>
    <w:rsid w:val="00910D76"/>
    <w:rsid w:val="00910DE6"/>
    <w:rsid w:val="00910EA0"/>
    <w:rsid w:val="00910EDD"/>
    <w:rsid w:val="00910FBC"/>
    <w:rsid w:val="00910FF7"/>
    <w:rsid w:val="0091115F"/>
    <w:rsid w:val="009112D6"/>
    <w:rsid w:val="00911420"/>
    <w:rsid w:val="0091155E"/>
    <w:rsid w:val="009116B7"/>
    <w:rsid w:val="00911834"/>
    <w:rsid w:val="00911927"/>
    <w:rsid w:val="009119D3"/>
    <w:rsid w:val="009119F0"/>
    <w:rsid w:val="00911ABF"/>
    <w:rsid w:val="00911B8D"/>
    <w:rsid w:val="00911BAA"/>
    <w:rsid w:val="00911BC1"/>
    <w:rsid w:val="00911EAD"/>
    <w:rsid w:val="00911FA8"/>
    <w:rsid w:val="009120B0"/>
    <w:rsid w:val="00912360"/>
    <w:rsid w:val="009123E3"/>
    <w:rsid w:val="00912536"/>
    <w:rsid w:val="009129AB"/>
    <w:rsid w:val="00912ABD"/>
    <w:rsid w:val="00912BA4"/>
    <w:rsid w:val="00912C52"/>
    <w:rsid w:val="00912E2C"/>
    <w:rsid w:val="00912EE4"/>
    <w:rsid w:val="009131EA"/>
    <w:rsid w:val="00913230"/>
    <w:rsid w:val="00913246"/>
    <w:rsid w:val="00913575"/>
    <w:rsid w:val="009135E0"/>
    <w:rsid w:val="00913695"/>
    <w:rsid w:val="009136EE"/>
    <w:rsid w:val="0091379A"/>
    <w:rsid w:val="0091384C"/>
    <w:rsid w:val="0091385C"/>
    <w:rsid w:val="0091393D"/>
    <w:rsid w:val="00913961"/>
    <w:rsid w:val="009139C6"/>
    <w:rsid w:val="009139E0"/>
    <w:rsid w:val="009139F2"/>
    <w:rsid w:val="009139F9"/>
    <w:rsid w:val="00913A90"/>
    <w:rsid w:val="00913B76"/>
    <w:rsid w:val="00913BC5"/>
    <w:rsid w:val="00913CCB"/>
    <w:rsid w:val="00913D3E"/>
    <w:rsid w:val="00913E07"/>
    <w:rsid w:val="00913E2F"/>
    <w:rsid w:val="00913EEF"/>
    <w:rsid w:val="00914118"/>
    <w:rsid w:val="009141BA"/>
    <w:rsid w:val="009142FC"/>
    <w:rsid w:val="009144C4"/>
    <w:rsid w:val="009146BC"/>
    <w:rsid w:val="009147AF"/>
    <w:rsid w:val="0091480E"/>
    <w:rsid w:val="00914865"/>
    <w:rsid w:val="009148DA"/>
    <w:rsid w:val="009149A0"/>
    <w:rsid w:val="009149BB"/>
    <w:rsid w:val="00914A44"/>
    <w:rsid w:val="00914AA8"/>
    <w:rsid w:val="00914AD4"/>
    <w:rsid w:val="00914B5A"/>
    <w:rsid w:val="00914C4B"/>
    <w:rsid w:val="00914D77"/>
    <w:rsid w:val="00914F69"/>
    <w:rsid w:val="00914FC5"/>
    <w:rsid w:val="00915034"/>
    <w:rsid w:val="0091505C"/>
    <w:rsid w:val="009150B7"/>
    <w:rsid w:val="0091514E"/>
    <w:rsid w:val="009151D7"/>
    <w:rsid w:val="0091520D"/>
    <w:rsid w:val="0091534C"/>
    <w:rsid w:val="00915363"/>
    <w:rsid w:val="00915381"/>
    <w:rsid w:val="0091539D"/>
    <w:rsid w:val="009153B1"/>
    <w:rsid w:val="0091551D"/>
    <w:rsid w:val="00915540"/>
    <w:rsid w:val="00915595"/>
    <w:rsid w:val="009155EE"/>
    <w:rsid w:val="00915608"/>
    <w:rsid w:val="009157B9"/>
    <w:rsid w:val="009158DD"/>
    <w:rsid w:val="00915942"/>
    <w:rsid w:val="009159A8"/>
    <w:rsid w:val="00915AB4"/>
    <w:rsid w:val="00915AFE"/>
    <w:rsid w:val="00915CDE"/>
    <w:rsid w:val="00915D6E"/>
    <w:rsid w:val="00915E5A"/>
    <w:rsid w:val="00915E6E"/>
    <w:rsid w:val="00915FB1"/>
    <w:rsid w:val="00915FB5"/>
    <w:rsid w:val="00915FC7"/>
    <w:rsid w:val="00916006"/>
    <w:rsid w:val="00916125"/>
    <w:rsid w:val="00916161"/>
    <w:rsid w:val="00916281"/>
    <w:rsid w:val="00916437"/>
    <w:rsid w:val="0091658D"/>
    <w:rsid w:val="009165A5"/>
    <w:rsid w:val="009165B9"/>
    <w:rsid w:val="0091667A"/>
    <w:rsid w:val="0091669C"/>
    <w:rsid w:val="009166A2"/>
    <w:rsid w:val="00916774"/>
    <w:rsid w:val="009167B3"/>
    <w:rsid w:val="009167BA"/>
    <w:rsid w:val="00916972"/>
    <w:rsid w:val="00916A55"/>
    <w:rsid w:val="00916B9F"/>
    <w:rsid w:val="00916BC4"/>
    <w:rsid w:val="00916CA0"/>
    <w:rsid w:val="009170B6"/>
    <w:rsid w:val="00917147"/>
    <w:rsid w:val="009171F5"/>
    <w:rsid w:val="0091721E"/>
    <w:rsid w:val="0091732A"/>
    <w:rsid w:val="0091737B"/>
    <w:rsid w:val="0091746F"/>
    <w:rsid w:val="009175D5"/>
    <w:rsid w:val="009177C8"/>
    <w:rsid w:val="00917830"/>
    <w:rsid w:val="00917A7D"/>
    <w:rsid w:val="00917B25"/>
    <w:rsid w:val="00917CED"/>
    <w:rsid w:val="00917D2D"/>
    <w:rsid w:val="00917E7C"/>
    <w:rsid w:val="00917E97"/>
    <w:rsid w:val="00917EF7"/>
    <w:rsid w:val="00917F2B"/>
    <w:rsid w:val="00917F68"/>
    <w:rsid w:val="009200B9"/>
    <w:rsid w:val="009201C1"/>
    <w:rsid w:val="00920249"/>
    <w:rsid w:val="009202F7"/>
    <w:rsid w:val="00920337"/>
    <w:rsid w:val="00920368"/>
    <w:rsid w:val="009203AF"/>
    <w:rsid w:val="009203B8"/>
    <w:rsid w:val="00920404"/>
    <w:rsid w:val="009204C1"/>
    <w:rsid w:val="009205FB"/>
    <w:rsid w:val="009206A1"/>
    <w:rsid w:val="009207AC"/>
    <w:rsid w:val="00920A31"/>
    <w:rsid w:val="00920B56"/>
    <w:rsid w:val="00920B8E"/>
    <w:rsid w:val="00920C0E"/>
    <w:rsid w:val="00920C3B"/>
    <w:rsid w:val="00920C94"/>
    <w:rsid w:val="00920CC3"/>
    <w:rsid w:val="00920CE8"/>
    <w:rsid w:val="00920D29"/>
    <w:rsid w:val="00920D52"/>
    <w:rsid w:val="00920F34"/>
    <w:rsid w:val="0092104F"/>
    <w:rsid w:val="0092125C"/>
    <w:rsid w:val="009212E6"/>
    <w:rsid w:val="00921347"/>
    <w:rsid w:val="00921402"/>
    <w:rsid w:val="0092145E"/>
    <w:rsid w:val="009215A4"/>
    <w:rsid w:val="00921666"/>
    <w:rsid w:val="009216E7"/>
    <w:rsid w:val="0092177B"/>
    <w:rsid w:val="009217B7"/>
    <w:rsid w:val="00921801"/>
    <w:rsid w:val="0092184B"/>
    <w:rsid w:val="0092191C"/>
    <w:rsid w:val="00921A0B"/>
    <w:rsid w:val="00921A32"/>
    <w:rsid w:val="00921AB4"/>
    <w:rsid w:val="00921C5A"/>
    <w:rsid w:val="00921D41"/>
    <w:rsid w:val="00921D70"/>
    <w:rsid w:val="00921DFA"/>
    <w:rsid w:val="00921E7F"/>
    <w:rsid w:val="0092205D"/>
    <w:rsid w:val="009220BD"/>
    <w:rsid w:val="009221B5"/>
    <w:rsid w:val="00922245"/>
    <w:rsid w:val="00922259"/>
    <w:rsid w:val="009222C9"/>
    <w:rsid w:val="009223CC"/>
    <w:rsid w:val="009224C1"/>
    <w:rsid w:val="009224C8"/>
    <w:rsid w:val="009224CD"/>
    <w:rsid w:val="009224F9"/>
    <w:rsid w:val="00922625"/>
    <w:rsid w:val="009226C9"/>
    <w:rsid w:val="009226FF"/>
    <w:rsid w:val="0092274E"/>
    <w:rsid w:val="0092275A"/>
    <w:rsid w:val="00922821"/>
    <w:rsid w:val="009228BF"/>
    <w:rsid w:val="009229F8"/>
    <w:rsid w:val="00922A0F"/>
    <w:rsid w:val="00922A15"/>
    <w:rsid w:val="00922A47"/>
    <w:rsid w:val="00922AB4"/>
    <w:rsid w:val="00922B5E"/>
    <w:rsid w:val="00922BDF"/>
    <w:rsid w:val="00922C73"/>
    <w:rsid w:val="00922CE6"/>
    <w:rsid w:val="00922D49"/>
    <w:rsid w:val="00922EB7"/>
    <w:rsid w:val="00922F07"/>
    <w:rsid w:val="00922FB3"/>
    <w:rsid w:val="00923032"/>
    <w:rsid w:val="00923111"/>
    <w:rsid w:val="0092318D"/>
    <w:rsid w:val="009231E4"/>
    <w:rsid w:val="0092329D"/>
    <w:rsid w:val="009233FB"/>
    <w:rsid w:val="0092341E"/>
    <w:rsid w:val="0092362A"/>
    <w:rsid w:val="00923807"/>
    <w:rsid w:val="0092399B"/>
    <w:rsid w:val="00923A25"/>
    <w:rsid w:val="00923ADF"/>
    <w:rsid w:val="00923B89"/>
    <w:rsid w:val="00923C16"/>
    <w:rsid w:val="00923D6F"/>
    <w:rsid w:val="00923D78"/>
    <w:rsid w:val="00923E92"/>
    <w:rsid w:val="00923ED8"/>
    <w:rsid w:val="009242FC"/>
    <w:rsid w:val="0092434A"/>
    <w:rsid w:val="00924461"/>
    <w:rsid w:val="00924488"/>
    <w:rsid w:val="00924517"/>
    <w:rsid w:val="009246F1"/>
    <w:rsid w:val="00924880"/>
    <w:rsid w:val="00924898"/>
    <w:rsid w:val="009248CF"/>
    <w:rsid w:val="00924904"/>
    <w:rsid w:val="0092491E"/>
    <w:rsid w:val="00924C72"/>
    <w:rsid w:val="00924D4A"/>
    <w:rsid w:val="00924DE2"/>
    <w:rsid w:val="00924DEA"/>
    <w:rsid w:val="00924E45"/>
    <w:rsid w:val="00924F87"/>
    <w:rsid w:val="00924FA3"/>
    <w:rsid w:val="009251B7"/>
    <w:rsid w:val="00925239"/>
    <w:rsid w:val="00925308"/>
    <w:rsid w:val="00925340"/>
    <w:rsid w:val="0092541D"/>
    <w:rsid w:val="0092572E"/>
    <w:rsid w:val="00925A55"/>
    <w:rsid w:val="00925BA7"/>
    <w:rsid w:val="00925C14"/>
    <w:rsid w:val="00925C2C"/>
    <w:rsid w:val="00925C64"/>
    <w:rsid w:val="00925D57"/>
    <w:rsid w:val="00925EFD"/>
    <w:rsid w:val="00925F1D"/>
    <w:rsid w:val="00925F5D"/>
    <w:rsid w:val="00925F82"/>
    <w:rsid w:val="00926063"/>
    <w:rsid w:val="00926163"/>
    <w:rsid w:val="00926177"/>
    <w:rsid w:val="0092619B"/>
    <w:rsid w:val="009261C8"/>
    <w:rsid w:val="00926302"/>
    <w:rsid w:val="00926334"/>
    <w:rsid w:val="009263B9"/>
    <w:rsid w:val="009264B5"/>
    <w:rsid w:val="00926553"/>
    <w:rsid w:val="00926554"/>
    <w:rsid w:val="00926740"/>
    <w:rsid w:val="00926786"/>
    <w:rsid w:val="0092680F"/>
    <w:rsid w:val="00926839"/>
    <w:rsid w:val="00926891"/>
    <w:rsid w:val="009268FB"/>
    <w:rsid w:val="0092691A"/>
    <w:rsid w:val="00926950"/>
    <w:rsid w:val="0092696F"/>
    <w:rsid w:val="00926A20"/>
    <w:rsid w:val="00926ADD"/>
    <w:rsid w:val="00926BA3"/>
    <w:rsid w:val="00926C04"/>
    <w:rsid w:val="00926D17"/>
    <w:rsid w:val="00926D90"/>
    <w:rsid w:val="00926E1D"/>
    <w:rsid w:val="00927070"/>
    <w:rsid w:val="00927072"/>
    <w:rsid w:val="00927250"/>
    <w:rsid w:val="009272A0"/>
    <w:rsid w:val="00927479"/>
    <w:rsid w:val="009274F1"/>
    <w:rsid w:val="009274F9"/>
    <w:rsid w:val="009275F7"/>
    <w:rsid w:val="0092768C"/>
    <w:rsid w:val="0092780A"/>
    <w:rsid w:val="0092781D"/>
    <w:rsid w:val="009278D7"/>
    <w:rsid w:val="00927ACA"/>
    <w:rsid w:val="00927B20"/>
    <w:rsid w:val="00927B27"/>
    <w:rsid w:val="00927BC1"/>
    <w:rsid w:val="00927D0A"/>
    <w:rsid w:val="00927FBF"/>
    <w:rsid w:val="00930195"/>
    <w:rsid w:val="00930301"/>
    <w:rsid w:val="0093031E"/>
    <w:rsid w:val="009303FE"/>
    <w:rsid w:val="009304D6"/>
    <w:rsid w:val="009307DA"/>
    <w:rsid w:val="009307ED"/>
    <w:rsid w:val="0093094D"/>
    <w:rsid w:val="0093096E"/>
    <w:rsid w:val="00930C3E"/>
    <w:rsid w:val="00930CC7"/>
    <w:rsid w:val="00930D4B"/>
    <w:rsid w:val="00930DBB"/>
    <w:rsid w:val="00930E86"/>
    <w:rsid w:val="00930FCA"/>
    <w:rsid w:val="00931063"/>
    <w:rsid w:val="00931352"/>
    <w:rsid w:val="0093146D"/>
    <w:rsid w:val="009315BF"/>
    <w:rsid w:val="009316DB"/>
    <w:rsid w:val="00931731"/>
    <w:rsid w:val="0093186A"/>
    <w:rsid w:val="0093199F"/>
    <w:rsid w:val="009319B0"/>
    <w:rsid w:val="00931B49"/>
    <w:rsid w:val="00931B91"/>
    <w:rsid w:val="00931BD3"/>
    <w:rsid w:val="009320F7"/>
    <w:rsid w:val="00932143"/>
    <w:rsid w:val="009322E3"/>
    <w:rsid w:val="00932315"/>
    <w:rsid w:val="00932365"/>
    <w:rsid w:val="009324BD"/>
    <w:rsid w:val="009325B7"/>
    <w:rsid w:val="0093260C"/>
    <w:rsid w:val="00932634"/>
    <w:rsid w:val="00932667"/>
    <w:rsid w:val="009326A4"/>
    <w:rsid w:val="009327DF"/>
    <w:rsid w:val="00932847"/>
    <w:rsid w:val="00932912"/>
    <w:rsid w:val="0093292E"/>
    <w:rsid w:val="00932A1A"/>
    <w:rsid w:val="00932ACE"/>
    <w:rsid w:val="00932CF4"/>
    <w:rsid w:val="00932D5D"/>
    <w:rsid w:val="00932D70"/>
    <w:rsid w:val="00932EC4"/>
    <w:rsid w:val="00932FC1"/>
    <w:rsid w:val="00932FC2"/>
    <w:rsid w:val="00932FDF"/>
    <w:rsid w:val="00933119"/>
    <w:rsid w:val="009332E3"/>
    <w:rsid w:val="00933485"/>
    <w:rsid w:val="009335D2"/>
    <w:rsid w:val="0093365E"/>
    <w:rsid w:val="00933745"/>
    <w:rsid w:val="009337CE"/>
    <w:rsid w:val="00933B99"/>
    <w:rsid w:val="00933C28"/>
    <w:rsid w:val="00933D81"/>
    <w:rsid w:val="00933DD6"/>
    <w:rsid w:val="00933E62"/>
    <w:rsid w:val="00933F4A"/>
    <w:rsid w:val="00933F77"/>
    <w:rsid w:val="00933FA2"/>
    <w:rsid w:val="00934026"/>
    <w:rsid w:val="009340EB"/>
    <w:rsid w:val="009340FE"/>
    <w:rsid w:val="0093414E"/>
    <w:rsid w:val="009341B2"/>
    <w:rsid w:val="00934283"/>
    <w:rsid w:val="009342DC"/>
    <w:rsid w:val="009342E4"/>
    <w:rsid w:val="00934336"/>
    <w:rsid w:val="009343AC"/>
    <w:rsid w:val="0093442C"/>
    <w:rsid w:val="00934597"/>
    <w:rsid w:val="00934615"/>
    <w:rsid w:val="009347CA"/>
    <w:rsid w:val="00934B6C"/>
    <w:rsid w:val="00934BD3"/>
    <w:rsid w:val="00934C62"/>
    <w:rsid w:val="00934CD5"/>
    <w:rsid w:val="00934D11"/>
    <w:rsid w:val="00934D8E"/>
    <w:rsid w:val="009350B7"/>
    <w:rsid w:val="00935176"/>
    <w:rsid w:val="0093521D"/>
    <w:rsid w:val="00935291"/>
    <w:rsid w:val="009352C5"/>
    <w:rsid w:val="009352CE"/>
    <w:rsid w:val="009354C2"/>
    <w:rsid w:val="0093550E"/>
    <w:rsid w:val="00935523"/>
    <w:rsid w:val="00935701"/>
    <w:rsid w:val="0093578B"/>
    <w:rsid w:val="009357D3"/>
    <w:rsid w:val="009357E3"/>
    <w:rsid w:val="009359CE"/>
    <w:rsid w:val="00935A31"/>
    <w:rsid w:val="00935C70"/>
    <w:rsid w:val="00935E0B"/>
    <w:rsid w:val="00935ECC"/>
    <w:rsid w:val="00936048"/>
    <w:rsid w:val="00936073"/>
    <w:rsid w:val="009360A5"/>
    <w:rsid w:val="0093611A"/>
    <w:rsid w:val="0093617C"/>
    <w:rsid w:val="00936188"/>
    <w:rsid w:val="0093620E"/>
    <w:rsid w:val="00936286"/>
    <w:rsid w:val="0093635C"/>
    <w:rsid w:val="0093641D"/>
    <w:rsid w:val="00936434"/>
    <w:rsid w:val="00936535"/>
    <w:rsid w:val="009366A0"/>
    <w:rsid w:val="009367B6"/>
    <w:rsid w:val="00936937"/>
    <w:rsid w:val="0093697B"/>
    <w:rsid w:val="00936A1F"/>
    <w:rsid w:val="00936B00"/>
    <w:rsid w:val="00936BCB"/>
    <w:rsid w:val="0093700C"/>
    <w:rsid w:val="0093705A"/>
    <w:rsid w:val="0093707D"/>
    <w:rsid w:val="00937109"/>
    <w:rsid w:val="00937152"/>
    <w:rsid w:val="009371D5"/>
    <w:rsid w:val="009371FB"/>
    <w:rsid w:val="0093724C"/>
    <w:rsid w:val="009372A9"/>
    <w:rsid w:val="009374A1"/>
    <w:rsid w:val="009375F6"/>
    <w:rsid w:val="009376C7"/>
    <w:rsid w:val="009378D6"/>
    <w:rsid w:val="009378F7"/>
    <w:rsid w:val="0093791C"/>
    <w:rsid w:val="009379B4"/>
    <w:rsid w:val="00937A16"/>
    <w:rsid w:val="00937B7F"/>
    <w:rsid w:val="00937BB8"/>
    <w:rsid w:val="00937BBD"/>
    <w:rsid w:val="00937C15"/>
    <w:rsid w:val="00937C95"/>
    <w:rsid w:val="00937C96"/>
    <w:rsid w:val="00937C9E"/>
    <w:rsid w:val="00937D11"/>
    <w:rsid w:val="00937DBC"/>
    <w:rsid w:val="00937E7D"/>
    <w:rsid w:val="00937EF6"/>
    <w:rsid w:val="00937F7B"/>
    <w:rsid w:val="00937F90"/>
    <w:rsid w:val="00937FAD"/>
    <w:rsid w:val="00940012"/>
    <w:rsid w:val="009400BF"/>
    <w:rsid w:val="009400CE"/>
    <w:rsid w:val="00940116"/>
    <w:rsid w:val="00940254"/>
    <w:rsid w:val="009402DC"/>
    <w:rsid w:val="009402ED"/>
    <w:rsid w:val="00940322"/>
    <w:rsid w:val="00940400"/>
    <w:rsid w:val="00940477"/>
    <w:rsid w:val="009404BE"/>
    <w:rsid w:val="00940644"/>
    <w:rsid w:val="00940667"/>
    <w:rsid w:val="00940709"/>
    <w:rsid w:val="0094093B"/>
    <w:rsid w:val="009409AB"/>
    <w:rsid w:val="00940A48"/>
    <w:rsid w:val="00940A7F"/>
    <w:rsid w:val="00940C1A"/>
    <w:rsid w:val="00940C26"/>
    <w:rsid w:val="00940DC9"/>
    <w:rsid w:val="00940EB7"/>
    <w:rsid w:val="00940FE6"/>
    <w:rsid w:val="0094109D"/>
    <w:rsid w:val="009410D5"/>
    <w:rsid w:val="009411EB"/>
    <w:rsid w:val="009411F3"/>
    <w:rsid w:val="00941274"/>
    <w:rsid w:val="00941327"/>
    <w:rsid w:val="00941456"/>
    <w:rsid w:val="009414F8"/>
    <w:rsid w:val="0094161B"/>
    <w:rsid w:val="009417C0"/>
    <w:rsid w:val="009418E8"/>
    <w:rsid w:val="009419D9"/>
    <w:rsid w:val="00941A69"/>
    <w:rsid w:val="00941A96"/>
    <w:rsid w:val="00941B0F"/>
    <w:rsid w:val="00941C8D"/>
    <w:rsid w:val="00941D62"/>
    <w:rsid w:val="00941D98"/>
    <w:rsid w:val="00941E15"/>
    <w:rsid w:val="00941F25"/>
    <w:rsid w:val="00941FAE"/>
    <w:rsid w:val="00942038"/>
    <w:rsid w:val="0094203B"/>
    <w:rsid w:val="0094204D"/>
    <w:rsid w:val="0094207C"/>
    <w:rsid w:val="00942137"/>
    <w:rsid w:val="0094227B"/>
    <w:rsid w:val="00942442"/>
    <w:rsid w:val="0094272D"/>
    <w:rsid w:val="00942962"/>
    <w:rsid w:val="0094297B"/>
    <w:rsid w:val="009429ED"/>
    <w:rsid w:val="009429FE"/>
    <w:rsid w:val="00942A84"/>
    <w:rsid w:val="00942B21"/>
    <w:rsid w:val="00942B9C"/>
    <w:rsid w:val="00942D3A"/>
    <w:rsid w:val="00942DFA"/>
    <w:rsid w:val="00942E32"/>
    <w:rsid w:val="00942E6E"/>
    <w:rsid w:val="00942ECA"/>
    <w:rsid w:val="00942F94"/>
    <w:rsid w:val="00943046"/>
    <w:rsid w:val="009430A0"/>
    <w:rsid w:val="0094313F"/>
    <w:rsid w:val="00943272"/>
    <w:rsid w:val="00943349"/>
    <w:rsid w:val="0094336F"/>
    <w:rsid w:val="009435FA"/>
    <w:rsid w:val="009437C7"/>
    <w:rsid w:val="009438FC"/>
    <w:rsid w:val="009439A3"/>
    <w:rsid w:val="009439B7"/>
    <w:rsid w:val="009439F2"/>
    <w:rsid w:val="00943A38"/>
    <w:rsid w:val="00943B61"/>
    <w:rsid w:val="00943E6C"/>
    <w:rsid w:val="00943F91"/>
    <w:rsid w:val="00944055"/>
    <w:rsid w:val="009442A3"/>
    <w:rsid w:val="00944300"/>
    <w:rsid w:val="0094440D"/>
    <w:rsid w:val="00944431"/>
    <w:rsid w:val="0094445E"/>
    <w:rsid w:val="00944493"/>
    <w:rsid w:val="009444D9"/>
    <w:rsid w:val="00944539"/>
    <w:rsid w:val="00944679"/>
    <w:rsid w:val="009446AF"/>
    <w:rsid w:val="00944737"/>
    <w:rsid w:val="00944883"/>
    <w:rsid w:val="00944A00"/>
    <w:rsid w:val="00944AAF"/>
    <w:rsid w:val="00944D82"/>
    <w:rsid w:val="00944DAA"/>
    <w:rsid w:val="00944DC4"/>
    <w:rsid w:val="00944E1C"/>
    <w:rsid w:val="00944E9F"/>
    <w:rsid w:val="0094519E"/>
    <w:rsid w:val="009451B7"/>
    <w:rsid w:val="009451CB"/>
    <w:rsid w:val="0094527B"/>
    <w:rsid w:val="00945292"/>
    <w:rsid w:val="009455EF"/>
    <w:rsid w:val="00945736"/>
    <w:rsid w:val="00945794"/>
    <w:rsid w:val="0094579D"/>
    <w:rsid w:val="009457DD"/>
    <w:rsid w:val="00945B08"/>
    <w:rsid w:val="00945BB0"/>
    <w:rsid w:val="00945C37"/>
    <w:rsid w:val="00945DD2"/>
    <w:rsid w:val="00945DFC"/>
    <w:rsid w:val="00945E82"/>
    <w:rsid w:val="00946121"/>
    <w:rsid w:val="00946222"/>
    <w:rsid w:val="0094627D"/>
    <w:rsid w:val="00946296"/>
    <w:rsid w:val="0094651D"/>
    <w:rsid w:val="0094652F"/>
    <w:rsid w:val="00946531"/>
    <w:rsid w:val="00946662"/>
    <w:rsid w:val="009466C2"/>
    <w:rsid w:val="009467F8"/>
    <w:rsid w:val="009468AD"/>
    <w:rsid w:val="00946922"/>
    <w:rsid w:val="009469B1"/>
    <w:rsid w:val="00946A4A"/>
    <w:rsid w:val="00946AB0"/>
    <w:rsid w:val="00946B4B"/>
    <w:rsid w:val="00946BA9"/>
    <w:rsid w:val="00946D8E"/>
    <w:rsid w:val="00946DE4"/>
    <w:rsid w:val="00946EFF"/>
    <w:rsid w:val="00946F1C"/>
    <w:rsid w:val="00946F6E"/>
    <w:rsid w:val="00946F8C"/>
    <w:rsid w:val="00947079"/>
    <w:rsid w:val="009470AA"/>
    <w:rsid w:val="009470C0"/>
    <w:rsid w:val="0094711D"/>
    <w:rsid w:val="00947249"/>
    <w:rsid w:val="009472D4"/>
    <w:rsid w:val="00947319"/>
    <w:rsid w:val="00947380"/>
    <w:rsid w:val="00947413"/>
    <w:rsid w:val="00947507"/>
    <w:rsid w:val="0094758D"/>
    <w:rsid w:val="009475BF"/>
    <w:rsid w:val="0094776A"/>
    <w:rsid w:val="009477F4"/>
    <w:rsid w:val="009479FB"/>
    <w:rsid w:val="00947AAE"/>
    <w:rsid w:val="00947C1A"/>
    <w:rsid w:val="00947C59"/>
    <w:rsid w:val="00947CD3"/>
    <w:rsid w:val="00947D22"/>
    <w:rsid w:val="00947DBB"/>
    <w:rsid w:val="00947DEE"/>
    <w:rsid w:val="00947E8B"/>
    <w:rsid w:val="00950040"/>
    <w:rsid w:val="00950215"/>
    <w:rsid w:val="00950330"/>
    <w:rsid w:val="009503D0"/>
    <w:rsid w:val="009504EC"/>
    <w:rsid w:val="00950505"/>
    <w:rsid w:val="009505AF"/>
    <w:rsid w:val="009505D5"/>
    <w:rsid w:val="00950681"/>
    <w:rsid w:val="009507FE"/>
    <w:rsid w:val="00950815"/>
    <w:rsid w:val="009508D8"/>
    <w:rsid w:val="00950A73"/>
    <w:rsid w:val="00950BFF"/>
    <w:rsid w:val="00950C7D"/>
    <w:rsid w:val="00950CA7"/>
    <w:rsid w:val="00950D04"/>
    <w:rsid w:val="00950D36"/>
    <w:rsid w:val="00950D66"/>
    <w:rsid w:val="00950D8A"/>
    <w:rsid w:val="00951065"/>
    <w:rsid w:val="009510F0"/>
    <w:rsid w:val="009512BF"/>
    <w:rsid w:val="00951438"/>
    <w:rsid w:val="00951455"/>
    <w:rsid w:val="009516F2"/>
    <w:rsid w:val="00951781"/>
    <w:rsid w:val="009517AC"/>
    <w:rsid w:val="009519D6"/>
    <w:rsid w:val="00951AA0"/>
    <w:rsid w:val="00951B76"/>
    <w:rsid w:val="00951BEC"/>
    <w:rsid w:val="00951C22"/>
    <w:rsid w:val="00951C23"/>
    <w:rsid w:val="00951E60"/>
    <w:rsid w:val="00951F50"/>
    <w:rsid w:val="00951FC7"/>
    <w:rsid w:val="00952007"/>
    <w:rsid w:val="009521F5"/>
    <w:rsid w:val="0095225E"/>
    <w:rsid w:val="009524A3"/>
    <w:rsid w:val="009524F0"/>
    <w:rsid w:val="009525B9"/>
    <w:rsid w:val="009525F5"/>
    <w:rsid w:val="00952657"/>
    <w:rsid w:val="009526C9"/>
    <w:rsid w:val="00952969"/>
    <w:rsid w:val="009529B9"/>
    <w:rsid w:val="00952AAF"/>
    <w:rsid w:val="00953748"/>
    <w:rsid w:val="009537FF"/>
    <w:rsid w:val="00953889"/>
    <w:rsid w:val="009539B5"/>
    <w:rsid w:val="009539C1"/>
    <w:rsid w:val="009539F1"/>
    <w:rsid w:val="00953B2D"/>
    <w:rsid w:val="00953C1C"/>
    <w:rsid w:val="00953C27"/>
    <w:rsid w:val="00953C94"/>
    <w:rsid w:val="00953D0B"/>
    <w:rsid w:val="00953DB8"/>
    <w:rsid w:val="00953DC1"/>
    <w:rsid w:val="00953DDC"/>
    <w:rsid w:val="00953DE4"/>
    <w:rsid w:val="00953DF7"/>
    <w:rsid w:val="00953DFA"/>
    <w:rsid w:val="00953EF6"/>
    <w:rsid w:val="0095412C"/>
    <w:rsid w:val="0095419E"/>
    <w:rsid w:val="009541AF"/>
    <w:rsid w:val="009542E5"/>
    <w:rsid w:val="009543B0"/>
    <w:rsid w:val="0095460B"/>
    <w:rsid w:val="009546A1"/>
    <w:rsid w:val="009547E4"/>
    <w:rsid w:val="00954886"/>
    <w:rsid w:val="00954AF9"/>
    <w:rsid w:val="00954D94"/>
    <w:rsid w:val="00954E51"/>
    <w:rsid w:val="00954ECA"/>
    <w:rsid w:val="00955167"/>
    <w:rsid w:val="0095536A"/>
    <w:rsid w:val="00955438"/>
    <w:rsid w:val="009554E8"/>
    <w:rsid w:val="009556B8"/>
    <w:rsid w:val="009557AB"/>
    <w:rsid w:val="0095585F"/>
    <w:rsid w:val="009558AD"/>
    <w:rsid w:val="00955956"/>
    <w:rsid w:val="00955AA7"/>
    <w:rsid w:val="00955BA5"/>
    <w:rsid w:val="00955D18"/>
    <w:rsid w:val="00955D28"/>
    <w:rsid w:val="00955D6C"/>
    <w:rsid w:val="00955E0E"/>
    <w:rsid w:val="00955E58"/>
    <w:rsid w:val="00955EB1"/>
    <w:rsid w:val="00955EC3"/>
    <w:rsid w:val="00956064"/>
    <w:rsid w:val="009560E8"/>
    <w:rsid w:val="00956339"/>
    <w:rsid w:val="009563E6"/>
    <w:rsid w:val="0095651F"/>
    <w:rsid w:val="009566E4"/>
    <w:rsid w:val="009566F3"/>
    <w:rsid w:val="00956950"/>
    <w:rsid w:val="009569C5"/>
    <w:rsid w:val="009569DC"/>
    <w:rsid w:val="00956ADF"/>
    <w:rsid w:val="00956AF3"/>
    <w:rsid w:val="00956D86"/>
    <w:rsid w:val="00956DCC"/>
    <w:rsid w:val="00956F06"/>
    <w:rsid w:val="009571AA"/>
    <w:rsid w:val="009572C9"/>
    <w:rsid w:val="009573C3"/>
    <w:rsid w:val="0095742D"/>
    <w:rsid w:val="00957471"/>
    <w:rsid w:val="009575D5"/>
    <w:rsid w:val="009576B0"/>
    <w:rsid w:val="00957854"/>
    <w:rsid w:val="009578AB"/>
    <w:rsid w:val="00957AF8"/>
    <w:rsid w:val="00957B5F"/>
    <w:rsid w:val="00957B68"/>
    <w:rsid w:val="00957BAF"/>
    <w:rsid w:val="00957CC0"/>
    <w:rsid w:val="00957DCC"/>
    <w:rsid w:val="00957E15"/>
    <w:rsid w:val="00957ED8"/>
    <w:rsid w:val="00957EEA"/>
    <w:rsid w:val="00957EEE"/>
    <w:rsid w:val="00957EF5"/>
    <w:rsid w:val="00957F2E"/>
    <w:rsid w:val="009601BC"/>
    <w:rsid w:val="009602C1"/>
    <w:rsid w:val="00960381"/>
    <w:rsid w:val="009603BE"/>
    <w:rsid w:val="0096043E"/>
    <w:rsid w:val="009604BD"/>
    <w:rsid w:val="00960573"/>
    <w:rsid w:val="00960AE0"/>
    <w:rsid w:val="00960E3D"/>
    <w:rsid w:val="00960E6A"/>
    <w:rsid w:val="00960E72"/>
    <w:rsid w:val="00960F08"/>
    <w:rsid w:val="009610A8"/>
    <w:rsid w:val="00961197"/>
    <w:rsid w:val="0096134F"/>
    <w:rsid w:val="009613A2"/>
    <w:rsid w:val="0096144D"/>
    <w:rsid w:val="00961537"/>
    <w:rsid w:val="00961691"/>
    <w:rsid w:val="009617E7"/>
    <w:rsid w:val="009618BE"/>
    <w:rsid w:val="009618E9"/>
    <w:rsid w:val="00961A13"/>
    <w:rsid w:val="00961A8B"/>
    <w:rsid w:val="00961B2B"/>
    <w:rsid w:val="00961D2E"/>
    <w:rsid w:val="00961E09"/>
    <w:rsid w:val="00961EB3"/>
    <w:rsid w:val="00961F6B"/>
    <w:rsid w:val="00961FAE"/>
    <w:rsid w:val="00961FB5"/>
    <w:rsid w:val="00962265"/>
    <w:rsid w:val="00962287"/>
    <w:rsid w:val="0096235D"/>
    <w:rsid w:val="00962573"/>
    <w:rsid w:val="0096257B"/>
    <w:rsid w:val="0096273B"/>
    <w:rsid w:val="00962823"/>
    <w:rsid w:val="0096282B"/>
    <w:rsid w:val="009628A4"/>
    <w:rsid w:val="009628CF"/>
    <w:rsid w:val="00962925"/>
    <w:rsid w:val="009629A6"/>
    <w:rsid w:val="00962A4B"/>
    <w:rsid w:val="00962BC6"/>
    <w:rsid w:val="00962D4A"/>
    <w:rsid w:val="00962D90"/>
    <w:rsid w:val="00962E6F"/>
    <w:rsid w:val="00962FE8"/>
    <w:rsid w:val="00963029"/>
    <w:rsid w:val="0096304B"/>
    <w:rsid w:val="009630B8"/>
    <w:rsid w:val="00963176"/>
    <w:rsid w:val="009631B5"/>
    <w:rsid w:val="0096323B"/>
    <w:rsid w:val="0096327C"/>
    <w:rsid w:val="0096332C"/>
    <w:rsid w:val="009633BF"/>
    <w:rsid w:val="009635C7"/>
    <w:rsid w:val="009635F0"/>
    <w:rsid w:val="00963620"/>
    <w:rsid w:val="00963659"/>
    <w:rsid w:val="00963774"/>
    <w:rsid w:val="009638DB"/>
    <w:rsid w:val="0096396B"/>
    <w:rsid w:val="00963BD1"/>
    <w:rsid w:val="00963CFF"/>
    <w:rsid w:val="00963D68"/>
    <w:rsid w:val="00963D7F"/>
    <w:rsid w:val="00963DC8"/>
    <w:rsid w:val="00963E63"/>
    <w:rsid w:val="009640F0"/>
    <w:rsid w:val="00964226"/>
    <w:rsid w:val="009642E8"/>
    <w:rsid w:val="00964357"/>
    <w:rsid w:val="009644E2"/>
    <w:rsid w:val="009645DF"/>
    <w:rsid w:val="0096471E"/>
    <w:rsid w:val="0096474B"/>
    <w:rsid w:val="00964759"/>
    <w:rsid w:val="009647C4"/>
    <w:rsid w:val="009647E5"/>
    <w:rsid w:val="00964828"/>
    <w:rsid w:val="00964AAA"/>
    <w:rsid w:val="00964B4F"/>
    <w:rsid w:val="00964B52"/>
    <w:rsid w:val="00964C6D"/>
    <w:rsid w:val="00964C9A"/>
    <w:rsid w:val="00964DE7"/>
    <w:rsid w:val="00964EF3"/>
    <w:rsid w:val="00964FA8"/>
    <w:rsid w:val="00965048"/>
    <w:rsid w:val="00965113"/>
    <w:rsid w:val="0096515D"/>
    <w:rsid w:val="009651C9"/>
    <w:rsid w:val="00965294"/>
    <w:rsid w:val="009652E8"/>
    <w:rsid w:val="0096546C"/>
    <w:rsid w:val="009654CD"/>
    <w:rsid w:val="00965599"/>
    <w:rsid w:val="0096566D"/>
    <w:rsid w:val="0096584B"/>
    <w:rsid w:val="0096588B"/>
    <w:rsid w:val="009658F5"/>
    <w:rsid w:val="0096590D"/>
    <w:rsid w:val="00965983"/>
    <w:rsid w:val="00965A87"/>
    <w:rsid w:val="00965AE2"/>
    <w:rsid w:val="00965AE7"/>
    <w:rsid w:val="00965C13"/>
    <w:rsid w:val="00965C74"/>
    <w:rsid w:val="00965D0E"/>
    <w:rsid w:val="00965D13"/>
    <w:rsid w:val="00965E97"/>
    <w:rsid w:val="00965F17"/>
    <w:rsid w:val="00966329"/>
    <w:rsid w:val="00966354"/>
    <w:rsid w:val="0096638C"/>
    <w:rsid w:val="00966509"/>
    <w:rsid w:val="0096656F"/>
    <w:rsid w:val="00966581"/>
    <w:rsid w:val="0096661E"/>
    <w:rsid w:val="0096664A"/>
    <w:rsid w:val="0096664C"/>
    <w:rsid w:val="009666DF"/>
    <w:rsid w:val="009667BE"/>
    <w:rsid w:val="009669E0"/>
    <w:rsid w:val="00966C9C"/>
    <w:rsid w:val="00966CB6"/>
    <w:rsid w:val="00966E19"/>
    <w:rsid w:val="00966E41"/>
    <w:rsid w:val="00966E43"/>
    <w:rsid w:val="00966E98"/>
    <w:rsid w:val="00966EF7"/>
    <w:rsid w:val="00966F99"/>
    <w:rsid w:val="00967136"/>
    <w:rsid w:val="00967185"/>
    <w:rsid w:val="00967369"/>
    <w:rsid w:val="00967435"/>
    <w:rsid w:val="00967496"/>
    <w:rsid w:val="009674D2"/>
    <w:rsid w:val="0096756B"/>
    <w:rsid w:val="009678E9"/>
    <w:rsid w:val="00967955"/>
    <w:rsid w:val="009679D4"/>
    <w:rsid w:val="00967A0C"/>
    <w:rsid w:val="00967A35"/>
    <w:rsid w:val="00967AF4"/>
    <w:rsid w:val="00967B58"/>
    <w:rsid w:val="00967B6E"/>
    <w:rsid w:val="00967B96"/>
    <w:rsid w:val="00967BDE"/>
    <w:rsid w:val="00967D51"/>
    <w:rsid w:val="00967EA1"/>
    <w:rsid w:val="00967EC9"/>
    <w:rsid w:val="00967EE2"/>
    <w:rsid w:val="00970100"/>
    <w:rsid w:val="00970157"/>
    <w:rsid w:val="00970256"/>
    <w:rsid w:val="009702CE"/>
    <w:rsid w:val="00970458"/>
    <w:rsid w:val="0097049E"/>
    <w:rsid w:val="0097062D"/>
    <w:rsid w:val="0097089E"/>
    <w:rsid w:val="009708E9"/>
    <w:rsid w:val="00970B89"/>
    <w:rsid w:val="00970C34"/>
    <w:rsid w:val="00970C5C"/>
    <w:rsid w:val="00970DFF"/>
    <w:rsid w:val="00970F57"/>
    <w:rsid w:val="00970FFC"/>
    <w:rsid w:val="00971123"/>
    <w:rsid w:val="00971174"/>
    <w:rsid w:val="009711D4"/>
    <w:rsid w:val="009712E3"/>
    <w:rsid w:val="00971318"/>
    <w:rsid w:val="0097132F"/>
    <w:rsid w:val="00971386"/>
    <w:rsid w:val="009713FB"/>
    <w:rsid w:val="00971438"/>
    <w:rsid w:val="00971439"/>
    <w:rsid w:val="00971670"/>
    <w:rsid w:val="009716BA"/>
    <w:rsid w:val="00971714"/>
    <w:rsid w:val="00971799"/>
    <w:rsid w:val="00971927"/>
    <w:rsid w:val="00971AAA"/>
    <w:rsid w:val="00971B83"/>
    <w:rsid w:val="00971C02"/>
    <w:rsid w:val="00971C1B"/>
    <w:rsid w:val="00971D75"/>
    <w:rsid w:val="00971D99"/>
    <w:rsid w:val="00971FF2"/>
    <w:rsid w:val="0097200A"/>
    <w:rsid w:val="009720CB"/>
    <w:rsid w:val="009721BC"/>
    <w:rsid w:val="009722CF"/>
    <w:rsid w:val="009722E2"/>
    <w:rsid w:val="009722F4"/>
    <w:rsid w:val="009723C1"/>
    <w:rsid w:val="00972557"/>
    <w:rsid w:val="00972584"/>
    <w:rsid w:val="009726FC"/>
    <w:rsid w:val="0097289A"/>
    <w:rsid w:val="00972917"/>
    <w:rsid w:val="00972A59"/>
    <w:rsid w:val="00972BC2"/>
    <w:rsid w:val="00972C33"/>
    <w:rsid w:val="00972C57"/>
    <w:rsid w:val="00972C9C"/>
    <w:rsid w:val="00972CC0"/>
    <w:rsid w:val="00972CD3"/>
    <w:rsid w:val="00972D21"/>
    <w:rsid w:val="00972D30"/>
    <w:rsid w:val="00972D7D"/>
    <w:rsid w:val="00972EA4"/>
    <w:rsid w:val="00972F0F"/>
    <w:rsid w:val="009730D3"/>
    <w:rsid w:val="009731EA"/>
    <w:rsid w:val="00973206"/>
    <w:rsid w:val="0097331B"/>
    <w:rsid w:val="00973324"/>
    <w:rsid w:val="00973442"/>
    <w:rsid w:val="009734F9"/>
    <w:rsid w:val="00973599"/>
    <w:rsid w:val="0097361E"/>
    <w:rsid w:val="009737C9"/>
    <w:rsid w:val="00973A1E"/>
    <w:rsid w:val="00973C60"/>
    <w:rsid w:val="00973C81"/>
    <w:rsid w:val="00973EF8"/>
    <w:rsid w:val="00974035"/>
    <w:rsid w:val="00974446"/>
    <w:rsid w:val="0097449D"/>
    <w:rsid w:val="009744B1"/>
    <w:rsid w:val="0097450D"/>
    <w:rsid w:val="0097460B"/>
    <w:rsid w:val="00974678"/>
    <w:rsid w:val="00974689"/>
    <w:rsid w:val="00974850"/>
    <w:rsid w:val="00974887"/>
    <w:rsid w:val="00974ACD"/>
    <w:rsid w:val="00974AFE"/>
    <w:rsid w:val="00974BAD"/>
    <w:rsid w:val="00974BCD"/>
    <w:rsid w:val="00974C88"/>
    <w:rsid w:val="00974D7B"/>
    <w:rsid w:val="00974D80"/>
    <w:rsid w:val="00974E6D"/>
    <w:rsid w:val="00974EC8"/>
    <w:rsid w:val="00974F74"/>
    <w:rsid w:val="00975005"/>
    <w:rsid w:val="0097509B"/>
    <w:rsid w:val="009750FC"/>
    <w:rsid w:val="00975293"/>
    <w:rsid w:val="00975431"/>
    <w:rsid w:val="00975495"/>
    <w:rsid w:val="00975550"/>
    <w:rsid w:val="00975573"/>
    <w:rsid w:val="0097564A"/>
    <w:rsid w:val="00975805"/>
    <w:rsid w:val="0097580C"/>
    <w:rsid w:val="00975811"/>
    <w:rsid w:val="00975878"/>
    <w:rsid w:val="00975913"/>
    <w:rsid w:val="00975BE6"/>
    <w:rsid w:val="00975C29"/>
    <w:rsid w:val="00975D01"/>
    <w:rsid w:val="00975D99"/>
    <w:rsid w:val="00975FE2"/>
    <w:rsid w:val="00976053"/>
    <w:rsid w:val="00976105"/>
    <w:rsid w:val="009761F5"/>
    <w:rsid w:val="009762A7"/>
    <w:rsid w:val="009762B3"/>
    <w:rsid w:val="00976312"/>
    <w:rsid w:val="00976380"/>
    <w:rsid w:val="009765D8"/>
    <w:rsid w:val="0097666E"/>
    <w:rsid w:val="00976737"/>
    <w:rsid w:val="00976813"/>
    <w:rsid w:val="0097682D"/>
    <w:rsid w:val="00976999"/>
    <w:rsid w:val="00976B4F"/>
    <w:rsid w:val="00976BFF"/>
    <w:rsid w:val="00976D47"/>
    <w:rsid w:val="00976D87"/>
    <w:rsid w:val="00976DF2"/>
    <w:rsid w:val="00976E8F"/>
    <w:rsid w:val="00976EA8"/>
    <w:rsid w:val="00976FF5"/>
    <w:rsid w:val="009771CF"/>
    <w:rsid w:val="009772AF"/>
    <w:rsid w:val="0097732D"/>
    <w:rsid w:val="00977369"/>
    <w:rsid w:val="0097742B"/>
    <w:rsid w:val="00977460"/>
    <w:rsid w:val="009774B8"/>
    <w:rsid w:val="009774CE"/>
    <w:rsid w:val="009775E4"/>
    <w:rsid w:val="00977728"/>
    <w:rsid w:val="00977763"/>
    <w:rsid w:val="009778EB"/>
    <w:rsid w:val="00977907"/>
    <w:rsid w:val="00977A38"/>
    <w:rsid w:val="00977B9E"/>
    <w:rsid w:val="00977C85"/>
    <w:rsid w:val="00977D37"/>
    <w:rsid w:val="00977D97"/>
    <w:rsid w:val="00977DEA"/>
    <w:rsid w:val="00977E24"/>
    <w:rsid w:val="00977F37"/>
    <w:rsid w:val="00980194"/>
    <w:rsid w:val="0098029D"/>
    <w:rsid w:val="00980387"/>
    <w:rsid w:val="009805C7"/>
    <w:rsid w:val="009805EE"/>
    <w:rsid w:val="0098075B"/>
    <w:rsid w:val="0098078F"/>
    <w:rsid w:val="0098080C"/>
    <w:rsid w:val="00980975"/>
    <w:rsid w:val="00980A02"/>
    <w:rsid w:val="00980C29"/>
    <w:rsid w:val="00980C5C"/>
    <w:rsid w:val="00980C6D"/>
    <w:rsid w:val="00980EA7"/>
    <w:rsid w:val="00980F40"/>
    <w:rsid w:val="0098100A"/>
    <w:rsid w:val="00981283"/>
    <w:rsid w:val="009812D9"/>
    <w:rsid w:val="009816A9"/>
    <w:rsid w:val="009816EE"/>
    <w:rsid w:val="0098170E"/>
    <w:rsid w:val="0098178E"/>
    <w:rsid w:val="00981A5F"/>
    <w:rsid w:val="00981AF3"/>
    <w:rsid w:val="00981B3D"/>
    <w:rsid w:val="00981CAA"/>
    <w:rsid w:val="00981D44"/>
    <w:rsid w:val="00981DF6"/>
    <w:rsid w:val="0098202A"/>
    <w:rsid w:val="00982042"/>
    <w:rsid w:val="0098204D"/>
    <w:rsid w:val="009820C5"/>
    <w:rsid w:val="00982103"/>
    <w:rsid w:val="009821AF"/>
    <w:rsid w:val="009822B1"/>
    <w:rsid w:val="0098235B"/>
    <w:rsid w:val="0098236F"/>
    <w:rsid w:val="009823C5"/>
    <w:rsid w:val="009823E0"/>
    <w:rsid w:val="009825F8"/>
    <w:rsid w:val="00982701"/>
    <w:rsid w:val="0098280A"/>
    <w:rsid w:val="00982828"/>
    <w:rsid w:val="0098297E"/>
    <w:rsid w:val="00982D3A"/>
    <w:rsid w:val="00982D54"/>
    <w:rsid w:val="00982E8C"/>
    <w:rsid w:val="00983065"/>
    <w:rsid w:val="0098313C"/>
    <w:rsid w:val="0098314B"/>
    <w:rsid w:val="009831B3"/>
    <w:rsid w:val="009831BC"/>
    <w:rsid w:val="0098363A"/>
    <w:rsid w:val="0098369D"/>
    <w:rsid w:val="00983734"/>
    <w:rsid w:val="00983763"/>
    <w:rsid w:val="00983912"/>
    <w:rsid w:val="009839E3"/>
    <w:rsid w:val="009839EF"/>
    <w:rsid w:val="00983D19"/>
    <w:rsid w:val="00983D43"/>
    <w:rsid w:val="00983D45"/>
    <w:rsid w:val="00983D8C"/>
    <w:rsid w:val="00983DDD"/>
    <w:rsid w:val="00983E35"/>
    <w:rsid w:val="00983E95"/>
    <w:rsid w:val="00983EEF"/>
    <w:rsid w:val="00983F0A"/>
    <w:rsid w:val="00983F0F"/>
    <w:rsid w:val="00983FF4"/>
    <w:rsid w:val="009840EF"/>
    <w:rsid w:val="0098413F"/>
    <w:rsid w:val="009844FA"/>
    <w:rsid w:val="00984787"/>
    <w:rsid w:val="009849FC"/>
    <w:rsid w:val="00984A57"/>
    <w:rsid w:val="00984A63"/>
    <w:rsid w:val="00984B08"/>
    <w:rsid w:val="00984BFA"/>
    <w:rsid w:val="00984CF6"/>
    <w:rsid w:val="00984D27"/>
    <w:rsid w:val="00984EC3"/>
    <w:rsid w:val="009851A1"/>
    <w:rsid w:val="009853FC"/>
    <w:rsid w:val="009855E1"/>
    <w:rsid w:val="0098561B"/>
    <w:rsid w:val="009856F7"/>
    <w:rsid w:val="00985706"/>
    <w:rsid w:val="009857EC"/>
    <w:rsid w:val="009858E3"/>
    <w:rsid w:val="0098596E"/>
    <w:rsid w:val="009859E7"/>
    <w:rsid w:val="00985AB1"/>
    <w:rsid w:val="00985C21"/>
    <w:rsid w:val="00985D06"/>
    <w:rsid w:val="00985D2D"/>
    <w:rsid w:val="00986043"/>
    <w:rsid w:val="00986059"/>
    <w:rsid w:val="009860A7"/>
    <w:rsid w:val="009860C5"/>
    <w:rsid w:val="00986253"/>
    <w:rsid w:val="009862D7"/>
    <w:rsid w:val="00986455"/>
    <w:rsid w:val="0098652C"/>
    <w:rsid w:val="00986587"/>
    <w:rsid w:val="00986592"/>
    <w:rsid w:val="0098661E"/>
    <w:rsid w:val="0098677B"/>
    <w:rsid w:val="00986A5A"/>
    <w:rsid w:val="00986BB8"/>
    <w:rsid w:val="00986BBE"/>
    <w:rsid w:val="00986C8E"/>
    <w:rsid w:val="00986D4E"/>
    <w:rsid w:val="00986D60"/>
    <w:rsid w:val="00986DCA"/>
    <w:rsid w:val="00986F0B"/>
    <w:rsid w:val="00986FCF"/>
    <w:rsid w:val="009870A5"/>
    <w:rsid w:val="009870DE"/>
    <w:rsid w:val="0098714D"/>
    <w:rsid w:val="00987199"/>
    <w:rsid w:val="009871C9"/>
    <w:rsid w:val="00987212"/>
    <w:rsid w:val="00987260"/>
    <w:rsid w:val="00987272"/>
    <w:rsid w:val="00987287"/>
    <w:rsid w:val="009872E2"/>
    <w:rsid w:val="0098738C"/>
    <w:rsid w:val="009874B0"/>
    <w:rsid w:val="00987540"/>
    <w:rsid w:val="0098754B"/>
    <w:rsid w:val="009876F8"/>
    <w:rsid w:val="0098780B"/>
    <w:rsid w:val="0098785F"/>
    <w:rsid w:val="00987ABB"/>
    <w:rsid w:val="00987BA6"/>
    <w:rsid w:val="00987BF3"/>
    <w:rsid w:val="00987EEC"/>
    <w:rsid w:val="00987EEF"/>
    <w:rsid w:val="00987FC4"/>
    <w:rsid w:val="009901CF"/>
    <w:rsid w:val="009902E7"/>
    <w:rsid w:val="0099037B"/>
    <w:rsid w:val="009905AF"/>
    <w:rsid w:val="00990672"/>
    <w:rsid w:val="0099073E"/>
    <w:rsid w:val="0099075A"/>
    <w:rsid w:val="009907D0"/>
    <w:rsid w:val="0099096A"/>
    <w:rsid w:val="009909DB"/>
    <w:rsid w:val="00990A66"/>
    <w:rsid w:val="00990A76"/>
    <w:rsid w:val="00990AA9"/>
    <w:rsid w:val="00990AEE"/>
    <w:rsid w:val="00990B2A"/>
    <w:rsid w:val="00990B5A"/>
    <w:rsid w:val="00990C2B"/>
    <w:rsid w:val="00990DA7"/>
    <w:rsid w:val="00990E60"/>
    <w:rsid w:val="00990E67"/>
    <w:rsid w:val="00990F44"/>
    <w:rsid w:val="00990F54"/>
    <w:rsid w:val="00990FBC"/>
    <w:rsid w:val="00990FC4"/>
    <w:rsid w:val="009910D8"/>
    <w:rsid w:val="00991373"/>
    <w:rsid w:val="009913A1"/>
    <w:rsid w:val="009913D8"/>
    <w:rsid w:val="009914C5"/>
    <w:rsid w:val="009914F5"/>
    <w:rsid w:val="009915B5"/>
    <w:rsid w:val="00991B98"/>
    <w:rsid w:val="00991BF7"/>
    <w:rsid w:val="00991C71"/>
    <w:rsid w:val="00991D12"/>
    <w:rsid w:val="00991D7B"/>
    <w:rsid w:val="00991F70"/>
    <w:rsid w:val="00991FF7"/>
    <w:rsid w:val="0099219D"/>
    <w:rsid w:val="00992365"/>
    <w:rsid w:val="00992434"/>
    <w:rsid w:val="00992502"/>
    <w:rsid w:val="00992519"/>
    <w:rsid w:val="0099256E"/>
    <w:rsid w:val="009925A4"/>
    <w:rsid w:val="0099266B"/>
    <w:rsid w:val="00992804"/>
    <w:rsid w:val="00992878"/>
    <w:rsid w:val="009929FC"/>
    <w:rsid w:val="00992B3B"/>
    <w:rsid w:val="00992B51"/>
    <w:rsid w:val="00992C75"/>
    <w:rsid w:val="00992E81"/>
    <w:rsid w:val="00993027"/>
    <w:rsid w:val="00993248"/>
    <w:rsid w:val="0099327B"/>
    <w:rsid w:val="00993439"/>
    <w:rsid w:val="009934FC"/>
    <w:rsid w:val="0099381A"/>
    <w:rsid w:val="009938D5"/>
    <w:rsid w:val="00993983"/>
    <w:rsid w:val="00993A92"/>
    <w:rsid w:val="00993B61"/>
    <w:rsid w:val="00993BD6"/>
    <w:rsid w:val="00993CA9"/>
    <w:rsid w:val="00993CE4"/>
    <w:rsid w:val="00993F9E"/>
    <w:rsid w:val="00993FEC"/>
    <w:rsid w:val="00994086"/>
    <w:rsid w:val="00994158"/>
    <w:rsid w:val="009941E9"/>
    <w:rsid w:val="0099420F"/>
    <w:rsid w:val="0099428A"/>
    <w:rsid w:val="00994307"/>
    <w:rsid w:val="009943D3"/>
    <w:rsid w:val="009943E3"/>
    <w:rsid w:val="0099456F"/>
    <w:rsid w:val="009945C9"/>
    <w:rsid w:val="00994667"/>
    <w:rsid w:val="00994722"/>
    <w:rsid w:val="00994783"/>
    <w:rsid w:val="00994830"/>
    <w:rsid w:val="009948F4"/>
    <w:rsid w:val="0099492B"/>
    <w:rsid w:val="00994990"/>
    <w:rsid w:val="009949F3"/>
    <w:rsid w:val="00994A91"/>
    <w:rsid w:val="00994BD6"/>
    <w:rsid w:val="00994BD9"/>
    <w:rsid w:val="00994C5E"/>
    <w:rsid w:val="00994E86"/>
    <w:rsid w:val="00994FDD"/>
    <w:rsid w:val="00994FFA"/>
    <w:rsid w:val="0099502A"/>
    <w:rsid w:val="009950AE"/>
    <w:rsid w:val="009956DB"/>
    <w:rsid w:val="009957C9"/>
    <w:rsid w:val="0099580C"/>
    <w:rsid w:val="00995816"/>
    <w:rsid w:val="00995894"/>
    <w:rsid w:val="009958FB"/>
    <w:rsid w:val="00995903"/>
    <w:rsid w:val="00995ADA"/>
    <w:rsid w:val="00995B7A"/>
    <w:rsid w:val="00995B9A"/>
    <w:rsid w:val="00995C02"/>
    <w:rsid w:val="00995D57"/>
    <w:rsid w:val="00995E0B"/>
    <w:rsid w:val="00995E36"/>
    <w:rsid w:val="00995EF0"/>
    <w:rsid w:val="0099616C"/>
    <w:rsid w:val="00996259"/>
    <w:rsid w:val="00996366"/>
    <w:rsid w:val="00996455"/>
    <w:rsid w:val="009964D6"/>
    <w:rsid w:val="00996504"/>
    <w:rsid w:val="00996947"/>
    <w:rsid w:val="00996AC7"/>
    <w:rsid w:val="00996B31"/>
    <w:rsid w:val="00996BB7"/>
    <w:rsid w:val="00996C3A"/>
    <w:rsid w:val="00996C49"/>
    <w:rsid w:val="00996D6E"/>
    <w:rsid w:val="00996E76"/>
    <w:rsid w:val="00997202"/>
    <w:rsid w:val="009972C6"/>
    <w:rsid w:val="0099745D"/>
    <w:rsid w:val="00997464"/>
    <w:rsid w:val="009974EA"/>
    <w:rsid w:val="00997591"/>
    <w:rsid w:val="009975DE"/>
    <w:rsid w:val="009976D8"/>
    <w:rsid w:val="00997887"/>
    <w:rsid w:val="00997A5A"/>
    <w:rsid w:val="00997B1F"/>
    <w:rsid w:val="00997C97"/>
    <w:rsid w:val="00997D22"/>
    <w:rsid w:val="00997ED5"/>
    <w:rsid w:val="009A00C5"/>
    <w:rsid w:val="009A03AB"/>
    <w:rsid w:val="009A046C"/>
    <w:rsid w:val="009A0528"/>
    <w:rsid w:val="009A07C4"/>
    <w:rsid w:val="009A084E"/>
    <w:rsid w:val="009A088D"/>
    <w:rsid w:val="009A08A1"/>
    <w:rsid w:val="009A08C3"/>
    <w:rsid w:val="009A08E6"/>
    <w:rsid w:val="009A090F"/>
    <w:rsid w:val="009A0944"/>
    <w:rsid w:val="009A0ADF"/>
    <w:rsid w:val="009A0AE7"/>
    <w:rsid w:val="009A0B13"/>
    <w:rsid w:val="009A0BFD"/>
    <w:rsid w:val="009A0D72"/>
    <w:rsid w:val="009A0E04"/>
    <w:rsid w:val="009A0E21"/>
    <w:rsid w:val="009A0F5D"/>
    <w:rsid w:val="009A0F86"/>
    <w:rsid w:val="009A1132"/>
    <w:rsid w:val="009A114D"/>
    <w:rsid w:val="009A115A"/>
    <w:rsid w:val="009A1229"/>
    <w:rsid w:val="009A12AA"/>
    <w:rsid w:val="009A12F2"/>
    <w:rsid w:val="009A1329"/>
    <w:rsid w:val="009A146F"/>
    <w:rsid w:val="009A160B"/>
    <w:rsid w:val="009A167D"/>
    <w:rsid w:val="009A168C"/>
    <w:rsid w:val="009A16FC"/>
    <w:rsid w:val="009A173D"/>
    <w:rsid w:val="009A1788"/>
    <w:rsid w:val="009A17A9"/>
    <w:rsid w:val="009A17C3"/>
    <w:rsid w:val="009A1850"/>
    <w:rsid w:val="009A18C7"/>
    <w:rsid w:val="009A1941"/>
    <w:rsid w:val="009A1948"/>
    <w:rsid w:val="009A197F"/>
    <w:rsid w:val="009A19C3"/>
    <w:rsid w:val="009A1A35"/>
    <w:rsid w:val="009A1B57"/>
    <w:rsid w:val="009A1BE5"/>
    <w:rsid w:val="009A1C39"/>
    <w:rsid w:val="009A1DF9"/>
    <w:rsid w:val="009A1EE8"/>
    <w:rsid w:val="009A1F65"/>
    <w:rsid w:val="009A21DF"/>
    <w:rsid w:val="009A228A"/>
    <w:rsid w:val="009A22AC"/>
    <w:rsid w:val="009A22B9"/>
    <w:rsid w:val="009A23DB"/>
    <w:rsid w:val="009A2465"/>
    <w:rsid w:val="009A24C2"/>
    <w:rsid w:val="009A24E0"/>
    <w:rsid w:val="009A25C9"/>
    <w:rsid w:val="009A2637"/>
    <w:rsid w:val="009A2761"/>
    <w:rsid w:val="009A27F9"/>
    <w:rsid w:val="009A29B3"/>
    <w:rsid w:val="009A29B5"/>
    <w:rsid w:val="009A2A54"/>
    <w:rsid w:val="009A2AB1"/>
    <w:rsid w:val="009A2ACD"/>
    <w:rsid w:val="009A2AEA"/>
    <w:rsid w:val="009A2B6B"/>
    <w:rsid w:val="009A2BD8"/>
    <w:rsid w:val="009A2C83"/>
    <w:rsid w:val="009A2D15"/>
    <w:rsid w:val="009A2E53"/>
    <w:rsid w:val="009A2EE7"/>
    <w:rsid w:val="009A3023"/>
    <w:rsid w:val="009A3093"/>
    <w:rsid w:val="009A313D"/>
    <w:rsid w:val="009A34A2"/>
    <w:rsid w:val="009A357B"/>
    <w:rsid w:val="009A35F8"/>
    <w:rsid w:val="009A3664"/>
    <w:rsid w:val="009A36E1"/>
    <w:rsid w:val="009A370C"/>
    <w:rsid w:val="009A3756"/>
    <w:rsid w:val="009A3933"/>
    <w:rsid w:val="009A3A31"/>
    <w:rsid w:val="009A3A73"/>
    <w:rsid w:val="009A3A88"/>
    <w:rsid w:val="009A3AAF"/>
    <w:rsid w:val="009A3AF0"/>
    <w:rsid w:val="009A3B92"/>
    <w:rsid w:val="009A3E73"/>
    <w:rsid w:val="009A4005"/>
    <w:rsid w:val="009A405E"/>
    <w:rsid w:val="009A405F"/>
    <w:rsid w:val="009A4167"/>
    <w:rsid w:val="009A41A1"/>
    <w:rsid w:val="009A41AD"/>
    <w:rsid w:val="009A41C3"/>
    <w:rsid w:val="009A41D6"/>
    <w:rsid w:val="009A4316"/>
    <w:rsid w:val="009A4398"/>
    <w:rsid w:val="009A45C2"/>
    <w:rsid w:val="009A4634"/>
    <w:rsid w:val="009A475E"/>
    <w:rsid w:val="009A499D"/>
    <w:rsid w:val="009A49AC"/>
    <w:rsid w:val="009A4BA7"/>
    <w:rsid w:val="009A4CD3"/>
    <w:rsid w:val="009A4D72"/>
    <w:rsid w:val="009A4E82"/>
    <w:rsid w:val="009A5225"/>
    <w:rsid w:val="009A5252"/>
    <w:rsid w:val="009A52A6"/>
    <w:rsid w:val="009A52A7"/>
    <w:rsid w:val="009A52F3"/>
    <w:rsid w:val="009A557A"/>
    <w:rsid w:val="009A5624"/>
    <w:rsid w:val="009A5676"/>
    <w:rsid w:val="009A5788"/>
    <w:rsid w:val="009A58A1"/>
    <w:rsid w:val="009A59DF"/>
    <w:rsid w:val="009A5B5A"/>
    <w:rsid w:val="009A5CB5"/>
    <w:rsid w:val="009A5F47"/>
    <w:rsid w:val="009A5FEE"/>
    <w:rsid w:val="009A600A"/>
    <w:rsid w:val="009A604D"/>
    <w:rsid w:val="009A60CF"/>
    <w:rsid w:val="009A6245"/>
    <w:rsid w:val="009A62E7"/>
    <w:rsid w:val="009A6335"/>
    <w:rsid w:val="009A6383"/>
    <w:rsid w:val="009A6400"/>
    <w:rsid w:val="009A6564"/>
    <w:rsid w:val="009A66DA"/>
    <w:rsid w:val="009A69B5"/>
    <w:rsid w:val="009A69E6"/>
    <w:rsid w:val="009A6A25"/>
    <w:rsid w:val="009A6A81"/>
    <w:rsid w:val="009A6BD6"/>
    <w:rsid w:val="009A6BD7"/>
    <w:rsid w:val="009A6C6A"/>
    <w:rsid w:val="009A6C6E"/>
    <w:rsid w:val="009A6EE4"/>
    <w:rsid w:val="009A6FAA"/>
    <w:rsid w:val="009A7114"/>
    <w:rsid w:val="009A73C5"/>
    <w:rsid w:val="009A7522"/>
    <w:rsid w:val="009A795D"/>
    <w:rsid w:val="009A79D5"/>
    <w:rsid w:val="009A7C94"/>
    <w:rsid w:val="009A7DBD"/>
    <w:rsid w:val="009B0053"/>
    <w:rsid w:val="009B01FC"/>
    <w:rsid w:val="009B0235"/>
    <w:rsid w:val="009B035E"/>
    <w:rsid w:val="009B0374"/>
    <w:rsid w:val="009B038A"/>
    <w:rsid w:val="009B0458"/>
    <w:rsid w:val="009B04AE"/>
    <w:rsid w:val="009B04EA"/>
    <w:rsid w:val="009B050B"/>
    <w:rsid w:val="009B06ED"/>
    <w:rsid w:val="009B07C9"/>
    <w:rsid w:val="009B094F"/>
    <w:rsid w:val="009B0CCC"/>
    <w:rsid w:val="009B0CEC"/>
    <w:rsid w:val="009B0DA8"/>
    <w:rsid w:val="009B0DEE"/>
    <w:rsid w:val="009B0F0D"/>
    <w:rsid w:val="009B10B5"/>
    <w:rsid w:val="009B12AD"/>
    <w:rsid w:val="009B1378"/>
    <w:rsid w:val="009B1386"/>
    <w:rsid w:val="009B1430"/>
    <w:rsid w:val="009B1450"/>
    <w:rsid w:val="009B14CF"/>
    <w:rsid w:val="009B15AC"/>
    <w:rsid w:val="009B15D5"/>
    <w:rsid w:val="009B15F3"/>
    <w:rsid w:val="009B1624"/>
    <w:rsid w:val="009B1691"/>
    <w:rsid w:val="009B17DB"/>
    <w:rsid w:val="009B1850"/>
    <w:rsid w:val="009B1852"/>
    <w:rsid w:val="009B18F1"/>
    <w:rsid w:val="009B1A9C"/>
    <w:rsid w:val="009B1CFB"/>
    <w:rsid w:val="009B1D91"/>
    <w:rsid w:val="009B1DDC"/>
    <w:rsid w:val="009B1E94"/>
    <w:rsid w:val="009B1EB0"/>
    <w:rsid w:val="009B211F"/>
    <w:rsid w:val="009B2179"/>
    <w:rsid w:val="009B2370"/>
    <w:rsid w:val="009B23CC"/>
    <w:rsid w:val="009B24C3"/>
    <w:rsid w:val="009B268D"/>
    <w:rsid w:val="009B2B2D"/>
    <w:rsid w:val="009B2CB5"/>
    <w:rsid w:val="009B2E59"/>
    <w:rsid w:val="009B2F4E"/>
    <w:rsid w:val="009B2FD6"/>
    <w:rsid w:val="009B3026"/>
    <w:rsid w:val="009B3106"/>
    <w:rsid w:val="009B317F"/>
    <w:rsid w:val="009B31B5"/>
    <w:rsid w:val="009B3356"/>
    <w:rsid w:val="009B33B3"/>
    <w:rsid w:val="009B3462"/>
    <w:rsid w:val="009B347B"/>
    <w:rsid w:val="009B34A3"/>
    <w:rsid w:val="009B363B"/>
    <w:rsid w:val="009B3695"/>
    <w:rsid w:val="009B3878"/>
    <w:rsid w:val="009B388C"/>
    <w:rsid w:val="009B3A05"/>
    <w:rsid w:val="009B3D28"/>
    <w:rsid w:val="009B3D69"/>
    <w:rsid w:val="009B3E2D"/>
    <w:rsid w:val="009B3EB1"/>
    <w:rsid w:val="009B40BA"/>
    <w:rsid w:val="009B413F"/>
    <w:rsid w:val="009B44E5"/>
    <w:rsid w:val="009B4592"/>
    <w:rsid w:val="009B459D"/>
    <w:rsid w:val="009B46AE"/>
    <w:rsid w:val="009B46B4"/>
    <w:rsid w:val="009B484B"/>
    <w:rsid w:val="009B4987"/>
    <w:rsid w:val="009B4B73"/>
    <w:rsid w:val="009B4CBB"/>
    <w:rsid w:val="009B4E58"/>
    <w:rsid w:val="009B4E8B"/>
    <w:rsid w:val="009B4FEB"/>
    <w:rsid w:val="009B4FEF"/>
    <w:rsid w:val="009B5344"/>
    <w:rsid w:val="009B566A"/>
    <w:rsid w:val="009B57E5"/>
    <w:rsid w:val="009B586B"/>
    <w:rsid w:val="009B58F3"/>
    <w:rsid w:val="009B5B05"/>
    <w:rsid w:val="009B6031"/>
    <w:rsid w:val="009B6111"/>
    <w:rsid w:val="009B6155"/>
    <w:rsid w:val="009B619B"/>
    <w:rsid w:val="009B61CD"/>
    <w:rsid w:val="009B61F4"/>
    <w:rsid w:val="009B62A1"/>
    <w:rsid w:val="009B6485"/>
    <w:rsid w:val="009B65C0"/>
    <w:rsid w:val="009B6790"/>
    <w:rsid w:val="009B6853"/>
    <w:rsid w:val="009B6862"/>
    <w:rsid w:val="009B6903"/>
    <w:rsid w:val="009B6A85"/>
    <w:rsid w:val="009B6A96"/>
    <w:rsid w:val="009B6CEC"/>
    <w:rsid w:val="009B6CFE"/>
    <w:rsid w:val="009B6D21"/>
    <w:rsid w:val="009B6F82"/>
    <w:rsid w:val="009B7009"/>
    <w:rsid w:val="009B7176"/>
    <w:rsid w:val="009B72B0"/>
    <w:rsid w:val="009B734F"/>
    <w:rsid w:val="009B7377"/>
    <w:rsid w:val="009B746F"/>
    <w:rsid w:val="009B7471"/>
    <w:rsid w:val="009B74AE"/>
    <w:rsid w:val="009B74D6"/>
    <w:rsid w:val="009B76F2"/>
    <w:rsid w:val="009B77BA"/>
    <w:rsid w:val="009B782B"/>
    <w:rsid w:val="009B7A71"/>
    <w:rsid w:val="009B7AFD"/>
    <w:rsid w:val="009B7B2A"/>
    <w:rsid w:val="009B7F5A"/>
    <w:rsid w:val="009C0022"/>
    <w:rsid w:val="009C004C"/>
    <w:rsid w:val="009C027C"/>
    <w:rsid w:val="009C038D"/>
    <w:rsid w:val="009C043B"/>
    <w:rsid w:val="009C05F9"/>
    <w:rsid w:val="009C06FE"/>
    <w:rsid w:val="009C08CE"/>
    <w:rsid w:val="009C0A97"/>
    <w:rsid w:val="009C0C40"/>
    <w:rsid w:val="009C0DD1"/>
    <w:rsid w:val="009C0E23"/>
    <w:rsid w:val="009C0EB5"/>
    <w:rsid w:val="009C0EF4"/>
    <w:rsid w:val="009C101F"/>
    <w:rsid w:val="009C10D8"/>
    <w:rsid w:val="009C123B"/>
    <w:rsid w:val="009C124F"/>
    <w:rsid w:val="009C1288"/>
    <w:rsid w:val="009C12BE"/>
    <w:rsid w:val="009C12C1"/>
    <w:rsid w:val="009C1384"/>
    <w:rsid w:val="009C13D5"/>
    <w:rsid w:val="009C144C"/>
    <w:rsid w:val="009C1546"/>
    <w:rsid w:val="009C156A"/>
    <w:rsid w:val="009C15EC"/>
    <w:rsid w:val="009C15FE"/>
    <w:rsid w:val="009C17C4"/>
    <w:rsid w:val="009C1843"/>
    <w:rsid w:val="009C189B"/>
    <w:rsid w:val="009C18D5"/>
    <w:rsid w:val="009C18D9"/>
    <w:rsid w:val="009C18EF"/>
    <w:rsid w:val="009C1A0B"/>
    <w:rsid w:val="009C1B53"/>
    <w:rsid w:val="009C1C12"/>
    <w:rsid w:val="009C1C1F"/>
    <w:rsid w:val="009C1DBA"/>
    <w:rsid w:val="009C1F3C"/>
    <w:rsid w:val="009C2162"/>
    <w:rsid w:val="009C21BF"/>
    <w:rsid w:val="009C247B"/>
    <w:rsid w:val="009C247E"/>
    <w:rsid w:val="009C2531"/>
    <w:rsid w:val="009C26FE"/>
    <w:rsid w:val="009C27E5"/>
    <w:rsid w:val="009C28A5"/>
    <w:rsid w:val="009C29B0"/>
    <w:rsid w:val="009C2AA7"/>
    <w:rsid w:val="009C2C72"/>
    <w:rsid w:val="009C2C9F"/>
    <w:rsid w:val="009C2D47"/>
    <w:rsid w:val="009C2E4D"/>
    <w:rsid w:val="009C2E7E"/>
    <w:rsid w:val="009C3020"/>
    <w:rsid w:val="009C3059"/>
    <w:rsid w:val="009C31F4"/>
    <w:rsid w:val="009C3206"/>
    <w:rsid w:val="009C321A"/>
    <w:rsid w:val="009C3359"/>
    <w:rsid w:val="009C33A4"/>
    <w:rsid w:val="009C3564"/>
    <w:rsid w:val="009C35BA"/>
    <w:rsid w:val="009C361E"/>
    <w:rsid w:val="009C3739"/>
    <w:rsid w:val="009C375E"/>
    <w:rsid w:val="009C3885"/>
    <w:rsid w:val="009C38AC"/>
    <w:rsid w:val="009C38CC"/>
    <w:rsid w:val="009C38EF"/>
    <w:rsid w:val="009C3916"/>
    <w:rsid w:val="009C3B39"/>
    <w:rsid w:val="009C3C89"/>
    <w:rsid w:val="009C3CEF"/>
    <w:rsid w:val="009C3FF4"/>
    <w:rsid w:val="009C40B6"/>
    <w:rsid w:val="009C41A0"/>
    <w:rsid w:val="009C422A"/>
    <w:rsid w:val="009C42A4"/>
    <w:rsid w:val="009C431F"/>
    <w:rsid w:val="009C442D"/>
    <w:rsid w:val="009C4466"/>
    <w:rsid w:val="009C4557"/>
    <w:rsid w:val="009C45F8"/>
    <w:rsid w:val="009C4640"/>
    <w:rsid w:val="009C472B"/>
    <w:rsid w:val="009C4739"/>
    <w:rsid w:val="009C4883"/>
    <w:rsid w:val="009C492C"/>
    <w:rsid w:val="009C4DE0"/>
    <w:rsid w:val="009C4E4A"/>
    <w:rsid w:val="009C4E6C"/>
    <w:rsid w:val="009C4F3E"/>
    <w:rsid w:val="009C4F5D"/>
    <w:rsid w:val="009C5054"/>
    <w:rsid w:val="009C5101"/>
    <w:rsid w:val="009C5159"/>
    <w:rsid w:val="009C51F0"/>
    <w:rsid w:val="009C528A"/>
    <w:rsid w:val="009C535F"/>
    <w:rsid w:val="009C53E1"/>
    <w:rsid w:val="009C5503"/>
    <w:rsid w:val="009C568C"/>
    <w:rsid w:val="009C58BB"/>
    <w:rsid w:val="009C598C"/>
    <w:rsid w:val="009C59C9"/>
    <w:rsid w:val="009C5AA2"/>
    <w:rsid w:val="009C5B42"/>
    <w:rsid w:val="009C5B5B"/>
    <w:rsid w:val="009C5D35"/>
    <w:rsid w:val="009C5E77"/>
    <w:rsid w:val="009C5EC4"/>
    <w:rsid w:val="009C5F07"/>
    <w:rsid w:val="009C5FE4"/>
    <w:rsid w:val="009C6037"/>
    <w:rsid w:val="009C6067"/>
    <w:rsid w:val="009C60BC"/>
    <w:rsid w:val="009C60FC"/>
    <w:rsid w:val="009C61EF"/>
    <w:rsid w:val="009C637E"/>
    <w:rsid w:val="009C6430"/>
    <w:rsid w:val="009C64D7"/>
    <w:rsid w:val="009C64F7"/>
    <w:rsid w:val="009C650D"/>
    <w:rsid w:val="009C672C"/>
    <w:rsid w:val="009C689A"/>
    <w:rsid w:val="009C6BA0"/>
    <w:rsid w:val="009C6BB1"/>
    <w:rsid w:val="009C6D96"/>
    <w:rsid w:val="009C6DE9"/>
    <w:rsid w:val="009C6E05"/>
    <w:rsid w:val="009C6E56"/>
    <w:rsid w:val="009C6E59"/>
    <w:rsid w:val="009C6FE8"/>
    <w:rsid w:val="009C7008"/>
    <w:rsid w:val="009C705D"/>
    <w:rsid w:val="009C7150"/>
    <w:rsid w:val="009C7231"/>
    <w:rsid w:val="009C7239"/>
    <w:rsid w:val="009C7342"/>
    <w:rsid w:val="009C736A"/>
    <w:rsid w:val="009C7389"/>
    <w:rsid w:val="009C744D"/>
    <w:rsid w:val="009C7528"/>
    <w:rsid w:val="009C7551"/>
    <w:rsid w:val="009C7622"/>
    <w:rsid w:val="009C762B"/>
    <w:rsid w:val="009C764D"/>
    <w:rsid w:val="009C7675"/>
    <w:rsid w:val="009C777E"/>
    <w:rsid w:val="009C7782"/>
    <w:rsid w:val="009C78C3"/>
    <w:rsid w:val="009C78D9"/>
    <w:rsid w:val="009C78E1"/>
    <w:rsid w:val="009C7B6D"/>
    <w:rsid w:val="009C7B98"/>
    <w:rsid w:val="009C7C1D"/>
    <w:rsid w:val="009C7CEA"/>
    <w:rsid w:val="009C7D1D"/>
    <w:rsid w:val="009C7D35"/>
    <w:rsid w:val="009C7FA3"/>
    <w:rsid w:val="009D00A3"/>
    <w:rsid w:val="009D00FC"/>
    <w:rsid w:val="009D0119"/>
    <w:rsid w:val="009D02B6"/>
    <w:rsid w:val="009D0330"/>
    <w:rsid w:val="009D03DF"/>
    <w:rsid w:val="009D0475"/>
    <w:rsid w:val="009D04CF"/>
    <w:rsid w:val="009D0631"/>
    <w:rsid w:val="009D0677"/>
    <w:rsid w:val="009D06C5"/>
    <w:rsid w:val="009D09AD"/>
    <w:rsid w:val="009D0A2C"/>
    <w:rsid w:val="009D0A9D"/>
    <w:rsid w:val="009D0B77"/>
    <w:rsid w:val="009D0C11"/>
    <w:rsid w:val="009D0E4B"/>
    <w:rsid w:val="009D0E50"/>
    <w:rsid w:val="009D0ECB"/>
    <w:rsid w:val="009D11C3"/>
    <w:rsid w:val="009D1259"/>
    <w:rsid w:val="009D132E"/>
    <w:rsid w:val="009D137D"/>
    <w:rsid w:val="009D13DB"/>
    <w:rsid w:val="009D14AB"/>
    <w:rsid w:val="009D14BC"/>
    <w:rsid w:val="009D14CD"/>
    <w:rsid w:val="009D153A"/>
    <w:rsid w:val="009D159F"/>
    <w:rsid w:val="009D1887"/>
    <w:rsid w:val="009D18A9"/>
    <w:rsid w:val="009D1903"/>
    <w:rsid w:val="009D19ED"/>
    <w:rsid w:val="009D1A6C"/>
    <w:rsid w:val="009D1AC6"/>
    <w:rsid w:val="009D1C9C"/>
    <w:rsid w:val="009D1DFD"/>
    <w:rsid w:val="009D1F0A"/>
    <w:rsid w:val="009D1F57"/>
    <w:rsid w:val="009D2047"/>
    <w:rsid w:val="009D20A4"/>
    <w:rsid w:val="009D20AA"/>
    <w:rsid w:val="009D2194"/>
    <w:rsid w:val="009D21A9"/>
    <w:rsid w:val="009D21BC"/>
    <w:rsid w:val="009D229C"/>
    <w:rsid w:val="009D2319"/>
    <w:rsid w:val="009D231F"/>
    <w:rsid w:val="009D2520"/>
    <w:rsid w:val="009D25D7"/>
    <w:rsid w:val="009D25E9"/>
    <w:rsid w:val="009D2618"/>
    <w:rsid w:val="009D271E"/>
    <w:rsid w:val="009D2836"/>
    <w:rsid w:val="009D284E"/>
    <w:rsid w:val="009D2995"/>
    <w:rsid w:val="009D2A5D"/>
    <w:rsid w:val="009D2C11"/>
    <w:rsid w:val="009D2C54"/>
    <w:rsid w:val="009D2C56"/>
    <w:rsid w:val="009D2D9D"/>
    <w:rsid w:val="009D2FF5"/>
    <w:rsid w:val="009D3119"/>
    <w:rsid w:val="009D312B"/>
    <w:rsid w:val="009D316F"/>
    <w:rsid w:val="009D31E2"/>
    <w:rsid w:val="009D31F7"/>
    <w:rsid w:val="009D33CD"/>
    <w:rsid w:val="009D34B9"/>
    <w:rsid w:val="009D3676"/>
    <w:rsid w:val="009D36A6"/>
    <w:rsid w:val="009D378C"/>
    <w:rsid w:val="009D3837"/>
    <w:rsid w:val="009D3A69"/>
    <w:rsid w:val="009D3A84"/>
    <w:rsid w:val="009D3BF9"/>
    <w:rsid w:val="009D3E86"/>
    <w:rsid w:val="009D3FF9"/>
    <w:rsid w:val="009D4018"/>
    <w:rsid w:val="009D40B9"/>
    <w:rsid w:val="009D40C2"/>
    <w:rsid w:val="009D4114"/>
    <w:rsid w:val="009D416B"/>
    <w:rsid w:val="009D417B"/>
    <w:rsid w:val="009D4239"/>
    <w:rsid w:val="009D4399"/>
    <w:rsid w:val="009D43B3"/>
    <w:rsid w:val="009D43E8"/>
    <w:rsid w:val="009D44D9"/>
    <w:rsid w:val="009D45CC"/>
    <w:rsid w:val="009D4679"/>
    <w:rsid w:val="009D4709"/>
    <w:rsid w:val="009D4753"/>
    <w:rsid w:val="009D49CC"/>
    <w:rsid w:val="009D49EA"/>
    <w:rsid w:val="009D4A6C"/>
    <w:rsid w:val="009D4C36"/>
    <w:rsid w:val="009D4DCD"/>
    <w:rsid w:val="009D4E7A"/>
    <w:rsid w:val="009D4EA8"/>
    <w:rsid w:val="009D4EDF"/>
    <w:rsid w:val="009D4EFA"/>
    <w:rsid w:val="009D4FA5"/>
    <w:rsid w:val="009D5210"/>
    <w:rsid w:val="009D5340"/>
    <w:rsid w:val="009D5470"/>
    <w:rsid w:val="009D550E"/>
    <w:rsid w:val="009D5627"/>
    <w:rsid w:val="009D56AC"/>
    <w:rsid w:val="009D56EF"/>
    <w:rsid w:val="009D571B"/>
    <w:rsid w:val="009D5786"/>
    <w:rsid w:val="009D5A63"/>
    <w:rsid w:val="009D5A84"/>
    <w:rsid w:val="009D5AD8"/>
    <w:rsid w:val="009D5B83"/>
    <w:rsid w:val="009D5CB5"/>
    <w:rsid w:val="009D5CCD"/>
    <w:rsid w:val="009D5E65"/>
    <w:rsid w:val="009D5E85"/>
    <w:rsid w:val="009D5ECB"/>
    <w:rsid w:val="009D6008"/>
    <w:rsid w:val="009D60E7"/>
    <w:rsid w:val="009D625B"/>
    <w:rsid w:val="009D6525"/>
    <w:rsid w:val="009D6542"/>
    <w:rsid w:val="009D65DE"/>
    <w:rsid w:val="009D6716"/>
    <w:rsid w:val="009D6838"/>
    <w:rsid w:val="009D6893"/>
    <w:rsid w:val="009D68BC"/>
    <w:rsid w:val="009D6971"/>
    <w:rsid w:val="009D6A4B"/>
    <w:rsid w:val="009D6B2D"/>
    <w:rsid w:val="009D6BC5"/>
    <w:rsid w:val="009D6C14"/>
    <w:rsid w:val="009D6C4E"/>
    <w:rsid w:val="009D6C94"/>
    <w:rsid w:val="009D6D90"/>
    <w:rsid w:val="009D6E66"/>
    <w:rsid w:val="009D6F03"/>
    <w:rsid w:val="009D6F86"/>
    <w:rsid w:val="009D7224"/>
    <w:rsid w:val="009D72E1"/>
    <w:rsid w:val="009D7616"/>
    <w:rsid w:val="009D766B"/>
    <w:rsid w:val="009D76EF"/>
    <w:rsid w:val="009D77C2"/>
    <w:rsid w:val="009D787C"/>
    <w:rsid w:val="009D799F"/>
    <w:rsid w:val="009D7A8A"/>
    <w:rsid w:val="009D7CDF"/>
    <w:rsid w:val="009D7D3E"/>
    <w:rsid w:val="009E01AD"/>
    <w:rsid w:val="009E02C2"/>
    <w:rsid w:val="009E0315"/>
    <w:rsid w:val="009E047E"/>
    <w:rsid w:val="009E0648"/>
    <w:rsid w:val="009E068F"/>
    <w:rsid w:val="009E0702"/>
    <w:rsid w:val="009E0866"/>
    <w:rsid w:val="009E08EF"/>
    <w:rsid w:val="009E0913"/>
    <w:rsid w:val="009E0956"/>
    <w:rsid w:val="009E0A88"/>
    <w:rsid w:val="009E0B29"/>
    <w:rsid w:val="009E0BB3"/>
    <w:rsid w:val="009E0C7A"/>
    <w:rsid w:val="009E0CDA"/>
    <w:rsid w:val="009E0D06"/>
    <w:rsid w:val="009E0E0E"/>
    <w:rsid w:val="009E1094"/>
    <w:rsid w:val="009E12C8"/>
    <w:rsid w:val="009E143B"/>
    <w:rsid w:val="009E167B"/>
    <w:rsid w:val="009E1932"/>
    <w:rsid w:val="009E1C7C"/>
    <w:rsid w:val="009E1F6E"/>
    <w:rsid w:val="009E22A2"/>
    <w:rsid w:val="009E22D9"/>
    <w:rsid w:val="009E240C"/>
    <w:rsid w:val="009E254F"/>
    <w:rsid w:val="009E2551"/>
    <w:rsid w:val="009E256E"/>
    <w:rsid w:val="009E26B5"/>
    <w:rsid w:val="009E26E0"/>
    <w:rsid w:val="009E27BA"/>
    <w:rsid w:val="009E285F"/>
    <w:rsid w:val="009E2888"/>
    <w:rsid w:val="009E2982"/>
    <w:rsid w:val="009E29E7"/>
    <w:rsid w:val="009E2C2B"/>
    <w:rsid w:val="009E2D0F"/>
    <w:rsid w:val="009E2D16"/>
    <w:rsid w:val="009E2DAA"/>
    <w:rsid w:val="009E2E05"/>
    <w:rsid w:val="009E2EA1"/>
    <w:rsid w:val="009E2FE6"/>
    <w:rsid w:val="009E3015"/>
    <w:rsid w:val="009E3106"/>
    <w:rsid w:val="009E314E"/>
    <w:rsid w:val="009E3182"/>
    <w:rsid w:val="009E31A6"/>
    <w:rsid w:val="009E32E9"/>
    <w:rsid w:val="009E3442"/>
    <w:rsid w:val="009E3478"/>
    <w:rsid w:val="009E34F3"/>
    <w:rsid w:val="009E35FD"/>
    <w:rsid w:val="009E361F"/>
    <w:rsid w:val="009E38EA"/>
    <w:rsid w:val="009E3A02"/>
    <w:rsid w:val="009E3C2D"/>
    <w:rsid w:val="009E3CC1"/>
    <w:rsid w:val="009E3E35"/>
    <w:rsid w:val="009E3E8F"/>
    <w:rsid w:val="009E3F02"/>
    <w:rsid w:val="009E4070"/>
    <w:rsid w:val="009E4088"/>
    <w:rsid w:val="009E414F"/>
    <w:rsid w:val="009E4209"/>
    <w:rsid w:val="009E4258"/>
    <w:rsid w:val="009E425B"/>
    <w:rsid w:val="009E428E"/>
    <w:rsid w:val="009E43D7"/>
    <w:rsid w:val="009E440D"/>
    <w:rsid w:val="009E4446"/>
    <w:rsid w:val="009E446E"/>
    <w:rsid w:val="009E4878"/>
    <w:rsid w:val="009E4965"/>
    <w:rsid w:val="009E4A33"/>
    <w:rsid w:val="009E4B9E"/>
    <w:rsid w:val="009E4BFF"/>
    <w:rsid w:val="009E4E48"/>
    <w:rsid w:val="009E4E4D"/>
    <w:rsid w:val="009E4EA1"/>
    <w:rsid w:val="009E4ED5"/>
    <w:rsid w:val="009E4F55"/>
    <w:rsid w:val="009E5101"/>
    <w:rsid w:val="009E53A7"/>
    <w:rsid w:val="009E55C9"/>
    <w:rsid w:val="009E568E"/>
    <w:rsid w:val="009E56C5"/>
    <w:rsid w:val="009E574A"/>
    <w:rsid w:val="009E5796"/>
    <w:rsid w:val="009E57D2"/>
    <w:rsid w:val="009E5819"/>
    <w:rsid w:val="009E5835"/>
    <w:rsid w:val="009E59D8"/>
    <w:rsid w:val="009E5A09"/>
    <w:rsid w:val="009E5D80"/>
    <w:rsid w:val="009E5DBA"/>
    <w:rsid w:val="009E5F0B"/>
    <w:rsid w:val="009E640A"/>
    <w:rsid w:val="009E656B"/>
    <w:rsid w:val="009E66FC"/>
    <w:rsid w:val="009E6879"/>
    <w:rsid w:val="009E69BB"/>
    <w:rsid w:val="009E6A4F"/>
    <w:rsid w:val="009E6A6C"/>
    <w:rsid w:val="009E6A7A"/>
    <w:rsid w:val="009E6A83"/>
    <w:rsid w:val="009E6AA0"/>
    <w:rsid w:val="009E6AC2"/>
    <w:rsid w:val="009E6BE7"/>
    <w:rsid w:val="009E6C23"/>
    <w:rsid w:val="009E6C3A"/>
    <w:rsid w:val="009E6D38"/>
    <w:rsid w:val="009E6E73"/>
    <w:rsid w:val="009E6EA4"/>
    <w:rsid w:val="009E6F07"/>
    <w:rsid w:val="009E6FC0"/>
    <w:rsid w:val="009E70F0"/>
    <w:rsid w:val="009E7128"/>
    <w:rsid w:val="009E71EA"/>
    <w:rsid w:val="009E71EF"/>
    <w:rsid w:val="009E726E"/>
    <w:rsid w:val="009E72CC"/>
    <w:rsid w:val="009E7465"/>
    <w:rsid w:val="009E752C"/>
    <w:rsid w:val="009E7639"/>
    <w:rsid w:val="009E76E4"/>
    <w:rsid w:val="009E7727"/>
    <w:rsid w:val="009E7729"/>
    <w:rsid w:val="009E7936"/>
    <w:rsid w:val="009E797D"/>
    <w:rsid w:val="009E79EB"/>
    <w:rsid w:val="009E7A84"/>
    <w:rsid w:val="009E7D9E"/>
    <w:rsid w:val="009E7E9D"/>
    <w:rsid w:val="009E7EA8"/>
    <w:rsid w:val="009E7F25"/>
    <w:rsid w:val="009E7FB4"/>
    <w:rsid w:val="009F01D2"/>
    <w:rsid w:val="009F030A"/>
    <w:rsid w:val="009F0552"/>
    <w:rsid w:val="009F05D9"/>
    <w:rsid w:val="009F05E0"/>
    <w:rsid w:val="009F0928"/>
    <w:rsid w:val="009F0CEF"/>
    <w:rsid w:val="009F0EA9"/>
    <w:rsid w:val="009F0EB6"/>
    <w:rsid w:val="009F0F99"/>
    <w:rsid w:val="009F0FCC"/>
    <w:rsid w:val="009F106E"/>
    <w:rsid w:val="009F1131"/>
    <w:rsid w:val="009F12E0"/>
    <w:rsid w:val="009F1398"/>
    <w:rsid w:val="009F13E9"/>
    <w:rsid w:val="009F13F9"/>
    <w:rsid w:val="009F1403"/>
    <w:rsid w:val="009F1442"/>
    <w:rsid w:val="009F1482"/>
    <w:rsid w:val="009F1515"/>
    <w:rsid w:val="009F15EC"/>
    <w:rsid w:val="009F175A"/>
    <w:rsid w:val="009F17DF"/>
    <w:rsid w:val="009F187E"/>
    <w:rsid w:val="009F1884"/>
    <w:rsid w:val="009F1B73"/>
    <w:rsid w:val="009F1BCB"/>
    <w:rsid w:val="009F1C1A"/>
    <w:rsid w:val="009F1C41"/>
    <w:rsid w:val="009F1C5F"/>
    <w:rsid w:val="009F1D0D"/>
    <w:rsid w:val="009F1DAE"/>
    <w:rsid w:val="009F1EA8"/>
    <w:rsid w:val="009F1F52"/>
    <w:rsid w:val="009F23B9"/>
    <w:rsid w:val="009F24C0"/>
    <w:rsid w:val="009F24F3"/>
    <w:rsid w:val="009F2540"/>
    <w:rsid w:val="009F2608"/>
    <w:rsid w:val="009F26B2"/>
    <w:rsid w:val="009F2713"/>
    <w:rsid w:val="009F2AE7"/>
    <w:rsid w:val="009F2CDE"/>
    <w:rsid w:val="009F2D05"/>
    <w:rsid w:val="009F2D0A"/>
    <w:rsid w:val="009F2D82"/>
    <w:rsid w:val="009F2D94"/>
    <w:rsid w:val="009F30B7"/>
    <w:rsid w:val="009F318C"/>
    <w:rsid w:val="009F3295"/>
    <w:rsid w:val="009F32FB"/>
    <w:rsid w:val="009F3329"/>
    <w:rsid w:val="009F3348"/>
    <w:rsid w:val="009F3449"/>
    <w:rsid w:val="009F34D9"/>
    <w:rsid w:val="009F34FF"/>
    <w:rsid w:val="009F366F"/>
    <w:rsid w:val="009F377E"/>
    <w:rsid w:val="009F38DC"/>
    <w:rsid w:val="009F392D"/>
    <w:rsid w:val="009F3A7B"/>
    <w:rsid w:val="009F3A8D"/>
    <w:rsid w:val="009F3A91"/>
    <w:rsid w:val="009F3AB4"/>
    <w:rsid w:val="009F3B45"/>
    <w:rsid w:val="009F3B50"/>
    <w:rsid w:val="009F3B66"/>
    <w:rsid w:val="009F3B96"/>
    <w:rsid w:val="009F3BB5"/>
    <w:rsid w:val="009F3BCB"/>
    <w:rsid w:val="009F3C19"/>
    <w:rsid w:val="009F3C91"/>
    <w:rsid w:val="009F3E47"/>
    <w:rsid w:val="009F3E97"/>
    <w:rsid w:val="009F3ECC"/>
    <w:rsid w:val="009F3F8D"/>
    <w:rsid w:val="009F4202"/>
    <w:rsid w:val="009F424B"/>
    <w:rsid w:val="009F428C"/>
    <w:rsid w:val="009F42FA"/>
    <w:rsid w:val="009F436A"/>
    <w:rsid w:val="009F4479"/>
    <w:rsid w:val="009F4497"/>
    <w:rsid w:val="009F45F0"/>
    <w:rsid w:val="009F49BF"/>
    <w:rsid w:val="009F4AE1"/>
    <w:rsid w:val="009F4BDD"/>
    <w:rsid w:val="009F4CDD"/>
    <w:rsid w:val="009F4CE9"/>
    <w:rsid w:val="009F4D18"/>
    <w:rsid w:val="009F4E31"/>
    <w:rsid w:val="009F4EF7"/>
    <w:rsid w:val="009F5189"/>
    <w:rsid w:val="009F5202"/>
    <w:rsid w:val="009F5226"/>
    <w:rsid w:val="009F528B"/>
    <w:rsid w:val="009F52A0"/>
    <w:rsid w:val="009F5479"/>
    <w:rsid w:val="009F557D"/>
    <w:rsid w:val="009F5798"/>
    <w:rsid w:val="009F5966"/>
    <w:rsid w:val="009F59E1"/>
    <w:rsid w:val="009F5AA3"/>
    <w:rsid w:val="009F5AA9"/>
    <w:rsid w:val="009F5BC6"/>
    <w:rsid w:val="009F5C84"/>
    <w:rsid w:val="009F5C9E"/>
    <w:rsid w:val="009F5CFF"/>
    <w:rsid w:val="009F5D61"/>
    <w:rsid w:val="009F5D88"/>
    <w:rsid w:val="009F5E59"/>
    <w:rsid w:val="009F61D5"/>
    <w:rsid w:val="009F6201"/>
    <w:rsid w:val="009F62A1"/>
    <w:rsid w:val="009F62A8"/>
    <w:rsid w:val="009F63D2"/>
    <w:rsid w:val="009F6504"/>
    <w:rsid w:val="009F6571"/>
    <w:rsid w:val="009F657A"/>
    <w:rsid w:val="009F6658"/>
    <w:rsid w:val="009F6739"/>
    <w:rsid w:val="009F6763"/>
    <w:rsid w:val="009F692E"/>
    <w:rsid w:val="009F69E4"/>
    <w:rsid w:val="009F6A15"/>
    <w:rsid w:val="009F6C2A"/>
    <w:rsid w:val="009F6C3A"/>
    <w:rsid w:val="009F6C95"/>
    <w:rsid w:val="009F6EE3"/>
    <w:rsid w:val="009F6F36"/>
    <w:rsid w:val="009F71CF"/>
    <w:rsid w:val="009F75F3"/>
    <w:rsid w:val="009F7622"/>
    <w:rsid w:val="009F762C"/>
    <w:rsid w:val="009F7723"/>
    <w:rsid w:val="009F7741"/>
    <w:rsid w:val="009F77BE"/>
    <w:rsid w:val="009F77D6"/>
    <w:rsid w:val="009F77E4"/>
    <w:rsid w:val="009F781E"/>
    <w:rsid w:val="009F7854"/>
    <w:rsid w:val="009F78C7"/>
    <w:rsid w:val="009F78E3"/>
    <w:rsid w:val="009F78EF"/>
    <w:rsid w:val="009F7913"/>
    <w:rsid w:val="009F79BD"/>
    <w:rsid w:val="009F79E8"/>
    <w:rsid w:val="009F7A2A"/>
    <w:rsid w:val="009F7A7E"/>
    <w:rsid w:val="009F7CF1"/>
    <w:rsid w:val="009F7D13"/>
    <w:rsid w:val="009F7DC4"/>
    <w:rsid w:val="00A00008"/>
    <w:rsid w:val="00A0018B"/>
    <w:rsid w:val="00A00278"/>
    <w:rsid w:val="00A00309"/>
    <w:rsid w:val="00A00398"/>
    <w:rsid w:val="00A00456"/>
    <w:rsid w:val="00A0046C"/>
    <w:rsid w:val="00A00474"/>
    <w:rsid w:val="00A00674"/>
    <w:rsid w:val="00A008DF"/>
    <w:rsid w:val="00A00948"/>
    <w:rsid w:val="00A00A52"/>
    <w:rsid w:val="00A00B18"/>
    <w:rsid w:val="00A00C7E"/>
    <w:rsid w:val="00A00C85"/>
    <w:rsid w:val="00A00C87"/>
    <w:rsid w:val="00A00D34"/>
    <w:rsid w:val="00A00DCB"/>
    <w:rsid w:val="00A00DE7"/>
    <w:rsid w:val="00A00EBC"/>
    <w:rsid w:val="00A01047"/>
    <w:rsid w:val="00A01277"/>
    <w:rsid w:val="00A012C5"/>
    <w:rsid w:val="00A0133A"/>
    <w:rsid w:val="00A01374"/>
    <w:rsid w:val="00A01396"/>
    <w:rsid w:val="00A013E6"/>
    <w:rsid w:val="00A014FF"/>
    <w:rsid w:val="00A01504"/>
    <w:rsid w:val="00A016B1"/>
    <w:rsid w:val="00A01752"/>
    <w:rsid w:val="00A01780"/>
    <w:rsid w:val="00A0179E"/>
    <w:rsid w:val="00A017D8"/>
    <w:rsid w:val="00A0181E"/>
    <w:rsid w:val="00A01A1F"/>
    <w:rsid w:val="00A01B6B"/>
    <w:rsid w:val="00A01BF5"/>
    <w:rsid w:val="00A01C8A"/>
    <w:rsid w:val="00A01CFB"/>
    <w:rsid w:val="00A01D35"/>
    <w:rsid w:val="00A01D64"/>
    <w:rsid w:val="00A01F05"/>
    <w:rsid w:val="00A01F36"/>
    <w:rsid w:val="00A01F95"/>
    <w:rsid w:val="00A01FA6"/>
    <w:rsid w:val="00A02045"/>
    <w:rsid w:val="00A0205B"/>
    <w:rsid w:val="00A0210F"/>
    <w:rsid w:val="00A023FB"/>
    <w:rsid w:val="00A024A6"/>
    <w:rsid w:val="00A02566"/>
    <w:rsid w:val="00A02671"/>
    <w:rsid w:val="00A0277A"/>
    <w:rsid w:val="00A027AB"/>
    <w:rsid w:val="00A027C5"/>
    <w:rsid w:val="00A029EB"/>
    <w:rsid w:val="00A02AA9"/>
    <w:rsid w:val="00A02C18"/>
    <w:rsid w:val="00A02D24"/>
    <w:rsid w:val="00A02DB5"/>
    <w:rsid w:val="00A02DB6"/>
    <w:rsid w:val="00A02DBB"/>
    <w:rsid w:val="00A02F24"/>
    <w:rsid w:val="00A02F2A"/>
    <w:rsid w:val="00A02F40"/>
    <w:rsid w:val="00A0309C"/>
    <w:rsid w:val="00A030DA"/>
    <w:rsid w:val="00A031C0"/>
    <w:rsid w:val="00A031C8"/>
    <w:rsid w:val="00A03245"/>
    <w:rsid w:val="00A035B6"/>
    <w:rsid w:val="00A03621"/>
    <w:rsid w:val="00A03637"/>
    <w:rsid w:val="00A0380E"/>
    <w:rsid w:val="00A03821"/>
    <w:rsid w:val="00A03921"/>
    <w:rsid w:val="00A03B22"/>
    <w:rsid w:val="00A03B57"/>
    <w:rsid w:val="00A03C5F"/>
    <w:rsid w:val="00A03CBE"/>
    <w:rsid w:val="00A03D15"/>
    <w:rsid w:val="00A03D83"/>
    <w:rsid w:val="00A03E21"/>
    <w:rsid w:val="00A03E9E"/>
    <w:rsid w:val="00A03F2B"/>
    <w:rsid w:val="00A04035"/>
    <w:rsid w:val="00A04054"/>
    <w:rsid w:val="00A0416C"/>
    <w:rsid w:val="00A041C1"/>
    <w:rsid w:val="00A04353"/>
    <w:rsid w:val="00A0436A"/>
    <w:rsid w:val="00A04421"/>
    <w:rsid w:val="00A046BD"/>
    <w:rsid w:val="00A04A8C"/>
    <w:rsid w:val="00A04AF6"/>
    <w:rsid w:val="00A04B91"/>
    <w:rsid w:val="00A04BC3"/>
    <w:rsid w:val="00A04C25"/>
    <w:rsid w:val="00A04CFF"/>
    <w:rsid w:val="00A04E5D"/>
    <w:rsid w:val="00A04F50"/>
    <w:rsid w:val="00A0513F"/>
    <w:rsid w:val="00A05180"/>
    <w:rsid w:val="00A0518C"/>
    <w:rsid w:val="00A051C0"/>
    <w:rsid w:val="00A052ED"/>
    <w:rsid w:val="00A053C2"/>
    <w:rsid w:val="00A05481"/>
    <w:rsid w:val="00A05568"/>
    <w:rsid w:val="00A055AE"/>
    <w:rsid w:val="00A05695"/>
    <w:rsid w:val="00A0572E"/>
    <w:rsid w:val="00A057BF"/>
    <w:rsid w:val="00A05892"/>
    <w:rsid w:val="00A058DB"/>
    <w:rsid w:val="00A05AE7"/>
    <w:rsid w:val="00A05C41"/>
    <w:rsid w:val="00A05D87"/>
    <w:rsid w:val="00A05ED7"/>
    <w:rsid w:val="00A06021"/>
    <w:rsid w:val="00A0605A"/>
    <w:rsid w:val="00A061F8"/>
    <w:rsid w:val="00A0628C"/>
    <w:rsid w:val="00A063DD"/>
    <w:rsid w:val="00A06445"/>
    <w:rsid w:val="00A064E9"/>
    <w:rsid w:val="00A06564"/>
    <w:rsid w:val="00A0659F"/>
    <w:rsid w:val="00A065A0"/>
    <w:rsid w:val="00A066B6"/>
    <w:rsid w:val="00A067D2"/>
    <w:rsid w:val="00A06808"/>
    <w:rsid w:val="00A06870"/>
    <w:rsid w:val="00A068A1"/>
    <w:rsid w:val="00A068B4"/>
    <w:rsid w:val="00A0691D"/>
    <w:rsid w:val="00A06BBE"/>
    <w:rsid w:val="00A06BE1"/>
    <w:rsid w:val="00A06C37"/>
    <w:rsid w:val="00A06CA4"/>
    <w:rsid w:val="00A06CAF"/>
    <w:rsid w:val="00A06CBC"/>
    <w:rsid w:val="00A06D05"/>
    <w:rsid w:val="00A06D14"/>
    <w:rsid w:val="00A06E1D"/>
    <w:rsid w:val="00A06E9F"/>
    <w:rsid w:val="00A06F7E"/>
    <w:rsid w:val="00A06FEB"/>
    <w:rsid w:val="00A07126"/>
    <w:rsid w:val="00A07279"/>
    <w:rsid w:val="00A07308"/>
    <w:rsid w:val="00A0745A"/>
    <w:rsid w:val="00A074EB"/>
    <w:rsid w:val="00A0753E"/>
    <w:rsid w:val="00A07581"/>
    <w:rsid w:val="00A0779D"/>
    <w:rsid w:val="00A077FC"/>
    <w:rsid w:val="00A07A35"/>
    <w:rsid w:val="00A07B97"/>
    <w:rsid w:val="00A07D9D"/>
    <w:rsid w:val="00A07E2A"/>
    <w:rsid w:val="00A07E2E"/>
    <w:rsid w:val="00A07F0F"/>
    <w:rsid w:val="00A07F9B"/>
    <w:rsid w:val="00A100DC"/>
    <w:rsid w:val="00A10154"/>
    <w:rsid w:val="00A101DD"/>
    <w:rsid w:val="00A101E0"/>
    <w:rsid w:val="00A102BE"/>
    <w:rsid w:val="00A104F9"/>
    <w:rsid w:val="00A104FA"/>
    <w:rsid w:val="00A10515"/>
    <w:rsid w:val="00A1053D"/>
    <w:rsid w:val="00A106DD"/>
    <w:rsid w:val="00A10749"/>
    <w:rsid w:val="00A1074E"/>
    <w:rsid w:val="00A10764"/>
    <w:rsid w:val="00A10801"/>
    <w:rsid w:val="00A1094F"/>
    <w:rsid w:val="00A10B1E"/>
    <w:rsid w:val="00A10BF7"/>
    <w:rsid w:val="00A10C8A"/>
    <w:rsid w:val="00A10CBF"/>
    <w:rsid w:val="00A10D73"/>
    <w:rsid w:val="00A10ECE"/>
    <w:rsid w:val="00A10F5B"/>
    <w:rsid w:val="00A10F6E"/>
    <w:rsid w:val="00A10FF0"/>
    <w:rsid w:val="00A1103A"/>
    <w:rsid w:val="00A110AE"/>
    <w:rsid w:val="00A110CC"/>
    <w:rsid w:val="00A1112C"/>
    <w:rsid w:val="00A11155"/>
    <w:rsid w:val="00A1118B"/>
    <w:rsid w:val="00A112B2"/>
    <w:rsid w:val="00A11443"/>
    <w:rsid w:val="00A1144C"/>
    <w:rsid w:val="00A114DB"/>
    <w:rsid w:val="00A11531"/>
    <w:rsid w:val="00A11546"/>
    <w:rsid w:val="00A11598"/>
    <w:rsid w:val="00A11785"/>
    <w:rsid w:val="00A117C7"/>
    <w:rsid w:val="00A119DB"/>
    <w:rsid w:val="00A11A08"/>
    <w:rsid w:val="00A11A38"/>
    <w:rsid w:val="00A11B7A"/>
    <w:rsid w:val="00A11C65"/>
    <w:rsid w:val="00A11CE6"/>
    <w:rsid w:val="00A11D0E"/>
    <w:rsid w:val="00A11F34"/>
    <w:rsid w:val="00A11F7E"/>
    <w:rsid w:val="00A122B1"/>
    <w:rsid w:val="00A122B5"/>
    <w:rsid w:val="00A1230C"/>
    <w:rsid w:val="00A12355"/>
    <w:rsid w:val="00A123B4"/>
    <w:rsid w:val="00A123FB"/>
    <w:rsid w:val="00A12417"/>
    <w:rsid w:val="00A124B6"/>
    <w:rsid w:val="00A12502"/>
    <w:rsid w:val="00A1254C"/>
    <w:rsid w:val="00A125C0"/>
    <w:rsid w:val="00A12675"/>
    <w:rsid w:val="00A126C6"/>
    <w:rsid w:val="00A127B2"/>
    <w:rsid w:val="00A12818"/>
    <w:rsid w:val="00A12888"/>
    <w:rsid w:val="00A128C2"/>
    <w:rsid w:val="00A12931"/>
    <w:rsid w:val="00A12933"/>
    <w:rsid w:val="00A12948"/>
    <w:rsid w:val="00A129C0"/>
    <w:rsid w:val="00A12B03"/>
    <w:rsid w:val="00A12BCF"/>
    <w:rsid w:val="00A12C41"/>
    <w:rsid w:val="00A12D7F"/>
    <w:rsid w:val="00A12D99"/>
    <w:rsid w:val="00A12E48"/>
    <w:rsid w:val="00A12FAE"/>
    <w:rsid w:val="00A13027"/>
    <w:rsid w:val="00A1311D"/>
    <w:rsid w:val="00A13191"/>
    <w:rsid w:val="00A1319B"/>
    <w:rsid w:val="00A131D0"/>
    <w:rsid w:val="00A13244"/>
    <w:rsid w:val="00A13369"/>
    <w:rsid w:val="00A1337E"/>
    <w:rsid w:val="00A1341A"/>
    <w:rsid w:val="00A1345A"/>
    <w:rsid w:val="00A134B2"/>
    <w:rsid w:val="00A134CA"/>
    <w:rsid w:val="00A13506"/>
    <w:rsid w:val="00A1357F"/>
    <w:rsid w:val="00A13595"/>
    <w:rsid w:val="00A13774"/>
    <w:rsid w:val="00A13792"/>
    <w:rsid w:val="00A13810"/>
    <w:rsid w:val="00A13903"/>
    <w:rsid w:val="00A13934"/>
    <w:rsid w:val="00A13AFC"/>
    <w:rsid w:val="00A13C0F"/>
    <w:rsid w:val="00A13C98"/>
    <w:rsid w:val="00A13CB6"/>
    <w:rsid w:val="00A13D5F"/>
    <w:rsid w:val="00A13D8D"/>
    <w:rsid w:val="00A13EAB"/>
    <w:rsid w:val="00A14122"/>
    <w:rsid w:val="00A14250"/>
    <w:rsid w:val="00A1425A"/>
    <w:rsid w:val="00A14652"/>
    <w:rsid w:val="00A1469B"/>
    <w:rsid w:val="00A146DC"/>
    <w:rsid w:val="00A14750"/>
    <w:rsid w:val="00A148E5"/>
    <w:rsid w:val="00A14970"/>
    <w:rsid w:val="00A149DB"/>
    <w:rsid w:val="00A14B60"/>
    <w:rsid w:val="00A14B94"/>
    <w:rsid w:val="00A14BFA"/>
    <w:rsid w:val="00A14CF8"/>
    <w:rsid w:val="00A14DAD"/>
    <w:rsid w:val="00A14F0B"/>
    <w:rsid w:val="00A14F55"/>
    <w:rsid w:val="00A151C6"/>
    <w:rsid w:val="00A151ED"/>
    <w:rsid w:val="00A15230"/>
    <w:rsid w:val="00A152C7"/>
    <w:rsid w:val="00A15487"/>
    <w:rsid w:val="00A154C4"/>
    <w:rsid w:val="00A15529"/>
    <w:rsid w:val="00A15586"/>
    <w:rsid w:val="00A15747"/>
    <w:rsid w:val="00A157E9"/>
    <w:rsid w:val="00A15872"/>
    <w:rsid w:val="00A1589F"/>
    <w:rsid w:val="00A158C0"/>
    <w:rsid w:val="00A15ADD"/>
    <w:rsid w:val="00A15AEB"/>
    <w:rsid w:val="00A15B34"/>
    <w:rsid w:val="00A15C12"/>
    <w:rsid w:val="00A15C21"/>
    <w:rsid w:val="00A16105"/>
    <w:rsid w:val="00A161E0"/>
    <w:rsid w:val="00A16253"/>
    <w:rsid w:val="00A162DD"/>
    <w:rsid w:val="00A16408"/>
    <w:rsid w:val="00A1649E"/>
    <w:rsid w:val="00A16598"/>
    <w:rsid w:val="00A1672D"/>
    <w:rsid w:val="00A167F5"/>
    <w:rsid w:val="00A1696C"/>
    <w:rsid w:val="00A16A87"/>
    <w:rsid w:val="00A16B05"/>
    <w:rsid w:val="00A16B2D"/>
    <w:rsid w:val="00A16B68"/>
    <w:rsid w:val="00A16C65"/>
    <w:rsid w:val="00A16CFA"/>
    <w:rsid w:val="00A16D08"/>
    <w:rsid w:val="00A16DBF"/>
    <w:rsid w:val="00A16DED"/>
    <w:rsid w:val="00A16F1E"/>
    <w:rsid w:val="00A16F80"/>
    <w:rsid w:val="00A16FE7"/>
    <w:rsid w:val="00A1712C"/>
    <w:rsid w:val="00A17229"/>
    <w:rsid w:val="00A172F6"/>
    <w:rsid w:val="00A1750A"/>
    <w:rsid w:val="00A17681"/>
    <w:rsid w:val="00A17844"/>
    <w:rsid w:val="00A178DA"/>
    <w:rsid w:val="00A17A10"/>
    <w:rsid w:val="00A17A52"/>
    <w:rsid w:val="00A17ADE"/>
    <w:rsid w:val="00A17B4F"/>
    <w:rsid w:val="00A17B5D"/>
    <w:rsid w:val="00A17CA4"/>
    <w:rsid w:val="00A17F8A"/>
    <w:rsid w:val="00A17FD2"/>
    <w:rsid w:val="00A20016"/>
    <w:rsid w:val="00A200B1"/>
    <w:rsid w:val="00A200FE"/>
    <w:rsid w:val="00A2029D"/>
    <w:rsid w:val="00A203D6"/>
    <w:rsid w:val="00A20528"/>
    <w:rsid w:val="00A205F5"/>
    <w:rsid w:val="00A20604"/>
    <w:rsid w:val="00A2096F"/>
    <w:rsid w:val="00A20978"/>
    <w:rsid w:val="00A20ADA"/>
    <w:rsid w:val="00A20B98"/>
    <w:rsid w:val="00A20B9A"/>
    <w:rsid w:val="00A20BB0"/>
    <w:rsid w:val="00A20BCD"/>
    <w:rsid w:val="00A20BF0"/>
    <w:rsid w:val="00A20DFA"/>
    <w:rsid w:val="00A20E0F"/>
    <w:rsid w:val="00A20EAC"/>
    <w:rsid w:val="00A21372"/>
    <w:rsid w:val="00A21399"/>
    <w:rsid w:val="00A21558"/>
    <w:rsid w:val="00A21628"/>
    <w:rsid w:val="00A2168B"/>
    <w:rsid w:val="00A216F9"/>
    <w:rsid w:val="00A2170F"/>
    <w:rsid w:val="00A21800"/>
    <w:rsid w:val="00A21819"/>
    <w:rsid w:val="00A2189C"/>
    <w:rsid w:val="00A21900"/>
    <w:rsid w:val="00A21968"/>
    <w:rsid w:val="00A21C03"/>
    <w:rsid w:val="00A21DB8"/>
    <w:rsid w:val="00A21E45"/>
    <w:rsid w:val="00A21EF0"/>
    <w:rsid w:val="00A220E9"/>
    <w:rsid w:val="00A221F4"/>
    <w:rsid w:val="00A222C1"/>
    <w:rsid w:val="00A22368"/>
    <w:rsid w:val="00A223E1"/>
    <w:rsid w:val="00A224ED"/>
    <w:rsid w:val="00A22507"/>
    <w:rsid w:val="00A2259A"/>
    <w:rsid w:val="00A225E3"/>
    <w:rsid w:val="00A22628"/>
    <w:rsid w:val="00A22758"/>
    <w:rsid w:val="00A229F6"/>
    <w:rsid w:val="00A22D78"/>
    <w:rsid w:val="00A22DE8"/>
    <w:rsid w:val="00A22F0F"/>
    <w:rsid w:val="00A22FF1"/>
    <w:rsid w:val="00A23022"/>
    <w:rsid w:val="00A231AF"/>
    <w:rsid w:val="00A23629"/>
    <w:rsid w:val="00A236D8"/>
    <w:rsid w:val="00A237A5"/>
    <w:rsid w:val="00A23814"/>
    <w:rsid w:val="00A238DB"/>
    <w:rsid w:val="00A239A2"/>
    <w:rsid w:val="00A239ED"/>
    <w:rsid w:val="00A23E8A"/>
    <w:rsid w:val="00A23F14"/>
    <w:rsid w:val="00A24104"/>
    <w:rsid w:val="00A241FF"/>
    <w:rsid w:val="00A24228"/>
    <w:rsid w:val="00A2428F"/>
    <w:rsid w:val="00A243BE"/>
    <w:rsid w:val="00A2450C"/>
    <w:rsid w:val="00A2465C"/>
    <w:rsid w:val="00A246FA"/>
    <w:rsid w:val="00A24777"/>
    <w:rsid w:val="00A247A0"/>
    <w:rsid w:val="00A24868"/>
    <w:rsid w:val="00A248A1"/>
    <w:rsid w:val="00A249A3"/>
    <w:rsid w:val="00A24A5D"/>
    <w:rsid w:val="00A24C67"/>
    <w:rsid w:val="00A24E2C"/>
    <w:rsid w:val="00A25025"/>
    <w:rsid w:val="00A25072"/>
    <w:rsid w:val="00A25123"/>
    <w:rsid w:val="00A251FF"/>
    <w:rsid w:val="00A252E2"/>
    <w:rsid w:val="00A253AD"/>
    <w:rsid w:val="00A2548E"/>
    <w:rsid w:val="00A254BD"/>
    <w:rsid w:val="00A254ED"/>
    <w:rsid w:val="00A25512"/>
    <w:rsid w:val="00A25530"/>
    <w:rsid w:val="00A2553D"/>
    <w:rsid w:val="00A25542"/>
    <w:rsid w:val="00A25577"/>
    <w:rsid w:val="00A255CE"/>
    <w:rsid w:val="00A256EE"/>
    <w:rsid w:val="00A25885"/>
    <w:rsid w:val="00A2592A"/>
    <w:rsid w:val="00A259C5"/>
    <w:rsid w:val="00A25A3B"/>
    <w:rsid w:val="00A25A9D"/>
    <w:rsid w:val="00A25BE6"/>
    <w:rsid w:val="00A25C08"/>
    <w:rsid w:val="00A25C32"/>
    <w:rsid w:val="00A25CA9"/>
    <w:rsid w:val="00A25DA1"/>
    <w:rsid w:val="00A25E4A"/>
    <w:rsid w:val="00A25E73"/>
    <w:rsid w:val="00A25EF7"/>
    <w:rsid w:val="00A25F2F"/>
    <w:rsid w:val="00A2627F"/>
    <w:rsid w:val="00A263E2"/>
    <w:rsid w:val="00A263EC"/>
    <w:rsid w:val="00A2650B"/>
    <w:rsid w:val="00A265E6"/>
    <w:rsid w:val="00A26655"/>
    <w:rsid w:val="00A26784"/>
    <w:rsid w:val="00A2691A"/>
    <w:rsid w:val="00A26AAF"/>
    <w:rsid w:val="00A26B41"/>
    <w:rsid w:val="00A26BA7"/>
    <w:rsid w:val="00A26D17"/>
    <w:rsid w:val="00A26E32"/>
    <w:rsid w:val="00A26E65"/>
    <w:rsid w:val="00A26E84"/>
    <w:rsid w:val="00A26EA8"/>
    <w:rsid w:val="00A2709D"/>
    <w:rsid w:val="00A270EF"/>
    <w:rsid w:val="00A272B0"/>
    <w:rsid w:val="00A272B1"/>
    <w:rsid w:val="00A273CD"/>
    <w:rsid w:val="00A27464"/>
    <w:rsid w:val="00A2754E"/>
    <w:rsid w:val="00A2759C"/>
    <w:rsid w:val="00A276AA"/>
    <w:rsid w:val="00A277F0"/>
    <w:rsid w:val="00A277F9"/>
    <w:rsid w:val="00A27868"/>
    <w:rsid w:val="00A2798C"/>
    <w:rsid w:val="00A27A24"/>
    <w:rsid w:val="00A27B58"/>
    <w:rsid w:val="00A27B7A"/>
    <w:rsid w:val="00A27C54"/>
    <w:rsid w:val="00A27CFC"/>
    <w:rsid w:val="00A27F75"/>
    <w:rsid w:val="00A302C3"/>
    <w:rsid w:val="00A3041E"/>
    <w:rsid w:val="00A305B3"/>
    <w:rsid w:val="00A306AF"/>
    <w:rsid w:val="00A306EF"/>
    <w:rsid w:val="00A30781"/>
    <w:rsid w:val="00A30798"/>
    <w:rsid w:val="00A307F9"/>
    <w:rsid w:val="00A3085B"/>
    <w:rsid w:val="00A308F1"/>
    <w:rsid w:val="00A30908"/>
    <w:rsid w:val="00A30957"/>
    <w:rsid w:val="00A309A0"/>
    <w:rsid w:val="00A30B9C"/>
    <w:rsid w:val="00A30C51"/>
    <w:rsid w:val="00A30CDF"/>
    <w:rsid w:val="00A30CEA"/>
    <w:rsid w:val="00A30D53"/>
    <w:rsid w:val="00A30E5F"/>
    <w:rsid w:val="00A30E6D"/>
    <w:rsid w:val="00A30EF0"/>
    <w:rsid w:val="00A30FDD"/>
    <w:rsid w:val="00A3111A"/>
    <w:rsid w:val="00A31234"/>
    <w:rsid w:val="00A3151D"/>
    <w:rsid w:val="00A3158A"/>
    <w:rsid w:val="00A315B2"/>
    <w:rsid w:val="00A316CA"/>
    <w:rsid w:val="00A31896"/>
    <w:rsid w:val="00A319D3"/>
    <w:rsid w:val="00A31A9F"/>
    <w:rsid w:val="00A31BDD"/>
    <w:rsid w:val="00A31C1F"/>
    <w:rsid w:val="00A31CAC"/>
    <w:rsid w:val="00A31CB0"/>
    <w:rsid w:val="00A31CB1"/>
    <w:rsid w:val="00A31CE7"/>
    <w:rsid w:val="00A31DF0"/>
    <w:rsid w:val="00A31F3F"/>
    <w:rsid w:val="00A31FE8"/>
    <w:rsid w:val="00A3209E"/>
    <w:rsid w:val="00A321E9"/>
    <w:rsid w:val="00A3236F"/>
    <w:rsid w:val="00A323DC"/>
    <w:rsid w:val="00A32582"/>
    <w:rsid w:val="00A32604"/>
    <w:rsid w:val="00A3264A"/>
    <w:rsid w:val="00A326F8"/>
    <w:rsid w:val="00A327EF"/>
    <w:rsid w:val="00A32843"/>
    <w:rsid w:val="00A328C0"/>
    <w:rsid w:val="00A3293F"/>
    <w:rsid w:val="00A329A2"/>
    <w:rsid w:val="00A32C17"/>
    <w:rsid w:val="00A32CF3"/>
    <w:rsid w:val="00A32D50"/>
    <w:rsid w:val="00A32EC7"/>
    <w:rsid w:val="00A33234"/>
    <w:rsid w:val="00A33289"/>
    <w:rsid w:val="00A332A2"/>
    <w:rsid w:val="00A33472"/>
    <w:rsid w:val="00A334F9"/>
    <w:rsid w:val="00A33677"/>
    <w:rsid w:val="00A336A3"/>
    <w:rsid w:val="00A33732"/>
    <w:rsid w:val="00A33783"/>
    <w:rsid w:val="00A33804"/>
    <w:rsid w:val="00A339C2"/>
    <w:rsid w:val="00A339F0"/>
    <w:rsid w:val="00A33AE5"/>
    <w:rsid w:val="00A33CA6"/>
    <w:rsid w:val="00A33D8D"/>
    <w:rsid w:val="00A33DB0"/>
    <w:rsid w:val="00A33EA1"/>
    <w:rsid w:val="00A33F99"/>
    <w:rsid w:val="00A33FB6"/>
    <w:rsid w:val="00A33FE9"/>
    <w:rsid w:val="00A3401D"/>
    <w:rsid w:val="00A34067"/>
    <w:rsid w:val="00A34311"/>
    <w:rsid w:val="00A343B6"/>
    <w:rsid w:val="00A3440A"/>
    <w:rsid w:val="00A3455B"/>
    <w:rsid w:val="00A345A5"/>
    <w:rsid w:val="00A3460B"/>
    <w:rsid w:val="00A3464E"/>
    <w:rsid w:val="00A34661"/>
    <w:rsid w:val="00A34985"/>
    <w:rsid w:val="00A349B9"/>
    <w:rsid w:val="00A349DC"/>
    <w:rsid w:val="00A34A3A"/>
    <w:rsid w:val="00A34C46"/>
    <w:rsid w:val="00A34CCE"/>
    <w:rsid w:val="00A34FE0"/>
    <w:rsid w:val="00A35072"/>
    <w:rsid w:val="00A35161"/>
    <w:rsid w:val="00A351C6"/>
    <w:rsid w:val="00A352E1"/>
    <w:rsid w:val="00A353AB"/>
    <w:rsid w:val="00A353ED"/>
    <w:rsid w:val="00A35495"/>
    <w:rsid w:val="00A355A4"/>
    <w:rsid w:val="00A35628"/>
    <w:rsid w:val="00A35654"/>
    <w:rsid w:val="00A3565F"/>
    <w:rsid w:val="00A3569B"/>
    <w:rsid w:val="00A3571C"/>
    <w:rsid w:val="00A357DD"/>
    <w:rsid w:val="00A35876"/>
    <w:rsid w:val="00A3587D"/>
    <w:rsid w:val="00A3589F"/>
    <w:rsid w:val="00A359E9"/>
    <w:rsid w:val="00A35AE9"/>
    <w:rsid w:val="00A35B00"/>
    <w:rsid w:val="00A35CC9"/>
    <w:rsid w:val="00A35DD6"/>
    <w:rsid w:val="00A35DDB"/>
    <w:rsid w:val="00A35F02"/>
    <w:rsid w:val="00A35F72"/>
    <w:rsid w:val="00A35F83"/>
    <w:rsid w:val="00A35FA6"/>
    <w:rsid w:val="00A360CA"/>
    <w:rsid w:val="00A360EC"/>
    <w:rsid w:val="00A360F7"/>
    <w:rsid w:val="00A36126"/>
    <w:rsid w:val="00A3618B"/>
    <w:rsid w:val="00A36493"/>
    <w:rsid w:val="00A36523"/>
    <w:rsid w:val="00A3665E"/>
    <w:rsid w:val="00A366EC"/>
    <w:rsid w:val="00A36707"/>
    <w:rsid w:val="00A3674F"/>
    <w:rsid w:val="00A36794"/>
    <w:rsid w:val="00A3681B"/>
    <w:rsid w:val="00A368C8"/>
    <w:rsid w:val="00A369D8"/>
    <w:rsid w:val="00A36AE2"/>
    <w:rsid w:val="00A36BA6"/>
    <w:rsid w:val="00A36D6F"/>
    <w:rsid w:val="00A36DA6"/>
    <w:rsid w:val="00A36E2E"/>
    <w:rsid w:val="00A36E86"/>
    <w:rsid w:val="00A371AF"/>
    <w:rsid w:val="00A372CB"/>
    <w:rsid w:val="00A372ED"/>
    <w:rsid w:val="00A37329"/>
    <w:rsid w:val="00A3736B"/>
    <w:rsid w:val="00A373A6"/>
    <w:rsid w:val="00A3740C"/>
    <w:rsid w:val="00A376F5"/>
    <w:rsid w:val="00A377D1"/>
    <w:rsid w:val="00A378F4"/>
    <w:rsid w:val="00A3796B"/>
    <w:rsid w:val="00A37995"/>
    <w:rsid w:val="00A379A2"/>
    <w:rsid w:val="00A379D5"/>
    <w:rsid w:val="00A37C95"/>
    <w:rsid w:val="00A37D12"/>
    <w:rsid w:val="00A37DB1"/>
    <w:rsid w:val="00A37F87"/>
    <w:rsid w:val="00A37FEA"/>
    <w:rsid w:val="00A40011"/>
    <w:rsid w:val="00A40063"/>
    <w:rsid w:val="00A4036D"/>
    <w:rsid w:val="00A407D4"/>
    <w:rsid w:val="00A4087D"/>
    <w:rsid w:val="00A40A77"/>
    <w:rsid w:val="00A40B12"/>
    <w:rsid w:val="00A40C1D"/>
    <w:rsid w:val="00A40C77"/>
    <w:rsid w:val="00A40CF2"/>
    <w:rsid w:val="00A40F00"/>
    <w:rsid w:val="00A41039"/>
    <w:rsid w:val="00A411AC"/>
    <w:rsid w:val="00A413BE"/>
    <w:rsid w:val="00A414A1"/>
    <w:rsid w:val="00A414AE"/>
    <w:rsid w:val="00A41592"/>
    <w:rsid w:val="00A41694"/>
    <w:rsid w:val="00A416CB"/>
    <w:rsid w:val="00A41770"/>
    <w:rsid w:val="00A418ED"/>
    <w:rsid w:val="00A41A1C"/>
    <w:rsid w:val="00A41DF0"/>
    <w:rsid w:val="00A42028"/>
    <w:rsid w:val="00A42095"/>
    <w:rsid w:val="00A42232"/>
    <w:rsid w:val="00A422C3"/>
    <w:rsid w:val="00A422DC"/>
    <w:rsid w:val="00A42387"/>
    <w:rsid w:val="00A423AA"/>
    <w:rsid w:val="00A423F4"/>
    <w:rsid w:val="00A42460"/>
    <w:rsid w:val="00A4265A"/>
    <w:rsid w:val="00A426BC"/>
    <w:rsid w:val="00A426C4"/>
    <w:rsid w:val="00A4272A"/>
    <w:rsid w:val="00A42801"/>
    <w:rsid w:val="00A429C2"/>
    <w:rsid w:val="00A42A0F"/>
    <w:rsid w:val="00A42A98"/>
    <w:rsid w:val="00A42BCA"/>
    <w:rsid w:val="00A42E3C"/>
    <w:rsid w:val="00A42FF2"/>
    <w:rsid w:val="00A430C9"/>
    <w:rsid w:val="00A431E5"/>
    <w:rsid w:val="00A432D2"/>
    <w:rsid w:val="00A432E2"/>
    <w:rsid w:val="00A43306"/>
    <w:rsid w:val="00A43353"/>
    <w:rsid w:val="00A4345F"/>
    <w:rsid w:val="00A434B5"/>
    <w:rsid w:val="00A435C1"/>
    <w:rsid w:val="00A436DC"/>
    <w:rsid w:val="00A43736"/>
    <w:rsid w:val="00A43751"/>
    <w:rsid w:val="00A4379C"/>
    <w:rsid w:val="00A43903"/>
    <w:rsid w:val="00A43910"/>
    <w:rsid w:val="00A43985"/>
    <w:rsid w:val="00A43A7A"/>
    <w:rsid w:val="00A43AAE"/>
    <w:rsid w:val="00A43AD2"/>
    <w:rsid w:val="00A43AE7"/>
    <w:rsid w:val="00A43C37"/>
    <w:rsid w:val="00A43D55"/>
    <w:rsid w:val="00A43DFB"/>
    <w:rsid w:val="00A43E26"/>
    <w:rsid w:val="00A43E3E"/>
    <w:rsid w:val="00A43F58"/>
    <w:rsid w:val="00A44028"/>
    <w:rsid w:val="00A4405E"/>
    <w:rsid w:val="00A441F1"/>
    <w:rsid w:val="00A4425C"/>
    <w:rsid w:val="00A44286"/>
    <w:rsid w:val="00A443C6"/>
    <w:rsid w:val="00A44452"/>
    <w:rsid w:val="00A4453A"/>
    <w:rsid w:val="00A4454B"/>
    <w:rsid w:val="00A44602"/>
    <w:rsid w:val="00A446D0"/>
    <w:rsid w:val="00A447F2"/>
    <w:rsid w:val="00A4486E"/>
    <w:rsid w:val="00A44919"/>
    <w:rsid w:val="00A44940"/>
    <w:rsid w:val="00A44B0E"/>
    <w:rsid w:val="00A44B38"/>
    <w:rsid w:val="00A44BED"/>
    <w:rsid w:val="00A44C02"/>
    <w:rsid w:val="00A44C40"/>
    <w:rsid w:val="00A44D3D"/>
    <w:rsid w:val="00A44D54"/>
    <w:rsid w:val="00A44E31"/>
    <w:rsid w:val="00A44E41"/>
    <w:rsid w:val="00A44FAE"/>
    <w:rsid w:val="00A4503F"/>
    <w:rsid w:val="00A450C3"/>
    <w:rsid w:val="00A4510B"/>
    <w:rsid w:val="00A452A1"/>
    <w:rsid w:val="00A455D0"/>
    <w:rsid w:val="00A457D3"/>
    <w:rsid w:val="00A457DF"/>
    <w:rsid w:val="00A459CF"/>
    <w:rsid w:val="00A45C7F"/>
    <w:rsid w:val="00A45CB7"/>
    <w:rsid w:val="00A45D05"/>
    <w:rsid w:val="00A45DF0"/>
    <w:rsid w:val="00A45ECD"/>
    <w:rsid w:val="00A45EF0"/>
    <w:rsid w:val="00A4602F"/>
    <w:rsid w:val="00A46225"/>
    <w:rsid w:val="00A46228"/>
    <w:rsid w:val="00A46259"/>
    <w:rsid w:val="00A4633C"/>
    <w:rsid w:val="00A4641A"/>
    <w:rsid w:val="00A46467"/>
    <w:rsid w:val="00A465E2"/>
    <w:rsid w:val="00A4661A"/>
    <w:rsid w:val="00A4664D"/>
    <w:rsid w:val="00A466C6"/>
    <w:rsid w:val="00A466EE"/>
    <w:rsid w:val="00A466FF"/>
    <w:rsid w:val="00A46700"/>
    <w:rsid w:val="00A46861"/>
    <w:rsid w:val="00A46962"/>
    <w:rsid w:val="00A46A7D"/>
    <w:rsid w:val="00A46AFF"/>
    <w:rsid w:val="00A46BAF"/>
    <w:rsid w:val="00A46CB4"/>
    <w:rsid w:val="00A46E71"/>
    <w:rsid w:val="00A47090"/>
    <w:rsid w:val="00A47096"/>
    <w:rsid w:val="00A47233"/>
    <w:rsid w:val="00A47313"/>
    <w:rsid w:val="00A473A6"/>
    <w:rsid w:val="00A474DA"/>
    <w:rsid w:val="00A47518"/>
    <w:rsid w:val="00A47712"/>
    <w:rsid w:val="00A477A5"/>
    <w:rsid w:val="00A47802"/>
    <w:rsid w:val="00A47A43"/>
    <w:rsid w:val="00A47C05"/>
    <w:rsid w:val="00A47C9A"/>
    <w:rsid w:val="00A47D5B"/>
    <w:rsid w:val="00A47D78"/>
    <w:rsid w:val="00A47E5E"/>
    <w:rsid w:val="00A47F47"/>
    <w:rsid w:val="00A5002B"/>
    <w:rsid w:val="00A500E0"/>
    <w:rsid w:val="00A500E6"/>
    <w:rsid w:val="00A501A0"/>
    <w:rsid w:val="00A502D7"/>
    <w:rsid w:val="00A503CA"/>
    <w:rsid w:val="00A504B5"/>
    <w:rsid w:val="00A50641"/>
    <w:rsid w:val="00A50761"/>
    <w:rsid w:val="00A507A9"/>
    <w:rsid w:val="00A507AF"/>
    <w:rsid w:val="00A507BA"/>
    <w:rsid w:val="00A50869"/>
    <w:rsid w:val="00A50895"/>
    <w:rsid w:val="00A50905"/>
    <w:rsid w:val="00A50956"/>
    <w:rsid w:val="00A509AD"/>
    <w:rsid w:val="00A50ACC"/>
    <w:rsid w:val="00A50B04"/>
    <w:rsid w:val="00A50B97"/>
    <w:rsid w:val="00A50BD6"/>
    <w:rsid w:val="00A50C92"/>
    <w:rsid w:val="00A50DA6"/>
    <w:rsid w:val="00A50DD9"/>
    <w:rsid w:val="00A50E9F"/>
    <w:rsid w:val="00A50ED3"/>
    <w:rsid w:val="00A50F6F"/>
    <w:rsid w:val="00A5126B"/>
    <w:rsid w:val="00A5130F"/>
    <w:rsid w:val="00A5135E"/>
    <w:rsid w:val="00A513D7"/>
    <w:rsid w:val="00A514A9"/>
    <w:rsid w:val="00A51506"/>
    <w:rsid w:val="00A5156F"/>
    <w:rsid w:val="00A51578"/>
    <w:rsid w:val="00A5158A"/>
    <w:rsid w:val="00A515D0"/>
    <w:rsid w:val="00A515E4"/>
    <w:rsid w:val="00A51777"/>
    <w:rsid w:val="00A51A11"/>
    <w:rsid w:val="00A51A9C"/>
    <w:rsid w:val="00A51C66"/>
    <w:rsid w:val="00A51D90"/>
    <w:rsid w:val="00A51E72"/>
    <w:rsid w:val="00A51ED2"/>
    <w:rsid w:val="00A51F27"/>
    <w:rsid w:val="00A52089"/>
    <w:rsid w:val="00A520E4"/>
    <w:rsid w:val="00A52233"/>
    <w:rsid w:val="00A5223A"/>
    <w:rsid w:val="00A52287"/>
    <w:rsid w:val="00A523C2"/>
    <w:rsid w:val="00A52554"/>
    <w:rsid w:val="00A52589"/>
    <w:rsid w:val="00A5258D"/>
    <w:rsid w:val="00A5260D"/>
    <w:rsid w:val="00A528C3"/>
    <w:rsid w:val="00A52956"/>
    <w:rsid w:val="00A52A28"/>
    <w:rsid w:val="00A52AC6"/>
    <w:rsid w:val="00A52ACB"/>
    <w:rsid w:val="00A52D44"/>
    <w:rsid w:val="00A52EEE"/>
    <w:rsid w:val="00A53042"/>
    <w:rsid w:val="00A53077"/>
    <w:rsid w:val="00A53128"/>
    <w:rsid w:val="00A53133"/>
    <w:rsid w:val="00A53219"/>
    <w:rsid w:val="00A5321C"/>
    <w:rsid w:val="00A5333D"/>
    <w:rsid w:val="00A53356"/>
    <w:rsid w:val="00A53465"/>
    <w:rsid w:val="00A53587"/>
    <w:rsid w:val="00A535C0"/>
    <w:rsid w:val="00A536CC"/>
    <w:rsid w:val="00A537FA"/>
    <w:rsid w:val="00A538D6"/>
    <w:rsid w:val="00A53A15"/>
    <w:rsid w:val="00A53A28"/>
    <w:rsid w:val="00A53A4F"/>
    <w:rsid w:val="00A53ABD"/>
    <w:rsid w:val="00A53B48"/>
    <w:rsid w:val="00A53B4F"/>
    <w:rsid w:val="00A53B62"/>
    <w:rsid w:val="00A53BAC"/>
    <w:rsid w:val="00A53BBA"/>
    <w:rsid w:val="00A53BE1"/>
    <w:rsid w:val="00A53CBA"/>
    <w:rsid w:val="00A53CC2"/>
    <w:rsid w:val="00A53CFE"/>
    <w:rsid w:val="00A53F2D"/>
    <w:rsid w:val="00A53F6B"/>
    <w:rsid w:val="00A53F9C"/>
    <w:rsid w:val="00A54173"/>
    <w:rsid w:val="00A54225"/>
    <w:rsid w:val="00A5426B"/>
    <w:rsid w:val="00A5429C"/>
    <w:rsid w:val="00A54341"/>
    <w:rsid w:val="00A5447E"/>
    <w:rsid w:val="00A5453D"/>
    <w:rsid w:val="00A54586"/>
    <w:rsid w:val="00A5460E"/>
    <w:rsid w:val="00A54621"/>
    <w:rsid w:val="00A54650"/>
    <w:rsid w:val="00A54706"/>
    <w:rsid w:val="00A54710"/>
    <w:rsid w:val="00A547E9"/>
    <w:rsid w:val="00A5494D"/>
    <w:rsid w:val="00A5499A"/>
    <w:rsid w:val="00A5499B"/>
    <w:rsid w:val="00A54C0D"/>
    <w:rsid w:val="00A54D77"/>
    <w:rsid w:val="00A54F00"/>
    <w:rsid w:val="00A55077"/>
    <w:rsid w:val="00A55258"/>
    <w:rsid w:val="00A5526F"/>
    <w:rsid w:val="00A552BD"/>
    <w:rsid w:val="00A55343"/>
    <w:rsid w:val="00A5543F"/>
    <w:rsid w:val="00A55592"/>
    <w:rsid w:val="00A555B5"/>
    <w:rsid w:val="00A5577D"/>
    <w:rsid w:val="00A55784"/>
    <w:rsid w:val="00A557B2"/>
    <w:rsid w:val="00A55830"/>
    <w:rsid w:val="00A55934"/>
    <w:rsid w:val="00A559D2"/>
    <w:rsid w:val="00A55A3E"/>
    <w:rsid w:val="00A55D53"/>
    <w:rsid w:val="00A55D58"/>
    <w:rsid w:val="00A55E91"/>
    <w:rsid w:val="00A55EEA"/>
    <w:rsid w:val="00A55FCD"/>
    <w:rsid w:val="00A55FE3"/>
    <w:rsid w:val="00A5604B"/>
    <w:rsid w:val="00A560B0"/>
    <w:rsid w:val="00A56111"/>
    <w:rsid w:val="00A561A2"/>
    <w:rsid w:val="00A56231"/>
    <w:rsid w:val="00A56270"/>
    <w:rsid w:val="00A56284"/>
    <w:rsid w:val="00A562D6"/>
    <w:rsid w:val="00A56356"/>
    <w:rsid w:val="00A5669B"/>
    <w:rsid w:val="00A567C9"/>
    <w:rsid w:val="00A5680A"/>
    <w:rsid w:val="00A56910"/>
    <w:rsid w:val="00A56962"/>
    <w:rsid w:val="00A569C2"/>
    <w:rsid w:val="00A56B0C"/>
    <w:rsid w:val="00A56CA0"/>
    <w:rsid w:val="00A56D5B"/>
    <w:rsid w:val="00A56DA9"/>
    <w:rsid w:val="00A56E26"/>
    <w:rsid w:val="00A56FB1"/>
    <w:rsid w:val="00A5708C"/>
    <w:rsid w:val="00A570DE"/>
    <w:rsid w:val="00A5716B"/>
    <w:rsid w:val="00A57232"/>
    <w:rsid w:val="00A573D2"/>
    <w:rsid w:val="00A57424"/>
    <w:rsid w:val="00A574E6"/>
    <w:rsid w:val="00A57674"/>
    <w:rsid w:val="00A5767D"/>
    <w:rsid w:val="00A576C9"/>
    <w:rsid w:val="00A577B4"/>
    <w:rsid w:val="00A578A1"/>
    <w:rsid w:val="00A578DF"/>
    <w:rsid w:val="00A579B2"/>
    <w:rsid w:val="00A57A86"/>
    <w:rsid w:val="00A57B86"/>
    <w:rsid w:val="00A57C7D"/>
    <w:rsid w:val="00A57CBF"/>
    <w:rsid w:val="00A6007E"/>
    <w:rsid w:val="00A600BC"/>
    <w:rsid w:val="00A60168"/>
    <w:rsid w:val="00A60184"/>
    <w:rsid w:val="00A60229"/>
    <w:rsid w:val="00A60235"/>
    <w:rsid w:val="00A6036B"/>
    <w:rsid w:val="00A6037E"/>
    <w:rsid w:val="00A60386"/>
    <w:rsid w:val="00A603BB"/>
    <w:rsid w:val="00A6047A"/>
    <w:rsid w:val="00A60543"/>
    <w:rsid w:val="00A60564"/>
    <w:rsid w:val="00A606C3"/>
    <w:rsid w:val="00A607BE"/>
    <w:rsid w:val="00A608C9"/>
    <w:rsid w:val="00A60906"/>
    <w:rsid w:val="00A60C8A"/>
    <w:rsid w:val="00A60F59"/>
    <w:rsid w:val="00A60F6B"/>
    <w:rsid w:val="00A61093"/>
    <w:rsid w:val="00A6118A"/>
    <w:rsid w:val="00A61373"/>
    <w:rsid w:val="00A613D8"/>
    <w:rsid w:val="00A6141F"/>
    <w:rsid w:val="00A616F9"/>
    <w:rsid w:val="00A61722"/>
    <w:rsid w:val="00A61742"/>
    <w:rsid w:val="00A617C6"/>
    <w:rsid w:val="00A6190F"/>
    <w:rsid w:val="00A6195A"/>
    <w:rsid w:val="00A6199D"/>
    <w:rsid w:val="00A619D3"/>
    <w:rsid w:val="00A61A50"/>
    <w:rsid w:val="00A61BA6"/>
    <w:rsid w:val="00A61BD6"/>
    <w:rsid w:val="00A61BFC"/>
    <w:rsid w:val="00A61C20"/>
    <w:rsid w:val="00A61C53"/>
    <w:rsid w:val="00A61E7F"/>
    <w:rsid w:val="00A61E83"/>
    <w:rsid w:val="00A61F1C"/>
    <w:rsid w:val="00A61F7E"/>
    <w:rsid w:val="00A62169"/>
    <w:rsid w:val="00A621E5"/>
    <w:rsid w:val="00A62265"/>
    <w:rsid w:val="00A62524"/>
    <w:rsid w:val="00A62636"/>
    <w:rsid w:val="00A62659"/>
    <w:rsid w:val="00A6276B"/>
    <w:rsid w:val="00A6279D"/>
    <w:rsid w:val="00A627C8"/>
    <w:rsid w:val="00A62A96"/>
    <w:rsid w:val="00A62CC2"/>
    <w:rsid w:val="00A62CC8"/>
    <w:rsid w:val="00A62D7A"/>
    <w:rsid w:val="00A62E3C"/>
    <w:rsid w:val="00A62F86"/>
    <w:rsid w:val="00A62FC6"/>
    <w:rsid w:val="00A62FCF"/>
    <w:rsid w:val="00A63015"/>
    <w:rsid w:val="00A63072"/>
    <w:rsid w:val="00A632DD"/>
    <w:rsid w:val="00A63318"/>
    <w:rsid w:val="00A63373"/>
    <w:rsid w:val="00A633BE"/>
    <w:rsid w:val="00A6349A"/>
    <w:rsid w:val="00A63602"/>
    <w:rsid w:val="00A63702"/>
    <w:rsid w:val="00A6373C"/>
    <w:rsid w:val="00A6390D"/>
    <w:rsid w:val="00A63973"/>
    <w:rsid w:val="00A6399E"/>
    <w:rsid w:val="00A639D9"/>
    <w:rsid w:val="00A639E3"/>
    <w:rsid w:val="00A63B01"/>
    <w:rsid w:val="00A63C23"/>
    <w:rsid w:val="00A63CE7"/>
    <w:rsid w:val="00A63D5F"/>
    <w:rsid w:val="00A63DF4"/>
    <w:rsid w:val="00A63EE6"/>
    <w:rsid w:val="00A63F41"/>
    <w:rsid w:val="00A63FE9"/>
    <w:rsid w:val="00A6408B"/>
    <w:rsid w:val="00A6409E"/>
    <w:rsid w:val="00A640D5"/>
    <w:rsid w:val="00A641BA"/>
    <w:rsid w:val="00A641C5"/>
    <w:rsid w:val="00A642C8"/>
    <w:rsid w:val="00A64334"/>
    <w:rsid w:val="00A643D3"/>
    <w:rsid w:val="00A64434"/>
    <w:rsid w:val="00A6449F"/>
    <w:rsid w:val="00A64509"/>
    <w:rsid w:val="00A6461F"/>
    <w:rsid w:val="00A64808"/>
    <w:rsid w:val="00A64973"/>
    <w:rsid w:val="00A64AB7"/>
    <w:rsid w:val="00A64CDD"/>
    <w:rsid w:val="00A64E69"/>
    <w:rsid w:val="00A64E99"/>
    <w:rsid w:val="00A64EE6"/>
    <w:rsid w:val="00A64F9A"/>
    <w:rsid w:val="00A65084"/>
    <w:rsid w:val="00A650C3"/>
    <w:rsid w:val="00A652DD"/>
    <w:rsid w:val="00A65345"/>
    <w:rsid w:val="00A65513"/>
    <w:rsid w:val="00A65549"/>
    <w:rsid w:val="00A6577B"/>
    <w:rsid w:val="00A65852"/>
    <w:rsid w:val="00A658B5"/>
    <w:rsid w:val="00A65A8A"/>
    <w:rsid w:val="00A65D2B"/>
    <w:rsid w:val="00A65D72"/>
    <w:rsid w:val="00A6610C"/>
    <w:rsid w:val="00A6618C"/>
    <w:rsid w:val="00A661A5"/>
    <w:rsid w:val="00A661C3"/>
    <w:rsid w:val="00A66212"/>
    <w:rsid w:val="00A662DD"/>
    <w:rsid w:val="00A662E7"/>
    <w:rsid w:val="00A6643C"/>
    <w:rsid w:val="00A66540"/>
    <w:rsid w:val="00A66733"/>
    <w:rsid w:val="00A66761"/>
    <w:rsid w:val="00A668D5"/>
    <w:rsid w:val="00A668DD"/>
    <w:rsid w:val="00A66909"/>
    <w:rsid w:val="00A66A10"/>
    <w:rsid w:val="00A66AB7"/>
    <w:rsid w:val="00A66AD7"/>
    <w:rsid w:val="00A66ADA"/>
    <w:rsid w:val="00A66B53"/>
    <w:rsid w:val="00A66C7F"/>
    <w:rsid w:val="00A66E8B"/>
    <w:rsid w:val="00A66EE7"/>
    <w:rsid w:val="00A6700C"/>
    <w:rsid w:val="00A670E0"/>
    <w:rsid w:val="00A671BA"/>
    <w:rsid w:val="00A67241"/>
    <w:rsid w:val="00A673C0"/>
    <w:rsid w:val="00A67547"/>
    <w:rsid w:val="00A67624"/>
    <w:rsid w:val="00A6787A"/>
    <w:rsid w:val="00A678F8"/>
    <w:rsid w:val="00A67AFC"/>
    <w:rsid w:val="00A67C05"/>
    <w:rsid w:val="00A67C78"/>
    <w:rsid w:val="00A67C7B"/>
    <w:rsid w:val="00A67D16"/>
    <w:rsid w:val="00A67D54"/>
    <w:rsid w:val="00A67E3E"/>
    <w:rsid w:val="00A67FF8"/>
    <w:rsid w:val="00A700D3"/>
    <w:rsid w:val="00A700D9"/>
    <w:rsid w:val="00A70103"/>
    <w:rsid w:val="00A70287"/>
    <w:rsid w:val="00A70411"/>
    <w:rsid w:val="00A70522"/>
    <w:rsid w:val="00A705C5"/>
    <w:rsid w:val="00A705E4"/>
    <w:rsid w:val="00A70646"/>
    <w:rsid w:val="00A7070C"/>
    <w:rsid w:val="00A70722"/>
    <w:rsid w:val="00A70A25"/>
    <w:rsid w:val="00A70ADE"/>
    <w:rsid w:val="00A70E83"/>
    <w:rsid w:val="00A70E96"/>
    <w:rsid w:val="00A7108F"/>
    <w:rsid w:val="00A710A1"/>
    <w:rsid w:val="00A7112B"/>
    <w:rsid w:val="00A71146"/>
    <w:rsid w:val="00A711EB"/>
    <w:rsid w:val="00A711EC"/>
    <w:rsid w:val="00A712F5"/>
    <w:rsid w:val="00A713D7"/>
    <w:rsid w:val="00A71537"/>
    <w:rsid w:val="00A71644"/>
    <w:rsid w:val="00A71784"/>
    <w:rsid w:val="00A717B9"/>
    <w:rsid w:val="00A7181D"/>
    <w:rsid w:val="00A71A33"/>
    <w:rsid w:val="00A71A92"/>
    <w:rsid w:val="00A71AF1"/>
    <w:rsid w:val="00A71B7A"/>
    <w:rsid w:val="00A71B91"/>
    <w:rsid w:val="00A71B95"/>
    <w:rsid w:val="00A71CE1"/>
    <w:rsid w:val="00A71D95"/>
    <w:rsid w:val="00A71F01"/>
    <w:rsid w:val="00A71F92"/>
    <w:rsid w:val="00A72007"/>
    <w:rsid w:val="00A7201A"/>
    <w:rsid w:val="00A72241"/>
    <w:rsid w:val="00A7226E"/>
    <w:rsid w:val="00A72277"/>
    <w:rsid w:val="00A72395"/>
    <w:rsid w:val="00A723A5"/>
    <w:rsid w:val="00A7243A"/>
    <w:rsid w:val="00A72467"/>
    <w:rsid w:val="00A724BF"/>
    <w:rsid w:val="00A724DF"/>
    <w:rsid w:val="00A72597"/>
    <w:rsid w:val="00A726B6"/>
    <w:rsid w:val="00A726CF"/>
    <w:rsid w:val="00A726DF"/>
    <w:rsid w:val="00A72719"/>
    <w:rsid w:val="00A7298F"/>
    <w:rsid w:val="00A729DB"/>
    <w:rsid w:val="00A72A13"/>
    <w:rsid w:val="00A72B4E"/>
    <w:rsid w:val="00A72D30"/>
    <w:rsid w:val="00A72D9C"/>
    <w:rsid w:val="00A72DA2"/>
    <w:rsid w:val="00A72E25"/>
    <w:rsid w:val="00A72FCE"/>
    <w:rsid w:val="00A72FDC"/>
    <w:rsid w:val="00A73038"/>
    <w:rsid w:val="00A730BC"/>
    <w:rsid w:val="00A7312D"/>
    <w:rsid w:val="00A73202"/>
    <w:rsid w:val="00A73257"/>
    <w:rsid w:val="00A732F1"/>
    <w:rsid w:val="00A732FA"/>
    <w:rsid w:val="00A73356"/>
    <w:rsid w:val="00A73403"/>
    <w:rsid w:val="00A7364A"/>
    <w:rsid w:val="00A7364C"/>
    <w:rsid w:val="00A7373C"/>
    <w:rsid w:val="00A738E0"/>
    <w:rsid w:val="00A7392B"/>
    <w:rsid w:val="00A73995"/>
    <w:rsid w:val="00A73BFF"/>
    <w:rsid w:val="00A73D0E"/>
    <w:rsid w:val="00A73D1E"/>
    <w:rsid w:val="00A73E0D"/>
    <w:rsid w:val="00A73E1F"/>
    <w:rsid w:val="00A74033"/>
    <w:rsid w:val="00A741CB"/>
    <w:rsid w:val="00A741E5"/>
    <w:rsid w:val="00A742C6"/>
    <w:rsid w:val="00A743F3"/>
    <w:rsid w:val="00A74572"/>
    <w:rsid w:val="00A74610"/>
    <w:rsid w:val="00A746CC"/>
    <w:rsid w:val="00A74800"/>
    <w:rsid w:val="00A748D7"/>
    <w:rsid w:val="00A749B9"/>
    <w:rsid w:val="00A749DF"/>
    <w:rsid w:val="00A74B5E"/>
    <w:rsid w:val="00A74B6A"/>
    <w:rsid w:val="00A74E0E"/>
    <w:rsid w:val="00A74E2A"/>
    <w:rsid w:val="00A74FAA"/>
    <w:rsid w:val="00A75054"/>
    <w:rsid w:val="00A75111"/>
    <w:rsid w:val="00A751C0"/>
    <w:rsid w:val="00A752EB"/>
    <w:rsid w:val="00A75486"/>
    <w:rsid w:val="00A75604"/>
    <w:rsid w:val="00A756C6"/>
    <w:rsid w:val="00A75881"/>
    <w:rsid w:val="00A7598A"/>
    <w:rsid w:val="00A75A27"/>
    <w:rsid w:val="00A75A83"/>
    <w:rsid w:val="00A75BD2"/>
    <w:rsid w:val="00A75C16"/>
    <w:rsid w:val="00A75CE6"/>
    <w:rsid w:val="00A75E92"/>
    <w:rsid w:val="00A75EF7"/>
    <w:rsid w:val="00A75F1B"/>
    <w:rsid w:val="00A75F3D"/>
    <w:rsid w:val="00A75FA7"/>
    <w:rsid w:val="00A76057"/>
    <w:rsid w:val="00A7605F"/>
    <w:rsid w:val="00A7615B"/>
    <w:rsid w:val="00A76175"/>
    <w:rsid w:val="00A76179"/>
    <w:rsid w:val="00A76302"/>
    <w:rsid w:val="00A7649F"/>
    <w:rsid w:val="00A76607"/>
    <w:rsid w:val="00A766CF"/>
    <w:rsid w:val="00A76758"/>
    <w:rsid w:val="00A767D8"/>
    <w:rsid w:val="00A7680F"/>
    <w:rsid w:val="00A768BD"/>
    <w:rsid w:val="00A76A46"/>
    <w:rsid w:val="00A76DEC"/>
    <w:rsid w:val="00A76E07"/>
    <w:rsid w:val="00A770D1"/>
    <w:rsid w:val="00A772E5"/>
    <w:rsid w:val="00A77351"/>
    <w:rsid w:val="00A77508"/>
    <w:rsid w:val="00A77654"/>
    <w:rsid w:val="00A776A3"/>
    <w:rsid w:val="00A776E7"/>
    <w:rsid w:val="00A777A9"/>
    <w:rsid w:val="00A7794C"/>
    <w:rsid w:val="00A7796C"/>
    <w:rsid w:val="00A779B3"/>
    <w:rsid w:val="00A77ACF"/>
    <w:rsid w:val="00A77CE4"/>
    <w:rsid w:val="00A77E9D"/>
    <w:rsid w:val="00A77F62"/>
    <w:rsid w:val="00A77F73"/>
    <w:rsid w:val="00A800DD"/>
    <w:rsid w:val="00A80144"/>
    <w:rsid w:val="00A80152"/>
    <w:rsid w:val="00A8027A"/>
    <w:rsid w:val="00A8027F"/>
    <w:rsid w:val="00A803F9"/>
    <w:rsid w:val="00A8040B"/>
    <w:rsid w:val="00A804C9"/>
    <w:rsid w:val="00A8055F"/>
    <w:rsid w:val="00A8063F"/>
    <w:rsid w:val="00A8075E"/>
    <w:rsid w:val="00A8085E"/>
    <w:rsid w:val="00A808F4"/>
    <w:rsid w:val="00A808F5"/>
    <w:rsid w:val="00A80A04"/>
    <w:rsid w:val="00A80B42"/>
    <w:rsid w:val="00A80B4A"/>
    <w:rsid w:val="00A80BEF"/>
    <w:rsid w:val="00A8104C"/>
    <w:rsid w:val="00A810CC"/>
    <w:rsid w:val="00A810E9"/>
    <w:rsid w:val="00A8110F"/>
    <w:rsid w:val="00A811D1"/>
    <w:rsid w:val="00A81230"/>
    <w:rsid w:val="00A8126C"/>
    <w:rsid w:val="00A8129C"/>
    <w:rsid w:val="00A813AB"/>
    <w:rsid w:val="00A814D1"/>
    <w:rsid w:val="00A815E7"/>
    <w:rsid w:val="00A81702"/>
    <w:rsid w:val="00A81739"/>
    <w:rsid w:val="00A818AA"/>
    <w:rsid w:val="00A8191E"/>
    <w:rsid w:val="00A8196D"/>
    <w:rsid w:val="00A81A6F"/>
    <w:rsid w:val="00A81A8F"/>
    <w:rsid w:val="00A81AEE"/>
    <w:rsid w:val="00A81B85"/>
    <w:rsid w:val="00A81CBA"/>
    <w:rsid w:val="00A820FE"/>
    <w:rsid w:val="00A82377"/>
    <w:rsid w:val="00A8250E"/>
    <w:rsid w:val="00A82630"/>
    <w:rsid w:val="00A826BD"/>
    <w:rsid w:val="00A82830"/>
    <w:rsid w:val="00A82842"/>
    <w:rsid w:val="00A828DE"/>
    <w:rsid w:val="00A829B7"/>
    <w:rsid w:val="00A82ACD"/>
    <w:rsid w:val="00A82BDA"/>
    <w:rsid w:val="00A82C1C"/>
    <w:rsid w:val="00A82C34"/>
    <w:rsid w:val="00A82D4C"/>
    <w:rsid w:val="00A82E11"/>
    <w:rsid w:val="00A82E8B"/>
    <w:rsid w:val="00A82EA6"/>
    <w:rsid w:val="00A82F3B"/>
    <w:rsid w:val="00A832D0"/>
    <w:rsid w:val="00A83411"/>
    <w:rsid w:val="00A834E9"/>
    <w:rsid w:val="00A836A6"/>
    <w:rsid w:val="00A83A92"/>
    <w:rsid w:val="00A83B32"/>
    <w:rsid w:val="00A83B7E"/>
    <w:rsid w:val="00A83BBC"/>
    <w:rsid w:val="00A83CB9"/>
    <w:rsid w:val="00A83CC8"/>
    <w:rsid w:val="00A83E24"/>
    <w:rsid w:val="00A83F48"/>
    <w:rsid w:val="00A83F9F"/>
    <w:rsid w:val="00A8410B"/>
    <w:rsid w:val="00A84191"/>
    <w:rsid w:val="00A841B8"/>
    <w:rsid w:val="00A844C7"/>
    <w:rsid w:val="00A845D9"/>
    <w:rsid w:val="00A84622"/>
    <w:rsid w:val="00A84677"/>
    <w:rsid w:val="00A846E1"/>
    <w:rsid w:val="00A84781"/>
    <w:rsid w:val="00A847B0"/>
    <w:rsid w:val="00A8484D"/>
    <w:rsid w:val="00A849ED"/>
    <w:rsid w:val="00A84D3C"/>
    <w:rsid w:val="00A84D47"/>
    <w:rsid w:val="00A84E20"/>
    <w:rsid w:val="00A84EDE"/>
    <w:rsid w:val="00A85029"/>
    <w:rsid w:val="00A8509E"/>
    <w:rsid w:val="00A8516F"/>
    <w:rsid w:val="00A852EF"/>
    <w:rsid w:val="00A85349"/>
    <w:rsid w:val="00A85368"/>
    <w:rsid w:val="00A8536E"/>
    <w:rsid w:val="00A853A3"/>
    <w:rsid w:val="00A8542C"/>
    <w:rsid w:val="00A85446"/>
    <w:rsid w:val="00A855AA"/>
    <w:rsid w:val="00A855D4"/>
    <w:rsid w:val="00A85831"/>
    <w:rsid w:val="00A85836"/>
    <w:rsid w:val="00A8588B"/>
    <w:rsid w:val="00A85C79"/>
    <w:rsid w:val="00A85D77"/>
    <w:rsid w:val="00A85DCC"/>
    <w:rsid w:val="00A85E5C"/>
    <w:rsid w:val="00A85EFB"/>
    <w:rsid w:val="00A8608A"/>
    <w:rsid w:val="00A86122"/>
    <w:rsid w:val="00A8631F"/>
    <w:rsid w:val="00A8640F"/>
    <w:rsid w:val="00A86468"/>
    <w:rsid w:val="00A86618"/>
    <w:rsid w:val="00A867C9"/>
    <w:rsid w:val="00A867EF"/>
    <w:rsid w:val="00A86829"/>
    <w:rsid w:val="00A8683B"/>
    <w:rsid w:val="00A86B7C"/>
    <w:rsid w:val="00A86C2C"/>
    <w:rsid w:val="00A86C87"/>
    <w:rsid w:val="00A86D4D"/>
    <w:rsid w:val="00A86D5B"/>
    <w:rsid w:val="00A86DAB"/>
    <w:rsid w:val="00A86E69"/>
    <w:rsid w:val="00A86E8F"/>
    <w:rsid w:val="00A86FE1"/>
    <w:rsid w:val="00A870EC"/>
    <w:rsid w:val="00A871A6"/>
    <w:rsid w:val="00A871B6"/>
    <w:rsid w:val="00A87223"/>
    <w:rsid w:val="00A873BE"/>
    <w:rsid w:val="00A87492"/>
    <w:rsid w:val="00A87552"/>
    <w:rsid w:val="00A875F8"/>
    <w:rsid w:val="00A87707"/>
    <w:rsid w:val="00A87806"/>
    <w:rsid w:val="00A878D7"/>
    <w:rsid w:val="00A8798D"/>
    <w:rsid w:val="00A879F3"/>
    <w:rsid w:val="00A87BD5"/>
    <w:rsid w:val="00A87D1C"/>
    <w:rsid w:val="00A87DB3"/>
    <w:rsid w:val="00A87E8D"/>
    <w:rsid w:val="00A87F1E"/>
    <w:rsid w:val="00A87F68"/>
    <w:rsid w:val="00A87FD6"/>
    <w:rsid w:val="00A900BB"/>
    <w:rsid w:val="00A9020C"/>
    <w:rsid w:val="00A903AD"/>
    <w:rsid w:val="00A904A9"/>
    <w:rsid w:val="00A90674"/>
    <w:rsid w:val="00A9089F"/>
    <w:rsid w:val="00A90957"/>
    <w:rsid w:val="00A9095B"/>
    <w:rsid w:val="00A90A6A"/>
    <w:rsid w:val="00A90BC0"/>
    <w:rsid w:val="00A90D5A"/>
    <w:rsid w:val="00A90D5F"/>
    <w:rsid w:val="00A90EA1"/>
    <w:rsid w:val="00A910CA"/>
    <w:rsid w:val="00A910E3"/>
    <w:rsid w:val="00A9110C"/>
    <w:rsid w:val="00A911E6"/>
    <w:rsid w:val="00A91482"/>
    <w:rsid w:val="00A91599"/>
    <w:rsid w:val="00A915E3"/>
    <w:rsid w:val="00A91616"/>
    <w:rsid w:val="00A918C4"/>
    <w:rsid w:val="00A91AB9"/>
    <w:rsid w:val="00A91C52"/>
    <w:rsid w:val="00A91C8D"/>
    <w:rsid w:val="00A91CC8"/>
    <w:rsid w:val="00A91D82"/>
    <w:rsid w:val="00A91E45"/>
    <w:rsid w:val="00A91EC1"/>
    <w:rsid w:val="00A91EFA"/>
    <w:rsid w:val="00A91F7B"/>
    <w:rsid w:val="00A92060"/>
    <w:rsid w:val="00A92066"/>
    <w:rsid w:val="00A920DB"/>
    <w:rsid w:val="00A920EA"/>
    <w:rsid w:val="00A921D2"/>
    <w:rsid w:val="00A921DF"/>
    <w:rsid w:val="00A92341"/>
    <w:rsid w:val="00A92385"/>
    <w:rsid w:val="00A92432"/>
    <w:rsid w:val="00A92505"/>
    <w:rsid w:val="00A929E6"/>
    <w:rsid w:val="00A92AE5"/>
    <w:rsid w:val="00A92CDA"/>
    <w:rsid w:val="00A92DC2"/>
    <w:rsid w:val="00A92E6D"/>
    <w:rsid w:val="00A932FB"/>
    <w:rsid w:val="00A933D8"/>
    <w:rsid w:val="00A933F9"/>
    <w:rsid w:val="00A934E9"/>
    <w:rsid w:val="00A93683"/>
    <w:rsid w:val="00A9380B"/>
    <w:rsid w:val="00A9382D"/>
    <w:rsid w:val="00A9385F"/>
    <w:rsid w:val="00A93898"/>
    <w:rsid w:val="00A939D5"/>
    <w:rsid w:val="00A93A16"/>
    <w:rsid w:val="00A93A25"/>
    <w:rsid w:val="00A93A61"/>
    <w:rsid w:val="00A93B4D"/>
    <w:rsid w:val="00A93D94"/>
    <w:rsid w:val="00A93E1E"/>
    <w:rsid w:val="00A93F29"/>
    <w:rsid w:val="00A93F2E"/>
    <w:rsid w:val="00A94265"/>
    <w:rsid w:val="00A94314"/>
    <w:rsid w:val="00A94495"/>
    <w:rsid w:val="00A944AD"/>
    <w:rsid w:val="00A945C7"/>
    <w:rsid w:val="00A945EC"/>
    <w:rsid w:val="00A949C4"/>
    <w:rsid w:val="00A94A94"/>
    <w:rsid w:val="00A94B0D"/>
    <w:rsid w:val="00A94BA7"/>
    <w:rsid w:val="00A94C2A"/>
    <w:rsid w:val="00A94CF0"/>
    <w:rsid w:val="00A94CF9"/>
    <w:rsid w:val="00A94DDD"/>
    <w:rsid w:val="00A94F2F"/>
    <w:rsid w:val="00A94FD6"/>
    <w:rsid w:val="00A952DA"/>
    <w:rsid w:val="00A95366"/>
    <w:rsid w:val="00A9536B"/>
    <w:rsid w:val="00A953B1"/>
    <w:rsid w:val="00A95453"/>
    <w:rsid w:val="00A95500"/>
    <w:rsid w:val="00A9567D"/>
    <w:rsid w:val="00A95782"/>
    <w:rsid w:val="00A957F7"/>
    <w:rsid w:val="00A9585B"/>
    <w:rsid w:val="00A95908"/>
    <w:rsid w:val="00A9599B"/>
    <w:rsid w:val="00A959BF"/>
    <w:rsid w:val="00A95AA2"/>
    <w:rsid w:val="00A95C21"/>
    <w:rsid w:val="00A95DD8"/>
    <w:rsid w:val="00A95E0E"/>
    <w:rsid w:val="00A95F1A"/>
    <w:rsid w:val="00A95F59"/>
    <w:rsid w:val="00A96002"/>
    <w:rsid w:val="00A9602F"/>
    <w:rsid w:val="00A960E9"/>
    <w:rsid w:val="00A96116"/>
    <w:rsid w:val="00A96256"/>
    <w:rsid w:val="00A962C4"/>
    <w:rsid w:val="00A96318"/>
    <w:rsid w:val="00A964CD"/>
    <w:rsid w:val="00A964D8"/>
    <w:rsid w:val="00A96595"/>
    <w:rsid w:val="00A965C1"/>
    <w:rsid w:val="00A966C3"/>
    <w:rsid w:val="00A967D8"/>
    <w:rsid w:val="00A96824"/>
    <w:rsid w:val="00A96906"/>
    <w:rsid w:val="00A96961"/>
    <w:rsid w:val="00A96980"/>
    <w:rsid w:val="00A969B8"/>
    <w:rsid w:val="00A969BC"/>
    <w:rsid w:val="00A969F7"/>
    <w:rsid w:val="00A96B05"/>
    <w:rsid w:val="00A96BE3"/>
    <w:rsid w:val="00A96C65"/>
    <w:rsid w:val="00A96C6F"/>
    <w:rsid w:val="00A96DBE"/>
    <w:rsid w:val="00A96E66"/>
    <w:rsid w:val="00A96E8F"/>
    <w:rsid w:val="00A96EAC"/>
    <w:rsid w:val="00A96ED2"/>
    <w:rsid w:val="00A96EEF"/>
    <w:rsid w:val="00A96F54"/>
    <w:rsid w:val="00A96FEE"/>
    <w:rsid w:val="00A9701B"/>
    <w:rsid w:val="00A976CC"/>
    <w:rsid w:val="00A977CA"/>
    <w:rsid w:val="00A977F4"/>
    <w:rsid w:val="00A9787C"/>
    <w:rsid w:val="00A979A3"/>
    <w:rsid w:val="00A97A79"/>
    <w:rsid w:val="00A97B6D"/>
    <w:rsid w:val="00A97C18"/>
    <w:rsid w:val="00A97C8B"/>
    <w:rsid w:val="00A97CCA"/>
    <w:rsid w:val="00A97D4E"/>
    <w:rsid w:val="00A97D9F"/>
    <w:rsid w:val="00A97E03"/>
    <w:rsid w:val="00A97E39"/>
    <w:rsid w:val="00A97E80"/>
    <w:rsid w:val="00A97F8E"/>
    <w:rsid w:val="00AA0076"/>
    <w:rsid w:val="00AA008A"/>
    <w:rsid w:val="00AA0109"/>
    <w:rsid w:val="00AA0145"/>
    <w:rsid w:val="00AA01D9"/>
    <w:rsid w:val="00AA0263"/>
    <w:rsid w:val="00AA03F7"/>
    <w:rsid w:val="00AA0427"/>
    <w:rsid w:val="00AA0511"/>
    <w:rsid w:val="00AA071D"/>
    <w:rsid w:val="00AA0826"/>
    <w:rsid w:val="00AA0887"/>
    <w:rsid w:val="00AA0A3B"/>
    <w:rsid w:val="00AA0D2B"/>
    <w:rsid w:val="00AA0E7C"/>
    <w:rsid w:val="00AA0ED5"/>
    <w:rsid w:val="00AA0F27"/>
    <w:rsid w:val="00AA0F6A"/>
    <w:rsid w:val="00AA0F7E"/>
    <w:rsid w:val="00AA0FFF"/>
    <w:rsid w:val="00AA102F"/>
    <w:rsid w:val="00AA106A"/>
    <w:rsid w:val="00AA1162"/>
    <w:rsid w:val="00AA11C4"/>
    <w:rsid w:val="00AA12CE"/>
    <w:rsid w:val="00AA13AA"/>
    <w:rsid w:val="00AA13DE"/>
    <w:rsid w:val="00AA13FF"/>
    <w:rsid w:val="00AA1430"/>
    <w:rsid w:val="00AA14DE"/>
    <w:rsid w:val="00AA15E4"/>
    <w:rsid w:val="00AA1722"/>
    <w:rsid w:val="00AA181E"/>
    <w:rsid w:val="00AA18C3"/>
    <w:rsid w:val="00AA198F"/>
    <w:rsid w:val="00AA1AE5"/>
    <w:rsid w:val="00AA1B2B"/>
    <w:rsid w:val="00AA1B6E"/>
    <w:rsid w:val="00AA1B86"/>
    <w:rsid w:val="00AA1CF7"/>
    <w:rsid w:val="00AA200C"/>
    <w:rsid w:val="00AA2022"/>
    <w:rsid w:val="00AA2072"/>
    <w:rsid w:val="00AA2119"/>
    <w:rsid w:val="00AA21E4"/>
    <w:rsid w:val="00AA233E"/>
    <w:rsid w:val="00AA2508"/>
    <w:rsid w:val="00AA257C"/>
    <w:rsid w:val="00AA26DC"/>
    <w:rsid w:val="00AA274F"/>
    <w:rsid w:val="00AA27A8"/>
    <w:rsid w:val="00AA2932"/>
    <w:rsid w:val="00AA29C3"/>
    <w:rsid w:val="00AA2C2F"/>
    <w:rsid w:val="00AA2C37"/>
    <w:rsid w:val="00AA2C5C"/>
    <w:rsid w:val="00AA2CF9"/>
    <w:rsid w:val="00AA2D5A"/>
    <w:rsid w:val="00AA2E3A"/>
    <w:rsid w:val="00AA2F58"/>
    <w:rsid w:val="00AA2FE2"/>
    <w:rsid w:val="00AA2FE4"/>
    <w:rsid w:val="00AA2FF9"/>
    <w:rsid w:val="00AA3024"/>
    <w:rsid w:val="00AA32A3"/>
    <w:rsid w:val="00AA3407"/>
    <w:rsid w:val="00AA346A"/>
    <w:rsid w:val="00AA35D5"/>
    <w:rsid w:val="00AA370D"/>
    <w:rsid w:val="00AA379E"/>
    <w:rsid w:val="00AA382D"/>
    <w:rsid w:val="00AA3F6C"/>
    <w:rsid w:val="00AA4014"/>
    <w:rsid w:val="00AA405B"/>
    <w:rsid w:val="00AA4176"/>
    <w:rsid w:val="00AA4285"/>
    <w:rsid w:val="00AA44A7"/>
    <w:rsid w:val="00AA44F3"/>
    <w:rsid w:val="00AA45E6"/>
    <w:rsid w:val="00AA46BF"/>
    <w:rsid w:val="00AA4759"/>
    <w:rsid w:val="00AA475C"/>
    <w:rsid w:val="00AA4859"/>
    <w:rsid w:val="00AA4A33"/>
    <w:rsid w:val="00AA4B0D"/>
    <w:rsid w:val="00AA4C38"/>
    <w:rsid w:val="00AA4CC8"/>
    <w:rsid w:val="00AA4CDD"/>
    <w:rsid w:val="00AA4D26"/>
    <w:rsid w:val="00AA4E5F"/>
    <w:rsid w:val="00AA4E9B"/>
    <w:rsid w:val="00AA4F9F"/>
    <w:rsid w:val="00AA50A9"/>
    <w:rsid w:val="00AA50DC"/>
    <w:rsid w:val="00AA5179"/>
    <w:rsid w:val="00AA5213"/>
    <w:rsid w:val="00AA53C8"/>
    <w:rsid w:val="00AA55CF"/>
    <w:rsid w:val="00AA582F"/>
    <w:rsid w:val="00AA5A18"/>
    <w:rsid w:val="00AA5AE1"/>
    <w:rsid w:val="00AA5B92"/>
    <w:rsid w:val="00AA5C19"/>
    <w:rsid w:val="00AA5CFC"/>
    <w:rsid w:val="00AA5E79"/>
    <w:rsid w:val="00AA60AA"/>
    <w:rsid w:val="00AA60F5"/>
    <w:rsid w:val="00AA617A"/>
    <w:rsid w:val="00AA61D6"/>
    <w:rsid w:val="00AA62F2"/>
    <w:rsid w:val="00AA63C8"/>
    <w:rsid w:val="00AA651B"/>
    <w:rsid w:val="00AA668D"/>
    <w:rsid w:val="00AA66E5"/>
    <w:rsid w:val="00AA6ABD"/>
    <w:rsid w:val="00AA6C57"/>
    <w:rsid w:val="00AA6C88"/>
    <w:rsid w:val="00AA6F90"/>
    <w:rsid w:val="00AA704D"/>
    <w:rsid w:val="00AA7060"/>
    <w:rsid w:val="00AA7079"/>
    <w:rsid w:val="00AA72A3"/>
    <w:rsid w:val="00AA73F4"/>
    <w:rsid w:val="00AA7499"/>
    <w:rsid w:val="00AA74B4"/>
    <w:rsid w:val="00AA753B"/>
    <w:rsid w:val="00AA759F"/>
    <w:rsid w:val="00AA75F2"/>
    <w:rsid w:val="00AA7731"/>
    <w:rsid w:val="00AA7736"/>
    <w:rsid w:val="00AA78C6"/>
    <w:rsid w:val="00AA79CC"/>
    <w:rsid w:val="00AA7C54"/>
    <w:rsid w:val="00AA7CA1"/>
    <w:rsid w:val="00AA7CA7"/>
    <w:rsid w:val="00AA7D91"/>
    <w:rsid w:val="00AA7E8B"/>
    <w:rsid w:val="00AA7F72"/>
    <w:rsid w:val="00AA7F87"/>
    <w:rsid w:val="00AA7F95"/>
    <w:rsid w:val="00AA7FC7"/>
    <w:rsid w:val="00AB005C"/>
    <w:rsid w:val="00AB0131"/>
    <w:rsid w:val="00AB0226"/>
    <w:rsid w:val="00AB0574"/>
    <w:rsid w:val="00AB0577"/>
    <w:rsid w:val="00AB0668"/>
    <w:rsid w:val="00AB072B"/>
    <w:rsid w:val="00AB07E1"/>
    <w:rsid w:val="00AB0818"/>
    <w:rsid w:val="00AB09BA"/>
    <w:rsid w:val="00AB0C2E"/>
    <w:rsid w:val="00AB0D6A"/>
    <w:rsid w:val="00AB0E04"/>
    <w:rsid w:val="00AB0E8C"/>
    <w:rsid w:val="00AB109C"/>
    <w:rsid w:val="00AB1108"/>
    <w:rsid w:val="00AB1294"/>
    <w:rsid w:val="00AB133B"/>
    <w:rsid w:val="00AB1479"/>
    <w:rsid w:val="00AB15EB"/>
    <w:rsid w:val="00AB16D5"/>
    <w:rsid w:val="00AB16E2"/>
    <w:rsid w:val="00AB1847"/>
    <w:rsid w:val="00AB1906"/>
    <w:rsid w:val="00AB1AF3"/>
    <w:rsid w:val="00AB1BA5"/>
    <w:rsid w:val="00AB1D59"/>
    <w:rsid w:val="00AB1DB4"/>
    <w:rsid w:val="00AB1DDA"/>
    <w:rsid w:val="00AB1EC4"/>
    <w:rsid w:val="00AB1EDA"/>
    <w:rsid w:val="00AB1FB0"/>
    <w:rsid w:val="00AB2018"/>
    <w:rsid w:val="00AB2090"/>
    <w:rsid w:val="00AB2129"/>
    <w:rsid w:val="00AB22C2"/>
    <w:rsid w:val="00AB232F"/>
    <w:rsid w:val="00AB2385"/>
    <w:rsid w:val="00AB238C"/>
    <w:rsid w:val="00AB247C"/>
    <w:rsid w:val="00AB2693"/>
    <w:rsid w:val="00AB27E1"/>
    <w:rsid w:val="00AB282D"/>
    <w:rsid w:val="00AB2859"/>
    <w:rsid w:val="00AB292F"/>
    <w:rsid w:val="00AB2AF7"/>
    <w:rsid w:val="00AB2B83"/>
    <w:rsid w:val="00AB2EE1"/>
    <w:rsid w:val="00AB2F87"/>
    <w:rsid w:val="00AB309C"/>
    <w:rsid w:val="00AB3158"/>
    <w:rsid w:val="00AB33F7"/>
    <w:rsid w:val="00AB349F"/>
    <w:rsid w:val="00AB351F"/>
    <w:rsid w:val="00AB372A"/>
    <w:rsid w:val="00AB3745"/>
    <w:rsid w:val="00AB3809"/>
    <w:rsid w:val="00AB3872"/>
    <w:rsid w:val="00AB3925"/>
    <w:rsid w:val="00AB392B"/>
    <w:rsid w:val="00AB3A57"/>
    <w:rsid w:val="00AB3B68"/>
    <w:rsid w:val="00AB3BA2"/>
    <w:rsid w:val="00AB3D30"/>
    <w:rsid w:val="00AB3D60"/>
    <w:rsid w:val="00AB3EA0"/>
    <w:rsid w:val="00AB3EC1"/>
    <w:rsid w:val="00AB3EF3"/>
    <w:rsid w:val="00AB4008"/>
    <w:rsid w:val="00AB406D"/>
    <w:rsid w:val="00AB40CD"/>
    <w:rsid w:val="00AB40DB"/>
    <w:rsid w:val="00AB4169"/>
    <w:rsid w:val="00AB4187"/>
    <w:rsid w:val="00AB41D5"/>
    <w:rsid w:val="00AB44A1"/>
    <w:rsid w:val="00AB45EE"/>
    <w:rsid w:val="00AB46CE"/>
    <w:rsid w:val="00AB4767"/>
    <w:rsid w:val="00AB47BC"/>
    <w:rsid w:val="00AB49B9"/>
    <w:rsid w:val="00AB4AE5"/>
    <w:rsid w:val="00AB4BC5"/>
    <w:rsid w:val="00AB4C80"/>
    <w:rsid w:val="00AB4D5A"/>
    <w:rsid w:val="00AB4FCD"/>
    <w:rsid w:val="00AB53BF"/>
    <w:rsid w:val="00AB5416"/>
    <w:rsid w:val="00AB5540"/>
    <w:rsid w:val="00AB555E"/>
    <w:rsid w:val="00AB559F"/>
    <w:rsid w:val="00AB5600"/>
    <w:rsid w:val="00AB56DF"/>
    <w:rsid w:val="00AB56F2"/>
    <w:rsid w:val="00AB57F7"/>
    <w:rsid w:val="00AB5ACF"/>
    <w:rsid w:val="00AB5B84"/>
    <w:rsid w:val="00AB5CA6"/>
    <w:rsid w:val="00AB5CD5"/>
    <w:rsid w:val="00AB5CD7"/>
    <w:rsid w:val="00AB5DC7"/>
    <w:rsid w:val="00AB6011"/>
    <w:rsid w:val="00AB6035"/>
    <w:rsid w:val="00AB6320"/>
    <w:rsid w:val="00AB63C5"/>
    <w:rsid w:val="00AB6470"/>
    <w:rsid w:val="00AB6482"/>
    <w:rsid w:val="00AB654B"/>
    <w:rsid w:val="00AB6648"/>
    <w:rsid w:val="00AB6663"/>
    <w:rsid w:val="00AB684E"/>
    <w:rsid w:val="00AB6A2E"/>
    <w:rsid w:val="00AB6BAC"/>
    <w:rsid w:val="00AB6DF7"/>
    <w:rsid w:val="00AB6E6B"/>
    <w:rsid w:val="00AB709D"/>
    <w:rsid w:val="00AB71C1"/>
    <w:rsid w:val="00AB71CE"/>
    <w:rsid w:val="00AB7526"/>
    <w:rsid w:val="00AB7586"/>
    <w:rsid w:val="00AB7733"/>
    <w:rsid w:val="00AB7955"/>
    <w:rsid w:val="00AB7B7A"/>
    <w:rsid w:val="00AB7BDB"/>
    <w:rsid w:val="00AB7CCE"/>
    <w:rsid w:val="00AB7D44"/>
    <w:rsid w:val="00AB7D6A"/>
    <w:rsid w:val="00AB7FCE"/>
    <w:rsid w:val="00AC022A"/>
    <w:rsid w:val="00AC02AF"/>
    <w:rsid w:val="00AC02C1"/>
    <w:rsid w:val="00AC034D"/>
    <w:rsid w:val="00AC03D7"/>
    <w:rsid w:val="00AC0471"/>
    <w:rsid w:val="00AC047A"/>
    <w:rsid w:val="00AC0514"/>
    <w:rsid w:val="00AC0562"/>
    <w:rsid w:val="00AC05DF"/>
    <w:rsid w:val="00AC05F6"/>
    <w:rsid w:val="00AC066D"/>
    <w:rsid w:val="00AC0670"/>
    <w:rsid w:val="00AC071E"/>
    <w:rsid w:val="00AC084F"/>
    <w:rsid w:val="00AC08C6"/>
    <w:rsid w:val="00AC0A00"/>
    <w:rsid w:val="00AC0A17"/>
    <w:rsid w:val="00AC0A71"/>
    <w:rsid w:val="00AC0ADF"/>
    <w:rsid w:val="00AC0AFE"/>
    <w:rsid w:val="00AC0BB8"/>
    <w:rsid w:val="00AC0C20"/>
    <w:rsid w:val="00AC0DF6"/>
    <w:rsid w:val="00AC0EC2"/>
    <w:rsid w:val="00AC0F80"/>
    <w:rsid w:val="00AC1026"/>
    <w:rsid w:val="00AC10A1"/>
    <w:rsid w:val="00AC10DF"/>
    <w:rsid w:val="00AC1107"/>
    <w:rsid w:val="00AC113A"/>
    <w:rsid w:val="00AC1186"/>
    <w:rsid w:val="00AC126E"/>
    <w:rsid w:val="00AC13D5"/>
    <w:rsid w:val="00AC1473"/>
    <w:rsid w:val="00AC147C"/>
    <w:rsid w:val="00AC14EE"/>
    <w:rsid w:val="00AC14F3"/>
    <w:rsid w:val="00AC153A"/>
    <w:rsid w:val="00AC168A"/>
    <w:rsid w:val="00AC181A"/>
    <w:rsid w:val="00AC192E"/>
    <w:rsid w:val="00AC1A0D"/>
    <w:rsid w:val="00AC1A6C"/>
    <w:rsid w:val="00AC1AD2"/>
    <w:rsid w:val="00AC1B26"/>
    <w:rsid w:val="00AC1BA5"/>
    <w:rsid w:val="00AC1C6E"/>
    <w:rsid w:val="00AC1F0B"/>
    <w:rsid w:val="00AC20EE"/>
    <w:rsid w:val="00AC2220"/>
    <w:rsid w:val="00AC2362"/>
    <w:rsid w:val="00AC23A9"/>
    <w:rsid w:val="00AC2484"/>
    <w:rsid w:val="00AC2563"/>
    <w:rsid w:val="00AC2564"/>
    <w:rsid w:val="00AC25DF"/>
    <w:rsid w:val="00AC271C"/>
    <w:rsid w:val="00AC2776"/>
    <w:rsid w:val="00AC27DE"/>
    <w:rsid w:val="00AC288B"/>
    <w:rsid w:val="00AC2978"/>
    <w:rsid w:val="00AC29B0"/>
    <w:rsid w:val="00AC2A5B"/>
    <w:rsid w:val="00AC2C76"/>
    <w:rsid w:val="00AC2CDA"/>
    <w:rsid w:val="00AC2D02"/>
    <w:rsid w:val="00AC2D7E"/>
    <w:rsid w:val="00AC2DC1"/>
    <w:rsid w:val="00AC2E50"/>
    <w:rsid w:val="00AC3010"/>
    <w:rsid w:val="00AC31C3"/>
    <w:rsid w:val="00AC34BE"/>
    <w:rsid w:val="00AC3594"/>
    <w:rsid w:val="00AC365A"/>
    <w:rsid w:val="00AC37AA"/>
    <w:rsid w:val="00AC38C0"/>
    <w:rsid w:val="00AC38C9"/>
    <w:rsid w:val="00AC39B5"/>
    <w:rsid w:val="00AC3A08"/>
    <w:rsid w:val="00AC3A12"/>
    <w:rsid w:val="00AC3A31"/>
    <w:rsid w:val="00AC3B35"/>
    <w:rsid w:val="00AC3B39"/>
    <w:rsid w:val="00AC3BB4"/>
    <w:rsid w:val="00AC3BC2"/>
    <w:rsid w:val="00AC3CEA"/>
    <w:rsid w:val="00AC3D85"/>
    <w:rsid w:val="00AC3E38"/>
    <w:rsid w:val="00AC3F95"/>
    <w:rsid w:val="00AC4064"/>
    <w:rsid w:val="00AC43EE"/>
    <w:rsid w:val="00AC4639"/>
    <w:rsid w:val="00AC49E0"/>
    <w:rsid w:val="00AC4AD0"/>
    <w:rsid w:val="00AC4C39"/>
    <w:rsid w:val="00AC4D4B"/>
    <w:rsid w:val="00AC4DDD"/>
    <w:rsid w:val="00AC4E00"/>
    <w:rsid w:val="00AC4E60"/>
    <w:rsid w:val="00AC4EA7"/>
    <w:rsid w:val="00AC4F83"/>
    <w:rsid w:val="00AC4FAF"/>
    <w:rsid w:val="00AC5080"/>
    <w:rsid w:val="00AC50C3"/>
    <w:rsid w:val="00AC5127"/>
    <w:rsid w:val="00AC5158"/>
    <w:rsid w:val="00AC5385"/>
    <w:rsid w:val="00AC53CB"/>
    <w:rsid w:val="00AC53FD"/>
    <w:rsid w:val="00AC5415"/>
    <w:rsid w:val="00AC548F"/>
    <w:rsid w:val="00AC559A"/>
    <w:rsid w:val="00AC56CB"/>
    <w:rsid w:val="00AC579B"/>
    <w:rsid w:val="00AC585D"/>
    <w:rsid w:val="00AC5980"/>
    <w:rsid w:val="00AC5A15"/>
    <w:rsid w:val="00AC5B1C"/>
    <w:rsid w:val="00AC5BBC"/>
    <w:rsid w:val="00AC5CD4"/>
    <w:rsid w:val="00AC5E8A"/>
    <w:rsid w:val="00AC5ED7"/>
    <w:rsid w:val="00AC6002"/>
    <w:rsid w:val="00AC60B6"/>
    <w:rsid w:val="00AC619E"/>
    <w:rsid w:val="00AC61B6"/>
    <w:rsid w:val="00AC620F"/>
    <w:rsid w:val="00AC6227"/>
    <w:rsid w:val="00AC62D0"/>
    <w:rsid w:val="00AC6300"/>
    <w:rsid w:val="00AC6399"/>
    <w:rsid w:val="00AC63EC"/>
    <w:rsid w:val="00AC63F5"/>
    <w:rsid w:val="00AC64A6"/>
    <w:rsid w:val="00AC66F2"/>
    <w:rsid w:val="00AC6730"/>
    <w:rsid w:val="00AC67DC"/>
    <w:rsid w:val="00AC6877"/>
    <w:rsid w:val="00AC68E6"/>
    <w:rsid w:val="00AC69C0"/>
    <w:rsid w:val="00AC6A05"/>
    <w:rsid w:val="00AC6AF3"/>
    <w:rsid w:val="00AC6B0B"/>
    <w:rsid w:val="00AC6C63"/>
    <w:rsid w:val="00AC6C7D"/>
    <w:rsid w:val="00AC6D5C"/>
    <w:rsid w:val="00AC6F45"/>
    <w:rsid w:val="00AC7027"/>
    <w:rsid w:val="00AC7038"/>
    <w:rsid w:val="00AC7087"/>
    <w:rsid w:val="00AC70D3"/>
    <w:rsid w:val="00AC750D"/>
    <w:rsid w:val="00AC761B"/>
    <w:rsid w:val="00AC762D"/>
    <w:rsid w:val="00AC76B5"/>
    <w:rsid w:val="00AC7733"/>
    <w:rsid w:val="00AC77B4"/>
    <w:rsid w:val="00AC787F"/>
    <w:rsid w:val="00AC7A8E"/>
    <w:rsid w:val="00AC7BE2"/>
    <w:rsid w:val="00AC7DE1"/>
    <w:rsid w:val="00AC7EEF"/>
    <w:rsid w:val="00AC7F3F"/>
    <w:rsid w:val="00AC7FC1"/>
    <w:rsid w:val="00AD0076"/>
    <w:rsid w:val="00AD008D"/>
    <w:rsid w:val="00AD00CF"/>
    <w:rsid w:val="00AD013B"/>
    <w:rsid w:val="00AD0195"/>
    <w:rsid w:val="00AD0227"/>
    <w:rsid w:val="00AD023B"/>
    <w:rsid w:val="00AD02C6"/>
    <w:rsid w:val="00AD03DA"/>
    <w:rsid w:val="00AD03F2"/>
    <w:rsid w:val="00AD03FB"/>
    <w:rsid w:val="00AD055D"/>
    <w:rsid w:val="00AD0685"/>
    <w:rsid w:val="00AD0A7D"/>
    <w:rsid w:val="00AD0B1D"/>
    <w:rsid w:val="00AD0BC4"/>
    <w:rsid w:val="00AD0C39"/>
    <w:rsid w:val="00AD0D41"/>
    <w:rsid w:val="00AD0D6E"/>
    <w:rsid w:val="00AD1040"/>
    <w:rsid w:val="00AD10D4"/>
    <w:rsid w:val="00AD11BB"/>
    <w:rsid w:val="00AD11E2"/>
    <w:rsid w:val="00AD125E"/>
    <w:rsid w:val="00AD12AC"/>
    <w:rsid w:val="00AD12F6"/>
    <w:rsid w:val="00AD15D8"/>
    <w:rsid w:val="00AD169D"/>
    <w:rsid w:val="00AD16D4"/>
    <w:rsid w:val="00AD1762"/>
    <w:rsid w:val="00AD180B"/>
    <w:rsid w:val="00AD1A35"/>
    <w:rsid w:val="00AD1C39"/>
    <w:rsid w:val="00AD1C9E"/>
    <w:rsid w:val="00AD1D88"/>
    <w:rsid w:val="00AD1DA5"/>
    <w:rsid w:val="00AD1E90"/>
    <w:rsid w:val="00AD1F35"/>
    <w:rsid w:val="00AD2200"/>
    <w:rsid w:val="00AD2261"/>
    <w:rsid w:val="00AD22C1"/>
    <w:rsid w:val="00AD22DE"/>
    <w:rsid w:val="00AD279F"/>
    <w:rsid w:val="00AD281F"/>
    <w:rsid w:val="00AD2952"/>
    <w:rsid w:val="00AD2B00"/>
    <w:rsid w:val="00AD2BB8"/>
    <w:rsid w:val="00AD2D34"/>
    <w:rsid w:val="00AD301E"/>
    <w:rsid w:val="00AD3164"/>
    <w:rsid w:val="00AD316A"/>
    <w:rsid w:val="00AD33D2"/>
    <w:rsid w:val="00AD33FE"/>
    <w:rsid w:val="00AD344A"/>
    <w:rsid w:val="00AD3450"/>
    <w:rsid w:val="00AD355E"/>
    <w:rsid w:val="00AD3649"/>
    <w:rsid w:val="00AD3655"/>
    <w:rsid w:val="00AD38C8"/>
    <w:rsid w:val="00AD3B26"/>
    <w:rsid w:val="00AD3B53"/>
    <w:rsid w:val="00AD3BA4"/>
    <w:rsid w:val="00AD3C42"/>
    <w:rsid w:val="00AD3C48"/>
    <w:rsid w:val="00AD3C4D"/>
    <w:rsid w:val="00AD4019"/>
    <w:rsid w:val="00AD4021"/>
    <w:rsid w:val="00AD4093"/>
    <w:rsid w:val="00AD40A6"/>
    <w:rsid w:val="00AD4183"/>
    <w:rsid w:val="00AD41DF"/>
    <w:rsid w:val="00AD43C8"/>
    <w:rsid w:val="00AD4463"/>
    <w:rsid w:val="00AD4477"/>
    <w:rsid w:val="00AD45C4"/>
    <w:rsid w:val="00AD4642"/>
    <w:rsid w:val="00AD4707"/>
    <w:rsid w:val="00AD470E"/>
    <w:rsid w:val="00AD474B"/>
    <w:rsid w:val="00AD476E"/>
    <w:rsid w:val="00AD47BB"/>
    <w:rsid w:val="00AD4839"/>
    <w:rsid w:val="00AD4A11"/>
    <w:rsid w:val="00AD4BF6"/>
    <w:rsid w:val="00AD4BFA"/>
    <w:rsid w:val="00AD4CA3"/>
    <w:rsid w:val="00AD4CC1"/>
    <w:rsid w:val="00AD4CE7"/>
    <w:rsid w:val="00AD4D45"/>
    <w:rsid w:val="00AD4E0A"/>
    <w:rsid w:val="00AD4E79"/>
    <w:rsid w:val="00AD5074"/>
    <w:rsid w:val="00AD5082"/>
    <w:rsid w:val="00AD50D1"/>
    <w:rsid w:val="00AD5100"/>
    <w:rsid w:val="00AD5441"/>
    <w:rsid w:val="00AD55FE"/>
    <w:rsid w:val="00AD5692"/>
    <w:rsid w:val="00AD5753"/>
    <w:rsid w:val="00AD57DF"/>
    <w:rsid w:val="00AD585D"/>
    <w:rsid w:val="00AD5870"/>
    <w:rsid w:val="00AD58D0"/>
    <w:rsid w:val="00AD591C"/>
    <w:rsid w:val="00AD5B46"/>
    <w:rsid w:val="00AD5DE0"/>
    <w:rsid w:val="00AD5EEC"/>
    <w:rsid w:val="00AD5F54"/>
    <w:rsid w:val="00AD5F85"/>
    <w:rsid w:val="00AD5FF0"/>
    <w:rsid w:val="00AD60E2"/>
    <w:rsid w:val="00AD610C"/>
    <w:rsid w:val="00AD620C"/>
    <w:rsid w:val="00AD650A"/>
    <w:rsid w:val="00AD657F"/>
    <w:rsid w:val="00AD6624"/>
    <w:rsid w:val="00AD6775"/>
    <w:rsid w:val="00AD6815"/>
    <w:rsid w:val="00AD682A"/>
    <w:rsid w:val="00AD6A20"/>
    <w:rsid w:val="00AD6ADD"/>
    <w:rsid w:val="00AD6AF6"/>
    <w:rsid w:val="00AD6B75"/>
    <w:rsid w:val="00AD6B8E"/>
    <w:rsid w:val="00AD6D22"/>
    <w:rsid w:val="00AD6D61"/>
    <w:rsid w:val="00AD6DDF"/>
    <w:rsid w:val="00AD6E4D"/>
    <w:rsid w:val="00AD6EED"/>
    <w:rsid w:val="00AD6F82"/>
    <w:rsid w:val="00AD71E1"/>
    <w:rsid w:val="00AD737F"/>
    <w:rsid w:val="00AD73A7"/>
    <w:rsid w:val="00AD7411"/>
    <w:rsid w:val="00AD7413"/>
    <w:rsid w:val="00AD75BF"/>
    <w:rsid w:val="00AD777D"/>
    <w:rsid w:val="00AD787C"/>
    <w:rsid w:val="00AD7890"/>
    <w:rsid w:val="00AD79B6"/>
    <w:rsid w:val="00AD7A52"/>
    <w:rsid w:val="00AD7B4E"/>
    <w:rsid w:val="00AD7C12"/>
    <w:rsid w:val="00AD7C88"/>
    <w:rsid w:val="00AD7DEF"/>
    <w:rsid w:val="00AD7EB2"/>
    <w:rsid w:val="00AD7F92"/>
    <w:rsid w:val="00AD7FCC"/>
    <w:rsid w:val="00AE00FD"/>
    <w:rsid w:val="00AE0105"/>
    <w:rsid w:val="00AE023F"/>
    <w:rsid w:val="00AE0399"/>
    <w:rsid w:val="00AE0469"/>
    <w:rsid w:val="00AE05B9"/>
    <w:rsid w:val="00AE063A"/>
    <w:rsid w:val="00AE0669"/>
    <w:rsid w:val="00AE06C8"/>
    <w:rsid w:val="00AE08A7"/>
    <w:rsid w:val="00AE098D"/>
    <w:rsid w:val="00AE0AD3"/>
    <w:rsid w:val="00AE0BC5"/>
    <w:rsid w:val="00AE0C10"/>
    <w:rsid w:val="00AE0C47"/>
    <w:rsid w:val="00AE0CF0"/>
    <w:rsid w:val="00AE0E0E"/>
    <w:rsid w:val="00AE0EB9"/>
    <w:rsid w:val="00AE0FE0"/>
    <w:rsid w:val="00AE1177"/>
    <w:rsid w:val="00AE12BB"/>
    <w:rsid w:val="00AE12F9"/>
    <w:rsid w:val="00AE1387"/>
    <w:rsid w:val="00AE1608"/>
    <w:rsid w:val="00AE1686"/>
    <w:rsid w:val="00AE1896"/>
    <w:rsid w:val="00AE18A5"/>
    <w:rsid w:val="00AE19C7"/>
    <w:rsid w:val="00AE1B5C"/>
    <w:rsid w:val="00AE1BF8"/>
    <w:rsid w:val="00AE202B"/>
    <w:rsid w:val="00AE2031"/>
    <w:rsid w:val="00AE20EF"/>
    <w:rsid w:val="00AE219E"/>
    <w:rsid w:val="00AE21CC"/>
    <w:rsid w:val="00AE2306"/>
    <w:rsid w:val="00AE2329"/>
    <w:rsid w:val="00AE232E"/>
    <w:rsid w:val="00AE25B0"/>
    <w:rsid w:val="00AE2703"/>
    <w:rsid w:val="00AE27D5"/>
    <w:rsid w:val="00AE2848"/>
    <w:rsid w:val="00AE28C8"/>
    <w:rsid w:val="00AE290A"/>
    <w:rsid w:val="00AE2979"/>
    <w:rsid w:val="00AE2B3E"/>
    <w:rsid w:val="00AE2BCB"/>
    <w:rsid w:val="00AE2C77"/>
    <w:rsid w:val="00AE2C87"/>
    <w:rsid w:val="00AE2D0F"/>
    <w:rsid w:val="00AE2E62"/>
    <w:rsid w:val="00AE2E80"/>
    <w:rsid w:val="00AE2F35"/>
    <w:rsid w:val="00AE2F84"/>
    <w:rsid w:val="00AE2F88"/>
    <w:rsid w:val="00AE2FA0"/>
    <w:rsid w:val="00AE3052"/>
    <w:rsid w:val="00AE305D"/>
    <w:rsid w:val="00AE3115"/>
    <w:rsid w:val="00AE3459"/>
    <w:rsid w:val="00AE34BA"/>
    <w:rsid w:val="00AE34ED"/>
    <w:rsid w:val="00AE3504"/>
    <w:rsid w:val="00AE352F"/>
    <w:rsid w:val="00AE3798"/>
    <w:rsid w:val="00AE38B9"/>
    <w:rsid w:val="00AE39B1"/>
    <w:rsid w:val="00AE3A77"/>
    <w:rsid w:val="00AE3A8A"/>
    <w:rsid w:val="00AE3C15"/>
    <w:rsid w:val="00AE3D84"/>
    <w:rsid w:val="00AE3D9B"/>
    <w:rsid w:val="00AE3DC2"/>
    <w:rsid w:val="00AE3E4E"/>
    <w:rsid w:val="00AE3EE3"/>
    <w:rsid w:val="00AE3FB0"/>
    <w:rsid w:val="00AE3FB3"/>
    <w:rsid w:val="00AE3FF8"/>
    <w:rsid w:val="00AE402F"/>
    <w:rsid w:val="00AE4063"/>
    <w:rsid w:val="00AE437E"/>
    <w:rsid w:val="00AE4382"/>
    <w:rsid w:val="00AE43CB"/>
    <w:rsid w:val="00AE447B"/>
    <w:rsid w:val="00AE46BD"/>
    <w:rsid w:val="00AE4890"/>
    <w:rsid w:val="00AE48A6"/>
    <w:rsid w:val="00AE4925"/>
    <w:rsid w:val="00AE494E"/>
    <w:rsid w:val="00AE49DA"/>
    <w:rsid w:val="00AE4A34"/>
    <w:rsid w:val="00AE4B2E"/>
    <w:rsid w:val="00AE4B4C"/>
    <w:rsid w:val="00AE4D22"/>
    <w:rsid w:val="00AE4DE6"/>
    <w:rsid w:val="00AE4F4C"/>
    <w:rsid w:val="00AE4FFA"/>
    <w:rsid w:val="00AE5077"/>
    <w:rsid w:val="00AE5306"/>
    <w:rsid w:val="00AE53BE"/>
    <w:rsid w:val="00AE543E"/>
    <w:rsid w:val="00AE547E"/>
    <w:rsid w:val="00AE5518"/>
    <w:rsid w:val="00AE5651"/>
    <w:rsid w:val="00AE567B"/>
    <w:rsid w:val="00AE57D0"/>
    <w:rsid w:val="00AE57F8"/>
    <w:rsid w:val="00AE5834"/>
    <w:rsid w:val="00AE5846"/>
    <w:rsid w:val="00AE5866"/>
    <w:rsid w:val="00AE5876"/>
    <w:rsid w:val="00AE59B3"/>
    <w:rsid w:val="00AE59D6"/>
    <w:rsid w:val="00AE5A60"/>
    <w:rsid w:val="00AE5ACE"/>
    <w:rsid w:val="00AE5AFD"/>
    <w:rsid w:val="00AE5B6E"/>
    <w:rsid w:val="00AE5BC3"/>
    <w:rsid w:val="00AE5BF7"/>
    <w:rsid w:val="00AE5D2A"/>
    <w:rsid w:val="00AE5E3A"/>
    <w:rsid w:val="00AE5E53"/>
    <w:rsid w:val="00AE5EEE"/>
    <w:rsid w:val="00AE5FD6"/>
    <w:rsid w:val="00AE60F0"/>
    <w:rsid w:val="00AE62D8"/>
    <w:rsid w:val="00AE63C5"/>
    <w:rsid w:val="00AE651A"/>
    <w:rsid w:val="00AE67DE"/>
    <w:rsid w:val="00AE6840"/>
    <w:rsid w:val="00AE6915"/>
    <w:rsid w:val="00AE6922"/>
    <w:rsid w:val="00AE6925"/>
    <w:rsid w:val="00AE69A2"/>
    <w:rsid w:val="00AE6A1A"/>
    <w:rsid w:val="00AE6A2E"/>
    <w:rsid w:val="00AE6A54"/>
    <w:rsid w:val="00AE6A86"/>
    <w:rsid w:val="00AE6AD3"/>
    <w:rsid w:val="00AE6B1E"/>
    <w:rsid w:val="00AE6EBF"/>
    <w:rsid w:val="00AE6EDD"/>
    <w:rsid w:val="00AE6FB2"/>
    <w:rsid w:val="00AE70B4"/>
    <w:rsid w:val="00AE7120"/>
    <w:rsid w:val="00AE7221"/>
    <w:rsid w:val="00AE728A"/>
    <w:rsid w:val="00AE72EB"/>
    <w:rsid w:val="00AE750E"/>
    <w:rsid w:val="00AE7634"/>
    <w:rsid w:val="00AE763E"/>
    <w:rsid w:val="00AE7695"/>
    <w:rsid w:val="00AE7B12"/>
    <w:rsid w:val="00AE7D98"/>
    <w:rsid w:val="00AE7DF5"/>
    <w:rsid w:val="00AE7E0F"/>
    <w:rsid w:val="00AE7EB7"/>
    <w:rsid w:val="00AE7ED6"/>
    <w:rsid w:val="00AF01BE"/>
    <w:rsid w:val="00AF025E"/>
    <w:rsid w:val="00AF0345"/>
    <w:rsid w:val="00AF0463"/>
    <w:rsid w:val="00AF04F8"/>
    <w:rsid w:val="00AF0500"/>
    <w:rsid w:val="00AF0552"/>
    <w:rsid w:val="00AF06FC"/>
    <w:rsid w:val="00AF0734"/>
    <w:rsid w:val="00AF07E7"/>
    <w:rsid w:val="00AF0987"/>
    <w:rsid w:val="00AF0A29"/>
    <w:rsid w:val="00AF0A48"/>
    <w:rsid w:val="00AF0B38"/>
    <w:rsid w:val="00AF0B53"/>
    <w:rsid w:val="00AF0C1E"/>
    <w:rsid w:val="00AF0CE6"/>
    <w:rsid w:val="00AF0D64"/>
    <w:rsid w:val="00AF0E10"/>
    <w:rsid w:val="00AF0E43"/>
    <w:rsid w:val="00AF0E78"/>
    <w:rsid w:val="00AF103E"/>
    <w:rsid w:val="00AF1118"/>
    <w:rsid w:val="00AF11B0"/>
    <w:rsid w:val="00AF126C"/>
    <w:rsid w:val="00AF12D9"/>
    <w:rsid w:val="00AF1398"/>
    <w:rsid w:val="00AF14FC"/>
    <w:rsid w:val="00AF1526"/>
    <w:rsid w:val="00AF1598"/>
    <w:rsid w:val="00AF1678"/>
    <w:rsid w:val="00AF16F8"/>
    <w:rsid w:val="00AF1769"/>
    <w:rsid w:val="00AF1849"/>
    <w:rsid w:val="00AF1856"/>
    <w:rsid w:val="00AF1ADA"/>
    <w:rsid w:val="00AF1C2A"/>
    <w:rsid w:val="00AF1C88"/>
    <w:rsid w:val="00AF1CC0"/>
    <w:rsid w:val="00AF1FC7"/>
    <w:rsid w:val="00AF206C"/>
    <w:rsid w:val="00AF208A"/>
    <w:rsid w:val="00AF20C3"/>
    <w:rsid w:val="00AF2161"/>
    <w:rsid w:val="00AF21CD"/>
    <w:rsid w:val="00AF230F"/>
    <w:rsid w:val="00AF231D"/>
    <w:rsid w:val="00AF2550"/>
    <w:rsid w:val="00AF275A"/>
    <w:rsid w:val="00AF27D3"/>
    <w:rsid w:val="00AF27D6"/>
    <w:rsid w:val="00AF2A15"/>
    <w:rsid w:val="00AF2B32"/>
    <w:rsid w:val="00AF2DA9"/>
    <w:rsid w:val="00AF31B7"/>
    <w:rsid w:val="00AF3227"/>
    <w:rsid w:val="00AF32E2"/>
    <w:rsid w:val="00AF3436"/>
    <w:rsid w:val="00AF3578"/>
    <w:rsid w:val="00AF3581"/>
    <w:rsid w:val="00AF3589"/>
    <w:rsid w:val="00AF35CD"/>
    <w:rsid w:val="00AF360D"/>
    <w:rsid w:val="00AF3703"/>
    <w:rsid w:val="00AF371B"/>
    <w:rsid w:val="00AF373B"/>
    <w:rsid w:val="00AF3840"/>
    <w:rsid w:val="00AF390B"/>
    <w:rsid w:val="00AF3E23"/>
    <w:rsid w:val="00AF3EB2"/>
    <w:rsid w:val="00AF3FBF"/>
    <w:rsid w:val="00AF3FE6"/>
    <w:rsid w:val="00AF40EB"/>
    <w:rsid w:val="00AF4315"/>
    <w:rsid w:val="00AF443A"/>
    <w:rsid w:val="00AF44A9"/>
    <w:rsid w:val="00AF4665"/>
    <w:rsid w:val="00AF47DA"/>
    <w:rsid w:val="00AF480F"/>
    <w:rsid w:val="00AF4868"/>
    <w:rsid w:val="00AF488D"/>
    <w:rsid w:val="00AF4924"/>
    <w:rsid w:val="00AF4A45"/>
    <w:rsid w:val="00AF4AA0"/>
    <w:rsid w:val="00AF4B63"/>
    <w:rsid w:val="00AF4BB3"/>
    <w:rsid w:val="00AF4C58"/>
    <w:rsid w:val="00AF4C6A"/>
    <w:rsid w:val="00AF4C6B"/>
    <w:rsid w:val="00AF4DEA"/>
    <w:rsid w:val="00AF4F89"/>
    <w:rsid w:val="00AF503C"/>
    <w:rsid w:val="00AF505E"/>
    <w:rsid w:val="00AF50A3"/>
    <w:rsid w:val="00AF50EC"/>
    <w:rsid w:val="00AF5156"/>
    <w:rsid w:val="00AF51A5"/>
    <w:rsid w:val="00AF51BA"/>
    <w:rsid w:val="00AF5780"/>
    <w:rsid w:val="00AF57C7"/>
    <w:rsid w:val="00AF584C"/>
    <w:rsid w:val="00AF590F"/>
    <w:rsid w:val="00AF5B35"/>
    <w:rsid w:val="00AF5B3B"/>
    <w:rsid w:val="00AF5C0F"/>
    <w:rsid w:val="00AF5CCE"/>
    <w:rsid w:val="00AF5CFD"/>
    <w:rsid w:val="00AF5D1D"/>
    <w:rsid w:val="00AF5D5E"/>
    <w:rsid w:val="00AF60A1"/>
    <w:rsid w:val="00AF60CF"/>
    <w:rsid w:val="00AF60E5"/>
    <w:rsid w:val="00AF6150"/>
    <w:rsid w:val="00AF6171"/>
    <w:rsid w:val="00AF6175"/>
    <w:rsid w:val="00AF62D0"/>
    <w:rsid w:val="00AF637A"/>
    <w:rsid w:val="00AF648F"/>
    <w:rsid w:val="00AF652D"/>
    <w:rsid w:val="00AF6687"/>
    <w:rsid w:val="00AF6694"/>
    <w:rsid w:val="00AF66A9"/>
    <w:rsid w:val="00AF69AC"/>
    <w:rsid w:val="00AF69ED"/>
    <w:rsid w:val="00AF6B75"/>
    <w:rsid w:val="00AF6BE2"/>
    <w:rsid w:val="00AF6BEA"/>
    <w:rsid w:val="00AF6D29"/>
    <w:rsid w:val="00AF6D6E"/>
    <w:rsid w:val="00AF6D95"/>
    <w:rsid w:val="00AF6DF5"/>
    <w:rsid w:val="00AF6E04"/>
    <w:rsid w:val="00AF6E37"/>
    <w:rsid w:val="00AF7044"/>
    <w:rsid w:val="00AF72D3"/>
    <w:rsid w:val="00AF7480"/>
    <w:rsid w:val="00AF74D4"/>
    <w:rsid w:val="00AF77AE"/>
    <w:rsid w:val="00AF78CB"/>
    <w:rsid w:val="00AF7978"/>
    <w:rsid w:val="00AF79D3"/>
    <w:rsid w:val="00AF7B25"/>
    <w:rsid w:val="00AF7B94"/>
    <w:rsid w:val="00AF7C12"/>
    <w:rsid w:val="00AF7C2F"/>
    <w:rsid w:val="00AF7C9C"/>
    <w:rsid w:val="00AF7CB1"/>
    <w:rsid w:val="00AF7E4C"/>
    <w:rsid w:val="00AF7F16"/>
    <w:rsid w:val="00B00182"/>
    <w:rsid w:val="00B002A8"/>
    <w:rsid w:val="00B00310"/>
    <w:rsid w:val="00B00314"/>
    <w:rsid w:val="00B00318"/>
    <w:rsid w:val="00B0036E"/>
    <w:rsid w:val="00B00530"/>
    <w:rsid w:val="00B005AD"/>
    <w:rsid w:val="00B007FC"/>
    <w:rsid w:val="00B00816"/>
    <w:rsid w:val="00B0083C"/>
    <w:rsid w:val="00B0088F"/>
    <w:rsid w:val="00B00B8B"/>
    <w:rsid w:val="00B00C5F"/>
    <w:rsid w:val="00B00D55"/>
    <w:rsid w:val="00B00E7C"/>
    <w:rsid w:val="00B00ED5"/>
    <w:rsid w:val="00B00F76"/>
    <w:rsid w:val="00B00F86"/>
    <w:rsid w:val="00B0104D"/>
    <w:rsid w:val="00B010C4"/>
    <w:rsid w:val="00B0114F"/>
    <w:rsid w:val="00B012AF"/>
    <w:rsid w:val="00B01442"/>
    <w:rsid w:val="00B01553"/>
    <w:rsid w:val="00B016B4"/>
    <w:rsid w:val="00B016E5"/>
    <w:rsid w:val="00B0172B"/>
    <w:rsid w:val="00B0176C"/>
    <w:rsid w:val="00B017C8"/>
    <w:rsid w:val="00B0186D"/>
    <w:rsid w:val="00B01912"/>
    <w:rsid w:val="00B019A1"/>
    <w:rsid w:val="00B01A06"/>
    <w:rsid w:val="00B01B70"/>
    <w:rsid w:val="00B01D35"/>
    <w:rsid w:val="00B01D97"/>
    <w:rsid w:val="00B01DF7"/>
    <w:rsid w:val="00B01F5D"/>
    <w:rsid w:val="00B01FBD"/>
    <w:rsid w:val="00B02025"/>
    <w:rsid w:val="00B021AF"/>
    <w:rsid w:val="00B0227E"/>
    <w:rsid w:val="00B022F0"/>
    <w:rsid w:val="00B0240A"/>
    <w:rsid w:val="00B0255E"/>
    <w:rsid w:val="00B0259A"/>
    <w:rsid w:val="00B025E3"/>
    <w:rsid w:val="00B026EC"/>
    <w:rsid w:val="00B02833"/>
    <w:rsid w:val="00B0298A"/>
    <w:rsid w:val="00B02B62"/>
    <w:rsid w:val="00B02B8C"/>
    <w:rsid w:val="00B02C49"/>
    <w:rsid w:val="00B02D21"/>
    <w:rsid w:val="00B02E14"/>
    <w:rsid w:val="00B02E16"/>
    <w:rsid w:val="00B02E96"/>
    <w:rsid w:val="00B02EB1"/>
    <w:rsid w:val="00B02EE1"/>
    <w:rsid w:val="00B02F30"/>
    <w:rsid w:val="00B02FD1"/>
    <w:rsid w:val="00B0307F"/>
    <w:rsid w:val="00B031F9"/>
    <w:rsid w:val="00B03234"/>
    <w:rsid w:val="00B033A2"/>
    <w:rsid w:val="00B033C3"/>
    <w:rsid w:val="00B034A0"/>
    <w:rsid w:val="00B03508"/>
    <w:rsid w:val="00B0350F"/>
    <w:rsid w:val="00B03606"/>
    <w:rsid w:val="00B037A7"/>
    <w:rsid w:val="00B038C5"/>
    <w:rsid w:val="00B038CE"/>
    <w:rsid w:val="00B039A1"/>
    <w:rsid w:val="00B03AB1"/>
    <w:rsid w:val="00B03B72"/>
    <w:rsid w:val="00B03B96"/>
    <w:rsid w:val="00B03C0B"/>
    <w:rsid w:val="00B03C64"/>
    <w:rsid w:val="00B03CB3"/>
    <w:rsid w:val="00B03CE3"/>
    <w:rsid w:val="00B03D6B"/>
    <w:rsid w:val="00B03DFE"/>
    <w:rsid w:val="00B03E5C"/>
    <w:rsid w:val="00B03F18"/>
    <w:rsid w:val="00B03F92"/>
    <w:rsid w:val="00B03FF9"/>
    <w:rsid w:val="00B0425F"/>
    <w:rsid w:val="00B043AC"/>
    <w:rsid w:val="00B04479"/>
    <w:rsid w:val="00B04690"/>
    <w:rsid w:val="00B04694"/>
    <w:rsid w:val="00B0484F"/>
    <w:rsid w:val="00B04A40"/>
    <w:rsid w:val="00B04B89"/>
    <w:rsid w:val="00B04C18"/>
    <w:rsid w:val="00B04D0D"/>
    <w:rsid w:val="00B04DB9"/>
    <w:rsid w:val="00B04DE3"/>
    <w:rsid w:val="00B04E7E"/>
    <w:rsid w:val="00B04E91"/>
    <w:rsid w:val="00B04EA7"/>
    <w:rsid w:val="00B04EBF"/>
    <w:rsid w:val="00B04EC8"/>
    <w:rsid w:val="00B04EF8"/>
    <w:rsid w:val="00B04F72"/>
    <w:rsid w:val="00B04F90"/>
    <w:rsid w:val="00B05045"/>
    <w:rsid w:val="00B052E2"/>
    <w:rsid w:val="00B052F4"/>
    <w:rsid w:val="00B053D2"/>
    <w:rsid w:val="00B0541A"/>
    <w:rsid w:val="00B0547A"/>
    <w:rsid w:val="00B056F2"/>
    <w:rsid w:val="00B05702"/>
    <w:rsid w:val="00B05780"/>
    <w:rsid w:val="00B057B5"/>
    <w:rsid w:val="00B057F5"/>
    <w:rsid w:val="00B05864"/>
    <w:rsid w:val="00B05905"/>
    <w:rsid w:val="00B05A2B"/>
    <w:rsid w:val="00B05A70"/>
    <w:rsid w:val="00B05AB6"/>
    <w:rsid w:val="00B05B4F"/>
    <w:rsid w:val="00B05C3A"/>
    <w:rsid w:val="00B05D03"/>
    <w:rsid w:val="00B05E5B"/>
    <w:rsid w:val="00B05F26"/>
    <w:rsid w:val="00B05F2E"/>
    <w:rsid w:val="00B05F4E"/>
    <w:rsid w:val="00B0614B"/>
    <w:rsid w:val="00B0624D"/>
    <w:rsid w:val="00B06570"/>
    <w:rsid w:val="00B0659A"/>
    <w:rsid w:val="00B06A5E"/>
    <w:rsid w:val="00B06C59"/>
    <w:rsid w:val="00B06C5D"/>
    <w:rsid w:val="00B06DCB"/>
    <w:rsid w:val="00B06E04"/>
    <w:rsid w:val="00B07357"/>
    <w:rsid w:val="00B07563"/>
    <w:rsid w:val="00B07582"/>
    <w:rsid w:val="00B076A4"/>
    <w:rsid w:val="00B076D3"/>
    <w:rsid w:val="00B07723"/>
    <w:rsid w:val="00B078E3"/>
    <w:rsid w:val="00B0797D"/>
    <w:rsid w:val="00B07A9E"/>
    <w:rsid w:val="00B07CD2"/>
    <w:rsid w:val="00B07D4E"/>
    <w:rsid w:val="00B07D51"/>
    <w:rsid w:val="00B07E76"/>
    <w:rsid w:val="00B07FCE"/>
    <w:rsid w:val="00B07FF6"/>
    <w:rsid w:val="00B10002"/>
    <w:rsid w:val="00B1002F"/>
    <w:rsid w:val="00B100FB"/>
    <w:rsid w:val="00B10150"/>
    <w:rsid w:val="00B1018F"/>
    <w:rsid w:val="00B101D4"/>
    <w:rsid w:val="00B10204"/>
    <w:rsid w:val="00B1029B"/>
    <w:rsid w:val="00B102E0"/>
    <w:rsid w:val="00B102F1"/>
    <w:rsid w:val="00B1045C"/>
    <w:rsid w:val="00B104CB"/>
    <w:rsid w:val="00B10501"/>
    <w:rsid w:val="00B1053B"/>
    <w:rsid w:val="00B10572"/>
    <w:rsid w:val="00B1069D"/>
    <w:rsid w:val="00B107CE"/>
    <w:rsid w:val="00B1092B"/>
    <w:rsid w:val="00B10D17"/>
    <w:rsid w:val="00B10E2D"/>
    <w:rsid w:val="00B10F45"/>
    <w:rsid w:val="00B10FAD"/>
    <w:rsid w:val="00B1116E"/>
    <w:rsid w:val="00B11213"/>
    <w:rsid w:val="00B1125A"/>
    <w:rsid w:val="00B11351"/>
    <w:rsid w:val="00B11691"/>
    <w:rsid w:val="00B11711"/>
    <w:rsid w:val="00B11731"/>
    <w:rsid w:val="00B11856"/>
    <w:rsid w:val="00B119BB"/>
    <w:rsid w:val="00B119F6"/>
    <w:rsid w:val="00B11BC1"/>
    <w:rsid w:val="00B11BEE"/>
    <w:rsid w:val="00B11BF3"/>
    <w:rsid w:val="00B11C3C"/>
    <w:rsid w:val="00B11D67"/>
    <w:rsid w:val="00B11DA8"/>
    <w:rsid w:val="00B11FD2"/>
    <w:rsid w:val="00B12104"/>
    <w:rsid w:val="00B121B3"/>
    <w:rsid w:val="00B1220C"/>
    <w:rsid w:val="00B12259"/>
    <w:rsid w:val="00B12289"/>
    <w:rsid w:val="00B1229E"/>
    <w:rsid w:val="00B122AD"/>
    <w:rsid w:val="00B122CA"/>
    <w:rsid w:val="00B1233B"/>
    <w:rsid w:val="00B12498"/>
    <w:rsid w:val="00B127F7"/>
    <w:rsid w:val="00B1280C"/>
    <w:rsid w:val="00B12859"/>
    <w:rsid w:val="00B128B0"/>
    <w:rsid w:val="00B12920"/>
    <w:rsid w:val="00B12941"/>
    <w:rsid w:val="00B12985"/>
    <w:rsid w:val="00B12A70"/>
    <w:rsid w:val="00B12A88"/>
    <w:rsid w:val="00B12BAC"/>
    <w:rsid w:val="00B12C62"/>
    <w:rsid w:val="00B12CA5"/>
    <w:rsid w:val="00B12D69"/>
    <w:rsid w:val="00B12DD6"/>
    <w:rsid w:val="00B12ECB"/>
    <w:rsid w:val="00B12FD2"/>
    <w:rsid w:val="00B130D0"/>
    <w:rsid w:val="00B130F0"/>
    <w:rsid w:val="00B132CE"/>
    <w:rsid w:val="00B132DC"/>
    <w:rsid w:val="00B13345"/>
    <w:rsid w:val="00B1343F"/>
    <w:rsid w:val="00B1347E"/>
    <w:rsid w:val="00B1356B"/>
    <w:rsid w:val="00B135CD"/>
    <w:rsid w:val="00B135D4"/>
    <w:rsid w:val="00B13696"/>
    <w:rsid w:val="00B1377F"/>
    <w:rsid w:val="00B13848"/>
    <w:rsid w:val="00B138F3"/>
    <w:rsid w:val="00B13C81"/>
    <w:rsid w:val="00B13E8E"/>
    <w:rsid w:val="00B13F6A"/>
    <w:rsid w:val="00B14125"/>
    <w:rsid w:val="00B14150"/>
    <w:rsid w:val="00B141A4"/>
    <w:rsid w:val="00B1420C"/>
    <w:rsid w:val="00B1424B"/>
    <w:rsid w:val="00B14292"/>
    <w:rsid w:val="00B142C9"/>
    <w:rsid w:val="00B1430E"/>
    <w:rsid w:val="00B14389"/>
    <w:rsid w:val="00B1464A"/>
    <w:rsid w:val="00B14883"/>
    <w:rsid w:val="00B148C7"/>
    <w:rsid w:val="00B14919"/>
    <w:rsid w:val="00B14A68"/>
    <w:rsid w:val="00B14A6F"/>
    <w:rsid w:val="00B14C40"/>
    <w:rsid w:val="00B14D55"/>
    <w:rsid w:val="00B14DE2"/>
    <w:rsid w:val="00B14E35"/>
    <w:rsid w:val="00B14EA0"/>
    <w:rsid w:val="00B1502C"/>
    <w:rsid w:val="00B15098"/>
    <w:rsid w:val="00B15152"/>
    <w:rsid w:val="00B151FA"/>
    <w:rsid w:val="00B15299"/>
    <w:rsid w:val="00B1533E"/>
    <w:rsid w:val="00B153BD"/>
    <w:rsid w:val="00B15504"/>
    <w:rsid w:val="00B15543"/>
    <w:rsid w:val="00B155AE"/>
    <w:rsid w:val="00B15639"/>
    <w:rsid w:val="00B15735"/>
    <w:rsid w:val="00B157A7"/>
    <w:rsid w:val="00B157C3"/>
    <w:rsid w:val="00B1589A"/>
    <w:rsid w:val="00B15AD6"/>
    <w:rsid w:val="00B15BCA"/>
    <w:rsid w:val="00B15C3C"/>
    <w:rsid w:val="00B15C90"/>
    <w:rsid w:val="00B16047"/>
    <w:rsid w:val="00B160E4"/>
    <w:rsid w:val="00B16292"/>
    <w:rsid w:val="00B162C0"/>
    <w:rsid w:val="00B1639E"/>
    <w:rsid w:val="00B16472"/>
    <w:rsid w:val="00B16505"/>
    <w:rsid w:val="00B16593"/>
    <w:rsid w:val="00B165E8"/>
    <w:rsid w:val="00B166AB"/>
    <w:rsid w:val="00B16803"/>
    <w:rsid w:val="00B16820"/>
    <w:rsid w:val="00B16827"/>
    <w:rsid w:val="00B168BB"/>
    <w:rsid w:val="00B1696A"/>
    <w:rsid w:val="00B16AA6"/>
    <w:rsid w:val="00B16ADF"/>
    <w:rsid w:val="00B16C0E"/>
    <w:rsid w:val="00B16C18"/>
    <w:rsid w:val="00B16C89"/>
    <w:rsid w:val="00B16CDE"/>
    <w:rsid w:val="00B16FD3"/>
    <w:rsid w:val="00B16FD6"/>
    <w:rsid w:val="00B17002"/>
    <w:rsid w:val="00B17066"/>
    <w:rsid w:val="00B1719A"/>
    <w:rsid w:val="00B171A2"/>
    <w:rsid w:val="00B1727B"/>
    <w:rsid w:val="00B1732A"/>
    <w:rsid w:val="00B1732E"/>
    <w:rsid w:val="00B1738E"/>
    <w:rsid w:val="00B1739B"/>
    <w:rsid w:val="00B17423"/>
    <w:rsid w:val="00B1759D"/>
    <w:rsid w:val="00B17603"/>
    <w:rsid w:val="00B17659"/>
    <w:rsid w:val="00B1765E"/>
    <w:rsid w:val="00B1797B"/>
    <w:rsid w:val="00B17981"/>
    <w:rsid w:val="00B17A77"/>
    <w:rsid w:val="00B17ACA"/>
    <w:rsid w:val="00B17BF3"/>
    <w:rsid w:val="00B17D15"/>
    <w:rsid w:val="00B17DDD"/>
    <w:rsid w:val="00B17F74"/>
    <w:rsid w:val="00B17FF8"/>
    <w:rsid w:val="00B2006A"/>
    <w:rsid w:val="00B200DF"/>
    <w:rsid w:val="00B201C9"/>
    <w:rsid w:val="00B20358"/>
    <w:rsid w:val="00B203A5"/>
    <w:rsid w:val="00B2058F"/>
    <w:rsid w:val="00B20675"/>
    <w:rsid w:val="00B206C3"/>
    <w:rsid w:val="00B20782"/>
    <w:rsid w:val="00B20811"/>
    <w:rsid w:val="00B20991"/>
    <w:rsid w:val="00B20AAD"/>
    <w:rsid w:val="00B20C31"/>
    <w:rsid w:val="00B20E24"/>
    <w:rsid w:val="00B20E4E"/>
    <w:rsid w:val="00B20F0E"/>
    <w:rsid w:val="00B20F66"/>
    <w:rsid w:val="00B2101F"/>
    <w:rsid w:val="00B213B4"/>
    <w:rsid w:val="00B213BB"/>
    <w:rsid w:val="00B2147B"/>
    <w:rsid w:val="00B21610"/>
    <w:rsid w:val="00B216E5"/>
    <w:rsid w:val="00B217E3"/>
    <w:rsid w:val="00B2188B"/>
    <w:rsid w:val="00B21900"/>
    <w:rsid w:val="00B219C8"/>
    <w:rsid w:val="00B21B0A"/>
    <w:rsid w:val="00B21C16"/>
    <w:rsid w:val="00B21ECB"/>
    <w:rsid w:val="00B21EDB"/>
    <w:rsid w:val="00B21FEC"/>
    <w:rsid w:val="00B2218A"/>
    <w:rsid w:val="00B2218B"/>
    <w:rsid w:val="00B22350"/>
    <w:rsid w:val="00B223AB"/>
    <w:rsid w:val="00B223D6"/>
    <w:rsid w:val="00B223DB"/>
    <w:rsid w:val="00B224AD"/>
    <w:rsid w:val="00B22562"/>
    <w:rsid w:val="00B22574"/>
    <w:rsid w:val="00B225ED"/>
    <w:rsid w:val="00B22894"/>
    <w:rsid w:val="00B228CB"/>
    <w:rsid w:val="00B22939"/>
    <w:rsid w:val="00B22971"/>
    <w:rsid w:val="00B229B3"/>
    <w:rsid w:val="00B22A67"/>
    <w:rsid w:val="00B22ABE"/>
    <w:rsid w:val="00B22ACB"/>
    <w:rsid w:val="00B22C00"/>
    <w:rsid w:val="00B22C67"/>
    <w:rsid w:val="00B22D8E"/>
    <w:rsid w:val="00B22EC6"/>
    <w:rsid w:val="00B22FA2"/>
    <w:rsid w:val="00B2301B"/>
    <w:rsid w:val="00B23062"/>
    <w:rsid w:val="00B23088"/>
    <w:rsid w:val="00B230E6"/>
    <w:rsid w:val="00B231E6"/>
    <w:rsid w:val="00B2351A"/>
    <w:rsid w:val="00B23527"/>
    <w:rsid w:val="00B235DB"/>
    <w:rsid w:val="00B23613"/>
    <w:rsid w:val="00B23636"/>
    <w:rsid w:val="00B237D5"/>
    <w:rsid w:val="00B237DC"/>
    <w:rsid w:val="00B23837"/>
    <w:rsid w:val="00B23A6F"/>
    <w:rsid w:val="00B23A89"/>
    <w:rsid w:val="00B23A8C"/>
    <w:rsid w:val="00B23C4D"/>
    <w:rsid w:val="00B23C98"/>
    <w:rsid w:val="00B23CA1"/>
    <w:rsid w:val="00B23CDE"/>
    <w:rsid w:val="00B23EFE"/>
    <w:rsid w:val="00B23F85"/>
    <w:rsid w:val="00B240F2"/>
    <w:rsid w:val="00B24489"/>
    <w:rsid w:val="00B2455C"/>
    <w:rsid w:val="00B2471C"/>
    <w:rsid w:val="00B24733"/>
    <w:rsid w:val="00B24820"/>
    <w:rsid w:val="00B248E8"/>
    <w:rsid w:val="00B2497F"/>
    <w:rsid w:val="00B249ED"/>
    <w:rsid w:val="00B24B4F"/>
    <w:rsid w:val="00B24BF1"/>
    <w:rsid w:val="00B24D28"/>
    <w:rsid w:val="00B24DEC"/>
    <w:rsid w:val="00B24E24"/>
    <w:rsid w:val="00B24FC9"/>
    <w:rsid w:val="00B24FD0"/>
    <w:rsid w:val="00B24FD5"/>
    <w:rsid w:val="00B250B6"/>
    <w:rsid w:val="00B250C3"/>
    <w:rsid w:val="00B2524E"/>
    <w:rsid w:val="00B2537E"/>
    <w:rsid w:val="00B2539A"/>
    <w:rsid w:val="00B253DE"/>
    <w:rsid w:val="00B254F3"/>
    <w:rsid w:val="00B256E5"/>
    <w:rsid w:val="00B257AB"/>
    <w:rsid w:val="00B257F5"/>
    <w:rsid w:val="00B2582A"/>
    <w:rsid w:val="00B2587A"/>
    <w:rsid w:val="00B258A5"/>
    <w:rsid w:val="00B2590F"/>
    <w:rsid w:val="00B25AA3"/>
    <w:rsid w:val="00B25AB0"/>
    <w:rsid w:val="00B25AD4"/>
    <w:rsid w:val="00B25CAD"/>
    <w:rsid w:val="00B25CB1"/>
    <w:rsid w:val="00B261D5"/>
    <w:rsid w:val="00B2620F"/>
    <w:rsid w:val="00B2625F"/>
    <w:rsid w:val="00B26284"/>
    <w:rsid w:val="00B262A1"/>
    <w:rsid w:val="00B2635A"/>
    <w:rsid w:val="00B26384"/>
    <w:rsid w:val="00B2640A"/>
    <w:rsid w:val="00B26455"/>
    <w:rsid w:val="00B264A7"/>
    <w:rsid w:val="00B26560"/>
    <w:rsid w:val="00B26568"/>
    <w:rsid w:val="00B26756"/>
    <w:rsid w:val="00B267A3"/>
    <w:rsid w:val="00B268DC"/>
    <w:rsid w:val="00B268E7"/>
    <w:rsid w:val="00B2692F"/>
    <w:rsid w:val="00B2697F"/>
    <w:rsid w:val="00B26D98"/>
    <w:rsid w:val="00B26E61"/>
    <w:rsid w:val="00B26F93"/>
    <w:rsid w:val="00B271B9"/>
    <w:rsid w:val="00B2724D"/>
    <w:rsid w:val="00B272F1"/>
    <w:rsid w:val="00B27392"/>
    <w:rsid w:val="00B27396"/>
    <w:rsid w:val="00B2751C"/>
    <w:rsid w:val="00B27530"/>
    <w:rsid w:val="00B2755F"/>
    <w:rsid w:val="00B2757E"/>
    <w:rsid w:val="00B275C4"/>
    <w:rsid w:val="00B27746"/>
    <w:rsid w:val="00B27768"/>
    <w:rsid w:val="00B27876"/>
    <w:rsid w:val="00B27893"/>
    <w:rsid w:val="00B2797C"/>
    <w:rsid w:val="00B27B65"/>
    <w:rsid w:val="00B27B8C"/>
    <w:rsid w:val="00B27C1B"/>
    <w:rsid w:val="00B27C96"/>
    <w:rsid w:val="00B27CDD"/>
    <w:rsid w:val="00B27CE2"/>
    <w:rsid w:val="00B27D11"/>
    <w:rsid w:val="00B30107"/>
    <w:rsid w:val="00B301E1"/>
    <w:rsid w:val="00B30395"/>
    <w:rsid w:val="00B304CB"/>
    <w:rsid w:val="00B30704"/>
    <w:rsid w:val="00B3072B"/>
    <w:rsid w:val="00B30834"/>
    <w:rsid w:val="00B30A9F"/>
    <w:rsid w:val="00B30B0F"/>
    <w:rsid w:val="00B30BC5"/>
    <w:rsid w:val="00B30C6B"/>
    <w:rsid w:val="00B30D5F"/>
    <w:rsid w:val="00B30EA8"/>
    <w:rsid w:val="00B30EBD"/>
    <w:rsid w:val="00B30ED4"/>
    <w:rsid w:val="00B30EF7"/>
    <w:rsid w:val="00B30FA5"/>
    <w:rsid w:val="00B31026"/>
    <w:rsid w:val="00B310B4"/>
    <w:rsid w:val="00B31299"/>
    <w:rsid w:val="00B313AA"/>
    <w:rsid w:val="00B313C3"/>
    <w:rsid w:val="00B314CD"/>
    <w:rsid w:val="00B314F2"/>
    <w:rsid w:val="00B31647"/>
    <w:rsid w:val="00B31C72"/>
    <w:rsid w:val="00B31E3F"/>
    <w:rsid w:val="00B31EBE"/>
    <w:rsid w:val="00B320B4"/>
    <w:rsid w:val="00B320B8"/>
    <w:rsid w:val="00B3210F"/>
    <w:rsid w:val="00B322AE"/>
    <w:rsid w:val="00B32301"/>
    <w:rsid w:val="00B32333"/>
    <w:rsid w:val="00B32444"/>
    <w:rsid w:val="00B3246F"/>
    <w:rsid w:val="00B32471"/>
    <w:rsid w:val="00B3261E"/>
    <w:rsid w:val="00B3271A"/>
    <w:rsid w:val="00B32787"/>
    <w:rsid w:val="00B3287A"/>
    <w:rsid w:val="00B328A2"/>
    <w:rsid w:val="00B32903"/>
    <w:rsid w:val="00B32928"/>
    <w:rsid w:val="00B3297C"/>
    <w:rsid w:val="00B329EF"/>
    <w:rsid w:val="00B32A6E"/>
    <w:rsid w:val="00B32B7E"/>
    <w:rsid w:val="00B32BE3"/>
    <w:rsid w:val="00B32C65"/>
    <w:rsid w:val="00B32CDA"/>
    <w:rsid w:val="00B32CE5"/>
    <w:rsid w:val="00B32DCF"/>
    <w:rsid w:val="00B3301B"/>
    <w:rsid w:val="00B33061"/>
    <w:rsid w:val="00B330AC"/>
    <w:rsid w:val="00B33129"/>
    <w:rsid w:val="00B33152"/>
    <w:rsid w:val="00B331E0"/>
    <w:rsid w:val="00B33278"/>
    <w:rsid w:val="00B332FF"/>
    <w:rsid w:val="00B334E6"/>
    <w:rsid w:val="00B3372D"/>
    <w:rsid w:val="00B3388C"/>
    <w:rsid w:val="00B338EC"/>
    <w:rsid w:val="00B3395D"/>
    <w:rsid w:val="00B3395E"/>
    <w:rsid w:val="00B339A7"/>
    <w:rsid w:val="00B33AA3"/>
    <w:rsid w:val="00B33B91"/>
    <w:rsid w:val="00B33C09"/>
    <w:rsid w:val="00B33CDB"/>
    <w:rsid w:val="00B33CFE"/>
    <w:rsid w:val="00B33DA6"/>
    <w:rsid w:val="00B33DC4"/>
    <w:rsid w:val="00B33E3A"/>
    <w:rsid w:val="00B342BF"/>
    <w:rsid w:val="00B342C4"/>
    <w:rsid w:val="00B34350"/>
    <w:rsid w:val="00B3448C"/>
    <w:rsid w:val="00B34493"/>
    <w:rsid w:val="00B344A3"/>
    <w:rsid w:val="00B344E0"/>
    <w:rsid w:val="00B34761"/>
    <w:rsid w:val="00B34824"/>
    <w:rsid w:val="00B3483E"/>
    <w:rsid w:val="00B3487B"/>
    <w:rsid w:val="00B34ACA"/>
    <w:rsid w:val="00B34AF0"/>
    <w:rsid w:val="00B34BA2"/>
    <w:rsid w:val="00B34BD9"/>
    <w:rsid w:val="00B34D8C"/>
    <w:rsid w:val="00B34DD8"/>
    <w:rsid w:val="00B34E22"/>
    <w:rsid w:val="00B34EB7"/>
    <w:rsid w:val="00B34F76"/>
    <w:rsid w:val="00B3514D"/>
    <w:rsid w:val="00B351CD"/>
    <w:rsid w:val="00B35346"/>
    <w:rsid w:val="00B3534F"/>
    <w:rsid w:val="00B355AC"/>
    <w:rsid w:val="00B357D0"/>
    <w:rsid w:val="00B358DF"/>
    <w:rsid w:val="00B3594B"/>
    <w:rsid w:val="00B35AFF"/>
    <w:rsid w:val="00B35B1C"/>
    <w:rsid w:val="00B35B27"/>
    <w:rsid w:val="00B35CBE"/>
    <w:rsid w:val="00B35E01"/>
    <w:rsid w:val="00B35E96"/>
    <w:rsid w:val="00B35FDB"/>
    <w:rsid w:val="00B360C3"/>
    <w:rsid w:val="00B361B9"/>
    <w:rsid w:val="00B36215"/>
    <w:rsid w:val="00B36292"/>
    <w:rsid w:val="00B362B4"/>
    <w:rsid w:val="00B362C6"/>
    <w:rsid w:val="00B362D3"/>
    <w:rsid w:val="00B3639B"/>
    <w:rsid w:val="00B363C2"/>
    <w:rsid w:val="00B363F1"/>
    <w:rsid w:val="00B36478"/>
    <w:rsid w:val="00B36547"/>
    <w:rsid w:val="00B365E3"/>
    <w:rsid w:val="00B3663D"/>
    <w:rsid w:val="00B36667"/>
    <w:rsid w:val="00B366D1"/>
    <w:rsid w:val="00B367A2"/>
    <w:rsid w:val="00B368E1"/>
    <w:rsid w:val="00B368E4"/>
    <w:rsid w:val="00B368EC"/>
    <w:rsid w:val="00B3693D"/>
    <w:rsid w:val="00B36A13"/>
    <w:rsid w:val="00B36BBE"/>
    <w:rsid w:val="00B36BE4"/>
    <w:rsid w:val="00B36C18"/>
    <w:rsid w:val="00B36C4F"/>
    <w:rsid w:val="00B36C85"/>
    <w:rsid w:val="00B36CBC"/>
    <w:rsid w:val="00B36CF5"/>
    <w:rsid w:val="00B36D11"/>
    <w:rsid w:val="00B36EB5"/>
    <w:rsid w:val="00B36F52"/>
    <w:rsid w:val="00B370AA"/>
    <w:rsid w:val="00B372DF"/>
    <w:rsid w:val="00B373C5"/>
    <w:rsid w:val="00B37532"/>
    <w:rsid w:val="00B37746"/>
    <w:rsid w:val="00B378C4"/>
    <w:rsid w:val="00B378EF"/>
    <w:rsid w:val="00B37D74"/>
    <w:rsid w:val="00B37EAC"/>
    <w:rsid w:val="00B37F49"/>
    <w:rsid w:val="00B400D7"/>
    <w:rsid w:val="00B40256"/>
    <w:rsid w:val="00B402B5"/>
    <w:rsid w:val="00B402C7"/>
    <w:rsid w:val="00B403E7"/>
    <w:rsid w:val="00B40487"/>
    <w:rsid w:val="00B404E9"/>
    <w:rsid w:val="00B40828"/>
    <w:rsid w:val="00B40830"/>
    <w:rsid w:val="00B408E4"/>
    <w:rsid w:val="00B40959"/>
    <w:rsid w:val="00B40A24"/>
    <w:rsid w:val="00B40B87"/>
    <w:rsid w:val="00B40BF7"/>
    <w:rsid w:val="00B40C91"/>
    <w:rsid w:val="00B40DA4"/>
    <w:rsid w:val="00B40E37"/>
    <w:rsid w:val="00B40EB3"/>
    <w:rsid w:val="00B40F57"/>
    <w:rsid w:val="00B41041"/>
    <w:rsid w:val="00B4109D"/>
    <w:rsid w:val="00B410C2"/>
    <w:rsid w:val="00B41130"/>
    <w:rsid w:val="00B411D1"/>
    <w:rsid w:val="00B411D9"/>
    <w:rsid w:val="00B411E5"/>
    <w:rsid w:val="00B4120B"/>
    <w:rsid w:val="00B41220"/>
    <w:rsid w:val="00B41258"/>
    <w:rsid w:val="00B4125D"/>
    <w:rsid w:val="00B4128A"/>
    <w:rsid w:val="00B4147D"/>
    <w:rsid w:val="00B414C3"/>
    <w:rsid w:val="00B41557"/>
    <w:rsid w:val="00B41587"/>
    <w:rsid w:val="00B4158F"/>
    <w:rsid w:val="00B41689"/>
    <w:rsid w:val="00B4174E"/>
    <w:rsid w:val="00B41787"/>
    <w:rsid w:val="00B4181D"/>
    <w:rsid w:val="00B418D7"/>
    <w:rsid w:val="00B4191F"/>
    <w:rsid w:val="00B41942"/>
    <w:rsid w:val="00B41BBF"/>
    <w:rsid w:val="00B41BCB"/>
    <w:rsid w:val="00B41BE5"/>
    <w:rsid w:val="00B41CFE"/>
    <w:rsid w:val="00B41E50"/>
    <w:rsid w:val="00B41F33"/>
    <w:rsid w:val="00B420A2"/>
    <w:rsid w:val="00B42224"/>
    <w:rsid w:val="00B423D2"/>
    <w:rsid w:val="00B423E0"/>
    <w:rsid w:val="00B42474"/>
    <w:rsid w:val="00B427D8"/>
    <w:rsid w:val="00B428D1"/>
    <w:rsid w:val="00B42904"/>
    <w:rsid w:val="00B42A43"/>
    <w:rsid w:val="00B42B5C"/>
    <w:rsid w:val="00B42B92"/>
    <w:rsid w:val="00B42EB4"/>
    <w:rsid w:val="00B42FA1"/>
    <w:rsid w:val="00B42FD4"/>
    <w:rsid w:val="00B4301E"/>
    <w:rsid w:val="00B430F2"/>
    <w:rsid w:val="00B43165"/>
    <w:rsid w:val="00B43371"/>
    <w:rsid w:val="00B436CC"/>
    <w:rsid w:val="00B43736"/>
    <w:rsid w:val="00B43750"/>
    <w:rsid w:val="00B437E6"/>
    <w:rsid w:val="00B43842"/>
    <w:rsid w:val="00B43922"/>
    <w:rsid w:val="00B43ABF"/>
    <w:rsid w:val="00B43C37"/>
    <w:rsid w:val="00B43C94"/>
    <w:rsid w:val="00B43D0A"/>
    <w:rsid w:val="00B43D0C"/>
    <w:rsid w:val="00B43D2C"/>
    <w:rsid w:val="00B43F1E"/>
    <w:rsid w:val="00B44037"/>
    <w:rsid w:val="00B44114"/>
    <w:rsid w:val="00B441AD"/>
    <w:rsid w:val="00B442A1"/>
    <w:rsid w:val="00B44314"/>
    <w:rsid w:val="00B446AC"/>
    <w:rsid w:val="00B447E4"/>
    <w:rsid w:val="00B448A8"/>
    <w:rsid w:val="00B44B1D"/>
    <w:rsid w:val="00B44B43"/>
    <w:rsid w:val="00B44BA2"/>
    <w:rsid w:val="00B44BF6"/>
    <w:rsid w:val="00B44CBA"/>
    <w:rsid w:val="00B44D56"/>
    <w:rsid w:val="00B44D91"/>
    <w:rsid w:val="00B44DDC"/>
    <w:rsid w:val="00B450C3"/>
    <w:rsid w:val="00B450D5"/>
    <w:rsid w:val="00B4515B"/>
    <w:rsid w:val="00B4518A"/>
    <w:rsid w:val="00B451DA"/>
    <w:rsid w:val="00B452BD"/>
    <w:rsid w:val="00B45332"/>
    <w:rsid w:val="00B453C6"/>
    <w:rsid w:val="00B453FE"/>
    <w:rsid w:val="00B454D5"/>
    <w:rsid w:val="00B4555B"/>
    <w:rsid w:val="00B45560"/>
    <w:rsid w:val="00B456FB"/>
    <w:rsid w:val="00B45727"/>
    <w:rsid w:val="00B457CA"/>
    <w:rsid w:val="00B457E1"/>
    <w:rsid w:val="00B4597F"/>
    <w:rsid w:val="00B4599C"/>
    <w:rsid w:val="00B45A39"/>
    <w:rsid w:val="00B45AF4"/>
    <w:rsid w:val="00B45B47"/>
    <w:rsid w:val="00B45C92"/>
    <w:rsid w:val="00B45CCE"/>
    <w:rsid w:val="00B45F17"/>
    <w:rsid w:val="00B4608B"/>
    <w:rsid w:val="00B460D8"/>
    <w:rsid w:val="00B461DB"/>
    <w:rsid w:val="00B461EE"/>
    <w:rsid w:val="00B46337"/>
    <w:rsid w:val="00B4646E"/>
    <w:rsid w:val="00B46669"/>
    <w:rsid w:val="00B4675E"/>
    <w:rsid w:val="00B468BD"/>
    <w:rsid w:val="00B468C0"/>
    <w:rsid w:val="00B46B72"/>
    <w:rsid w:val="00B46BBF"/>
    <w:rsid w:val="00B46D43"/>
    <w:rsid w:val="00B46DD6"/>
    <w:rsid w:val="00B46DEF"/>
    <w:rsid w:val="00B46E6E"/>
    <w:rsid w:val="00B46F9C"/>
    <w:rsid w:val="00B470A1"/>
    <w:rsid w:val="00B470B8"/>
    <w:rsid w:val="00B47117"/>
    <w:rsid w:val="00B4716F"/>
    <w:rsid w:val="00B471BD"/>
    <w:rsid w:val="00B472FA"/>
    <w:rsid w:val="00B4738F"/>
    <w:rsid w:val="00B47406"/>
    <w:rsid w:val="00B47439"/>
    <w:rsid w:val="00B4748C"/>
    <w:rsid w:val="00B47497"/>
    <w:rsid w:val="00B474F0"/>
    <w:rsid w:val="00B47501"/>
    <w:rsid w:val="00B4754F"/>
    <w:rsid w:val="00B475C0"/>
    <w:rsid w:val="00B4760E"/>
    <w:rsid w:val="00B476AC"/>
    <w:rsid w:val="00B477D4"/>
    <w:rsid w:val="00B479FE"/>
    <w:rsid w:val="00B47C4C"/>
    <w:rsid w:val="00B47CF3"/>
    <w:rsid w:val="00B47D23"/>
    <w:rsid w:val="00B47D85"/>
    <w:rsid w:val="00B47EDE"/>
    <w:rsid w:val="00B47EE9"/>
    <w:rsid w:val="00B47F5B"/>
    <w:rsid w:val="00B50080"/>
    <w:rsid w:val="00B500D7"/>
    <w:rsid w:val="00B500FC"/>
    <w:rsid w:val="00B50136"/>
    <w:rsid w:val="00B501AB"/>
    <w:rsid w:val="00B50619"/>
    <w:rsid w:val="00B50753"/>
    <w:rsid w:val="00B50788"/>
    <w:rsid w:val="00B507B0"/>
    <w:rsid w:val="00B508CB"/>
    <w:rsid w:val="00B508EA"/>
    <w:rsid w:val="00B5093C"/>
    <w:rsid w:val="00B50969"/>
    <w:rsid w:val="00B50B71"/>
    <w:rsid w:val="00B50B9A"/>
    <w:rsid w:val="00B50BAC"/>
    <w:rsid w:val="00B50C31"/>
    <w:rsid w:val="00B50DF1"/>
    <w:rsid w:val="00B50EBC"/>
    <w:rsid w:val="00B50F9D"/>
    <w:rsid w:val="00B50FA8"/>
    <w:rsid w:val="00B50FDC"/>
    <w:rsid w:val="00B511F4"/>
    <w:rsid w:val="00B5133C"/>
    <w:rsid w:val="00B51396"/>
    <w:rsid w:val="00B51586"/>
    <w:rsid w:val="00B5158D"/>
    <w:rsid w:val="00B515DE"/>
    <w:rsid w:val="00B51620"/>
    <w:rsid w:val="00B51718"/>
    <w:rsid w:val="00B51987"/>
    <w:rsid w:val="00B519BC"/>
    <w:rsid w:val="00B519EB"/>
    <w:rsid w:val="00B519EE"/>
    <w:rsid w:val="00B51A1D"/>
    <w:rsid w:val="00B51A73"/>
    <w:rsid w:val="00B51A7B"/>
    <w:rsid w:val="00B51B5B"/>
    <w:rsid w:val="00B51BBA"/>
    <w:rsid w:val="00B51C45"/>
    <w:rsid w:val="00B51DAD"/>
    <w:rsid w:val="00B51DB5"/>
    <w:rsid w:val="00B51DE0"/>
    <w:rsid w:val="00B51E80"/>
    <w:rsid w:val="00B51EBA"/>
    <w:rsid w:val="00B51F54"/>
    <w:rsid w:val="00B5201F"/>
    <w:rsid w:val="00B520CD"/>
    <w:rsid w:val="00B52182"/>
    <w:rsid w:val="00B521FA"/>
    <w:rsid w:val="00B52200"/>
    <w:rsid w:val="00B52205"/>
    <w:rsid w:val="00B5224F"/>
    <w:rsid w:val="00B52289"/>
    <w:rsid w:val="00B52336"/>
    <w:rsid w:val="00B52362"/>
    <w:rsid w:val="00B523E4"/>
    <w:rsid w:val="00B52425"/>
    <w:rsid w:val="00B52459"/>
    <w:rsid w:val="00B524CC"/>
    <w:rsid w:val="00B5258E"/>
    <w:rsid w:val="00B525E9"/>
    <w:rsid w:val="00B5262B"/>
    <w:rsid w:val="00B52716"/>
    <w:rsid w:val="00B5274C"/>
    <w:rsid w:val="00B52991"/>
    <w:rsid w:val="00B52B6B"/>
    <w:rsid w:val="00B52BD8"/>
    <w:rsid w:val="00B52C32"/>
    <w:rsid w:val="00B52C3C"/>
    <w:rsid w:val="00B52D07"/>
    <w:rsid w:val="00B52E50"/>
    <w:rsid w:val="00B52E76"/>
    <w:rsid w:val="00B52E86"/>
    <w:rsid w:val="00B52E8E"/>
    <w:rsid w:val="00B5311F"/>
    <w:rsid w:val="00B53231"/>
    <w:rsid w:val="00B533E9"/>
    <w:rsid w:val="00B5358A"/>
    <w:rsid w:val="00B535B4"/>
    <w:rsid w:val="00B5375D"/>
    <w:rsid w:val="00B537AB"/>
    <w:rsid w:val="00B537F8"/>
    <w:rsid w:val="00B53871"/>
    <w:rsid w:val="00B53877"/>
    <w:rsid w:val="00B538C8"/>
    <w:rsid w:val="00B53925"/>
    <w:rsid w:val="00B53969"/>
    <w:rsid w:val="00B53A2B"/>
    <w:rsid w:val="00B53C11"/>
    <w:rsid w:val="00B53C27"/>
    <w:rsid w:val="00B53C5C"/>
    <w:rsid w:val="00B53CC6"/>
    <w:rsid w:val="00B53D2B"/>
    <w:rsid w:val="00B53D8C"/>
    <w:rsid w:val="00B53DF6"/>
    <w:rsid w:val="00B53E65"/>
    <w:rsid w:val="00B53E6A"/>
    <w:rsid w:val="00B53E90"/>
    <w:rsid w:val="00B53F42"/>
    <w:rsid w:val="00B540BB"/>
    <w:rsid w:val="00B5415F"/>
    <w:rsid w:val="00B54278"/>
    <w:rsid w:val="00B5429C"/>
    <w:rsid w:val="00B54369"/>
    <w:rsid w:val="00B5445A"/>
    <w:rsid w:val="00B544C6"/>
    <w:rsid w:val="00B544CE"/>
    <w:rsid w:val="00B5471B"/>
    <w:rsid w:val="00B54811"/>
    <w:rsid w:val="00B548A4"/>
    <w:rsid w:val="00B54924"/>
    <w:rsid w:val="00B5498B"/>
    <w:rsid w:val="00B54A7D"/>
    <w:rsid w:val="00B54AB6"/>
    <w:rsid w:val="00B54B87"/>
    <w:rsid w:val="00B54C7A"/>
    <w:rsid w:val="00B54E54"/>
    <w:rsid w:val="00B55032"/>
    <w:rsid w:val="00B550CE"/>
    <w:rsid w:val="00B552B7"/>
    <w:rsid w:val="00B553CD"/>
    <w:rsid w:val="00B554A8"/>
    <w:rsid w:val="00B556F1"/>
    <w:rsid w:val="00B5572D"/>
    <w:rsid w:val="00B5573C"/>
    <w:rsid w:val="00B559A4"/>
    <w:rsid w:val="00B559F2"/>
    <w:rsid w:val="00B55A23"/>
    <w:rsid w:val="00B55A78"/>
    <w:rsid w:val="00B55C11"/>
    <w:rsid w:val="00B55C43"/>
    <w:rsid w:val="00B55E88"/>
    <w:rsid w:val="00B55E8F"/>
    <w:rsid w:val="00B55E9D"/>
    <w:rsid w:val="00B55E9F"/>
    <w:rsid w:val="00B56029"/>
    <w:rsid w:val="00B56356"/>
    <w:rsid w:val="00B56444"/>
    <w:rsid w:val="00B564A8"/>
    <w:rsid w:val="00B56671"/>
    <w:rsid w:val="00B566E0"/>
    <w:rsid w:val="00B56707"/>
    <w:rsid w:val="00B56726"/>
    <w:rsid w:val="00B56779"/>
    <w:rsid w:val="00B56859"/>
    <w:rsid w:val="00B56B6A"/>
    <w:rsid w:val="00B56B9D"/>
    <w:rsid w:val="00B56D05"/>
    <w:rsid w:val="00B56D88"/>
    <w:rsid w:val="00B56DEF"/>
    <w:rsid w:val="00B56E87"/>
    <w:rsid w:val="00B5704D"/>
    <w:rsid w:val="00B570EA"/>
    <w:rsid w:val="00B57152"/>
    <w:rsid w:val="00B57197"/>
    <w:rsid w:val="00B57255"/>
    <w:rsid w:val="00B572DD"/>
    <w:rsid w:val="00B57351"/>
    <w:rsid w:val="00B57452"/>
    <w:rsid w:val="00B575AD"/>
    <w:rsid w:val="00B57861"/>
    <w:rsid w:val="00B5799E"/>
    <w:rsid w:val="00B57A47"/>
    <w:rsid w:val="00B57F74"/>
    <w:rsid w:val="00B57F8E"/>
    <w:rsid w:val="00B601AC"/>
    <w:rsid w:val="00B60267"/>
    <w:rsid w:val="00B602CC"/>
    <w:rsid w:val="00B60304"/>
    <w:rsid w:val="00B60309"/>
    <w:rsid w:val="00B60311"/>
    <w:rsid w:val="00B604F8"/>
    <w:rsid w:val="00B60513"/>
    <w:rsid w:val="00B605AF"/>
    <w:rsid w:val="00B6070E"/>
    <w:rsid w:val="00B60726"/>
    <w:rsid w:val="00B60734"/>
    <w:rsid w:val="00B607D8"/>
    <w:rsid w:val="00B6087F"/>
    <w:rsid w:val="00B6090E"/>
    <w:rsid w:val="00B609E1"/>
    <w:rsid w:val="00B60A5F"/>
    <w:rsid w:val="00B60C7C"/>
    <w:rsid w:val="00B60CB2"/>
    <w:rsid w:val="00B60CF6"/>
    <w:rsid w:val="00B60E4F"/>
    <w:rsid w:val="00B6100D"/>
    <w:rsid w:val="00B610A8"/>
    <w:rsid w:val="00B611AB"/>
    <w:rsid w:val="00B612F1"/>
    <w:rsid w:val="00B613E2"/>
    <w:rsid w:val="00B613F0"/>
    <w:rsid w:val="00B613F1"/>
    <w:rsid w:val="00B61415"/>
    <w:rsid w:val="00B61428"/>
    <w:rsid w:val="00B61486"/>
    <w:rsid w:val="00B61706"/>
    <w:rsid w:val="00B61728"/>
    <w:rsid w:val="00B617EE"/>
    <w:rsid w:val="00B617FA"/>
    <w:rsid w:val="00B618E6"/>
    <w:rsid w:val="00B61969"/>
    <w:rsid w:val="00B61AD8"/>
    <w:rsid w:val="00B61B6E"/>
    <w:rsid w:val="00B61DDC"/>
    <w:rsid w:val="00B61EC8"/>
    <w:rsid w:val="00B61F7B"/>
    <w:rsid w:val="00B62003"/>
    <w:rsid w:val="00B6203B"/>
    <w:rsid w:val="00B620ED"/>
    <w:rsid w:val="00B620EE"/>
    <w:rsid w:val="00B62445"/>
    <w:rsid w:val="00B624D0"/>
    <w:rsid w:val="00B625AD"/>
    <w:rsid w:val="00B62700"/>
    <w:rsid w:val="00B62755"/>
    <w:rsid w:val="00B62843"/>
    <w:rsid w:val="00B62890"/>
    <w:rsid w:val="00B6290B"/>
    <w:rsid w:val="00B62987"/>
    <w:rsid w:val="00B629CF"/>
    <w:rsid w:val="00B62A1D"/>
    <w:rsid w:val="00B62AF8"/>
    <w:rsid w:val="00B62B58"/>
    <w:rsid w:val="00B62BF1"/>
    <w:rsid w:val="00B62E49"/>
    <w:rsid w:val="00B62E63"/>
    <w:rsid w:val="00B62EFE"/>
    <w:rsid w:val="00B62FAA"/>
    <w:rsid w:val="00B63149"/>
    <w:rsid w:val="00B632D9"/>
    <w:rsid w:val="00B63321"/>
    <w:rsid w:val="00B6335B"/>
    <w:rsid w:val="00B635E7"/>
    <w:rsid w:val="00B6369C"/>
    <w:rsid w:val="00B636EE"/>
    <w:rsid w:val="00B6389A"/>
    <w:rsid w:val="00B639BB"/>
    <w:rsid w:val="00B63A28"/>
    <w:rsid w:val="00B63C2E"/>
    <w:rsid w:val="00B63C33"/>
    <w:rsid w:val="00B63CEE"/>
    <w:rsid w:val="00B63D1D"/>
    <w:rsid w:val="00B63DEC"/>
    <w:rsid w:val="00B63E38"/>
    <w:rsid w:val="00B63E4C"/>
    <w:rsid w:val="00B63F24"/>
    <w:rsid w:val="00B64043"/>
    <w:rsid w:val="00B64100"/>
    <w:rsid w:val="00B64169"/>
    <w:rsid w:val="00B641EA"/>
    <w:rsid w:val="00B642C5"/>
    <w:rsid w:val="00B6436B"/>
    <w:rsid w:val="00B6443F"/>
    <w:rsid w:val="00B64458"/>
    <w:rsid w:val="00B644F2"/>
    <w:rsid w:val="00B64719"/>
    <w:rsid w:val="00B647E3"/>
    <w:rsid w:val="00B64800"/>
    <w:rsid w:val="00B6488B"/>
    <w:rsid w:val="00B648A6"/>
    <w:rsid w:val="00B64B85"/>
    <w:rsid w:val="00B64C66"/>
    <w:rsid w:val="00B64E39"/>
    <w:rsid w:val="00B64FF9"/>
    <w:rsid w:val="00B65009"/>
    <w:rsid w:val="00B652F6"/>
    <w:rsid w:val="00B65318"/>
    <w:rsid w:val="00B65335"/>
    <w:rsid w:val="00B653CA"/>
    <w:rsid w:val="00B65436"/>
    <w:rsid w:val="00B654B9"/>
    <w:rsid w:val="00B654CD"/>
    <w:rsid w:val="00B65541"/>
    <w:rsid w:val="00B65693"/>
    <w:rsid w:val="00B656E4"/>
    <w:rsid w:val="00B6584A"/>
    <w:rsid w:val="00B658D7"/>
    <w:rsid w:val="00B659DF"/>
    <w:rsid w:val="00B659F7"/>
    <w:rsid w:val="00B65B1D"/>
    <w:rsid w:val="00B65B76"/>
    <w:rsid w:val="00B65BA5"/>
    <w:rsid w:val="00B65C2D"/>
    <w:rsid w:val="00B65C4C"/>
    <w:rsid w:val="00B65DE2"/>
    <w:rsid w:val="00B65E0B"/>
    <w:rsid w:val="00B65E52"/>
    <w:rsid w:val="00B65EE5"/>
    <w:rsid w:val="00B65F37"/>
    <w:rsid w:val="00B65F63"/>
    <w:rsid w:val="00B65FAF"/>
    <w:rsid w:val="00B65FE4"/>
    <w:rsid w:val="00B66243"/>
    <w:rsid w:val="00B662B9"/>
    <w:rsid w:val="00B6631B"/>
    <w:rsid w:val="00B6631F"/>
    <w:rsid w:val="00B666E7"/>
    <w:rsid w:val="00B6679D"/>
    <w:rsid w:val="00B6683F"/>
    <w:rsid w:val="00B66843"/>
    <w:rsid w:val="00B66887"/>
    <w:rsid w:val="00B668CA"/>
    <w:rsid w:val="00B669DA"/>
    <w:rsid w:val="00B669E8"/>
    <w:rsid w:val="00B66A78"/>
    <w:rsid w:val="00B66AFE"/>
    <w:rsid w:val="00B66B31"/>
    <w:rsid w:val="00B66D39"/>
    <w:rsid w:val="00B66D87"/>
    <w:rsid w:val="00B66DE5"/>
    <w:rsid w:val="00B6710D"/>
    <w:rsid w:val="00B6714C"/>
    <w:rsid w:val="00B6724C"/>
    <w:rsid w:val="00B67423"/>
    <w:rsid w:val="00B6747F"/>
    <w:rsid w:val="00B6756F"/>
    <w:rsid w:val="00B6757C"/>
    <w:rsid w:val="00B6768B"/>
    <w:rsid w:val="00B676E9"/>
    <w:rsid w:val="00B67816"/>
    <w:rsid w:val="00B678AE"/>
    <w:rsid w:val="00B678D3"/>
    <w:rsid w:val="00B67903"/>
    <w:rsid w:val="00B67948"/>
    <w:rsid w:val="00B67AC4"/>
    <w:rsid w:val="00B67ADD"/>
    <w:rsid w:val="00B67BB5"/>
    <w:rsid w:val="00B67D7B"/>
    <w:rsid w:val="00B67D8A"/>
    <w:rsid w:val="00B67E2F"/>
    <w:rsid w:val="00B67F0A"/>
    <w:rsid w:val="00B67FAA"/>
    <w:rsid w:val="00B67FC3"/>
    <w:rsid w:val="00B70025"/>
    <w:rsid w:val="00B700C6"/>
    <w:rsid w:val="00B7010C"/>
    <w:rsid w:val="00B7018A"/>
    <w:rsid w:val="00B701A9"/>
    <w:rsid w:val="00B701FB"/>
    <w:rsid w:val="00B7038A"/>
    <w:rsid w:val="00B705A9"/>
    <w:rsid w:val="00B7073C"/>
    <w:rsid w:val="00B70764"/>
    <w:rsid w:val="00B707D2"/>
    <w:rsid w:val="00B70834"/>
    <w:rsid w:val="00B70837"/>
    <w:rsid w:val="00B708EB"/>
    <w:rsid w:val="00B70A52"/>
    <w:rsid w:val="00B70B30"/>
    <w:rsid w:val="00B70B62"/>
    <w:rsid w:val="00B70B8E"/>
    <w:rsid w:val="00B70BD3"/>
    <w:rsid w:val="00B70C09"/>
    <w:rsid w:val="00B70C3B"/>
    <w:rsid w:val="00B70C9F"/>
    <w:rsid w:val="00B7101E"/>
    <w:rsid w:val="00B71023"/>
    <w:rsid w:val="00B71059"/>
    <w:rsid w:val="00B711B4"/>
    <w:rsid w:val="00B7127E"/>
    <w:rsid w:val="00B714BD"/>
    <w:rsid w:val="00B714FF"/>
    <w:rsid w:val="00B715FF"/>
    <w:rsid w:val="00B7160B"/>
    <w:rsid w:val="00B71764"/>
    <w:rsid w:val="00B717F0"/>
    <w:rsid w:val="00B718E7"/>
    <w:rsid w:val="00B71A52"/>
    <w:rsid w:val="00B71BC3"/>
    <w:rsid w:val="00B71F13"/>
    <w:rsid w:val="00B71F26"/>
    <w:rsid w:val="00B71FEB"/>
    <w:rsid w:val="00B71FFD"/>
    <w:rsid w:val="00B720E1"/>
    <w:rsid w:val="00B721DE"/>
    <w:rsid w:val="00B723D5"/>
    <w:rsid w:val="00B72423"/>
    <w:rsid w:val="00B72482"/>
    <w:rsid w:val="00B7251F"/>
    <w:rsid w:val="00B72600"/>
    <w:rsid w:val="00B72853"/>
    <w:rsid w:val="00B728D3"/>
    <w:rsid w:val="00B72B8A"/>
    <w:rsid w:val="00B72BA3"/>
    <w:rsid w:val="00B72C02"/>
    <w:rsid w:val="00B72C3C"/>
    <w:rsid w:val="00B72C91"/>
    <w:rsid w:val="00B72CD4"/>
    <w:rsid w:val="00B72F20"/>
    <w:rsid w:val="00B72FDC"/>
    <w:rsid w:val="00B732A7"/>
    <w:rsid w:val="00B732B9"/>
    <w:rsid w:val="00B732DA"/>
    <w:rsid w:val="00B73406"/>
    <w:rsid w:val="00B73488"/>
    <w:rsid w:val="00B734C4"/>
    <w:rsid w:val="00B73630"/>
    <w:rsid w:val="00B7366F"/>
    <w:rsid w:val="00B73885"/>
    <w:rsid w:val="00B7391A"/>
    <w:rsid w:val="00B739B4"/>
    <w:rsid w:val="00B739D4"/>
    <w:rsid w:val="00B73B7C"/>
    <w:rsid w:val="00B73BAB"/>
    <w:rsid w:val="00B73C8E"/>
    <w:rsid w:val="00B73D18"/>
    <w:rsid w:val="00B73E0B"/>
    <w:rsid w:val="00B73F1B"/>
    <w:rsid w:val="00B73F5D"/>
    <w:rsid w:val="00B73FAF"/>
    <w:rsid w:val="00B73FCC"/>
    <w:rsid w:val="00B7409F"/>
    <w:rsid w:val="00B741EC"/>
    <w:rsid w:val="00B74260"/>
    <w:rsid w:val="00B74269"/>
    <w:rsid w:val="00B74296"/>
    <w:rsid w:val="00B7439C"/>
    <w:rsid w:val="00B74430"/>
    <w:rsid w:val="00B74514"/>
    <w:rsid w:val="00B7478D"/>
    <w:rsid w:val="00B747CC"/>
    <w:rsid w:val="00B7491A"/>
    <w:rsid w:val="00B749B8"/>
    <w:rsid w:val="00B74A3B"/>
    <w:rsid w:val="00B74AA8"/>
    <w:rsid w:val="00B74C73"/>
    <w:rsid w:val="00B74D65"/>
    <w:rsid w:val="00B74DFA"/>
    <w:rsid w:val="00B74E32"/>
    <w:rsid w:val="00B74F42"/>
    <w:rsid w:val="00B74F7E"/>
    <w:rsid w:val="00B751A2"/>
    <w:rsid w:val="00B752CD"/>
    <w:rsid w:val="00B752FA"/>
    <w:rsid w:val="00B75310"/>
    <w:rsid w:val="00B753FA"/>
    <w:rsid w:val="00B75467"/>
    <w:rsid w:val="00B75586"/>
    <w:rsid w:val="00B75768"/>
    <w:rsid w:val="00B757D0"/>
    <w:rsid w:val="00B7585C"/>
    <w:rsid w:val="00B75945"/>
    <w:rsid w:val="00B75948"/>
    <w:rsid w:val="00B75B02"/>
    <w:rsid w:val="00B75B58"/>
    <w:rsid w:val="00B75C1B"/>
    <w:rsid w:val="00B75C56"/>
    <w:rsid w:val="00B75D0F"/>
    <w:rsid w:val="00B75FFA"/>
    <w:rsid w:val="00B7604A"/>
    <w:rsid w:val="00B760DC"/>
    <w:rsid w:val="00B76240"/>
    <w:rsid w:val="00B7628C"/>
    <w:rsid w:val="00B762E5"/>
    <w:rsid w:val="00B76304"/>
    <w:rsid w:val="00B7636B"/>
    <w:rsid w:val="00B7657F"/>
    <w:rsid w:val="00B76669"/>
    <w:rsid w:val="00B7676D"/>
    <w:rsid w:val="00B7679D"/>
    <w:rsid w:val="00B76801"/>
    <w:rsid w:val="00B76897"/>
    <w:rsid w:val="00B76A54"/>
    <w:rsid w:val="00B76B2D"/>
    <w:rsid w:val="00B76D19"/>
    <w:rsid w:val="00B76E4A"/>
    <w:rsid w:val="00B76EA8"/>
    <w:rsid w:val="00B77018"/>
    <w:rsid w:val="00B77107"/>
    <w:rsid w:val="00B77108"/>
    <w:rsid w:val="00B772B2"/>
    <w:rsid w:val="00B778AC"/>
    <w:rsid w:val="00B77938"/>
    <w:rsid w:val="00B77A87"/>
    <w:rsid w:val="00B77B78"/>
    <w:rsid w:val="00B77D10"/>
    <w:rsid w:val="00B77D53"/>
    <w:rsid w:val="00B77DDF"/>
    <w:rsid w:val="00B801A5"/>
    <w:rsid w:val="00B801D3"/>
    <w:rsid w:val="00B8024D"/>
    <w:rsid w:val="00B8025E"/>
    <w:rsid w:val="00B80317"/>
    <w:rsid w:val="00B80472"/>
    <w:rsid w:val="00B80483"/>
    <w:rsid w:val="00B80491"/>
    <w:rsid w:val="00B804AD"/>
    <w:rsid w:val="00B80507"/>
    <w:rsid w:val="00B80594"/>
    <w:rsid w:val="00B8061A"/>
    <w:rsid w:val="00B80659"/>
    <w:rsid w:val="00B806F8"/>
    <w:rsid w:val="00B80775"/>
    <w:rsid w:val="00B80815"/>
    <w:rsid w:val="00B80891"/>
    <w:rsid w:val="00B8090F"/>
    <w:rsid w:val="00B80AA5"/>
    <w:rsid w:val="00B80AF3"/>
    <w:rsid w:val="00B80CF4"/>
    <w:rsid w:val="00B80D2F"/>
    <w:rsid w:val="00B80E49"/>
    <w:rsid w:val="00B80E89"/>
    <w:rsid w:val="00B8102E"/>
    <w:rsid w:val="00B81211"/>
    <w:rsid w:val="00B81213"/>
    <w:rsid w:val="00B813D0"/>
    <w:rsid w:val="00B813F0"/>
    <w:rsid w:val="00B81430"/>
    <w:rsid w:val="00B81762"/>
    <w:rsid w:val="00B81781"/>
    <w:rsid w:val="00B81813"/>
    <w:rsid w:val="00B81825"/>
    <w:rsid w:val="00B81919"/>
    <w:rsid w:val="00B81A30"/>
    <w:rsid w:val="00B81A75"/>
    <w:rsid w:val="00B81C61"/>
    <w:rsid w:val="00B81CB9"/>
    <w:rsid w:val="00B81CC3"/>
    <w:rsid w:val="00B81E2D"/>
    <w:rsid w:val="00B82048"/>
    <w:rsid w:val="00B820AD"/>
    <w:rsid w:val="00B82129"/>
    <w:rsid w:val="00B821A1"/>
    <w:rsid w:val="00B821C7"/>
    <w:rsid w:val="00B82238"/>
    <w:rsid w:val="00B8224E"/>
    <w:rsid w:val="00B82438"/>
    <w:rsid w:val="00B8245F"/>
    <w:rsid w:val="00B8246D"/>
    <w:rsid w:val="00B824CD"/>
    <w:rsid w:val="00B82513"/>
    <w:rsid w:val="00B8261E"/>
    <w:rsid w:val="00B8266F"/>
    <w:rsid w:val="00B82670"/>
    <w:rsid w:val="00B828E0"/>
    <w:rsid w:val="00B82915"/>
    <w:rsid w:val="00B82961"/>
    <w:rsid w:val="00B829EA"/>
    <w:rsid w:val="00B82A15"/>
    <w:rsid w:val="00B82C17"/>
    <w:rsid w:val="00B82C6C"/>
    <w:rsid w:val="00B82CFC"/>
    <w:rsid w:val="00B82E76"/>
    <w:rsid w:val="00B82F57"/>
    <w:rsid w:val="00B830DA"/>
    <w:rsid w:val="00B83102"/>
    <w:rsid w:val="00B83125"/>
    <w:rsid w:val="00B831F0"/>
    <w:rsid w:val="00B8320B"/>
    <w:rsid w:val="00B8320E"/>
    <w:rsid w:val="00B83239"/>
    <w:rsid w:val="00B83283"/>
    <w:rsid w:val="00B8335F"/>
    <w:rsid w:val="00B83434"/>
    <w:rsid w:val="00B8344D"/>
    <w:rsid w:val="00B83475"/>
    <w:rsid w:val="00B834DA"/>
    <w:rsid w:val="00B835FB"/>
    <w:rsid w:val="00B83611"/>
    <w:rsid w:val="00B8361D"/>
    <w:rsid w:val="00B8371C"/>
    <w:rsid w:val="00B838F8"/>
    <w:rsid w:val="00B83A1B"/>
    <w:rsid w:val="00B83AAA"/>
    <w:rsid w:val="00B83AD4"/>
    <w:rsid w:val="00B83AF5"/>
    <w:rsid w:val="00B83AFE"/>
    <w:rsid w:val="00B83B02"/>
    <w:rsid w:val="00B83D42"/>
    <w:rsid w:val="00B83D4F"/>
    <w:rsid w:val="00B83E04"/>
    <w:rsid w:val="00B83F1C"/>
    <w:rsid w:val="00B83F4C"/>
    <w:rsid w:val="00B8411C"/>
    <w:rsid w:val="00B84280"/>
    <w:rsid w:val="00B84403"/>
    <w:rsid w:val="00B84498"/>
    <w:rsid w:val="00B844FA"/>
    <w:rsid w:val="00B8450D"/>
    <w:rsid w:val="00B84628"/>
    <w:rsid w:val="00B84768"/>
    <w:rsid w:val="00B847A3"/>
    <w:rsid w:val="00B84865"/>
    <w:rsid w:val="00B84971"/>
    <w:rsid w:val="00B84AD9"/>
    <w:rsid w:val="00B84B92"/>
    <w:rsid w:val="00B84BA4"/>
    <w:rsid w:val="00B84C8F"/>
    <w:rsid w:val="00B84D02"/>
    <w:rsid w:val="00B84D29"/>
    <w:rsid w:val="00B84D82"/>
    <w:rsid w:val="00B84DA9"/>
    <w:rsid w:val="00B84E80"/>
    <w:rsid w:val="00B84EA3"/>
    <w:rsid w:val="00B84FD0"/>
    <w:rsid w:val="00B85068"/>
    <w:rsid w:val="00B8508B"/>
    <w:rsid w:val="00B8509C"/>
    <w:rsid w:val="00B85132"/>
    <w:rsid w:val="00B85252"/>
    <w:rsid w:val="00B85368"/>
    <w:rsid w:val="00B85386"/>
    <w:rsid w:val="00B853C0"/>
    <w:rsid w:val="00B85528"/>
    <w:rsid w:val="00B85589"/>
    <w:rsid w:val="00B8569F"/>
    <w:rsid w:val="00B857F8"/>
    <w:rsid w:val="00B859BA"/>
    <w:rsid w:val="00B85A41"/>
    <w:rsid w:val="00B85A79"/>
    <w:rsid w:val="00B86058"/>
    <w:rsid w:val="00B86202"/>
    <w:rsid w:val="00B8621D"/>
    <w:rsid w:val="00B863A2"/>
    <w:rsid w:val="00B8661F"/>
    <w:rsid w:val="00B86676"/>
    <w:rsid w:val="00B8688A"/>
    <w:rsid w:val="00B86A8A"/>
    <w:rsid w:val="00B86BE9"/>
    <w:rsid w:val="00B86C28"/>
    <w:rsid w:val="00B86CC4"/>
    <w:rsid w:val="00B86CFE"/>
    <w:rsid w:val="00B86E6F"/>
    <w:rsid w:val="00B86EE6"/>
    <w:rsid w:val="00B86F84"/>
    <w:rsid w:val="00B870AA"/>
    <w:rsid w:val="00B870E3"/>
    <w:rsid w:val="00B870FF"/>
    <w:rsid w:val="00B87112"/>
    <w:rsid w:val="00B8716D"/>
    <w:rsid w:val="00B87180"/>
    <w:rsid w:val="00B871D8"/>
    <w:rsid w:val="00B87215"/>
    <w:rsid w:val="00B87241"/>
    <w:rsid w:val="00B87296"/>
    <w:rsid w:val="00B87313"/>
    <w:rsid w:val="00B874E5"/>
    <w:rsid w:val="00B875D6"/>
    <w:rsid w:val="00B87976"/>
    <w:rsid w:val="00B879FA"/>
    <w:rsid w:val="00B87E0C"/>
    <w:rsid w:val="00B87E45"/>
    <w:rsid w:val="00B87E70"/>
    <w:rsid w:val="00B87FE9"/>
    <w:rsid w:val="00B903FB"/>
    <w:rsid w:val="00B90449"/>
    <w:rsid w:val="00B904CF"/>
    <w:rsid w:val="00B90523"/>
    <w:rsid w:val="00B905D0"/>
    <w:rsid w:val="00B905F2"/>
    <w:rsid w:val="00B905F5"/>
    <w:rsid w:val="00B90811"/>
    <w:rsid w:val="00B908D7"/>
    <w:rsid w:val="00B90944"/>
    <w:rsid w:val="00B909C6"/>
    <w:rsid w:val="00B90B69"/>
    <w:rsid w:val="00B90BCD"/>
    <w:rsid w:val="00B90DA7"/>
    <w:rsid w:val="00B90E99"/>
    <w:rsid w:val="00B90EE4"/>
    <w:rsid w:val="00B90FB3"/>
    <w:rsid w:val="00B90FF5"/>
    <w:rsid w:val="00B910B2"/>
    <w:rsid w:val="00B911A1"/>
    <w:rsid w:val="00B91548"/>
    <w:rsid w:val="00B915B0"/>
    <w:rsid w:val="00B91763"/>
    <w:rsid w:val="00B9181E"/>
    <w:rsid w:val="00B91975"/>
    <w:rsid w:val="00B919BD"/>
    <w:rsid w:val="00B91A0B"/>
    <w:rsid w:val="00B91A2B"/>
    <w:rsid w:val="00B91B29"/>
    <w:rsid w:val="00B91FEC"/>
    <w:rsid w:val="00B9213E"/>
    <w:rsid w:val="00B9220A"/>
    <w:rsid w:val="00B92281"/>
    <w:rsid w:val="00B922A9"/>
    <w:rsid w:val="00B922BF"/>
    <w:rsid w:val="00B92429"/>
    <w:rsid w:val="00B92458"/>
    <w:rsid w:val="00B9248B"/>
    <w:rsid w:val="00B92507"/>
    <w:rsid w:val="00B92514"/>
    <w:rsid w:val="00B9255E"/>
    <w:rsid w:val="00B925B3"/>
    <w:rsid w:val="00B925CD"/>
    <w:rsid w:val="00B925E3"/>
    <w:rsid w:val="00B9263B"/>
    <w:rsid w:val="00B92727"/>
    <w:rsid w:val="00B92773"/>
    <w:rsid w:val="00B92884"/>
    <w:rsid w:val="00B92994"/>
    <w:rsid w:val="00B929EA"/>
    <w:rsid w:val="00B92A0A"/>
    <w:rsid w:val="00B92A63"/>
    <w:rsid w:val="00B92A7A"/>
    <w:rsid w:val="00B92B22"/>
    <w:rsid w:val="00B92B6C"/>
    <w:rsid w:val="00B92BAB"/>
    <w:rsid w:val="00B92BF8"/>
    <w:rsid w:val="00B92C25"/>
    <w:rsid w:val="00B92CA5"/>
    <w:rsid w:val="00B92CB3"/>
    <w:rsid w:val="00B92CE8"/>
    <w:rsid w:val="00B92E19"/>
    <w:rsid w:val="00B92E79"/>
    <w:rsid w:val="00B92F0C"/>
    <w:rsid w:val="00B92F2C"/>
    <w:rsid w:val="00B930C3"/>
    <w:rsid w:val="00B93118"/>
    <w:rsid w:val="00B93125"/>
    <w:rsid w:val="00B9328D"/>
    <w:rsid w:val="00B932CA"/>
    <w:rsid w:val="00B932F5"/>
    <w:rsid w:val="00B93345"/>
    <w:rsid w:val="00B93350"/>
    <w:rsid w:val="00B9337B"/>
    <w:rsid w:val="00B93422"/>
    <w:rsid w:val="00B93638"/>
    <w:rsid w:val="00B936A8"/>
    <w:rsid w:val="00B93933"/>
    <w:rsid w:val="00B939BB"/>
    <w:rsid w:val="00B939EC"/>
    <w:rsid w:val="00B93A76"/>
    <w:rsid w:val="00B93ABE"/>
    <w:rsid w:val="00B93BA5"/>
    <w:rsid w:val="00B93BD0"/>
    <w:rsid w:val="00B93E0F"/>
    <w:rsid w:val="00B93FCE"/>
    <w:rsid w:val="00B9400F"/>
    <w:rsid w:val="00B941DD"/>
    <w:rsid w:val="00B944A5"/>
    <w:rsid w:val="00B94529"/>
    <w:rsid w:val="00B9462B"/>
    <w:rsid w:val="00B9475E"/>
    <w:rsid w:val="00B94859"/>
    <w:rsid w:val="00B94937"/>
    <w:rsid w:val="00B949CF"/>
    <w:rsid w:val="00B94BAC"/>
    <w:rsid w:val="00B94C2D"/>
    <w:rsid w:val="00B94CA1"/>
    <w:rsid w:val="00B94D26"/>
    <w:rsid w:val="00B94D34"/>
    <w:rsid w:val="00B94D52"/>
    <w:rsid w:val="00B94D70"/>
    <w:rsid w:val="00B94DF4"/>
    <w:rsid w:val="00B94E71"/>
    <w:rsid w:val="00B94F87"/>
    <w:rsid w:val="00B95077"/>
    <w:rsid w:val="00B950CB"/>
    <w:rsid w:val="00B950E8"/>
    <w:rsid w:val="00B95547"/>
    <w:rsid w:val="00B95589"/>
    <w:rsid w:val="00B95686"/>
    <w:rsid w:val="00B956B2"/>
    <w:rsid w:val="00B95817"/>
    <w:rsid w:val="00B959D2"/>
    <w:rsid w:val="00B959FF"/>
    <w:rsid w:val="00B95A71"/>
    <w:rsid w:val="00B95DCF"/>
    <w:rsid w:val="00B95FAB"/>
    <w:rsid w:val="00B95FB0"/>
    <w:rsid w:val="00B9633A"/>
    <w:rsid w:val="00B963E5"/>
    <w:rsid w:val="00B9661E"/>
    <w:rsid w:val="00B96747"/>
    <w:rsid w:val="00B9678E"/>
    <w:rsid w:val="00B967DF"/>
    <w:rsid w:val="00B969A9"/>
    <w:rsid w:val="00B96AB9"/>
    <w:rsid w:val="00B96AC6"/>
    <w:rsid w:val="00B96D25"/>
    <w:rsid w:val="00B96DE5"/>
    <w:rsid w:val="00B96E07"/>
    <w:rsid w:val="00B96E73"/>
    <w:rsid w:val="00B96FD7"/>
    <w:rsid w:val="00B96FF9"/>
    <w:rsid w:val="00B97079"/>
    <w:rsid w:val="00B9707F"/>
    <w:rsid w:val="00B970B4"/>
    <w:rsid w:val="00B97102"/>
    <w:rsid w:val="00B9712F"/>
    <w:rsid w:val="00B97136"/>
    <w:rsid w:val="00B97225"/>
    <w:rsid w:val="00B97345"/>
    <w:rsid w:val="00B973DB"/>
    <w:rsid w:val="00B97499"/>
    <w:rsid w:val="00B97602"/>
    <w:rsid w:val="00B97604"/>
    <w:rsid w:val="00B976CC"/>
    <w:rsid w:val="00B9770F"/>
    <w:rsid w:val="00B977F4"/>
    <w:rsid w:val="00B97822"/>
    <w:rsid w:val="00B97849"/>
    <w:rsid w:val="00B978FC"/>
    <w:rsid w:val="00B97909"/>
    <w:rsid w:val="00B97A0A"/>
    <w:rsid w:val="00B97BD5"/>
    <w:rsid w:val="00B97EA3"/>
    <w:rsid w:val="00B97EB3"/>
    <w:rsid w:val="00BA0083"/>
    <w:rsid w:val="00BA0094"/>
    <w:rsid w:val="00BA00C0"/>
    <w:rsid w:val="00BA0189"/>
    <w:rsid w:val="00BA0375"/>
    <w:rsid w:val="00BA03A8"/>
    <w:rsid w:val="00BA03EB"/>
    <w:rsid w:val="00BA0450"/>
    <w:rsid w:val="00BA0452"/>
    <w:rsid w:val="00BA048D"/>
    <w:rsid w:val="00BA05CB"/>
    <w:rsid w:val="00BA060C"/>
    <w:rsid w:val="00BA0699"/>
    <w:rsid w:val="00BA07F9"/>
    <w:rsid w:val="00BA099C"/>
    <w:rsid w:val="00BA0AAA"/>
    <w:rsid w:val="00BA0B2B"/>
    <w:rsid w:val="00BA0DCB"/>
    <w:rsid w:val="00BA0EE3"/>
    <w:rsid w:val="00BA0F0E"/>
    <w:rsid w:val="00BA0F7F"/>
    <w:rsid w:val="00BA1007"/>
    <w:rsid w:val="00BA138D"/>
    <w:rsid w:val="00BA13FC"/>
    <w:rsid w:val="00BA1439"/>
    <w:rsid w:val="00BA1440"/>
    <w:rsid w:val="00BA145E"/>
    <w:rsid w:val="00BA14B4"/>
    <w:rsid w:val="00BA14B6"/>
    <w:rsid w:val="00BA14F8"/>
    <w:rsid w:val="00BA1531"/>
    <w:rsid w:val="00BA156A"/>
    <w:rsid w:val="00BA181C"/>
    <w:rsid w:val="00BA1889"/>
    <w:rsid w:val="00BA18A3"/>
    <w:rsid w:val="00BA1910"/>
    <w:rsid w:val="00BA1934"/>
    <w:rsid w:val="00BA19A5"/>
    <w:rsid w:val="00BA19E8"/>
    <w:rsid w:val="00BA1A3C"/>
    <w:rsid w:val="00BA1ACF"/>
    <w:rsid w:val="00BA1AEF"/>
    <w:rsid w:val="00BA1F92"/>
    <w:rsid w:val="00BA2046"/>
    <w:rsid w:val="00BA20FE"/>
    <w:rsid w:val="00BA21F1"/>
    <w:rsid w:val="00BA228E"/>
    <w:rsid w:val="00BA2335"/>
    <w:rsid w:val="00BA2375"/>
    <w:rsid w:val="00BA23B0"/>
    <w:rsid w:val="00BA243E"/>
    <w:rsid w:val="00BA25CF"/>
    <w:rsid w:val="00BA27C3"/>
    <w:rsid w:val="00BA27D6"/>
    <w:rsid w:val="00BA2827"/>
    <w:rsid w:val="00BA28F2"/>
    <w:rsid w:val="00BA2902"/>
    <w:rsid w:val="00BA2AF0"/>
    <w:rsid w:val="00BA2B75"/>
    <w:rsid w:val="00BA2B7B"/>
    <w:rsid w:val="00BA2C88"/>
    <w:rsid w:val="00BA2D50"/>
    <w:rsid w:val="00BA2D66"/>
    <w:rsid w:val="00BA2DA6"/>
    <w:rsid w:val="00BA2ECA"/>
    <w:rsid w:val="00BA2EF7"/>
    <w:rsid w:val="00BA2F07"/>
    <w:rsid w:val="00BA2F55"/>
    <w:rsid w:val="00BA2F89"/>
    <w:rsid w:val="00BA3065"/>
    <w:rsid w:val="00BA306B"/>
    <w:rsid w:val="00BA31B6"/>
    <w:rsid w:val="00BA33C9"/>
    <w:rsid w:val="00BA367C"/>
    <w:rsid w:val="00BA36EE"/>
    <w:rsid w:val="00BA3727"/>
    <w:rsid w:val="00BA3728"/>
    <w:rsid w:val="00BA38BB"/>
    <w:rsid w:val="00BA3916"/>
    <w:rsid w:val="00BA3AC0"/>
    <w:rsid w:val="00BA3D1B"/>
    <w:rsid w:val="00BA3D22"/>
    <w:rsid w:val="00BA3D57"/>
    <w:rsid w:val="00BA3F94"/>
    <w:rsid w:val="00BA3FD1"/>
    <w:rsid w:val="00BA408D"/>
    <w:rsid w:val="00BA4101"/>
    <w:rsid w:val="00BA423F"/>
    <w:rsid w:val="00BA42C8"/>
    <w:rsid w:val="00BA4301"/>
    <w:rsid w:val="00BA43A0"/>
    <w:rsid w:val="00BA44C9"/>
    <w:rsid w:val="00BA44F6"/>
    <w:rsid w:val="00BA4619"/>
    <w:rsid w:val="00BA463D"/>
    <w:rsid w:val="00BA4676"/>
    <w:rsid w:val="00BA4704"/>
    <w:rsid w:val="00BA4715"/>
    <w:rsid w:val="00BA494B"/>
    <w:rsid w:val="00BA4A7B"/>
    <w:rsid w:val="00BA4A89"/>
    <w:rsid w:val="00BA4AAE"/>
    <w:rsid w:val="00BA4B99"/>
    <w:rsid w:val="00BA4BAF"/>
    <w:rsid w:val="00BA4C9E"/>
    <w:rsid w:val="00BA4DA3"/>
    <w:rsid w:val="00BA4E5F"/>
    <w:rsid w:val="00BA4E73"/>
    <w:rsid w:val="00BA4F72"/>
    <w:rsid w:val="00BA5030"/>
    <w:rsid w:val="00BA513E"/>
    <w:rsid w:val="00BA51A1"/>
    <w:rsid w:val="00BA5297"/>
    <w:rsid w:val="00BA5409"/>
    <w:rsid w:val="00BA5446"/>
    <w:rsid w:val="00BA568C"/>
    <w:rsid w:val="00BA56AA"/>
    <w:rsid w:val="00BA57F5"/>
    <w:rsid w:val="00BA5A53"/>
    <w:rsid w:val="00BA5A8B"/>
    <w:rsid w:val="00BA5AB6"/>
    <w:rsid w:val="00BA5AEF"/>
    <w:rsid w:val="00BA5B6D"/>
    <w:rsid w:val="00BA5C2A"/>
    <w:rsid w:val="00BA6035"/>
    <w:rsid w:val="00BA60D6"/>
    <w:rsid w:val="00BA612E"/>
    <w:rsid w:val="00BA62E4"/>
    <w:rsid w:val="00BA62F9"/>
    <w:rsid w:val="00BA65FB"/>
    <w:rsid w:val="00BA672A"/>
    <w:rsid w:val="00BA675C"/>
    <w:rsid w:val="00BA67D1"/>
    <w:rsid w:val="00BA68FC"/>
    <w:rsid w:val="00BA6927"/>
    <w:rsid w:val="00BA69DF"/>
    <w:rsid w:val="00BA6A0A"/>
    <w:rsid w:val="00BA6AF6"/>
    <w:rsid w:val="00BA6B25"/>
    <w:rsid w:val="00BA6B86"/>
    <w:rsid w:val="00BA6C3D"/>
    <w:rsid w:val="00BA6CDF"/>
    <w:rsid w:val="00BA6DFB"/>
    <w:rsid w:val="00BA6ED9"/>
    <w:rsid w:val="00BA6FF6"/>
    <w:rsid w:val="00BA70D6"/>
    <w:rsid w:val="00BA72BB"/>
    <w:rsid w:val="00BA7326"/>
    <w:rsid w:val="00BA7397"/>
    <w:rsid w:val="00BA7408"/>
    <w:rsid w:val="00BA7507"/>
    <w:rsid w:val="00BA75C1"/>
    <w:rsid w:val="00BA7676"/>
    <w:rsid w:val="00BA76A9"/>
    <w:rsid w:val="00BA7783"/>
    <w:rsid w:val="00BA7810"/>
    <w:rsid w:val="00BA78F3"/>
    <w:rsid w:val="00BA7998"/>
    <w:rsid w:val="00BA79B0"/>
    <w:rsid w:val="00BA7B30"/>
    <w:rsid w:val="00BA7BC9"/>
    <w:rsid w:val="00BA7BF4"/>
    <w:rsid w:val="00BA7D9C"/>
    <w:rsid w:val="00BA7DFA"/>
    <w:rsid w:val="00BA7E09"/>
    <w:rsid w:val="00BA7E20"/>
    <w:rsid w:val="00BB0027"/>
    <w:rsid w:val="00BB06F4"/>
    <w:rsid w:val="00BB075C"/>
    <w:rsid w:val="00BB09BA"/>
    <w:rsid w:val="00BB09E2"/>
    <w:rsid w:val="00BB0A0C"/>
    <w:rsid w:val="00BB0AAC"/>
    <w:rsid w:val="00BB0AC4"/>
    <w:rsid w:val="00BB0AE1"/>
    <w:rsid w:val="00BB0BBF"/>
    <w:rsid w:val="00BB0C15"/>
    <w:rsid w:val="00BB0C6C"/>
    <w:rsid w:val="00BB0F10"/>
    <w:rsid w:val="00BB0F34"/>
    <w:rsid w:val="00BB0FE2"/>
    <w:rsid w:val="00BB0FED"/>
    <w:rsid w:val="00BB1159"/>
    <w:rsid w:val="00BB11D8"/>
    <w:rsid w:val="00BB1302"/>
    <w:rsid w:val="00BB139E"/>
    <w:rsid w:val="00BB141C"/>
    <w:rsid w:val="00BB14A2"/>
    <w:rsid w:val="00BB1568"/>
    <w:rsid w:val="00BB15DE"/>
    <w:rsid w:val="00BB17E0"/>
    <w:rsid w:val="00BB1956"/>
    <w:rsid w:val="00BB199D"/>
    <w:rsid w:val="00BB19D4"/>
    <w:rsid w:val="00BB1DE7"/>
    <w:rsid w:val="00BB1E38"/>
    <w:rsid w:val="00BB1F52"/>
    <w:rsid w:val="00BB22A4"/>
    <w:rsid w:val="00BB2339"/>
    <w:rsid w:val="00BB247A"/>
    <w:rsid w:val="00BB260C"/>
    <w:rsid w:val="00BB2767"/>
    <w:rsid w:val="00BB27F4"/>
    <w:rsid w:val="00BB27FC"/>
    <w:rsid w:val="00BB2934"/>
    <w:rsid w:val="00BB295D"/>
    <w:rsid w:val="00BB29B2"/>
    <w:rsid w:val="00BB29FF"/>
    <w:rsid w:val="00BB2A53"/>
    <w:rsid w:val="00BB2ABA"/>
    <w:rsid w:val="00BB2AEA"/>
    <w:rsid w:val="00BB2B60"/>
    <w:rsid w:val="00BB2C55"/>
    <w:rsid w:val="00BB2C7A"/>
    <w:rsid w:val="00BB2C9E"/>
    <w:rsid w:val="00BB2CFE"/>
    <w:rsid w:val="00BB2D67"/>
    <w:rsid w:val="00BB2DEE"/>
    <w:rsid w:val="00BB2E68"/>
    <w:rsid w:val="00BB2E8A"/>
    <w:rsid w:val="00BB31F9"/>
    <w:rsid w:val="00BB32B9"/>
    <w:rsid w:val="00BB3393"/>
    <w:rsid w:val="00BB339D"/>
    <w:rsid w:val="00BB33F1"/>
    <w:rsid w:val="00BB33FD"/>
    <w:rsid w:val="00BB34A6"/>
    <w:rsid w:val="00BB39E6"/>
    <w:rsid w:val="00BB39E7"/>
    <w:rsid w:val="00BB3B2E"/>
    <w:rsid w:val="00BB3BA0"/>
    <w:rsid w:val="00BB3C67"/>
    <w:rsid w:val="00BB3C9E"/>
    <w:rsid w:val="00BB3CCF"/>
    <w:rsid w:val="00BB3D1A"/>
    <w:rsid w:val="00BB3D9F"/>
    <w:rsid w:val="00BB3FCF"/>
    <w:rsid w:val="00BB3FEC"/>
    <w:rsid w:val="00BB40A8"/>
    <w:rsid w:val="00BB4180"/>
    <w:rsid w:val="00BB419A"/>
    <w:rsid w:val="00BB44E5"/>
    <w:rsid w:val="00BB45D9"/>
    <w:rsid w:val="00BB46D9"/>
    <w:rsid w:val="00BB46F2"/>
    <w:rsid w:val="00BB476D"/>
    <w:rsid w:val="00BB4786"/>
    <w:rsid w:val="00BB47AF"/>
    <w:rsid w:val="00BB4A80"/>
    <w:rsid w:val="00BB4B60"/>
    <w:rsid w:val="00BB4EAB"/>
    <w:rsid w:val="00BB4EC4"/>
    <w:rsid w:val="00BB4F3E"/>
    <w:rsid w:val="00BB5024"/>
    <w:rsid w:val="00BB50FB"/>
    <w:rsid w:val="00BB5113"/>
    <w:rsid w:val="00BB51D9"/>
    <w:rsid w:val="00BB523B"/>
    <w:rsid w:val="00BB52AE"/>
    <w:rsid w:val="00BB536B"/>
    <w:rsid w:val="00BB5401"/>
    <w:rsid w:val="00BB5443"/>
    <w:rsid w:val="00BB54D7"/>
    <w:rsid w:val="00BB5614"/>
    <w:rsid w:val="00BB5621"/>
    <w:rsid w:val="00BB5628"/>
    <w:rsid w:val="00BB599A"/>
    <w:rsid w:val="00BB5A02"/>
    <w:rsid w:val="00BB5A6A"/>
    <w:rsid w:val="00BB5A87"/>
    <w:rsid w:val="00BB5AB0"/>
    <w:rsid w:val="00BB5B26"/>
    <w:rsid w:val="00BB5BC8"/>
    <w:rsid w:val="00BB5CF6"/>
    <w:rsid w:val="00BB5F85"/>
    <w:rsid w:val="00BB60A1"/>
    <w:rsid w:val="00BB6129"/>
    <w:rsid w:val="00BB6144"/>
    <w:rsid w:val="00BB61B2"/>
    <w:rsid w:val="00BB61BE"/>
    <w:rsid w:val="00BB61DC"/>
    <w:rsid w:val="00BB61E6"/>
    <w:rsid w:val="00BB63B1"/>
    <w:rsid w:val="00BB6411"/>
    <w:rsid w:val="00BB65EE"/>
    <w:rsid w:val="00BB6673"/>
    <w:rsid w:val="00BB66B2"/>
    <w:rsid w:val="00BB67E8"/>
    <w:rsid w:val="00BB689E"/>
    <w:rsid w:val="00BB69CB"/>
    <w:rsid w:val="00BB6A04"/>
    <w:rsid w:val="00BB6A51"/>
    <w:rsid w:val="00BB6AA3"/>
    <w:rsid w:val="00BB6CBE"/>
    <w:rsid w:val="00BB6D2E"/>
    <w:rsid w:val="00BB6D4F"/>
    <w:rsid w:val="00BB6D64"/>
    <w:rsid w:val="00BB6FA0"/>
    <w:rsid w:val="00BB70F4"/>
    <w:rsid w:val="00BB72CC"/>
    <w:rsid w:val="00BB72EE"/>
    <w:rsid w:val="00BB737D"/>
    <w:rsid w:val="00BB73AF"/>
    <w:rsid w:val="00BB73E5"/>
    <w:rsid w:val="00BB74A2"/>
    <w:rsid w:val="00BB7548"/>
    <w:rsid w:val="00BB75B2"/>
    <w:rsid w:val="00BB765B"/>
    <w:rsid w:val="00BB7685"/>
    <w:rsid w:val="00BB7750"/>
    <w:rsid w:val="00BB77E4"/>
    <w:rsid w:val="00BB7910"/>
    <w:rsid w:val="00BB7A51"/>
    <w:rsid w:val="00BB7ADE"/>
    <w:rsid w:val="00BB7B29"/>
    <w:rsid w:val="00BB7C45"/>
    <w:rsid w:val="00BB7CA6"/>
    <w:rsid w:val="00BB7D6C"/>
    <w:rsid w:val="00BB7D92"/>
    <w:rsid w:val="00BB7DC7"/>
    <w:rsid w:val="00BB7ED8"/>
    <w:rsid w:val="00BB7F22"/>
    <w:rsid w:val="00BC02B9"/>
    <w:rsid w:val="00BC03A5"/>
    <w:rsid w:val="00BC0651"/>
    <w:rsid w:val="00BC077E"/>
    <w:rsid w:val="00BC0807"/>
    <w:rsid w:val="00BC0813"/>
    <w:rsid w:val="00BC085B"/>
    <w:rsid w:val="00BC09E8"/>
    <w:rsid w:val="00BC0A99"/>
    <w:rsid w:val="00BC0B7D"/>
    <w:rsid w:val="00BC0BA1"/>
    <w:rsid w:val="00BC0DCE"/>
    <w:rsid w:val="00BC0DF7"/>
    <w:rsid w:val="00BC0E29"/>
    <w:rsid w:val="00BC0F94"/>
    <w:rsid w:val="00BC104D"/>
    <w:rsid w:val="00BC1067"/>
    <w:rsid w:val="00BC10DA"/>
    <w:rsid w:val="00BC1194"/>
    <w:rsid w:val="00BC147B"/>
    <w:rsid w:val="00BC1620"/>
    <w:rsid w:val="00BC16BF"/>
    <w:rsid w:val="00BC16C5"/>
    <w:rsid w:val="00BC1792"/>
    <w:rsid w:val="00BC1849"/>
    <w:rsid w:val="00BC1969"/>
    <w:rsid w:val="00BC1ABE"/>
    <w:rsid w:val="00BC1B6F"/>
    <w:rsid w:val="00BC1C7D"/>
    <w:rsid w:val="00BC1CBB"/>
    <w:rsid w:val="00BC1CCD"/>
    <w:rsid w:val="00BC1DF4"/>
    <w:rsid w:val="00BC1F4A"/>
    <w:rsid w:val="00BC2051"/>
    <w:rsid w:val="00BC209F"/>
    <w:rsid w:val="00BC21B5"/>
    <w:rsid w:val="00BC22CE"/>
    <w:rsid w:val="00BC231F"/>
    <w:rsid w:val="00BC23C0"/>
    <w:rsid w:val="00BC258F"/>
    <w:rsid w:val="00BC2606"/>
    <w:rsid w:val="00BC267B"/>
    <w:rsid w:val="00BC2938"/>
    <w:rsid w:val="00BC2967"/>
    <w:rsid w:val="00BC2AB5"/>
    <w:rsid w:val="00BC2C34"/>
    <w:rsid w:val="00BC2C7F"/>
    <w:rsid w:val="00BC2DB8"/>
    <w:rsid w:val="00BC2E93"/>
    <w:rsid w:val="00BC2EBB"/>
    <w:rsid w:val="00BC2FE1"/>
    <w:rsid w:val="00BC31EB"/>
    <w:rsid w:val="00BC32A3"/>
    <w:rsid w:val="00BC33B4"/>
    <w:rsid w:val="00BC3594"/>
    <w:rsid w:val="00BC35A4"/>
    <w:rsid w:val="00BC364D"/>
    <w:rsid w:val="00BC3697"/>
    <w:rsid w:val="00BC36C9"/>
    <w:rsid w:val="00BC374F"/>
    <w:rsid w:val="00BC37A2"/>
    <w:rsid w:val="00BC3837"/>
    <w:rsid w:val="00BC38A1"/>
    <w:rsid w:val="00BC38AE"/>
    <w:rsid w:val="00BC38CF"/>
    <w:rsid w:val="00BC3C7F"/>
    <w:rsid w:val="00BC3F2F"/>
    <w:rsid w:val="00BC3F76"/>
    <w:rsid w:val="00BC3FE2"/>
    <w:rsid w:val="00BC4041"/>
    <w:rsid w:val="00BC4357"/>
    <w:rsid w:val="00BC4423"/>
    <w:rsid w:val="00BC44C4"/>
    <w:rsid w:val="00BC4564"/>
    <w:rsid w:val="00BC4877"/>
    <w:rsid w:val="00BC487C"/>
    <w:rsid w:val="00BC4979"/>
    <w:rsid w:val="00BC4B76"/>
    <w:rsid w:val="00BC4E42"/>
    <w:rsid w:val="00BC4E4B"/>
    <w:rsid w:val="00BC4F88"/>
    <w:rsid w:val="00BC51CE"/>
    <w:rsid w:val="00BC5340"/>
    <w:rsid w:val="00BC5472"/>
    <w:rsid w:val="00BC5475"/>
    <w:rsid w:val="00BC54DC"/>
    <w:rsid w:val="00BC553A"/>
    <w:rsid w:val="00BC568E"/>
    <w:rsid w:val="00BC5716"/>
    <w:rsid w:val="00BC5745"/>
    <w:rsid w:val="00BC5798"/>
    <w:rsid w:val="00BC584B"/>
    <w:rsid w:val="00BC5878"/>
    <w:rsid w:val="00BC58B5"/>
    <w:rsid w:val="00BC58B7"/>
    <w:rsid w:val="00BC59B0"/>
    <w:rsid w:val="00BC5A69"/>
    <w:rsid w:val="00BC5CC3"/>
    <w:rsid w:val="00BC5D0C"/>
    <w:rsid w:val="00BC5D5D"/>
    <w:rsid w:val="00BC5FA8"/>
    <w:rsid w:val="00BC6071"/>
    <w:rsid w:val="00BC60E6"/>
    <w:rsid w:val="00BC60F3"/>
    <w:rsid w:val="00BC6184"/>
    <w:rsid w:val="00BC6227"/>
    <w:rsid w:val="00BC62EE"/>
    <w:rsid w:val="00BC633D"/>
    <w:rsid w:val="00BC6427"/>
    <w:rsid w:val="00BC6482"/>
    <w:rsid w:val="00BC64C6"/>
    <w:rsid w:val="00BC64DB"/>
    <w:rsid w:val="00BC66F4"/>
    <w:rsid w:val="00BC684D"/>
    <w:rsid w:val="00BC686C"/>
    <w:rsid w:val="00BC695B"/>
    <w:rsid w:val="00BC697A"/>
    <w:rsid w:val="00BC6A68"/>
    <w:rsid w:val="00BC6B15"/>
    <w:rsid w:val="00BC6C73"/>
    <w:rsid w:val="00BC6CD5"/>
    <w:rsid w:val="00BC705B"/>
    <w:rsid w:val="00BC7193"/>
    <w:rsid w:val="00BC72A8"/>
    <w:rsid w:val="00BC7469"/>
    <w:rsid w:val="00BC757F"/>
    <w:rsid w:val="00BC75E4"/>
    <w:rsid w:val="00BC769B"/>
    <w:rsid w:val="00BC76F2"/>
    <w:rsid w:val="00BC7A45"/>
    <w:rsid w:val="00BC7CEF"/>
    <w:rsid w:val="00BC7DA2"/>
    <w:rsid w:val="00BC7ECA"/>
    <w:rsid w:val="00BC7FCE"/>
    <w:rsid w:val="00BD003B"/>
    <w:rsid w:val="00BD0073"/>
    <w:rsid w:val="00BD0138"/>
    <w:rsid w:val="00BD025A"/>
    <w:rsid w:val="00BD049E"/>
    <w:rsid w:val="00BD0651"/>
    <w:rsid w:val="00BD068A"/>
    <w:rsid w:val="00BD06F5"/>
    <w:rsid w:val="00BD083E"/>
    <w:rsid w:val="00BD084F"/>
    <w:rsid w:val="00BD090B"/>
    <w:rsid w:val="00BD0992"/>
    <w:rsid w:val="00BD0BAB"/>
    <w:rsid w:val="00BD0BDD"/>
    <w:rsid w:val="00BD0BED"/>
    <w:rsid w:val="00BD0CA9"/>
    <w:rsid w:val="00BD0E50"/>
    <w:rsid w:val="00BD0F0E"/>
    <w:rsid w:val="00BD0FF5"/>
    <w:rsid w:val="00BD1154"/>
    <w:rsid w:val="00BD11B1"/>
    <w:rsid w:val="00BD11F2"/>
    <w:rsid w:val="00BD125D"/>
    <w:rsid w:val="00BD12C4"/>
    <w:rsid w:val="00BD16F3"/>
    <w:rsid w:val="00BD172E"/>
    <w:rsid w:val="00BD1733"/>
    <w:rsid w:val="00BD19A3"/>
    <w:rsid w:val="00BD19A8"/>
    <w:rsid w:val="00BD1A13"/>
    <w:rsid w:val="00BD1B80"/>
    <w:rsid w:val="00BD1DE6"/>
    <w:rsid w:val="00BD1FD2"/>
    <w:rsid w:val="00BD1FFC"/>
    <w:rsid w:val="00BD20E6"/>
    <w:rsid w:val="00BD21F2"/>
    <w:rsid w:val="00BD235B"/>
    <w:rsid w:val="00BD23B3"/>
    <w:rsid w:val="00BD242E"/>
    <w:rsid w:val="00BD245F"/>
    <w:rsid w:val="00BD24A6"/>
    <w:rsid w:val="00BD24EF"/>
    <w:rsid w:val="00BD271F"/>
    <w:rsid w:val="00BD2840"/>
    <w:rsid w:val="00BD28EE"/>
    <w:rsid w:val="00BD2932"/>
    <w:rsid w:val="00BD29E7"/>
    <w:rsid w:val="00BD2BDF"/>
    <w:rsid w:val="00BD2BFF"/>
    <w:rsid w:val="00BD2C85"/>
    <w:rsid w:val="00BD2D3A"/>
    <w:rsid w:val="00BD2E46"/>
    <w:rsid w:val="00BD306D"/>
    <w:rsid w:val="00BD30FC"/>
    <w:rsid w:val="00BD329E"/>
    <w:rsid w:val="00BD336F"/>
    <w:rsid w:val="00BD356D"/>
    <w:rsid w:val="00BD3591"/>
    <w:rsid w:val="00BD380B"/>
    <w:rsid w:val="00BD391E"/>
    <w:rsid w:val="00BD3B7C"/>
    <w:rsid w:val="00BD3D4A"/>
    <w:rsid w:val="00BD3E38"/>
    <w:rsid w:val="00BD3EBE"/>
    <w:rsid w:val="00BD3F56"/>
    <w:rsid w:val="00BD405A"/>
    <w:rsid w:val="00BD405C"/>
    <w:rsid w:val="00BD410A"/>
    <w:rsid w:val="00BD4122"/>
    <w:rsid w:val="00BD427F"/>
    <w:rsid w:val="00BD4417"/>
    <w:rsid w:val="00BD4461"/>
    <w:rsid w:val="00BD4475"/>
    <w:rsid w:val="00BD45B4"/>
    <w:rsid w:val="00BD45CC"/>
    <w:rsid w:val="00BD467E"/>
    <w:rsid w:val="00BD4736"/>
    <w:rsid w:val="00BD47C5"/>
    <w:rsid w:val="00BD483D"/>
    <w:rsid w:val="00BD48B1"/>
    <w:rsid w:val="00BD49D2"/>
    <w:rsid w:val="00BD4A8C"/>
    <w:rsid w:val="00BD4B1C"/>
    <w:rsid w:val="00BD4BFB"/>
    <w:rsid w:val="00BD4C8C"/>
    <w:rsid w:val="00BD4CC0"/>
    <w:rsid w:val="00BD4DC6"/>
    <w:rsid w:val="00BD4DF1"/>
    <w:rsid w:val="00BD4FF0"/>
    <w:rsid w:val="00BD50CA"/>
    <w:rsid w:val="00BD5209"/>
    <w:rsid w:val="00BD5456"/>
    <w:rsid w:val="00BD575F"/>
    <w:rsid w:val="00BD5769"/>
    <w:rsid w:val="00BD5855"/>
    <w:rsid w:val="00BD5895"/>
    <w:rsid w:val="00BD594F"/>
    <w:rsid w:val="00BD5B19"/>
    <w:rsid w:val="00BD5CF3"/>
    <w:rsid w:val="00BD5D9D"/>
    <w:rsid w:val="00BD5EA6"/>
    <w:rsid w:val="00BD6169"/>
    <w:rsid w:val="00BD6372"/>
    <w:rsid w:val="00BD638F"/>
    <w:rsid w:val="00BD63B7"/>
    <w:rsid w:val="00BD6404"/>
    <w:rsid w:val="00BD64A7"/>
    <w:rsid w:val="00BD6585"/>
    <w:rsid w:val="00BD6788"/>
    <w:rsid w:val="00BD67BD"/>
    <w:rsid w:val="00BD6908"/>
    <w:rsid w:val="00BD6A07"/>
    <w:rsid w:val="00BD6A10"/>
    <w:rsid w:val="00BD6B41"/>
    <w:rsid w:val="00BD6B9E"/>
    <w:rsid w:val="00BD6D01"/>
    <w:rsid w:val="00BD6EA5"/>
    <w:rsid w:val="00BD6FCE"/>
    <w:rsid w:val="00BD7028"/>
    <w:rsid w:val="00BD7093"/>
    <w:rsid w:val="00BD73F2"/>
    <w:rsid w:val="00BD745B"/>
    <w:rsid w:val="00BD7498"/>
    <w:rsid w:val="00BD7558"/>
    <w:rsid w:val="00BD7559"/>
    <w:rsid w:val="00BD76EF"/>
    <w:rsid w:val="00BD77A1"/>
    <w:rsid w:val="00BD77B5"/>
    <w:rsid w:val="00BD7873"/>
    <w:rsid w:val="00BD78C9"/>
    <w:rsid w:val="00BD797F"/>
    <w:rsid w:val="00BD7CBE"/>
    <w:rsid w:val="00BD7CEA"/>
    <w:rsid w:val="00BE0001"/>
    <w:rsid w:val="00BE00D9"/>
    <w:rsid w:val="00BE032E"/>
    <w:rsid w:val="00BE033E"/>
    <w:rsid w:val="00BE040E"/>
    <w:rsid w:val="00BE0536"/>
    <w:rsid w:val="00BE07E4"/>
    <w:rsid w:val="00BE0AEF"/>
    <w:rsid w:val="00BE0B24"/>
    <w:rsid w:val="00BE0B4B"/>
    <w:rsid w:val="00BE0BAD"/>
    <w:rsid w:val="00BE0C18"/>
    <w:rsid w:val="00BE0CA9"/>
    <w:rsid w:val="00BE0D1F"/>
    <w:rsid w:val="00BE10A2"/>
    <w:rsid w:val="00BE1224"/>
    <w:rsid w:val="00BE1234"/>
    <w:rsid w:val="00BE129F"/>
    <w:rsid w:val="00BE1543"/>
    <w:rsid w:val="00BE157C"/>
    <w:rsid w:val="00BE15D8"/>
    <w:rsid w:val="00BE1637"/>
    <w:rsid w:val="00BE171F"/>
    <w:rsid w:val="00BE17B6"/>
    <w:rsid w:val="00BE17EF"/>
    <w:rsid w:val="00BE18B3"/>
    <w:rsid w:val="00BE1922"/>
    <w:rsid w:val="00BE194F"/>
    <w:rsid w:val="00BE1A37"/>
    <w:rsid w:val="00BE1A59"/>
    <w:rsid w:val="00BE1A67"/>
    <w:rsid w:val="00BE1A98"/>
    <w:rsid w:val="00BE1ABE"/>
    <w:rsid w:val="00BE1AC5"/>
    <w:rsid w:val="00BE1AFA"/>
    <w:rsid w:val="00BE1C85"/>
    <w:rsid w:val="00BE1CE0"/>
    <w:rsid w:val="00BE1DA7"/>
    <w:rsid w:val="00BE1E0B"/>
    <w:rsid w:val="00BE1F14"/>
    <w:rsid w:val="00BE1F9D"/>
    <w:rsid w:val="00BE22B2"/>
    <w:rsid w:val="00BE23B8"/>
    <w:rsid w:val="00BE24DE"/>
    <w:rsid w:val="00BE2529"/>
    <w:rsid w:val="00BE2749"/>
    <w:rsid w:val="00BE27AC"/>
    <w:rsid w:val="00BE291C"/>
    <w:rsid w:val="00BE299E"/>
    <w:rsid w:val="00BE2A0F"/>
    <w:rsid w:val="00BE2A7E"/>
    <w:rsid w:val="00BE2B7A"/>
    <w:rsid w:val="00BE2CA7"/>
    <w:rsid w:val="00BE2D45"/>
    <w:rsid w:val="00BE2D6F"/>
    <w:rsid w:val="00BE2E2C"/>
    <w:rsid w:val="00BE2F3A"/>
    <w:rsid w:val="00BE2FA0"/>
    <w:rsid w:val="00BE3027"/>
    <w:rsid w:val="00BE3048"/>
    <w:rsid w:val="00BE3148"/>
    <w:rsid w:val="00BE315C"/>
    <w:rsid w:val="00BE31C0"/>
    <w:rsid w:val="00BE3281"/>
    <w:rsid w:val="00BE3304"/>
    <w:rsid w:val="00BE33C4"/>
    <w:rsid w:val="00BE33D1"/>
    <w:rsid w:val="00BE33EE"/>
    <w:rsid w:val="00BE343C"/>
    <w:rsid w:val="00BE3540"/>
    <w:rsid w:val="00BE3869"/>
    <w:rsid w:val="00BE3879"/>
    <w:rsid w:val="00BE3B28"/>
    <w:rsid w:val="00BE3BD8"/>
    <w:rsid w:val="00BE3D46"/>
    <w:rsid w:val="00BE3F30"/>
    <w:rsid w:val="00BE3F82"/>
    <w:rsid w:val="00BE4094"/>
    <w:rsid w:val="00BE40BA"/>
    <w:rsid w:val="00BE41B1"/>
    <w:rsid w:val="00BE4255"/>
    <w:rsid w:val="00BE429B"/>
    <w:rsid w:val="00BE43E9"/>
    <w:rsid w:val="00BE44B2"/>
    <w:rsid w:val="00BE4571"/>
    <w:rsid w:val="00BE45CF"/>
    <w:rsid w:val="00BE45DF"/>
    <w:rsid w:val="00BE4638"/>
    <w:rsid w:val="00BE4639"/>
    <w:rsid w:val="00BE46EC"/>
    <w:rsid w:val="00BE490D"/>
    <w:rsid w:val="00BE4A35"/>
    <w:rsid w:val="00BE4B0A"/>
    <w:rsid w:val="00BE4B0D"/>
    <w:rsid w:val="00BE4B3A"/>
    <w:rsid w:val="00BE4BF9"/>
    <w:rsid w:val="00BE4D0A"/>
    <w:rsid w:val="00BE4D31"/>
    <w:rsid w:val="00BE4F2F"/>
    <w:rsid w:val="00BE4F56"/>
    <w:rsid w:val="00BE4FD6"/>
    <w:rsid w:val="00BE50B1"/>
    <w:rsid w:val="00BE50BC"/>
    <w:rsid w:val="00BE50CF"/>
    <w:rsid w:val="00BE5196"/>
    <w:rsid w:val="00BE5364"/>
    <w:rsid w:val="00BE55BC"/>
    <w:rsid w:val="00BE563E"/>
    <w:rsid w:val="00BE56AB"/>
    <w:rsid w:val="00BE56C8"/>
    <w:rsid w:val="00BE56F0"/>
    <w:rsid w:val="00BE5815"/>
    <w:rsid w:val="00BE58EA"/>
    <w:rsid w:val="00BE59FE"/>
    <w:rsid w:val="00BE5A0C"/>
    <w:rsid w:val="00BE5ABD"/>
    <w:rsid w:val="00BE5B1F"/>
    <w:rsid w:val="00BE5B7E"/>
    <w:rsid w:val="00BE5C33"/>
    <w:rsid w:val="00BE5C35"/>
    <w:rsid w:val="00BE5D84"/>
    <w:rsid w:val="00BE5FA4"/>
    <w:rsid w:val="00BE6138"/>
    <w:rsid w:val="00BE61F4"/>
    <w:rsid w:val="00BE6203"/>
    <w:rsid w:val="00BE620F"/>
    <w:rsid w:val="00BE631B"/>
    <w:rsid w:val="00BE6326"/>
    <w:rsid w:val="00BE6332"/>
    <w:rsid w:val="00BE63C7"/>
    <w:rsid w:val="00BE65A8"/>
    <w:rsid w:val="00BE65CA"/>
    <w:rsid w:val="00BE65FB"/>
    <w:rsid w:val="00BE67F9"/>
    <w:rsid w:val="00BE6AD1"/>
    <w:rsid w:val="00BE6B43"/>
    <w:rsid w:val="00BE6B45"/>
    <w:rsid w:val="00BE6B78"/>
    <w:rsid w:val="00BE6C99"/>
    <w:rsid w:val="00BE6DF0"/>
    <w:rsid w:val="00BE6F1D"/>
    <w:rsid w:val="00BE7049"/>
    <w:rsid w:val="00BE721E"/>
    <w:rsid w:val="00BE727B"/>
    <w:rsid w:val="00BE7455"/>
    <w:rsid w:val="00BE74CC"/>
    <w:rsid w:val="00BE754B"/>
    <w:rsid w:val="00BE7561"/>
    <w:rsid w:val="00BE75F4"/>
    <w:rsid w:val="00BE7723"/>
    <w:rsid w:val="00BE77E8"/>
    <w:rsid w:val="00BE7A37"/>
    <w:rsid w:val="00BE7D4C"/>
    <w:rsid w:val="00BE7DA1"/>
    <w:rsid w:val="00BE7E6B"/>
    <w:rsid w:val="00BE7F45"/>
    <w:rsid w:val="00BE7FB3"/>
    <w:rsid w:val="00BF016B"/>
    <w:rsid w:val="00BF02F7"/>
    <w:rsid w:val="00BF0644"/>
    <w:rsid w:val="00BF0859"/>
    <w:rsid w:val="00BF08A0"/>
    <w:rsid w:val="00BF08BA"/>
    <w:rsid w:val="00BF0C5F"/>
    <w:rsid w:val="00BF0D87"/>
    <w:rsid w:val="00BF0F2B"/>
    <w:rsid w:val="00BF0F9B"/>
    <w:rsid w:val="00BF11A4"/>
    <w:rsid w:val="00BF11CB"/>
    <w:rsid w:val="00BF11E9"/>
    <w:rsid w:val="00BF11F3"/>
    <w:rsid w:val="00BF1257"/>
    <w:rsid w:val="00BF12C0"/>
    <w:rsid w:val="00BF12F6"/>
    <w:rsid w:val="00BF1336"/>
    <w:rsid w:val="00BF1397"/>
    <w:rsid w:val="00BF13CC"/>
    <w:rsid w:val="00BF14B6"/>
    <w:rsid w:val="00BF154C"/>
    <w:rsid w:val="00BF1596"/>
    <w:rsid w:val="00BF15D2"/>
    <w:rsid w:val="00BF170B"/>
    <w:rsid w:val="00BF1861"/>
    <w:rsid w:val="00BF1893"/>
    <w:rsid w:val="00BF19B5"/>
    <w:rsid w:val="00BF1B82"/>
    <w:rsid w:val="00BF1F63"/>
    <w:rsid w:val="00BF1F75"/>
    <w:rsid w:val="00BF1F81"/>
    <w:rsid w:val="00BF1FC4"/>
    <w:rsid w:val="00BF1FE1"/>
    <w:rsid w:val="00BF1FFF"/>
    <w:rsid w:val="00BF2007"/>
    <w:rsid w:val="00BF20F2"/>
    <w:rsid w:val="00BF216C"/>
    <w:rsid w:val="00BF219D"/>
    <w:rsid w:val="00BF220E"/>
    <w:rsid w:val="00BF2233"/>
    <w:rsid w:val="00BF23C0"/>
    <w:rsid w:val="00BF2437"/>
    <w:rsid w:val="00BF24C5"/>
    <w:rsid w:val="00BF251C"/>
    <w:rsid w:val="00BF256B"/>
    <w:rsid w:val="00BF2590"/>
    <w:rsid w:val="00BF268D"/>
    <w:rsid w:val="00BF274C"/>
    <w:rsid w:val="00BF277E"/>
    <w:rsid w:val="00BF29E2"/>
    <w:rsid w:val="00BF2B34"/>
    <w:rsid w:val="00BF2C41"/>
    <w:rsid w:val="00BF2CAC"/>
    <w:rsid w:val="00BF2CF2"/>
    <w:rsid w:val="00BF2EDE"/>
    <w:rsid w:val="00BF2FF3"/>
    <w:rsid w:val="00BF3025"/>
    <w:rsid w:val="00BF305F"/>
    <w:rsid w:val="00BF30E2"/>
    <w:rsid w:val="00BF3171"/>
    <w:rsid w:val="00BF318C"/>
    <w:rsid w:val="00BF3557"/>
    <w:rsid w:val="00BF35DC"/>
    <w:rsid w:val="00BF35FE"/>
    <w:rsid w:val="00BF36C4"/>
    <w:rsid w:val="00BF3774"/>
    <w:rsid w:val="00BF37F0"/>
    <w:rsid w:val="00BF3817"/>
    <w:rsid w:val="00BF38D6"/>
    <w:rsid w:val="00BF3921"/>
    <w:rsid w:val="00BF39AD"/>
    <w:rsid w:val="00BF3A32"/>
    <w:rsid w:val="00BF3A8D"/>
    <w:rsid w:val="00BF3B08"/>
    <w:rsid w:val="00BF3DBB"/>
    <w:rsid w:val="00BF3F35"/>
    <w:rsid w:val="00BF4031"/>
    <w:rsid w:val="00BF42A9"/>
    <w:rsid w:val="00BF42D8"/>
    <w:rsid w:val="00BF42F1"/>
    <w:rsid w:val="00BF442B"/>
    <w:rsid w:val="00BF4445"/>
    <w:rsid w:val="00BF4525"/>
    <w:rsid w:val="00BF453E"/>
    <w:rsid w:val="00BF45BD"/>
    <w:rsid w:val="00BF460E"/>
    <w:rsid w:val="00BF464C"/>
    <w:rsid w:val="00BF4653"/>
    <w:rsid w:val="00BF4665"/>
    <w:rsid w:val="00BF472C"/>
    <w:rsid w:val="00BF48D3"/>
    <w:rsid w:val="00BF48E0"/>
    <w:rsid w:val="00BF494A"/>
    <w:rsid w:val="00BF4953"/>
    <w:rsid w:val="00BF498E"/>
    <w:rsid w:val="00BF4A20"/>
    <w:rsid w:val="00BF4A70"/>
    <w:rsid w:val="00BF4B28"/>
    <w:rsid w:val="00BF4B8F"/>
    <w:rsid w:val="00BF4C64"/>
    <w:rsid w:val="00BF4CEC"/>
    <w:rsid w:val="00BF4D9D"/>
    <w:rsid w:val="00BF4E4D"/>
    <w:rsid w:val="00BF4EFC"/>
    <w:rsid w:val="00BF531C"/>
    <w:rsid w:val="00BF5323"/>
    <w:rsid w:val="00BF53A0"/>
    <w:rsid w:val="00BF54C0"/>
    <w:rsid w:val="00BF552C"/>
    <w:rsid w:val="00BF5570"/>
    <w:rsid w:val="00BF561E"/>
    <w:rsid w:val="00BF5685"/>
    <w:rsid w:val="00BF57EB"/>
    <w:rsid w:val="00BF58DE"/>
    <w:rsid w:val="00BF58F4"/>
    <w:rsid w:val="00BF59DF"/>
    <w:rsid w:val="00BF5B8C"/>
    <w:rsid w:val="00BF5EDE"/>
    <w:rsid w:val="00BF5EEA"/>
    <w:rsid w:val="00BF5F6D"/>
    <w:rsid w:val="00BF5FB0"/>
    <w:rsid w:val="00BF5FF1"/>
    <w:rsid w:val="00BF6055"/>
    <w:rsid w:val="00BF607B"/>
    <w:rsid w:val="00BF60AB"/>
    <w:rsid w:val="00BF60CC"/>
    <w:rsid w:val="00BF615B"/>
    <w:rsid w:val="00BF6210"/>
    <w:rsid w:val="00BF6634"/>
    <w:rsid w:val="00BF666F"/>
    <w:rsid w:val="00BF66E4"/>
    <w:rsid w:val="00BF68A2"/>
    <w:rsid w:val="00BF69B6"/>
    <w:rsid w:val="00BF69E6"/>
    <w:rsid w:val="00BF6A3B"/>
    <w:rsid w:val="00BF6B32"/>
    <w:rsid w:val="00BF6CB0"/>
    <w:rsid w:val="00BF6ECB"/>
    <w:rsid w:val="00BF6F16"/>
    <w:rsid w:val="00BF6FC2"/>
    <w:rsid w:val="00BF70EF"/>
    <w:rsid w:val="00BF715A"/>
    <w:rsid w:val="00BF73D4"/>
    <w:rsid w:val="00BF7622"/>
    <w:rsid w:val="00BF76EC"/>
    <w:rsid w:val="00BF7766"/>
    <w:rsid w:val="00BF7865"/>
    <w:rsid w:val="00BF7941"/>
    <w:rsid w:val="00BF79F6"/>
    <w:rsid w:val="00BF7C6C"/>
    <w:rsid w:val="00BF7CB7"/>
    <w:rsid w:val="00BF7CBB"/>
    <w:rsid w:val="00BF7E6B"/>
    <w:rsid w:val="00BF7F50"/>
    <w:rsid w:val="00C0002B"/>
    <w:rsid w:val="00C000B0"/>
    <w:rsid w:val="00C001B0"/>
    <w:rsid w:val="00C001B6"/>
    <w:rsid w:val="00C00347"/>
    <w:rsid w:val="00C00360"/>
    <w:rsid w:val="00C00637"/>
    <w:rsid w:val="00C006ED"/>
    <w:rsid w:val="00C00770"/>
    <w:rsid w:val="00C0086D"/>
    <w:rsid w:val="00C00ABF"/>
    <w:rsid w:val="00C00AED"/>
    <w:rsid w:val="00C00C3C"/>
    <w:rsid w:val="00C00CDB"/>
    <w:rsid w:val="00C00E8D"/>
    <w:rsid w:val="00C00EAF"/>
    <w:rsid w:val="00C00F55"/>
    <w:rsid w:val="00C00FA5"/>
    <w:rsid w:val="00C010E5"/>
    <w:rsid w:val="00C010F0"/>
    <w:rsid w:val="00C0124B"/>
    <w:rsid w:val="00C0133B"/>
    <w:rsid w:val="00C0139C"/>
    <w:rsid w:val="00C01439"/>
    <w:rsid w:val="00C014D9"/>
    <w:rsid w:val="00C016DF"/>
    <w:rsid w:val="00C017C3"/>
    <w:rsid w:val="00C017D4"/>
    <w:rsid w:val="00C018A8"/>
    <w:rsid w:val="00C018CB"/>
    <w:rsid w:val="00C0197A"/>
    <w:rsid w:val="00C01AFE"/>
    <w:rsid w:val="00C01B13"/>
    <w:rsid w:val="00C01C0D"/>
    <w:rsid w:val="00C01CF8"/>
    <w:rsid w:val="00C01D8B"/>
    <w:rsid w:val="00C01E25"/>
    <w:rsid w:val="00C01E68"/>
    <w:rsid w:val="00C0209B"/>
    <w:rsid w:val="00C020E4"/>
    <w:rsid w:val="00C02164"/>
    <w:rsid w:val="00C02176"/>
    <w:rsid w:val="00C0220A"/>
    <w:rsid w:val="00C022DA"/>
    <w:rsid w:val="00C02588"/>
    <w:rsid w:val="00C02839"/>
    <w:rsid w:val="00C02940"/>
    <w:rsid w:val="00C02998"/>
    <w:rsid w:val="00C02A74"/>
    <w:rsid w:val="00C02B15"/>
    <w:rsid w:val="00C02CCB"/>
    <w:rsid w:val="00C02D1D"/>
    <w:rsid w:val="00C02D6C"/>
    <w:rsid w:val="00C02E00"/>
    <w:rsid w:val="00C02E44"/>
    <w:rsid w:val="00C02E90"/>
    <w:rsid w:val="00C02F78"/>
    <w:rsid w:val="00C03051"/>
    <w:rsid w:val="00C03181"/>
    <w:rsid w:val="00C032B3"/>
    <w:rsid w:val="00C03302"/>
    <w:rsid w:val="00C033B8"/>
    <w:rsid w:val="00C033C1"/>
    <w:rsid w:val="00C0355C"/>
    <w:rsid w:val="00C036CA"/>
    <w:rsid w:val="00C0395F"/>
    <w:rsid w:val="00C03972"/>
    <w:rsid w:val="00C03975"/>
    <w:rsid w:val="00C039A8"/>
    <w:rsid w:val="00C03C11"/>
    <w:rsid w:val="00C03CA8"/>
    <w:rsid w:val="00C03D00"/>
    <w:rsid w:val="00C03EEC"/>
    <w:rsid w:val="00C04169"/>
    <w:rsid w:val="00C041A0"/>
    <w:rsid w:val="00C04283"/>
    <w:rsid w:val="00C042DA"/>
    <w:rsid w:val="00C0434B"/>
    <w:rsid w:val="00C0444E"/>
    <w:rsid w:val="00C045C2"/>
    <w:rsid w:val="00C0460C"/>
    <w:rsid w:val="00C0462C"/>
    <w:rsid w:val="00C046D9"/>
    <w:rsid w:val="00C04703"/>
    <w:rsid w:val="00C04726"/>
    <w:rsid w:val="00C0479E"/>
    <w:rsid w:val="00C048DA"/>
    <w:rsid w:val="00C04A69"/>
    <w:rsid w:val="00C04CE5"/>
    <w:rsid w:val="00C04D82"/>
    <w:rsid w:val="00C04E1F"/>
    <w:rsid w:val="00C04ED4"/>
    <w:rsid w:val="00C04EFD"/>
    <w:rsid w:val="00C04FA8"/>
    <w:rsid w:val="00C05007"/>
    <w:rsid w:val="00C05013"/>
    <w:rsid w:val="00C05193"/>
    <w:rsid w:val="00C05340"/>
    <w:rsid w:val="00C05414"/>
    <w:rsid w:val="00C05518"/>
    <w:rsid w:val="00C055CB"/>
    <w:rsid w:val="00C05A6F"/>
    <w:rsid w:val="00C05B4E"/>
    <w:rsid w:val="00C05C9D"/>
    <w:rsid w:val="00C05F24"/>
    <w:rsid w:val="00C05F92"/>
    <w:rsid w:val="00C05FB2"/>
    <w:rsid w:val="00C0605E"/>
    <w:rsid w:val="00C060AE"/>
    <w:rsid w:val="00C061D6"/>
    <w:rsid w:val="00C06256"/>
    <w:rsid w:val="00C06373"/>
    <w:rsid w:val="00C063F0"/>
    <w:rsid w:val="00C065B2"/>
    <w:rsid w:val="00C065B9"/>
    <w:rsid w:val="00C068A5"/>
    <w:rsid w:val="00C068FE"/>
    <w:rsid w:val="00C069D7"/>
    <w:rsid w:val="00C06AEC"/>
    <w:rsid w:val="00C06BB8"/>
    <w:rsid w:val="00C06C8E"/>
    <w:rsid w:val="00C06DC8"/>
    <w:rsid w:val="00C06E76"/>
    <w:rsid w:val="00C06F46"/>
    <w:rsid w:val="00C074F5"/>
    <w:rsid w:val="00C0769F"/>
    <w:rsid w:val="00C077A8"/>
    <w:rsid w:val="00C077CE"/>
    <w:rsid w:val="00C0796B"/>
    <w:rsid w:val="00C0797F"/>
    <w:rsid w:val="00C07A30"/>
    <w:rsid w:val="00C07A84"/>
    <w:rsid w:val="00C07B80"/>
    <w:rsid w:val="00C07B88"/>
    <w:rsid w:val="00C07BFA"/>
    <w:rsid w:val="00C07D8E"/>
    <w:rsid w:val="00C07DDE"/>
    <w:rsid w:val="00C07E19"/>
    <w:rsid w:val="00C07E54"/>
    <w:rsid w:val="00C07EB1"/>
    <w:rsid w:val="00C07F5D"/>
    <w:rsid w:val="00C07FAB"/>
    <w:rsid w:val="00C07FC8"/>
    <w:rsid w:val="00C10126"/>
    <w:rsid w:val="00C101F3"/>
    <w:rsid w:val="00C102E2"/>
    <w:rsid w:val="00C10400"/>
    <w:rsid w:val="00C10416"/>
    <w:rsid w:val="00C1042D"/>
    <w:rsid w:val="00C10508"/>
    <w:rsid w:val="00C1053B"/>
    <w:rsid w:val="00C10597"/>
    <w:rsid w:val="00C105AE"/>
    <w:rsid w:val="00C105FA"/>
    <w:rsid w:val="00C107A2"/>
    <w:rsid w:val="00C107B7"/>
    <w:rsid w:val="00C10882"/>
    <w:rsid w:val="00C108BB"/>
    <w:rsid w:val="00C10987"/>
    <w:rsid w:val="00C10A11"/>
    <w:rsid w:val="00C10A42"/>
    <w:rsid w:val="00C10AFA"/>
    <w:rsid w:val="00C10B5D"/>
    <w:rsid w:val="00C10DF7"/>
    <w:rsid w:val="00C111A8"/>
    <w:rsid w:val="00C111D8"/>
    <w:rsid w:val="00C11276"/>
    <w:rsid w:val="00C11307"/>
    <w:rsid w:val="00C11403"/>
    <w:rsid w:val="00C1140A"/>
    <w:rsid w:val="00C1141C"/>
    <w:rsid w:val="00C1163B"/>
    <w:rsid w:val="00C116E7"/>
    <w:rsid w:val="00C116F9"/>
    <w:rsid w:val="00C117A3"/>
    <w:rsid w:val="00C11EFB"/>
    <w:rsid w:val="00C12005"/>
    <w:rsid w:val="00C1222F"/>
    <w:rsid w:val="00C12363"/>
    <w:rsid w:val="00C123B8"/>
    <w:rsid w:val="00C12408"/>
    <w:rsid w:val="00C12418"/>
    <w:rsid w:val="00C124B4"/>
    <w:rsid w:val="00C126A1"/>
    <w:rsid w:val="00C12834"/>
    <w:rsid w:val="00C12886"/>
    <w:rsid w:val="00C12914"/>
    <w:rsid w:val="00C12AC2"/>
    <w:rsid w:val="00C12CB4"/>
    <w:rsid w:val="00C12F33"/>
    <w:rsid w:val="00C130D9"/>
    <w:rsid w:val="00C13167"/>
    <w:rsid w:val="00C1345C"/>
    <w:rsid w:val="00C13495"/>
    <w:rsid w:val="00C1366D"/>
    <w:rsid w:val="00C136AC"/>
    <w:rsid w:val="00C1386A"/>
    <w:rsid w:val="00C13882"/>
    <w:rsid w:val="00C13952"/>
    <w:rsid w:val="00C1399B"/>
    <w:rsid w:val="00C139A6"/>
    <w:rsid w:val="00C13D05"/>
    <w:rsid w:val="00C13D21"/>
    <w:rsid w:val="00C13E43"/>
    <w:rsid w:val="00C13E93"/>
    <w:rsid w:val="00C13EBD"/>
    <w:rsid w:val="00C13F46"/>
    <w:rsid w:val="00C14086"/>
    <w:rsid w:val="00C140D3"/>
    <w:rsid w:val="00C14123"/>
    <w:rsid w:val="00C14166"/>
    <w:rsid w:val="00C14206"/>
    <w:rsid w:val="00C142E6"/>
    <w:rsid w:val="00C14473"/>
    <w:rsid w:val="00C146AF"/>
    <w:rsid w:val="00C14B3B"/>
    <w:rsid w:val="00C14C3C"/>
    <w:rsid w:val="00C14CCE"/>
    <w:rsid w:val="00C14CFC"/>
    <w:rsid w:val="00C14F6E"/>
    <w:rsid w:val="00C15159"/>
    <w:rsid w:val="00C15371"/>
    <w:rsid w:val="00C1547F"/>
    <w:rsid w:val="00C1551F"/>
    <w:rsid w:val="00C15534"/>
    <w:rsid w:val="00C15821"/>
    <w:rsid w:val="00C1584F"/>
    <w:rsid w:val="00C158C7"/>
    <w:rsid w:val="00C15960"/>
    <w:rsid w:val="00C15A11"/>
    <w:rsid w:val="00C15A80"/>
    <w:rsid w:val="00C15C45"/>
    <w:rsid w:val="00C15D10"/>
    <w:rsid w:val="00C15E12"/>
    <w:rsid w:val="00C15EA5"/>
    <w:rsid w:val="00C15F4D"/>
    <w:rsid w:val="00C15FC3"/>
    <w:rsid w:val="00C16108"/>
    <w:rsid w:val="00C16122"/>
    <w:rsid w:val="00C16229"/>
    <w:rsid w:val="00C16336"/>
    <w:rsid w:val="00C1636D"/>
    <w:rsid w:val="00C16549"/>
    <w:rsid w:val="00C1684B"/>
    <w:rsid w:val="00C1696D"/>
    <w:rsid w:val="00C169C2"/>
    <w:rsid w:val="00C169CC"/>
    <w:rsid w:val="00C16AAE"/>
    <w:rsid w:val="00C16AB0"/>
    <w:rsid w:val="00C16B1F"/>
    <w:rsid w:val="00C16B73"/>
    <w:rsid w:val="00C16B92"/>
    <w:rsid w:val="00C16BB8"/>
    <w:rsid w:val="00C16BF7"/>
    <w:rsid w:val="00C16E93"/>
    <w:rsid w:val="00C16E9A"/>
    <w:rsid w:val="00C16F73"/>
    <w:rsid w:val="00C1706B"/>
    <w:rsid w:val="00C171E3"/>
    <w:rsid w:val="00C17266"/>
    <w:rsid w:val="00C173BA"/>
    <w:rsid w:val="00C174CC"/>
    <w:rsid w:val="00C17518"/>
    <w:rsid w:val="00C176AE"/>
    <w:rsid w:val="00C17721"/>
    <w:rsid w:val="00C177BB"/>
    <w:rsid w:val="00C177E2"/>
    <w:rsid w:val="00C17A23"/>
    <w:rsid w:val="00C17BA6"/>
    <w:rsid w:val="00C17BBC"/>
    <w:rsid w:val="00C17C2D"/>
    <w:rsid w:val="00C17CA1"/>
    <w:rsid w:val="00C17DCB"/>
    <w:rsid w:val="00C17E26"/>
    <w:rsid w:val="00C17E27"/>
    <w:rsid w:val="00C17F48"/>
    <w:rsid w:val="00C17F5A"/>
    <w:rsid w:val="00C17F7A"/>
    <w:rsid w:val="00C20014"/>
    <w:rsid w:val="00C200BA"/>
    <w:rsid w:val="00C200EB"/>
    <w:rsid w:val="00C20266"/>
    <w:rsid w:val="00C202CD"/>
    <w:rsid w:val="00C20323"/>
    <w:rsid w:val="00C20353"/>
    <w:rsid w:val="00C2038E"/>
    <w:rsid w:val="00C203C2"/>
    <w:rsid w:val="00C2044E"/>
    <w:rsid w:val="00C20650"/>
    <w:rsid w:val="00C2071E"/>
    <w:rsid w:val="00C20872"/>
    <w:rsid w:val="00C208CB"/>
    <w:rsid w:val="00C2092A"/>
    <w:rsid w:val="00C20957"/>
    <w:rsid w:val="00C209CB"/>
    <w:rsid w:val="00C209EC"/>
    <w:rsid w:val="00C209F4"/>
    <w:rsid w:val="00C20A8E"/>
    <w:rsid w:val="00C20B18"/>
    <w:rsid w:val="00C20E53"/>
    <w:rsid w:val="00C20ED6"/>
    <w:rsid w:val="00C20F20"/>
    <w:rsid w:val="00C20FB0"/>
    <w:rsid w:val="00C2107F"/>
    <w:rsid w:val="00C21271"/>
    <w:rsid w:val="00C213D9"/>
    <w:rsid w:val="00C215E9"/>
    <w:rsid w:val="00C21615"/>
    <w:rsid w:val="00C218D8"/>
    <w:rsid w:val="00C2198F"/>
    <w:rsid w:val="00C219E7"/>
    <w:rsid w:val="00C21ADD"/>
    <w:rsid w:val="00C21BC7"/>
    <w:rsid w:val="00C21C39"/>
    <w:rsid w:val="00C21C7A"/>
    <w:rsid w:val="00C21C99"/>
    <w:rsid w:val="00C21C9D"/>
    <w:rsid w:val="00C21DBD"/>
    <w:rsid w:val="00C21EBC"/>
    <w:rsid w:val="00C21EBF"/>
    <w:rsid w:val="00C21F1F"/>
    <w:rsid w:val="00C21FB1"/>
    <w:rsid w:val="00C2202B"/>
    <w:rsid w:val="00C22235"/>
    <w:rsid w:val="00C22266"/>
    <w:rsid w:val="00C222AC"/>
    <w:rsid w:val="00C2234D"/>
    <w:rsid w:val="00C22359"/>
    <w:rsid w:val="00C22385"/>
    <w:rsid w:val="00C22505"/>
    <w:rsid w:val="00C226E6"/>
    <w:rsid w:val="00C22736"/>
    <w:rsid w:val="00C227B4"/>
    <w:rsid w:val="00C229A0"/>
    <w:rsid w:val="00C229C4"/>
    <w:rsid w:val="00C22CA4"/>
    <w:rsid w:val="00C22CD1"/>
    <w:rsid w:val="00C22CD9"/>
    <w:rsid w:val="00C22D0B"/>
    <w:rsid w:val="00C22D56"/>
    <w:rsid w:val="00C23143"/>
    <w:rsid w:val="00C231F8"/>
    <w:rsid w:val="00C23214"/>
    <w:rsid w:val="00C232E7"/>
    <w:rsid w:val="00C23392"/>
    <w:rsid w:val="00C23413"/>
    <w:rsid w:val="00C23740"/>
    <w:rsid w:val="00C238A1"/>
    <w:rsid w:val="00C238D6"/>
    <w:rsid w:val="00C2395D"/>
    <w:rsid w:val="00C2395E"/>
    <w:rsid w:val="00C2395F"/>
    <w:rsid w:val="00C23976"/>
    <w:rsid w:val="00C23AB8"/>
    <w:rsid w:val="00C23AF8"/>
    <w:rsid w:val="00C23B09"/>
    <w:rsid w:val="00C23C55"/>
    <w:rsid w:val="00C23E7C"/>
    <w:rsid w:val="00C23F9B"/>
    <w:rsid w:val="00C23FB6"/>
    <w:rsid w:val="00C2400E"/>
    <w:rsid w:val="00C2402C"/>
    <w:rsid w:val="00C2408E"/>
    <w:rsid w:val="00C240DE"/>
    <w:rsid w:val="00C2419A"/>
    <w:rsid w:val="00C24476"/>
    <w:rsid w:val="00C244E6"/>
    <w:rsid w:val="00C244FC"/>
    <w:rsid w:val="00C245D5"/>
    <w:rsid w:val="00C24648"/>
    <w:rsid w:val="00C246F7"/>
    <w:rsid w:val="00C24744"/>
    <w:rsid w:val="00C2488F"/>
    <w:rsid w:val="00C24909"/>
    <w:rsid w:val="00C24993"/>
    <w:rsid w:val="00C24A03"/>
    <w:rsid w:val="00C24A09"/>
    <w:rsid w:val="00C24B10"/>
    <w:rsid w:val="00C24B1C"/>
    <w:rsid w:val="00C24B66"/>
    <w:rsid w:val="00C24E9C"/>
    <w:rsid w:val="00C24FC0"/>
    <w:rsid w:val="00C25153"/>
    <w:rsid w:val="00C251EB"/>
    <w:rsid w:val="00C25200"/>
    <w:rsid w:val="00C2525F"/>
    <w:rsid w:val="00C25261"/>
    <w:rsid w:val="00C2526E"/>
    <w:rsid w:val="00C2535F"/>
    <w:rsid w:val="00C25393"/>
    <w:rsid w:val="00C2541A"/>
    <w:rsid w:val="00C254A7"/>
    <w:rsid w:val="00C25590"/>
    <w:rsid w:val="00C257D0"/>
    <w:rsid w:val="00C257D5"/>
    <w:rsid w:val="00C257E7"/>
    <w:rsid w:val="00C2582F"/>
    <w:rsid w:val="00C259B8"/>
    <w:rsid w:val="00C25C93"/>
    <w:rsid w:val="00C25CC3"/>
    <w:rsid w:val="00C25E17"/>
    <w:rsid w:val="00C25E20"/>
    <w:rsid w:val="00C25E43"/>
    <w:rsid w:val="00C261FF"/>
    <w:rsid w:val="00C2626F"/>
    <w:rsid w:val="00C263CA"/>
    <w:rsid w:val="00C26417"/>
    <w:rsid w:val="00C26466"/>
    <w:rsid w:val="00C26494"/>
    <w:rsid w:val="00C264C3"/>
    <w:rsid w:val="00C264DD"/>
    <w:rsid w:val="00C2652A"/>
    <w:rsid w:val="00C26607"/>
    <w:rsid w:val="00C26623"/>
    <w:rsid w:val="00C26624"/>
    <w:rsid w:val="00C26929"/>
    <w:rsid w:val="00C26963"/>
    <w:rsid w:val="00C26C25"/>
    <w:rsid w:val="00C26CDB"/>
    <w:rsid w:val="00C26D13"/>
    <w:rsid w:val="00C26D22"/>
    <w:rsid w:val="00C26DFA"/>
    <w:rsid w:val="00C26E80"/>
    <w:rsid w:val="00C26EF0"/>
    <w:rsid w:val="00C2705D"/>
    <w:rsid w:val="00C270B1"/>
    <w:rsid w:val="00C270E2"/>
    <w:rsid w:val="00C27155"/>
    <w:rsid w:val="00C272CB"/>
    <w:rsid w:val="00C2732B"/>
    <w:rsid w:val="00C27461"/>
    <w:rsid w:val="00C27512"/>
    <w:rsid w:val="00C275E7"/>
    <w:rsid w:val="00C275F1"/>
    <w:rsid w:val="00C2765E"/>
    <w:rsid w:val="00C279AA"/>
    <w:rsid w:val="00C279E7"/>
    <w:rsid w:val="00C27A1F"/>
    <w:rsid w:val="00C27A20"/>
    <w:rsid w:val="00C27BE9"/>
    <w:rsid w:val="00C27C4D"/>
    <w:rsid w:val="00C27D40"/>
    <w:rsid w:val="00C27DB6"/>
    <w:rsid w:val="00C27E94"/>
    <w:rsid w:val="00C27EAF"/>
    <w:rsid w:val="00C27F06"/>
    <w:rsid w:val="00C30120"/>
    <w:rsid w:val="00C30302"/>
    <w:rsid w:val="00C3033B"/>
    <w:rsid w:val="00C303B9"/>
    <w:rsid w:val="00C304B2"/>
    <w:rsid w:val="00C30611"/>
    <w:rsid w:val="00C306AB"/>
    <w:rsid w:val="00C3077C"/>
    <w:rsid w:val="00C30B63"/>
    <w:rsid w:val="00C30BBF"/>
    <w:rsid w:val="00C30C32"/>
    <w:rsid w:val="00C30D3E"/>
    <w:rsid w:val="00C30FFE"/>
    <w:rsid w:val="00C310CD"/>
    <w:rsid w:val="00C3113F"/>
    <w:rsid w:val="00C31260"/>
    <w:rsid w:val="00C314F2"/>
    <w:rsid w:val="00C314F9"/>
    <w:rsid w:val="00C315B6"/>
    <w:rsid w:val="00C318AE"/>
    <w:rsid w:val="00C31927"/>
    <w:rsid w:val="00C31955"/>
    <w:rsid w:val="00C3195A"/>
    <w:rsid w:val="00C31B41"/>
    <w:rsid w:val="00C31BAE"/>
    <w:rsid w:val="00C31BF9"/>
    <w:rsid w:val="00C31CD4"/>
    <w:rsid w:val="00C31D9A"/>
    <w:rsid w:val="00C31E37"/>
    <w:rsid w:val="00C31E96"/>
    <w:rsid w:val="00C31E9A"/>
    <w:rsid w:val="00C32098"/>
    <w:rsid w:val="00C324BB"/>
    <w:rsid w:val="00C326D3"/>
    <w:rsid w:val="00C32720"/>
    <w:rsid w:val="00C3294B"/>
    <w:rsid w:val="00C3296E"/>
    <w:rsid w:val="00C32AB7"/>
    <w:rsid w:val="00C32AB8"/>
    <w:rsid w:val="00C32BE1"/>
    <w:rsid w:val="00C32C84"/>
    <w:rsid w:val="00C32DBB"/>
    <w:rsid w:val="00C32E52"/>
    <w:rsid w:val="00C33029"/>
    <w:rsid w:val="00C3325A"/>
    <w:rsid w:val="00C33263"/>
    <w:rsid w:val="00C33425"/>
    <w:rsid w:val="00C3348B"/>
    <w:rsid w:val="00C334B3"/>
    <w:rsid w:val="00C334FF"/>
    <w:rsid w:val="00C3358B"/>
    <w:rsid w:val="00C335E6"/>
    <w:rsid w:val="00C33606"/>
    <w:rsid w:val="00C33785"/>
    <w:rsid w:val="00C33800"/>
    <w:rsid w:val="00C3396C"/>
    <w:rsid w:val="00C339E0"/>
    <w:rsid w:val="00C33A55"/>
    <w:rsid w:val="00C33A58"/>
    <w:rsid w:val="00C33B86"/>
    <w:rsid w:val="00C33CA5"/>
    <w:rsid w:val="00C33EE1"/>
    <w:rsid w:val="00C34060"/>
    <w:rsid w:val="00C340B9"/>
    <w:rsid w:val="00C3414F"/>
    <w:rsid w:val="00C3446D"/>
    <w:rsid w:val="00C34597"/>
    <w:rsid w:val="00C345A5"/>
    <w:rsid w:val="00C3467C"/>
    <w:rsid w:val="00C3493E"/>
    <w:rsid w:val="00C34A6E"/>
    <w:rsid w:val="00C34A85"/>
    <w:rsid w:val="00C34B73"/>
    <w:rsid w:val="00C34B8C"/>
    <w:rsid w:val="00C34C1B"/>
    <w:rsid w:val="00C34C9F"/>
    <w:rsid w:val="00C34E40"/>
    <w:rsid w:val="00C34F0C"/>
    <w:rsid w:val="00C34F18"/>
    <w:rsid w:val="00C3501D"/>
    <w:rsid w:val="00C35279"/>
    <w:rsid w:val="00C353FD"/>
    <w:rsid w:val="00C3544B"/>
    <w:rsid w:val="00C354B4"/>
    <w:rsid w:val="00C355AD"/>
    <w:rsid w:val="00C357E2"/>
    <w:rsid w:val="00C357E4"/>
    <w:rsid w:val="00C357FB"/>
    <w:rsid w:val="00C358AC"/>
    <w:rsid w:val="00C358AE"/>
    <w:rsid w:val="00C35923"/>
    <w:rsid w:val="00C35948"/>
    <w:rsid w:val="00C359FA"/>
    <w:rsid w:val="00C35AAF"/>
    <w:rsid w:val="00C35B6D"/>
    <w:rsid w:val="00C35BB5"/>
    <w:rsid w:val="00C35D11"/>
    <w:rsid w:val="00C35FB6"/>
    <w:rsid w:val="00C3603E"/>
    <w:rsid w:val="00C3612D"/>
    <w:rsid w:val="00C361EF"/>
    <w:rsid w:val="00C36274"/>
    <w:rsid w:val="00C36660"/>
    <w:rsid w:val="00C36686"/>
    <w:rsid w:val="00C36754"/>
    <w:rsid w:val="00C367C4"/>
    <w:rsid w:val="00C36919"/>
    <w:rsid w:val="00C369D2"/>
    <w:rsid w:val="00C369FB"/>
    <w:rsid w:val="00C36C79"/>
    <w:rsid w:val="00C3716A"/>
    <w:rsid w:val="00C371D4"/>
    <w:rsid w:val="00C372C6"/>
    <w:rsid w:val="00C37372"/>
    <w:rsid w:val="00C374FB"/>
    <w:rsid w:val="00C375D6"/>
    <w:rsid w:val="00C3771A"/>
    <w:rsid w:val="00C37734"/>
    <w:rsid w:val="00C37AA4"/>
    <w:rsid w:val="00C37AAF"/>
    <w:rsid w:val="00C37F87"/>
    <w:rsid w:val="00C37FFC"/>
    <w:rsid w:val="00C400A5"/>
    <w:rsid w:val="00C400C5"/>
    <w:rsid w:val="00C40165"/>
    <w:rsid w:val="00C403E3"/>
    <w:rsid w:val="00C406C6"/>
    <w:rsid w:val="00C406C9"/>
    <w:rsid w:val="00C406E0"/>
    <w:rsid w:val="00C407B8"/>
    <w:rsid w:val="00C408AD"/>
    <w:rsid w:val="00C408EC"/>
    <w:rsid w:val="00C40915"/>
    <w:rsid w:val="00C40944"/>
    <w:rsid w:val="00C40979"/>
    <w:rsid w:val="00C409BB"/>
    <w:rsid w:val="00C40A62"/>
    <w:rsid w:val="00C40BF5"/>
    <w:rsid w:val="00C40CE5"/>
    <w:rsid w:val="00C40CFD"/>
    <w:rsid w:val="00C40DAA"/>
    <w:rsid w:val="00C40DAC"/>
    <w:rsid w:val="00C40E53"/>
    <w:rsid w:val="00C40ECC"/>
    <w:rsid w:val="00C41021"/>
    <w:rsid w:val="00C41316"/>
    <w:rsid w:val="00C413B1"/>
    <w:rsid w:val="00C413FE"/>
    <w:rsid w:val="00C41422"/>
    <w:rsid w:val="00C41477"/>
    <w:rsid w:val="00C414A6"/>
    <w:rsid w:val="00C415B8"/>
    <w:rsid w:val="00C415D8"/>
    <w:rsid w:val="00C41852"/>
    <w:rsid w:val="00C418AE"/>
    <w:rsid w:val="00C418FC"/>
    <w:rsid w:val="00C41976"/>
    <w:rsid w:val="00C41981"/>
    <w:rsid w:val="00C41A0F"/>
    <w:rsid w:val="00C41ADA"/>
    <w:rsid w:val="00C41BC2"/>
    <w:rsid w:val="00C41CA8"/>
    <w:rsid w:val="00C41D1C"/>
    <w:rsid w:val="00C41D26"/>
    <w:rsid w:val="00C41F07"/>
    <w:rsid w:val="00C42015"/>
    <w:rsid w:val="00C421A7"/>
    <w:rsid w:val="00C4223F"/>
    <w:rsid w:val="00C42268"/>
    <w:rsid w:val="00C42298"/>
    <w:rsid w:val="00C422B8"/>
    <w:rsid w:val="00C422F3"/>
    <w:rsid w:val="00C42340"/>
    <w:rsid w:val="00C42403"/>
    <w:rsid w:val="00C42465"/>
    <w:rsid w:val="00C424BD"/>
    <w:rsid w:val="00C424DD"/>
    <w:rsid w:val="00C425F5"/>
    <w:rsid w:val="00C42672"/>
    <w:rsid w:val="00C426FC"/>
    <w:rsid w:val="00C427FC"/>
    <w:rsid w:val="00C42828"/>
    <w:rsid w:val="00C4289B"/>
    <w:rsid w:val="00C429AC"/>
    <w:rsid w:val="00C429B4"/>
    <w:rsid w:val="00C429E4"/>
    <w:rsid w:val="00C42AAA"/>
    <w:rsid w:val="00C42C61"/>
    <w:rsid w:val="00C42CC0"/>
    <w:rsid w:val="00C42CE5"/>
    <w:rsid w:val="00C42E75"/>
    <w:rsid w:val="00C42E7F"/>
    <w:rsid w:val="00C42F77"/>
    <w:rsid w:val="00C430A4"/>
    <w:rsid w:val="00C4311F"/>
    <w:rsid w:val="00C431F5"/>
    <w:rsid w:val="00C432F5"/>
    <w:rsid w:val="00C4334E"/>
    <w:rsid w:val="00C434F8"/>
    <w:rsid w:val="00C43583"/>
    <w:rsid w:val="00C43949"/>
    <w:rsid w:val="00C43954"/>
    <w:rsid w:val="00C4396A"/>
    <w:rsid w:val="00C43CC7"/>
    <w:rsid w:val="00C43D1B"/>
    <w:rsid w:val="00C43DB1"/>
    <w:rsid w:val="00C43DC0"/>
    <w:rsid w:val="00C43FAE"/>
    <w:rsid w:val="00C43FF1"/>
    <w:rsid w:val="00C44153"/>
    <w:rsid w:val="00C44228"/>
    <w:rsid w:val="00C442CC"/>
    <w:rsid w:val="00C442D3"/>
    <w:rsid w:val="00C444BE"/>
    <w:rsid w:val="00C445E3"/>
    <w:rsid w:val="00C44857"/>
    <w:rsid w:val="00C4499F"/>
    <w:rsid w:val="00C44A02"/>
    <w:rsid w:val="00C44B98"/>
    <w:rsid w:val="00C44C2C"/>
    <w:rsid w:val="00C44D43"/>
    <w:rsid w:val="00C44DCD"/>
    <w:rsid w:val="00C44E3E"/>
    <w:rsid w:val="00C44ECA"/>
    <w:rsid w:val="00C44EF2"/>
    <w:rsid w:val="00C44F49"/>
    <w:rsid w:val="00C45038"/>
    <w:rsid w:val="00C4505C"/>
    <w:rsid w:val="00C45111"/>
    <w:rsid w:val="00C45123"/>
    <w:rsid w:val="00C452D3"/>
    <w:rsid w:val="00C453A3"/>
    <w:rsid w:val="00C45475"/>
    <w:rsid w:val="00C454A4"/>
    <w:rsid w:val="00C4556E"/>
    <w:rsid w:val="00C45597"/>
    <w:rsid w:val="00C4564C"/>
    <w:rsid w:val="00C45670"/>
    <w:rsid w:val="00C4595C"/>
    <w:rsid w:val="00C45A53"/>
    <w:rsid w:val="00C45ABD"/>
    <w:rsid w:val="00C45B54"/>
    <w:rsid w:val="00C45E64"/>
    <w:rsid w:val="00C45FA2"/>
    <w:rsid w:val="00C461A9"/>
    <w:rsid w:val="00C4620F"/>
    <w:rsid w:val="00C462AB"/>
    <w:rsid w:val="00C462DA"/>
    <w:rsid w:val="00C46448"/>
    <w:rsid w:val="00C465D5"/>
    <w:rsid w:val="00C465E8"/>
    <w:rsid w:val="00C4667E"/>
    <w:rsid w:val="00C466D9"/>
    <w:rsid w:val="00C46702"/>
    <w:rsid w:val="00C46726"/>
    <w:rsid w:val="00C46743"/>
    <w:rsid w:val="00C467E1"/>
    <w:rsid w:val="00C4688E"/>
    <w:rsid w:val="00C468A8"/>
    <w:rsid w:val="00C46961"/>
    <w:rsid w:val="00C469AB"/>
    <w:rsid w:val="00C46A25"/>
    <w:rsid w:val="00C46A93"/>
    <w:rsid w:val="00C46BC4"/>
    <w:rsid w:val="00C46C68"/>
    <w:rsid w:val="00C46C9B"/>
    <w:rsid w:val="00C46D04"/>
    <w:rsid w:val="00C46E7B"/>
    <w:rsid w:val="00C46EB0"/>
    <w:rsid w:val="00C46FB0"/>
    <w:rsid w:val="00C47097"/>
    <w:rsid w:val="00C47189"/>
    <w:rsid w:val="00C47194"/>
    <w:rsid w:val="00C47227"/>
    <w:rsid w:val="00C472F1"/>
    <w:rsid w:val="00C4731D"/>
    <w:rsid w:val="00C4737B"/>
    <w:rsid w:val="00C4795F"/>
    <w:rsid w:val="00C47979"/>
    <w:rsid w:val="00C47DDB"/>
    <w:rsid w:val="00C47E27"/>
    <w:rsid w:val="00C47E33"/>
    <w:rsid w:val="00C47FDE"/>
    <w:rsid w:val="00C500F9"/>
    <w:rsid w:val="00C501B0"/>
    <w:rsid w:val="00C50216"/>
    <w:rsid w:val="00C502E7"/>
    <w:rsid w:val="00C5035C"/>
    <w:rsid w:val="00C5038F"/>
    <w:rsid w:val="00C505BB"/>
    <w:rsid w:val="00C5064D"/>
    <w:rsid w:val="00C506D5"/>
    <w:rsid w:val="00C50730"/>
    <w:rsid w:val="00C508AC"/>
    <w:rsid w:val="00C508F7"/>
    <w:rsid w:val="00C50915"/>
    <w:rsid w:val="00C50A14"/>
    <w:rsid w:val="00C50B87"/>
    <w:rsid w:val="00C50BBF"/>
    <w:rsid w:val="00C50CC6"/>
    <w:rsid w:val="00C50E95"/>
    <w:rsid w:val="00C50ECC"/>
    <w:rsid w:val="00C50F3F"/>
    <w:rsid w:val="00C510FC"/>
    <w:rsid w:val="00C5124C"/>
    <w:rsid w:val="00C51314"/>
    <w:rsid w:val="00C5132C"/>
    <w:rsid w:val="00C51364"/>
    <w:rsid w:val="00C51569"/>
    <w:rsid w:val="00C515CC"/>
    <w:rsid w:val="00C515D3"/>
    <w:rsid w:val="00C517EF"/>
    <w:rsid w:val="00C5184B"/>
    <w:rsid w:val="00C51A64"/>
    <w:rsid w:val="00C51AD6"/>
    <w:rsid w:val="00C51E6C"/>
    <w:rsid w:val="00C52078"/>
    <w:rsid w:val="00C520AC"/>
    <w:rsid w:val="00C520DD"/>
    <w:rsid w:val="00C52109"/>
    <w:rsid w:val="00C521B2"/>
    <w:rsid w:val="00C52267"/>
    <w:rsid w:val="00C5228C"/>
    <w:rsid w:val="00C523B4"/>
    <w:rsid w:val="00C523BC"/>
    <w:rsid w:val="00C525CA"/>
    <w:rsid w:val="00C52720"/>
    <w:rsid w:val="00C52726"/>
    <w:rsid w:val="00C527DC"/>
    <w:rsid w:val="00C527F4"/>
    <w:rsid w:val="00C528E3"/>
    <w:rsid w:val="00C52962"/>
    <w:rsid w:val="00C529D0"/>
    <w:rsid w:val="00C52A3F"/>
    <w:rsid w:val="00C52A47"/>
    <w:rsid w:val="00C52A8C"/>
    <w:rsid w:val="00C52AA4"/>
    <w:rsid w:val="00C52ABB"/>
    <w:rsid w:val="00C52B93"/>
    <w:rsid w:val="00C52C20"/>
    <w:rsid w:val="00C52C28"/>
    <w:rsid w:val="00C52CBB"/>
    <w:rsid w:val="00C52CD8"/>
    <w:rsid w:val="00C52D89"/>
    <w:rsid w:val="00C52F7D"/>
    <w:rsid w:val="00C52FC7"/>
    <w:rsid w:val="00C5307A"/>
    <w:rsid w:val="00C5315B"/>
    <w:rsid w:val="00C53243"/>
    <w:rsid w:val="00C532D1"/>
    <w:rsid w:val="00C5334F"/>
    <w:rsid w:val="00C533AA"/>
    <w:rsid w:val="00C5367F"/>
    <w:rsid w:val="00C5376B"/>
    <w:rsid w:val="00C5376E"/>
    <w:rsid w:val="00C537A3"/>
    <w:rsid w:val="00C53822"/>
    <w:rsid w:val="00C538C9"/>
    <w:rsid w:val="00C53AD1"/>
    <w:rsid w:val="00C53B40"/>
    <w:rsid w:val="00C53BD4"/>
    <w:rsid w:val="00C53CC2"/>
    <w:rsid w:val="00C53DA4"/>
    <w:rsid w:val="00C53E10"/>
    <w:rsid w:val="00C53E72"/>
    <w:rsid w:val="00C53F15"/>
    <w:rsid w:val="00C53F66"/>
    <w:rsid w:val="00C54005"/>
    <w:rsid w:val="00C5401C"/>
    <w:rsid w:val="00C54024"/>
    <w:rsid w:val="00C54027"/>
    <w:rsid w:val="00C54084"/>
    <w:rsid w:val="00C541F4"/>
    <w:rsid w:val="00C54217"/>
    <w:rsid w:val="00C54223"/>
    <w:rsid w:val="00C54294"/>
    <w:rsid w:val="00C542E6"/>
    <w:rsid w:val="00C54490"/>
    <w:rsid w:val="00C54501"/>
    <w:rsid w:val="00C54849"/>
    <w:rsid w:val="00C5494A"/>
    <w:rsid w:val="00C54AF4"/>
    <w:rsid w:val="00C54B27"/>
    <w:rsid w:val="00C54B98"/>
    <w:rsid w:val="00C54B9C"/>
    <w:rsid w:val="00C54C43"/>
    <w:rsid w:val="00C54CFD"/>
    <w:rsid w:val="00C54F48"/>
    <w:rsid w:val="00C550F8"/>
    <w:rsid w:val="00C550F9"/>
    <w:rsid w:val="00C55146"/>
    <w:rsid w:val="00C5515B"/>
    <w:rsid w:val="00C551F8"/>
    <w:rsid w:val="00C552B0"/>
    <w:rsid w:val="00C55436"/>
    <w:rsid w:val="00C55566"/>
    <w:rsid w:val="00C5576D"/>
    <w:rsid w:val="00C55775"/>
    <w:rsid w:val="00C557C7"/>
    <w:rsid w:val="00C558A4"/>
    <w:rsid w:val="00C55945"/>
    <w:rsid w:val="00C55988"/>
    <w:rsid w:val="00C559BB"/>
    <w:rsid w:val="00C55A34"/>
    <w:rsid w:val="00C55ACE"/>
    <w:rsid w:val="00C55B84"/>
    <w:rsid w:val="00C55BD8"/>
    <w:rsid w:val="00C55BFA"/>
    <w:rsid w:val="00C55D86"/>
    <w:rsid w:val="00C5616A"/>
    <w:rsid w:val="00C56221"/>
    <w:rsid w:val="00C5624C"/>
    <w:rsid w:val="00C562E2"/>
    <w:rsid w:val="00C5638A"/>
    <w:rsid w:val="00C5639A"/>
    <w:rsid w:val="00C564C9"/>
    <w:rsid w:val="00C564EB"/>
    <w:rsid w:val="00C5658B"/>
    <w:rsid w:val="00C565A6"/>
    <w:rsid w:val="00C565E2"/>
    <w:rsid w:val="00C566B7"/>
    <w:rsid w:val="00C568A9"/>
    <w:rsid w:val="00C56A53"/>
    <w:rsid w:val="00C56BBB"/>
    <w:rsid w:val="00C56C3E"/>
    <w:rsid w:val="00C56D6D"/>
    <w:rsid w:val="00C56E4D"/>
    <w:rsid w:val="00C56EDD"/>
    <w:rsid w:val="00C56FEE"/>
    <w:rsid w:val="00C57122"/>
    <w:rsid w:val="00C57166"/>
    <w:rsid w:val="00C571AB"/>
    <w:rsid w:val="00C571BE"/>
    <w:rsid w:val="00C57321"/>
    <w:rsid w:val="00C5744E"/>
    <w:rsid w:val="00C575F0"/>
    <w:rsid w:val="00C57606"/>
    <w:rsid w:val="00C57692"/>
    <w:rsid w:val="00C576B8"/>
    <w:rsid w:val="00C57785"/>
    <w:rsid w:val="00C57AD5"/>
    <w:rsid w:val="00C57B20"/>
    <w:rsid w:val="00C57B30"/>
    <w:rsid w:val="00C57B79"/>
    <w:rsid w:val="00C57CEA"/>
    <w:rsid w:val="00C57EC7"/>
    <w:rsid w:val="00C57F00"/>
    <w:rsid w:val="00C57F3E"/>
    <w:rsid w:val="00C60057"/>
    <w:rsid w:val="00C6028B"/>
    <w:rsid w:val="00C605BC"/>
    <w:rsid w:val="00C60776"/>
    <w:rsid w:val="00C607EC"/>
    <w:rsid w:val="00C60A4D"/>
    <w:rsid w:val="00C60C06"/>
    <w:rsid w:val="00C60CAF"/>
    <w:rsid w:val="00C60D5B"/>
    <w:rsid w:val="00C60DB3"/>
    <w:rsid w:val="00C60E0C"/>
    <w:rsid w:val="00C60FEA"/>
    <w:rsid w:val="00C611F2"/>
    <w:rsid w:val="00C61209"/>
    <w:rsid w:val="00C61234"/>
    <w:rsid w:val="00C6132F"/>
    <w:rsid w:val="00C61356"/>
    <w:rsid w:val="00C613C2"/>
    <w:rsid w:val="00C61476"/>
    <w:rsid w:val="00C61565"/>
    <w:rsid w:val="00C6159F"/>
    <w:rsid w:val="00C6169B"/>
    <w:rsid w:val="00C616CF"/>
    <w:rsid w:val="00C6175C"/>
    <w:rsid w:val="00C6188E"/>
    <w:rsid w:val="00C61B2C"/>
    <w:rsid w:val="00C61B4C"/>
    <w:rsid w:val="00C61CB8"/>
    <w:rsid w:val="00C61DBF"/>
    <w:rsid w:val="00C62015"/>
    <w:rsid w:val="00C620EA"/>
    <w:rsid w:val="00C62136"/>
    <w:rsid w:val="00C6214E"/>
    <w:rsid w:val="00C621A1"/>
    <w:rsid w:val="00C62240"/>
    <w:rsid w:val="00C6234C"/>
    <w:rsid w:val="00C623D9"/>
    <w:rsid w:val="00C62490"/>
    <w:rsid w:val="00C6254C"/>
    <w:rsid w:val="00C62728"/>
    <w:rsid w:val="00C6273F"/>
    <w:rsid w:val="00C62793"/>
    <w:rsid w:val="00C627F3"/>
    <w:rsid w:val="00C6298D"/>
    <w:rsid w:val="00C629FA"/>
    <w:rsid w:val="00C62A72"/>
    <w:rsid w:val="00C62B0A"/>
    <w:rsid w:val="00C62B47"/>
    <w:rsid w:val="00C62BB3"/>
    <w:rsid w:val="00C62BEE"/>
    <w:rsid w:val="00C62C7A"/>
    <w:rsid w:val="00C62CDD"/>
    <w:rsid w:val="00C62D8A"/>
    <w:rsid w:val="00C62E09"/>
    <w:rsid w:val="00C62F45"/>
    <w:rsid w:val="00C62F87"/>
    <w:rsid w:val="00C62F90"/>
    <w:rsid w:val="00C62F9C"/>
    <w:rsid w:val="00C62FFB"/>
    <w:rsid w:val="00C63000"/>
    <w:rsid w:val="00C63155"/>
    <w:rsid w:val="00C631A7"/>
    <w:rsid w:val="00C631FB"/>
    <w:rsid w:val="00C632DE"/>
    <w:rsid w:val="00C63352"/>
    <w:rsid w:val="00C6337B"/>
    <w:rsid w:val="00C63532"/>
    <w:rsid w:val="00C6376B"/>
    <w:rsid w:val="00C63793"/>
    <w:rsid w:val="00C637B7"/>
    <w:rsid w:val="00C6380C"/>
    <w:rsid w:val="00C63858"/>
    <w:rsid w:val="00C63B08"/>
    <w:rsid w:val="00C63C42"/>
    <w:rsid w:val="00C63D91"/>
    <w:rsid w:val="00C63D92"/>
    <w:rsid w:val="00C63D96"/>
    <w:rsid w:val="00C63FA8"/>
    <w:rsid w:val="00C63FC8"/>
    <w:rsid w:val="00C641CB"/>
    <w:rsid w:val="00C6424D"/>
    <w:rsid w:val="00C643F8"/>
    <w:rsid w:val="00C64463"/>
    <w:rsid w:val="00C64530"/>
    <w:rsid w:val="00C64583"/>
    <w:rsid w:val="00C6463E"/>
    <w:rsid w:val="00C64680"/>
    <w:rsid w:val="00C6469F"/>
    <w:rsid w:val="00C6485B"/>
    <w:rsid w:val="00C648AA"/>
    <w:rsid w:val="00C648FF"/>
    <w:rsid w:val="00C64BA6"/>
    <w:rsid w:val="00C64BBA"/>
    <w:rsid w:val="00C64BF9"/>
    <w:rsid w:val="00C64E4A"/>
    <w:rsid w:val="00C64FB1"/>
    <w:rsid w:val="00C65211"/>
    <w:rsid w:val="00C652F6"/>
    <w:rsid w:val="00C6534B"/>
    <w:rsid w:val="00C653D8"/>
    <w:rsid w:val="00C65694"/>
    <w:rsid w:val="00C657F5"/>
    <w:rsid w:val="00C65999"/>
    <w:rsid w:val="00C65AA7"/>
    <w:rsid w:val="00C65AF7"/>
    <w:rsid w:val="00C65B28"/>
    <w:rsid w:val="00C65C38"/>
    <w:rsid w:val="00C65E8D"/>
    <w:rsid w:val="00C660D2"/>
    <w:rsid w:val="00C66132"/>
    <w:rsid w:val="00C66196"/>
    <w:rsid w:val="00C661AF"/>
    <w:rsid w:val="00C66246"/>
    <w:rsid w:val="00C66461"/>
    <w:rsid w:val="00C6647C"/>
    <w:rsid w:val="00C664B2"/>
    <w:rsid w:val="00C66708"/>
    <w:rsid w:val="00C667FB"/>
    <w:rsid w:val="00C6680A"/>
    <w:rsid w:val="00C668DF"/>
    <w:rsid w:val="00C66909"/>
    <w:rsid w:val="00C669AD"/>
    <w:rsid w:val="00C66B11"/>
    <w:rsid w:val="00C66B84"/>
    <w:rsid w:val="00C66BE2"/>
    <w:rsid w:val="00C66C2F"/>
    <w:rsid w:val="00C66C65"/>
    <w:rsid w:val="00C66D02"/>
    <w:rsid w:val="00C66D15"/>
    <w:rsid w:val="00C66D30"/>
    <w:rsid w:val="00C66E52"/>
    <w:rsid w:val="00C66E9B"/>
    <w:rsid w:val="00C66F0F"/>
    <w:rsid w:val="00C66FF5"/>
    <w:rsid w:val="00C670BA"/>
    <w:rsid w:val="00C6712F"/>
    <w:rsid w:val="00C6721E"/>
    <w:rsid w:val="00C672A4"/>
    <w:rsid w:val="00C672E4"/>
    <w:rsid w:val="00C673FB"/>
    <w:rsid w:val="00C67423"/>
    <w:rsid w:val="00C67453"/>
    <w:rsid w:val="00C67479"/>
    <w:rsid w:val="00C67924"/>
    <w:rsid w:val="00C679A6"/>
    <w:rsid w:val="00C679AB"/>
    <w:rsid w:val="00C67A8E"/>
    <w:rsid w:val="00C67BBE"/>
    <w:rsid w:val="00C67D87"/>
    <w:rsid w:val="00C67EEF"/>
    <w:rsid w:val="00C67FEC"/>
    <w:rsid w:val="00C7019E"/>
    <w:rsid w:val="00C70518"/>
    <w:rsid w:val="00C705A6"/>
    <w:rsid w:val="00C706A4"/>
    <w:rsid w:val="00C706C7"/>
    <w:rsid w:val="00C7071B"/>
    <w:rsid w:val="00C707E0"/>
    <w:rsid w:val="00C707E6"/>
    <w:rsid w:val="00C708AF"/>
    <w:rsid w:val="00C708DE"/>
    <w:rsid w:val="00C709A4"/>
    <w:rsid w:val="00C70A59"/>
    <w:rsid w:val="00C70B11"/>
    <w:rsid w:val="00C70B55"/>
    <w:rsid w:val="00C70BDC"/>
    <w:rsid w:val="00C70BE2"/>
    <w:rsid w:val="00C70DD1"/>
    <w:rsid w:val="00C70FC3"/>
    <w:rsid w:val="00C7103C"/>
    <w:rsid w:val="00C71060"/>
    <w:rsid w:val="00C71182"/>
    <w:rsid w:val="00C71188"/>
    <w:rsid w:val="00C711D7"/>
    <w:rsid w:val="00C711F6"/>
    <w:rsid w:val="00C7121F"/>
    <w:rsid w:val="00C71286"/>
    <w:rsid w:val="00C713D8"/>
    <w:rsid w:val="00C71452"/>
    <w:rsid w:val="00C71491"/>
    <w:rsid w:val="00C714F3"/>
    <w:rsid w:val="00C71575"/>
    <w:rsid w:val="00C71709"/>
    <w:rsid w:val="00C717E2"/>
    <w:rsid w:val="00C718FF"/>
    <w:rsid w:val="00C719E2"/>
    <w:rsid w:val="00C71A1C"/>
    <w:rsid w:val="00C71D1B"/>
    <w:rsid w:val="00C71E88"/>
    <w:rsid w:val="00C71E95"/>
    <w:rsid w:val="00C71EAA"/>
    <w:rsid w:val="00C71F0D"/>
    <w:rsid w:val="00C71F21"/>
    <w:rsid w:val="00C71FA2"/>
    <w:rsid w:val="00C71FDD"/>
    <w:rsid w:val="00C72118"/>
    <w:rsid w:val="00C7212A"/>
    <w:rsid w:val="00C721E9"/>
    <w:rsid w:val="00C72290"/>
    <w:rsid w:val="00C722D5"/>
    <w:rsid w:val="00C722DF"/>
    <w:rsid w:val="00C72354"/>
    <w:rsid w:val="00C72385"/>
    <w:rsid w:val="00C723C1"/>
    <w:rsid w:val="00C723C2"/>
    <w:rsid w:val="00C7244C"/>
    <w:rsid w:val="00C7252E"/>
    <w:rsid w:val="00C725D3"/>
    <w:rsid w:val="00C725E8"/>
    <w:rsid w:val="00C72757"/>
    <w:rsid w:val="00C727C6"/>
    <w:rsid w:val="00C727DD"/>
    <w:rsid w:val="00C7280E"/>
    <w:rsid w:val="00C72855"/>
    <w:rsid w:val="00C72B0D"/>
    <w:rsid w:val="00C72B5D"/>
    <w:rsid w:val="00C72B89"/>
    <w:rsid w:val="00C72BC8"/>
    <w:rsid w:val="00C72CFA"/>
    <w:rsid w:val="00C72F1C"/>
    <w:rsid w:val="00C73002"/>
    <w:rsid w:val="00C731DA"/>
    <w:rsid w:val="00C73289"/>
    <w:rsid w:val="00C73609"/>
    <w:rsid w:val="00C7378C"/>
    <w:rsid w:val="00C73848"/>
    <w:rsid w:val="00C738D7"/>
    <w:rsid w:val="00C73915"/>
    <w:rsid w:val="00C73C19"/>
    <w:rsid w:val="00C73CC7"/>
    <w:rsid w:val="00C73D4D"/>
    <w:rsid w:val="00C73F5A"/>
    <w:rsid w:val="00C73F9B"/>
    <w:rsid w:val="00C74048"/>
    <w:rsid w:val="00C7407B"/>
    <w:rsid w:val="00C74162"/>
    <w:rsid w:val="00C74177"/>
    <w:rsid w:val="00C74271"/>
    <w:rsid w:val="00C74310"/>
    <w:rsid w:val="00C7436A"/>
    <w:rsid w:val="00C743D3"/>
    <w:rsid w:val="00C743F5"/>
    <w:rsid w:val="00C74519"/>
    <w:rsid w:val="00C7460E"/>
    <w:rsid w:val="00C746A4"/>
    <w:rsid w:val="00C746F0"/>
    <w:rsid w:val="00C748DA"/>
    <w:rsid w:val="00C74904"/>
    <w:rsid w:val="00C74B68"/>
    <w:rsid w:val="00C74BEB"/>
    <w:rsid w:val="00C74C97"/>
    <w:rsid w:val="00C74D25"/>
    <w:rsid w:val="00C74D8C"/>
    <w:rsid w:val="00C74E17"/>
    <w:rsid w:val="00C74F3D"/>
    <w:rsid w:val="00C74F6B"/>
    <w:rsid w:val="00C75216"/>
    <w:rsid w:val="00C752C4"/>
    <w:rsid w:val="00C753D1"/>
    <w:rsid w:val="00C754F0"/>
    <w:rsid w:val="00C7553B"/>
    <w:rsid w:val="00C755A6"/>
    <w:rsid w:val="00C755CD"/>
    <w:rsid w:val="00C756F1"/>
    <w:rsid w:val="00C757AA"/>
    <w:rsid w:val="00C759D6"/>
    <w:rsid w:val="00C75B46"/>
    <w:rsid w:val="00C75C05"/>
    <w:rsid w:val="00C75D54"/>
    <w:rsid w:val="00C75EA2"/>
    <w:rsid w:val="00C75F43"/>
    <w:rsid w:val="00C76123"/>
    <w:rsid w:val="00C76136"/>
    <w:rsid w:val="00C76174"/>
    <w:rsid w:val="00C761BD"/>
    <w:rsid w:val="00C761C7"/>
    <w:rsid w:val="00C7629F"/>
    <w:rsid w:val="00C7630D"/>
    <w:rsid w:val="00C7631D"/>
    <w:rsid w:val="00C763D8"/>
    <w:rsid w:val="00C76495"/>
    <w:rsid w:val="00C7649A"/>
    <w:rsid w:val="00C764F0"/>
    <w:rsid w:val="00C7653E"/>
    <w:rsid w:val="00C76585"/>
    <w:rsid w:val="00C76586"/>
    <w:rsid w:val="00C76595"/>
    <w:rsid w:val="00C76697"/>
    <w:rsid w:val="00C766B4"/>
    <w:rsid w:val="00C7677B"/>
    <w:rsid w:val="00C7679A"/>
    <w:rsid w:val="00C76813"/>
    <w:rsid w:val="00C769C3"/>
    <w:rsid w:val="00C76A7E"/>
    <w:rsid w:val="00C76AD8"/>
    <w:rsid w:val="00C76B93"/>
    <w:rsid w:val="00C76BEC"/>
    <w:rsid w:val="00C76D21"/>
    <w:rsid w:val="00C76F1F"/>
    <w:rsid w:val="00C77165"/>
    <w:rsid w:val="00C77214"/>
    <w:rsid w:val="00C77266"/>
    <w:rsid w:val="00C774CA"/>
    <w:rsid w:val="00C77573"/>
    <w:rsid w:val="00C776F9"/>
    <w:rsid w:val="00C7771D"/>
    <w:rsid w:val="00C7774A"/>
    <w:rsid w:val="00C77834"/>
    <w:rsid w:val="00C778E6"/>
    <w:rsid w:val="00C7796E"/>
    <w:rsid w:val="00C779FE"/>
    <w:rsid w:val="00C77A0C"/>
    <w:rsid w:val="00C77BEF"/>
    <w:rsid w:val="00C77C04"/>
    <w:rsid w:val="00C77C8D"/>
    <w:rsid w:val="00C77CFB"/>
    <w:rsid w:val="00C77D6A"/>
    <w:rsid w:val="00C77E82"/>
    <w:rsid w:val="00C8003B"/>
    <w:rsid w:val="00C8003C"/>
    <w:rsid w:val="00C80184"/>
    <w:rsid w:val="00C80236"/>
    <w:rsid w:val="00C802EA"/>
    <w:rsid w:val="00C8040B"/>
    <w:rsid w:val="00C8042E"/>
    <w:rsid w:val="00C8047F"/>
    <w:rsid w:val="00C8057A"/>
    <w:rsid w:val="00C805BE"/>
    <w:rsid w:val="00C806CA"/>
    <w:rsid w:val="00C808E9"/>
    <w:rsid w:val="00C80A15"/>
    <w:rsid w:val="00C80B3F"/>
    <w:rsid w:val="00C80B58"/>
    <w:rsid w:val="00C80C85"/>
    <w:rsid w:val="00C80D5B"/>
    <w:rsid w:val="00C80E7A"/>
    <w:rsid w:val="00C80F42"/>
    <w:rsid w:val="00C8106D"/>
    <w:rsid w:val="00C81097"/>
    <w:rsid w:val="00C81161"/>
    <w:rsid w:val="00C811B8"/>
    <w:rsid w:val="00C812C1"/>
    <w:rsid w:val="00C81481"/>
    <w:rsid w:val="00C81597"/>
    <w:rsid w:val="00C81709"/>
    <w:rsid w:val="00C817A0"/>
    <w:rsid w:val="00C818B0"/>
    <w:rsid w:val="00C8192E"/>
    <w:rsid w:val="00C8195D"/>
    <w:rsid w:val="00C819FF"/>
    <w:rsid w:val="00C81ABB"/>
    <w:rsid w:val="00C81B23"/>
    <w:rsid w:val="00C81C11"/>
    <w:rsid w:val="00C81C39"/>
    <w:rsid w:val="00C81CDA"/>
    <w:rsid w:val="00C81D22"/>
    <w:rsid w:val="00C81E61"/>
    <w:rsid w:val="00C81E67"/>
    <w:rsid w:val="00C81E93"/>
    <w:rsid w:val="00C81EAB"/>
    <w:rsid w:val="00C820B4"/>
    <w:rsid w:val="00C820F1"/>
    <w:rsid w:val="00C82172"/>
    <w:rsid w:val="00C8223A"/>
    <w:rsid w:val="00C82321"/>
    <w:rsid w:val="00C823E6"/>
    <w:rsid w:val="00C82467"/>
    <w:rsid w:val="00C82478"/>
    <w:rsid w:val="00C824F4"/>
    <w:rsid w:val="00C82613"/>
    <w:rsid w:val="00C82724"/>
    <w:rsid w:val="00C82760"/>
    <w:rsid w:val="00C82B4E"/>
    <w:rsid w:val="00C82B66"/>
    <w:rsid w:val="00C82C06"/>
    <w:rsid w:val="00C82C5B"/>
    <w:rsid w:val="00C82D04"/>
    <w:rsid w:val="00C82E14"/>
    <w:rsid w:val="00C82E2C"/>
    <w:rsid w:val="00C82EE5"/>
    <w:rsid w:val="00C82F37"/>
    <w:rsid w:val="00C82F39"/>
    <w:rsid w:val="00C82F65"/>
    <w:rsid w:val="00C82F97"/>
    <w:rsid w:val="00C830AA"/>
    <w:rsid w:val="00C83149"/>
    <w:rsid w:val="00C83218"/>
    <w:rsid w:val="00C8322A"/>
    <w:rsid w:val="00C83283"/>
    <w:rsid w:val="00C8339B"/>
    <w:rsid w:val="00C835A6"/>
    <w:rsid w:val="00C8362D"/>
    <w:rsid w:val="00C8399F"/>
    <w:rsid w:val="00C83A8E"/>
    <w:rsid w:val="00C83C4E"/>
    <w:rsid w:val="00C83C5D"/>
    <w:rsid w:val="00C83D5C"/>
    <w:rsid w:val="00C83E02"/>
    <w:rsid w:val="00C8400D"/>
    <w:rsid w:val="00C84088"/>
    <w:rsid w:val="00C842AE"/>
    <w:rsid w:val="00C842E6"/>
    <w:rsid w:val="00C842EC"/>
    <w:rsid w:val="00C84308"/>
    <w:rsid w:val="00C8448F"/>
    <w:rsid w:val="00C84511"/>
    <w:rsid w:val="00C846B0"/>
    <w:rsid w:val="00C8487E"/>
    <w:rsid w:val="00C84986"/>
    <w:rsid w:val="00C849AF"/>
    <w:rsid w:val="00C84B02"/>
    <w:rsid w:val="00C84BEC"/>
    <w:rsid w:val="00C84C8A"/>
    <w:rsid w:val="00C84CCF"/>
    <w:rsid w:val="00C84D5F"/>
    <w:rsid w:val="00C84FD4"/>
    <w:rsid w:val="00C852B2"/>
    <w:rsid w:val="00C852CC"/>
    <w:rsid w:val="00C85316"/>
    <w:rsid w:val="00C8536D"/>
    <w:rsid w:val="00C85602"/>
    <w:rsid w:val="00C8566D"/>
    <w:rsid w:val="00C85703"/>
    <w:rsid w:val="00C85812"/>
    <w:rsid w:val="00C85833"/>
    <w:rsid w:val="00C8583F"/>
    <w:rsid w:val="00C858D6"/>
    <w:rsid w:val="00C85939"/>
    <w:rsid w:val="00C85A1D"/>
    <w:rsid w:val="00C85A55"/>
    <w:rsid w:val="00C85C0F"/>
    <w:rsid w:val="00C86015"/>
    <w:rsid w:val="00C86127"/>
    <w:rsid w:val="00C861E5"/>
    <w:rsid w:val="00C8621E"/>
    <w:rsid w:val="00C8645B"/>
    <w:rsid w:val="00C86467"/>
    <w:rsid w:val="00C8646B"/>
    <w:rsid w:val="00C86474"/>
    <w:rsid w:val="00C864EE"/>
    <w:rsid w:val="00C864F4"/>
    <w:rsid w:val="00C86571"/>
    <w:rsid w:val="00C8657D"/>
    <w:rsid w:val="00C86770"/>
    <w:rsid w:val="00C86799"/>
    <w:rsid w:val="00C868BA"/>
    <w:rsid w:val="00C869FC"/>
    <w:rsid w:val="00C86C2F"/>
    <w:rsid w:val="00C86D75"/>
    <w:rsid w:val="00C86DE5"/>
    <w:rsid w:val="00C86E34"/>
    <w:rsid w:val="00C8705B"/>
    <w:rsid w:val="00C87098"/>
    <w:rsid w:val="00C87108"/>
    <w:rsid w:val="00C87123"/>
    <w:rsid w:val="00C87135"/>
    <w:rsid w:val="00C87199"/>
    <w:rsid w:val="00C871A4"/>
    <w:rsid w:val="00C8725A"/>
    <w:rsid w:val="00C87287"/>
    <w:rsid w:val="00C873B0"/>
    <w:rsid w:val="00C87479"/>
    <w:rsid w:val="00C87526"/>
    <w:rsid w:val="00C87680"/>
    <w:rsid w:val="00C87779"/>
    <w:rsid w:val="00C87831"/>
    <w:rsid w:val="00C87865"/>
    <w:rsid w:val="00C87886"/>
    <w:rsid w:val="00C879D3"/>
    <w:rsid w:val="00C879EE"/>
    <w:rsid w:val="00C87AFA"/>
    <w:rsid w:val="00C87B8A"/>
    <w:rsid w:val="00C87C23"/>
    <w:rsid w:val="00C87D53"/>
    <w:rsid w:val="00C87D7C"/>
    <w:rsid w:val="00C87F35"/>
    <w:rsid w:val="00C87F55"/>
    <w:rsid w:val="00C87F62"/>
    <w:rsid w:val="00C87F8F"/>
    <w:rsid w:val="00C87FD3"/>
    <w:rsid w:val="00C900AB"/>
    <w:rsid w:val="00C903B2"/>
    <w:rsid w:val="00C903BF"/>
    <w:rsid w:val="00C9041C"/>
    <w:rsid w:val="00C904BA"/>
    <w:rsid w:val="00C904DF"/>
    <w:rsid w:val="00C90522"/>
    <w:rsid w:val="00C905AD"/>
    <w:rsid w:val="00C90613"/>
    <w:rsid w:val="00C906A4"/>
    <w:rsid w:val="00C90764"/>
    <w:rsid w:val="00C90836"/>
    <w:rsid w:val="00C9092D"/>
    <w:rsid w:val="00C909FE"/>
    <w:rsid w:val="00C90A6A"/>
    <w:rsid w:val="00C90D90"/>
    <w:rsid w:val="00C90FE8"/>
    <w:rsid w:val="00C910A7"/>
    <w:rsid w:val="00C912AA"/>
    <w:rsid w:val="00C914F8"/>
    <w:rsid w:val="00C91524"/>
    <w:rsid w:val="00C91525"/>
    <w:rsid w:val="00C915EF"/>
    <w:rsid w:val="00C91627"/>
    <w:rsid w:val="00C916FA"/>
    <w:rsid w:val="00C918B9"/>
    <w:rsid w:val="00C91910"/>
    <w:rsid w:val="00C91929"/>
    <w:rsid w:val="00C9198D"/>
    <w:rsid w:val="00C919BF"/>
    <w:rsid w:val="00C91A52"/>
    <w:rsid w:val="00C91B49"/>
    <w:rsid w:val="00C91B8B"/>
    <w:rsid w:val="00C91BEA"/>
    <w:rsid w:val="00C91EAF"/>
    <w:rsid w:val="00C91F16"/>
    <w:rsid w:val="00C91FC5"/>
    <w:rsid w:val="00C9205D"/>
    <w:rsid w:val="00C92099"/>
    <w:rsid w:val="00C9219E"/>
    <w:rsid w:val="00C92219"/>
    <w:rsid w:val="00C92318"/>
    <w:rsid w:val="00C92680"/>
    <w:rsid w:val="00C92711"/>
    <w:rsid w:val="00C92727"/>
    <w:rsid w:val="00C928C6"/>
    <w:rsid w:val="00C92BC8"/>
    <w:rsid w:val="00C92CCA"/>
    <w:rsid w:val="00C92CFA"/>
    <w:rsid w:val="00C92E76"/>
    <w:rsid w:val="00C92F05"/>
    <w:rsid w:val="00C92F56"/>
    <w:rsid w:val="00C92F88"/>
    <w:rsid w:val="00C92FA6"/>
    <w:rsid w:val="00C930A0"/>
    <w:rsid w:val="00C931BD"/>
    <w:rsid w:val="00C9322C"/>
    <w:rsid w:val="00C934B3"/>
    <w:rsid w:val="00C93697"/>
    <w:rsid w:val="00C93764"/>
    <w:rsid w:val="00C93838"/>
    <w:rsid w:val="00C93EF7"/>
    <w:rsid w:val="00C9402A"/>
    <w:rsid w:val="00C9408E"/>
    <w:rsid w:val="00C9410E"/>
    <w:rsid w:val="00C941EA"/>
    <w:rsid w:val="00C943D7"/>
    <w:rsid w:val="00C94470"/>
    <w:rsid w:val="00C944E5"/>
    <w:rsid w:val="00C94546"/>
    <w:rsid w:val="00C94551"/>
    <w:rsid w:val="00C94815"/>
    <w:rsid w:val="00C948C4"/>
    <w:rsid w:val="00C9491F"/>
    <w:rsid w:val="00C9492B"/>
    <w:rsid w:val="00C949EB"/>
    <w:rsid w:val="00C94A2F"/>
    <w:rsid w:val="00C94BA5"/>
    <w:rsid w:val="00C94C51"/>
    <w:rsid w:val="00C94CB6"/>
    <w:rsid w:val="00C94CFC"/>
    <w:rsid w:val="00C94E03"/>
    <w:rsid w:val="00C94F41"/>
    <w:rsid w:val="00C94FD3"/>
    <w:rsid w:val="00C950EE"/>
    <w:rsid w:val="00C9512A"/>
    <w:rsid w:val="00C9518D"/>
    <w:rsid w:val="00C95232"/>
    <w:rsid w:val="00C95267"/>
    <w:rsid w:val="00C9528B"/>
    <w:rsid w:val="00C9532A"/>
    <w:rsid w:val="00C953DF"/>
    <w:rsid w:val="00C95436"/>
    <w:rsid w:val="00C95531"/>
    <w:rsid w:val="00C9564A"/>
    <w:rsid w:val="00C95724"/>
    <w:rsid w:val="00C957B1"/>
    <w:rsid w:val="00C9585B"/>
    <w:rsid w:val="00C9586A"/>
    <w:rsid w:val="00C9588E"/>
    <w:rsid w:val="00C958E5"/>
    <w:rsid w:val="00C959F2"/>
    <w:rsid w:val="00C95A2F"/>
    <w:rsid w:val="00C95A49"/>
    <w:rsid w:val="00C95AB2"/>
    <w:rsid w:val="00C95F68"/>
    <w:rsid w:val="00C9606F"/>
    <w:rsid w:val="00C96086"/>
    <w:rsid w:val="00C96098"/>
    <w:rsid w:val="00C960CE"/>
    <w:rsid w:val="00C9614F"/>
    <w:rsid w:val="00C96162"/>
    <w:rsid w:val="00C96203"/>
    <w:rsid w:val="00C96289"/>
    <w:rsid w:val="00C9638E"/>
    <w:rsid w:val="00C964D3"/>
    <w:rsid w:val="00C964EA"/>
    <w:rsid w:val="00C965C3"/>
    <w:rsid w:val="00C966B2"/>
    <w:rsid w:val="00C966B8"/>
    <w:rsid w:val="00C9684C"/>
    <w:rsid w:val="00C9688E"/>
    <w:rsid w:val="00C968D6"/>
    <w:rsid w:val="00C968F4"/>
    <w:rsid w:val="00C96978"/>
    <w:rsid w:val="00C96A07"/>
    <w:rsid w:val="00C96A64"/>
    <w:rsid w:val="00C96A7A"/>
    <w:rsid w:val="00C96AE1"/>
    <w:rsid w:val="00C96B9B"/>
    <w:rsid w:val="00C96BE0"/>
    <w:rsid w:val="00C96C6C"/>
    <w:rsid w:val="00C96C8E"/>
    <w:rsid w:val="00C96CE1"/>
    <w:rsid w:val="00C96D1D"/>
    <w:rsid w:val="00C96D5C"/>
    <w:rsid w:val="00C96DAE"/>
    <w:rsid w:val="00C96DB8"/>
    <w:rsid w:val="00C96FC4"/>
    <w:rsid w:val="00C97025"/>
    <w:rsid w:val="00C9704C"/>
    <w:rsid w:val="00C97233"/>
    <w:rsid w:val="00C973A3"/>
    <w:rsid w:val="00C97441"/>
    <w:rsid w:val="00C974C1"/>
    <w:rsid w:val="00C976A8"/>
    <w:rsid w:val="00C976C4"/>
    <w:rsid w:val="00C97783"/>
    <w:rsid w:val="00C97821"/>
    <w:rsid w:val="00C9796D"/>
    <w:rsid w:val="00C97B77"/>
    <w:rsid w:val="00C97BAA"/>
    <w:rsid w:val="00C97C9B"/>
    <w:rsid w:val="00C97F1D"/>
    <w:rsid w:val="00C97F38"/>
    <w:rsid w:val="00CA0315"/>
    <w:rsid w:val="00CA041A"/>
    <w:rsid w:val="00CA04B6"/>
    <w:rsid w:val="00CA064F"/>
    <w:rsid w:val="00CA070E"/>
    <w:rsid w:val="00CA083D"/>
    <w:rsid w:val="00CA08AB"/>
    <w:rsid w:val="00CA09DB"/>
    <w:rsid w:val="00CA0AF4"/>
    <w:rsid w:val="00CA0B0E"/>
    <w:rsid w:val="00CA0BC0"/>
    <w:rsid w:val="00CA0C10"/>
    <w:rsid w:val="00CA0CDA"/>
    <w:rsid w:val="00CA0D1A"/>
    <w:rsid w:val="00CA0D3B"/>
    <w:rsid w:val="00CA0E68"/>
    <w:rsid w:val="00CA0F19"/>
    <w:rsid w:val="00CA12BD"/>
    <w:rsid w:val="00CA13BD"/>
    <w:rsid w:val="00CA15DA"/>
    <w:rsid w:val="00CA166B"/>
    <w:rsid w:val="00CA16B0"/>
    <w:rsid w:val="00CA174E"/>
    <w:rsid w:val="00CA18A8"/>
    <w:rsid w:val="00CA192E"/>
    <w:rsid w:val="00CA1959"/>
    <w:rsid w:val="00CA1A2F"/>
    <w:rsid w:val="00CA1A50"/>
    <w:rsid w:val="00CA1AB8"/>
    <w:rsid w:val="00CA1BEB"/>
    <w:rsid w:val="00CA1C59"/>
    <w:rsid w:val="00CA1D2D"/>
    <w:rsid w:val="00CA1DCD"/>
    <w:rsid w:val="00CA1E9A"/>
    <w:rsid w:val="00CA2162"/>
    <w:rsid w:val="00CA21E7"/>
    <w:rsid w:val="00CA2299"/>
    <w:rsid w:val="00CA2489"/>
    <w:rsid w:val="00CA25A6"/>
    <w:rsid w:val="00CA2684"/>
    <w:rsid w:val="00CA277C"/>
    <w:rsid w:val="00CA2792"/>
    <w:rsid w:val="00CA2793"/>
    <w:rsid w:val="00CA2881"/>
    <w:rsid w:val="00CA2980"/>
    <w:rsid w:val="00CA2C51"/>
    <w:rsid w:val="00CA2E95"/>
    <w:rsid w:val="00CA3032"/>
    <w:rsid w:val="00CA30B6"/>
    <w:rsid w:val="00CA30CC"/>
    <w:rsid w:val="00CA3140"/>
    <w:rsid w:val="00CA31B1"/>
    <w:rsid w:val="00CA31DB"/>
    <w:rsid w:val="00CA328C"/>
    <w:rsid w:val="00CA3421"/>
    <w:rsid w:val="00CA3445"/>
    <w:rsid w:val="00CA34DB"/>
    <w:rsid w:val="00CA36DA"/>
    <w:rsid w:val="00CA36FD"/>
    <w:rsid w:val="00CA3817"/>
    <w:rsid w:val="00CA3922"/>
    <w:rsid w:val="00CA399D"/>
    <w:rsid w:val="00CA399E"/>
    <w:rsid w:val="00CA3A1C"/>
    <w:rsid w:val="00CA3D48"/>
    <w:rsid w:val="00CA3DBF"/>
    <w:rsid w:val="00CA404F"/>
    <w:rsid w:val="00CA40B7"/>
    <w:rsid w:val="00CA41EE"/>
    <w:rsid w:val="00CA4212"/>
    <w:rsid w:val="00CA42C9"/>
    <w:rsid w:val="00CA4324"/>
    <w:rsid w:val="00CA440D"/>
    <w:rsid w:val="00CA4741"/>
    <w:rsid w:val="00CA481E"/>
    <w:rsid w:val="00CA4B05"/>
    <w:rsid w:val="00CA4B37"/>
    <w:rsid w:val="00CA4CC4"/>
    <w:rsid w:val="00CA4D20"/>
    <w:rsid w:val="00CA4D27"/>
    <w:rsid w:val="00CA4D7B"/>
    <w:rsid w:val="00CA4E14"/>
    <w:rsid w:val="00CA4E27"/>
    <w:rsid w:val="00CA5158"/>
    <w:rsid w:val="00CA518E"/>
    <w:rsid w:val="00CA51C2"/>
    <w:rsid w:val="00CA52C1"/>
    <w:rsid w:val="00CA540C"/>
    <w:rsid w:val="00CA5444"/>
    <w:rsid w:val="00CA5615"/>
    <w:rsid w:val="00CA561B"/>
    <w:rsid w:val="00CA5699"/>
    <w:rsid w:val="00CA5701"/>
    <w:rsid w:val="00CA578B"/>
    <w:rsid w:val="00CA5856"/>
    <w:rsid w:val="00CA5917"/>
    <w:rsid w:val="00CA5986"/>
    <w:rsid w:val="00CA598A"/>
    <w:rsid w:val="00CA5992"/>
    <w:rsid w:val="00CA5AC5"/>
    <w:rsid w:val="00CA5C56"/>
    <w:rsid w:val="00CA5E57"/>
    <w:rsid w:val="00CA5EAC"/>
    <w:rsid w:val="00CA5F53"/>
    <w:rsid w:val="00CA5F8C"/>
    <w:rsid w:val="00CA5F93"/>
    <w:rsid w:val="00CA5FC4"/>
    <w:rsid w:val="00CA600B"/>
    <w:rsid w:val="00CA617D"/>
    <w:rsid w:val="00CA6250"/>
    <w:rsid w:val="00CA62DF"/>
    <w:rsid w:val="00CA6325"/>
    <w:rsid w:val="00CA634D"/>
    <w:rsid w:val="00CA6432"/>
    <w:rsid w:val="00CA6493"/>
    <w:rsid w:val="00CA658C"/>
    <w:rsid w:val="00CA65A0"/>
    <w:rsid w:val="00CA65D8"/>
    <w:rsid w:val="00CA662D"/>
    <w:rsid w:val="00CA6674"/>
    <w:rsid w:val="00CA66AD"/>
    <w:rsid w:val="00CA6785"/>
    <w:rsid w:val="00CA6995"/>
    <w:rsid w:val="00CA6A8F"/>
    <w:rsid w:val="00CA6C93"/>
    <w:rsid w:val="00CA6D12"/>
    <w:rsid w:val="00CA6D25"/>
    <w:rsid w:val="00CA6FB0"/>
    <w:rsid w:val="00CA70C8"/>
    <w:rsid w:val="00CA7146"/>
    <w:rsid w:val="00CA7211"/>
    <w:rsid w:val="00CA731B"/>
    <w:rsid w:val="00CA733D"/>
    <w:rsid w:val="00CA7456"/>
    <w:rsid w:val="00CA76F1"/>
    <w:rsid w:val="00CA77CA"/>
    <w:rsid w:val="00CA7936"/>
    <w:rsid w:val="00CA7AC7"/>
    <w:rsid w:val="00CA7B56"/>
    <w:rsid w:val="00CA7B69"/>
    <w:rsid w:val="00CA7BDA"/>
    <w:rsid w:val="00CA7C62"/>
    <w:rsid w:val="00CA7EB7"/>
    <w:rsid w:val="00CA7ED9"/>
    <w:rsid w:val="00CA7EE3"/>
    <w:rsid w:val="00CA7F8C"/>
    <w:rsid w:val="00CB00F2"/>
    <w:rsid w:val="00CB00F3"/>
    <w:rsid w:val="00CB011B"/>
    <w:rsid w:val="00CB02E1"/>
    <w:rsid w:val="00CB0330"/>
    <w:rsid w:val="00CB0452"/>
    <w:rsid w:val="00CB0489"/>
    <w:rsid w:val="00CB0576"/>
    <w:rsid w:val="00CB0581"/>
    <w:rsid w:val="00CB06B3"/>
    <w:rsid w:val="00CB0738"/>
    <w:rsid w:val="00CB076F"/>
    <w:rsid w:val="00CB0787"/>
    <w:rsid w:val="00CB07AC"/>
    <w:rsid w:val="00CB09A5"/>
    <w:rsid w:val="00CB0D52"/>
    <w:rsid w:val="00CB0D97"/>
    <w:rsid w:val="00CB0F41"/>
    <w:rsid w:val="00CB0F66"/>
    <w:rsid w:val="00CB11DB"/>
    <w:rsid w:val="00CB1243"/>
    <w:rsid w:val="00CB12A6"/>
    <w:rsid w:val="00CB13B6"/>
    <w:rsid w:val="00CB14CE"/>
    <w:rsid w:val="00CB1507"/>
    <w:rsid w:val="00CB176F"/>
    <w:rsid w:val="00CB178D"/>
    <w:rsid w:val="00CB1818"/>
    <w:rsid w:val="00CB182F"/>
    <w:rsid w:val="00CB1839"/>
    <w:rsid w:val="00CB18EA"/>
    <w:rsid w:val="00CB1979"/>
    <w:rsid w:val="00CB19B1"/>
    <w:rsid w:val="00CB19C8"/>
    <w:rsid w:val="00CB19E8"/>
    <w:rsid w:val="00CB19EA"/>
    <w:rsid w:val="00CB1A63"/>
    <w:rsid w:val="00CB1AA2"/>
    <w:rsid w:val="00CB1BAF"/>
    <w:rsid w:val="00CB1BCE"/>
    <w:rsid w:val="00CB1D6E"/>
    <w:rsid w:val="00CB1DC8"/>
    <w:rsid w:val="00CB1EEC"/>
    <w:rsid w:val="00CB1F80"/>
    <w:rsid w:val="00CB201B"/>
    <w:rsid w:val="00CB202E"/>
    <w:rsid w:val="00CB21E4"/>
    <w:rsid w:val="00CB225E"/>
    <w:rsid w:val="00CB2296"/>
    <w:rsid w:val="00CB22A4"/>
    <w:rsid w:val="00CB22D5"/>
    <w:rsid w:val="00CB23AA"/>
    <w:rsid w:val="00CB23D5"/>
    <w:rsid w:val="00CB2768"/>
    <w:rsid w:val="00CB27C4"/>
    <w:rsid w:val="00CB28D8"/>
    <w:rsid w:val="00CB2B15"/>
    <w:rsid w:val="00CB2B9B"/>
    <w:rsid w:val="00CB2BC4"/>
    <w:rsid w:val="00CB2BC9"/>
    <w:rsid w:val="00CB2BD4"/>
    <w:rsid w:val="00CB2BFE"/>
    <w:rsid w:val="00CB2C04"/>
    <w:rsid w:val="00CB2C1A"/>
    <w:rsid w:val="00CB2D0B"/>
    <w:rsid w:val="00CB2D79"/>
    <w:rsid w:val="00CB2E44"/>
    <w:rsid w:val="00CB2E47"/>
    <w:rsid w:val="00CB2F4D"/>
    <w:rsid w:val="00CB2FF3"/>
    <w:rsid w:val="00CB3072"/>
    <w:rsid w:val="00CB30F1"/>
    <w:rsid w:val="00CB3119"/>
    <w:rsid w:val="00CB318A"/>
    <w:rsid w:val="00CB32AB"/>
    <w:rsid w:val="00CB32C1"/>
    <w:rsid w:val="00CB3302"/>
    <w:rsid w:val="00CB3366"/>
    <w:rsid w:val="00CB3544"/>
    <w:rsid w:val="00CB357C"/>
    <w:rsid w:val="00CB364B"/>
    <w:rsid w:val="00CB36D9"/>
    <w:rsid w:val="00CB3703"/>
    <w:rsid w:val="00CB37BE"/>
    <w:rsid w:val="00CB37CF"/>
    <w:rsid w:val="00CB3830"/>
    <w:rsid w:val="00CB390C"/>
    <w:rsid w:val="00CB392D"/>
    <w:rsid w:val="00CB393E"/>
    <w:rsid w:val="00CB399E"/>
    <w:rsid w:val="00CB3A01"/>
    <w:rsid w:val="00CB3A19"/>
    <w:rsid w:val="00CB3A2C"/>
    <w:rsid w:val="00CB3AE1"/>
    <w:rsid w:val="00CB3B18"/>
    <w:rsid w:val="00CB3B96"/>
    <w:rsid w:val="00CB3DCB"/>
    <w:rsid w:val="00CB3E7B"/>
    <w:rsid w:val="00CB3EC3"/>
    <w:rsid w:val="00CB3F89"/>
    <w:rsid w:val="00CB3F8B"/>
    <w:rsid w:val="00CB4093"/>
    <w:rsid w:val="00CB40ED"/>
    <w:rsid w:val="00CB4176"/>
    <w:rsid w:val="00CB420F"/>
    <w:rsid w:val="00CB430D"/>
    <w:rsid w:val="00CB433B"/>
    <w:rsid w:val="00CB435A"/>
    <w:rsid w:val="00CB436A"/>
    <w:rsid w:val="00CB43B8"/>
    <w:rsid w:val="00CB44FC"/>
    <w:rsid w:val="00CB46FA"/>
    <w:rsid w:val="00CB4760"/>
    <w:rsid w:val="00CB47F9"/>
    <w:rsid w:val="00CB47FD"/>
    <w:rsid w:val="00CB48DF"/>
    <w:rsid w:val="00CB49BB"/>
    <w:rsid w:val="00CB4B7A"/>
    <w:rsid w:val="00CB4BC2"/>
    <w:rsid w:val="00CB4DBB"/>
    <w:rsid w:val="00CB4E30"/>
    <w:rsid w:val="00CB4EEA"/>
    <w:rsid w:val="00CB4F4E"/>
    <w:rsid w:val="00CB4FDC"/>
    <w:rsid w:val="00CB5214"/>
    <w:rsid w:val="00CB52D3"/>
    <w:rsid w:val="00CB52F0"/>
    <w:rsid w:val="00CB5308"/>
    <w:rsid w:val="00CB5415"/>
    <w:rsid w:val="00CB54D6"/>
    <w:rsid w:val="00CB551D"/>
    <w:rsid w:val="00CB5776"/>
    <w:rsid w:val="00CB57A2"/>
    <w:rsid w:val="00CB5BCE"/>
    <w:rsid w:val="00CB5C24"/>
    <w:rsid w:val="00CB5C76"/>
    <w:rsid w:val="00CB5DAA"/>
    <w:rsid w:val="00CB5F26"/>
    <w:rsid w:val="00CB5F6F"/>
    <w:rsid w:val="00CB608D"/>
    <w:rsid w:val="00CB6130"/>
    <w:rsid w:val="00CB61EC"/>
    <w:rsid w:val="00CB6594"/>
    <w:rsid w:val="00CB665F"/>
    <w:rsid w:val="00CB6664"/>
    <w:rsid w:val="00CB675F"/>
    <w:rsid w:val="00CB67E9"/>
    <w:rsid w:val="00CB6808"/>
    <w:rsid w:val="00CB680D"/>
    <w:rsid w:val="00CB68A4"/>
    <w:rsid w:val="00CB6928"/>
    <w:rsid w:val="00CB697D"/>
    <w:rsid w:val="00CB69D8"/>
    <w:rsid w:val="00CB6A44"/>
    <w:rsid w:val="00CB6A89"/>
    <w:rsid w:val="00CB6B0C"/>
    <w:rsid w:val="00CB6C63"/>
    <w:rsid w:val="00CB6E16"/>
    <w:rsid w:val="00CB6E17"/>
    <w:rsid w:val="00CB70FD"/>
    <w:rsid w:val="00CB7289"/>
    <w:rsid w:val="00CB72C4"/>
    <w:rsid w:val="00CB73B3"/>
    <w:rsid w:val="00CB73FC"/>
    <w:rsid w:val="00CB743B"/>
    <w:rsid w:val="00CB7473"/>
    <w:rsid w:val="00CB768C"/>
    <w:rsid w:val="00CB7762"/>
    <w:rsid w:val="00CB776A"/>
    <w:rsid w:val="00CB7810"/>
    <w:rsid w:val="00CB7AD8"/>
    <w:rsid w:val="00CB7BD0"/>
    <w:rsid w:val="00CB7BF6"/>
    <w:rsid w:val="00CB7C12"/>
    <w:rsid w:val="00CB7C17"/>
    <w:rsid w:val="00CB7C55"/>
    <w:rsid w:val="00CB7CC5"/>
    <w:rsid w:val="00CB7D3B"/>
    <w:rsid w:val="00CB7E25"/>
    <w:rsid w:val="00CB7E3B"/>
    <w:rsid w:val="00CB7ED1"/>
    <w:rsid w:val="00CB7EE6"/>
    <w:rsid w:val="00CC0004"/>
    <w:rsid w:val="00CC0370"/>
    <w:rsid w:val="00CC0372"/>
    <w:rsid w:val="00CC040D"/>
    <w:rsid w:val="00CC0539"/>
    <w:rsid w:val="00CC057B"/>
    <w:rsid w:val="00CC0830"/>
    <w:rsid w:val="00CC08DA"/>
    <w:rsid w:val="00CC090B"/>
    <w:rsid w:val="00CC0A03"/>
    <w:rsid w:val="00CC0A7F"/>
    <w:rsid w:val="00CC0ACA"/>
    <w:rsid w:val="00CC0ADF"/>
    <w:rsid w:val="00CC0BD2"/>
    <w:rsid w:val="00CC0BF0"/>
    <w:rsid w:val="00CC0D4B"/>
    <w:rsid w:val="00CC0E51"/>
    <w:rsid w:val="00CC0EB4"/>
    <w:rsid w:val="00CC0FB2"/>
    <w:rsid w:val="00CC1096"/>
    <w:rsid w:val="00CC10D9"/>
    <w:rsid w:val="00CC114E"/>
    <w:rsid w:val="00CC119B"/>
    <w:rsid w:val="00CC1361"/>
    <w:rsid w:val="00CC13E0"/>
    <w:rsid w:val="00CC13FC"/>
    <w:rsid w:val="00CC149E"/>
    <w:rsid w:val="00CC1685"/>
    <w:rsid w:val="00CC1847"/>
    <w:rsid w:val="00CC1A0C"/>
    <w:rsid w:val="00CC1A84"/>
    <w:rsid w:val="00CC1C37"/>
    <w:rsid w:val="00CC1DD8"/>
    <w:rsid w:val="00CC1E59"/>
    <w:rsid w:val="00CC1F39"/>
    <w:rsid w:val="00CC2017"/>
    <w:rsid w:val="00CC2132"/>
    <w:rsid w:val="00CC231A"/>
    <w:rsid w:val="00CC2416"/>
    <w:rsid w:val="00CC2583"/>
    <w:rsid w:val="00CC25E1"/>
    <w:rsid w:val="00CC25FD"/>
    <w:rsid w:val="00CC2648"/>
    <w:rsid w:val="00CC2764"/>
    <w:rsid w:val="00CC287D"/>
    <w:rsid w:val="00CC2884"/>
    <w:rsid w:val="00CC28B5"/>
    <w:rsid w:val="00CC28BB"/>
    <w:rsid w:val="00CC28D3"/>
    <w:rsid w:val="00CC28E4"/>
    <w:rsid w:val="00CC28E7"/>
    <w:rsid w:val="00CC2951"/>
    <w:rsid w:val="00CC2972"/>
    <w:rsid w:val="00CC2A68"/>
    <w:rsid w:val="00CC2B3C"/>
    <w:rsid w:val="00CC2EE9"/>
    <w:rsid w:val="00CC2F07"/>
    <w:rsid w:val="00CC2F09"/>
    <w:rsid w:val="00CC2F70"/>
    <w:rsid w:val="00CC2F86"/>
    <w:rsid w:val="00CC3267"/>
    <w:rsid w:val="00CC329B"/>
    <w:rsid w:val="00CC3335"/>
    <w:rsid w:val="00CC33E9"/>
    <w:rsid w:val="00CC3487"/>
    <w:rsid w:val="00CC3588"/>
    <w:rsid w:val="00CC3671"/>
    <w:rsid w:val="00CC368D"/>
    <w:rsid w:val="00CC36D8"/>
    <w:rsid w:val="00CC3732"/>
    <w:rsid w:val="00CC3905"/>
    <w:rsid w:val="00CC3AA9"/>
    <w:rsid w:val="00CC3B19"/>
    <w:rsid w:val="00CC3CD1"/>
    <w:rsid w:val="00CC3D04"/>
    <w:rsid w:val="00CC3D7B"/>
    <w:rsid w:val="00CC3F8D"/>
    <w:rsid w:val="00CC405F"/>
    <w:rsid w:val="00CC414C"/>
    <w:rsid w:val="00CC4349"/>
    <w:rsid w:val="00CC4488"/>
    <w:rsid w:val="00CC449A"/>
    <w:rsid w:val="00CC4543"/>
    <w:rsid w:val="00CC4595"/>
    <w:rsid w:val="00CC4754"/>
    <w:rsid w:val="00CC4797"/>
    <w:rsid w:val="00CC48D2"/>
    <w:rsid w:val="00CC48E9"/>
    <w:rsid w:val="00CC4907"/>
    <w:rsid w:val="00CC49BC"/>
    <w:rsid w:val="00CC4C8D"/>
    <w:rsid w:val="00CC4D24"/>
    <w:rsid w:val="00CC4D5A"/>
    <w:rsid w:val="00CC4EA6"/>
    <w:rsid w:val="00CC4EAB"/>
    <w:rsid w:val="00CC4F0D"/>
    <w:rsid w:val="00CC4F83"/>
    <w:rsid w:val="00CC50ED"/>
    <w:rsid w:val="00CC512A"/>
    <w:rsid w:val="00CC51B9"/>
    <w:rsid w:val="00CC51D7"/>
    <w:rsid w:val="00CC5222"/>
    <w:rsid w:val="00CC5341"/>
    <w:rsid w:val="00CC5652"/>
    <w:rsid w:val="00CC56E1"/>
    <w:rsid w:val="00CC570E"/>
    <w:rsid w:val="00CC575E"/>
    <w:rsid w:val="00CC5846"/>
    <w:rsid w:val="00CC58BB"/>
    <w:rsid w:val="00CC590D"/>
    <w:rsid w:val="00CC594A"/>
    <w:rsid w:val="00CC59BA"/>
    <w:rsid w:val="00CC5A27"/>
    <w:rsid w:val="00CC5A7B"/>
    <w:rsid w:val="00CC5AAB"/>
    <w:rsid w:val="00CC5B11"/>
    <w:rsid w:val="00CC5BB5"/>
    <w:rsid w:val="00CC5C48"/>
    <w:rsid w:val="00CC5CEA"/>
    <w:rsid w:val="00CC5FBC"/>
    <w:rsid w:val="00CC603C"/>
    <w:rsid w:val="00CC6119"/>
    <w:rsid w:val="00CC613D"/>
    <w:rsid w:val="00CC6158"/>
    <w:rsid w:val="00CC6257"/>
    <w:rsid w:val="00CC62DA"/>
    <w:rsid w:val="00CC6303"/>
    <w:rsid w:val="00CC6378"/>
    <w:rsid w:val="00CC6394"/>
    <w:rsid w:val="00CC6442"/>
    <w:rsid w:val="00CC661C"/>
    <w:rsid w:val="00CC67EF"/>
    <w:rsid w:val="00CC6809"/>
    <w:rsid w:val="00CC6888"/>
    <w:rsid w:val="00CC69A6"/>
    <w:rsid w:val="00CC6A38"/>
    <w:rsid w:val="00CC6A75"/>
    <w:rsid w:val="00CC6A9F"/>
    <w:rsid w:val="00CC6B23"/>
    <w:rsid w:val="00CC6B24"/>
    <w:rsid w:val="00CC6CD3"/>
    <w:rsid w:val="00CC700B"/>
    <w:rsid w:val="00CC7163"/>
    <w:rsid w:val="00CC71B6"/>
    <w:rsid w:val="00CC72BB"/>
    <w:rsid w:val="00CC749F"/>
    <w:rsid w:val="00CC779D"/>
    <w:rsid w:val="00CC77D3"/>
    <w:rsid w:val="00CC77F5"/>
    <w:rsid w:val="00CC7876"/>
    <w:rsid w:val="00CC7B1C"/>
    <w:rsid w:val="00CC7D12"/>
    <w:rsid w:val="00CC7EB1"/>
    <w:rsid w:val="00CC7F3F"/>
    <w:rsid w:val="00CC7FB5"/>
    <w:rsid w:val="00CD002C"/>
    <w:rsid w:val="00CD0231"/>
    <w:rsid w:val="00CD0272"/>
    <w:rsid w:val="00CD02B7"/>
    <w:rsid w:val="00CD038E"/>
    <w:rsid w:val="00CD05D9"/>
    <w:rsid w:val="00CD0600"/>
    <w:rsid w:val="00CD08CC"/>
    <w:rsid w:val="00CD0A44"/>
    <w:rsid w:val="00CD0B00"/>
    <w:rsid w:val="00CD0B35"/>
    <w:rsid w:val="00CD0B51"/>
    <w:rsid w:val="00CD0B81"/>
    <w:rsid w:val="00CD0C97"/>
    <w:rsid w:val="00CD0D3D"/>
    <w:rsid w:val="00CD0DBD"/>
    <w:rsid w:val="00CD0E79"/>
    <w:rsid w:val="00CD0E7A"/>
    <w:rsid w:val="00CD0F0B"/>
    <w:rsid w:val="00CD11AA"/>
    <w:rsid w:val="00CD12A6"/>
    <w:rsid w:val="00CD1586"/>
    <w:rsid w:val="00CD18A4"/>
    <w:rsid w:val="00CD18A8"/>
    <w:rsid w:val="00CD1A68"/>
    <w:rsid w:val="00CD1B9F"/>
    <w:rsid w:val="00CD1BD2"/>
    <w:rsid w:val="00CD1E3A"/>
    <w:rsid w:val="00CD1E5A"/>
    <w:rsid w:val="00CD1EA4"/>
    <w:rsid w:val="00CD1FEA"/>
    <w:rsid w:val="00CD20E9"/>
    <w:rsid w:val="00CD2358"/>
    <w:rsid w:val="00CD23BD"/>
    <w:rsid w:val="00CD23DE"/>
    <w:rsid w:val="00CD2776"/>
    <w:rsid w:val="00CD296A"/>
    <w:rsid w:val="00CD2B23"/>
    <w:rsid w:val="00CD2C1E"/>
    <w:rsid w:val="00CD2C50"/>
    <w:rsid w:val="00CD2CB8"/>
    <w:rsid w:val="00CD2D6C"/>
    <w:rsid w:val="00CD2FA5"/>
    <w:rsid w:val="00CD30BF"/>
    <w:rsid w:val="00CD3188"/>
    <w:rsid w:val="00CD3278"/>
    <w:rsid w:val="00CD3486"/>
    <w:rsid w:val="00CD3633"/>
    <w:rsid w:val="00CD369C"/>
    <w:rsid w:val="00CD378E"/>
    <w:rsid w:val="00CD395E"/>
    <w:rsid w:val="00CD3B9B"/>
    <w:rsid w:val="00CD3B9C"/>
    <w:rsid w:val="00CD3DAF"/>
    <w:rsid w:val="00CD3DB5"/>
    <w:rsid w:val="00CD3E8F"/>
    <w:rsid w:val="00CD409F"/>
    <w:rsid w:val="00CD41F7"/>
    <w:rsid w:val="00CD4208"/>
    <w:rsid w:val="00CD4376"/>
    <w:rsid w:val="00CD43A2"/>
    <w:rsid w:val="00CD4486"/>
    <w:rsid w:val="00CD4514"/>
    <w:rsid w:val="00CD45DD"/>
    <w:rsid w:val="00CD4604"/>
    <w:rsid w:val="00CD469A"/>
    <w:rsid w:val="00CD46C2"/>
    <w:rsid w:val="00CD4873"/>
    <w:rsid w:val="00CD48F0"/>
    <w:rsid w:val="00CD4B09"/>
    <w:rsid w:val="00CD4C9F"/>
    <w:rsid w:val="00CD4CD1"/>
    <w:rsid w:val="00CD4CD9"/>
    <w:rsid w:val="00CD4DE9"/>
    <w:rsid w:val="00CD4F6E"/>
    <w:rsid w:val="00CD5079"/>
    <w:rsid w:val="00CD510E"/>
    <w:rsid w:val="00CD51CE"/>
    <w:rsid w:val="00CD528E"/>
    <w:rsid w:val="00CD52C3"/>
    <w:rsid w:val="00CD53FB"/>
    <w:rsid w:val="00CD5435"/>
    <w:rsid w:val="00CD549A"/>
    <w:rsid w:val="00CD5582"/>
    <w:rsid w:val="00CD5733"/>
    <w:rsid w:val="00CD575B"/>
    <w:rsid w:val="00CD57E5"/>
    <w:rsid w:val="00CD58E3"/>
    <w:rsid w:val="00CD5A1D"/>
    <w:rsid w:val="00CD5D48"/>
    <w:rsid w:val="00CD5DA4"/>
    <w:rsid w:val="00CD5F87"/>
    <w:rsid w:val="00CD5F8E"/>
    <w:rsid w:val="00CD60E1"/>
    <w:rsid w:val="00CD61B1"/>
    <w:rsid w:val="00CD626D"/>
    <w:rsid w:val="00CD62F2"/>
    <w:rsid w:val="00CD63C5"/>
    <w:rsid w:val="00CD6437"/>
    <w:rsid w:val="00CD6516"/>
    <w:rsid w:val="00CD659F"/>
    <w:rsid w:val="00CD65C2"/>
    <w:rsid w:val="00CD65D1"/>
    <w:rsid w:val="00CD672A"/>
    <w:rsid w:val="00CD673D"/>
    <w:rsid w:val="00CD6826"/>
    <w:rsid w:val="00CD6886"/>
    <w:rsid w:val="00CD688B"/>
    <w:rsid w:val="00CD69FB"/>
    <w:rsid w:val="00CD6A4E"/>
    <w:rsid w:val="00CD6AC5"/>
    <w:rsid w:val="00CD6BFE"/>
    <w:rsid w:val="00CD6C02"/>
    <w:rsid w:val="00CD6CEC"/>
    <w:rsid w:val="00CD6D07"/>
    <w:rsid w:val="00CD6DE1"/>
    <w:rsid w:val="00CD6DEF"/>
    <w:rsid w:val="00CD6E18"/>
    <w:rsid w:val="00CD6F92"/>
    <w:rsid w:val="00CD6FB6"/>
    <w:rsid w:val="00CD706A"/>
    <w:rsid w:val="00CD7089"/>
    <w:rsid w:val="00CD7292"/>
    <w:rsid w:val="00CD7315"/>
    <w:rsid w:val="00CD731A"/>
    <w:rsid w:val="00CD74F9"/>
    <w:rsid w:val="00CD7604"/>
    <w:rsid w:val="00CD767E"/>
    <w:rsid w:val="00CD7686"/>
    <w:rsid w:val="00CD77F5"/>
    <w:rsid w:val="00CD783C"/>
    <w:rsid w:val="00CD7844"/>
    <w:rsid w:val="00CD790F"/>
    <w:rsid w:val="00CD7959"/>
    <w:rsid w:val="00CD79F1"/>
    <w:rsid w:val="00CD7A2E"/>
    <w:rsid w:val="00CD7AB5"/>
    <w:rsid w:val="00CD7BD8"/>
    <w:rsid w:val="00CD7CF5"/>
    <w:rsid w:val="00CE006C"/>
    <w:rsid w:val="00CE0151"/>
    <w:rsid w:val="00CE0280"/>
    <w:rsid w:val="00CE0465"/>
    <w:rsid w:val="00CE0487"/>
    <w:rsid w:val="00CE06B2"/>
    <w:rsid w:val="00CE06D0"/>
    <w:rsid w:val="00CE072B"/>
    <w:rsid w:val="00CE07D9"/>
    <w:rsid w:val="00CE088B"/>
    <w:rsid w:val="00CE089A"/>
    <w:rsid w:val="00CE08E2"/>
    <w:rsid w:val="00CE0AFF"/>
    <w:rsid w:val="00CE0BCA"/>
    <w:rsid w:val="00CE0BD7"/>
    <w:rsid w:val="00CE0C6A"/>
    <w:rsid w:val="00CE0C85"/>
    <w:rsid w:val="00CE0D26"/>
    <w:rsid w:val="00CE0D2A"/>
    <w:rsid w:val="00CE0D83"/>
    <w:rsid w:val="00CE0D94"/>
    <w:rsid w:val="00CE0DD4"/>
    <w:rsid w:val="00CE1050"/>
    <w:rsid w:val="00CE10B9"/>
    <w:rsid w:val="00CE10C1"/>
    <w:rsid w:val="00CE10DF"/>
    <w:rsid w:val="00CE1170"/>
    <w:rsid w:val="00CE1268"/>
    <w:rsid w:val="00CE1342"/>
    <w:rsid w:val="00CE1402"/>
    <w:rsid w:val="00CE1473"/>
    <w:rsid w:val="00CE161E"/>
    <w:rsid w:val="00CE163A"/>
    <w:rsid w:val="00CE16CB"/>
    <w:rsid w:val="00CE193A"/>
    <w:rsid w:val="00CE1998"/>
    <w:rsid w:val="00CE1B0F"/>
    <w:rsid w:val="00CE1DCC"/>
    <w:rsid w:val="00CE1E50"/>
    <w:rsid w:val="00CE2062"/>
    <w:rsid w:val="00CE209F"/>
    <w:rsid w:val="00CE20FE"/>
    <w:rsid w:val="00CE20FF"/>
    <w:rsid w:val="00CE2207"/>
    <w:rsid w:val="00CE232E"/>
    <w:rsid w:val="00CE238B"/>
    <w:rsid w:val="00CE244C"/>
    <w:rsid w:val="00CE25AF"/>
    <w:rsid w:val="00CE26AC"/>
    <w:rsid w:val="00CE273F"/>
    <w:rsid w:val="00CE27FA"/>
    <w:rsid w:val="00CE2AC9"/>
    <w:rsid w:val="00CE2AE7"/>
    <w:rsid w:val="00CE2DAF"/>
    <w:rsid w:val="00CE2EF1"/>
    <w:rsid w:val="00CE2FE8"/>
    <w:rsid w:val="00CE304B"/>
    <w:rsid w:val="00CE3056"/>
    <w:rsid w:val="00CE31A6"/>
    <w:rsid w:val="00CE31DB"/>
    <w:rsid w:val="00CE3452"/>
    <w:rsid w:val="00CE355D"/>
    <w:rsid w:val="00CE35CA"/>
    <w:rsid w:val="00CE35F6"/>
    <w:rsid w:val="00CE36C2"/>
    <w:rsid w:val="00CE3882"/>
    <w:rsid w:val="00CE3B2C"/>
    <w:rsid w:val="00CE3B7A"/>
    <w:rsid w:val="00CE3CBA"/>
    <w:rsid w:val="00CE3E37"/>
    <w:rsid w:val="00CE3EA0"/>
    <w:rsid w:val="00CE3F4A"/>
    <w:rsid w:val="00CE3FCB"/>
    <w:rsid w:val="00CE3FFC"/>
    <w:rsid w:val="00CE402B"/>
    <w:rsid w:val="00CE415C"/>
    <w:rsid w:val="00CE41CD"/>
    <w:rsid w:val="00CE4338"/>
    <w:rsid w:val="00CE43CB"/>
    <w:rsid w:val="00CE4477"/>
    <w:rsid w:val="00CE44C4"/>
    <w:rsid w:val="00CE46F7"/>
    <w:rsid w:val="00CE4829"/>
    <w:rsid w:val="00CE4ABC"/>
    <w:rsid w:val="00CE4B3E"/>
    <w:rsid w:val="00CE4B44"/>
    <w:rsid w:val="00CE4B57"/>
    <w:rsid w:val="00CE4BB0"/>
    <w:rsid w:val="00CE4D8D"/>
    <w:rsid w:val="00CE4E31"/>
    <w:rsid w:val="00CE4E9C"/>
    <w:rsid w:val="00CE4EC2"/>
    <w:rsid w:val="00CE4F20"/>
    <w:rsid w:val="00CE50DE"/>
    <w:rsid w:val="00CE523D"/>
    <w:rsid w:val="00CE52AF"/>
    <w:rsid w:val="00CE530F"/>
    <w:rsid w:val="00CE547A"/>
    <w:rsid w:val="00CE54FC"/>
    <w:rsid w:val="00CE552E"/>
    <w:rsid w:val="00CE5563"/>
    <w:rsid w:val="00CE5805"/>
    <w:rsid w:val="00CE5880"/>
    <w:rsid w:val="00CE58CC"/>
    <w:rsid w:val="00CE5923"/>
    <w:rsid w:val="00CE5B44"/>
    <w:rsid w:val="00CE5C8C"/>
    <w:rsid w:val="00CE5C93"/>
    <w:rsid w:val="00CE5E35"/>
    <w:rsid w:val="00CE5FF5"/>
    <w:rsid w:val="00CE6121"/>
    <w:rsid w:val="00CE622D"/>
    <w:rsid w:val="00CE6259"/>
    <w:rsid w:val="00CE6291"/>
    <w:rsid w:val="00CE6473"/>
    <w:rsid w:val="00CE647C"/>
    <w:rsid w:val="00CE64B7"/>
    <w:rsid w:val="00CE6588"/>
    <w:rsid w:val="00CE65A7"/>
    <w:rsid w:val="00CE665D"/>
    <w:rsid w:val="00CE6699"/>
    <w:rsid w:val="00CE66D6"/>
    <w:rsid w:val="00CE6729"/>
    <w:rsid w:val="00CE6744"/>
    <w:rsid w:val="00CE69F5"/>
    <w:rsid w:val="00CE6A53"/>
    <w:rsid w:val="00CE6C51"/>
    <w:rsid w:val="00CE6C5E"/>
    <w:rsid w:val="00CE6C79"/>
    <w:rsid w:val="00CE6DED"/>
    <w:rsid w:val="00CE6E01"/>
    <w:rsid w:val="00CE6E54"/>
    <w:rsid w:val="00CE6FC4"/>
    <w:rsid w:val="00CE703E"/>
    <w:rsid w:val="00CE7115"/>
    <w:rsid w:val="00CE71B7"/>
    <w:rsid w:val="00CE71DA"/>
    <w:rsid w:val="00CE7325"/>
    <w:rsid w:val="00CE7326"/>
    <w:rsid w:val="00CE7400"/>
    <w:rsid w:val="00CE7456"/>
    <w:rsid w:val="00CE7698"/>
    <w:rsid w:val="00CE776D"/>
    <w:rsid w:val="00CE77A9"/>
    <w:rsid w:val="00CE77BB"/>
    <w:rsid w:val="00CE78BA"/>
    <w:rsid w:val="00CE7910"/>
    <w:rsid w:val="00CE79D4"/>
    <w:rsid w:val="00CE7A5B"/>
    <w:rsid w:val="00CE7B30"/>
    <w:rsid w:val="00CE7B9E"/>
    <w:rsid w:val="00CE7BE7"/>
    <w:rsid w:val="00CE7DE2"/>
    <w:rsid w:val="00CF042F"/>
    <w:rsid w:val="00CF0678"/>
    <w:rsid w:val="00CF072A"/>
    <w:rsid w:val="00CF0785"/>
    <w:rsid w:val="00CF0849"/>
    <w:rsid w:val="00CF08F7"/>
    <w:rsid w:val="00CF0908"/>
    <w:rsid w:val="00CF0917"/>
    <w:rsid w:val="00CF0A5B"/>
    <w:rsid w:val="00CF0A62"/>
    <w:rsid w:val="00CF0AA3"/>
    <w:rsid w:val="00CF0C24"/>
    <w:rsid w:val="00CF0CB9"/>
    <w:rsid w:val="00CF0CCE"/>
    <w:rsid w:val="00CF0DC9"/>
    <w:rsid w:val="00CF0E04"/>
    <w:rsid w:val="00CF0F81"/>
    <w:rsid w:val="00CF0FBA"/>
    <w:rsid w:val="00CF10EC"/>
    <w:rsid w:val="00CF1160"/>
    <w:rsid w:val="00CF133A"/>
    <w:rsid w:val="00CF13C5"/>
    <w:rsid w:val="00CF140D"/>
    <w:rsid w:val="00CF14C1"/>
    <w:rsid w:val="00CF1558"/>
    <w:rsid w:val="00CF15E1"/>
    <w:rsid w:val="00CF165C"/>
    <w:rsid w:val="00CF18DF"/>
    <w:rsid w:val="00CF1903"/>
    <w:rsid w:val="00CF1961"/>
    <w:rsid w:val="00CF1B5D"/>
    <w:rsid w:val="00CF1D08"/>
    <w:rsid w:val="00CF1DD4"/>
    <w:rsid w:val="00CF1E8D"/>
    <w:rsid w:val="00CF1FE8"/>
    <w:rsid w:val="00CF227D"/>
    <w:rsid w:val="00CF2289"/>
    <w:rsid w:val="00CF248B"/>
    <w:rsid w:val="00CF2603"/>
    <w:rsid w:val="00CF265C"/>
    <w:rsid w:val="00CF26B7"/>
    <w:rsid w:val="00CF2771"/>
    <w:rsid w:val="00CF27A9"/>
    <w:rsid w:val="00CF282B"/>
    <w:rsid w:val="00CF2833"/>
    <w:rsid w:val="00CF2937"/>
    <w:rsid w:val="00CF2C49"/>
    <w:rsid w:val="00CF2F50"/>
    <w:rsid w:val="00CF3026"/>
    <w:rsid w:val="00CF3054"/>
    <w:rsid w:val="00CF30D1"/>
    <w:rsid w:val="00CF3124"/>
    <w:rsid w:val="00CF3273"/>
    <w:rsid w:val="00CF32F0"/>
    <w:rsid w:val="00CF334C"/>
    <w:rsid w:val="00CF3470"/>
    <w:rsid w:val="00CF3540"/>
    <w:rsid w:val="00CF3595"/>
    <w:rsid w:val="00CF35EE"/>
    <w:rsid w:val="00CF363B"/>
    <w:rsid w:val="00CF36A5"/>
    <w:rsid w:val="00CF370A"/>
    <w:rsid w:val="00CF3739"/>
    <w:rsid w:val="00CF3808"/>
    <w:rsid w:val="00CF38A1"/>
    <w:rsid w:val="00CF3A33"/>
    <w:rsid w:val="00CF3B29"/>
    <w:rsid w:val="00CF3B3F"/>
    <w:rsid w:val="00CF3C71"/>
    <w:rsid w:val="00CF3E91"/>
    <w:rsid w:val="00CF41C8"/>
    <w:rsid w:val="00CF4207"/>
    <w:rsid w:val="00CF4221"/>
    <w:rsid w:val="00CF43DB"/>
    <w:rsid w:val="00CF445D"/>
    <w:rsid w:val="00CF4511"/>
    <w:rsid w:val="00CF451B"/>
    <w:rsid w:val="00CF46BC"/>
    <w:rsid w:val="00CF46BF"/>
    <w:rsid w:val="00CF476F"/>
    <w:rsid w:val="00CF4837"/>
    <w:rsid w:val="00CF4B3F"/>
    <w:rsid w:val="00CF4BF3"/>
    <w:rsid w:val="00CF4F21"/>
    <w:rsid w:val="00CF4FBC"/>
    <w:rsid w:val="00CF5081"/>
    <w:rsid w:val="00CF50CC"/>
    <w:rsid w:val="00CF51A9"/>
    <w:rsid w:val="00CF5241"/>
    <w:rsid w:val="00CF5321"/>
    <w:rsid w:val="00CF5463"/>
    <w:rsid w:val="00CF57A6"/>
    <w:rsid w:val="00CF5808"/>
    <w:rsid w:val="00CF5857"/>
    <w:rsid w:val="00CF587A"/>
    <w:rsid w:val="00CF58DD"/>
    <w:rsid w:val="00CF591B"/>
    <w:rsid w:val="00CF5A36"/>
    <w:rsid w:val="00CF5CEF"/>
    <w:rsid w:val="00CF5D4E"/>
    <w:rsid w:val="00CF5D57"/>
    <w:rsid w:val="00CF5EBB"/>
    <w:rsid w:val="00CF5ED3"/>
    <w:rsid w:val="00CF60BB"/>
    <w:rsid w:val="00CF6283"/>
    <w:rsid w:val="00CF62C8"/>
    <w:rsid w:val="00CF62FA"/>
    <w:rsid w:val="00CF630D"/>
    <w:rsid w:val="00CF6435"/>
    <w:rsid w:val="00CF6509"/>
    <w:rsid w:val="00CF6565"/>
    <w:rsid w:val="00CF6643"/>
    <w:rsid w:val="00CF668A"/>
    <w:rsid w:val="00CF66D1"/>
    <w:rsid w:val="00CF672E"/>
    <w:rsid w:val="00CF6832"/>
    <w:rsid w:val="00CF68E2"/>
    <w:rsid w:val="00CF6BBA"/>
    <w:rsid w:val="00CF6CA9"/>
    <w:rsid w:val="00CF6CFA"/>
    <w:rsid w:val="00CF6D69"/>
    <w:rsid w:val="00CF70FD"/>
    <w:rsid w:val="00CF7120"/>
    <w:rsid w:val="00CF716A"/>
    <w:rsid w:val="00CF74E0"/>
    <w:rsid w:val="00CF74EB"/>
    <w:rsid w:val="00CF761A"/>
    <w:rsid w:val="00CF765B"/>
    <w:rsid w:val="00CF766A"/>
    <w:rsid w:val="00CF7780"/>
    <w:rsid w:val="00CF77B3"/>
    <w:rsid w:val="00CF790E"/>
    <w:rsid w:val="00CF7971"/>
    <w:rsid w:val="00CF7AC0"/>
    <w:rsid w:val="00CF7BBC"/>
    <w:rsid w:val="00CF7C22"/>
    <w:rsid w:val="00CF7C44"/>
    <w:rsid w:val="00CF7C5E"/>
    <w:rsid w:val="00CF7CA6"/>
    <w:rsid w:val="00CF7CAD"/>
    <w:rsid w:val="00CF7DD9"/>
    <w:rsid w:val="00CF7E76"/>
    <w:rsid w:val="00CF7F71"/>
    <w:rsid w:val="00D00083"/>
    <w:rsid w:val="00D0015B"/>
    <w:rsid w:val="00D001C0"/>
    <w:rsid w:val="00D0022D"/>
    <w:rsid w:val="00D003A9"/>
    <w:rsid w:val="00D004B5"/>
    <w:rsid w:val="00D0052B"/>
    <w:rsid w:val="00D0065B"/>
    <w:rsid w:val="00D00681"/>
    <w:rsid w:val="00D007A2"/>
    <w:rsid w:val="00D00A29"/>
    <w:rsid w:val="00D00BEF"/>
    <w:rsid w:val="00D00C59"/>
    <w:rsid w:val="00D00D15"/>
    <w:rsid w:val="00D00D5A"/>
    <w:rsid w:val="00D00D8D"/>
    <w:rsid w:val="00D00E37"/>
    <w:rsid w:val="00D00EE0"/>
    <w:rsid w:val="00D0128F"/>
    <w:rsid w:val="00D012C2"/>
    <w:rsid w:val="00D014F2"/>
    <w:rsid w:val="00D01518"/>
    <w:rsid w:val="00D01525"/>
    <w:rsid w:val="00D017AA"/>
    <w:rsid w:val="00D017B1"/>
    <w:rsid w:val="00D01844"/>
    <w:rsid w:val="00D01963"/>
    <w:rsid w:val="00D019B9"/>
    <w:rsid w:val="00D01BE2"/>
    <w:rsid w:val="00D01CDF"/>
    <w:rsid w:val="00D01D46"/>
    <w:rsid w:val="00D01E65"/>
    <w:rsid w:val="00D01FDA"/>
    <w:rsid w:val="00D02050"/>
    <w:rsid w:val="00D022A6"/>
    <w:rsid w:val="00D0232E"/>
    <w:rsid w:val="00D0247C"/>
    <w:rsid w:val="00D024A0"/>
    <w:rsid w:val="00D024AA"/>
    <w:rsid w:val="00D02521"/>
    <w:rsid w:val="00D0263E"/>
    <w:rsid w:val="00D026B2"/>
    <w:rsid w:val="00D0271A"/>
    <w:rsid w:val="00D0282A"/>
    <w:rsid w:val="00D02CED"/>
    <w:rsid w:val="00D02D46"/>
    <w:rsid w:val="00D02D4A"/>
    <w:rsid w:val="00D02D69"/>
    <w:rsid w:val="00D02E44"/>
    <w:rsid w:val="00D02E9C"/>
    <w:rsid w:val="00D02EC5"/>
    <w:rsid w:val="00D03178"/>
    <w:rsid w:val="00D031E6"/>
    <w:rsid w:val="00D031FB"/>
    <w:rsid w:val="00D032F9"/>
    <w:rsid w:val="00D0332F"/>
    <w:rsid w:val="00D033D9"/>
    <w:rsid w:val="00D03439"/>
    <w:rsid w:val="00D035A0"/>
    <w:rsid w:val="00D035B2"/>
    <w:rsid w:val="00D036CF"/>
    <w:rsid w:val="00D03713"/>
    <w:rsid w:val="00D03877"/>
    <w:rsid w:val="00D03885"/>
    <w:rsid w:val="00D03952"/>
    <w:rsid w:val="00D03B23"/>
    <w:rsid w:val="00D03B56"/>
    <w:rsid w:val="00D03BCA"/>
    <w:rsid w:val="00D03DCE"/>
    <w:rsid w:val="00D03E8B"/>
    <w:rsid w:val="00D03EAA"/>
    <w:rsid w:val="00D0402B"/>
    <w:rsid w:val="00D0439B"/>
    <w:rsid w:val="00D043DE"/>
    <w:rsid w:val="00D04421"/>
    <w:rsid w:val="00D04490"/>
    <w:rsid w:val="00D044C8"/>
    <w:rsid w:val="00D0460B"/>
    <w:rsid w:val="00D04684"/>
    <w:rsid w:val="00D0470B"/>
    <w:rsid w:val="00D047E2"/>
    <w:rsid w:val="00D0487E"/>
    <w:rsid w:val="00D048E9"/>
    <w:rsid w:val="00D0497A"/>
    <w:rsid w:val="00D049DE"/>
    <w:rsid w:val="00D04BAC"/>
    <w:rsid w:val="00D04C4F"/>
    <w:rsid w:val="00D04DAE"/>
    <w:rsid w:val="00D04EA9"/>
    <w:rsid w:val="00D0502E"/>
    <w:rsid w:val="00D051D6"/>
    <w:rsid w:val="00D052A4"/>
    <w:rsid w:val="00D05375"/>
    <w:rsid w:val="00D0544E"/>
    <w:rsid w:val="00D054B2"/>
    <w:rsid w:val="00D0555B"/>
    <w:rsid w:val="00D05606"/>
    <w:rsid w:val="00D05700"/>
    <w:rsid w:val="00D0572D"/>
    <w:rsid w:val="00D05739"/>
    <w:rsid w:val="00D05788"/>
    <w:rsid w:val="00D0578C"/>
    <w:rsid w:val="00D057BC"/>
    <w:rsid w:val="00D058D3"/>
    <w:rsid w:val="00D05917"/>
    <w:rsid w:val="00D059C9"/>
    <w:rsid w:val="00D05A89"/>
    <w:rsid w:val="00D05B33"/>
    <w:rsid w:val="00D05B69"/>
    <w:rsid w:val="00D05C47"/>
    <w:rsid w:val="00D05CBE"/>
    <w:rsid w:val="00D05E85"/>
    <w:rsid w:val="00D05F89"/>
    <w:rsid w:val="00D060D0"/>
    <w:rsid w:val="00D06591"/>
    <w:rsid w:val="00D066AB"/>
    <w:rsid w:val="00D067F4"/>
    <w:rsid w:val="00D068DE"/>
    <w:rsid w:val="00D06982"/>
    <w:rsid w:val="00D069CB"/>
    <w:rsid w:val="00D06A52"/>
    <w:rsid w:val="00D06ACF"/>
    <w:rsid w:val="00D06B12"/>
    <w:rsid w:val="00D06C1D"/>
    <w:rsid w:val="00D06C2E"/>
    <w:rsid w:val="00D06CAC"/>
    <w:rsid w:val="00D06D6E"/>
    <w:rsid w:val="00D0707A"/>
    <w:rsid w:val="00D07336"/>
    <w:rsid w:val="00D0735E"/>
    <w:rsid w:val="00D07533"/>
    <w:rsid w:val="00D075FD"/>
    <w:rsid w:val="00D0766A"/>
    <w:rsid w:val="00D076AD"/>
    <w:rsid w:val="00D077E1"/>
    <w:rsid w:val="00D07846"/>
    <w:rsid w:val="00D07848"/>
    <w:rsid w:val="00D0789D"/>
    <w:rsid w:val="00D079A3"/>
    <w:rsid w:val="00D079E9"/>
    <w:rsid w:val="00D07B7A"/>
    <w:rsid w:val="00D07C65"/>
    <w:rsid w:val="00D07C7D"/>
    <w:rsid w:val="00D07CBB"/>
    <w:rsid w:val="00D07CF7"/>
    <w:rsid w:val="00D07ED8"/>
    <w:rsid w:val="00D10038"/>
    <w:rsid w:val="00D101C5"/>
    <w:rsid w:val="00D10355"/>
    <w:rsid w:val="00D10357"/>
    <w:rsid w:val="00D10359"/>
    <w:rsid w:val="00D103AC"/>
    <w:rsid w:val="00D104E3"/>
    <w:rsid w:val="00D105A1"/>
    <w:rsid w:val="00D106C8"/>
    <w:rsid w:val="00D106F8"/>
    <w:rsid w:val="00D10761"/>
    <w:rsid w:val="00D10791"/>
    <w:rsid w:val="00D1081C"/>
    <w:rsid w:val="00D10A78"/>
    <w:rsid w:val="00D10AF4"/>
    <w:rsid w:val="00D10B8A"/>
    <w:rsid w:val="00D10B9C"/>
    <w:rsid w:val="00D10BB4"/>
    <w:rsid w:val="00D10BC5"/>
    <w:rsid w:val="00D10BF8"/>
    <w:rsid w:val="00D10C0E"/>
    <w:rsid w:val="00D10C9D"/>
    <w:rsid w:val="00D10E3C"/>
    <w:rsid w:val="00D10F18"/>
    <w:rsid w:val="00D10FF8"/>
    <w:rsid w:val="00D1104C"/>
    <w:rsid w:val="00D11088"/>
    <w:rsid w:val="00D110ED"/>
    <w:rsid w:val="00D1114C"/>
    <w:rsid w:val="00D111DE"/>
    <w:rsid w:val="00D111E4"/>
    <w:rsid w:val="00D1134A"/>
    <w:rsid w:val="00D11375"/>
    <w:rsid w:val="00D11471"/>
    <w:rsid w:val="00D1156B"/>
    <w:rsid w:val="00D118F5"/>
    <w:rsid w:val="00D11A10"/>
    <w:rsid w:val="00D11C80"/>
    <w:rsid w:val="00D11CCE"/>
    <w:rsid w:val="00D11CE3"/>
    <w:rsid w:val="00D11D49"/>
    <w:rsid w:val="00D11D7B"/>
    <w:rsid w:val="00D11E3A"/>
    <w:rsid w:val="00D12087"/>
    <w:rsid w:val="00D12185"/>
    <w:rsid w:val="00D122EB"/>
    <w:rsid w:val="00D127BC"/>
    <w:rsid w:val="00D12A13"/>
    <w:rsid w:val="00D12ADE"/>
    <w:rsid w:val="00D12B18"/>
    <w:rsid w:val="00D12D56"/>
    <w:rsid w:val="00D12F43"/>
    <w:rsid w:val="00D12F81"/>
    <w:rsid w:val="00D12FC4"/>
    <w:rsid w:val="00D1314B"/>
    <w:rsid w:val="00D1314E"/>
    <w:rsid w:val="00D13266"/>
    <w:rsid w:val="00D132E7"/>
    <w:rsid w:val="00D13336"/>
    <w:rsid w:val="00D13352"/>
    <w:rsid w:val="00D1346E"/>
    <w:rsid w:val="00D1348A"/>
    <w:rsid w:val="00D1371E"/>
    <w:rsid w:val="00D139F6"/>
    <w:rsid w:val="00D13B28"/>
    <w:rsid w:val="00D13B45"/>
    <w:rsid w:val="00D13B7E"/>
    <w:rsid w:val="00D13E27"/>
    <w:rsid w:val="00D13E50"/>
    <w:rsid w:val="00D13E5A"/>
    <w:rsid w:val="00D13E60"/>
    <w:rsid w:val="00D13F59"/>
    <w:rsid w:val="00D141A1"/>
    <w:rsid w:val="00D14376"/>
    <w:rsid w:val="00D1440D"/>
    <w:rsid w:val="00D14556"/>
    <w:rsid w:val="00D1494E"/>
    <w:rsid w:val="00D1494F"/>
    <w:rsid w:val="00D14A7E"/>
    <w:rsid w:val="00D14CB4"/>
    <w:rsid w:val="00D14DC9"/>
    <w:rsid w:val="00D14DDB"/>
    <w:rsid w:val="00D14E44"/>
    <w:rsid w:val="00D14E5A"/>
    <w:rsid w:val="00D14F96"/>
    <w:rsid w:val="00D15248"/>
    <w:rsid w:val="00D1535F"/>
    <w:rsid w:val="00D1536E"/>
    <w:rsid w:val="00D153CD"/>
    <w:rsid w:val="00D154E2"/>
    <w:rsid w:val="00D1556A"/>
    <w:rsid w:val="00D155BB"/>
    <w:rsid w:val="00D15735"/>
    <w:rsid w:val="00D157DA"/>
    <w:rsid w:val="00D15827"/>
    <w:rsid w:val="00D159C8"/>
    <w:rsid w:val="00D15A34"/>
    <w:rsid w:val="00D15AA7"/>
    <w:rsid w:val="00D15ADB"/>
    <w:rsid w:val="00D15B1C"/>
    <w:rsid w:val="00D15B24"/>
    <w:rsid w:val="00D15B32"/>
    <w:rsid w:val="00D15B8E"/>
    <w:rsid w:val="00D15C6D"/>
    <w:rsid w:val="00D15CF5"/>
    <w:rsid w:val="00D15D11"/>
    <w:rsid w:val="00D15DDD"/>
    <w:rsid w:val="00D15E00"/>
    <w:rsid w:val="00D15E18"/>
    <w:rsid w:val="00D15F72"/>
    <w:rsid w:val="00D15FA6"/>
    <w:rsid w:val="00D160C7"/>
    <w:rsid w:val="00D16179"/>
    <w:rsid w:val="00D161F2"/>
    <w:rsid w:val="00D16258"/>
    <w:rsid w:val="00D16278"/>
    <w:rsid w:val="00D1645E"/>
    <w:rsid w:val="00D164AB"/>
    <w:rsid w:val="00D168FA"/>
    <w:rsid w:val="00D16A4A"/>
    <w:rsid w:val="00D16A58"/>
    <w:rsid w:val="00D16C03"/>
    <w:rsid w:val="00D16CD7"/>
    <w:rsid w:val="00D16D17"/>
    <w:rsid w:val="00D16E10"/>
    <w:rsid w:val="00D16E1F"/>
    <w:rsid w:val="00D16EBF"/>
    <w:rsid w:val="00D16ED0"/>
    <w:rsid w:val="00D16FF5"/>
    <w:rsid w:val="00D17122"/>
    <w:rsid w:val="00D1713C"/>
    <w:rsid w:val="00D1717B"/>
    <w:rsid w:val="00D171C8"/>
    <w:rsid w:val="00D17211"/>
    <w:rsid w:val="00D17294"/>
    <w:rsid w:val="00D17323"/>
    <w:rsid w:val="00D173B3"/>
    <w:rsid w:val="00D174CB"/>
    <w:rsid w:val="00D17513"/>
    <w:rsid w:val="00D17534"/>
    <w:rsid w:val="00D1755D"/>
    <w:rsid w:val="00D1760E"/>
    <w:rsid w:val="00D1767D"/>
    <w:rsid w:val="00D176CF"/>
    <w:rsid w:val="00D178B4"/>
    <w:rsid w:val="00D17966"/>
    <w:rsid w:val="00D17A21"/>
    <w:rsid w:val="00D17ADC"/>
    <w:rsid w:val="00D17ADF"/>
    <w:rsid w:val="00D17AE1"/>
    <w:rsid w:val="00D17BE9"/>
    <w:rsid w:val="00D17C35"/>
    <w:rsid w:val="00D17CC6"/>
    <w:rsid w:val="00D17D01"/>
    <w:rsid w:val="00D17D14"/>
    <w:rsid w:val="00D17DAB"/>
    <w:rsid w:val="00D17E19"/>
    <w:rsid w:val="00D17F3C"/>
    <w:rsid w:val="00D17F4D"/>
    <w:rsid w:val="00D17F8E"/>
    <w:rsid w:val="00D2011C"/>
    <w:rsid w:val="00D2014C"/>
    <w:rsid w:val="00D2017D"/>
    <w:rsid w:val="00D201A5"/>
    <w:rsid w:val="00D201CE"/>
    <w:rsid w:val="00D20215"/>
    <w:rsid w:val="00D203AE"/>
    <w:rsid w:val="00D2047F"/>
    <w:rsid w:val="00D204AA"/>
    <w:rsid w:val="00D204B7"/>
    <w:rsid w:val="00D2051C"/>
    <w:rsid w:val="00D2053D"/>
    <w:rsid w:val="00D2053F"/>
    <w:rsid w:val="00D20617"/>
    <w:rsid w:val="00D20618"/>
    <w:rsid w:val="00D2062E"/>
    <w:rsid w:val="00D206DE"/>
    <w:rsid w:val="00D206FA"/>
    <w:rsid w:val="00D206FC"/>
    <w:rsid w:val="00D2080F"/>
    <w:rsid w:val="00D20AD4"/>
    <w:rsid w:val="00D20BB0"/>
    <w:rsid w:val="00D20D80"/>
    <w:rsid w:val="00D20DAF"/>
    <w:rsid w:val="00D20E41"/>
    <w:rsid w:val="00D20F1F"/>
    <w:rsid w:val="00D20F9D"/>
    <w:rsid w:val="00D20F9E"/>
    <w:rsid w:val="00D20FB5"/>
    <w:rsid w:val="00D21074"/>
    <w:rsid w:val="00D21122"/>
    <w:rsid w:val="00D2114C"/>
    <w:rsid w:val="00D211D0"/>
    <w:rsid w:val="00D21213"/>
    <w:rsid w:val="00D21338"/>
    <w:rsid w:val="00D2135B"/>
    <w:rsid w:val="00D2145B"/>
    <w:rsid w:val="00D216ED"/>
    <w:rsid w:val="00D2172F"/>
    <w:rsid w:val="00D21850"/>
    <w:rsid w:val="00D218AA"/>
    <w:rsid w:val="00D2197A"/>
    <w:rsid w:val="00D21A36"/>
    <w:rsid w:val="00D21A5F"/>
    <w:rsid w:val="00D21A73"/>
    <w:rsid w:val="00D21B1B"/>
    <w:rsid w:val="00D21BC9"/>
    <w:rsid w:val="00D21C1E"/>
    <w:rsid w:val="00D21D7E"/>
    <w:rsid w:val="00D22007"/>
    <w:rsid w:val="00D22197"/>
    <w:rsid w:val="00D221F1"/>
    <w:rsid w:val="00D222A5"/>
    <w:rsid w:val="00D22585"/>
    <w:rsid w:val="00D225CF"/>
    <w:rsid w:val="00D226C6"/>
    <w:rsid w:val="00D2270B"/>
    <w:rsid w:val="00D22875"/>
    <w:rsid w:val="00D22988"/>
    <w:rsid w:val="00D22BCE"/>
    <w:rsid w:val="00D22BE6"/>
    <w:rsid w:val="00D22CE5"/>
    <w:rsid w:val="00D22DD4"/>
    <w:rsid w:val="00D22ECA"/>
    <w:rsid w:val="00D230B1"/>
    <w:rsid w:val="00D231B2"/>
    <w:rsid w:val="00D231E7"/>
    <w:rsid w:val="00D232F8"/>
    <w:rsid w:val="00D232FD"/>
    <w:rsid w:val="00D23311"/>
    <w:rsid w:val="00D2331D"/>
    <w:rsid w:val="00D23491"/>
    <w:rsid w:val="00D234A3"/>
    <w:rsid w:val="00D23522"/>
    <w:rsid w:val="00D2361D"/>
    <w:rsid w:val="00D236A2"/>
    <w:rsid w:val="00D23888"/>
    <w:rsid w:val="00D238B3"/>
    <w:rsid w:val="00D23997"/>
    <w:rsid w:val="00D23B9A"/>
    <w:rsid w:val="00D23C20"/>
    <w:rsid w:val="00D23C4C"/>
    <w:rsid w:val="00D23D2E"/>
    <w:rsid w:val="00D23E15"/>
    <w:rsid w:val="00D23E2C"/>
    <w:rsid w:val="00D23EC4"/>
    <w:rsid w:val="00D23F98"/>
    <w:rsid w:val="00D240E8"/>
    <w:rsid w:val="00D24142"/>
    <w:rsid w:val="00D24252"/>
    <w:rsid w:val="00D24297"/>
    <w:rsid w:val="00D24330"/>
    <w:rsid w:val="00D24339"/>
    <w:rsid w:val="00D243EB"/>
    <w:rsid w:val="00D24400"/>
    <w:rsid w:val="00D2461F"/>
    <w:rsid w:val="00D2465D"/>
    <w:rsid w:val="00D2474A"/>
    <w:rsid w:val="00D24859"/>
    <w:rsid w:val="00D248EC"/>
    <w:rsid w:val="00D249DA"/>
    <w:rsid w:val="00D24A41"/>
    <w:rsid w:val="00D24A55"/>
    <w:rsid w:val="00D24AAF"/>
    <w:rsid w:val="00D24B34"/>
    <w:rsid w:val="00D24B87"/>
    <w:rsid w:val="00D24C3E"/>
    <w:rsid w:val="00D24DC0"/>
    <w:rsid w:val="00D24DE1"/>
    <w:rsid w:val="00D24DE7"/>
    <w:rsid w:val="00D24F3C"/>
    <w:rsid w:val="00D2502C"/>
    <w:rsid w:val="00D2504B"/>
    <w:rsid w:val="00D2506B"/>
    <w:rsid w:val="00D25148"/>
    <w:rsid w:val="00D2546C"/>
    <w:rsid w:val="00D254DB"/>
    <w:rsid w:val="00D2551C"/>
    <w:rsid w:val="00D25664"/>
    <w:rsid w:val="00D256D6"/>
    <w:rsid w:val="00D2577E"/>
    <w:rsid w:val="00D257CC"/>
    <w:rsid w:val="00D257D0"/>
    <w:rsid w:val="00D2580C"/>
    <w:rsid w:val="00D2581E"/>
    <w:rsid w:val="00D2584D"/>
    <w:rsid w:val="00D25916"/>
    <w:rsid w:val="00D25AB3"/>
    <w:rsid w:val="00D25B2B"/>
    <w:rsid w:val="00D25B9F"/>
    <w:rsid w:val="00D25BA3"/>
    <w:rsid w:val="00D25DFF"/>
    <w:rsid w:val="00D25E55"/>
    <w:rsid w:val="00D25EFD"/>
    <w:rsid w:val="00D25F0C"/>
    <w:rsid w:val="00D25F73"/>
    <w:rsid w:val="00D26042"/>
    <w:rsid w:val="00D26058"/>
    <w:rsid w:val="00D26303"/>
    <w:rsid w:val="00D2631A"/>
    <w:rsid w:val="00D2639C"/>
    <w:rsid w:val="00D2643A"/>
    <w:rsid w:val="00D26462"/>
    <w:rsid w:val="00D26496"/>
    <w:rsid w:val="00D2681E"/>
    <w:rsid w:val="00D26820"/>
    <w:rsid w:val="00D26951"/>
    <w:rsid w:val="00D26A1E"/>
    <w:rsid w:val="00D26C10"/>
    <w:rsid w:val="00D26E7F"/>
    <w:rsid w:val="00D26E97"/>
    <w:rsid w:val="00D26F71"/>
    <w:rsid w:val="00D26F9C"/>
    <w:rsid w:val="00D27115"/>
    <w:rsid w:val="00D27141"/>
    <w:rsid w:val="00D27323"/>
    <w:rsid w:val="00D273A0"/>
    <w:rsid w:val="00D273D4"/>
    <w:rsid w:val="00D273EF"/>
    <w:rsid w:val="00D274C6"/>
    <w:rsid w:val="00D274D0"/>
    <w:rsid w:val="00D274D7"/>
    <w:rsid w:val="00D27504"/>
    <w:rsid w:val="00D27579"/>
    <w:rsid w:val="00D27938"/>
    <w:rsid w:val="00D2794B"/>
    <w:rsid w:val="00D2797E"/>
    <w:rsid w:val="00D27A10"/>
    <w:rsid w:val="00D27A45"/>
    <w:rsid w:val="00D27BC5"/>
    <w:rsid w:val="00D27C80"/>
    <w:rsid w:val="00D27D39"/>
    <w:rsid w:val="00D27D72"/>
    <w:rsid w:val="00D27D77"/>
    <w:rsid w:val="00D27EC8"/>
    <w:rsid w:val="00D27FE2"/>
    <w:rsid w:val="00D3005F"/>
    <w:rsid w:val="00D30092"/>
    <w:rsid w:val="00D300CD"/>
    <w:rsid w:val="00D3023F"/>
    <w:rsid w:val="00D30253"/>
    <w:rsid w:val="00D302A9"/>
    <w:rsid w:val="00D307DF"/>
    <w:rsid w:val="00D30829"/>
    <w:rsid w:val="00D3084E"/>
    <w:rsid w:val="00D30968"/>
    <w:rsid w:val="00D30A01"/>
    <w:rsid w:val="00D30C9A"/>
    <w:rsid w:val="00D30D93"/>
    <w:rsid w:val="00D30FEF"/>
    <w:rsid w:val="00D310C2"/>
    <w:rsid w:val="00D31154"/>
    <w:rsid w:val="00D31255"/>
    <w:rsid w:val="00D31295"/>
    <w:rsid w:val="00D31383"/>
    <w:rsid w:val="00D315F6"/>
    <w:rsid w:val="00D319A1"/>
    <w:rsid w:val="00D319A9"/>
    <w:rsid w:val="00D31A13"/>
    <w:rsid w:val="00D31A25"/>
    <w:rsid w:val="00D31A35"/>
    <w:rsid w:val="00D31BFA"/>
    <w:rsid w:val="00D31DEE"/>
    <w:rsid w:val="00D31E7B"/>
    <w:rsid w:val="00D31F83"/>
    <w:rsid w:val="00D3202B"/>
    <w:rsid w:val="00D320EA"/>
    <w:rsid w:val="00D32108"/>
    <w:rsid w:val="00D32165"/>
    <w:rsid w:val="00D3216C"/>
    <w:rsid w:val="00D323B2"/>
    <w:rsid w:val="00D323BA"/>
    <w:rsid w:val="00D325EC"/>
    <w:rsid w:val="00D32642"/>
    <w:rsid w:val="00D32762"/>
    <w:rsid w:val="00D327F8"/>
    <w:rsid w:val="00D3282C"/>
    <w:rsid w:val="00D3287D"/>
    <w:rsid w:val="00D328F6"/>
    <w:rsid w:val="00D328FE"/>
    <w:rsid w:val="00D32969"/>
    <w:rsid w:val="00D329DF"/>
    <w:rsid w:val="00D32BAF"/>
    <w:rsid w:val="00D32C82"/>
    <w:rsid w:val="00D32CC7"/>
    <w:rsid w:val="00D32D3D"/>
    <w:rsid w:val="00D32D9E"/>
    <w:rsid w:val="00D32E49"/>
    <w:rsid w:val="00D32F19"/>
    <w:rsid w:val="00D32F72"/>
    <w:rsid w:val="00D33000"/>
    <w:rsid w:val="00D33049"/>
    <w:rsid w:val="00D33059"/>
    <w:rsid w:val="00D330B4"/>
    <w:rsid w:val="00D3311C"/>
    <w:rsid w:val="00D33134"/>
    <w:rsid w:val="00D33186"/>
    <w:rsid w:val="00D331F4"/>
    <w:rsid w:val="00D3321E"/>
    <w:rsid w:val="00D33291"/>
    <w:rsid w:val="00D332C8"/>
    <w:rsid w:val="00D334CA"/>
    <w:rsid w:val="00D337AC"/>
    <w:rsid w:val="00D3382C"/>
    <w:rsid w:val="00D3396B"/>
    <w:rsid w:val="00D339AA"/>
    <w:rsid w:val="00D339BC"/>
    <w:rsid w:val="00D33A45"/>
    <w:rsid w:val="00D33AD2"/>
    <w:rsid w:val="00D33B07"/>
    <w:rsid w:val="00D33C00"/>
    <w:rsid w:val="00D33D6B"/>
    <w:rsid w:val="00D33D98"/>
    <w:rsid w:val="00D33D9F"/>
    <w:rsid w:val="00D33F2F"/>
    <w:rsid w:val="00D33F99"/>
    <w:rsid w:val="00D33FC7"/>
    <w:rsid w:val="00D340A3"/>
    <w:rsid w:val="00D341B4"/>
    <w:rsid w:val="00D342CF"/>
    <w:rsid w:val="00D34326"/>
    <w:rsid w:val="00D34460"/>
    <w:rsid w:val="00D34675"/>
    <w:rsid w:val="00D34688"/>
    <w:rsid w:val="00D34702"/>
    <w:rsid w:val="00D34754"/>
    <w:rsid w:val="00D347DC"/>
    <w:rsid w:val="00D34844"/>
    <w:rsid w:val="00D34956"/>
    <w:rsid w:val="00D34BF1"/>
    <w:rsid w:val="00D34C99"/>
    <w:rsid w:val="00D34D62"/>
    <w:rsid w:val="00D34D7B"/>
    <w:rsid w:val="00D34D90"/>
    <w:rsid w:val="00D34DC3"/>
    <w:rsid w:val="00D34EFF"/>
    <w:rsid w:val="00D34F12"/>
    <w:rsid w:val="00D35010"/>
    <w:rsid w:val="00D3505C"/>
    <w:rsid w:val="00D350E9"/>
    <w:rsid w:val="00D35270"/>
    <w:rsid w:val="00D352A8"/>
    <w:rsid w:val="00D35355"/>
    <w:rsid w:val="00D353E9"/>
    <w:rsid w:val="00D354C1"/>
    <w:rsid w:val="00D3556D"/>
    <w:rsid w:val="00D35584"/>
    <w:rsid w:val="00D3566F"/>
    <w:rsid w:val="00D356BE"/>
    <w:rsid w:val="00D356C5"/>
    <w:rsid w:val="00D35777"/>
    <w:rsid w:val="00D35875"/>
    <w:rsid w:val="00D358BB"/>
    <w:rsid w:val="00D35A22"/>
    <w:rsid w:val="00D35A2B"/>
    <w:rsid w:val="00D35A56"/>
    <w:rsid w:val="00D35B27"/>
    <w:rsid w:val="00D35BA1"/>
    <w:rsid w:val="00D35D55"/>
    <w:rsid w:val="00D35E03"/>
    <w:rsid w:val="00D35E89"/>
    <w:rsid w:val="00D35EBD"/>
    <w:rsid w:val="00D36159"/>
    <w:rsid w:val="00D36179"/>
    <w:rsid w:val="00D362BB"/>
    <w:rsid w:val="00D362BD"/>
    <w:rsid w:val="00D3632B"/>
    <w:rsid w:val="00D36365"/>
    <w:rsid w:val="00D36384"/>
    <w:rsid w:val="00D364A0"/>
    <w:rsid w:val="00D36567"/>
    <w:rsid w:val="00D3660C"/>
    <w:rsid w:val="00D3667A"/>
    <w:rsid w:val="00D366D5"/>
    <w:rsid w:val="00D3671F"/>
    <w:rsid w:val="00D36751"/>
    <w:rsid w:val="00D3678A"/>
    <w:rsid w:val="00D36795"/>
    <w:rsid w:val="00D36950"/>
    <w:rsid w:val="00D3697C"/>
    <w:rsid w:val="00D3699B"/>
    <w:rsid w:val="00D3699E"/>
    <w:rsid w:val="00D369A2"/>
    <w:rsid w:val="00D369F9"/>
    <w:rsid w:val="00D36A62"/>
    <w:rsid w:val="00D36B39"/>
    <w:rsid w:val="00D36CB9"/>
    <w:rsid w:val="00D36E87"/>
    <w:rsid w:val="00D36EA0"/>
    <w:rsid w:val="00D36FCF"/>
    <w:rsid w:val="00D37038"/>
    <w:rsid w:val="00D3704D"/>
    <w:rsid w:val="00D370B0"/>
    <w:rsid w:val="00D371C0"/>
    <w:rsid w:val="00D3723E"/>
    <w:rsid w:val="00D372C6"/>
    <w:rsid w:val="00D374E0"/>
    <w:rsid w:val="00D3755C"/>
    <w:rsid w:val="00D376BC"/>
    <w:rsid w:val="00D379F6"/>
    <w:rsid w:val="00D37C35"/>
    <w:rsid w:val="00D37C5A"/>
    <w:rsid w:val="00D37C6E"/>
    <w:rsid w:val="00D37E1D"/>
    <w:rsid w:val="00D400D8"/>
    <w:rsid w:val="00D401E9"/>
    <w:rsid w:val="00D40239"/>
    <w:rsid w:val="00D402CD"/>
    <w:rsid w:val="00D40310"/>
    <w:rsid w:val="00D4045E"/>
    <w:rsid w:val="00D405A2"/>
    <w:rsid w:val="00D4066C"/>
    <w:rsid w:val="00D40696"/>
    <w:rsid w:val="00D4071A"/>
    <w:rsid w:val="00D408A4"/>
    <w:rsid w:val="00D40931"/>
    <w:rsid w:val="00D40A0C"/>
    <w:rsid w:val="00D40A19"/>
    <w:rsid w:val="00D40A2A"/>
    <w:rsid w:val="00D40A3B"/>
    <w:rsid w:val="00D40AD2"/>
    <w:rsid w:val="00D40C73"/>
    <w:rsid w:val="00D40F27"/>
    <w:rsid w:val="00D40F3B"/>
    <w:rsid w:val="00D40FE1"/>
    <w:rsid w:val="00D40FF9"/>
    <w:rsid w:val="00D41022"/>
    <w:rsid w:val="00D41117"/>
    <w:rsid w:val="00D411B2"/>
    <w:rsid w:val="00D41315"/>
    <w:rsid w:val="00D41383"/>
    <w:rsid w:val="00D413BD"/>
    <w:rsid w:val="00D413D6"/>
    <w:rsid w:val="00D41486"/>
    <w:rsid w:val="00D4158C"/>
    <w:rsid w:val="00D4160F"/>
    <w:rsid w:val="00D41688"/>
    <w:rsid w:val="00D416CB"/>
    <w:rsid w:val="00D41728"/>
    <w:rsid w:val="00D417C6"/>
    <w:rsid w:val="00D41862"/>
    <w:rsid w:val="00D418A3"/>
    <w:rsid w:val="00D41A19"/>
    <w:rsid w:val="00D41A9A"/>
    <w:rsid w:val="00D41AC1"/>
    <w:rsid w:val="00D41B3A"/>
    <w:rsid w:val="00D41B3C"/>
    <w:rsid w:val="00D41B4D"/>
    <w:rsid w:val="00D41B84"/>
    <w:rsid w:val="00D41CB9"/>
    <w:rsid w:val="00D41D4B"/>
    <w:rsid w:val="00D41DF3"/>
    <w:rsid w:val="00D41F1C"/>
    <w:rsid w:val="00D41FF3"/>
    <w:rsid w:val="00D41FFF"/>
    <w:rsid w:val="00D42033"/>
    <w:rsid w:val="00D420D9"/>
    <w:rsid w:val="00D422F8"/>
    <w:rsid w:val="00D42362"/>
    <w:rsid w:val="00D423FA"/>
    <w:rsid w:val="00D42424"/>
    <w:rsid w:val="00D42474"/>
    <w:rsid w:val="00D42749"/>
    <w:rsid w:val="00D427CD"/>
    <w:rsid w:val="00D42886"/>
    <w:rsid w:val="00D4288C"/>
    <w:rsid w:val="00D4296F"/>
    <w:rsid w:val="00D42AD1"/>
    <w:rsid w:val="00D42AEC"/>
    <w:rsid w:val="00D42C2F"/>
    <w:rsid w:val="00D42CF1"/>
    <w:rsid w:val="00D42D12"/>
    <w:rsid w:val="00D42E9A"/>
    <w:rsid w:val="00D42FB3"/>
    <w:rsid w:val="00D43300"/>
    <w:rsid w:val="00D4332C"/>
    <w:rsid w:val="00D43338"/>
    <w:rsid w:val="00D4339C"/>
    <w:rsid w:val="00D4343F"/>
    <w:rsid w:val="00D43508"/>
    <w:rsid w:val="00D43727"/>
    <w:rsid w:val="00D43740"/>
    <w:rsid w:val="00D437B8"/>
    <w:rsid w:val="00D43809"/>
    <w:rsid w:val="00D43812"/>
    <w:rsid w:val="00D4381D"/>
    <w:rsid w:val="00D439B1"/>
    <w:rsid w:val="00D439D3"/>
    <w:rsid w:val="00D43A11"/>
    <w:rsid w:val="00D43D7E"/>
    <w:rsid w:val="00D43DB9"/>
    <w:rsid w:val="00D43E4C"/>
    <w:rsid w:val="00D43FA7"/>
    <w:rsid w:val="00D4436B"/>
    <w:rsid w:val="00D443B4"/>
    <w:rsid w:val="00D44411"/>
    <w:rsid w:val="00D44421"/>
    <w:rsid w:val="00D44484"/>
    <w:rsid w:val="00D445C6"/>
    <w:rsid w:val="00D44660"/>
    <w:rsid w:val="00D449D4"/>
    <w:rsid w:val="00D44A8E"/>
    <w:rsid w:val="00D44AFC"/>
    <w:rsid w:val="00D44B87"/>
    <w:rsid w:val="00D44BC6"/>
    <w:rsid w:val="00D44C11"/>
    <w:rsid w:val="00D44CE2"/>
    <w:rsid w:val="00D44D00"/>
    <w:rsid w:val="00D44E8A"/>
    <w:rsid w:val="00D44E9C"/>
    <w:rsid w:val="00D44EF7"/>
    <w:rsid w:val="00D44F05"/>
    <w:rsid w:val="00D44F38"/>
    <w:rsid w:val="00D44FE7"/>
    <w:rsid w:val="00D45129"/>
    <w:rsid w:val="00D4517C"/>
    <w:rsid w:val="00D45192"/>
    <w:rsid w:val="00D451F0"/>
    <w:rsid w:val="00D45277"/>
    <w:rsid w:val="00D45491"/>
    <w:rsid w:val="00D454C0"/>
    <w:rsid w:val="00D455C7"/>
    <w:rsid w:val="00D455FF"/>
    <w:rsid w:val="00D4562A"/>
    <w:rsid w:val="00D45715"/>
    <w:rsid w:val="00D459A4"/>
    <w:rsid w:val="00D45A66"/>
    <w:rsid w:val="00D45B5D"/>
    <w:rsid w:val="00D45CB7"/>
    <w:rsid w:val="00D45E38"/>
    <w:rsid w:val="00D45E61"/>
    <w:rsid w:val="00D45ED8"/>
    <w:rsid w:val="00D45EED"/>
    <w:rsid w:val="00D45F3B"/>
    <w:rsid w:val="00D45F82"/>
    <w:rsid w:val="00D4608A"/>
    <w:rsid w:val="00D46115"/>
    <w:rsid w:val="00D4620A"/>
    <w:rsid w:val="00D46414"/>
    <w:rsid w:val="00D46539"/>
    <w:rsid w:val="00D46690"/>
    <w:rsid w:val="00D467A6"/>
    <w:rsid w:val="00D4690A"/>
    <w:rsid w:val="00D46D0D"/>
    <w:rsid w:val="00D46DEF"/>
    <w:rsid w:val="00D46F06"/>
    <w:rsid w:val="00D46F17"/>
    <w:rsid w:val="00D4701C"/>
    <w:rsid w:val="00D4713A"/>
    <w:rsid w:val="00D4716B"/>
    <w:rsid w:val="00D47200"/>
    <w:rsid w:val="00D4727A"/>
    <w:rsid w:val="00D472E7"/>
    <w:rsid w:val="00D4734B"/>
    <w:rsid w:val="00D4735D"/>
    <w:rsid w:val="00D473BE"/>
    <w:rsid w:val="00D474D0"/>
    <w:rsid w:val="00D4775E"/>
    <w:rsid w:val="00D477F6"/>
    <w:rsid w:val="00D477F7"/>
    <w:rsid w:val="00D47920"/>
    <w:rsid w:val="00D47A6A"/>
    <w:rsid w:val="00D47B28"/>
    <w:rsid w:val="00D47B8F"/>
    <w:rsid w:val="00D47BC4"/>
    <w:rsid w:val="00D47C99"/>
    <w:rsid w:val="00D47D85"/>
    <w:rsid w:val="00D47E13"/>
    <w:rsid w:val="00D47E3E"/>
    <w:rsid w:val="00D47F61"/>
    <w:rsid w:val="00D47F75"/>
    <w:rsid w:val="00D47FEE"/>
    <w:rsid w:val="00D50010"/>
    <w:rsid w:val="00D5013E"/>
    <w:rsid w:val="00D5032E"/>
    <w:rsid w:val="00D5037E"/>
    <w:rsid w:val="00D503D7"/>
    <w:rsid w:val="00D5043A"/>
    <w:rsid w:val="00D504E2"/>
    <w:rsid w:val="00D504F6"/>
    <w:rsid w:val="00D50516"/>
    <w:rsid w:val="00D50732"/>
    <w:rsid w:val="00D507A3"/>
    <w:rsid w:val="00D508EF"/>
    <w:rsid w:val="00D50F4D"/>
    <w:rsid w:val="00D51099"/>
    <w:rsid w:val="00D5116D"/>
    <w:rsid w:val="00D5133F"/>
    <w:rsid w:val="00D51394"/>
    <w:rsid w:val="00D513D5"/>
    <w:rsid w:val="00D51431"/>
    <w:rsid w:val="00D51449"/>
    <w:rsid w:val="00D5176F"/>
    <w:rsid w:val="00D517AD"/>
    <w:rsid w:val="00D5180C"/>
    <w:rsid w:val="00D51885"/>
    <w:rsid w:val="00D51958"/>
    <w:rsid w:val="00D519C1"/>
    <w:rsid w:val="00D51A6B"/>
    <w:rsid w:val="00D51AB6"/>
    <w:rsid w:val="00D51BB9"/>
    <w:rsid w:val="00D51C46"/>
    <w:rsid w:val="00D51C58"/>
    <w:rsid w:val="00D51C91"/>
    <w:rsid w:val="00D51D16"/>
    <w:rsid w:val="00D51D24"/>
    <w:rsid w:val="00D51D29"/>
    <w:rsid w:val="00D51D2A"/>
    <w:rsid w:val="00D51E18"/>
    <w:rsid w:val="00D51E1B"/>
    <w:rsid w:val="00D51FE8"/>
    <w:rsid w:val="00D52040"/>
    <w:rsid w:val="00D5206A"/>
    <w:rsid w:val="00D52089"/>
    <w:rsid w:val="00D5224F"/>
    <w:rsid w:val="00D5232E"/>
    <w:rsid w:val="00D52374"/>
    <w:rsid w:val="00D524FF"/>
    <w:rsid w:val="00D52597"/>
    <w:rsid w:val="00D5261B"/>
    <w:rsid w:val="00D5282A"/>
    <w:rsid w:val="00D52842"/>
    <w:rsid w:val="00D52A03"/>
    <w:rsid w:val="00D52C33"/>
    <w:rsid w:val="00D52C72"/>
    <w:rsid w:val="00D52CE3"/>
    <w:rsid w:val="00D52D71"/>
    <w:rsid w:val="00D52E90"/>
    <w:rsid w:val="00D52EA7"/>
    <w:rsid w:val="00D52ECA"/>
    <w:rsid w:val="00D52F45"/>
    <w:rsid w:val="00D5301A"/>
    <w:rsid w:val="00D530E6"/>
    <w:rsid w:val="00D531D6"/>
    <w:rsid w:val="00D532FE"/>
    <w:rsid w:val="00D53427"/>
    <w:rsid w:val="00D5344C"/>
    <w:rsid w:val="00D536FE"/>
    <w:rsid w:val="00D53705"/>
    <w:rsid w:val="00D539C5"/>
    <w:rsid w:val="00D53A3E"/>
    <w:rsid w:val="00D53A48"/>
    <w:rsid w:val="00D53D27"/>
    <w:rsid w:val="00D53F91"/>
    <w:rsid w:val="00D5417A"/>
    <w:rsid w:val="00D5418F"/>
    <w:rsid w:val="00D543B4"/>
    <w:rsid w:val="00D54447"/>
    <w:rsid w:val="00D544D8"/>
    <w:rsid w:val="00D545DB"/>
    <w:rsid w:val="00D546D2"/>
    <w:rsid w:val="00D54772"/>
    <w:rsid w:val="00D54F2D"/>
    <w:rsid w:val="00D550A9"/>
    <w:rsid w:val="00D55270"/>
    <w:rsid w:val="00D5540C"/>
    <w:rsid w:val="00D554C3"/>
    <w:rsid w:val="00D55515"/>
    <w:rsid w:val="00D556D4"/>
    <w:rsid w:val="00D556E5"/>
    <w:rsid w:val="00D5570C"/>
    <w:rsid w:val="00D55713"/>
    <w:rsid w:val="00D55756"/>
    <w:rsid w:val="00D5588C"/>
    <w:rsid w:val="00D558DA"/>
    <w:rsid w:val="00D558FB"/>
    <w:rsid w:val="00D55983"/>
    <w:rsid w:val="00D55BA1"/>
    <w:rsid w:val="00D55BF1"/>
    <w:rsid w:val="00D55D11"/>
    <w:rsid w:val="00D55DD4"/>
    <w:rsid w:val="00D55E14"/>
    <w:rsid w:val="00D55E18"/>
    <w:rsid w:val="00D562EC"/>
    <w:rsid w:val="00D562EF"/>
    <w:rsid w:val="00D563D8"/>
    <w:rsid w:val="00D564E1"/>
    <w:rsid w:val="00D56593"/>
    <w:rsid w:val="00D5663A"/>
    <w:rsid w:val="00D5668A"/>
    <w:rsid w:val="00D5669C"/>
    <w:rsid w:val="00D5677C"/>
    <w:rsid w:val="00D56801"/>
    <w:rsid w:val="00D568FD"/>
    <w:rsid w:val="00D56984"/>
    <w:rsid w:val="00D5699C"/>
    <w:rsid w:val="00D569AD"/>
    <w:rsid w:val="00D569DA"/>
    <w:rsid w:val="00D56C06"/>
    <w:rsid w:val="00D56CC4"/>
    <w:rsid w:val="00D56DC7"/>
    <w:rsid w:val="00D56DF8"/>
    <w:rsid w:val="00D56E1D"/>
    <w:rsid w:val="00D56E2E"/>
    <w:rsid w:val="00D56F80"/>
    <w:rsid w:val="00D57372"/>
    <w:rsid w:val="00D574E3"/>
    <w:rsid w:val="00D5750E"/>
    <w:rsid w:val="00D576D6"/>
    <w:rsid w:val="00D577E9"/>
    <w:rsid w:val="00D57A07"/>
    <w:rsid w:val="00D57CA1"/>
    <w:rsid w:val="00D57CA2"/>
    <w:rsid w:val="00D57D9A"/>
    <w:rsid w:val="00D57DF3"/>
    <w:rsid w:val="00D57FAB"/>
    <w:rsid w:val="00D60098"/>
    <w:rsid w:val="00D6010F"/>
    <w:rsid w:val="00D603DE"/>
    <w:rsid w:val="00D603FF"/>
    <w:rsid w:val="00D6042A"/>
    <w:rsid w:val="00D6055F"/>
    <w:rsid w:val="00D6060B"/>
    <w:rsid w:val="00D60668"/>
    <w:rsid w:val="00D606E3"/>
    <w:rsid w:val="00D6075F"/>
    <w:rsid w:val="00D6084E"/>
    <w:rsid w:val="00D60886"/>
    <w:rsid w:val="00D60927"/>
    <w:rsid w:val="00D60928"/>
    <w:rsid w:val="00D60BAD"/>
    <w:rsid w:val="00D60CAD"/>
    <w:rsid w:val="00D60D1D"/>
    <w:rsid w:val="00D60DA9"/>
    <w:rsid w:val="00D60DD4"/>
    <w:rsid w:val="00D60F3A"/>
    <w:rsid w:val="00D60FB9"/>
    <w:rsid w:val="00D60FE9"/>
    <w:rsid w:val="00D61042"/>
    <w:rsid w:val="00D610C5"/>
    <w:rsid w:val="00D61116"/>
    <w:rsid w:val="00D612F0"/>
    <w:rsid w:val="00D61373"/>
    <w:rsid w:val="00D61400"/>
    <w:rsid w:val="00D6145D"/>
    <w:rsid w:val="00D61492"/>
    <w:rsid w:val="00D61499"/>
    <w:rsid w:val="00D614D8"/>
    <w:rsid w:val="00D614F6"/>
    <w:rsid w:val="00D6157A"/>
    <w:rsid w:val="00D615C3"/>
    <w:rsid w:val="00D616A2"/>
    <w:rsid w:val="00D6181B"/>
    <w:rsid w:val="00D619AD"/>
    <w:rsid w:val="00D61A1B"/>
    <w:rsid w:val="00D61B04"/>
    <w:rsid w:val="00D61B3E"/>
    <w:rsid w:val="00D61C1E"/>
    <w:rsid w:val="00D61C29"/>
    <w:rsid w:val="00D61D20"/>
    <w:rsid w:val="00D61D71"/>
    <w:rsid w:val="00D61F66"/>
    <w:rsid w:val="00D62161"/>
    <w:rsid w:val="00D6216F"/>
    <w:rsid w:val="00D6218D"/>
    <w:rsid w:val="00D62250"/>
    <w:rsid w:val="00D622C8"/>
    <w:rsid w:val="00D623F9"/>
    <w:rsid w:val="00D6247E"/>
    <w:rsid w:val="00D6257E"/>
    <w:rsid w:val="00D626BD"/>
    <w:rsid w:val="00D627E5"/>
    <w:rsid w:val="00D6286F"/>
    <w:rsid w:val="00D629DC"/>
    <w:rsid w:val="00D62C78"/>
    <w:rsid w:val="00D62C85"/>
    <w:rsid w:val="00D62E39"/>
    <w:rsid w:val="00D62EDE"/>
    <w:rsid w:val="00D62F36"/>
    <w:rsid w:val="00D62FBD"/>
    <w:rsid w:val="00D62FE4"/>
    <w:rsid w:val="00D63004"/>
    <w:rsid w:val="00D63145"/>
    <w:rsid w:val="00D63150"/>
    <w:rsid w:val="00D6322A"/>
    <w:rsid w:val="00D6323E"/>
    <w:rsid w:val="00D6335A"/>
    <w:rsid w:val="00D633F2"/>
    <w:rsid w:val="00D6371C"/>
    <w:rsid w:val="00D6379D"/>
    <w:rsid w:val="00D637F2"/>
    <w:rsid w:val="00D6381B"/>
    <w:rsid w:val="00D63981"/>
    <w:rsid w:val="00D6398A"/>
    <w:rsid w:val="00D63B03"/>
    <w:rsid w:val="00D63B07"/>
    <w:rsid w:val="00D63B79"/>
    <w:rsid w:val="00D63BAE"/>
    <w:rsid w:val="00D63BCE"/>
    <w:rsid w:val="00D63C2F"/>
    <w:rsid w:val="00D63E4C"/>
    <w:rsid w:val="00D6400D"/>
    <w:rsid w:val="00D640CF"/>
    <w:rsid w:val="00D6412D"/>
    <w:rsid w:val="00D641D5"/>
    <w:rsid w:val="00D64412"/>
    <w:rsid w:val="00D644BA"/>
    <w:rsid w:val="00D644E2"/>
    <w:rsid w:val="00D64529"/>
    <w:rsid w:val="00D64737"/>
    <w:rsid w:val="00D6485D"/>
    <w:rsid w:val="00D64873"/>
    <w:rsid w:val="00D64A2D"/>
    <w:rsid w:val="00D64A2E"/>
    <w:rsid w:val="00D64B5A"/>
    <w:rsid w:val="00D64BDE"/>
    <w:rsid w:val="00D64C87"/>
    <w:rsid w:val="00D64E67"/>
    <w:rsid w:val="00D64ED8"/>
    <w:rsid w:val="00D650DE"/>
    <w:rsid w:val="00D651E5"/>
    <w:rsid w:val="00D651F2"/>
    <w:rsid w:val="00D65281"/>
    <w:rsid w:val="00D652A5"/>
    <w:rsid w:val="00D652B4"/>
    <w:rsid w:val="00D65342"/>
    <w:rsid w:val="00D653DE"/>
    <w:rsid w:val="00D65442"/>
    <w:rsid w:val="00D65624"/>
    <w:rsid w:val="00D65713"/>
    <w:rsid w:val="00D65768"/>
    <w:rsid w:val="00D65A00"/>
    <w:rsid w:val="00D65A1A"/>
    <w:rsid w:val="00D65ACC"/>
    <w:rsid w:val="00D65C04"/>
    <w:rsid w:val="00D65C54"/>
    <w:rsid w:val="00D65D31"/>
    <w:rsid w:val="00D65F66"/>
    <w:rsid w:val="00D66087"/>
    <w:rsid w:val="00D66198"/>
    <w:rsid w:val="00D662DF"/>
    <w:rsid w:val="00D66406"/>
    <w:rsid w:val="00D66477"/>
    <w:rsid w:val="00D664F6"/>
    <w:rsid w:val="00D6655E"/>
    <w:rsid w:val="00D665A6"/>
    <w:rsid w:val="00D667C4"/>
    <w:rsid w:val="00D66AD4"/>
    <w:rsid w:val="00D66D78"/>
    <w:rsid w:val="00D66D9B"/>
    <w:rsid w:val="00D66EAF"/>
    <w:rsid w:val="00D66EBA"/>
    <w:rsid w:val="00D66F41"/>
    <w:rsid w:val="00D6708C"/>
    <w:rsid w:val="00D6717D"/>
    <w:rsid w:val="00D671B5"/>
    <w:rsid w:val="00D67311"/>
    <w:rsid w:val="00D673DC"/>
    <w:rsid w:val="00D67420"/>
    <w:rsid w:val="00D67477"/>
    <w:rsid w:val="00D67679"/>
    <w:rsid w:val="00D676D4"/>
    <w:rsid w:val="00D67710"/>
    <w:rsid w:val="00D677A0"/>
    <w:rsid w:val="00D67826"/>
    <w:rsid w:val="00D67834"/>
    <w:rsid w:val="00D67877"/>
    <w:rsid w:val="00D678BD"/>
    <w:rsid w:val="00D679D9"/>
    <w:rsid w:val="00D67A5D"/>
    <w:rsid w:val="00D67AD3"/>
    <w:rsid w:val="00D67BEE"/>
    <w:rsid w:val="00D67CEB"/>
    <w:rsid w:val="00D67DFF"/>
    <w:rsid w:val="00D67E31"/>
    <w:rsid w:val="00D67E8B"/>
    <w:rsid w:val="00D67EB8"/>
    <w:rsid w:val="00D67F9E"/>
    <w:rsid w:val="00D7006E"/>
    <w:rsid w:val="00D700FD"/>
    <w:rsid w:val="00D702DA"/>
    <w:rsid w:val="00D70379"/>
    <w:rsid w:val="00D7046B"/>
    <w:rsid w:val="00D704FC"/>
    <w:rsid w:val="00D7065F"/>
    <w:rsid w:val="00D706DF"/>
    <w:rsid w:val="00D707EE"/>
    <w:rsid w:val="00D709D7"/>
    <w:rsid w:val="00D70BD5"/>
    <w:rsid w:val="00D70C10"/>
    <w:rsid w:val="00D70D47"/>
    <w:rsid w:val="00D70D50"/>
    <w:rsid w:val="00D70D52"/>
    <w:rsid w:val="00D711E6"/>
    <w:rsid w:val="00D7125A"/>
    <w:rsid w:val="00D7127F"/>
    <w:rsid w:val="00D71331"/>
    <w:rsid w:val="00D713FF"/>
    <w:rsid w:val="00D7168B"/>
    <w:rsid w:val="00D7175E"/>
    <w:rsid w:val="00D71AD0"/>
    <w:rsid w:val="00D71DBC"/>
    <w:rsid w:val="00D71ED6"/>
    <w:rsid w:val="00D71EF6"/>
    <w:rsid w:val="00D71F7F"/>
    <w:rsid w:val="00D71FD7"/>
    <w:rsid w:val="00D72023"/>
    <w:rsid w:val="00D720AB"/>
    <w:rsid w:val="00D721F6"/>
    <w:rsid w:val="00D72232"/>
    <w:rsid w:val="00D72253"/>
    <w:rsid w:val="00D7225B"/>
    <w:rsid w:val="00D7247C"/>
    <w:rsid w:val="00D724B8"/>
    <w:rsid w:val="00D7270D"/>
    <w:rsid w:val="00D7271D"/>
    <w:rsid w:val="00D7277E"/>
    <w:rsid w:val="00D72809"/>
    <w:rsid w:val="00D72833"/>
    <w:rsid w:val="00D728A2"/>
    <w:rsid w:val="00D72BA4"/>
    <w:rsid w:val="00D72BAC"/>
    <w:rsid w:val="00D72BF9"/>
    <w:rsid w:val="00D72DFF"/>
    <w:rsid w:val="00D72E73"/>
    <w:rsid w:val="00D73055"/>
    <w:rsid w:val="00D7316B"/>
    <w:rsid w:val="00D73250"/>
    <w:rsid w:val="00D73264"/>
    <w:rsid w:val="00D73340"/>
    <w:rsid w:val="00D7349C"/>
    <w:rsid w:val="00D7354B"/>
    <w:rsid w:val="00D7358F"/>
    <w:rsid w:val="00D735B9"/>
    <w:rsid w:val="00D736A0"/>
    <w:rsid w:val="00D73747"/>
    <w:rsid w:val="00D73978"/>
    <w:rsid w:val="00D73AF4"/>
    <w:rsid w:val="00D73B8B"/>
    <w:rsid w:val="00D73C1A"/>
    <w:rsid w:val="00D73C5C"/>
    <w:rsid w:val="00D73C7E"/>
    <w:rsid w:val="00D73C8B"/>
    <w:rsid w:val="00D73D3C"/>
    <w:rsid w:val="00D73D49"/>
    <w:rsid w:val="00D73D53"/>
    <w:rsid w:val="00D73DE8"/>
    <w:rsid w:val="00D73E02"/>
    <w:rsid w:val="00D73E78"/>
    <w:rsid w:val="00D73E8C"/>
    <w:rsid w:val="00D73EE3"/>
    <w:rsid w:val="00D73FA6"/>
    <w:rsid w:val="00D74147"/>
    <w:rsid w:val="00D74196"/>
    <w:rsid w:val="00D741F0"/>
    <w:rsid w:val="00D74239"/>
    <w:rsid w:val="00D7423F"/>
    <w:rsid w:val="00D7431E"/>
    <w:rsid w:val="00D74332"/>
    <w:rsid w:val="00D74402"/>
    <w:rsid w:val="00D744BF"/>
    <w:rsid w:val="00D74635"/>
    <w:rsid w:val="00D74683"/>
    <w:rsid w:val="00D7473A"/>
    <w:rsid w:val="00D7480C"/>
    <w:rsid w:val="00D748E6"/>
    <w:rsid w:val="00D7492B"/>
    <w:rsid w:val="00D74A52"/>
    <w:rsid w:val="00D74B81"/>
    <w:rsid w:val="00D74B8F"/>
    <w:rsid w:val="00D74BC3"/>
    <w:rsid w:val="00D74CA1"/>
    <w:rsid w:val="00D74D00"/>
    <w:rsid w:val="00D74EE9"/>
    <w:rsid w:val="00D7510E"/>
    <w:rsid w:val="00D7511A"/>
    <w:rsid w:val="00D75129"/>
    <w:rsid w:val="00D751B0"/>
    <w:rsid w:val="00D754EC"/>
    <w:rsid w:val="00D755DA"/>
    <w:rsid w:val="00D75633"/>
    <w:rsid w:val="00D75667"/>
    <w:rsid w:val="00D75669"/>
    <w:rsid w:val="00D7568C"/>
    <w:rsid w:val="00D75820"/>
    <w:rsid w:val="00D75859"/>
    <w:rsid w:val="00D75A5B"/>
    <w:rsid w:val="00D75B2F"/>
    <w:rsid w:val="00D75ED3"/>
    <w:rsid w:val="00D75F47"/>
    <w:rsid w:val="00D76048"/>
    <w:rsid w:val="00D76343"/>
    <w:rsid w:val="00D7634F"/>
    <w:rsid w:val="00D763CB"/>
    <w:rsid w:val="00D76416"/>
    <w:rsid w:val="00D764EF"/>
    <w:rsid w:val="00D765B8"/>
    <w:rsid w:val="00D765BA"/>
    <w:rsid w:val="00D767F3"/>
    <w:rsid w:val="00D76860"/>
    <w:rsid w:val="00D76A0F"/>
    <w:rsid w:val="00D76A1B"/>
    <w:rsid w:val="00D76A3E"/>
    <w:rsid w:val="00D76A7D"/>
    <w:rsid w:val="00D76B10"/>
    <w:rsid w:val="00D76B16"/>
    <w:rsid w:val="00D76C51"/>
    <w:rsid w:val="00D76CEC"/>
    <w:rsid w:val="00D76E56"/>
    <w:rsid w:val="00D76EBC"/>
    <w:rsid w:val="00D76FBA"/>
    <w:rsid w:val="00D77136"/>
    <w:rsid w:val="00D77492"/>
    <w:rsid w:val="00D774B7"/>
    <w:rsid w:val="00D775ED"/>
    <w:rsid w:val="00D7769B"/>
    <w:rsid w:val="00D776DB"/>
    <w:rsid w:val="00D7774E"/>
    <w:rsid w:val="00D7786E"/>
    <w:rsid w:val="00D77B3D"/>
    <w:rsid w:val="00D77B9B"/>
    <w:rsid w:val="00D77C9F"/>
    <w:rsid w:val="00D77CFC"/>
    <w:rsid w:val="00D77D69"/>
    <w:rsid w:val="00D77ED8"/>
    <w:rsid w:val="00D77EE9"/>
    <w:rsid w:val="00D800AE"/>
    <w:rsid w:val="00D800C3"/>
    <w:rsid w:val="00D801D4"/>
    <w:rsid w:val="00D80765"/>
    <w:rsid w:val="00D807B5"/>
    <w:rsid w:val="00D807F0"/>
    <w:rsid w:val="00D80805"/>
    <w:rsid w:val="00D80873"/>
    <w:rsid w:val="00D808E0"/>
    <w:rsid w:val="00D80912"/>
    <w:rsid w:val="00D8091F"/>
    <w:rsid w:val="00D809A7"/>
    <w:rsid w:val="00D80A02"/>
    <w:rsid w:val="00D80A1B"/>
    <w:rsid w:val="00D80A72"/>
    <w:rsid w:val="00D80ABA"/>
    <w:rsid w:val="00D80ABE"/>
    <w:rsid w:val="00D80B41"/>
    <w:rsid w:val="00D80C72"/>
    <w:rsid w:val="00D80C7D"/>
    <w:rsid w:val="00D80CFE"/>
    <w:rsid w:val="00D80D3F"/>
    <w:rsid w:val="00D8109E"/>
    <w:rsid w:val="00D81198"/>
    <w:rsid w:val="00D811F6"/>
    <w:rsid w:val="00D812D8"/>
    <w:rsid w:val="00D81350"/>
    <w:rsid w:val="00D81420"/>
    <w:rsid w:val="00D81432"/>
    <w:rsid w:val="00D8145A"/>
    <w:rsid w:val="00D8147F"/>
    <w:rsid w:val="00D814C4"/>
    <w:rsid w:val="00D814C7"/>
    <w:rsid w:val="00D814DB"/>
    <w:rsid w:val="00D81798"/>
    <w:rsid w:val="00D81A1B"/>
    <w:rsid w:val="00D81B5B"/>
    <w:rsid w:val="00D81BB0"/>
    <w:rsid w:val="00D81BB2"/>
    <w:rsid w:val="00D81BC0"/>
    <w:rsid w:val="00D81D07"/>
    <w:rsid w:val="00D81D4C"/>
    <w:rsid w:val="00D81E52"/>
    <w:rsid w:val="00D81FEC"/>
    <w:rsid w:val="00D8220B"/>
    <w:rsid w:val="00D8224E"/>
    <w:rsid w:val="00D82276"/>
    <w:rsid w:val="00D825A3"/>
    <w:rsid w:val="00D825A5"/>
    <w:rsid w:val="00D825CF"/>
    <w:rsid w:val="00D8271C"/>
    <w:rsid w:val="00D82982"/>
    <w:rsid w:val="00D82ADB"/>
    <w:rsid w:val="00D82B86"/>
    <w:rsid w:val="00D82C15"/>
    <w:rsid w:val="00D82D1F"/>
    <w:rsid w:val="00D82E46"/>
    <w:rsid w:val="00D83099"/>
    <w:rsid w:val="00D831E1"/>
    <w:rsid w:val="00D832BF"/>
    <w:rsid w:val="00D832C3"/>
    <w:rsid w:val="00D8332C"/>
    <w:rsid w:val="00D833DC"/>
    <w:rsid w:val="00D834C6"/>
    <w:rsid w:val="00D834E9"/>
    <w:rsid w:val="00D83706"/>
    <w:rsid w:val="00D83796"/>
    <w:rsid w:val="00D8386A"/>
    <w:rsid w:val="00D839A1"/>
    <w:rsid w:val="00D83A72"/>
    <w:rsid w:val="00D83ADA"/>
    <w:rsid w:val="00D83B0F"/>
    <w:rsid w:val="00D83BCD"/>
    <w:rsid w:val="00D83CB4"/>
    <w:rsid w:val="00D83DAA"/>
    <w:rsid w:val="00D83E69"/>
    <w:rsid w:val="00D83EEA"/>
    <w:rsid w:val="00D83FE1"/>
    <w:rsid w:val="00D83FE7"/>
    <w:rsid w:val="00D8412B"/>
    <w:rsid w:val="00D8414E"/>
    <w:rsid w:val="00D841E2"/>
    <w:rsid w:val="00D841F1"/>
    <w:rsid w:val="00D844FD"/>
    <w:rsid w:val="00D845F1"/>
    <w:rsid w:val="00D84628"/>
    <w:rsid w:val="00D84724"/>
    <w:rsid w:val="00D8496E"/>
    <w:rsid w:val="00D84996"/>
    <w:rsid w:val="00D8499A"/>
    <w:rsid w:val="00D849F6"/>
    <w:rsid w:val="00D84AEF"/>
    <w:rsid w:val="00D84BCF"/>
    <w:rsid w:val="00D84C70"/>
    <w:rsid w:val="00D84DA1"/>
    <w:rsid w:val="00D84E33"/>
    <w:rsid w:val="00D84F8E"/>
    <w:rsid w:val="00D8504C"/>
    <w:rsid w:val="00D85220"/>
    <w:rsid w:val="00D853D8"/>
    <w:rsid w:val="00D85404"/>
    <w:rsid w:val="00D85473"/>
    <w:rsid w:val="00D85482"/>
    <w:rsid w:val="00D8550B"/>
    <w:rsid w:val="00D8552F"/>
    <w:rsid w:val="00D85570"/>
    <w:rsid w:val="00D85580"/>
    <w:rsid w:val="00D85589"/>
    <w:rsid w:val="00D855B0"/>
    <w:rsid w:val="00D856ED"/>
    <w:rsid w:val="00D858E3"/>
    <w:rsid w:val="00D858EC"/>
    <w:rsid w:val="00D85955"/>
    <w:rsid w:val="00D85B99"/>
    <w:rsid w:val="00D85BE3"/>
    <w:rsid w:val="00D85BF6"/>
    <w:rsid w:val="00D85D6F"/>
    <w:rsid w:val="00D85DDC"/>
    <w:rsid w:val="00D86065"/>
    <w:rsid w:val="00D86148"/>
    <w:rsid w:val="00D86194"/>
    <w:rsid w:val="00D861E5"/>
    <w:rsid w:val="00D8625E"/>
    <w:rsid w:val="00D8625F"/>
    <w:rsid w:val="00D862B3"/>
    <w:rsid w:val="00D8636A"/>
    <w:rsid w:val="00D8639F"/>
    <w:rsid w:val="00D86597"/>
    <w:rsid w:val="00D8662E"/>
    <w:rsid w:val="00D86696"/>
    <w:rsid w:val="00D867AA"/>
    <w:rsid w:val="00D86817"/>
    <w:rsid w:val="00D869A4"/>
    <w:rsid w:val="00D86A0B"/>
    <w:rsid w:val="00D86A56"/>
    <w:rsid w:val="00D86A63"/>
    <w:rsid w:val="00D86AE4"/>
    <w:rsid w:val="00D86AE7"/>
    <w:rsid w:val="00D86C2D"/>
    <w:rsid w:val="00D86CBC"/>
    <w:rsid w:val="00D86D64"/>
    <w:rsid w:val="00D86D65"/>
    <w:rsid w:val="00D86D67"/>
    <w:rsid w:val="00D86D69"/>
    <w:rsid w:val="00D86D8D"/>
    <w:rsid w:val="00D86E0D"/>
    <w:rsid w:val="00D86EEA"/>
    <w:rsid w:val="00D86FBF"/>
    <w:rsid w:val="00D87185"/>
    <w:rsid w:val="00D8727B"/>
    <w:rsid w:val="00D872E2"/>
    <w:rsid w:val="00D8734F"/>
    <w:rsid w:val="00D87415"/>
    <w:rsid w:val="00D874BE"/>
    <w:rsid w:val="00D8766E"/>
    <w:rsid w:val="00D876A9"/>
    <w:rsid w:val="00D87A33"/>
    <w:rsid w:val="00D87ABF"/>
    <w:rsid w:val="00D87B28"/>
    <w:rsid w:val="00D87C20"/>
    <w:rsid w:val="00D87C38"/>
    <w:rsid w:val="00D87D16"/>
    <w:rsid w:val="00D90093"/>
    <w:rsid w:val="00D900D2"/>
    <w:rsid w:val="00D9017A"/>
    <w:rsid w:val="00D9023A"/>
    <w:rsid w:val="00D902C2"/>
    <w:rsid w:val="00D9039F"/>
    <w:rsid w:val="00D90424"/>
    <w:rsid w:val="00D90430"/>
    <w:rsid w:val="00D904F3"/>
    <w:rsid w:val="00D90774"/>
    <w:rsid w:val="00D9078A"/>
    <w:rsid w:val="00D907D9"/>
    <w:rsid w:val="00D9084F"/>
    <w:rsid w:val="00D908FD"/>
    <w:rsid w:val="00D90B44"/>
    <w:rsid w:val="00D90C61"/>
    <w:rsid w:val="00D90D22"/>
    <w:rsid w:val="00D90DC8"/>
    <w:rsid w:val="00D90EAF"/>
    <w:rsid w:val="00D90ED6"/>
    <w:rsid w:val="00D90F2C"/>
    <w:rsid w:val="00D90F3C"/>
    <w:rsid w:val="00D90FBF"/>
    <w:rsid w:val="00D91091"/>
    <w:rsid w:val="00D91099"/>
    <w:rsid w:val="00D910E5"/>
    <w:rsid w:val="00D913E3"/>
    <w:rsid w:val="00D91466"/>
    <w:rsid w:val="00D91486"/>
    <w:rsid w:val="00D914ED"/>
    <w:rsid w:val="00D91536"/>
    <w:rsid w:val="00D91696"/>
    <w:rsid w:val="00D917CA"/>
    <w:rsid w:val="00D917D5"/>
    <w:rsid w:val="00D917EB"/>
    <w:rsid w:val="00D9184E"/>
    <w:rsid w:val="00D91884"/>
    <w:rsid w:val="00D919B4"/>
    <w:rsid w:val="00D919FD"/>
    <w:rsid w:val="00D91B73"/>
    <w:rsid w:val="00D91C8F"/>
    <w:rsid w:val="00D91CB6"/>
    <w:rsid w:val="00D91CC2"/>
    <w:rsid w:val="00D91D45"/>
    <w:rsid w:val="00D91E84"/>
    <w:rsid w:val="00D91FA0"/>
    <w:rsid w:val="00D9220D"/>
    <w:rsid w:val="00D92266"/>
    <w:rsid w:val="00D92279"/>
    <w:rsid w:val="00D922BF"/>
    <w:rsid w:val="00D92342"/>
    <w:rsid w:val="00D92372"/>
    <w:rsid w:val="00D9237E"/>
    <w:rsid w:val="00D9244B"/>
    <w:rsid w:val="00D924DB"/>
    <w:rsid w:val="00D924F2"/>
    <w:rsid w:val="00D92552"/>
    <w:rsid w:val="00D92591"/>
    <w:rsid w:val="00D925A2"/>
    <w:rsid w:val="00D925B5"/>
    <w:rsid w:val="00D92998"/>
    <w:rsid w:val="00D929C0"/>
    <w:rsid w:val="00D92A32"/>
    <w:rsid w:val="00D92AF4"/>
    <w:rsid w:val="00D92B10"/>
    <w:rsid w:val="00D92D3C"/>
    <w:rsid w:val="00D93101"/>
    <w:rsid w:val="00D93290"/>
    <w:rsid w:val="00D932B2"/>
    <w:rsid w:val="00D935F1"/>
    <w:rsid w:val="00D93633"/>
    <w:rsid w:val="00D93676"/>
    <w:rsid w:val="00D9379B"/>
    <w:rsid w:val="00D939D6"/>
    <w:rsid w:val="00D93A1E"/>
    <w:rsid w:val="00D93A72"/>
    <w:rsid w:val="00D93AAA"/>
    <w:rsid w:val="00D93AAE"/>
    <w:rsid w:val="00D93BA7"/>
    <w:rsid w:val="00D93BC7"/>
    <w:rsid w:val="00D93BE0"/>
    <w:rsid w:val="00D93C10"/>
    <w:rsid w:val="00D93C23"/>
    <w:rsid w:val="00D93D25"/>
    <w:rsid w:val="00D93D45"/>
    <w:rsid w:val="00D93E75"/>
    <w:rsid w:val="00D93FA0"/>
    <w:rsid w:val="00D93FA3"/>
    <w:rsid w:val="00D94057"/>
    <w:rsid w:val="00D9412D"/>
    <w:rsid w:val="00D941D7"/>
    <w:rsid w:val="00D94288"/>
    <w:rsid w:val="00D94475"/>
    <w:rsid w:val="00D9458A"/>
    <w:rsid w:val="00D946A2"/>
    <w:rsid w:val="00D94712"/>
    <w:rsid w:val="00D94915"/>
    <w:rsid w:val="00D94A08"/>
    <w:rsid w:val="00D94CD7"/>
    <w:rsid w:val="00D94D14"/>
    <w:rsid w:val="00D94D5E"/>
    <w:rsid w:val="00D94EA9"/>
    <w:rsid w:val="00D94F1B"/>
    <w:rsid w:val="00D94F93"/>
    <w:rsid w:val="00D9501F"/>
    <w:rsid w:val="00D950A4"/>
    <w:rsid w:val="00D95101"/>
    <w:rsid w:val="00D952D8"/>
    <w:rsid w:val="00D95360"/>
    <w:rsid w:val="00D955AF"/>
    <w:rsid w:val="00D956E1"/>
    <w:rsid w:val="00D9573D"/>
    <w:rsid w:val="00D957C2"/>
    <w:rsid w:val="00D9580C"/>
    <w:rsid w:val="00D95960"/>
    <w:rsid w:val="00D95AB5"/>
    <w:rsid w:val="00D95C01"/>
    <w:rsid w:val="00D95C29"/>
    <w:rsid w:val="00D95C4F"/>
    <w:rsid w:val="00D95CAB"/>
    <w:rsid w:val="00D95EB6"/>
    <w:rsid w:val="00D95ED4"/>
    <w:rsid w:val="00D95FA3"/>
    <w:rsid w:val="00D96270"/>
    <w:rsid w:val="00D9636C"/>
    <w:rsid w:val="00D9639E"/>
    <w:rsid w:val="00D964A5"/>
    <w:rsid w:val="00D964BF"/>
    <w:rsid w:val="00D965E7"/>
    <w:rsid w:val="00D9667E"/>
    <w:rsid w:val="00D966D1"/>
    <w:rsid w:val="00D9673A"/>
    <w:rsid w:val="00D96888"/>
    <w:rsid w:val="00D968CB"/>
    <w:rsid w:val="00D96926"/>
    <w:rsid w:val="00D96951"/>
    <w:rsid w:val="00D96A69"/>
    <w:rsid w:val="00D96B08"/>
    <w:rsid w:val="00D96BAC"/>
    <w:rsid w:val="00D96C40"/>
    <w:rsid w:val="00D96CB6"/>
    <w:rsid w:val="00D96D0B"/>
    <w:rsid w:val="00D96D15"/>
    <w:rsid w:val="00D96DA2"/>
    <w:rsid w:val="00D96DE7"/>
    <w:rsid w:val="00D96EDD"/>
    <w:rsid w:val="00D96F76"/>
    <w:rsid w:val="00D9702A"/>
    <w:rsid w:val="00D97042"/>
    <w:rsid w:val="00D9708E"/>
    <w:rsid w:val="00D97464"/>
    <w:rsid w:val="00D9746C"/>
    <w:rsid w:val="00D97502"/>
    <w:rsid w:val="00D975E3"/>
    <w:rsid w:val="00D9770D"/>
    <w:rsid w:val="00D9773A"/>
    <w:rsid w:val="00D9778B"/>
    <w:rsid w:val="00D97996"/>
    <w:rsid w:val="00D9799A"/>
    <w:rsid w:val="00D979E6"/>
    <w:rsid w:val="00D97A1A"/>
    <w:rsid w:val="00D97A5E"/>
    <w:rsid w:val="00D97BB2"/>
    <w:rsid w:val="00D97BD5"/>
    <w:rsid w:val="00D97CB1"/>
    <w:rsid w:val="00D97CE8"/>
    <w:rsid w:val="00D97D8A"/>
    <w:rsid w:val="00D97E10"/>
    <w:rsid w:val="00D97EC8"/>
    <w:rsid w:val="00D97F52"/>
    <w:rsid w:val="00DA0128"/>
    <w:rsid w:val="00DA02C0"/>
    <w:rsid w:val="00DA0515"/>
    <w:rsid w:val="00DA052A"/>
    <w:rsid w:val="00DA0535"/>
    <w:rsid w:val="00DA05FB"/>
    <w:rsid w:val="00DA062F"/>
    <w:rsid w:val="00DA077B"/>
    <w:rsid w:val="00DA0840"/>
    <w:rsid w:val="00DA0960"/>
    <w:rsid w:val="00DA097F"/>
    <w:rsid w:val="00DA0A7E"/>
    <w:rsid w:val="00DA0AC3"/>
    <w:rsid w:val="00DA0CFF"/>
    <w:rsid w:val="00DA0D62"/>
    <w:rsid w:val="00DA0D66"/>
    <w:rsid w:val="00DA0F3C"/>
    <w:rsid w:val="00DA0F44"/>
    <w:rsid w:val="00DA0F48"/>
    <w:rsid w:val="00DA0F78"/>
    <w:rsid w:val="00DA1170"/>
    <w:rsid w:val="00DA128A"/>
    <w:rsid w:val="00DA12B8"/>
    <w:rsid w:val="00DA12BC"/>
    <w:rsid w:val="00DA1452"/>
    <w:rsid w:val="00DA15D9"/>
    <w:rsid w:val="00DA1694"/>
    <w:rsid w:val="00DA172A"/>
    <w:rsid w:val="00DA17F9"/>
    <w:rsid w:val="00DA18A0"/>
    <w:rsid w:val="00DA1C63"/>
    <w:rsid w:val="00DA1CAF"/>
    <w:rsid w:val="00DA1D91"/>
    <w:rsid w:val="00DA1E60"/>
    <w:rsid w:val="00DA20F0"/>
    <w:rsid w:val="00DA2284"/>
    <w:rsid w:val="00DA2310"/>
    <w:rsid w:val="00DA2346"/>
    <w:rsid w:val="00DA235A"/>
    <w:rsid w:val="00DA24A5"/>
    <w:rsid w:val="00DA24ED"/>
    <w:rsid w:val="00DA2576"/>
    <w:rsid w:val="00DA2593"/>
    <w:rsid w:val="00DA25B6"/>
    <w:rsid w:val="00DA2668"/>
    <w:rsid w:val="00DA2693"/>
    <w:rsid w:val="00DA26CC"/>
    <w:rsid w:val="00DA26D8"/>
    <w:rsid w:val="00DA2712"/>
    <w:rsid w:val="00DA275A"/>
    <w:rsid w:val="00DA2A65"/>
    <w:rsid w:val="00DA2A90"/>
    <w:rsid w:val="00DA2C48"/>
    <w:rsid w:val="00DA2E4F"/>
    <w:rsid w:val="00DA2E7C"/>
    <w:rsid w:val="00DA2EE7"/>
    <w:rsid w:val="00DA2F03"/>
    <w:rsid w:val="00DA2F84"/>
    <w:rsid w:val="00DA3056"/>
    <w:rsid w:val="00DA305A"/>
    <w:rsid w:val="00DA3082"/>
    <w:rsid w:val="00DA3093"/>
    <w:rsid w:val="00DA316A"/>
    <w:rsid w:val="00DA3366"/>
    <w:rsid w:val="00DA3384"/>
    <w:rsid w:val="00DA339F"/>
    <w:rsid w:val="00DA3631"/>
    <w:rsid w:val="00DA374F"/>
    <w:rsid w:val="00DA386A"/>
    <w:rsid w:val="00DA38AC"/>
    <w:rsid w:val="00DA39A5"/>
    <w:rsid w:val="00DA3AB2"/>
    <w:rsid w:val="00DA3AC2"/>
    <w:rsid w:val="00DA3B99"/>
    <w:rsid w:val="00DA3BB0"/>
    <w:rsid w:val="00DA3C92"/>
    <w:rsid w:val="00DA3E17"/>
    <w:rsid w:val="00DA3FA9"/>
    <w:rsid w:val="00DA4058"/>
    <w:rsid w:val="00DA4156"/>
    <w:rsid w:val="00DA428A"/>
    <w:rsid w:val="00DA4358"/>
    <w:rsid w:val="00DA4435"/>
    <w:rsid w:val="00DA44C1"/>
    <w:rsid w:val="00DA486A"/>
    <w:rsid w:val="00DA4887"/>
    <w:rsid w:val="00DA49F6"/>
    <w:rsid w:val="00DA4A1A"/>
    <w:rsid w:val="00DA4A8D"/>
    <w:rsid w:val="00DA4AF6"/>
    <w:rsid w:val="00DA4B5C"/>
    <w:rsid w:val="00DA4E05"/>
    <w:rsid w:val="00DA4F2F"/>
    <w:rsid w:val="00DA500F"/>
    <w:rsid w:val="00DA51A6"/>
    <w:rsid w:val="00DA52E1"/>
    <w:rsid w:val="00DA5374"/>
    <w:rsid w:val="00DA53C6"/>
    <w:rsid w:val="00DA5478"/>
    <w:rsid w:val="00DA55CE"/>
    <w:rsid w:val="00DA5673"/>
    <w:rsid w:val="00DA5677"/>
    <w:rsid w:val="00DA57E1"/>
    <w:rsid w:val="00DA59D8"/>
    <w:rsid w:val="00DA59F0"/>
    <w:rsid w:val="00DA5A97"/>
    <w:rsid w:val="00DA5AA6"/>
    <w:rsid w:val="00DA5B8D"/>
    <w:rsid w:val="00DA5CDE"/>
    <w:rsid w:val="00DA5D13"/>
    <w:rsid w:val="00DA5D58"/>
    <w:rsid w:val="00DA5EA7"/>
    <w:rsid w:val="00DA5FE4"/>
    <w:rsid w:val="00DA6026"/>
    <w:rsid w:val="00DA6035"/>
    <w:rsid w:val="00DA60C9"/>
    <w:rsid w:val="00DA611D"/>
    <w:rsid w:val="00DA61C1"/>
    <w:rsid w:val="00DA63FD"/>
    <w:rsid w:val="00DA65CE"/>
    <w:rsid w:val="00DA664C"/>
    <w:rsid w:val="00DA6782"/>
    <w:rsid w:val="00DA68F7"/>
    <w:rsid w:val="00DA697D"/>
    <w:rsid w:val="00DA69E5"/>
    <w:rsid w:val="00DA6A48"/>
    <w:rsid w:val="00DA6BCA"/>
    <w:rsid w:val="00DA6C71"/>
    <w:rsid w:val="00DA6CF6"/>
    <w:rsid w:val="00DA6D15"/>
    <w:rsid w:val="00DA6E33"/>
    <w:rsid w:val="00DA6E62"/>
    <w:rsid w:val="00DA6E8A"/>
    <w:rsid w:val="00DA6EFC"/>
    <w:rsid w:val="00DA6F1B"/>
    <w:rsid w:val="00DA6F37"/>
    <w:rsid w:val="00DA6F5B"/>
    <w:rsid w:val="00DA6F7A"/>
    <w:rsid w:val="00DA7050"/>
    <w:rsid w:val="00DA7059"/>
    <w:rsid w:val="00DA720B"/>
    <w:rsid w:val="00DA7380"/>
    <w:rsid w:val="00DA747A"/>
    <w:rsid w:val="00DA7524"/>
    <w:rsid w:val="00DA7623"/>
    <w:rsid w:val="00DA76E5"/>
    <w:rsid w:val="00DA774E"/>
    <w:rsid w:val="00DA776E"/>
    <w:rsid w:val="00DA791C"/>
    <w:rsid w:val="00DA7A19"/>
    <w:rsid w:val="00DA7A2B"/>
    <w:rsid w:val="00DA7A72"/>
    <w:rsid w:val="00DA7ACF"/>
    <w:rsid w:val="00DA7B5D"/>
    <w:rsid w:val="00DA7E68"/>
    <w:rsid w:val="00DA7F7C"/>
    <w:rsid w:val="00DB0073"/>
    <w:rsid w:val="00DB0115"/>
    <w:rsid w:val="00DB0117"/>
    <w:rsid w:val="00DB024F"/>
    <w:rsid w:val="00DB0416"/>
    <w:rsid w:val="00DB043D"/>
    <w:rsid w:val="00DB04B4"/>
    <w:rsid w:val="00DB056E"/>
    <w:rsid w:val="00DB0711"/>
    <w:rsid w:val="00DB0765"/>
    <w:rsid w:val="00DB08CA"/>
    <w:rsid w:val="00DB08CF"/>
    <w:rsid w:val="00DB096E"/>
    <w:rsid w:val="00DB0A5F"/>
    <w:rsid w:val="00DB0B92"/>
    <w:rsid w:val="00DB0C6D"/>
    <w:rsid w:val="00DB0C9C"/>
    <w:rsid w:val="00DB0CC2"/>
    <w:rsid w:val="00DB0DB5"/>
    <w:rsid w:val="00DB0EA9"/>
    <w:rsid w:val="00DB0EE3"/>
    <w:rsid w:val="00DB101F"/>
    <w:rsid w:val="00DB105F"/>
    <w:rsid w:val="00DB12F5"/>
    <w:rsid w:val="00DB133B"/>
    <w:rsid w:val="00DB14AE"/>
    <w:rsid w:val="00DB1629"/>
    <w:rsid w:val="00DB17CC"/>
    <w:rsid w:val="00DB1822"/>
    <w:rsid w:val="00DB1959"/>
    <w:rsid w:val="00DB1A8A"/>
    <w:rsid w:val="00DB1AA8"/>
    <w:rsid w:val="00DB1B5D"/>
    <w:rsid w:val="00DB1B68"/>
    <w:rsid w:val="00DB1BDC"/>
    <w:rsid w:val="00DB1D9C"/>
    <w:rsid w:val="00DB1DC9"/>
    <w:rsid w:val="00DB1EE8"/>
    <w:rsid w:val="00DB1F4C"/>
    <w:rsid w:val="00DB23D0"/>
    <w:rsid w:val="00DB2469"/>
    <w:rsid w:val="00DB2490"/>
    <w:rsid w:val="00DB24FF"/>
    <w:rsid w:val="00DB2577"/>
    <w:rsid w:val="00DB25CD"/>
    <w:rsid w:val="00DB26C8"/>
    <w:rsid w:val="00DB2786"/>
    <w:rsid w:val="00DB2A13"/>
    <w:rsid w:val="00DB2A8D"/>
    <w:rsid w:val="00DB2AC2"/>
    <w:rsid w:val="00DB2ADF"/>
    <w:rsid w:val="00DB2B32"/>
    <w:rsid w:val="00DB2C72"/>
    <w:rsid w:val="00DB2CF7"/>
    <w:rsid w:val="00DB2FA8"/>
    <w:rsid w:val="00DB2FC6"/>
    <w:rsid w:val="00DB2FE8"/>
    <w:rsid w:val="00DB30A4"/>
    <w:rsid w:val="00DB31D2"/>
    <w:rsid w:val="00DB322B"/>
    <w:rsid w:val="00DB325D"/>
    <w:rsid w:val="00DB334C"/>
    <w:rsid w:val="00DB3435"/>
    <w:rsid w:val="00DB3619"/>
    <w:rsid w:val="00DB3790"/>
    <w:rsid w:val="00DB3817"/>
    <w:rsid w:val="00DB3899"/>
    <w:rsid w:val="00DB3A77"/>
    <w:rsid w:val="00DB3A7A"/>
    <w:rsid w:val="00DB3A8D"/>
    <w:rsid w:val="00DB3A95"/>
    <w:rsid w:val="00DB3AF7"/>
    <w:rsid w:val="00DB3D67"/>
    <w:rsid w:val="00DB3E6A"/>
    <w:rsid w:val="00DB3F1A"/>
    <w:rsid w:val="00DB3F6D"/>
    <w:rsid w:val="00DB3FB4"/>
    <w:rsid w:val="00DB401C"/>
    <w:rsid w:val="00DB4028"/>
    <w:rsid w:val="00DB402C"/>
    <w:rsid w:val="00DB40A0"/>
    <w:rsid w:val="00DB4129"/>
    <w:rsid w:val="00DB4223"/>
    <w:rsid w:val="00DB4268"/>
    <w:rsid w:val="00DB42B9"/>
    <w:rsid w:val="00DB43FA"/>
    <w:rsid w:val="00DB4560"/>
    <w:rsid w:val="00DB45C4"/>
    <w:rsid w:val="00DB46C6"/>
    <w:rsid w:val="00DB474A"/>
    <w:rsid w:val="00DB477E"/>
    <w:rsid w:val="00DB47AB"/>
    <w:rsid w:val="00DB482A"/>
    <w:rsid w:val="00DB49BE"/>
    <w:rsid w:val="00DB4C32"/>
    <w:rsid w:val="00DB4C7C"/>
    <w:rsid w:val="00DB4C90"/>
    <w:rsid w:val="00DB4D63"/>
    <w:rsid w:val="00DB4D85"/>
    <w:rsid w:val="00DB4D93"/>
    <w:rsid w:val="00DB4E10"/>
    <w:rsid w:val="00DB505C"/>
    <w:rsid w:val="00DB51A8"/>
    <w:rsid w:val="00DB5251"/>
    <w:rsid w:val="00DB52CB"/>
    <w:rsid w:val="00DB5327"/>
    <w:rsid w:val="00DB535D"/>
    <w:rsid w:val="00DB53A7"/>
    <w:rsid w:val="00DB53C2"/>
    <w:rsid w:val="00DB57F6"/>
    <w:rsid w:val="00DB5933"/>
    <w:rsid w:val="00DB5A04"/>
    <w:rsid w:val="00DB5A23"/>
    <w:rsid w:val="00DB5A59"/>
    <w:rsid w:val="00DB5B2B"/>
    <w:rsid w:val="00DB5B38"/>
    <w:rsid w:val="00DB5B88"/>
    <w:rsid w:val="00DB5B98"/>
    <w:rsid w:val="00DB5BFC"/>
    <w:rsid w:val="00DB5C4D"/>
    <w:rsid w:val="00DB5CEA"/>
    <w:rsid w:val="00DB5D84"/>
    <w:rsid w:val="00DB605D"/>
    <w:rsid w:val="00DB60B0"/>
    <w:rsid w:val="00DB610E"/>
    <w:rsid w:val="00DB6241"/>
    <w:rsid w:val="00DB63DD"/>
    <w:rsid w:val="00DB6426"/>
    <w:rsid w:val="00DB64D8"/>
    <w:rsid w:val="00DB6739"/>
    <w:rsid w:val="00DB67CC"/>
    <w:rsid w:val="00DB68AA"/>
    <w:rsid w:val="00DB68CC"/>
    <w:rsid w:val="00DB69DE"/>
    <w:rsid w:val="00DB6A12"/>
    <w:rsid w:val="00DB6BBA"/>
    <w:rsid w:val="00DB6BC0"/>
    <w:rsid w:val="00DB6C8B"/>
    <w:rsid w:val="00DB6CB2"/>
    <w:rsid w:val="00DB6CD8"/>
    <w:rsid w:val="00DB6E2C"/>
    <w:rsid w:val="00DB6F06"/>
    <w:rsid w:val="00DB6F5C"/>
    <w:rsid w:val="00DB72BF"/>
    <w:rsid w:val="00DB734F"/>
    <w:rsid w:val="00DB7397"/>
    <w:rsid w:val="00DB73EE"/>
    <w:rsid w:val="00DB7460"/>
    <w:rsid w:val="00DB74BD"/>
    <w:rsid w:val="00DB7603"/>
    <w:rsid w:val="00DB7610"/>
    <w:rsid w:val="00DB7653"/>
    <w:rsid w:val="00DB7744"/>
    <w:rsid w:val="00DB77D8"/>
    <w:rsid w:val="00DB77D9"/>
    <w:rsid w:val="00DB798A"/>
    <w:rsid w:val="00DB79F1"/>
    <w:rsid w:val="00DB7BF9"/>
    <w:rsid w:val="00DB7BFF"/>
    <w:rsid w:val="00DB7C6B"/>
    <w:rsid w:val="00DB7E17"/>
    <w:rsid w:val="00DB7F03"/>
    <w:rsid w:val="00DB7FD4"/>
    <w:rsid w:val="00DC0089"/>
    <w:rsid w:val="00DC0160"/>
    <w:rsid w:val="00DC016C"/>
    <w:rsid w:val="00DC0268"/>
    <w:rsid w:val="00DC0395"/>
    <w:rsid w:val="00DC03B9"/>
    <w:rsid w:val="00DC03CE"/>
    <w:rsid w:val="00DC03D9"/>
    <w:rsid w:val="00DC04BC"/>
    <w:rsid w:val="00DC04E1"/>
    <w:rsid w:val="00DC0597"/>
    <w:rsid w:val="00DC0600"/>
    <w:rsid w:val="00DC0841"/>
    <w:rsid w:val="00DC0A7F"/>
    <w:rsid w:val="00DC0B02"/>
    <w:rsid w:val="00DC0B34"/>
    <w:rsid w:val="00DC0C6C"/>
    <w:rsid w:val="00DC0D08"/>
    <w:rsid w:val="00DC0D6B"/>
    <w:rsid w:val="00DC0D92"/>
    <w:rsid w:val="00DC0DBA"/>
    <w:rsid w:val="00DC0F8A"/>
    <w:rsid w:val="00DC1145"/>
    <w:rsid w:val="00DC11E6"/>
    <w:rsid w:val="00DC122F"/>
    <w:rsid w:val="00DC1394"/>
    <w:rsid w:val="00DC15D5"/>
    <w:rsid w:val="00DC161F"/>
    <w:rsid w:val="00DC169D"/>
    <w:rsid w:val="00DC17CA"/>
    <w:rsid w:val="00DC187C"/>
    <w:rsid w:val="00DC18A1"/>
    <w:rsid w:val="00DC195A"/>
    <w:rsid w:val="00DC1A24"/>
    <w:rsid w:val="00DC1A7E"/>
    <w:rsid w:val="00DC1AE0"/>
    <w:rsid w:val="00DC1B1E"/>
    <w:rsid w:val="00DC1B6C"/>
    <w:rsid w:val="00DC1CB9"/>
    <w:rsid w:val="00DC1D21"/>
    <w:rsid w:val="00DC1D71"/>
    <w:rsid w:val="00DC1D77"/>
    <w:rsid w:val="00DC1EC5"/>
    <w:rsid w:val="00DC1FA6"/>
    <w:rsid w:val="00DC20DB"/>
    <w:rsid w:val="00DC20F9"/>
    <w:rsid w:val="00DC212A"/>
    <w:rsid w:val="00DC218F"/>
    <w:rsid w:val="00DC22D5"/>
    <w:rsid w:val="00DC2342"/>
    <w:rsid w:val="00DC2373"/>
    <w:rsid w:val="00DC2574"/>
    <w:rsid w:val="00DC2605"/>
    <w:rsid w:val="00DC28F9"/>
    <w:rsid w:val="00DC2917"/>
    <w:rsid w:val="00DC29CB"/>
    <w:rsid w:val="00DC29FB"/>
    <w:rsid w:val="00DC2AA6"/>
    <w:rsid w:val="00DC2C81"/>
    <w:rsid w:val="00DC2E3F"/>
    <w:rsid w:val="00DC3009"/>
    <w:rsid w:val="00DC3237"/>
    <w:rsid w:val="00DC326D"/>
    <w:rsid w:val="00DC34A5"/>
    <w:rsid w:val="00DC3625"/>
    <w:rsid w:val="00DC3681"/>
    <w:rsid w:val="00DC3684"/>
    <w:rsid w:val="00DC36C0"/>
    <w:rsid w:val="00DC36EF"/>
    <w:rsid w:val="00DC3711"/>
    <w:rsid w:val="00DC3719"/>
    <w:rsid w:val="00DC3845"/>
    <w:rsid w:val="00DC39A6"/>
    <w:rsid w:val="00DC3B1A"/>
    <w:rsid w:val="00DC3C1D"/>
    <w:rsid w:val="00DC3C3C"/>
    <w:rsid w:val="00DC3D0A"/>
    <w:rsid w:val="00DC3DF7"/>
    <w:rsid w:val="00DC3E1B"/>
    <w:rsid w:val="00DC3F95"/>
    <w:rsid w:val="00DC3FA1"/>
    <w:rsid w:val="00DC402D"/>
    <w:rsid w:val="00DC408F"/>
    <w:rsid w:val="00DC40CB"/>
    <w:rsid w:val="00DC40F4"/>
    <w:rsid w:val="00DC415C"/>
    <w:rsid w:val="00DC442A"/>
    <w:rsid w:val="00DC4433"/>
    <w:rsid w:val="00DC44DE"/>
    <w:rsid w:val="00DC4628"/>
    <w:rsid w:val="00DC46C4"/>
    <w:rsid w:val="00DC48C8"/>
    <w:rsid w:val="00DC4A41"/>
    <w:rsid w:val="00DC4BB4"/>
    <w:rsid w:val="00DC4DB1"/>
    <w:rsid w:val="00DC4E36"/>
    <w:rsid w:val="00DC4EEC"/>
    <w:rsid w:val="00DC4FAC"/>
    <w:rsid w:val="00DC516D"/>
    <w:rsid w:val="00DC529A"/>
    <w:rsid w:val="00DC52BC"/>
    <w:rsid w:val="00DC54DB"/>
    <w:rsid w:val="00DC5560"/>
    <w:rsid w:val="00DC559B"/>
    <w:rsid w:val="00DC5683"/>
    <w:rsid w:val="00DC56F1"/>
    <w:rsid w:val="00DC584E"/>
    <w:rsid w:val="00DC58A3"/>
    <w:rsid w:val="00DC5997"/>
    <w:rsid w:val="00DC59FA"/>
    <w:rsid w:val="00DC5AC7"/>
    <w:rsid w:val="00DC5B1F"/>
    <w:rsid w:val="00DC5C43"/>
    <w:rsid w:val="00DC5D9F"/>
    <w:rsid w:val="00DC5E8B"/>
    <w:rsid w:val="00DC5F78"/>
    <w:rsid w:val="00DC5F84"/>
    <w:rsid w:val="00DC60C5"/>
    <w:rsid w:val="00DC62C8"/>
    <w:rsid w:val="00DC62DB"/>
    <w:rsid w:val="00DC6521"/>
    <w:rsid w:val="00DC65B0"/>
    <w:rsid w:val="00DC6747"/>
    <w:rsid w:val="00DC6782"/>
    <w:rsid w:val="00DC6861"/>
    <w:rsid w:val="00DC694D"/>
    <w:rsid w:val="00DC69D4"/>
    <w:rsid w:val="00DC6AFE"/>
    <w:rsid w:val="00DC6B05"/>
    <w:rsid w:val="00DC6D94"/>
    <w:rsid w:val="00DC6E21"/>
    <w:rsid w:val="00DC6F4B"/>
    <w:rsid w:val="00DC6FEE"/>
    <w:rsid w:val="00DC717C"/>
    <w:rsid w:val="00DC7237"/>
    <w:rsid w:val="00DC729C"/>
    <w:rsid w:val="00DC7395"/>
    <w:rsid w:val="00DC73B9"/>
    <w:rsid w:val="00DC73F2"/>
    <w:rsid w:val="00DC74FE"/>
    <w:rsid w:val="00DC7509"/>
    <w:rsid w:val="00DC7564"/>
    <w:rsid w:val="00DC75AC"/>
    <w:rsid w:val="00DC75B1"/>
    <w:rsid w:val="00DC75C3"/>
    <w:rsid w:val="00DC7830"/>
    <w:rsid w:val="00DC78D7"/>
    <w:rsid w:val="00DC7912"/>
    <w:rsid w:val="00DC7987"/>
    <w:rsid w:val="00DC79FD"/>
    <w:rsid w:val="00DC7A5C"/>
    <w:rsid w:val="00DC7A9B"/>
    <w:rsid w:val="00DC7AB4"/>
    <w:rsid w:val="00DC7B20"/>
    <w:rsid w:val="00DC7BCC"/>
    <w:rsid w:val="00DC7BEF"/>
    <w:rsid w:val="00DC7C40"/>
    <w:rsid w:val="00DC7DB4"/>
    <w:rsid w:val="00DC7E01"/>
    <w:rsid w:val="00DC7E78"/>
    <w:rsid w:val="00DC7F57"/>
    <w:rsid w:val="00DD007B"/>
    <w:rsid w:val="00DD00D1"/>
    <w:rsid w:val="00DD0103"/>
    <w:rsid w:val="00DD017E"/>
    <w:rsid w:val="00DD029A"/>
    <w:rsid w:val="00DD03BA"/>
    <w:rsid w:val="00DD03CB"/>
    <w:rsid w:val="00DD05A5"/>
    <w:rsid w:val="00DD07D5"/>
    <w:rsid w:val="00DD0B2C"/>
    <w:rsid w:val="00DD0B51"/>
    <w:rsid w:val="00DD0B9A"/>
    <w:rsid w:val="00DD0C31"/>
    <w:rsid w:val="00DD0DD6"/>
    <w:rsid w:val="00DD0DE5"/>
    <w:rsid w:val="00DD0DEA"/>
    <w:rsid w:val="00DD0E19"/>
    <w:rsid w:val="00DD0E2C"/>
    <w:rsid w:val="00DD0E2F"/>
    <w:rsid w:val="00DD0E3A"/>
    <w:rsid w:val="00DD0E48"/>
    <w:rsid w:val="00DD0EC0"/>
    <w:rsid w:val="00DD0F25"/>
    <w:rsid w:val="00DD1085"/>
    <w:rsid w:val="00DD10D4"/>
    <w:rsid w:val="00DD10F4"/>
    <w:rsid w:val="00DD12A4"/>
    <w:rsid w:val="00DD12F7"/>
    <w:rsid w:val="00DD1378"/>
    <w:rsid w:val="00DD15C3"/>
    <w:rsid w:val="00DD1716"/>
    <w:rsid w:val="00DD17EE"/>
    <w:rsid w:val="00DD1900"/>
    <w:rsid w:val="00DD1A99"/>
    <w:rsid w:val="00DD1AE5"/>
    <w:rsid w:val="00DD1AFD"/>
    <w:rsid w:val="00DD1B70"/>
    <w:rsid w:val="00DD1BB0"/>
    <w:rsid w:val="00DD1C1C"/>
    <w:rsid w:val="00DD1C34"/>
    <w:rsid w:val="00DD1D3D"/>
    <w:rsid w:val="00DD1D3E"/>
    <w:rsid w:val="00DD1DAB"/>
    <w:rsid w:val="00DD1DCA"/>
    <w:rsid w:val="00DD1ECA"/>
    <w:rsid w:val="00DD1EF2"/>
    <w:rsid w:val="00DD1F5D"/>
    <w:rsid w:val="00DD2279"/>
    <w:rsid w:val="00DD230B"/>
    <w:rsid w:val="00DD2345"/>
    <w:rsid w:val="00DD2434"/>
    <w:rsid w:val="00DD25A9"/>
    <w:rsid w:val="00DD26DA"/>
    <w:rsid w:val="00DD2790"/>
    <w:rsid w:val="00DD27A4"/>
    <w:rsid w:val="00DD28B9"/>
    <w:rsid w:val="00DD2997"/>
    <w:rsid w:val="00DD2D65"/>
    <w:rsid w:val="00DD2DD0"/>
    <w:rsid w:val="00DD3075"/>
    <w:rsid w:val="00DD3113"/>
    <w:rsid w:val="00DD31FA"/>
    <w:rsid w:val="00DD34C8"/>
    <w:rsid w:val="00DD3510"/>
    <w:rsid w:val="00DD35C2"/>
    <w:rsid w:val="00DD36A4"/>
    <w:rsid w:val="00DD36F9"/>
    <w:rsid w:val="00DD3718"/>
    <w:rsid w:val="00DD38C8"/>
    <w:rsid w:val="00DD38F8"/>
    <w:rsid w:val="00DD39A6"/>
    <w:rsid w:val="00DD39C1"/>
    <w:rsid w:val="00DD3A52"/>
    <w:rsid w:val="00DD3AD0"/>
    <w:rsid w:val="00DD3BA1"/>
    <w:rsid w:val="00DD3C42"/>
    <w:rsid w:val="00DD3D14"/>
    <w:rsid w:val="00DD3DC2"/>
    <w:rsid w:val="00DD3EF2"/>
    <w:rsid w:val="00DD40E5"/>
    <w:rsid w:val="00DD412C"/>
    <w:rsid w:val="00DD4233"/>
    <w:rsid w:val="00DD430C"/>
    <w:rsid w:val="00DD4384"/>
    <w:rsid w:val="00DD43BE"/>
    <w:rsid w:val="00DD44DE"/>
    <w:rsid w:val="00DD451F"/>
    <w:rsid w:val="00DD46D9"/>
    <w:rsid w:val="00DD46E7"/>
    <w:rsid w:val="00DD47B7"/>
    <w:rsid w:val="00DD4940"/>
    <w:rsid w:val="00DD4AA4"/>
    <w:rsid w:val="00DD4B88"/>
    <w:rsid w:val="00DD4F57"/>
    <w:rsid w:val="00DD4F66"/>
    <w:rsid w:val="00DD5143"/>
    <w:rsid w:val="00DD52D6"/>
    <w:rsid w:val="00DD5308"/>
    <w:rsid w:val="00DD536F"/>
    <w:rsid w:val="00DD5422"/>
    <w:rsid w:val="00DD5473"/>
    <w:rsid w:val="00DD5477"/>
    <w:rsid w:val="00DD54D1"/>
    <w:rsid w:val="00DD572A"/>
    <w:rsid w:val="00DD57ED"/>
    <w:rsid w:val="00DD5851"/>
    <w:rsid w:val="00DD5902"/>
    <w:rsid w:val="00DD5A25"/>
    <w:rsid w:val="00DD5A4A"/>
    <w:rsid w:val="00DD5AC4"/>
    <w:rsid w:val="00DD5B80"/>
    <w:rsid w:val="00DD5BB1"/>
    <w:rsid w:val="00DD5C4D"/>
    <w:rsid w:val="00DD5DB2"/>
    <w:rsid w:val="00DD5F41"/>
    <w:rsid w:val="00DD60DE"/>
    <w:rsid w:val="00DD614A"/>
    <w:rsid w:val="00DD620D"/>
    <w:rsid w:val="00DD623D"/>
    <w:rsid w:val="00DD6304"/>
    <w:rsid w:val="00DD643B"/>
    <w:rsid w:val="00DD6538"/>
    <w:rsid w:val="00DD655C"/>
    <w:rsid w:val="00DD6593"/>
    <w:rsid w:val="00DD659D"/>
    <w:rsid w:val="00DD65CA"/>
    <w:rsid w:val="00DD65E9"/>
    <w:rsid w:val="00DD68DE"/>
    <w:rsid w:val="00DD6978"/>
    <w:rsid w:val="00DD6A43"/>
    <w:rsid w:val="00DD6B37"/>
    <w:rsid w:val="00DD6B4C"/>
    <w:rsid w:val="00DD6C55"/>
    <w:rsid w:val="00DD6C70"/>
    <w:rsid w:val="00DD6E89"/>
    <w:rsid w:val="00DD6F64"/>
    <w:rsid w:val="00DD6FE3"/>
    <w:rsid w:val="00DD7158"/>
    <w:rsid w:val="00DD730E"/>
    <w:rsid w:val="00DD7347"/>
    <w:rsid w:val="00DD7439"/>
    <w:rsid w:val="00DD749D"/>
    <w:rsid w:val="00DD74C7"/>
    <w:rsid w:val="00DD7516"/>
    <w:rsid w:val="00DD755C"/>
    <w:rsid w:val="00DD75E9"/>
    <w:rsid w:val="00DD76B1"/>
    <w:rsid w:val="00DD78B7"/>
    <w:rsid w:val="00DD7902"/>
    <w:rsid w:val="00DD7BBC"/>
    <w:rsid w:val="00DD7D51"/>
    <w:rsid w:val="00DD7EB0"/>
    <w:rsid w:val="00DD7F02"/>
    <w:rsid w:val="00DE0088"/>
    <w:rsid w:val="00DE00A5"/>
    <w:rsid w:val="00DE0114"/>
    <w:rsid w:val="00DE0129"/>
    <w:rsid w:val="00DE0145"/>
    <w:rsid w:val="00DE025D"/>
    <w:rsid w:val="00DE02C2"/>
    <w:rsid w:val="00DE04B6"/>
    <w:rsid w:val="00DE0630"/>
    <w:rsid w:val="00DE076F"/>
    <w:rsid w:val="00DE07F7"/>
    <w:rsid w:val="00DE0965"/>
    <w:rsid w:val="00DE0971"/>
    <w:rsid w:val="00DE0AB2"/>
    <w:rsid w:val="00DE0BAA"/>
    <w:rsid w:val="00DE0BF3"/>
    <w:rsid w:val="00DE0C3C"/>
    <w:rsid w:val="00DE0C96"/>
    <w:rsid w:val="00DE0D6C"/>
    <w:rsid w:val="00DE0E40"/>
    <w:rsid w:val="00DE0E54"/>
    <w:rsid w:val="00DE0F91"/>
    <w:rsid w:val="00DE1064"/>
    <w:rsid w:val="00DE106A"/>
    <w:rsid w:val="00DE1112"/>
    <w:rsid w:val="00DE115E"/>
    <w:rsid w:val="00DE1234"/>
    <w:rsid w:val="00DE1262"/>
    <w:rsid w:val="00DE136F"/>
    <w:rsid w:val="00DE13C9"/>
    <w:rsid w:val="00DE14C6"/>
    <w:rsid w:val="00DE1705"/>
    <w:rsid w:val="00DE17D1"/>
    <w:rsid w:val="00DE17D7"/>
    <w:rsid w:val="00DE1A95"/>
    <w:rsid w:val="00DE1BE6"/>
    <w:rsid w:val="00DE1C66"/>
    <w:rsid w:val="00DE1CFC"/>
    <w:rsid w:val="00DE1D1D"/>
    <w:rsid w:val="00DE1E26"/>
    <w:rsid w:val="00DE1E47"/>
    <w:rsid w:val="00DE1EE1"/>
    <w:rsid w:val="00DE1F7A"/>
    <w:rsid w:val="00DE2017"/>
    <w:rsid w:val="00DE2020"/>
    <w:rsid w:val="00DE20EE"/>
    <w:rsid w:val="00DE23B6"/>
    <w:rsid w:val="00DE245F"/>
    <w:rsid w:val="00DE261B"/>
    <w:rsid w:val="00DE278A"/>
    <w:rsid w:val="00DE27B5"/>
    <w:rsid w:val="00DE27BD"/>
    <w:rsid w:val="00DE282F"/>
    <w:rsid w:val="00DE28DB"/>
    <w:rsid w:val="00DE2903"/>
    <w:rsid w:val="00DE297B"/>
    <w:rsid w:val="00DE2983"/>
    <w:rsid w:val="00DE2A2B"/>
    <w:rsid w:val="00DE2A43"/>
    <w:rsid w:val="00DE2BC1"/>
    <w:rsid w:val="00DE2BC5"/>
    <w:rsid w:val="00DE2D3A"/>
    <w:rsid w:val="00DE2F2B"/>
    <w:rsid w:val="00DE2F8D"/>
    <w:rsid w:val="00DE2FCC"/>
    <w:rsid w:val="00DE30C2"/>
    <w:rsid w:val="00DE3125"/>
    <w:rsid w:val="00DE3215"/>
    <w:rsid w:val="00DE3248"/>
    <w:rsid w:val="00DE32CC"/>
    <w:rsid w:val="00DE3351"/>
    <w:rsid w:val="00DE3384"/>
    <w:rsid w:val="00DE33E1"/>
    <w:rsid w:val="00DE374E"/>
    <w:rsid w:val="00DE3812"/>
    <w:rsid w:val="00DE38F5"/>
    <w:rsid w:val="00DE39A2"/>
    <w:rsid w:val="00DE3A20"/>
    <w:rsid w:val="00DE3B1E"/>
    <w:rsid w:val="00DE3C55"/>
    <w:rsid w:val="00DE3C59"/>
    <w:rsid w:val="00DE3C70"/>
    <w:rsid w:val="00DE3D63"/>
    <w:rsid w:val="00DE3D73"/>
    <w:rsid w:val="00DE3D9D"/>
    <w:rsid w:val="00DE3EE8"/>
    <w:rsid w:val="00DE3FFD"/>
    <w:rsid w:val="00DE406E"/>
    <w:rsid w:val="00DE4155"/>
    <w:rsid w:val="00DE418D"/>
    <w:rsid w:val="00DE4292"/>
    <w:rsid w:val="00DE42FF"/>
    <w:rsid w:val="00DE430C"/>
    <w:rsid w:val="00DE437A"/>
    <w:rsid w:val="00DE43EB"/>
    <w:rsid w:val="00DE45EE"/>
    <w:rsid w:val="00DE4686"/>
    <w:rsid w:val="00DE469B"/>
    <w:rsid w:val="00DE47C5"/>
    <w:rsid w:val="00DE47E1"/>
    <w:rsid w:val="00DE489C"/>
    <w:rsid w:val="00DE48C5"/>
    <w:rsid w:val="00DE48D3"/>
    <w:rsid w:val="00DE4933"/>
    <w:rsid w:val="00DE49A6"/>
    <w:rsid w:val="00DE49F3"/>
    <w:rsid w:val="00DE4A43"/>
    <w:rsid w:val="00DE4B68"/>
    <w:rsid w:val="00DE4C10"/>
    <w:rsid w:val="00DE4CB1"/>
    <w:rsid w:val="00DE4D33"/>
    <w:rsid w:val="00DE4E35"/>
    <w:rsid w:val="00DE4EB9"/>
    <w:rsid w:val="00DE4EDE"/>
    <w:rsid w:val="00DE4F8F"/>
    <w:rsid w:val="00DE4FFA"/>
    <w:rsid w:val="00DE51D2"/>
    <w:rsid w:val="00DE5639"/>
    <w:rsid w:val="00DE5763"/>
    <w:rsid w:val="00DE595A"/>
    <w:rsid w:val="00DE5A96"/>
    <w:rsid w:val="00DE5C3F"/>
    <w:rsid w:val="00DE5CFF"/>
    <w:rsid w:val="00DE5DBD"/>
    <w:rsid w:val="00DE5E10"/>
    <w:rsid w:val="00DE5ED4"/>
    <w:rsid w:val="00DE5F65"/>
    <w:rsid w:val="00DE5F74"/>
    <w:rsid w:val="00DE6044"/>
    <w:rsid w:val="00DE6082"/>
    <w:rsid w:val="00DE6086"/>
    <w:rsid w:val="00DE608D"/>
    <w:rsid w:val="00DE60FF"/>
    <w:rsid w:val="00DE620A"/>
    <w:rsid w:val="00DE62A4"/>
    <w:rsid w:val="00DE63F8"/>
    <w:rsid w:val="00DE6405"/>
    <w:rsid w:val="00DE6613"/>
    <w:rsid w:val="00DE66CA"/>
    <w:rsid w:val="00DE693A"/>
    <w:rsid w:val="00DE69FD"/>
    <w:rsid w:val="00DE6B8E"/>
    <w:rsid w:val="00DE6BBE"/>
    <w:rsid w:val="00DE6BE6"/>
    <w:rsid w:val="00DE6D9D"/>
    <w:rsid w:val="00DE6E1C"/>
    <w:rsid w:val="00DE6E65"/>
    <w:rsid w:val="00DE6E6B"/>
    <w:rsid w:val="00DE718B"/>
    <w:rsid w:val="00DE722F"/>
    <w:rsid w:val="00DE726B"/>
    <w:rsid w:val="00DE736C"/>
    <w:rsid w:val="00DE73A9"/>
    <w:rsid w:val="00DE73DA"/>
    <w:rsid w:val="00DE7461"/>
    <w:rsid w:val="00DE74B5"/>
    <w:rsid w:val="00DE74BA"/>
    <w:rsid w:val="00DE7593"/>
    <w:rsid w:val="00DE7594"/>
    <w:rsid w:val="00DE7624"/>
    <w:rsid w:val="00DE7710"/>
    <w:rsid w:val="00DE7B7B"/>
    <w:rsid w:val="00DE7BF8"/>
    <w:rsid w:val="00DE7C7D"/>
    <w:rsid w:val="00DE7E74"/>
    <w:rsid w:val="00DE7EDC"/>
    <w:rsid w:val="00DE7F5F"/>
    <w:rsid w:val="00DE7F8A"/>
    <w:rsid w:val="00DE7FCC"/>
    <w:rsid w:val="00DF003A"/>
    <w:rsid w:val="00DF0218"/>
    <w:rsid w:val="00DF0319"/>
    <w:rsid w:val="00DF0403"/>
    <w:rsid w:val="00DF0449"/>
    <w:rsid w:val="00DF0487"/>
    <w:rsid w:val="00DF0525"/>
    <w:rsid w:val="00DF05A4"/>
    <w:rsid w:val="00DF05CB"/>
    <w:rsid w:val="00DF07F6"/>
    <w:rsid w:val="00DF0816"/>
    <w:rsid w:val="00DF08E0"/>
    <w:rsid w:val="00DF0974"/>
    <w:rsid w:val="00DF0AD1"/>
    <w:rsid w:val="00DF0B2E"/>
    <w:rsid w:val="00DF0CDF"/>
    <w:rsid w:val="00DF0CF2"/>
    <w:rsid w:val="00DF0ECE"/>
    <w:rsid w:val="00DF0F12"/>
    <w:rsid w:val="00DF0F42"/>
    <w:rsid w:val="00DF0FB7"/>
    <w:rsid w:val="00DF10AA"/>
    <w:rsid w:val="00DF11BD"/>
    <w:rsid w:val="00DF124A"/>
    <w:rsid w:val="00DF12A6"/>
    <w:rsid w:val="00DF1351"/>
    <w:rsid w:val="00DF1458"/>
    <w:rsid w:val="00DF163C"/>
    <w:rsid w:val="00DF1651"/>
    <w:rsid w:val="00DF1665"/>
    <w:rsid w:val="00DF1708"/>
    <w:rsid w:val="00DF1789"/>
    <w:rsid w:val="00DF18DF"/>
    <w:rsid w:val="00DF1A78"/>
    <w:rsid w:val="00DF1A9B"/>
    <w:rsid w:val="00DF1B88"/>
    <w:rsid w:val="00DF1DB0"/>
    <w:rsid w:val="00DF1F0E"/>
    <w:rsid w:val="00DF1F58"/>
    <w:rsid w:val="00DF1FD4"/>
    <w:rsid w:val="00DF210A"/>
    <w:rsid w:val="00DF2225"/>
    <w:rsid w:val="00DF2304"/>
    <w:rsid w:val="00DF2310"/>
    <w:rsid w:val="00DF2412"/>
    <w:rsid w:val="00DF279A"/>
    <w:rsid w:val="00DF27CF"/>
    <w:rsid w:val="00DF284E"/>
    <w:rsid w:val="00DF292B"/>
    <w:rsid w:val="00DF2948"/>
    <w:rsid w:val="00DF2BA4"/>
    <w:rsid w:val="00DF2CBD"/>
    <w:rsid w:val="00DF2D29"/>
    <w:rsid w:val="00DF2E0A"/>
    <w:rsid w:val="00DF2EEF"/>
    <w:rsid w:val="00DF301E"/>
    <w:rsid w:val="00DF3027"/>
    <w:rsid w:val="00DF3141"/>
    <w:rsid w:val="00DF323A"/>
    <w:rsid w:val="00DF32A3"/>
    <w:rsid w:val="00DF32D9"/>
    <w:rsid w:val="00DF32FF"/>
    <w:rsid w:val="00DF3438"/>
    <w:rsid w:val="00DF3595"/>
    <w:rsid w:val="00DF362A"/>
    <w:rsid w:val="00DF3728"/>
    <w:rsid w:val="00DF37AB"/>
    <w:rsid w:val="00DF37D6"/>
    <w:rsid w:val="00DF37F6"/>
    <w:rsid w:val="00DF3850"/>
    <w:rsid w:val="00DF38AC"/>
    <w:rsid w:val="00DF38E4"/>
    <w:rsid w:val="00DF3911"/>
    <w:rsid w:val="00DF3922"/>
    <w:rsid w:val="00DF3AB1"/>
    <w:rsid w:val="00DF3B4C"/>
    <w:rsid w:val="00DF3CFC"/>
    <w:rsid w:val="00DF3D87"/>
    <w:rsid w:val="00DF3E17"/>
    <w:rsid w:val="00DF3E26"/>
    <w:rsid w:val="00DF3E4D"/>
    <w:rsid w:val="00DF3E8D"/>
    <w:rsid w:val="00DF3F0D"/>
    <w:rsid w:val="00DF3F98"/>
    <w:rsid w:val="00DF4059"/>
    <w:rsid w:val="00DF4086"/>
    <w:rsid w:val="00DF4263"/>
    <w:rsid w:val="00DF43A7"/>
    <w:rsid w:val="00DF4476"/>
    <w:rsid w:val="00DF44F9"/>
    <w:rsid w:val="00DF450A"/>
    <w:rsid w:val="00DF452D"/>
    <w:rsid w:val="00DF4720"/>
    <w:rsid w:val="00DF4770"/>
    <w:rsid w:val="00DF4A04"/>
    <w:rsid w:val="00DF4A0E"/>
    <w:rsid w:val="00DF4AC1"/>
    <w:rsid w:val="00DF4BC8"/>
    <w:rsid w:val="00DF4DB6"/>
    <w:rsid w:val="00DF4EDA"/>
    <w:rsid w:val="00DF4F21"/>
    <w:rsid w:val="00DF4F2D"/>
    <w:rsid w:val="00DF4FF1"/>
    <w:rsid w:val="00DF5058"/>
    <w:rsid w:val="00DF51D7"/>
    <w:rsid w:val="00DF521C"/>
    <w:rsid w:val="00DF5352"/>
    <w:rsid w:val="00DF5371"/>
    <w:rsid w:val="00DF542F"/>
    <w:rsid w:val="00DF5458"/>
    <w:rsid w:val="00DF548B"/>
    <w:rsid w:val="00DF5530"/>
    <w:rsid w:val="00DF5607"/>
    <w:rsid w:val="00DF56DA"/>
    <w:rsid w:val="00DF5768"/>
    <w:rsid w:val="00DF57B4"/>
    <w:rsid w:val="00DF57BA"/>
    <w:rsid w:val="00DF5AC9"/>
    <w:rsid w:val="00DF5AFA"/>
    <w:rsid w:val="00DF5BA0"/>
    <w:rsid w:val="00DF5C30"/>
    <w:rsid w:val="00DF5CFE"/>
    <w:rsid w:val="00DF5D1B"/>
    <w:rsid w:val="00DF5D29"/>
    <w:rsid w:val="00DF5D50"/>
    <w:rsid w:val="00DF5D6A"/>
    <w:rsid w:val="00DF5EF0"/>
    <w:rsid w:val="00DF5F3A"/>
    <w:rsid w:val="00DF5FCB"/>
    <w:rsid w:val="00DF6032"/>
    <w:rsid w:val="00DF60E1"/>
    <w:rsid w:val="00DF615C"/>
    <w:rsid w:val="00DF61C3"/>
    <w:rsid w:val="00DF6212"/>
    <w:rsid w:val="00DF6220"/>
    <w:rsid w:val="00DF635C"/>
    <w:rsid w:val="00DF6409"/>
    <w:rsid w:val="00DF64FE"/>
    <w:rsid w:val="00DF66EF"/>
    <w:rsid w:val="00DF6738"/>
    <w:rsid w:val="00DF67CC"/>
    <w:rsid w:val="00DF67D9"/>
    <w:rsid w:val="00DF686F"/>
    <w:rsid w:val="00DF68D2"/>
    <w:rsid w:val="00DF692B"/>
    <w:rsid w:val="00DF69EC"/>
    <w:rsid w:val="00DF6ADA"/>
    <w:rsid w:val="00DF6B32"/>
    <w:rsid w:val="00DF6B65"/>
    <w:rsid w:val="00DF6B75"/>
    <w:rsid w:val="00DF6B7D"/>
    <w:rsid w:val="00DF6FBB"/>
    <w:rsid w:val="00DF703E"/>
    <w:rsid w:val="00DF7044"/>
    <w:rsid w:val="00DF7047"/>
    <w:rsid w:val="00DF7063"/>
    <w:rsid w:val="00DF71B9"/>
    <w:rsid w:val="00DF7208"/>
    <w:rsid w:val="00DF7314"/>
    <w:rsid w:val="00DF733E"/>
    <w:rsid w:val="00DF7396"/>
    <w:rsid w:val="00DF744D"/>
    <w:rsid w:val="00DF76D5"/>
    <w:rsid w:val="00DF776B"/>
    <w:rsid w:val="00DF7872"/>
    <w:rsid w:val="00DF792A"/>
    <w:rsid w:val="00DF7951"/>
    <w:rsid w:val="00DF7AE0"/>
    <w:rsid w:val="00DF7B63"/>
    <w:rsid w:val="00DF7E3C"/>
    <w:rsid w:val="00DF7E45"/>
    <w:rsid w:val="00E00447"/>
    <w:rsid w:val="00E005CD"/>
    <w:rsid w:val="00E007A0"/>
    <w:rsid w:val="00E007BB"/>
    <w:rsid w:val="00E0087D"/>
    <w:rsid w:val="00E008B6"/>
    <w:rsid w:val="00E00926"/>
    <w:rsid w:val="00E00A62"/>
    <w:rsid w:val="00E00A63"/>
    <w:rsid w:val="00E00C9C"/>
    <w:rsid w:val="00E00D9E"/>
    <w:rsid w:val="00E00DBC"/>
    <w:rsid w:val="00E00DD9"/>
    <w:rsid w:val="00E00E1E"/>
    <w:rsid w:val="00E01013"/>
    <w:rsid w:val="00E01069"/>
    <w:rsid w:val="00E0115D"/>
    <w:rsid w:val="00E01286"/>
    <w:rsid w:val="00E0130D"/>
    <w:rsid w:val="00E0147D"/>
    <w:rsid w:val="00E01594"/>
    <w:rsid w:val="00E01794"/>
    <w:rsid w:val="00E0182D"/>
    <w:rsid w:val="00E0189F"/>
    <w:rsid w:val="00E018D8"/>
    <w:rsid w:val="00E01A62"/>
    <w:rsid w:val="00E01AE6"/>
    <w:rsid w:val="00E01B02"/>
    <w:rsid w:val="00E01B3D"/>
    <w:rsid w:val="00E01DC3"/>
    <w:rsid w:val="00E01E18"/>
    <w:rsid w:val="00E01E3A"/>
    <w:rsid w:val="00E01E4E"/>
    <w:rsid w:val="00E01EAD"/>
    <w:rsid w:val="00E01EAF"/>
    <w:rsid w:val="00E01F88"/>
    <w:rsid w:val="00E02104"/>
    <w:rsid w:val="00E0216A"/>
    <w:rsid w:val="00E0241C"/>
    <w:rsid w:val="00E02657"/>
    <w:rsid w:val="00E026AF"/>
    <w:rsid w:val="00E0273C"/>
    <w:rsid w:val="00E027D6"/>
    <w:rsid w:val="00E02883"/>
    <w:rsid w:val="00E02995"/>
    <w:rsid w:val="00E029DF"/>
    <w:rsid w:val="00E02A26"/>
    <w:rsid w:val="00E02B3D"/>
    <w:rsid w:val="00E02B47"/>
    <w:rsid w:val="00E02B7F"/>
    <w:rsid w:val="00E02CE3"/>
    <w:rsid w:val="00E02E10"/>
    <w:rsid w:val="00E02EA7"/>
    <w:rsid w:val="00E02EDE"/>
    <w:rsid w:val="00E02F65"/>
    <w:rsid w:val="00E030EE"/>
    <w:rsid w:val="00E03667"/>
    <w:rsid w:val="00E03751"/>
    <w:rsid w:val="00E03766"/>
    <w:rsid w:val="00E037C5"/>
    <w:rsid w:val="00E037C7"/>
    <w:rsid w:val="00E0380F"/>
    <w:rsid w:val="00E039A9"/>
    <w:rsid w:val="00E03AE6"/>
    <w:rsid w:val="00E03C68"/>
    <w:rsid w:val="00E03C84"/>
    <w:rsid w:val="00E03D55"/>
    <w:rsid w:val="00E03E81"/>
    <w:rsid w:val="00E041CA"/>
    <w:rsid w:val="00E042B8"/>
    <w:rsid w:val="00E044B6"/>
    <w:rsid w:val="00E0485C"/>
    <w:rsid w:val="00E0488E"/>
    <w:rsid w:val="00E049D8"/>
    <w:rsid w:val="00E04A0C"/>
    <w:rsid w:val="00E04A6A"/>
    <w:rsid w:val="00E04A86"/>
    <w:rsid w:val="00E04DE4"/>
    <w:rsid w:val="00E04E4B"/>
    <w:rsid w:val="00E05046"/>
    <w:rsid w:val="00E05078"/>
    <w:rsid w:val="00E05080"/>
    <w:rsid w:val="00E05118"/>
    <w:rsid w:val="00E051E3"/>
    <w:rsid w:val="00E05359"/>
    <w:rsid w:val="00E05416"/>
    <w:rsid w:val="00E05432"/>
    <w:rsid w:val="00E0546C"/>
    <w:rsid w:val="00E057F7"/>
    <w:rsid w:val="00E058AA"/>
    <w:rsid w:val="00E05915"/>
    <w:rsid w:val="00E05CF5"/>
    <w:rsid w:val="00E05D6A"/>
    <w:rsid w:val="00E05DBC"/>
    <w:rsid w:val="00E05F23"/>
    <w:rsid w:val="00E05F3C"/>
    <w:rsid w:val="00E06001"/>
    <w:rsid w:val="00E060B5"/>
    <w:rsid w:val="00E06128"/>
    <w:rsid w:val="00E06142"/>
    <w:rsid w:val="00E062AD"/>
    <w:rsid w:val="00E06629"/>
    <w:rsid w:val="00E066C0"/>
    <w:rsid w:val="00E066DF"/>
    <w:rsid w:val="00E067F3"/>
    <w:rsid w:val="00E06996"/>
    <w:rsid w:val="00E06BED"/>
    <w:rsid w:val="00E06DFB"/>
    <w:rsid w:val="00E06E7E"/>
    <w:rsid w:val="00E06EA2"/>
    <w:rsid w:val="00E06EAA"/>
    <w:rsid w:val="00E06FCC"/>
    <w:rsid w:val="00E07071"/>
    <w:rsid w:val="00E0710B"/>
    <w:rsid w:val="00E0713D"/>
    <w:rsid w:val="00E07167"/>
    <w:rsid w:val="00E07231"/>
    <w:rsid w:val="00E073F4"/>
    <w:rsid w:val="00E07400"/>
    <w:rsid w:val="00E07424"/>
    <w:rsid w:val="00E07469"/>
    <w:rsid w:val="00E0753D"/>
    <w:rsid w:val="00E07565"/>
    <w:rsid w:val="00E07604"/>
    <w:rsid w:val="00E07656"/>
    <w:rsid w:val="00E07671"/>
    <w:rsid w:val="00E07907"/>
    <w:rsid w:val="00E0794F"/>
    <w:rsid w:val="00E079FA"/>
    <w:rsid w:val="00E07CCF"/>
    <w:rsid w:val="00E07D1F"/>
    <w:rsid w:val="00E07D24"/>
    <w:rsid w:val="00E07D5C"/>
    <w:rsid w:val="00E07D82"/>
    <w:rsid w:val="00E07D94"/>
    <w:rsid w:val="00E07ED2"/>
    <w:rsid w:val="00E07FDE"/>
    <w:rsid w:val="00E100CD"/>
    <w:rsid w:val="00E100F7"/>
    <w:rsid w:val="00E1012E"/>
    <w:rsid w:val="00E1029E"/>
    <w:rsid w:val="00E103C8"/>
    <w:rsid w:val="00E10530"/>
    <w:rsid w:val="00E10565"/>
    <w:rsid w:val="00E105A6"/>
    <w:rsid w:val="00E106BF"/>
    <w:rsid w:val="00E106D5"/>
    <w:rsid w:val="00E1073D"/>
    <w:rsid w:val="00E10769"/>
    <w:rsid w:val="00E1078F"/>
    <w:rsid w:val="00E108F0"/>
    <w:rsid w:val="00E10A1B"/>
    <w:rsid w:val="00E10D04"/>
    <w:rsid w:val="00E10D6A"/>
    <w:rsid w:val="00E10E2E"/>
    <w:rsid w:val="00E10EF9"/>
    <w:rsid w:val="00E11021"/>
    <w:rsid w:val="00E1107A"/>
    <w:rsid w:val="00E111EA"/>
    <w:rsid w:val="00E1120E"/>
    <w:rsid w:val="00E11277"/>
    <w:rsid w:val="00E11291"/>
    <w:rsid w:val="00E1138F"/>
    <w:rsid w:val="00E113A1"/>
    <w:rsid w:val="00E113EF"/>
    <w:rsid w:val="00E11631"/>
    <w:rsid w:val="00E118FC"/>
    <w:rsid w:val="00E1199A"/>
    <w:rsid w:val="00E11BFD"/>
    <w:rsid w:val="00E11C45"/>
    <w:rsid w:val="00E11DE6"/>
    <w:rsid w:val="00E11ED2"/>
    <w:rsid w:val="00E11F80"/>
    <w:rsid w:val="00E120B6"/>
    <w:rsid w:val="00E1256E"/>
    <w:rsid w:val="00E12596"/>
    <w:rsid w:val="00E126FE"/>
    <w:rsid w:val="00E1277C"/>
    <w:rsid w:val="00E12A0B"/>
    <w:rsid w:val="00E12A42"/>
    <w:rsid w:val="00E12C8A"/>
    <w:rsid w:val="00E12C8D"/>
    <w:rsid w:val="00E12CC2"/>
    <w:rsid w:val="00E12CD8"/>
    <w:rsid w:val="00E12D0F"/>
    <w:rsid w:val="00E12D92"/>
    <w:rsid w:val="00E12F71"/>
    <w:rsid w:val="00E12F7D"/>
    <w:rsid w:val="00E13108"/>
    <w:rsid w:val="00E1322E"/>
    <w:rsid w:val="00E13371"/>
    <w:rsid w:val="00E133C9"/>
    <w:rsid w:val="00E1343B"/>
    <w:rsid w:val="00E13576"/>
    <w:rsid w:val="00E13603"/>
    <w:rsid w:val="00E136E9"/>
    <w:rsid w:val="00E13754"/>
    <w:rsid w:val="00E138FD"/>
    <w:rsid w:val="00E13922"/>
    <w:rsid w:val="00E13AA2"/>
    <w:rsid w:val="00E13AE2"/>
    <w:rsid w:val="00E13BFC"/>
    <w:rsid w:val="00E13C73"/>
    <w:rsid w:val="00E13DCD"/>
    <w:rsid w:val="00E13F00"/>
    <w:rsid w:val="00E14137"/>
    <w:rsid w:val="00E141DB"/>
    <w:rsid w:val="00E142B3"/>
    <w:rsid w:val="00E14435"/>
    <w:rsid w:val="00E144E0"/>
    <w:rsid w:val="00E144E3"/>
    <w:rsid w:val="00E145EF"/>
    <w:rsid w:val="00E146F8"/>
    <w:rsid w:val="00E1472C"/>
    <w:rsid w:val="00E14855"/>
    <w:rsid w:val="00E148DC"/>
    <w:rsid w:val="00E14939"/>
    <w:rsid w:val="00E149D0"/>
    <w:rsid w:val="00E14A68"/>
    <w:rsid w:val="00E14BEF"/>
    <w:rsid w:val="00E14C4A"/>
    <w:rsid w:val="00E14C6C"/>
    <w:rsid w:val="00E14CBE"/>
    <w:rsid w:val="00E14DB7"/>
    <w:rsid w:val="00E14E0D"/>
    <w:rsid w:val="00E14E7C"/>
    <w:rsid w:val="00E14FB0"/>
    <w:rsid w:val="00E15315"/>
    <w:rsid w:val="00E1531B"/>
    <w:rsid w:val="00E155E2"/>
    <w:rsid w:val="00E157C4"/>
    <w:rsid w:val="00E1587A"/>
    <w:rsid w:val="00E1588D"/>
    <w:rsid w:val="00E158E4"/>
    <w:rsid w:val="00E15901"/>
    <w:rsid w:val="00E159C3"/>
    <w:rsid w:val="00E15AC9"/>
    <w:rsid w:val="00E15AF2"/>
    <w:rsid w:val="00E15B24"/>
    <w:rsid w:val="00E15B5D"/>
    <w:rsid w:val="00E15D1A"/>
    <w:rsid w:val="00E15E25"/>
    <w:rsid w:val="00E15F2B"/>
    <w:rsid w:val="00E15F41"/>
    <w:rsid w:val="00E1605E"/>
    <w:rsid w:val="00E1621D"/>
    <w:rsid w:val="00E1624E"/>
    <w:rsid w:val="00E162AF"/>
    <w:rsid w:val="00E162FD"/>
    <w:rsid w:val="00E1638A"/>
    <w:rsid w:val="00E163A2"/>
    <w:rsid w:val="00E163C0"/>
    <w:rsid w:val="00E16428"/>
    <w:rsid w:val="00E16435"/>
    <w:rsid w:val="00E164F3"/>
    <w:rsid w:val="00E16590"/>
    <w:rsid w:val="00E1672F"/>
    <w:rsid w:val="00E16767"/>
    <w:rsid w:val="00E1676B"/>
    <w:rsid w:val="00E16830"/>
    <w:rsid w:val="00E1685C"/>
    <w:rsid w:val="00E168BC"/>
    <w:rsid w:val="00E16A51"/>
    <w:rsid w:val="00E16A70"/>
    <w:rsid w:val="00E16B13"/>
    <w:rsid w:val="00E16C3E"/>
    <w:rsid w:val="00E16C6F"/>
    <w:rsid w:val="00E16CB6"/>
    <w:rsid w:val="00E16D0F"/>
    <w:rsid w:val="00E16D11"/>
    <w:rsid w:val="00E16E93"/>
    <w:rsid w:val="00E16F4D"/>
    <w:rsid w:val="00E170FE"/>
    <w:rsid w:val="00E171AD"/>
    <w:rsid w:val="00E17287"/>
    <w:rsid w:val="00E17354"/>
    <w:rsid w:val="00E1736A"/>
    <w:rsid w:val="00E173DC"/>
    <w:rsid w:val="00E174C0"/>
    <w:rsid w:val="00E175BE"/>
    <w:rsid w:val="00E177DC"/>
    <w:rsid w:val="00E1786B"/>
    <w:rsid w:val="00E178BE"/>
    <w:rsid w:val="00E1798B"/>
    <w:rsid w:val="00E17A73"/>
    <w:rsid w:val="00E17CBC"/>
    <w:rsid w:val="00E17D48"/>
    <w:rsid w:val="00E17E67"/>
    <w:rsid w:val="00E17E88"/>
    <w:rsid w:val="00E17EB8"/>
    <w:rsid w:val="00E2002A"/>
    <w:rsid w:val="00E20334"/>
    <w:rsid w:val="00E2048E"/>
    <w:rsid w:val="00E20576"/>
    <w:rsid w:val="00E205A6"/>
    <w:rsid w:val="00E205E9"/>
    <w:rsid w:val="00E207D9"/>
    <w:rsid w:val="00E207E0"/>
    <w:rsid w:val="00E20AD8"/>
    <w:rsid w:val="00E20AEB"/>
    <w:rsid w:val="00E20B90"/>
    <w:rsid w:val="00E20BB0"/>
    <w:rsid w:val="00E20BE9"/>
    <w:rsid w:val="00E20CDD"/>
    <w:rsid w:val="00E20D2C"/>
    <w:rsid w:val="00E20FA4"/>
    <w:rsid w:val="00E211BA"/>
    <w:rsid w:val="00E2141A"/>
    <w:rsid w:val="00E21466"/>
    <w:rsid w:val="00E21498"/>
    <w:rsid w:val="00E21561"/>
    <w:rsid w:val="00E21755"/>
    <w:rsid w:val="00E21772"/>
    <w:rsid w:val="00E217C9"/>
    <w:rsid w:val="00E2194F"/>
    <w:rsid w:val="00E21A9A"/>
    <w:rsid w:val="00E21B90"/>
    <w:rsid w:val="00E21C38"/>
    <w:rsid w:val="00E21C6D"/>
    <w:rsid w:val="00E21E26"/>
    <w:rsid w:val="00E21EED"/>
    <w:rsid w:val="00E21F9C"/>
    <w:rsid w:val="00E22121"/>
    <w:rsid w:val="00E22227"/>
    <w:rsid w:val="00E2223F"/>
    <w:rsid w:val="00E222C8"/>
    <w:rsid w:val="00E224E1"/>
    <w:rsid w:val="00E22545"/>
    <w:rsid w:val="00E225D5"/>
    <w:rsid w:val="00E226F3"/>
    <w:rsid w:val="00E227BF"/>
    <w:rsid w:val="00E22865"/>
    <w:rsid w:val="00E22973"/>
    <w:rsid w:val="00E22992"/>
    <w:rsid w:val="00E229FE"/>
    <w:rsid w:val="00E22AC7"/>
    <w:rsid w:val="00E22B4E"/>
    <w:rsid w:val="00E22B9A"/>
    <w:rsid w:val="00E22BA9"/>
    <w:rsid w:val="00E22C52"/>
    <w:rsid w:val="00E22CFB"/>
    <w:rsid w:val="00E22E40"/>
    <w:rsid w:val="00E22ECA"/>
    <w:rsid w:val="00E22F8B"/>
    <w:rsid w:val="00E23111"/>
    <w:rsid w:val="00E23236"/>
    <w:rsid w:val="00E2329F"/>
    <w:rsid w:val="00E2338B"/>
    <w:rsid w:val="00E2352D"/>
    <w:rsid w:val="00E2361D"/>
    <w:rsid w:val="00E23735"/>
    <w:rsid w:val="00E23900"/>
    <w:rsid w:val="00E23958"/>
    <w:rsid w:val="00E23F64"/>
    <w:rsid w:val="00E2403B"/>
    <w:rsid w:val="00E240CC"/>
    <w:rsid w:val="00E241F2"/>
    <w:rsid w:val="00E241F8"/>
    <w:rsid w:val="00E24243"/>
    <w:rsid w:val="00E2434C"/>
    <w:rsid w:val="00E24365"/>
    <w:rsid w:val="00E2440C"/>
    <w:rsid w:val="00E244CC"/>
    <w:rsid w:val="00E245F0"/>
    <w:rsid w:val="00E245FD"/>
    <w:rsid w:val="00E24661"/>
    <w:rsid w:val="00E24667"/>
    <w:rsid w:val="00E2478C"/>
    <w:rsid w:val="00E24861"/>
    <w:rsid w:val="00E249AF"/>
    <w:rsid w:val="00E24A4F"/>
    <w:rsid w:val="00E24B42"/>
    <w:rsid w:val="00E24BBA"/>
    <w:rsid w:val="00E24C6B"/>
    <w:rsid w:val="00E24CDB"/>
    <w:rsid w:val="00E24D34"/>
    <w:rsid w:val="00E24D7B"/>
    <w:rsid w:val="00E24E26"/>
    <w:rsid w:val="00E24EB4"/>
    <w:rsid w:val="00E24FD7"/>
    <w:rsid w:val="00E25108"/>
    <w:rsid w:val="00E25257"/>
    <w:rsid w:val="00E253F7"/>
    <w:rsid w:val="00E25448"/>
    <w:rsid w:val="00E2558A"/>
    <w:rsid w:val="00E25712"/>
    <w:rsid w:val="00E2574F"/>
    <w:rsid w:val="00E25846"/>
    <w:rsid w:val="00E258C0"/>
    <w:rsid w:val="00E25932"/>
    <w:rsid w:val="00E2595B"/>
    <w:rsid w:val="00E259C0"/>
    <w:rsid w:val="00E25A76"/>
    <w:rsid w:val="00E25C46"/>
    <w:rsid w:val="00E25CB2"/>
    <w:rsid w:val="00E25CF2"/>
    <w:rsid w:val="00E25D2A"/>
    <w:rsid w:val="00E25E40"/>
    <w:rsid w:val="00E25F47"/>
    <w:rsid w:val="00E25F5A"/>
    <w:rsid w:val="00E25FB6"/>
    <w:rsid w:val="00E26060"/>
    <w:rsid w:val="00E2613D"/>
    <w:rsid w:val="00E26227"/>
    <w:rsid w:val="00E2622B"/>
    <w:rsid w:val="00E262A3"/>
    <w:rsid w:val="00E263F0"/>
    <w:rsid w:val="00E2645E"/>
    <w:rsid w:val="00E264E8"/>
    <w:rsid w:val="00E26543"/>
    <w:rsid w:val="00E26626"/>
    <w:rsid w:val="00E26699"/>
    <w:rsid w:val="00E26775"/>
    <w:rsid w:val="00E267AC"/>
    <w:rsid w:val="00E26852"/>
    <w:rsid w:val="00E2687D"/>
    <w:rsid w:val="00E268D9"/>
    <w:rsid w:val="00E26D05"/>
    <w:rsid w:val="00E26D16"/>
    <w:rsid w:val="00E26EB5"/>
    <w:rsid w:val="00E2703C"/>
    <w:rsid w:val="00E271D8"/>
    <w:rsid w:val="00E27206"/>
    <w:rsid w:val="00E272EE"/>
    <w:rsid w:val="00E273B6"/>
    <w:rsid w:val="00E2749E"/>
    <w:rsid w:val="00E274A9"/>
    <w:rsid w:val="00E27569"/>
    <w:rsid w:val="00E27898"/>
    <w:rsid w:val="00E2796D"/>
    <w:rsid w:val="00E27A06"/>
    <w:rsid w:val="00E27A30"/>
    <w:rsid w:val="00E27B89"/>
    <w:rsid w:val="00E27E3C"/>
    <w:rsid w:val="00E27E79"/>
    <w:rsid w:val="00E27F4B"/>
    <w:rsid w:val="00E300D7"/>
    <w:rsid w:val="00E300EC"/>
    <w:rsid w:val="00E3017C"/>
    <w:rsid w:val="00E3017E"/>
    <w:rsid w:val="00E301D5"/>
    <w:rsid w:val="00E301D6"/>
    <w:rsid w:val="00E30211"/>
    <w:rsid w:val="00E30228"/>
    <w:rsid w:val="00E302E6"/>
    <w:rsid w:val="00E3047C"/>
    <w:rsid w:val="00E30824"/>
    <w:rsid w:val="00E30884"/>
    <w:rsid w:val="00E30A3A"/>
    <w:rsid w:val="00E30A9F"/>
    <w:rsid w:val="00E30BC2"/>
    <w:rsid w:val="00E30BE6"/>
    <w:rsid w:val="00E30C9E"/>
    <w:rsid w:val="00E30D5F"/>
    <w:rsid w:val="00E30E58"/>
    <w:rsid w:val="00E30FDA"/>
    <w:rsid w:val="00E3104B"/>
    <w:rsid w:val="00E311EC"/>
    <w:rsid w:val="00E31207"/>
    <w:rsid w:val="00E312E7"/>
    <w:rsid w:val="00E312FB"/>
    <w:rsid w:val="00E3147B"/>
    <w:rsid w:val="00E314A8"/>
    <w:rsid w:val="00E31575"/>
    <w:rsid w:val="00E315F0"/>
    <w:rsid w:val="00E317D2"/>
    <w:rsid w:val="00E318FD"/>
    <w:rsid w:val="00E319DD"/>
    <w:rsid w:val="00E31ADD"/>
    <w:rsid w:val="00E31AE3"/>
    <w:rsid w:val="00E31D0D"/>
    <w:rsid w:val="00E31F34"/>
    <w:rsid w:val="00E31FB9"/>
    <w:rsid w:val="00E31FFE"/>
    <w:rsid w:val="00E32025"/>
    <w:rsid w:val="00E3218E"/>
    <w:rsid w:val="00E3230D"/>
    <w:rsid w:val="00E3234F"/>
    <w:rsid w:val="00E32386"/>
    <w:rsid w:val="00E324E0"/>
    <w:rsid w:val="00E32719"/>
    <w:rsid w:val="00E32898"/>
    <w:rsid w:val="00E3293C"/>
    <w:rsid w:val="00E32AE1"/>
    <w:rsid w:val="00E32B14"/>
    <w:rsid w:val="00E32B23"/>
    <w:rsid w:val="00E32CE9"/>
    <w:rsid w:val="00E32D58"/>
    <w:rsid w:val="00E33095"/>
    <w:rsid w:val="00E331CB"/>
    <w:rsid w:val="00E332E3"/>
    <w:rsid w:val="00E33350"/>
    <w:rsid w:val="00E335C0"/>
    <w:rsid w:val="00E335CA"/>
    <w:rsid w:val="00E3360F"/>
    <w:rsid w:val="00E336DA"/>
    <w:rsid w:val="00E337C9"/>
    <w:rsid w:val="00E338CE"/>
    <w:rsid w:val="00E33959"/>
    <w:rsid w:val="00E33AA0"/>
    <w:rsid w:val="00E33ADB"/>
    <w:rsid w:val="00E33B13"/>
    <w:rsid w:val="00E33E3A"/>
    <w:rsid w:val="00E33EEC"/>
    <w:rsid w:val="00E33F96"/>
    <w:rsid w:val="00E33FE5"/>
    <w:rsid w:val="00E3403B"/>
    <w:rsid w:val="00E342DD"/>
    <w:rsid w:val="00E3432A"/>
    <w:rsid w:val="00E34389"/>
    <w:rsid w:val="00E3440E"/>
    <w:rsid w:val="00E3443A"/>
    <w:rsid w:val="00E34642"/>
    <w:rsid w:val="00E34789"/>
    <w:rsid w:val="00E34970"/>
    <w:rsid w:val="00E34A05"/>
    <w:rsid w:val="00E34C3E"/>
    <w:rsid w:val="00E34CF1"/>
    <w:rsid w:val="00E34E41"/>
    <w:rsid w:val="00E34E58"/>
    <w:rsid w:val="00E34E9F"/>
    <w:rsid w:val="00E34F1C"/>
    <w:rsid w:val="00E353BF"/>
    <w:rsid w:val="00E355A4"/>
    <w:rsid w:val="00E356A3"/>
    <w:rsid w:val="00E35712"/>
    <w:rsid w:val="00E3575B"/>
    <w:rsid w:val="00E358E3"/>
    <w:rsid w:val="00E35900"/>
    <w:rsid w:val="00E35948"/>
    <w:rsid w:val="00E3597C"/>
    <w:rsid w:val="00E359D8"/>
    <w:rsid w:val="00E359FE"/>
    <w:rsid w:val="00E35C0E"/>
    <w:rsid w:val="00E35DB8"/>
    <w:rsid w:val="00E35E36"/>
    <w:rsid w:val="00E35E4F"/>
    <w:rsid w:val="00E35EBD"/>
    <w:rsid w:val="00E3606C"/>
    <w:rsid w:val="00E36134"/>
    <w:rsid w:val="00E36142"/>
    <w:rsid w:val="00E361C8"/>
    <w:rsid w:val="00E36277"/>
    <w:rsid w:val="00E36380"/>
    <w:rsid w:val="00E365A9"/>
    <w:rsid w:val="00E36622"/>
    <w:rsid w:val="00E3664D"/>
    <w:rsid w:val="00E36667"/>
    <w:rsid w:val="00E3677B"/>
    <w:rsid w:val="00E3686C"/>
    <w:rsid w:val="00E36911"/>
    <w:rsid w:val="00E369EE"/>
    <w:rsid w:val="00E36ADE"/>
    <w:rsid w:val="00E36B3C"/>
    <w:rsid w:val="00E36B6A"/>
    <w:rsid w:val="00E36BF7"/>
    <w:rsid w:val="00E36E34"/>
    <w:rsid w:val="00E36E74"/>
    <w:rsid w:val="00E36EEB"/>
    <w:rsid w:val="00E36F85"/>
    <w:rsid w:val="00E37125"/>
    <w:rsid w:val="00E372F4"/>
    <w:rsid w:val="00E37310"/>
    <w:rsid w:val="00E3736C"/>
    <w:rsid w:val="00E37480"/>
    <w:rsid w:val="00E3749C"/>
    <w:rsid w:val="00E37565"/>
    <w:rsid w:val="00E375F2"/>
    <w:rsid w:val="00E37687"/>
    <w:rsid w:val="00E376C4"/>
    <w:rsid w:val="00E3775A"/>
    <w:rsid w:val="00E377AB"/>
    <w:rsid w:val="00E378A4"/>
    <w:rsid w:val="00E3791B"/>
    <w:rsid w:val="00E37A1F"/>
    <w:rsid w:val="00E37A74"/>
    <w:rsid w:val="00E37A7B"/>
    <w:rsid w:val="00E37BB2"/>
    <w:rsid w:val="00E37D13"/>
    <w:rsid w:val="00E37D91"/>
    <w:rsid w:val="00E37DA9"/>
    <w:rsid w:val="00E4001A"/>
    <w:rsid w:val="00E40047"/>
    <w:rsid w:val="00E4005F"/>
    <w:rsid w:val="00E401D6"/>
    <w:rsid w:val="00E40293"/>
    <w:rsid w:val="00E402AF"/>
    <w:rsid w:val="00E40358"/>
    <w:rsid w:val="00E40389"/>
    <w:rsid w:val="00E403DA"/>
    <w:rsid w:val="00E404C9"/>
    <w:rsid w:val="00E40633"/>
    <w:rsid w:val="00E4067C"/>
    <w:rsid w:val="00E40781"/>
    <w:rsid w:val="00E409C3"/>
    <w:rsid w:val="00E409FE"/>
    <w:rsid w:val="00E40AA9"/>
    <w:rsid w:val="00E40AE4"/>
    <w:rsid w:val="00E40B4C"/>
    <w:rsid w:val="00E40B61"/>
    <w:rsid w:val="00E40DBC"/>
    <w:rsid w:val="00E40DFD"/>
    <w:rsid w:val="00E40ED5"/>
    <w:rsid w:val="00E4109F"/>
    <w:rsid w:val="00E411AF"/>
    <w:rsid w:val="00E41264"/>
    <w:rsid w:val="00E413B2"/>
    <w:rsid w:val="00E413F6"/>
    <w:rsid w:val="00E414E6"/>
    <w:rsid w:val="00E4183F"/>
    <w:rsid w:val="00E41921"/>
    <w:rsid w:val="00E41927"/>
    <w:rsid w:val="00E4194F"/>
    <w:rsid w:val="00E41A87"/>
    <w:rsid w:val="00E41B2D"/>
    <w:rsid w:val="00E41CC3"/>
    <w:rsid w:val="00E41D4D"/>
    <w:rsid w:val="00E41DEB"/>
    <w:rsid w:val="00E41DF8"/>
    <w:rsid w:val="00E41E8A"/>
    <w:rsid w:val="00E41E9D"/>
    <w:rsid w:val="00E4208F"/>
    <w:rsid w:val="00E4213E"/>
    <w:rsid w:val="00E421F4"/>
    <w:rsid w:val="00E421FF"/>
    <w:rsid w:val="00E422EF"/>
    <w:rsid w:val="00E422F2"/>
    <w:rsid w:val="00E42382"/>
    <w:rsid w:val="00E42683"/>
    <w:rsid w:val="00E42712"/>
    <w:rsid w:val="00E4275D"/>
    <w:rsid w:val="00E428C1"/>
    <w:rsid w:val="00E4292C"/>
    <w:rsid w:val="00E4297E"/>
    <w:rsid w:val="00E42A2D"/>
    <w:rsid w:val="00E42A9D"/>
    <w:rsid w:val="00E42B8F"/>
    <w:rsid w:val="00E42C8F"/>
    <w:rsid w:val="00E42CBA"/>
    <w:rsid w:val="00E42EDC"/>
    <w:rsid w:val="00E42FFD"/>
    <w:rsid w:val="00E430E3"/>
    <w:rsid w:val="00E430EA"/>
    <w:rsid w:val="00E43340"/>
    <w:rsid w:val="00E43435"/>
    <w:rsid w:val="00E435B3"/>
    <w:rsid w:val="00E436AA"/>
    <w:rsid w:val="00E43745"/>
    <w:rsid w:val="00E43871"/>
    <w:rsid w:val="00E43876"/>
    <w:rsid w:val="00E438FF"/>
    <w:rsid w:val="00E43952"/>
    <w:rsid w:val="00E439AD"/>
    <w:rsid w:val="00E43B78"/>
    <w:rsid w:val="00E4400D"/>
    <w:rsid w:val="00E4400F"/>
    <w:rsid w:val="00E441FA"/>
    <w:rsid w:val="00E44227"/>
    <w:rsid w:val="00E442F9"/>
    <w:rsid w:val="00E443E2"/>
    <w:rsid w:val="00E444BF"/>
    <w:rsid w:val="00E444CB"/>
    <w:rsid w:val="00E447A0"/>
    <w:rsid w:val="00E4483A"/>
    <w:rsid w:val="00E44927"/>
    <w:rsid w:val="00E449BE"/>
    <w:rsid w:val="00E44AAE"/>
    <w:rsid w:val="00E44AD7"/>
    <w:rsid w:val="00E44DDA"/>
    <w:rsid w:val="00E44E27"/>
    <w:rsid w:val="00E44E61"/>
    <w:rsid w:val="00E44E97"/>
    <w:rsid w:val="00E4504F"/>
    <w:rsid w:val="00E4509B"/>
    <w:rsid w:val="00E450C0"/>
    <w:rsid w:val="00E450EC"/>
    <w:rsid w:val="00E45168"/>
    <w:rsid w:val="00E45216"/>
    <w:rsid w:val="00E45331"/>
    <w:rsid w:val="00E453EB"/>
    <w:rsid w:val="00E45517"/>
    <w:rsid w:val="00E457F1"/>
    <w:rsid w:val="00E459C1"/>
    <w:rsid w:val="00E45C64"/>
    <w:rsid w:val="00E45D42"/>
    <w:rsid w:val="00E45FDD"/>
    <w:rsid w:val="00E46103"/>
    <w:rsid w:val="00E4625C"/>
    <w:rsid w:val="00E46298"/>
    <w:rsid w:val="00E462AB"/>
    <w:rsid w:val="00E463A9"/>
    <w:rsid w:val="00E46449"/>
    <w:rsid w:val="00E464F4"/>
    <w:rsid w:val="00E46587"/>
    <w:rsid w:val="00E46683"/>
    <w:rsid w:val="00E4669E"/>
    <w:rsid w:val="00E46782"/>
    <w:rsid w:val="00E46B41"/>
    <w:rsid w:val="00E46D29"/>
    <w:rsid w:val="00E46E7D"/>
    <w:rsid w:val="00E46EE0"/>
    <w:rsid w:val="00E46FF7"/>
    <w:rsid w:val="00E47015"/>
    <w:rsid w:val="00E47256"/>
    <w:rsid w:val="00E47311"/>
    <w:rsid w:val="00E47408"/>
    <w:rsid w:val="00E474D8"/>
    <w:rsid w:val="00E47576"/>
    <w:rsid w:val="00E47739"/>
    <w:rsid w:val="00E4776D"/>
    <w:rsid w:val="00E477F3"/>
    <w:rsid w:val="00E477F7"/>
    <w:rsid w:val="00E478BB"/>
    <w:rsid w:val="00E478EE"/>
    <w:rsid w:val="00E47A24"/>
    <w:rsid w:val="00E47BBA"/>
    <w:rsid w:val="00E47BEF"/>
    <w:rsid w:val="00E47C85"/>
    <w:rsid w:val="00E47CFD"/>
    <w:rsid w:val="00E47D18"/>
    <w:rsid w:val="00E47E8E"/>
    <w:rsid w:val="00E47F60"/>
    <w:rsid w:val="00E500CC"/>
    <w:rsid w:val="00E5010D"/>
    <w:rsid w:val="00E5019F"/>
    <w:rsid w:val="00E5025F"/>
    <w:rsid w:val="00E5028D"/>
    <w:rsid w:val="00E505F3"/>
    <w:rsid w:val="00E50652"/>
    <w:rsid w:val="00E507E0"/>
    <w:rsid w:val="00E509A6"/>
    <w:rsid w:val="00E50A93"/>
    <w:rsid w:val="00E50AF7"/>
    <w:rsid w:val="00E50B1E"/>
    <w:rsid w:val="00E50C88"/>
    <w:rsid w:val="00E50D26"/>
    <w:rsid w:val="00E50D82"/>
    <w:rsid w:val="00E50E31"/>
    <w:rsid w:val="00E51095"/>
    <w:rsid w:val="00E510F6"/>
    <w:rsid w:val="00E511F2"/>
    <w:rsid w:val="00E51228"/>
    <w:rsid w:val="00E512A8"/>
    <w:rsid w:val="00E5133C"/>
    <w:rsid w:val="00E5148D"/>
    <w:rsid w:val="00E514F8"/>
    <w:rsid w:val="00E51503"/>
    <w:rsid w:val="00E51711"/>
    <w:rsid w:val="00E517A0"/>
    <w:rsid w:val="00E51885"/>
    <w:rsid w:val="00E51974"/>
    <w:rsid w:val="00E51A56"/>
    <w:rsid w:val="00E51B82"/>
    <w:rsid w:val="00E51BB9"/>
    <w:rsid w:val="00E51F0A"/>
    <w:rsid w:val="00E51F25"/>
    <w:rsid w:val="00E51F9E"/>
    <w:rsid w:val="00E51FC5"/>
    <w:rsid w:val="00E52026"/>
    <w:rsid w:val="00E520DE"/>
    <w:rsid w:val="00E521FE"/>
    <w:rsid w:val="00E52468"/>
    <w:rsid w:val="00E524AC"/>
    <w:rsid w:val="00E5262F"/>
    <w:rsid w:val="00E52789"/>
    <w:rsid w:val="00E52849"/>
    <w:rsid w:val="00E528D2"/>
    <w:rsid w:val="00E52B8F"/>
    <w:rsid w:val="00E52BFA"/>
    <w:rsid w:val="00E52C5D"/>
    <w:rsid w:val="00E52C97"/>
    <w:rsid w:val="00E52D2E"/>
    <w:rsid w:val="00E52DC6"/>
    <w:rsid w:val="00E52F2A"/>
    <w:rsid w:val="00E52FDD"/>
    <w:rsid w:val="00E53209"/>
    <w:rsid w:val="00E5323D"/>
    <w:rsid w:val="00E53321"/>
    <w:rsid w:val="00E534A1"/>
    <w:rsid w:val="00E534DE"/>
    <w:rsid w:val="00E5374C"/>
    <w:rsid w:val="00E537AA"/>
    <w:rsid w:val="00E53857"/>
    <w:rsid w:val="00E539C8"/>
    <w:rsid w:val="00E539E8"/>
    <w:rsid w:val="00E53AF9"/>
    <w:rsid w:val="00E53B04"/>
    <w:rsid w:val="00E53C96"/>
    <w:rsid w:val="00E53DA8"/>
    <w:rsid w:val="00E53F32"/>
    <w:rsid w:val="00E54038"/>
    <w:rsid w:val="00E54043"/>
    <w:rsid w:val="00E5412A"/>
    <w:rsid w:val="00E545D2"/>
    <w:rsid w:val="00E54614"/>
    <w:rsid w:val="00E54650"/>
    <w:rsid w:val="00E54672"/>
    <w:rsid w:val="00E54686"/>
    <w:rsid w:val="00E5469A"/>
    <w:rsid w:val="00E546D9"/>
    <w:rsid w:val="00E54703"/>
    <w:rsid w:val="00E5477F"/>
    <w:rsid w:val="00E54877"/>
    <w:rsid w:val="00E54968"/>
    <w:rsid w:val="00E5497B"/>
    <w:rsid w:val="00E54990"/>
    <w:rsid w:val="00E549A1"/>
    <w:rsid w:val="00E549BE"/>
    <w:rsid w:val="00E54AF1"/>
    <w:rsid w:val="00E54C67"/>
    <w:rsid w:val="00E54CB0"/>
    <w:rsid w:val="00E54D9E"/>
    <w:rsid w:val="00E54E74"/>
    <w:rsid w:val="00E5503D"/>
    <w:rsid w:val="00E55056"/>
    <w:rsid w:val="00E55066"/>
    <w:rsid w:val="00E550DD"/>
    <w:rsid w:val="00E55147"/>
    <w:rsid w:val="00E551B6"/>
    <w:rsid w:val="00E551E3"/>
    <w:rsid w:val="00E551EF"/>
    <w:rsid w:val="00E55316"/>
    <w:rsid w:val="00E55392"/>
    <w:rsid w:val="00E55425"/>
    <w:rsid w:val="00E5542F"/>
    <w:rsid w:val="00E5553A"/>
    <w:rsid w:val="00E555DB"/>
    <w:rsid w:val="00E5564A"/>
    <w:rsid w:val="00E5564E"/>
    <w:rsid w:val="00E556B6"/>
    <w:rsid w:val="00E557B8"/>
    <w:rsid w:val="00E557E3"/>
    <w:rsid w:val="00E55828"/>
    <w:rsid w:val="00E558AF"/>
    <w:rsid w:val="00E558C5"/>
    <w:rsid w:val="00E55906"/>
    <w:rsid w:val="00E559A5"/>
    <w:rsid w:val="00E55A5C"/>
    <w:rsid w:val="00E55CB6"/>
    <w:rsid w:val="00E55CD5"/>
    <w:rsid w:val="00E55F36"/>
    <w:rsid w:val="00E560DF"/>
    <w:rsid w:val="00E5612A"/>
    <w:rsid w:val="00E56145"/>
    <w:rsid w:val="00E5635E"/>
    <w:rsid w:val="00E5643E"/>
    <w:rsid w:val="00E5651D"/>
    <w:rsid w:val="00E56690"/>
    <w:rsid w:val="00E566B9"/>
    <w:rsid w:val="00E566FA"/>
    <w:rsid w:val="00E567C9"/>
    <w:rsid w:val="00E568BE"/>
    <w:rsid w:val="00E568EA"/>
    <w:rsid w:val="00E56911"/>
    <w:rsid w:val="00E569E5"/>
    <w:rsid w:val="00E56A55"/>
    <w:rsid w:val="00E56A5F"/>
    <w:rsid w:val="00E56BBD"/>
    <w:rsid w:val="00E56E31"/>
    <w:rsid w:val="00E56E8B"/>
    <w:rsid w:val="00E56FCD"/>
    <w:rsid w:val="00E57083"/>
    <w:rsid w:val="00E570EA"/>
    <w:rsid w:val="00E572C9"/>
    <w:rsid w:val="00E57344"/>
    <w:rsid w:val="00E57447"/>
    <w:rsid w:val="00E57512"/>
    <w:rsid w:val="00E57567"/>
    <w:rsid w:val="00E57729"/>
    <w:rsid w:val="00E57829"/>
    <w:rsid w:val="00E578FC"/>
    <w:rsid w:val="00E57963"/>
    <w:rsid w:val="00E57992"/>
    <w:rsid w:val="00E57AAF"/>
    <w:rsid w:val="00E57B19"/>
    <w:rsid w:val="00E57B62"/>
    <w:rsid w:val="00E57B7A"/>
    <w:rsid w:val="00E57BCE"/>
    <w:rsid w:val="00E57CDC"/>
    <w:rsid w:val="00E57CFA"/>
    <w:rsid w:val="00E57D27"/>
    <w:rsid w:val="00E57D58"/>
    <w:rsid w:val="00E57E0D"/>
    <w:rsid w:val="00E57EA3"/>
    <w:rsid w:val="00E57EAF"/>
    <w:rsid w:val="00E57ECA"/>
    <w:rsid w:val="00E57FD8"/>
    <w:rsid w:val="00E6003F"/>
    <w:rsid w:val="00E601FB"/>
    <w:rsid w:val="00E6020B"/>
    <w:rsid w:val="00E60283"/>
    <w:rsid w:val="00E602D3"/>
    <w:rsid w:val="00E604E7"/>
    <w:rsid w:val="00E60561"/>
    <w:rsid w:val="00E605F4"/>
    <w:rsid w:val="00E60635"/>
    <w:rsid w:val="00E60648"/>
    <w:rsid w:val="00E60706"/>
    <w:rsid w:val="00E6075C"/>
    <w:rsid w:val="00E607FF"/>
    <w:rsid w:val="00E60812"/>
    <w:rsid w:val="00E6099D"/>
    <w:rsid w:val="00E60B22"/>
    <w:rsid w:val="00E60BD6"/>
    <w:rsid w:val="00E60BE2"/>
    <w:rsid w:val="00E60BE5"/>
    <w:rsid w:val="00E60C18"/>
    <w:rsid w:val="00E60CC3"/>
    <w:rsid w:val="00E60E16"/>
    <w:rsid w:val="00E60FCF"/>
    <w:rsid w:val="00E61052"/>
    <w:rsid w:val="00E611DE"/>
    <w:rsid w:val="00E61201"/>
    <w:rsid w:val="00E6128E"/>
    <w:rsid w:val="00E612B6"/>
    <w:rsid w:val="00E61335"/>
    <w:rsid w:val="00E6142D"/>
    <w:rsid w:val="00E61563"/>
    <w:rsid w:val="00E6165F"/>
    <w:rsid w:val="00E6167D"/>
    <w:rsid w:val="00E61877"/>
    <w:rsid w:val="00E6191E"/>
    <w:rsid w:val="00E61983"/>
    <w:rsid w:val="00E61A35"/>
    <w:rsid w:val="00E61AB5"/>
    <w:rsid w:val="00E61B39"/>
    <w:rsid w:val="00E61C49"/>
    <w:rsid w:val="00E61D08"/>
    <w:rsid w:val="00E61D68"/>
    <w:rsid w:val="00E61E31"/>
    <w:rsid w:val="00E61E4A"/>
    <w:rsid w:val="00E61FAA"/>
    <w:rsid w:val="00E62039"/>
    <w:rsid w:val="00E62099"/>
    <w:rsid w:val="00E621FD"/>
    <w:rsid w:val="00E623A2"/>
    <w:rsid w:val="00E623C0"/>
    <w:rsid w:val="00E62427"/>
    <w:rsid w:val="00E624FB"/>
    <w:rsid w:val="00E6253D"/>
    <w:rsid w:val="00E6253E"/>
    <w:rsid w:val="00E626CD"/>
    <w:rsid w:val="00E62763"/>
    <w:rsid w:val="00E62768"/>
    <w:rsid w:val="00E62ACF"/>
    <w:rsid w:val="00E62BE3"/>
    <w:rsid w:val="00E62C79"/>
    <w:rsid w:val="00E62E1A"/>
    <w:rsid w:val="00E62E99"/>
    <w:rsid w:val="00E62E9C"/>
    <w:rsid w:val="00E630BF"/>
    <w:rsid w:val="00E6336E"/>
    <w:rsid w:val="00E6354B"/>
    <w:rsid w:val="00E635AA"/>
    <w:rsid w:val="00E63680"/>
    <w:rsid w:val="00E63706"/>
    <w:rsid w:val="00E63729"/>
    <w:rsid w:val="00E637BC"/>
    <w:rsid w:val="00E63869"/>
    <w:rsid w:val="00E6387E"/>
    <w:rsid w:val="00E638D9"/>
    <w:rsid w:val="00E638E4"/>
    <w:rsid w:val="00E639B7"/>
    <w:rsid w:val="00E63A89"/>
    <w:rsid w:val="00E63AAC"/>
    <w:rsid w:val="00E63B0F"/>
    <w:rsid w:val="00E63B31"/>
    <w:rsid w:val="00E63B72"/>
    <w:rsid w:val="00E63BBE"/>
    <w:rsid w:val="00E63CD5"/>
    <w:rsid w:val="00E63D31"/>
    <w:rsid w:val="00E63E27"/>
    <w:rsid w:val="00E63E43"/>
    <w:rsid w:val="00E63E73"/>
    <w:rsid w:val="00E63EC5"/>
    <w:rsid w:val="00E63F1A"/>
    <w:rsid w:val="00E6405B"/>
    <w:rsid w:val="00E6407E"/>
    <w:rsid w:val="00E64083"/>
    <w:rsid w:val="00E64099"/>
    <w:rsid w:val="00E640C5"/>
    <w:rsid w:val="00E64114"/>
    <w:rsid w:val="00E64119"/>
    <w:rsid w:val="00E64147"/>
    <w:rsid w:val="00E64341"/>
    <w:rsid w:val="00E64535"/>
    <w:rsid w:val="00E645A5"/>
    <w:rsid w:val="00E645F9"/>
    <w:rsid w:val="00E64744"/>
    <w:rsid w:val="00E647BC"/>
    <w:rsid w:val="00E64822"/>
    <w:rsid w:val="00E64956"/>
    <w:rsid w:val="00E64959"/>
    <w:rsid w:val="00E649F8"/>
    <w:rsid w:val="00E64B2B"/>
    <w:rsid w:val="00E64C3A"/>
    <w:rsid w:val="00E64D2A"/>
    <w:rsid w:val="00E64D47"/>
    <w:rsid w:val="00E64D80"/>
    <w:rsid w:val="00E64E1F"/>
    <w:rsid w:val="00E64E5D"/>
    <w:rsid w:val="00E64FBF"/>
    <w:rsid w:val="00E64FFB"/>
    <w:rsid w:val="00E65000"/>
    <w:rsid w:val="00E650DC"/>
    <w:rsid w:val="00E65292"/>
    <w:rsid w:val="00E6550D"/>
    <w:rsid w:val="00E65587"/>
    <w:rsid w:val="00E656BB"/>
    <w:rsid w:val="00E65793"/>
    <w:rsid w:val="00E65801"/>
    <w:rsid w:val="00E658D0"/>
    <w:rsid w:val="00E659AF"/>
    <w:rsid w:val="00E65A21"/>
    <w:rsid w:val="00E65B3F"/>
    <w:rsid w:val="00E65C07"/>
    <w:rsid w:val="00E65C45"/>
    <w:rsid w:val="00E65CD7"/>
    <w:rsid w:val="00E65CF7"/>
    <w:rsid w:val="00E65D29"/>
    <w:rsid w:val="00E65E2F"/>
    <w:rsid w:val="00E65E63"/>
    <w:rsid w:val="00E65EC2"/>
    <w:rsid w:val="00E65FB6"/>
    <w:rsid w:val="00E66069"/>
    <w:rsid w:val="00E660EE"/>
    <w:rsid w:val="00E661A2"/>
    <w:rsid w:val="00E66266"/>
    <w:rsid w:val="00E6631E"/>
    <w:rsid w:val="00E6637D"/>
    <w:rsid w:val="00E6638D"/>
    <w:rsid w:val="00E66426"/>
    <w:rsid w:val="00E66536"/>
    <w:rsid w:val="00E66560"/>
    <w:rsid w:val="00E665CF"/>
    <w:rsid w:val="00E66635"/>
    <w:rsid w:val="00E6666F"/>
    <w:rsid w:val="00E667E7"/>
    <w:rsid w:val="00E6685F"/>
    <w:rsid w:val="00E66930"/>
    <w:rsid w:val="00E66EAA"/>
    <w:rsid w:val="00E66EDA"/>
    <w:rsid w:val="00E66F15"/>
    <w:rsid w:val="00E66F4D"/>
    <w:rsid w:val="00E67304"/>
    <w:rsid w:val="00E6759A"/>
    <w:rsid w:val="00E675D0"/>
    <w:rsid w:val="00E6777A"/>
    <w:rsid w:val="00E677E1"/>
    <w:rsid w:val="00E678B9"/>
    <w:rsid w:val="00E678E6"/>
    <w:rsid w:val="00E679BF"/>
    <w:rsid w:val="00E679CD"/>
    <w:rsid w:val="00E67A75"/>
    <w:rsid w:val="00E67B4B"/>
    <w:rsid w:val="00E67B7A"/>
    <w:rsid w:val="00E67CC0"/>
    <w:rsid w:val="00E67DCD"/>
    <w:rsid w:val="00E67ED2"/>
    <w:rsid w:val="00E7010B"/>
    <w:rsid w:val="00E70116"/>
    <w:rsid w:val="00E7024B"/>
    <w:rsid w:val="00E70397"/>
    <w:rsid w:val="00E7060D"/>
    <w:rsid w:val="00E7060F"/>
    <w:rsid w:val="00E7063A"/>
    <w:rsid w:val="00E70779"/>
    <w:rsid w:val="00E70896"/>
    <w:rsid w:val="00E7089C"/>
    <w:rsid w:val="00E708A0"/>
    <w:rsid w:val="00E70A28"/>
    <w:rsid w:val="00E70A50"/>
    <w:rsid w:val="00E70AC8"/>
    <w:rsid w:val="00E70B12"/>
    <w:rsid w:val="00E70B30"/>
    <w:rsid w:val="00E70BA3"/>
    <w:rsid w:val="00E70BD4"/>
    <w:rsid w:val="00E70C06"/>
    <w:rsid w:val="00E70CB4"/>
    <w:rsid w:val="00E70FA3"/>
    <w:rsid w:val="00E71090"/>
    <w:rsid w:val="00E7109A"/>
    <w:rsid w:val="00E711AA"/>
    <w:rsid w:val="00E71371"/>
    <w:rsid w:val="00E713D6"/>
    <w:rsid w:val="00E71409"/>
    <w:rsid w:val="00E714F3"/>
    <w:rsid w:val="00E715E8"/>
    <w:rsid w:val="00E7163E"/>
    <w:rsid w:val="00E716E3"/>
    <w:rsid w:val="00E7181C"/>
    <w:rsid w:val="00E71937"/>
    <w:rsid w:val="00E7197A"/>
    <w:rsid w:val="00E71B04"/>
    <w:rsid w:val="00E71D2E"/>
    <w:rsid w:val="00E71DCD"/>
    <w:rsid w:val="00E720A5"/>
    <w:rsid w:val="00E720EF"/>
    <w:rsid w:val="00E7215B"/>
    <w:rsid w:val="00E722FD"/>
    <w:rsid w:val="00E72376"/>
    <w:rsid w:val="00E72470"/>
    <w:rsid w:val="00E72568"/>
    <w:rsid w:val="00E7273A"/>
    <w:rsid w:val="00E728E7"/>
    <w:rsid w:val="00E72906"/>
    <w:rsid w:val="00E7292A"/>
    <w:rsid w:val="00E72A95"/>
    <w:rsid w:val="00E72AF9"/>
    <w:rsid w:val="00E72CA0"/>
    <w:rsid w:val="00E72CD6"/>
    <w:rsid w:val="00E72DEF"/>
    <w:rsid w:val="00E73073"/>
    <w:rsid w:val="00E73147"/>
    <w:rsid w:val="00E7315C"/>
    <w:rsid w:val="00E73424"/>
    <w:rsid w:val="00E73433"/>
    <w:rsid w:val="00E73447"/>
    <w:rsid w:val="00E73466"/>
    <w:rsid w:val="00E734DC"/>
    <w:rsid w:val="00E734F1"/>
    <w:rsid w:val="00E735A2"/>
    <w:rsid w:val="00E735AD"/>
    <w:rsid w:val="00E73633"/>
    <w:rsid w:val="00E73674"/>
    <w:rsid w:val="00E7380F"/>
    <w:rsid w:val="00E73A78"/>
    <w:rsid w:val="00E73B0D"/>
    <w:rsid w:val="00E73B12"/>
    <w:rsid w:val="00E73B1C"/>
    <w:rsid w:val="00E73B92"/>
    <w:rsid w:val="00E73BB2"/>
    <w:rsid w:val="00E73D5D"/>
    <w:rsid w:val="00E73E2F"/>
    <w:rsid w:val="00E73E80"/>
    <w:rsid w:val="00E73EB1"/>
    <w:rsid w:val="00E73F14"/>
    <w:rsid w:val="00E73F89"/>
    <w:rsid w:val="00E740A3"/>
    <w:rsid w:val="00E740E1"/>
    <w:rsid w:val="00E74198"/>
    <w:rsid w:val="00E74270"/>
    <w:rsid w:val="00E742F1"/>
    <w:rsid w:val="00E7435B"/>
    <w:rsid w:val="00E743E9"/>
    <w:rsid w:val="00E74513"/>
    <w:rsid w:val="00E745FD"/>
    <w:rsid w:val="00E7460F"/>
    <w:rsid w:val="00E747A9"/>
    <w:rsid w:val="00E749AB"/>
    <w:rsid w:val="00E74A7A"/>
    <w:rsid w:val="00E74CE7"/>
    <w:rsid w:val="00E74CF9"/>
    <w:rsid w:val="00E74DBE"/>
    <w:rsid w:val="00E74DC0"/>
    <w:rsid w:val="00E74E40"/>
    <w:rsid w:val="00E74E62"/>
    <w:rsid w:val="00E7500A"/>
    <w:rsid w:val="00E7503B"/>
    <w:rsid w:val="00E7513A"/>
    <w:rsid w:val="00E751BB"/>
    <w:rsid w:val="00E7522F"/>
    <w:rsid w:val="00E754D3"/>
    <w:rsid w:val="00E755D5"/>
    <w:rsid w:val="00E755DE"/>
    <w:rsid w:val="00E755EB"/>
    <w:rsid w:val="00E7580E"/>
    <w:rsid w:val="00E75905"/>
    <w:rsid w:val="00E7598A"/>
    <w:rsid w:val="00E759F8"/>
    <w:rsid w:val="00E75A62"/>
    <w:rsid w:val="00E75BA7"/>
    <w:rsid w:val="00E75CB6"/>
    <w:rsid w:val="00E75E17"/>
    <w:rsid w:val="00E75F25"/>
    <w:rsid w:val="00E75F38"/>
    <w:rsid w:val="00E75F52"/>
    <w:rsid w:val="00E76058"/>
    <w:rsid w:val="00E760B6"/>
    <w:rsid w:val="00E761A5"/>
    <w:rsid w:val="00E7626D"/>
    <w:rsid w:val="00E76376"/>
    <w:rsid w:val="00E764A4"/>
    <w:rsid w:val="00E764F2"/>
    <w:rsid w:val="00E765B7"/>
    <w:rsid w:val="00E766CB"/>
    <w:rsid w:val="00E767AE"/>
    <w:rsid w:val="00E767FB"/>
    <w:rsid w:val="00E768E3"/>
    <w:rsid w:val="00E7697C"/>
    <w:rsid w:val="00E76992"/>
    <w:rsid w:val="00E76BB3"/>
    <w:rsid w:val="00E76CBE"/>
    <w:rsid w:val="00E76D28"/>
    <w:rsid w:val="00E76DC8"/>
    <w:rsid w:val="00E7709A"/>
    <w:rsid w:val="00E7713C"/>
    <w:rsid w:val="00E77156"/>
    <w:rsid w:val="00E771DA"/>
    <w:rsid w:val="00E77209"/>
    <w:rsid w:val="00E772C5"/>
    <w:rsid w:val="00E773FE"/>
    <w:rsid w:val="00E775E6"/>
    <w:rsid w:val="00E777C4"/>
    <w:rsid w:val="00E77893"/>
    <w:rsid w:val="00E778BA"/>
    <w:rsid w:val="00E7799A"/>
    <w:rsid w:val="00E77CF1"/>
    <w:rsid w:val="00E77E53"/>
    <w:rsid w:val="00E77E91"/>
    <w:rsid w:val="00E77EB5"/>
    <w:rsid w:val="00E77F83"/>
    <w:rsid w:val="00E77FC3"/>
    <w:rsid w:val="00E77FE5"/>
    <w:rsid w:val="00E80005"/>
    <w:rsid w:val="00E80162"/>
    <w:rsid w:val="00E801E5"/>
    <w:rsid w:val="00E80356"/>
    <w:rsid w:val="00E803E2"/>
    <w:rsid w:val="00E805E2"/>
    <w:rsid w:val="00E8060D"/>
    <w:rsid w:val="00E8064C"/>
    <w:rsid w:val="00E80656"/>
    <w:rsid w:val="00E806A5"/>
    <w:rsid w:val="00E806F2"/>
    <w:rsid w:val="00E80754"/>
    <w:rsid w:val="00E80779"/>
    <w:rsid w:val="00E808E0"/>
    <w:rsid w:val="00E80962"/>
    <w:rsid w:val="00E8098D"/>
    <w:rsid w:val="00E80A6A"/>
    <w:rsid w:val="00E80B32"/>
    <w:rsid w:val="00E80BD3"/>
    <w:rsid w:val="00E80C4E"/>
    <w:rsid w:val="00E80CD2"/>
    <w:rsid w:val="00E80D1E"/>
    <w:rsid w:val="00E80E11"/>
    <w:rsid w:val="00E80E56"/>
    <w:rsid w:val="00E80F02"/>
    <w:rsid w:val="00E80FE5"/>
    <w:rsid w:val="00E80FF1"/>
    <w:rsid w:val="00E810E0"/>
    <w:rsid w:val="00E8113A"/>
    <w:rsid w:val="00E8117B"/>
    <w:rsid w:val="00E811E2"/>
    <w:rsid w:val="00E81254"/>
    <w:rsid w:val="00E81287"/>
    <w:rsid w:val="00E8139B"/>
    <w:rsid w:val="00E813F5"/>
    <w:rsid w:val="00E81493"/>
    <w:rsid w:val="00E814EE"/>
    <w:rsid w:val="00E81738"/>
    <w:rsid w:val="00E8187A"/>
    <w:rsid w:val="00E81925"/>
    <w:rsid w:val="00E81AF9"/>
    <w:rsid w:val="00E81B54"/>
    <w:rsid w:val="00E81C09"/>
    <w:rsid w:val="00E81CE4"/>
    <w:rsid w:val="00E81CFF"/>
    <w:rsid w:val="00E81ECA"/>
    <w:rsid w:val="00E81EE8"/>
    <w:rsid w:val="00E81F59"/>
    <w:rsid w:val="00E820C5"/>
    <w:rsid w:val="00E82224"/>
    <w:rsid w:val="00E822E9"/>
    <w:rsid w:val="00E82407"/>
    <w:rsid w:val="00E82414"/>
    <w:rsid w:val="00E82433"/>
    <w:rsid w:val="00E824C7"/>
    <w:rsid w:val="00E825B7"/>
    <w:rsid w:val="00E82622"/>
    <w:rsid w:val="00E8268F"/>
    <w:rsid w:val="00E82721"/>
    <w:rsid w:val="00E8282B"/>
    <w:rsid w:val="00E82BB6"/>
    <w:rsid w:val="00E82BB9"/>
    <w:rsid w:val="00E82C18"/>
    <w:rsid w:val="00E82CC5"/>
    <w:rsid w:val="00E82CD9"/>
    <w:rsid w:val="00E82E70"/>
    <w:rsid w:val="00E82E7F"/>
    <w:rsid w:val="00E82E8E"/>
    <w:rsid w:val="00E82F11"/>
    <w:rsid w:val="00E82F48"/>
    <w:rsid w:val="00E830FF"/>
    <w:rsid w:val="00E83232"/>
    <w:rsid w:val="00E83235"/>
    <w:rsid w:val="00E83249"/>
    <w:rsid w:val="00E8335D"/>
    <w:rsid w:val="00E834EE"/>
    <w:rsid w:val="00E8357D"/>
    <w:rsid w:val="00E835CB"/>
    <w:rsid w:val="00E837A5"/>
    <w:rsid w:val="00E83857"/>
    <w:rsid w:val="00E83913"/>
    <w:rsid w:val="00E839FA"/>
    <w:rsid w:val="00E83A47"/>
    <w:rsid w:val="00E83AA5"/>
    <w:rsid w:val="00E83B46"/>
    <w:rsid w:val="00E83BA1"/>
    <w:rsid w:val="00E83C61"/>
    <w:rsid w:val="00E83D5D"/>
    <w:rsid w:val="00E83F3A"/>
    <w:rsid w:val="00E840D8"/>
    <w:rsid w:val="00E840F1"/>
    <w:rsid w:val="00E84159"/>
    <w:rsid w:val="00E841CF"/>
    <w:rsid w:val="00E84314"/>
    <w:rsid w:val="00E84400"/>
    <w:rsid w:val="00E84436"/>
    <w:rsid w:val="00E846F5"/>
    <w:rsid w:val="00E8472C"/>
    <w:rsid w:val="00E84922"/>
    <w:rsid w:val="00E84987"/>
    <w:rsid w:val="00E84A51"/>
    <w:rsid w:val="00E84A5D"/>
    <w:rsid w:val="00E84AE2"/>
    <w:rsid w:val="00E84B06"/>
    <w:rsid w:val="00E84B34"/>
    <w:rsid w:val="00E84B9F"/>
    <w:rsid w:val="00E84BC6"/>
    <w:rsid w:val="00E84CC5"/>
    <w:rsid w:val="00E84D6F"/>
    <w:rsid w:val="00E84D90"/>
    <w:rsid w:val="00E84D9A"/>
    <w:rsid w:val="00E84E81"/>
    <w:rsid w:val="00E84E90"/>
    <w:rsid w:val="00E84E9F"/>
    <w:rsid w:val="00E84ECF"/>
    <w:rsid w:val="00E84F45"/>
    <w:rsid w:val="00E84F53"/>
    <w:rsid w:val="00E84FB8"/>
    <w:rsid w:val="00E8504C"/>
    <w:rsid w:val="00E85130"/>
    <w:rsid w:val="00E852E0"/>
    <w:rsid w:val="00E8531C"/>
    <w:rsid w:val="00E85387"/>
    <w:rsid w:val="00E85430"/>
    <w:rsid w:val="00E855C1"/>
    <w:rsid w:val="00E855EA"/>
    <w:rsid w:val="00E8562B"/>
    <w:rsid w:val="00E856D3"/>
    <w:rsid w:val="00E85807"/>
    <w:rsid w:val="00E85891"/>
    <w:rsid w:val="00E858CE"/>
    <w:rsid w:val="00E8595A"/>
    <w:rsid w:val="00E85982"/>
    <w:rsid w:val="00E85B74"/>
    <w:rsid w:val="00E85D22"/>
    <w:rsid w:val="00E85D5E"/>
    <w:rsid w:val="00E85D5F"/>
    <w:rsid w:val="00E85DB6"/>
    <w:rsid w:val="00E85F0B"/>
    <w:rsid w:val="00E85F0D"/>
    <w:rsid w:val="00E85FEC"/>
    <w:rsid w:val="00E860C2"/>
    <w:rsid w:val="00E86113"/>
    <w:rsid w:val="00E861C1"/>
    <w:rsid w:val="00E86230"/>
    <w:rsid w:val="00E86280"/>
    <w:rsid w:val="00E86451"/>
    <w:rsid w:val="00E8646D"/>
    <w:rsid w:val="00E8650B"/>
    <w:rsid w:val="00E86571"/>
    <w:rsid w:val="00E86770"/>
    <w:rsid w:val="00E867D2"/>
    <w:rsid w:val="00E86863"/>
    <w:rsid w:val="00E86B01"/>
    <w:rsid w:val="00E86C7E"/>
    <w:rsid w:val="00E86C8F"/>
    <w:rsid w:val="00E86D01"/>
    <w:rsid w:val="00E86E90"/>
    <w:rsid w:val="00E86FAC"/>
    <w:rsid w:val="00E87063"/>
    <w:rsid w:val="00E870CB"/>
    <w:rsid w:val="00E87174"/>
    <w:rsid w:val="00E871E0"/>
    <w:rsid w:val="00E872A5"/>
    <w:rsid w:val="00E87301"/>
    <w:rsid w:val="00E87493"/>
    <w:rsid w:val="00E87634"/>
    <w:rsid w:val="00E87764"/>
    <w:rsid w:val="00E8779D"/>
    <w:rsid w:val="00E8784F"/>
    <w:rsid w:val="00E878CD"/>
    <w:rsid w:val="00E87980"/>
    <w:rsid w:val="00E879DD"/>
    <w:rsid w:val="00E879F7"/>
    <w:rsid w:val="00E87C1F"/>
    <w:rsid w:val="00E87C6D"/>
    <w:rsid w:val="00E87CF9"/>
    <w:rsid w:val="00E87D4C"/>
    <w:rsid w:val="00E87D52"/>
    <w:rsid w:val="00E87E32"/>
    <w:rsid w:val="00E87F77"/>
    <w:rsid w:val="00E87FA0"/>
    <w:rsid w:val="00E87FE5"/>
    <w:rsid w:val="00E90045"/>
    <w:rsid w:val="00E9019F"/>
    <w:rsid w:val="00E901E1"/>
    <w:rsid w:val="00E90331"/>
    <w:rsid w:val="00E90517"/>
    <w:rsid w:val="00E90677"/>
    <w:rsid w:val="00E906BA"/>
    <w:rsid w:val="00E9071E"/>
    <w:rsid w:val="00E90793"/>
    <w:rsid w:val="00E909D7"/>
    <w:rsid w:val="00E90A2F"/>
    <w:rsid w:val="00E90CB9"/>
    <w:rsid w:val="00E90EDB"/>
    <w:rsid w:val="00E90F42"/>
    <w:rsid w:val="00E90F5C"/>
    <w:rsid w:val="00E91027"/>
    <w:rsid w:val="00E91132"/>
    <w:rsid w:val="00E911F4"/>
    <w:rsid w:val="00E9122D"/>
    <w:rsid w:val="00E91349"/>
    <w:rsid w:val="00E915CD"/>
    <w:rsid w:val="00E9164A"/>
    <w:rsid w:val="00E91676"/>
    <w:rsid w:val="00E916D1"/>
    <w:rsid w:val="00E91992"/>
    <w:rsid w:val="00E919D9"/>
    <w:rsid w:val="00E919E4"/>
    <w:rsid w:val="00E91BD7"/>
    <w:rsid w:val="00E91CB8"/>
    <w:rsid w:val="00E91D41"/>
    <w:rsid w:val="00E91F13"/>
    <w:rsid w:val="00E91FFB"/>
    <w:rsid w:val="00E92159"/>
    <w:rsid w:val="00E921AE"/>
    <w:rsid w:val="00E9235B"/>
    <w:rsid w:val="00E923F7"/>
    <w:rsid w:val="00E926E5"/>
    <w:rsid w:val="00E92754"/>
    <w:rsid w:val="00E927D3"/>
    <w:rsid w:val="00E92842"/>
    <w:rsid w:val="00E928D1"/>
    <w:rsid w:val="00E928D3"/>
    <w:rsid w:val="00E92953"/>
    <w:rsid w:val="00E929BB"/>
    <w:rsid w:val="00E92A70"/>
    <w:rsid w:val="00E92AD1"/>
    <w:rsid w:val="00E92B15"/>
    <w:rsid w:val="00E92B25"/>
    <w:rsid w:val="00E92BC7"/>
    <w:rsid w:val="00E92BE3"/>
    <w:rsid w:val="00E92CF1"/>
    <w:rsid w:val="00E92DBA"/>
    <w:rsid w:val="00E92F55"/>
    <w:rsid w:val="00E92FC0"/>
    <w:rsid w:val="00E93077"/>
    <w:rsid w:val="00E9307A"/>
    <w:rsid w:val="00E93453"/>
    <w:rsid w:val="00E9352F"/>
    <w:rsid w:val="00E93562"/>
    <w:rsid w:val="00E93579"/>
    <w:rsid w:val="00E9358E"/>
    <w:rsid w:val="00E9358F"/>
    <w:rsid w:val="00E93636"/>
    <w:rsid w:val="00E93661"/>
    <w:rsid w:val="00E9367F"/>
    <w:rsid w:val="00E936E5"/>
    <w:rsid w:val="00E938FA"/>
    <w:rsid w:val="00E9394E"/>
    <w:rsid w:val="00E93A0F"/>
    <w:rsid w:val="00E93B4A"/>
    <w:rsid w:val="00E93C35"/>
    <w:rsid w:val="00E93CA1"/>
    <w:rsid w:val="00E93E96"/>
    <w:rsid w:val="00E93F7C"/>
    <w:rsid w:val="00E93FEC"/>
    <w:rsid w:val="00E94043"/>
    <w:rsid w:val="00E940EB"/>
    <w:rsid w:val="00E9444C"/>
    <w:rsid w:val="00E9447A"/>
    <w:rsid w:val="00E94515"/>
    <w:rsid w:val="00E9454C"/>
    <w:rsid w:val="00E94714"/>
    <w:rsid w:val="00E94735"/>
    <w:rsid w:val="00E9473B"/>
    <w:rsid w:val="00E94863"/>
    <w:rsid w:val="00E94933"/>
    <w:rsid w:val="00E94A47"/>
    <w:rsid w:val="00E94AED"/>
    <w:rsid w:val="00E94B00"/>
    <w:rsid w:val="00E94B4F"/>
    <w:rsid w:val="00E94C20"/>
    <w:rsid w:val="00E94E71"/>
    <w:rsid w:val="00E94EA9"/>
    <w:rsid w:val="00E94EAE"/>
    <w:rsid w:val="00E94F2A"/>
    <w:rsid w:val="00E94F6D"/>
    <w:rsid w:val="00E950DE"/>
    <w:rsid w:val="00E950EB"/>
    <w:rsid w:val="00E9518F"/>
    <w:rsid w:val="00E951CE"/>
    <w:rsid w:val="00E95354"/>
    <w:rsid w:val="00E95396"/>
    <w:rsid w:val="00E953DD"/>
    <w:rsid w:val="00E9545A"/>
    <w:rsid w:val="00E95558"/>
    <w:rsid w:val="00E9576A"/>
    <w:rsid w:val="00E95816"/>
    <w:rsid w:val="00E95862"/>
    <w:rsid w:val="00E9586C"/>
    <w:rsid w:val="00E958A0"/>
    <w:rsid w:val="00E95A7C"/>
    <w:rsid w:val="00E95A94"/>
    <w:rsid w:val="00E95ABA"/>
    <w:rsid w:val="00E95F1F"/>
    <w:rsid w:val="00E95FE6"/>
    <w:rsid w:val="00E96298"/>
    <w:rsid w:val="00E962BA"/>
    <w:rsid w:val="00E962F2"/>
    <w:rsid w:val="00E9632D"/>
    <w:rsid w:val="00E96663"/>
    <w:rsid w:val="00E966A5"/>
    <w:rsid w:val="00E9671E"/>
    <w:rsid w:val="00E96785"/>
    <w:rsid w:val="00E967D0"/>
    <w:rsid w:val="00E9685E"/>
    <w:rsid w:val="00E96A2D"/>
    <w:rsid w:val="00E96B9F"/>
    <w:rsid w:val="00E96C24"/>
    <w:rsid w:val="00E96CC8"/>
    <w:rsid w:val="00E96D87"/>
    <w:rsid w:val="00E96E58"/>
    <w:rsid w:val="00E96F51"/>
    <w:rsid w:val="00E96FCD"/>
    <w:rsid w:val="00E9718C"/>
    <w:rsid w:val="00E97315"/>
    <w:rsid w:val="00E97333"/>
    <w:rsid w:val="00E9741A"/>
    <w:rsid w:val="00E97423"/>
    <w:rsid w:val="00E974FE"/>
    <w:rsid w:val="00E97516"/>
    <w:rsid w:val="00E97548"/>
    <w:rsid w:val="00E97630"/>
    <w:rsid w:val="00E97753"/>
    <w:rsid w:val="00E9785F"/>
    <w:rsid w:val="00E9791B"/>
    <w:rsid w:val="00E979EB"/>
    <w:rsid w:val="00E97ABB"/>
    <w:rsid w:val="00E97BD1"/>
    <w:rsid w:val="00E97C66"/>
    <w:rsid w:val="00E97CA1"/>
    <w:rsid w:val="00E97CDD"/>
    <w:rsid w:val="00E97E05"/>
    <w:rsid w:val="00E97F65"/>
    <w:rsid w:val="00EA0020"/>
    <w:rsid w:val="00EA028A"/>
    <w:rsid w:val="00EA04F2"/>
    <w:rsid w:val="00EA05B2"/>
    <w:rsid w:val="00EA05BC"/>
    <w:rsid w:val="00EA0605"/>
    <w:rsid w:val="00EA0807"/>
    <w:rsid w:val="00EA088F"/>
    <w:rsid w:val="00EA08BA"/>
    <w:rsid w:val="00EA08FD"/>
    <w:rsid w:val="00EA0957"/>
    <w:rsid w:val="00EA09F2"/>
    <w:rsid w:val="00EA0B75"/>
    <w:rsid w:val="00EA0B90"/>
    <w:rsid w:val="00EA0BA0"/>
    <w:rsid w:val="00EA0C0B"/>
    <w:rsid w:val="00EA0CBB"/>
    <w:rsid w:val="00EA0D02"/>
    <w:rsid w:val="00EA0D89"/>
    <w:rsid w:val="00EA0D90"/>
    <w:rsid w:val="00EA0DA2"/>
    <w:rsid w:val="00EA0E95"/>
    <w:rsid w:val="00EA0EEC"/>
    <w:rsid w:val="00EA0F6B"/>
    <w:rsid w:val="00EA1171"/>
    <w:rsid w:val="00EA1175"/>
    <w:rsid w:val="00EA11B0"/>
    <w:rsid w:val="00EA157A"/>
    <w:rsid w:val="00EA15A3"/>
    <w:rsid w:val="00EA15AF"/>
    <w:rsid w:val="00EA1751"/>
    <w:rsid w:val="00EA17F6"/>
    <w:rsid w:val="00EA1845"/>
    <w:rsid w:val="00EA18D5"/>
    <w:rsid w:val="00EA18DF"/>
    <w:rsid w:val="00EA1B17"/>
    <w:rsid w:val="00EA1B78"/>
    <w:rsid w:val="00EA1BC7"/>
    <w:rsid w:val="00EA1DF3"/>
    <w:rsid w:val="00EA201C"/>
    <w:rsid w:val="00EA21CA"/>
    <w:rsid w:val="00EA2318"/>
    <w:rsid w:val="00EA241E"/>
    <w:rsid w:val="00EA2478"/>
    <w:rsid w:val="00EA26AD"/>
    <w:rsid w:val="00EA2701"/>
    <w:rsid w:val="00EA27B7"/>
    <w:rsid w:val="00EA28A9"/>
    <w:rsid w:val="00EA28C1"/>
    <w:rsid w:val="00EA2958"/>
    <w:rsid w:val="00EA2959"/>
    <w:rsid w:val="00EA2976"/>
    <w:rsid w:val="00EA2A5B"/>
    <w:rsid w:val="00EA2AE3"/>
    <w:rsid w:val="00EA2B4B"/>
    <w:rsid w:val="00EA2E15"/>
    <w:rsid w:val="00EA2E35"/>
    <w:rsid w:val="00EA2E6A"/>
    <w:rsid w:val="00EA2E8D"/>
    <w:rsid w:val="00EA2EAE"/>
    <w:rsid w:val="00EA2FFA"/>
    <w:rsid w:val="00EA3048"/>
    <w:rsid w:val="00EA311E"/>
    <w:rsid w:val="00EA33E3"/>
    <w:rsid w:val="00EA342F"/>
    <w:rsid w:val="00EA35AC"/>
    <w:rsid w:val="00EA35E7"/>
    <w:rsid w:val="00EA37FE"/>
    <w:rsid w:val="00EA384F"/>
    <w:rsid w:val="00EA3853"/>
    <w:rsid w:val="00EA3A17"/>
    <w:rsid w:val="00EA3A26"/>
    <w:rsid w:val="00EA3A38"/>
    <w:rsid w:val="00EA3BAB"/>
    <w:rsid w:val="00EA3D01"/>
    <w:rsid w:val="00EA3E52"/>
    <w:rsid w:val="00EA3F8B"/>
    <w:rsid w:val="00EA3FE2"/>
    <w:rsid w:val="00EA40B3"/>
    <w:rsid w:val="00EA40C1"/>
    <w:rsid w:val="00EA41C4"/>
    <w:rsid w:val="00EA448A"/>
    <w:rsid w:val="00EA4498"/>
    <w:rsid w:val="00EA479A"/>
    <w:rsid w:val="00EA47AE"/>
    <w:rsid w:val="00EA4A25"/>
    <w:rsid w:val="00EA4A50"/>
    <w:rsid w:val="00EA4B03"/>
    <w:rsid w:val="00EA4B19"/>
    <w:rsid w:val="00EA4BE6"/>
    <w:rsid w:val="00EA4C83"/>
    <w:rsid w:val="00EA4C97"/>
    <w:rsid w:val="00EA4CDD"/>
    <w:rsid w:val="00EA4CF5"/>
    <w:rsid w:val="00EA4DAF"/>
    <w:rsid w:val="00EA4DF2"/>
    <w:rsid w:val="00EA4F25"/>
    <w:rsid w:val="00EA4F56"/>
    <w:rsid w:val="00EA5053"/>
    <w:rsid w:val="00EA5182"/>
    <w:rsid w:val="00EA5186"/>
    <w:rsid w:val="00EA5197"/>
    <w:rsid w:val="00EA519E"/>
    <w:rsid w:val="00EA5260"/>
    <w:rsid w:val="00EA52C2"/>
    <w:rsid w:val="00EA536A"/>
    <w:rsid w:val="00EA545F"/>
    <w:rsid w:val="00EA54E5"/>
    <w:rsid w:val="00EA5529"/>
    <w:rsid w:val="00EA5665"/>
    <w:rsid w:val="00EA569E"/>
    <w:rsid w:val="00EA574B"/>
    <w:rsid w:val="00EA57AE"/>
    <w:rsid w:val="00EA57D0"/>
    <w:rsid w:val="00EA582F"/>
    <w:rsid w:val="00EA58E7"/>
    <w:rsid w:val="00EA59A8"/>
    <w:rsid w:val="00EA59EA"/>
    <w:rsid w:val="00EA5A67"/>
    <w:rsid w:val="00EA5B38"/>
    <w:rsid w:val="00EA5CEA"/>
    <w:rsid w:val="00EA5DAF"/>
    <w:rsid w:val="00EA6124"/>
    <w:rsid w:val="00EA62D1"/>
    <w:rsid w:val="00EA656D"/>
    <w:rsid w:val="00EA6786"/>
    <w:rsid w:val="00EA687E"/>
    <w:rsid w:val="00EA6898"/>
    <w:rsid w:val="00EA68B0"/>
    <w:rsid w:val="00EA695B"/>
    <w:rsid w:val="00EA69FD"/>
    <w:rsid w:val="00EA6B04"/>
    <w:rsid w:val="00EA6C34"/>
    <w:rsid w:val="00EA6C60"/>
    <w:rsid w:val="00EA6C84"/>
    <w:rsid w:val="00EA6E90"/>
    <w:rsid w:val="00EA6F2F"/>
    <w:rsid w:val="00EA6F7C"/>
    <w:rsid w:val="00EA70A7"/>
    <w:rsid w:val="00EA7226"/>
    <w:rsid w:val="00EA75D4"/>
    <w:rsid w:val="00EA769B"/>
    <w:rsid w:val="00EA7917"/>
    <w:rsid w:val="00EA793E"/>
    <w:rsid w:val="00EA7A65"/>
    <w:rsid w:val="00EA7D3B"/>
    <w:rsid w:val="00EA7D56"/>
    <w:rsid w:val="00EA7D8B"/>
    <w:rsid w:val="00EB013A"/>
    <w:rsid w:val="00EB0187"/>
    <w:rsid w:val="00EB04D2"/>
    <w:rsid w:val="00EB0654"/>
    <w:rsid w:val="00EB0719"/>
    <w:rsid w:val="00EB0783"/>
    <w:rsid w:val="00EB0A75"/>
    <w:rsid w:val="00EB0B19"/>
    <w:rsid w:val="00EB0C95"/>
    <w:rsid w:val="00EB0E05"/>
    <w:rsid w:val="00EB0E55"/>
    <w:rsid w:val="00EB0EEF"/>
    <w:rsid w:val="00EB0F3C"/>
    <w:rsid w:val="00EB0F77"/>
    <w:rsid w:val="00EB13BA"/>
    <w:rsid w:val="00EB14FF"/>
    <w:rsid w:val="00EB15CF"/>
    <w:rsid w:val="00EB1691"/>
    <w:rsid w:val="00EB1875"/>
    <w:rsid w:val="00EB1A09"/>
    <w:rsid w:val="00EB1AC9"/>
    <w:rsid w:val="00EB1BBF"/>
    <w:rsid w:val="00EB1BD3"/>
    <w:rsid w:val="00EB1D61"/>
    <w:rsid w:val="00EB1DF2"/>
    <w:rsid w:val="00EB1F6C"/>
    <w:rsid w:val="00EB1FE2"/>
    <w:rsid w:val="00EB1FFC"/>
    <w:rsid w:val="00EB2093"/>
    <w:rsid w:val="00EB210B"/>
    <w:rsid w:val="00EB22C5"/>
    <w:rsid w:val="00EB2448"/>
    <w:rsid w:val="00EB2455"/>
    <w:rsid w:val="00EB2503"/>
    <w:rsid w:val="00EB2542"/>
    <w:rsid w:val="00EB2661"/>
    <w:rsid w:val="00EB2715"/>
    <w:rsid w:val="00EB27B6"/>
    <w:rsid w:val="00EB27CA"/>
    <w:rsid w:val="00EB2829"/>
    <w:rsid w:val="00EB29A2"/>
    <w:rsid w:val="00EB29C1"/>
    <w:rsid w:val="00EB29DE"/>
    <w:rsid w:val="00EB2B45"/>
    <w:rsid w:val="00EB2C72"/>
    <w:rsid w:val="00EB2F1F"/>
    <w:rsid w:val="00EB2FA9"/>
    <w:rsid w:val="00EB3028"/>
    <w:rsid w:val="00EB326C"/>
    <w:rsid w:val="00EB329A"/>
    <w:rsid w:val="00EB346F"/>
    <w:rsid w:val="00EB357D"/>
    <w:rsid w:val="00EB37A2"/>
    <w:rsid w:val="00EB37A7"/>
    <w:rsid w:val="00EB37C4"/>
    <w:rsid w:val="00EB3829"/>
    <w:rsid w:val="00EB3873"/>
    <w:rsid w:val="00EB3A85"/>
    <w:rsid w:val="00EB3A9D"/>
    <w:rsid w:val="00EB3B23"/>
    <w:rsid w:val="00EB3CB9"/>
    <w:rsid w:val="00EB3E17"/>
    <w:rsid w:val="00EB3E95"/>
    <w:rsid w:val="00EB3F06"/>
    <w:rsid w:val="00EB4015"/>
    <w:rsid w:val="00EB4127"/>
    <w:rsid w:val="00EB41DA"/>
    <w:rsid w:val="00EB422C"/>
    <w:rsid w:val="00EB46A3"/>
    <w:rsid w:val="00EB4724"/>
    <w:rsid w:val="00EB47F3"/>
    <w:rsid w:val="00EB4810"/>
    <w:rsid w:val="00EB48C3"/>
    <w:rsid w:val="00EB49C3"/>
    <w:rsid w:val="00EB4A9F"/>
    <w:rsid w:val="00EB4B5B"/>
    <w:rsid w:val="00EB4B6E"/>
    <w:rsid w:val="00EB4B9E"/>
    <w:rsid w:val="00EB4BCE"/>
    <w:rsid w:val="00EB4C3E"/>
    <w:rsid w:val="00EB4C9D"/>
    <w:rsid w:val="00EB4DA9"/>
    <w:rsid w:val="00EB4E4A"/>
    <w:rsid w:val="00EB4EFA"/>
    <w:rsid w:val="00EB4F36"/>
    <w:rsid w:val="00EB4F88"/>
    <w:rsid w:val="00EB4F9F"/>
    <w:rsid w:val="00EB4FD4"/>
    <w:rsid w:val="00EB50F7"/>
    <w:rsid w:val="00EB51DC"/>
    <w:rsid w:val="00EB5217"/>
    <w:rsid w:val="00EB5299"/>
    <w:rsid w:val="00EB54F7"/>
    <w:rsid w:val="00EB55AC"/>
    <w:rsid w:val="00EB562C"/>
    <w:rsid w:val="00EB5797"/>
    <w:rsid w:val="00EB5952"/>
    <w:rsid w:val="00EB5970"/>
    <w:rsid w:val="00EB5972"/>
    <w:rsid w:val="00EB5973"/>
    <w:rsid w:val="00EB5B1D"/>
    <w:rsid w:val="00EB5B88"/>
    <w:rsid w:val="00EB5C0C"/>
    <w:rsid w:val="00EB5CAF"/>
    <w:rsid w:val="00EB5E4E"/>
    <w:rsid w:val="00EB5EA1"/>
    <w:rsid w:val="00EB5F32"/>
    <w:rsid w:val="00EB5F7A"/>
    <w:rsid w:val="00EB605D"/>
    <w:rsid w:val="00EB6118"/>
    <w:rsid w:val="00EB6191"/>
    <w:rsid w:val="00EB6229"/>
    <w:rsid w:val="00EB6360"/>
    <w:rsid w:val="00EB6481"/>
    <w:rsid w:val="00EB6501"/>
    <w:rsid w:val="00EB6532"/>
    <w:rsid w:val="00EB677C"/>
    <w:rsid w:val="00EB6893"/>
    <w:rsid w:val="00EB6899"/>
    <w:rsid w:val="00EB6A05"/>
    <w:rsid w:val="00EB6B35"/>
    <w:rsid w:val="00EB6DA2"/>
    <w:rsid w:val="00EB6DF4"/>
    <w:rsid w:val="00EB6F50"/>
    <w:rsid w:val="00EB700B"/>
    <w:rsid w:val="00EB7020"/>
    <w:rsid w:val="00EB7025"/>
    <w:rsid w:val="00EB7170"/>
    <w:rsid w:val="00EB71F7"/>
    <w:rsid w:val="00EB729C"/>
    <w:rsid w:val="00EB72A8"/>
    <w:rsid w:val="00EB72F8"/>
    <w:rsid w:val="00EB735B"/>
    <w:rsid w:val="00EB7493"/>
    <w:rsid w:val="00EB750D"/>
    <w:rsid w:val="00EB7574"/>
    <w:rsid w:val="00EB75EA"/>
    <w:rsid w:val="00EB767C"/>
    <w:rsid w:val="00EB7691"/>
    <w:rsid w:val="00EB76E3"/>
    <w:rsid w:val="00EB76F9"/>
    <w:rsid w:val="00EB784F"/>
    <w:rsid w:val="00EB7857"/>
    <w:rsid w:val="00EB78BB"/>
    <w:rsid w:val="00EB78F2"/>
    <w:rsid w:val="00EB7A4B"/>
    <w:rsid w:val="00EB7A9F"/>
    <w:rsid w:val="00EB7CF4"/>
    <w:rsid w:val="00EB7DB1"/>
    <w:rsid w:val="00EC032C"/>
    <w:rsid w:val="00EC05B6"/>
    <w:rsid w:val="00EC05E2"/>
    <w:rsid w:val="00EC06C6"/>
    <w:rsid w:val="00EC0A85"/>
    <w:rsid w:val="00EC0B57"/>
    <w:rsid w:val="00EC0BCD"/>
    <w:rsid w:val="00EC0BF6"/>
    <w:rsid w:val="00EC0E53"/>
    <w:rsid w:val="00EC0EAC"/>
    <w:rsid w:val="00EC0EF5"/>
    <w:rsid w:val="00EC0F1E"/>
    <w:rsid w:val="00EC101A"/>
    <w:rsid w:val="00EC12AD"/>
    <w:rsid w:val="00EC14C7"/>
    <w:rsid w:val="00EC153D"/>
    <w:rsid w:val="00EC1665"/>
    <w:rsid w:val="00EC189A"/>
    <w:rsid w:val="00EC195C"/>
    <w:rsid w:val="00EC1A7E"/>
    <w:rsid w:val="00EC1ECE"/>
    <w:rsid w:val="00EC1F27"/>
    <w:rsid w:val="00EC1F73"/>
    <w:rsid w:val="00EC1FEC"/>
    <w:rsid w:val="00EC2020"/>
    <w:rsid w:val="00EC2031"/>
    <w:rsid w:val="00EC2056"/>
    <w:rsid w:val="00EC2061"/>
    <w:rsid w:val="00EC2064"/>
    <w:rsid w:val="00EC2094"/>
    <w:rsid w:val="00EC24F9"/>
    <w:rsid w:val="00EC25B6"/>
    <w:rsid w:val="00EC27B3"/>
    <w:rsid w:val="00EC2814"/>
    <w:rsid w:val="00EC282C"/>
    <w:rsid w:val="00EC2879"/>
    <w:rsid w:val="00EC298C"/>
    <w:rsid w:val="00EC29C4"/>
    <w:rsid w:val="00EC2A2B"/>
    <w:rsid w:val="00EC2A6F"/>
    <w:rsid w:val="00EC2AF3"/>
    <w:rsid w:val="00EC2CE0"/>
    <w:rsid w:val="00EC2EAD"/>
    <w:rsid w:val="00EC2FCE"/>
    <w:rsid w:val="00EC2FD8"/>
    <w:rsid w:val="00EC3200"/>
    <w:rsid w:val="00EC32F6"/>
    <w:rsid w:val="00EC331D"/>
    <w:rsid w:val="00EC3370"/>
    <w:rsid w:val="00EC34F9"/>
    <w:rsid w:val="00EC350C"/>
    <w:rsid w:val="00EC35F5"/>
    <w:rsid w:val="00EC3829"/>
    <w:rsid w:val="00EC391F"/>
    <w:rsid w:val="00EC3A94"/>
    <w:rsid w:val="00EC3B30"/>
    <w:rsid w:val="00EC3CD0"/>
    <w:rsid w:val="00EC3E3B"/>
    <w:rsid w:val="00EC3EF3"/>
    <w:rsid w:val="00EC3F89"/>
    <w:rsid w:val="00EC40B2"/>
    <w:rsid w:val="00EC4331"/>
    <w:rsid w:val="00EC438F"/>
    <w:rsid w:val="00EC43B5"/>
    <w:rsid w:val="00EC4432"/>
    <w:rsid w:val="00EC4500"/>
    <w:rsid w:val="00EC4533"/>
    <w:rsid w:val="00EC45DB"/>
    <w:rsid w:val="00EC4619"/>
    <w:rsid w:val="00EC465B"/>
    <w:rsid w:val="00EC4797"/>
    <w:rsid w:val="00EC47C4"/>
    <w:rsid w:val="00EC4895"/>
    <w:rsid w:val="00EC4A42"/>
    <w:rsid w:val="00EC4BCD"/>
    <w:rsid w:val="00EC4C87"/>
    <w:rsid w:val="00EC4D4C"/>
    <w:rsid w:val="00EC4F15"/>
    <w:rsid w:val="00EC502E"/>
    <w:rsid w:val="00EC5057"/>
    <w:rsid w:val="00EC509E"/>
    <w:rsid w:val="00EC50CE"/>
    <w:rsid w:val="00EC50E1"/>
    <w:rsid w:val="00EC50F2"/>
    <w:rsid w:val="00EC518E"/>
    <w:rsid w:val="00EC51CA"/>
    <w:rsid w:val="00EC52B2"/>
    <w:rsid w:val="00EC5334"/>
    <w:rsid w:val="00EC54AB"/>
    <w:rsid w:val="00EC5679"/>
    <w:rsid w:val="00EC56BA"/>
    <w:rsid w:val="00EC597B"/>
    <w:rsid w:val="00EC5B42"/>
    <w:rsid w:val="00EC5BEE"/>
    <w:rsid w:val="00EC5C47"/>
    <w:rsid w:val="00EC5C88"/>
    <w:rsid w:val="00EC5CF9"/>
    <w:rsid w:val="00EC5E63"/>
    <w:rsid w:val="00EC5F13"/>
    <w:rsid w:val="00EC5F90"/>
    <w:rsid w:val="00EC601F"/>
    <w:rsid w:val="00EC6074"/>
    <w:rsid w:val="00EC60AD"/>
    <w:rsid w:val="00EC60D9"/>
    <w:rsid w:val="00EC61DC"/>
    <w:rsid w:val="00EC62E3"/>
    <w:rsid w:val="00EC6377"/>
    <w:rsid w:val="00EC6559"/>
    <w:rsid w:val="00EC6599"/>
    <w:rsid w:val="00EC6788"/>
    <w:rsid w:val="00EC67B9"/>
    <w:rsid w:val="00EC6819"/>
    <w:rsid w:val="00EC68C6"/>
    <w:rsid w:val="00EC69DD"/>
    <w:rsid w:val="00EC6A72"/>
    <w:rsid w:val="00EC6A78"/>
    <w:rsid w:val="00EC6B16"/>
    <w:rsid w:val="00EC6BCF"/>
    <w:rsid w:val="00EC6C78"/>
    <w:rsid w:val="00EC6DF7"/>
    <w:rsid w:val="00EC6EA5"/>
    <w:rsid w:val="00EC6FA9"/>
    <w:rsid w:val="00EC707A"/>
    <w:rsid w:val="00EC715F"/>
    <w:rsid w:val="00EC71D6"/>
    <w:rsid w:val="00EC71F4"/>
    <w:rsid w:val="00EC7248"/>
    <w:rsid w:val="00EC72F8"/>
    <w:rsid w:val="00EC7498"/>
    <w:rsid w:val="00EC74DD"/>
    <w:rsid w:val="00EC76DE"/>
    <w:rsid w:val="00EC78F9"/>
    <w:rsid w:val="00EC7977"/>
    <w:rsid w:val="00EC79AE"/>
    <w:rsid w:val="00EC7AB3"/>
    <w:rsid w:val="00EC7B32"/>
    <w:rsid w:val="00EC7C0B"/>
    <w:rsid w:val="00EC7D9C"/>
    <w:rsid w:val="00EC7DAB"/>
    <w:rsid w:val="00EC7F9A"/>
    <w:rsid w:val="00ED0005"/>
    <w:rsid w:val="00ED01B5"/>
    <w:rsid w:val="00ED029F"/>
    <w:rsid w:val="00ED03D7"/>
    <w:rsid w:val="00ED0421"/>
    <w:rsid w:val="00ED042D"/>
    <w:rsid w:val="00ED046A"/>
    <w:rsid w:val="00ED0482"/>
    <w:rsid w:val="00ED04C3"/>
    <w:rsid w:val="00ED08A1"/>
    <w:rsid w:val="00ED0A8C"/>
    <w:rsid w:val="00ED0B5B"/>
    <w:rsid w:val="00ED0BA7"/>
    <w:rsid w:val="00ED0CB6"/>
    <w:rsid w:val="00ED0D93"/>
    <w:rsid w:val="00ED0F1D"/>
    <w:rsid w:val="00ED0F1F"/>
    <w:rsid w:val="00ED0F4B"/>
    <w:rsid w:val="00ED0F74"/>
    <w:rsid w:val="00ED101D"/>
    <w:rsid w:val="00ED1027"/>
    <w:rsid w:val="00ED10BE"/>
    <w:rsid w:val="00ED10F7"/>
    <w:rsid w:val="00ED111C"/>
    <w:rsid w:val="00ED115E"/>
    <w:rsid w:val="00ED1193"/>
    <w:rsid w:val="00ED1245"/>
    <w:rsid w:val="00ED1250"/>
    <w:rsid w:val="00ED1398"/>
    <w:rsid w:val="00ED14A7"/>
    <w:rsid w:val="00ED14F2"/>
    <w:rsid w:val="00ED14F6"/>
    <w:rsid w:val="00ED1687"/>
    <w:rsid w:val="00ED17FD"/>
    <w:rsid w:val="00ED183B"/>
    <w:rsid w:val="00ED1893"/>
    <w:rsid w:val="00ED18B2"/>
    <w:rsid w:val="00ED192A"/>
    <w:rsid w:val="00ED1C75"/>
    <w:rsid w:val="00ED1E54"/>
    <w:rsid w:val="00ED1EDF"/>
    <w:rsid w:val="00ED1FC9"/>
    <w:rsid w:val="00ED2320"/>
    <w:rsid w:val="00ED2693"/>
    <w:rsid w:val="00ED27E5"/>
    <w:rsid w:val="00ED27F9"/>
    <w:rsid w:val="00ED28B5"/>
    <w:rsid w:val="00ED2955"/>
    <w:rsid w:val="00ED2A00"/>
    <w:rsid w:val="00ED2AE6"/>
    <w:rsid w:val="00ED2BEB"/>
    <w:rsid w:val="00ED2C0B"/>
    <w:rsid w:val="00ED2C2D"/>
    <w:rsid w:val="00ED2C54"/>
    <w:rsid w:val="00ED2CC6"/>
    <w:rsid w:val="00ED2CD9"/>
    <w:rsid w:val="00ED2CE1"/>
    <w:rsid w:val="00ED2D39"/>
    <w:rsid w:val="00ED2DA5"/>
    <w:rsid w:val="00ED2DE9"/>
    <w:rsid w:val="00ED2DFB"/>
    <w:rsid w:val="00ED2ED1"/>
    <w:rsid w:val="00ED2F62"/>
    <w:rsid w:val="00ED2FA9"/>
    <w:rsid w:val="00ED338F"/>
    <w:rsid w:val="00ED3612"/>
    <w:rsid w:val="00ED36C6"/>
    <w:rsid w:val="00ED371F"/>
    <w:rsid w:val="00ED3796"/>
    <w:rsid w:val="00ED38C8"/>
    <w:rsid w:val="00ED39AD"/>
    <w:rsid w:val="00ED39DF"/>
    <w:rsid w:val="00ED3ACE"/>
    <w:rsid w:val="00ED3B3D"/>
    <w:rsid w:val="00ED3B68"/>
    <w:rsid w:val="00ED3D30"/>
    <w:rsid w:val="00ED3D33"/>
    <w:rsid w:val="00ED3EF1"/>
    <w:rsid w:val="00ED3F50"/>
    <w:rsid w:val="00ED3F52"/>
    <w:rsid w:val="00ED4056"/>
    <w:rsid w:val="00ED406A"/>
    <w:rsid w:val="00ED40C3"/>
    <w:rsid w:val="00ED41FF"/>
    <w:rsid w:val="00ED42AB"/>
    <w:rsid w:val="00ED4404"/>
    <w:rsid w:val="00ED444C"/>
    <w:rsid w:val="00ED4487"/>
    <w:rsid w:val="00ED453B"/>
    <w:rsid w:val="00ED4583"/>
    <w:rsid w:val="00ED4632"/>
    <w:rsid w:val="00ED46C6"/>
    <w:rsid w:val="00ED47DC"/>
    <w:rsid w:val="00ED498D"/>
    <w:rsid w:val="00ED4B86"/>
    <w:rsid w:val="00ED4BDD"/>
    <w:rsid w:val="00ED4C63"/>
    <w:rsid w:val="00ED4E00"/>
    <w:rsid w:val="00ED4E37"/>
    <w:rsid w:val="00ED501A"/>
    <w:rsid w:val="00ED50DF"/>
    <w:rsid w:val="00ED51AF"/>
    <w:rsid w:val="00ED535B"/>
    <w:rsid w:val="00ED538B"/>
    <w:rsid w:val="00ED5680"/>
    <w:rsid w:val="00ED56E9"/>
    <w:rsid w:val="00ED5771"/>
    <w:rsid w:val="00ED57ED"/>
    <w:rsid w:val="00ED5804"/>
    <w:rsid w:val="00ED5892"/>
    <w:rsid w:val="00ED591E"/>
    <w:rsid w:val="00ED5A30"/>
    <w:rsid w:val="00ED5A36"/>
    <w:rsid w:val="00ED5A6F"/>
    <w:rsid w:val="00ED5CE5"/>
    <w:rsid w:val="00ED5D13"/>
    <w:rsid w:val="00ED5E9D"/>
    <w:rsid w:val="00ED5EB3"/>
    <w:rsid w:val="00ED5F04"/>
    <w:rsid w:val="00ED6036"/>
    <w:rsid w:val="00ED6045"/>
    <w:rsid w:val="00ED6214"/>
    <w:rsid w:val="00ED622A"/>
    <w:rsid w:val="00ED63B1"/>
    <w:rsid w:val="00ED6511"/>
    <w:rsid w:val="00ED6526"/>
    <w:rsid w:val="00ED6734"/>
    <w:rsid w:val="00ED677E"/>
    <w:rsid w:val="00ED67D9"/>
    <w:rsid w:val="00ED6841"/>
    <w:rsid w:val="00ED6847"/>
    <w:rsid w:val="00ED6862"/>
    <w:rsid w:val="00ED6865"/>
    <w:rsid w:val="00ED689D"/>
    <w:rsid w:val="00ED6903"/>
    <w:rsid w:val="00ED6909"/>
    <w:rsid w:val="00ED6A51"/>
    <w:rsid w:val="00ED6B7B"/>
    <w:rsid w:val="00ED6D33"/>
    <w:rsid w:val="00ED6D89"/>
    <w:rsid w:val="00ED6DCC"/>
    <w:rsid w:val="00ED6DCE"/>
    <w:rsid w:val="00ED6E24"/>
    <w:rsid w:val="00ED6E6D"/>
    <w:rsid w:val="00ED6ED8"/>
    <w:rsid w:val="00ED6F35"/>
    <w:rsid w:val="00ED736E"/>
    <w:rsid w:val="00ED746F"/>
    <w:rsid w:val="00ED7485"/>
    <w:rsid w:val="00ED74AE"/>
    <w:rsid w:val="00ED7557"/>
    <w:rsid w:val="00ED76B3"/>
    <w:rsid w:val="00ED7727"/>
    <w:rsid w:val="00ED776C"/>
    <w:rsid w:val="00ED784A"/>
    <w:rsid w:val="00ED78CA"/>
    <w:rsid w:val="00ED78DF"/>
    <w:rsid w:val="00ED7914"/>
    <w:rsid w:val="00ED7953"/>
    <w:rsid w:val="00ED795F"/>
    <w:rsid w:val="00ED7979"/>
    <w:rsid w:val="00ED79E0"/>
    <w:rsid w:val="00ED7A7E"/>
    <w:rsid w:val="00ED7C8B"/>
    <w:rsid w:val="00ED7DCB"/>
    <w:rsid w:val="00ED7FA5"/>
    <w:rsid w:val="00ED7FB0"/>
    <w:rsid w:val="00EE001F"/>
    <w:rsid w:val="00EE005F"/>
    <w:rsid w:val="00EE006B"/>
    <w:rsid w:val="00EE07BA"/>
    <w:rsid w:val="00EE07E4"/>
    <w:rsid w:val="00EE08A7"/>
    <w:rsid w:val="00EE0987"/>
    <w:rsid w:val="00EE099A"/>
    <w:rsid w:val="00EE0A5E"/>
    <w:rsid w:val="00EE0A72"/>
    <w:rsid w:val="00EE0BC3"/>
    <w:rsid w:val="00EE0D75"/>
    <w:rsid w:val="00EE0E77"/>
    <w:rsid w:val="00EE0FF8"/>
    <w:rsid w:val="00EE10F5"/>
    <w:rsid w:val="00EE1176"/>
    <w:rsid w:val="00EE1204"/>
    <w:rsid w:val="00EE128A"/>
    <w:rsid w:val="00EE145C"/>
    <w:rsid w:val="00EE14DE"/>
    <w:rsid w:val="00EE15F3"/>
    <w:rsid w:val="00EE1720"/>
    <w:rsid w:val="00EE1873"/>
    <w:rsid w:val="00EE18C6"/>
    <w:rsid w:val="00EE1B54"/>
    <w:rsid w:val="00EE1BE5"/>
    <w:rsid w:val="00EE1D4F"/>
    <w:rsid w:val="00EE1E22"/>
    <w:rsid w:val="00EE2015"/>
    <w:rsid w:val="00EE22BB"/>
    <w:rsid w:val="00EE22D3"/>
    <w:rsid w:val="00EE2339"/>
    <w:rsid w:val="00EE2570"/>
    <w:rsid w:val="00EE2579"/>
    <w:rsid w:val="00EE260B"/>
    <w:rsid w:val="00EE26E8"/>
    <w:rsid w:val="00EE270E"/>
    <w:rsid w:val="00EE2860"/>
    <w:rsid w:val="00EE28FE"/>
    <w:rsid w:val="00EE29F3"/>
    <w:rsid w:val="00EE29FA"/>
    <w:rsid w:val="00EE2BF7"/>
    <w:rsid w:val="00EE2C40"/>
    <w:rsid w:val="00EE2D38"/>
    <w:rsid w:val="00EE3042"/>
    <w:rsid w:val="00EE319A"/>
    <w:rsid w:val="00EE319D"/>
    <w:rsid w:val="00EE34D2"/>
    <w:rsid w:val="00EE34DC"/>
    <w:rsid w:val="00EE3540"/>
    <w:rsid w:val="00EE37B6"/>
    <w:rsid w:val="00EE3830"/>
    <w:rsid w:val="00EE39EC"/>
    <w:rsid w:val="00EE3A36"/>
    <w:rsid w:val="00EE3AA4"/>
    <w:rsid w:val="00EE3C9B"/>
    <w:rsid w:val="00EE3CEC"/>
    <w:rsid w:val="00EE3D95"/>
    <w:rsid w:val="00EE3DA2"/>
    <w:rsid w:val="00EE3DCD"/>
    <w:rsid w:val="00EE3E84"/>
    <w:rsid w:val="00EE3FEC"/>
    <w:rsid w:val="00EE3FED"/>
    <w:rsid w:val="00EE40F3"/>
    <w:rsid w:val="00EE415B"/>
    <w:rsid w:val="00EE4185"/>
    <w:rsid w:val="00EE4194"/>
    <w:rsid w:val="00EE42B5"/>
    <w:rsid w:val="00EE432B"/>
    <w:rsid w:val="00EE43A8"/>
    <w:rsid w:val="00EE4436"/>
    <w:rsid w:val="00EE45C5"/>
    <w:rsid w:val="00EE4793"/>
    <w:rsid w:val="00EE48EB"/>
    <w:rsid w:val="00EE48F0"/>
    <w:rsid w:val="00EE49E0"/>
    <w:rsid w:val="00EE4A12"/>
    <w:rsid w:val="00EE4B84"/>
    <w:rsid w:val="00EE4BB4"/>
    <w:rsid w:val="00EE4C41"/>
    <w:rsid w:val="00EE4D4A"/>
    <w:rsid w:val="00EE4E2F"/>
    <w:rsid w:val="00EE4EAC"/>
    <w:rsid w:val="00EE4F7B"/>
    <w:rsid w:val="00EE4F7C"/>
    <w:rsid w:val="00EE5076"/>
    <w:rsid w:val="00EE5095"/>
    <w:rsid w:val="00EE509A"/>
    <w:rsid w:val="00EE516C"/>
    <w:rsid w:val="00EE518A"/>
    <w:rsid w:val="00EE51A0"/>
    <w:rsid w:val="00EE5392"/>
    <w:rsid w:val="00EE5676"/>
    <w:rsid w:val="00EE5715"/>
    <w:rsid w:val="00EE5877"/>
    <w:rsid w:val="00EE5892"/>
    <w:rsid w:val="00EE589C"/>
    <w:rsid w:val="00EE590D"/>
    <w:rsid w:val="00EE593C"/>
    <w:rsid w:val="00EE5A0B"/>
    <w:rsid w:val="00EE5A51"/>
    <w:rsid w:val="00EE5AF0"/>
    <w:rsid w:val="00EE5B87"/>
    <w:rsid w:val="00EE5C10"/>
    <w:rsid w:val="00EE5C1C"/>
    <w:rsid w:val="00EE5C67"/>
    <w:rsid w:val="00EE5E56"/>
    <w:rsid w:val="00EE5F1C"/>
    <w:rsid w:val="00EE5FEF"/>
    <w:rsid w:val="00EE6040"/>
    <w:rsid w:val="00EE60E4"/>
    <w:rsid w:val="00EE613B"/>
    <w:rsid w:val="00EE6145"/>
    <w:rsid w:val="00EE614C"/>
    <w:rsid w:val="00EE616B"/>
    <w:rsid w:val="00EE6227"/>
    <w:rsid w:val="00EE6269"/>
    <w:rsid w:val="00EE6334"/>
    <w:rsid w:val="00EE63F2"/>
    <w:rsid w:val="00EE6414"/>
    <w:rsid w:val="00EE6462"/>
    <w:rsid w:val="00EE64C6"/>
    <w:rsid w:val="00EE6661"/>
    <w:rsid w:val="00EE67D4"/>
    <w:rsid w:val="00EE682E"/>
    <w:rsid w:val="00EE6859"/>
    <w:rsid w:val="00EE6966"/>
    <w:rsid w:val="00EE69FF"/>
    <w:rsid w:val="00EE6A18"/>
    <w:rsid w:val="00EE6A26"/>
    <w:rsid w:val="00EE6A5D"/>
    <w:rsid w:val="00EE6AED"/>
    <w:rsid w:val="00EE6B28"/>
    <w:rsid w:val="00EE6D43"/>
    <w:rsid w:val="00EE719F"/>
    <w:rsid w:val="00EE7280"/>
    <w:rsid w:val="00EE7292"/>
    <w:rsid w:val="00EE73AF"/>
    <w:rsid w:val="00EE7444"/>
    <w:rsid w:val="00EE74C8"/>
    <w:rsid w:val="00EE75B8"/>
    <w:rsid w:val="00EE76FC"/>
    <w:rsid w:val="00EE79D5"/>
    <w:rsid w:val="00EE7A14"/>
    <w:rsid w:val="00EE7BBB"/>
    <w:rsid w:val="00EE7C5F"/>
    <w:rsid w:val="00EE7CF8"/>
    <w:rsid w:val="00EE7D89"/>
    <w:rsid w:val="00EE7F4A"/>
    <w:rsid w:val="00EE7F9F"/>
    <w:rsid w:val="00EE7FA4"/>
    <w:rsid w:val="00EE7FD5"/>
    <w:rsid w:val="00EF0124"/>
    <w:rsid w:val="00EF01C5"/>
    <w:rsid w:val="00EF0236"/>
    <w:rsid w:val="00EF028D"/>
    <w:rsid w:val="00EF02A9"/>
    <w:rsid w:val="00EF02C3"/>
    <w:rsid w:val="00EF02E2"/>
    <w:rsid w:val="00EF0549"/>
    <w:rsid w:val="00EF0563"/>
    <w:rsid w:val="00EF062E"/>
    <w:rsid w:val="00EF0643"/>
    <w:rsid w:val="00EF06B8"/>
    <w:rsid w:val="00EF07D5"/>
    <w:rsid w:val="00EF0876"/>
    <w:rsid w:val="00EF08BE"/>
    <w:rsid w:val="00EF0DAA"/>
    <w:rsid w:val="00EF0DAD"/>
    <w:rsid w:val="00EF0DF9"/>
    <w:rsid w:val="00EF0E18"/>
    <w:rsid w:val="00EF0E42"/>
    <w:rsid w:val="00EF0E8D"/>
    <w:rsid w:val="00EF0ECD"/>
    <w:rsid w:val="00EF0FA0"/>
    <w:rsid w:val="00EF0FC1"/>
    <w:rsid w:val="00EF10B1"/>
    <w:rsid w:val="00EF12B3"/>
    <w:rsid w:val="00EF147A"/>
    <w:rsid w:val="00EF1516"/>
    <w:rsid w:val="00EF15F2"/>
    <w:rsid w:val="00EF169C"/>
    <w:rsid w:val="00EF176C"/>
    <w:rsid w:val="00EF1795"/>
    <w:rsid w:val="00EF18D2"/>
    <w:rsid w:val="00EF1910"/>
    <w:rsid w:val="00EF191C"/>
    <w:rsid w:val="00EF1941"/>
    <w:rsid w:val="00EF19CD"/>
    <w:rsid w:val="00EF19EE"/>
    <w:rsid w:val="00EF1B11"/>
    <w:rsid w:val="00EF1CB7"/>
    <w:rsid w:val="00EF1CBC"/>
    <w:rsid w:val="00EF1CCA"/>
    <w:rsid w:val="00EF1DAA"/>
    <w:rsid w:val="00EF1EFD"/>
    <w:rsid w:val="00EF1F05"/>
    <w:rsid w:val="00EF20F0"/>
    <w:rsid w:val="00EF2182"/>
    <w:rsid w:val="00EF2274"/>
    <w:rsid w:val="00EF2290"/>
    <w:rsid w:val="00EF22D8"/>
    <w:rsid w:val="00EF2306"/>
    <w:rsid w:val="00EF233A"/>
    <w:rsid w:val="00EF23DF"/>
    <w:rsid w:val="00EF24C4"/>
    <w:rsid w:val="00EF2607"/>
    <w:rsid w:val="00EF2643"/>
    <w:rsid w:val="00EF2791"/>
    <w:rsid w:val="00EF27B8"/>
    <w:rsid w:val="00EF27C1"/>
    <w:rsid w:val="00EF2AB7"/>
    <w:rsid w:val="00EF2B05"/>
    <w:rsid w:val="00EF2B6C"/>
    <w:rsid w:val="00EF2C2C"/>
    <w:rsid w:val="00EF2E7A"/>
    <w:rsid w:val="00EF309D"/>
    <w:rsid w:val="00EF3170"/>
    <w:rsid w:val="00EF31BA"/>
    <w:rsid w:val="00EF31DA"/>
    <w:rsid w:val="00EF320F"/>
    <w:rsid w:val="00EF3333"/>
    <w:rsid w:val="00EF33DF"/>
    <w:rsid w:val="00EF3487"/>
    <w:rsid w:val="00EF355B"/>
    <w:rsid w:val="00EF3694"/>
    <w:rsid w:val="00EF3742"/>
    <w:rsid w:val="00EF37BF"/>
    <w:rsid w:val="00EF3860"/>
    <w:rsid w:val="00EF386F"/>
    <w:rsid w:val="00EF39D8"/>
    <w:rsid w:val="00EF3A3A"/>
    <w:rsid w:val="00EF3A51"/>
    <w:rsid w:val="00EF3E2B"/>
    <w:rsid w:val="00EF3E56"/>
    <w:rsid w:val="00EF4036"/>
    <w:rsid w:val="00EF40FA"/>
    <w:rsid w:val="00EF4271"/>
    <w:rsid w:val="00EF4446"/>
    <w:rsid w:val="00EF44D9"/>
    <w:rsid w:val="00EF45CC"/>
    <w:rsid w:val="00EF4616"/>
    <w:rsid w:val="00EF47C1"/>
    <w:rsid w:val="00EF48B8"/>
    <w:rsid w:val="00EF4A06"/>
    <w:rsid w:val="00EF4A68"/>
    <w:rsid w:val="00EF4A9A"/>
    <w:rsid w:val="00EF4AC9"/>
    <w:rsid w:val="00EF4AF7"/>
    <w:rsid w:val="00EF4C49"/>
    <w:rsid w:val="00EF4C60"/>
    <w:rsid w:val="00EF4DE4"/>
    <w:rsid w:val="00EF4EBA"/>
    <w:rsid w:val="00EF4F1D"/>
    <w:rsid w:val="00EF4F97"/>
    <w:rsid w:val="00EF5051"/>
    <w:rsid w:val="00EF50C7"/>
    <w:rsid w:val="00EF519F"/>
    <w:rsid w:val="00EF51C9"/>
    <w:rsid w:val="00EF54D8"/>
    <w:rsid w:val="00EF5558"/>
    <w:rsid w:val="00EF556A"/>
    <w:rsid w:val="00EF55FE"/>
    <w:rsid w:val="00EF5682"/>
    <w:rsid w:val="00EF586C"/>
    <w:rsid w:val="00EF5938"/>
    <w:rsid w:val="00EF5B34"/>
    <w:rsid w:val="00EF5BAC"/>
    <w:rsid w:val="00EF5C48"/>
    <w:rsid w:val="00EF5DCE"/>
    <w:rsid w:val="00EF5DF0"/>
    <w:rsid w:val="00EF5F00"/>
    <w:rsid w:val="00EF5F15"/>
    <w:rsid w:val="00EF6034"/>
    <w:rsid w:val="00EF6060"/>
    <w:rsid w:val="00EF60EC"/>
    <w:rsid w:val="00EF6461"/>
    <w:rsid w:val="00EF64DE"/>
    <w:rsid w:val="00EF65D1"/>
    <w:rsid w:val="00EF65FA"/>
    <w:rsid w:val="00EF666C"/>
    <w:rsid w:val="00EF66AF"/>
    <w:rsid w:val="00EF66D9"/>
    <w:rsid w:val="00EF678A"/>
    <w:rsid w:val="00EF67A9"/>
    <w:rsid w:val="00EF6961"/>
    <w:rsid w:val="00EF6BB5"/>
    <w:rsid w:val="00EF6BCF"/>
    <w:rsid w:val="00EF6BD0"/>
    <w:rsid w:val="00EF6C0F"/>
    <w:rsid w:val="00EF6E61"/>
    <w:rsid w:val="00EF6E9F"/>
    <w:rsid w:val="00EF7043"/>
    <w:rsid w:val="00EF7058"/>
    <w:rsid w:val="00EF70BC"/>
    <w:rsid w:val="00EF7180"/>
    <w:rsid w:val="00EF7252"/>
    <w:rsid w:val="00EF72BB"/>
    <w:rsid w:val="00EF731B"/>
    <w:rsid w:val="00EF7325"/>
    <w:rsid w:val="00EF738A"/>
    <w:rsid w:val="00EF73B3"/>
    <w:rsid w:val="00EF779C"/>
    <w:rsid w:val="00EF77FA"/>
    <w:rsid w:val="00EF786E"/>
    <w:rsid w:val="00EF7988"/>
    <w:rsid w:val="00EF7A82"/>
    <w:rsid w:val="00EF7A9B"/>
    <w:rsid w:val="00EF7AAB"/>
    <w:rsid w:val="00EF7BBC"/>
    <w:rsid w:val="00EF7BEB"/>
    <w:rsid w:val="00EF7C45"/>
    <w:rsid w:val="00EF7DEB"/>
    <w:rsid w:val="00EF7F87"/>
    <w:rsid w:val="00F0010F"/>
    <w:rsid w:val="00F002B2"/>
    <w:rsid w:val="00F0042C"/>
    <w:rsid w:val="00F0058B"/>
    <w:rsid w:val="00F005F6"/>
    <w:rsid w:val="00F0061B"/>
    <w:rsid w:val="00F00917"/>
    <w:rsid w:val="00F00A02"/>
    <w:rsid w:val="00F00D25"/>
    <w:rsid w:val="00F00D35"/>
    <w:rsid w:val="00F00EF5"/>
    <w:rsid w:val="00F00F81"/>
    <w:rsid w:val="00F010B2"/>
    <w:rsid w:val="00F01100"/>
    <w:rsid w:val="00F01259"/>
    <w:rsid w:val="00F0145A"/>
    <w:rsid w:val="00F0153E"/>
    <w:rsid w:val="00F01588"/>
    <w:rsid w:val="00F0160C"/>
    <w:rsid w:val="00F01763"/>
    <w:rsid w:val="00F01791"/>
    <w:rsid w:val="00F017E3"/>
    <w:rsid w:val="00F01807"/>
    <w:rsid w:val="00F0199B"/>
    <w:rsid w:val="00F019A2"/>
    <w:rsid w:val="00F01AAC"/>
    <w:rsid w:val="00F01B07"/>
    <w:rsid w:val="00F01BFA"/>
    <w:rsid w:val="00F01CBA"/>
    <w:rsid w:val="00F01D49"/>
    <w:rsid w:val="00F01D58"/>
    <w:rsid w:val="00F01EA7"/>
    <w:rsid w:val="00F01F20"/>
    <w:rsid w:val="00F02159"/>
    <w:rsid w:val="00F021A4"/>
    <w:rsid w:val="00F02461"/>
    <w:rsid w:val="00F02506"/>
    <w:rsid w:val="00F02644"/>
    <w:rsid w:val="00F02663"/>
    <w:rsid w:val="00F026A0"/>
    <w:rsid w:val="00F026BD"/>
    <w:rsid w:val="00F026CF"/>
    <w:rsid w:val="00F027EE"/>
    <w:rsid w:val="00F029F8"/>
    <w:rsid w:val="00F02D23"/>
    <w:rsid w:val="00F02D73"/>
    <w:rsid w:val="00F02DF2"/>
    <w:rsid w:val="00F02DFA"/>
    <w:rsid w:val="00F03029"/>
    <w:rsid w:val="00F03053"/>
    <w:rsid w:val="00F030EB"/>
    <w:rsid w:val="00F0313E"/>
    <w:rsid w:val="00F031CF"/>
    <w:rsid w:val="00F031DF"/>
    <w:rsid w:val="00F03227"/>
    <w:rsid w:val="00F03321"/>
    <w:rsid w:val="00F03516"/>
    <w:rsid w:val="00F035C5"/>
    <w:rsid w:val="00F035F0"/>
    <w:rsid w:val="00F03647"/>
    <w:rsid w:val="00F038CC"/>
    <w:rsid w:val="00F038E9"/>
    <w:rsid w:val="00F038F0"/>
    <w:rsid w:val="00F0390F"/>
    <w:rsid w:val="00F03960"/>
    <w:rsid w:val="00F039F6"/>
    <w:rsid w:val="00F03AE3"/>
    <w:rsid w:val="00F03C58"/>
    <w:rsid w:val="00F03D2C"/>
    <w:rsid w:val="00F03DC5"/>
    <w:rsid w:val="00F04105"/>
    <w:rsid w:val="00F04122"/>
    <w:rsid w:val="00F041CA"/>
    <w:rsid w:val="00F04240"/>
    <w:rsid w:val="00F04312"/>
    <w:rsid w:val="00F044AE"/>
    <w:rsid w:val="00F044B7"/>
    <w:rsid w:val="00F044E3"/>
    <w:rsid w:val="00F04565"/>
    <w:rsid w:val="00F0456D"/>
    <w:rsid w:val="00F047FC"/>
    <w:rsid w:val="00F04837"/>
    <w:rsid w:val="00F04884"/>
    <w:rsid w:val="00F048DB"/>
    <w:rsid w:val="00F049F2"/>
    <w:rsid w:val="00F04AE4"/>
    <w:rsid w:val="00F04B2A"/>
    <w:rsid w:val="00F04C00"/>
    <w:rsid w:val="00F04F9F"/>
    <w:rsid w:val="00F05181"/>
    <w:rsid w:val="00F05200"/>
    <w:rsid w:val="00F05268"/>
    <w:rsid w:val="00F05279"/>
    <w:rsid w:val="00F05305"/>
    <w:rsid w:val="00F05752"/>
    <w:rsid w:val="00F058EE"/>
    <w:rsid w:val="00F059FB"/>
    <w:rsid w:val="00F05A0A"/>
    <w:rsid w:val="00F05A52"/>
    <w:rsid w:val="00F05BD4"/>
    <w:rsid w:val="00F05BF5"/>
    <w:rsid w:val="00F05E66"/>
    <w:rsid w:val="00F05F19"/>
    <w:rsid w:val="00F060B6"/>
    <w:rsid w:val="00F060C8"/>
    <w:rsid w:val="00F06104"/>
    <w:rsid w:val="00F06432"/>
    <w:rsid w:val="00F064E4"/>
    <w:rsid w:val="00F0652B"/>
    <w:rsid w:val="00F06567"/>
    <w:rsid w:val="00F0670C"/>
    <w:rsid w:val="00F0674F"/>
    <w:rsid w:val="00F06826"/>
    <w:rsid w:val="00F068EF"/>
    <w:rsid w:val="00F06B9A"/>
    <w:rsid w:val="00F06D48"/>
    <w:rsid w:val="00F06D73"/>
    <w:rsid w:val="00F06E98"/>
    <w:rsid w:val="00F06EDE"/>
    <w:rsid w:val="00F06F42"/>
    <w:rsid w:val="00F06F59"/>
    <w:rsid w:val="00F07082"/>
    <w:rsid w:val="00F0710E"/>
    <w:rsid w:val="00F07258"/>
    <w:rsid w:val="00F0735F"/>
    <w:rsid w:val="00F07444"/>
    <w:rsid w:val="00F077B2"/>
    <w:rsid w:val="00F07835"/>
    <w:rsid w:val="00F07919"/>
    <w:rsid w:val="00F07926"/>
    <w:rsid w:val="00F07962"/>
    <w:rsid w:val="00F079B0"/>
    <w:rsid w:val="00F079C3"/>
    <w:rsid w:val="00F079C5"/>
    <w:rsid w:val="00F07AD2"/>
    <w:rsid w:val="00F07AD8"/>
    <w:rsid w:val="00F07C56"/>
    <w:rsid w:val="00F07C61"/>
    <w:rsid w:val="00F07CF3"/>
    <w:rsid w:val="00F07E48"/>
    <w:rsid w:val="00F07F15"/>
    <w:rsid w:val="00F07F31"/>
    <w:rsid w:val="00F1003D"/>
    <w:rsid w:val="00F10293"/>
    <w:rsid w:val="00F104C6"/>
    <w:rsid w:val="00F10624"/>
    <w:rsid w:val="00F10769"/>
    <w:rsid w:val="00F107F4"/>
    <w:rsid w:val="00F1094A"/>
    <w:rsid w:val="00F10A2F"/>
    <w:rsid w:val="00F10B30"/>
    <w:rsid w:val="00F10C58"/>
    <w:rsid w:val="00F10CAE"/>
    <w:rsid w:val="00F10D0F"/>
    <w:rsid w:val="00F10E02"/>
    <w:rsid w:val="00F10E07"/>
    <w:rsid w:val="00F10F7C"/>
    <w:rsid w:val="00F11027"/>
    <w:rsid w:val="00F11085"/>
    <w:rsid w:val="00F11174"/>
    <w:rsid w:val="00F11271"/>
    <w:rsid w:val="00F11317"/>
    <w:rsid w:val="00F1152A"/>
    <w:rsid w:val="00F1160D"/>
    <w:rsid w:val="00F1163F"/>
    <w:rsid w:val="00F11764"/>
    <w:rsid w:val="00F117CC"/>
    <w:rsid w:val="00F11897"/>
    <w:rsid w:val="00F118C0"/>
    <w:rsid w:val="00F11A3D"/>
    <w:rsid w:val="00F11A6C"/>
    <w:rsid w:val="00F11C20"/>
    <w:rsid w:val="00F11CE4"/>
    <w:rsid w:val="00F11F44"/>
    <w:rsid w:val="00F11F8D"/>
    <w:rsid w:val="00F120AB"/>
    <w:rsid w:val="00F12140"/>
    <w:rsid w:val="00F12163"/>
    <w:rsid w:val="00F12493"/>
    <w:rsid w:val="00F1258F"/>
    <w:rsid w:val="00F125D1"/>
    <w:rsid w:val="00F126E9"/>
    <w:rsid w:val="00F1270B"/>
    <w:rsid w:val="00F127C7"/>
    <w:rsid w:val="00F1284E"/>
    <w:rsid w:val="00F12853"/>
    <w:rsid w:val="00F1295F"/>
    <w:rsid w:val="00F12AC1"/>
    <w:rsid w:val="00F12C3B"/>
    <w:rsid w:val="00F12C7A"/>
    <w:rsid w:val="00F12C8F"/>
    <w:rsid w:val="00F12CAC"/>
    <w:rsid w:val="00F12D25"/>
    <w:rsid w:val="00F12DBD"/>
    <w:rsid w:val="00F12DDC"/>
    <w:rsid w:val="00F12FE0"/>
    <w:rsid w:val="00F13054"/>
    <w:rsid w:val="00F130DC"/>
    <w:rsid w:val="00F130E5"/>
    <w:rsid w:val="00F130F6"/>
    <w:rsid w:val="00F13251"/>
    <w:rsid w:val="00F132C3"/>
    <w:rsid w:val="00F132DF"/>
    <w:rsid w:val="00F1335B"/>
    <w:rsid w:val="00F1339D"/>
    <w:rsid w:val="00F133DC"/>
    <w:rsid w:val="00F1354A"/>
    <w:rsid w:val="00F13602"/>
    <w:rsid w:val="00F136F7"/>
    <w:rsid w:val="00F13807"/>
    <w:rsid w:val="00F13854"/>
    <w:rsid w:val="00F13855"/>
    <w:rsid w:val="00F138C6"/>
    <w:rsid w:val="00F1398B"/>
    <w:rsid w:val="00F13BCC"/>
    <w:rsid w:val="00F13C07"/>
    <w:rsid w:val="00F13E62"/>
    <w:rsid w:val="00F13E6E"/>
    <w:rsid w:val="00F13EB2"/>
    <w:rsid w:val="00F13F8C"/>
    <w:rsid w:val="00F13F90"/>
    <w:rsid w:val="00F1400A"/>
    <w:rsid w:val="00F14236"/>
    <w:rsid w:val="00F14345"/>
    <w:rsid w:val="00F14352"/>
    <w:rsid w:val="00F144B7"/>
    <w:rsid w:val="00F1455F"/>
    <w:rsid w:val="00F145B8"/>
    <w:rsid w:val="00F14652"/>
    <w:rsid w:val="00F146DC"/>
    <w:rsid w:val="00F147C0"/>
    <w:rsid w:val="00F147E2"/>
    <w:rsid w:val="00F14937"/>
    <w:rsid w:val="00F14B65"/>
    <w:rsid w:val="00F14C92"/>
    <w:rsid w:val="00F14DFE"/>
    <w:rsid w:val="00F14EFF"/>
    <w:rsid w:val="00F14FBA"/>
    <w:rsid w:val="00F1526A"/>
    <w:rsid w:val="00F152BB"/>
    <w:rsid w:val="00F152E9"/>
    <w:rsid w:val="00F153FB"/>
    <w:rsid w:val="00F15614"/>
    <w:rsid w:val="00F15696"/>
    <w:rsid w:val="00F156F3"/>
    <w:rsid w:val="00F157A4"/>
    <w:rsid w:val="00F157C9"/>
    <w:rsid w:val="00F158E7"/>
    <w:rsid w:val="00F158EB"/>
    <w:rsid w:val="00F15975"/>
    <w:rsid w:val="00F15A34"/>
    <w:rsid w:val="00F15A5A"/>
    <w:rsid w:val="00F15BEF"/>
    <w:rsid w:val="00F15E8D"/>
    <w:rsid w:val="00F15EF8"/>
    <w:rsid w:val="00F15F24"/>
    <w:rsid w:val="00F15F33"/>
    <w:rsid w:val="00F160C2"/>
    <w:rsid w:val="00F160D7"/>
    <w:rsid w:val="00F161F0"/>
    <w:rsid w:val="00F16247"/>
    <w:rsid w:val="00F16252"/>
    <w:rsid w:val="00F16300"/>
    <w:rsid w:val="00F163A4"/>
    <w:rsid w:val="00F163B7"/>
    <w:rsid w:val="00F163B8"/>
    <w:rsid w:val="00F16468"/>
    <w:rsid w:val="00F164D3"/>
    <w:rsid w:val="00F1668E"/>
    <w:rsid w:val="00F166CF"/>
    <w:rsid w:val="00F166D6"/>
    <w:rsid w:val="00F16786"/>
    <w:rsid w:val="00F168D5"/>
    <w:rsid w:val="00F16938"/>
    <w:rsid w:val="00F169A7"/>
    <w:rsid w:val="00F16B5E"/>
    <w:rsid w:val="00F16C60"/>
    <w:rsid w:val="00F16CFE"/>
    <w:rsid w:val="00F16D31"/>
    <w:rsid w:val="00F16E1E"/>
    <w:rsid w:val="00F16E86"/>
    <w:rsid w:val="00F16F39"/>
    <w:rsid w:val="00F16F3A"/>
    <w:rsid w:val="00F16F46"/>
    <w:rsid w:val="00F16F6F"/>
    <w:rsid w:val="00F17033"/>
    <w:rsid w:val="00F17182"/>
    <w:rsid w:val="00F17340"/>
    <w:rsid w:val="00F17435"/>
    <w:rsid w:val="00F174FC"/>
    <w:rsid w:val="00F17507"/>
    <w:rsid w:val="00F17522"/>
    <w:rsid w:val="00F175C3"/>
    <w:rsid w:val="00F175F4"/>
    <w:rsid w:val="00F17668"/>
    <w:rsid w:val="00F1771C"/>
    <w:rsid w:val="00F17891"/>
    <w:rsid w:val="00F178AC"/>
    <w:rsid w:val="00F1791E"/>
    <w:rsid w:val="00F179D3"/>
    <w:rsid w:val="00F17A46"/>
    <w:rsid w:val="00F17A54"/>
    <w:rsid w:val="00F17C5A"/>
    <w:rsid w:val="00F17C97"/>
    <w:rsid w:val="00F17D62"/>
    <w:rsid w:val="00F17E78"/>
    <w:rsid w:val="00F17E91"/>
    <w:rsid w:val="00F17EB1"/>
    <w:rsid w:val="00F17F51"/>
    <w:rsid w:val="00F20162"/>
    <w:rsid w:val="00F20169"/>
    <w:rsid w:val="00F205EA"/>
    <w:rsid w:val="00F20874"/>
    <w:rsid w:val="00F20900"/>
    <w:rsid w:val="00F20A2D"/>
    <w:rsid w:val="00F20A4E"/>
    <w:rsid w:val="00F20B67"/>
    <w:rsid w:val="00F20C01"/>
    <w:rsid w:val="00F20CDB"/>
    <w:rsid w:val="00F20D2E"/>
    <w:rsid w:val="00F20D47"/>
    <w:rsid w:val="00F20D58"/>
    <w:rsid w:val="00F20E25"/>
    <w:rsid w:val="00F210C3"/>
    <w:rsid w:val="00F21129"/>
    <w:rsid w:val="00F2121A"/>
    <w:rsid w:val="00F212DA"/>
    <w:rsid w:val="00F21356"/>
    <w:rsid w:val="00F214D0"/>
    <w:rsid w:val="00F2154A"/>
    <w:rsid w:val="00F21595"/>
    <w:rsid w:val="00F216A8"/>
    <w:rsid w:val="00F216D8"/>
    <w:rsid w:val="00F21772"/>
    <w:rsid w:val="00F21775"/>
    <w:rsid w:val="00F2179D"/>
    <w:rsid w:val="00F21847"/>
    <w:rsid w:val="00F21874"/>
    <w:rsid w:val="00F21887"/>
    <w:rsid w:val="00F21A1B"/>
    <w:rsid w:val="00F21AD7"/>
    <w:rsid w:val="00F21C2D"/>
    <w:rsid w:val="00F21CB7"/>
    <w:rsid w:val="00F21DB8"/>
    <w:rsid w:val="00F21F8D"/>
    <w:rsid w:val="00F22119"/>
    <w:rsid w:val="00F221A9"/>
    <w:rsid w:val="00F222CC"/>
    <w:rsid w:val="00F223D6"/>
    <w:rsid w:val="00F2266B"/>
    <w:rsid w:val="00F226D4"/>
    <w:rsid w:val="00F228B5"/>
    <w:rsid w:val="00F2290A"/>
    <w:rsid w:val="00F22BB1"/>
    <w:rsid w:val="00F22C29"/>
    <w:rsid w:val="00F22CD4"/>
    <w:rsid w:val="00F22E58"/>
    <w:rsid w:val="00F22F6A"/>
    <w:rsid w:val="00F22F6E"/>
    <w:rsid w:val="00F22FA2"/>
    <w:rsid w:val="00F22FDF"/>
    <w:rsid w:val="00F2309F"/>
    <w:rsid w:val="00F23155"/>
    <w:rsid w:val="00F2324C"/>
    <w:rsid w:val="00F23302"/>
    <w:rsid w:val="00F233A5"/>
    <w:rsid w:val="00F23423"/>
    <w:rsid w:val="00F2344E"/>
    <w:rsid w:val="00F2352E"/>
    <w:rsid w:val="00F2352F"/>
    <w:rsid w:val="00F235A0"/>
    <w:rsid w:val="00F235CC"/>
    <w:rsid w:val="00F23665"/>
    <w:rsid w:val="00F23734"/>
    <w:rsid w:val="00F2381F"/>
    <w:rsid w:val="00F2384F"/>
    <w:rsid w:val="00F2389B"/>
    <w:rsid w:val="00F238FC"/>
    <w:rsid w:val="00F23A9B"/>
    <w:rsid w:val="00F23B5E"/>
    <w:rsid w:val="00F23BA5"/>
    <w:rsid w:val="00F23E0F"/>
    <w:rsid w:val="00F23F42"/>
    <w:rsid w:val="00F23F55"/>
    <w:rsid w:val="00F23FF2"/>
    <w:rsid w:val="00F24060"/>
    <w:rsid w:val="00F24222"/>
    <w:rsid w:val="00F24236"/>
    <w:rsid w:val="00F24286"/>
    <w:rsid w:val="00F242BA"/>
    <w:rsid w:val="00F24418"/>
    <w:rsid w:val="00F24650"/>
    <w:rsid w:val="00F246B9"/>
    <w:rsid w:val="00F24784"/>
    <w:rsid w:val="00F24786"/>
    <w:rsid w:val="00F248F9"/>
    <w:rsid w:val="00F24AFE"/>
    <w:rsid w:val="00F24BCA"/>
    <w:rsid w:val="00F24C22"/>
    <w:rsid w:val="00F24C59"/>
    <w:rsid w:val="00F24C8F"/>
    <w:rsid w:val="00F24D64"/>
    <w:rsid w:val="00F24EE5"/>
    <w:rsid w:val="00F24F7A"/>
    <w:rsid w:val="00F2517E"/>
    <w:rsid w:val="00F251BB"/>
    <w:rsid w:val="00F25413"/>
    <w:rsid w:val="00F25497"/>
    <w:rsid w:val="00F25607"/>
    <w:rsid w:val="00F256D2"/>
    <w:rsid w:val="00F25786"/>
    <w:rsid w:val="00F257A1"/>
    <w:rsid w:val="00F25901"/>
    <w:rsid w:val="00F25A76"/>
    <w:rsid w:val="00F25B7A"/>
    <w:rsid w:val="00F25BED"/>
    <w:rsid w:val="00F25C4B"/>
    <w:rsid w:val="00F25D84"/>
    <w:rsid w:val="00F25EBF"/>
    <w:rsid w:val="00F25F96"/>
    <w:rsid w:val="00F26062"/>
    <w:rsid w:val="00F26158"/>
    <w:rsid w:val="00F2617B"/>
    <w:rsid w:val="00F2624A"/>
    <w:rsid w:val="00F26367"/>
    <w:rsid w:val="00F26468"/>
    <w:rsid w:val="00F265DC"/>
    <w:rsid w:val="00F2664F"/>
    <w:rsid w:val="00F266F0"/>
    <w:rsid w:val="00F26756"/>
    <w:rsid w:val="00F267C0"/>
    <w:rsid w:val="00F2683A"/>
    <w:rsid w:val="00F26B00"/>
    <w:rsid w:val="00F26B3F"/>
    <w:rsid w:val="00F26C07"/>
    <w:rsid w:val="00F26C47"/>
    <w:rsid w:val="00F26CAA"/>
    <w:rsid w:val="00F26D4A"/>
    <w:rsid w:val="00F26DD8"/>
    <w:rsid w:val="00F26EC4"/>
    <w:rsid w:val="00F27063"/>
    <w:rsid w:val="00F27064"/>
    <w:rsid w:val="00F27218"/>
    <w:rsid w:val="00F27247"/>
    <w:rsid w:val="00F272AE"/>
    <w:rsid w:val="00F27367"/>
    <w:rsid w:val="00F273B4"/>
    <w:rsid w:val="00F274BE"/>
    <w:rsid w:val="00F2754A"/>
    <w:rsid w:val="00F276FE"/>
    <w:rsid w:val="00F2789C"/>
    <w:rsid w:val="00F27943"/>
    <w:rsid w:val="00F27980"/>
    <w:rsid w:val="00F279BA"/>
    <w:rsid w:val="00F279DC"/>
    <w:rsid w:val="00F279F4"/>
    <w:rsid w:val="00F27AC4"/>
    <w:rsid w:val="00F27BA3"/>
    <w:rsid w:val="00F27CF0"/>
    <w:rsid w:val="00F27D61"/>
    <w:rsid w:val="00F27D8A"/>
    <w:rsid w:val="00F27F11"/>
    <w:rsid w:val="00F3050B"/>
    <w:rsid w:val="00F305EF"/>
    <w:rsid w:val="00F306FF"/>
    <w:rsid w:val="00F30723"/>
    <w:rsid w:val="00F30747"/>
    <w:rsid w:val="00F3077F"/>
    <w:rsid w:val="00F307DA"/>
    <w:rsid w:val="00F307FB"/>
    <w:rsid w:val="00F308ED"/>
    <w:rsid w:val="00F309C7"/>
    <w:rsid w:val="00F30B09"/>
    <w:rsid w:val="00F30B99"/>
    <w:rsid w:val="00F30E09"/>
    <w:rsid w:val="00F30E0A"/>
    <w:rsid w:val="00F30E67"/>
    <w:rsid w:val="00F30EBC"/>
    <w:rsid w:val="00F30EC3"/>
    <w:rsid w:val="00F30ED0"/>
    <w:rsid w:val="00F30FB1"/>
    <w:rsid w:val="00F3107C"/>
    <w:rsid w:val="00F310E5"/>
    <w:rsid w:val="00F31105"/>
    <w:rsid w:val="00F31175"/>
    <w:rsid w:val="00F31293"/>
    <w:rsid w:val="00F3133B"/>
    <w:rsid w:val="00F313D8"/>
    <w:rsid w:val="00F3156D"/>
    <w:rsid w:val="00F3162E"/>
    <w:rsid w:val="00F317BE"/>
    <w:rsid w:val="00F317F1"/>
    <w:rsid w:val="00F31899"/>
    <w:rsid w:val="00F319F6"/>
    <w:rsid w:val="00F31AF2"/>
    <w:rsid w:val="00F31B08"/>
    <w:rsid w:val="00F31D0C"/>
    <w:rsid w:val="00F31F0F"/>
    <w:rsid w:val="00F321A5"/>
    <w:rsid w:val="00F3222A"/>
    <w:rsid w:val="00F32232"/>
    <w:rsid w:val="00F32296"/>
    <w:rsid w:val="00F322E8"/>
    <w:rsid w:val="00F3238B"/>
    <w:rsid w:val="00F32677"/>
    <w:rsid w:val="00F328CE"/>
    <w:rsid w:val="00F3293A"/>
    <w:rsid w:val="00F32B77"/>
    <w:rsid w:val="00F32B7D"/>
    <w:rsid w:val="00F32C41"/>
    <w:rsid w:val="00F32DFE"/>
    <w:rsid w:val="00F32E0E"/>
    <w:rsid w:val="00F32E2D"/>
    <w:rsid w:val="00F32E9E"/>
    <w:rsid w:val="00F3305F"/>
    <w:rsid w:val="00F3308D"/>
    <w:rsid w:val="00F33097"/>
    <w:rsid w:val="00F330C8"/>
    <w:rsid w:val="00F3312E"/>
    <w:rsid w:val="00F331D7"/>
    <w:rsid w:val="00F33319"/>
    <w:rsid w:val="00F33388"/>
    <w:rsid w:val="00F333F3"/>
    <w:rsid w:val="00F334F7"/>
    <w:rsid w:val="00F335AD"/>
    <w:rsid w:val="00F335CF"/>
    <w:rsid w:val="00F33733"/>
    <w:rsid w:val="00F3387C"/>
    <w:rsid w:val="00F338B7"/>
    <w:rsid w:val="00F3390E"/>
    <w:rsid w:val="00F33916"/>
    <w:rsid w:val="00F33C6C"/>
    <w:rsid w:val="00F33CD6"/>
    <w:rsid w:val="00F33CD7"/>
    <w:rsid w:val="00F33D35"/>
    <w:rsid w:val="00F341A8"/>
    <w:rsid w:val="00F343A7"/>
    <w:rsid w:val="00F3443E"/>
    <w:rsid w:val="00F344AC"/>
    <w:rsid w:val="00F344D1"/>
    <w:rsid w:val="00F34520"/>
    <w:rsid w:val="00F34672"/>
    <w:rsid w:val="00F347D9"/>
    <w:rsid w:val="00F347ED"/>
    <w:rsid w:val="00F34BA0"/>
    <w:rsid w:val="00F34BAC"/>
    <w:rsid w:val="00F34EB4"/>
    <w:rsid w:val="00F34F90"/>
    <w:rsid w:val="00F34F9C"/>
    <w:rsid w:val="00F34FF9"/>
    <w:rsid w:val="00F35189"/>
    <w:rsid w:val="00F351F0"/>
    <w:rsid w:val="00F35260"/>
    <w:rsid w:val="00F352F4"/>
    <w:rsid w:val="00F35359"/>
    <w:rsid w:val="00F35538"/>
    <w:rsid w:val="00F35668"/>
    <w:rsid w:val="00F356F2"/>
    <w:rsid w:val="00F358B9"/>
    <w:rsid w:val="00F359D7"/>
    <w:rsid w:val="00F359F4"/>
    <w:rsid w:val="00F35A04"/>
    <w:rsid w:val="00F35A2C"/>
    <w:rsid w:val="00F35B05"/>
    <w:rsid w:val="00F35B4A"/>
    <w:rsid w:val="00F35E54"/>
    <w:rsid w:val="00F35EE1"/>
    <w:rsid w:val="00F35F53"/>
    <w:rsid w:val="00F3600A"/>
    <w:rsid w:val="00F360E6"/>
    <w:rsid w:val="00F3612A"/>
    <w:rsid w:val="00F36153"/>
    <w:rsid w:val="00F3620B"/>
    <w:rsid w:val="00F36237"/>
    <w:rsid w:val="00F362D8"/>
    <w:rsid w:val="00F362F3"/>
    <w:rsid w:val="00F3644A"/>
    <w:rsid w:val="00F365C7"/>
    <w:rsid w:val="00F365DD"/>
    <w:rsid w:val="00F3670B"/>
    <w:rsid w:val="00F36764"/>
    <w:rsid w:val="00F367D0"/>
    <w:rsid w:val="00F368B5"/>
    <w:rsid w:val="00F368E6"/>
    <w:rsid w:val="00F369F1"/>
    <w:rsid w:val="00F36ADE"/>
    <w:rsid w:val="00F36B73"/>
    <w:rsid w:val="00F36B78"/>
    <w:rsid w:val="00F36D7F"/>
    <w:rsid w:val="00F36E04"/>
    <w:rsid w:val="00F36E0E"/>
    <w:rsid w:val="00F36E73"/>
    <w:rsid w:val="00F36E7F"/>
    <w:rsid w:val="00F36F3E"/>
    <w:rsid w:val="00F36F99"/>
    <w:rsid w:val="00F37258"/>
    <w:rsid w:val="00F37278"/>
    <w:rsid w:val="00F3733D"/>
    <w:rsid w:val="00F374C4"/>
    <w:rsid w:val="00F375D9"/>
    <w:rsid w:val="00F375E4"/>
    <w:rsid w:val="00F37776"/>
    <w:rsid w:val="00F3780E"/>
    <w:rsid w:val="00F3788E"/>
    <w:rsid w:val="00F378FB"/>
    <w:rsid w:val="00F37911"/>
    <w:rsid w:val="00F37977"/>
    <w:rsid w:val="00F37ABF"/>
    <w:rsid w:val="00F37C39"/>
    <w:rsid w:val="00F37C80"/>
    <w:rsid w:val="00F37D63"/>
    <w:rsid w:val="00F37D90"/>
    <w:rsid w:val="00F37F5A"/>
    <w:rsid w:val="00F400AF"/>
    <w:rsid w:val="00F40154"/>
    <w:rsid w:val="00F401D2"/>
    <w:rsid w:val="00F402DE"/>
    <w:rsid w:val="00F4031B"/>
    <w:rsid w:val="00F40366"/>
    <w:rsid w:val="00F403DA"/>
    <w:rsid w:val="00F40574"/>
    <w:rsid w:val="00F40721"/>
    <w:rsid w:val="00F408FF"/>
    <w:rsid w:val="00F40A9A"/>
    <w:rsid w:val="00F40AFD"/>
    <w:rsid w:val="00F40B22"/>
    <w:rsid w:val="00F40B35"/>
    <w:rsid w:val="00F40C31"/>
    <w:rsid w:val="00F40E6F"/>
    <w:rsid w:val="00F40EF7"/>
    <w:rsid w:val="00F40F68"/>
    <w:rsid w:val="00F410D4"/>
    <w:rsid w:val="00F4113A"/>
    <w:rsid w:val="00F411EF"/>
    <w:rsid w:val="00F41214"/>
    <w:rsid w:val="00F41227"/>
    <w:rsid w:val="00F4122C"/>
    <w:rsid w:val="00F413DA"/>
    <w:rsid w:val="00F414AD"/>
    <w:rsid w:val="00F414B3"/>
    <w:rsid w:val="00F41670"/>
    <w:rsid w:val="00F416EA"/>
    <w:rsid w:val="00F41715"/>
    <w:rsid w:val="00F4179A"/>
    <w:rsid w:val="00F4190A"/>
    <w:rsid w:val="00F4191F"/>
    <w:rsid w:val="00F41A47"/>
    <w:rsid w:val="00F41B0D"/>
    <w:rsid w:val="00F41B1F"/>
    <w:rsid w:val="00F41C2D"/>
    <w:rsid w:val="00F41D22"/>
    <w:rsid w:val="00F41F8A"/>
    <w:rsid w:val="00F41FB0"/>
    <w:rsid w:val="00F41FFB"/>
    <w:rsid w:val="00F42004"/>
    <w:rsid w:val="00F4208E"/>
    <w:rsid w:val="00F42113"/>
    <w:rsid w:val="00F4220A"/>
    <w:rsid w:val="00F42385"/>
    <w:rsid w:val="00F4245F"/>
    <w:rsid w:val="00F424B3"/>
    <w:rsid w:val="00F424C0"/>
    <w:rsid w:val="00F42768"/>
    <w:rsid w:val="00F427BF"/>
    <w:rsid w:val="00F42826"/>
    <w:rsid w:val="00F42829"/>
    <w:rsid w:val="00F429C9"/>
    <w:rsid w:val="00F42A85"/>
    <w:rsid w:val="00F42B3A"/>
    <w:rsid w:val="00F42C72"/>
    <w:rsid w:val="00F42E29"/>
    <w:rsid w:val="00F42E6E"/>
    <w:rsid w:val="00F43033"/>
    <w:rsid w:val="00F43168"/>
    <w:rsid w:val="00F432E0"/>
    <w:rsid w:val="00F4340F"/>
    <w:rsid w:val="00F434C9"/>
    <w:rsid w:val="00F43564"/>
    <w:rsid w:val="00F438AE"/>
    <w:rsid w:val="00F43964"/>
    <w:rsid w:val="00F43994"/>
    <w:rsid w:val="00F439BD"/>
    <w:rsid w:val="00F43A25"/>
    <w:rsid w:val="00F43A68"/>
    <w:rsid w:val="00F43AA1"/>
    <w:rsid w:val="00F43E1A"/>
    <w:rsid w:val="00F43E97"/>
    <w:rsid w:val="00F43F01"/>
    <w:rsid w:val="00F43F47"/>
    <w:rsid w:val="00F43F7D"/>
    <w:rsid w:val="00F44039"/>
    <w:rsid w:val="00F44355"/>
    <w:rsid w:val="00F44688"/>
    <w:rsid w:val="00F44718"/>
    <w:rsid w:val="00F4472B"/>
    <w:rsid w:val="00F44736"/>
    <w:rsid w:val="00F44746"/>
    <w:rsid w:val="00F448D5"/>
    <w:rsid w:val="00F44935"/>
    <w:rsid w:val="00F44BC1"/>
    <w:rsid w:val="00F44FF3"/>
    <w:rsid w:val="00F4502E"/>
    <w:rsid w:val="00F450C8"/>
    <w:rsid w:val="00F450F0"/>
    <w:rsid w:val="00F45147"/>
    <w:rsid w:val="00F4526E"/>
    <w:rsid w:val="00F45345"/>
    <w:rsid w:val="00F4535F"/>
    <w:rsid w:val="00F453FA"/>
    <w:rsid w:val="00F45669"/>
    <w:rsid w:val="00F4568B"/>
    <w:rsid w:val="00F45695"/>
    <w:rsid w:val="00F4569D"/>
    <w:rsid w:val="00F45728"/>
    <w:rsid w:val="00F45735"/>
    <w:rsid w:val="00F457E1"/>
    <w:rsid w:val="00F45877"/>
    <w:rsid w:val="00F45897"/>
    <w:rsid w:val="00F4590F"/>
    <w:rsid w:val="00F45988"/>
    <w:rsid w:val="00F45B1A"/>
    <w:rsid w:val="00F45BC5"/>
    <w:rsid w:val="00F45C24"/>
    <w:rsid w:val="00F45CF7"/>
    <w:rsid w:val="00F45D34"/>
    <w:rsid w:val="00F45D4B"/>
    <w:rsid w:val="00F45E66"/>
    <w:rsid w:val="00F45E83"/>
    <w:rsid w:val="00F45E90"/>
    <w:rsid w:val="00F45EB7"/>
    <w:rsid w:val="00F45F03"/>
    <w:rsid w:val="00F45FE8"/>
    <w:rsid w:val="00F46057"/>
    <w:rsid w:val="00F46102"/>
    <w:rsid w:val="00F46216"/>
    <w:rsid w:val="00F46237"/>
    <w:rsid w:val="00F46297"/>
    <w:rsid w:val="00F46417"/>
    <w:rsid w:val="00F464B6"/>
    <w:rsid w:val="00F465D0"/>
    <w:rsid w:val="00F4670C"/>
    <w:rsid w:val="00F46810"/>
    <w:rsid w:val="00F46998"/>
    <w:rsid w:val="00F469D1"/>
    <w:rsid w:val="00F469DB"/>
    <w:rsid w:val="00F46A99"/>
    <w:rsid w:val="00F46AC6"/>
    <w:rsid w:val="00F46B50"/>
    <w:rsid w:val="00F46C9F"/>
    <w:rsid w:val="00F46E59"/>
    <w:rsid w:val="00F46EBF"/>
    <w:rsid w:val="00F46FBB"/>
    <w:rsid w:val="00F472D7"/>
    <w:rsid w:val="00F47541"/>
    <w:rsid w:val="00F47545"/>
    <w:rsid w:val="00F477ED"/>
    <w:rsid w:val="00F478A1"/>
    <w:rsid w:val="00F479AC"/>
    <w:rsid w:val="00F47A1D"/>
    <w:rsid w:val="00F47B5F"/>
    <w:rsid w:val="00F47BE4"/>
    <w:rsid w:val="00F47D61"/>
    <w:rsid w:val="00F47D8E"/>
    <w:rsid w:val="00F47DDA"/>
    <w:rsid w:val="00F47F52"/>
    <w:rsid w:val="00F47FEA"/>
    <w:rsid w:val="00F5016E"/>
    <w:rsid w:val="00F501A1"/>
    <w:rsid w:val="00F501F2"/>
    <w:rsid w:val="00F5021B"/>
    <w:rsid w:val="00F5051D"/>
    <w:rsid w:val="00F508BB"/>
    <w:rsid w:val="00F50984"/>
    <w:rsid w:val="00F50AAC"/>
    <w:rsid w:val="00F50C61"/>
    <w:rsid w:val="00F50DE5"/>
    <w:rsid w:val="00F50DFC"/>
    <w:rsid w:val="00F50EC2"/>
    <w:rsid w:val="00F50F77"/>
    <w:rsid w:val="00F51095"/>
    <w:rsid w:val="00F51383"/>
    <w:rsid w:val="00F513BD"/>
    <w:rsid w:val="00F513F5"/>
    <w:rsid w:val="00F513FB"/>
    <w:rsid w:val="00F5142C"/>
    <w:rsid w:val="00F51456"/>
    <w:rsid w:val="00F514AC"/>
    <w:rsid w:val="00F514FE"/>
    <w:rsid w:val="00F515F2"/>
    <w:rsid w:val="00F517E0"/>
    <w:rsid w:val="00F5189E"/>
    <w:rsid w:val="00F518C3"/>
    <w:rsid w:val="00F518EC"/>
    <w:rsid w:val="00F51A9A"/>
    <w:rsid w:val="00F51C8A"/>
    <w:rsid w:val="00F51CBF"/>
    <w:rsid w:val="00F51F23"/>
    <w:rsid w:val="00F51F90"/>
    <w:rsid w:val="00F520A7"/>
    <w:rsid w:val="00F520BA"/>
    <w:rsid w:val="00F523A1"/>
    <w:rsid w:val="00F52587"/>
    <w:rsid w:val="00F525D2"/>
    <w:rsid w:val="00F5275A"/>
    <w:rsid w:val="00F52840"/>
    <w:rsid w:val="00F52866"/>
    <w:rsid w:val="00F529A1"/>
    <w:rsid w:val="00F52AAA"/>
    <w:rsid w:val="00F52ADB"/>
    <w:rsid w:val="00F52B52"/>
    <w:rsid w:val="00F52BCA"/>
    <w:rsid w:val="00F52C0C"/>
    <w:rsid w:val="00F52C0E"/>
    <w:rsid w:val="00F52E6C"/>
    <w:rsid w:val="00F52F1D"/>
    <w:rsid w:val="00F52F3F"/>
    <w:rsid w:val="00F52F72"/>
    <w:rsid w:val="00F53258"/>
    <w:rsid w:val="00F533C6"/>
    <w:rsid w:val="00F533DE"/>
    <w:rsid w:val="00F5365A"/>
    <w:rsid w:val="00F5371C"/>
    <w:rsid w:val="00F537B4"/>
    <w:rsid w:val="00F53898"/>
    <w:rsid w:val="00F53BE1"/>
    <w:rsid w:val="00F53BED"/>
    <w:rsid w:val="00F53BF4"/>
    <w:rsid w:val="00F53CC7"/>
    <w:rsid w:val="00F53D82"/>
    <w:rsid w:val="00F53E60"/>
    <w:rsid w:val="00F53EDB"/>
    <w:rsid w:val="00F54170"/>
    <w:rsid w:val="00F541F0"/>
    <w:rsid w:val="00F54203"/>
    <w:rsid w:val="00F542C0"/>
    <w:rsid w:val="00F54424"/>
    <w:rsid w:val="00F54465"/>
    <w:rsid w:val="00F54485"/>
    <w:rsid w:val="00F54699"/>
    <w:rsid w:val="00F5471F"/>
    <w:rsid w:val="00F547F3"/>
    <w:rsid w:val="00F54911"/>
    <w:rsid w:val="00F54A5B"/>
    <w:rsid w:val="00F54A95"/>
    <w:rsid w:val="00F54ABC"/>
    <w:rsid w:val="00F54B46"/>
    <w:rsid w:val="00F54C2B"/>
    <w:rsid w:val="00F54DB1"/>
    <w:rsid w:val="00F54E44"/>
    <w:rsid w:val="00F54F39"/>
    <w:rsid w:val="00F550A2"/>
    <w:rsid w:val="00F551AF"/>
    <w:rsid w:val="00F551EA"/>
    <w:rsid w:val="00F552B0"/>
    <w:rsid w:val="00F5533F"/>
    <w:rsid w:val="00F55357"/>
    <w:rsid w:val="00F55372"/>
    <w:rsid w:val="00F553D0"/>
    <w:rsid w:val="00F55414"/>
    <w:rsid w:val="00F55447"/>
    <w:rsid w:val="00F55492"/>
    <w:rsid w:val="00F5549E"/>
    <w:rsid w:val="00F554FF"/>
    <w:rsid w:val="00F5554B"/>
    <w:rsid w:val="00F5558C"/>
    <w:rsid w:val="00F55696"/>
    <w:rsid w:val="00F556B8"/>
    <w:rsid w:val="00F557C9"/>
    <w:rsid w:val="00F55995"/>
    <w:rsid w:val="00F559B2"/>
    <w:rsid w:val="00F55AE1"/>
    <w:rsid w:val="00F55BC2"/>
    <w:rsid w:val="00F55C26"/>
    <w:rsid w:val="00F55C54"/>
    <w:rsid w:val="00F55E81"/>
    <w:rsid w:val="00F55EA0"/>
    <w:rsid w:val="00F55F2B"/>
    <w:rsid w:val="00F560EB"/>
    <w:rsid w:val="00F56108"/>
    <w:rsid w:val="00F562B9"/>
    <w:rsid w:val="00F56479"/>
    <w:rsid w:val="00F56487"/>
    <w:rsid w:val="00F565EA"/>
    <w:rsid w:val="00F5678A"/>
    <w:rsid w:val="00F56A7E"/>
    <w:rsid w:val="00F56D03"/>
    <w:rsid w:val="00F56D5F"/>
    <w:rsid w:val="00F56D97"/>
    <w:rsid w:val="00F56E41"/>
    <w:rsid w:val="00F56E50"/>
    <w:rsid w:val="00F56F8B"/>
    <w:rsid w:val="00F5703A"/>
    <w:rsid w:val="00F5723E"/>
    <w:rsid w:val="00F57292"/>
    <w:rsid w:val="00F572C4"/>
    <w:rsid w:val="00F57344"/>
    <w:rsid w:val="00F57481"/>
    <w:rsid w:val="00F574F1"/>
    <w:rsid w:val="00F57561"/>
    <w:rsid w:val="00F575A1"/>
    <w:rsid w:val="00F57608"/>
    <w:rsid w:val="00F5765E"/>
    <w:rsid w:val="00F5787E"/>
    <w:rsid w:val="00F578BD"/>
    <w:rsid w:val="00F57951"/>
    <w:rsid w:val="00F57AA3"/>
    <w:rsid w:val="00F57B4D"/>
    <w:rsid w:val="00F57C79"/>
    <w:rsid w:val="00F57D00"/>
    <w:rsid w:val="00F57D80"/>
    <w:rsid w:val="00F57DF0"/>
    <w:rsid w:val="00F57DF2"/>
    <w:rsid w:val="00F57EA1"/>
    <w:rsid w:val="00F57FC7"/>
    <w:rsid w:val="00F601AD"/>
    <w:rsid w:val="00F601E9"/>
    <w:rsid w:val="00F60243"/>
    <w:rsid w:val="00F6026A"/>
    <w:rsid w:val="00F602CD"/>
    <w:rsid w:val="00F60394"/>
    <w:rsid w:val="00F603FD"/>
    <w:rsid w:val="00F6043A"/>
    <w:rsid w:val="00F607AC"/>
    <w:rsid w:val="00F60B3A"/>
    <w:rsid w:val="00F60BDC"/>
    <w:rsid w:val="00F60CB0"/>
    <w:rsid w:val="00F60D49"/>
    <w:rsid w:val="00F60F5A"/>
    <w:rsid w:val="00F60FA8"/>
    <w:rsid w:val="00F6107A"/>
    <w:rsid w:val="00F6112F"/>
    <w:rsid w:val="00F611E1"/>
    <w:rsid w:val="00F61237"/>
    <w:rsid w:val="00F612A6"/>
    <w:rsid w:val="00F61415"/>
    <w:rsid w:val="00F6148A"/>
    <w:rsid w:val="00F61570"/>
    <w:rsid w:val="00F616AF"/>
    <w:rsid w:val="00F617FD"/>
    <w:rsid w:val="00F618A3"/>
    <w:rsid w:val="00F619A2"/>
    <w:rsid w:val="00F619A8"/>
    <w:rsid w:val="00F61A5D"/>
    <w:rsid w:val="00F61C9F"/>
    <w:rsid w:val="00F61CDC"/>
    <w:rsid w:val="00F61CDF"/>
    <w:rsid w:val="00F61D0B"/>
    <w:rsid w:val="00F61F32"/>
    <w:rsid w:val="00F62039"/>
    <w:rsid w:val="00F620DA"/>
    <w:rsid w:val="00F623BF"/>
    <w:rsid w:val="00F6249F"/>
    <w:rsid w:val="00F624B9"/>
    <w:rsid w:val="00F6253B"/>
    <w:rsid w:val="00F62633"/>
    <w:rsid w:val="00F6298B"/>
    <w:rsid w:val="00F62AE5"/>
    <w:rsid w:val="00F62B8B"/>
    <w:rsid w:val="00F62C76"/>
    <w:rsid w:val="00F62E33"/>
    <w:rsid w:val="00F62E70"/>
    <w:rsid w:val="00F62F05"/>
    <w:rsid w:val="00F63048"/>
    <w:rsid w:val="00F63085"/>
    <w:rsid w:val="00F6309D"/>
    <w:rsid w:val="00F63419"/>
    <w:rsid w:val="00F634AE"/>
    <w:rsid w:val="00F63506"/>
    <w:rsid w:val="00F63541"/>
    <w:rsid w:val="00F635EE"/>
    <w:rsid w:val="00F6367B"/>
    <w:rsid w:val="00F638E4"/>
    <w:rsid w:val="00F63986"/>
    <w:rsid w:val="00F639A2"/>
    <w:rsid w:val="00F639AD"/>
    <w:rsid w:val="00F63C70"/>
    <w:rsid w:val="00F63D57"/>
    <w:rsid w:val="00F64046"/>
    <w:rsid w:val="00F641E6"/>
    <w:rsid w:val="00F6421F"/>
    <w:rsid w:val="00F642D4"/>
    <w:rsid w:val="00F64356"/>
    <w:rsid w:val="00F64357"/>
    <w:rsid w:val="00F645AD"/>
    <w:rsid w:val="00F64621"/>
    <w:rsid w:val="00F64637"/>
    <w:rsid w:val="00F6468B"/>
    <w:rsid w:val="00F64706"/>
    <w:rsid w:val="00F647E5"/>
    <w:rsid w:val="00F6481F"/>
    <w:rsid w:val="00F648B9"/>
    <w:rsid w:val="00F648C8"/>
    <w:rsid w:val="00F64A57"/>
    <w:rsid w:val="00F64ABA"/>
    <w:rsid w:val="00F64B8D"/>
    <w:rsid w:val="00F64BBD"/>
    <w:rsid w:val="00F64C77"/>
    <w:rsid w:val="00F64D4D"/>
    <w:rsid w:val="00F64D68"/>
    <w:rsid w:val="00F64D9B"/>
    <w:rsid w:val="00F64DA5"/>
    <w:rsid w:val="00F64E47"/>
    <w:rsid w:val="00F64F52"/>
    <w:rsid w:val="00F64F77"/>
    <w:rsid w:val="00F64FF9"/>
    <w:rsid w:val="00F65087"/>
    <w:rsid w:val="00F651EB"/>
    <w:rsid w:val="00F652BB"/>
    <w:rsid w:val="00F6536E"/>
    <w:rsid w:val="00F6545B"/>
    <w:rsid w:val="00F654F7"/>
    <w:rsid w:val="00F656A0"/>
    <w:rsid w:val="00F65734"/>
    <w:rsid w:val="00F65786"/>
    <w:rsid w:val="00F6585A"/>
    <w:rsid w:val="00F65960"/>
    <w:rsid w:val="00F65A13"/>
    <w:rsid w:val="00F65A45"/>
    <w:rsid w:val="00F65AEA"/>
    <w:rsid w:val="00F65B2B"/>
    <w:rsid w:val="00F65B3F"/>
    <w:rsid w:val="00F65CB6"/>
    <w:rsid w:val="00F65D3B"/>
    <w:rsid w:val="00F65D42"/>
    <w:rsid w:val="00F65D96"/>
    <w:rsid w:val="00F65EE3"/>
    <w:rsid w:val="00F65F0D"/>
    <w:rsid w:val="00F660E5"/>
    <w:rsid w:val="00F660F3"/>
    <w:rsid w:val="00F6613B"/>
    <w:rsid w:val="00F66217"/>
    <w:rsid w:val="00F662E9"/>
    <w:rsid w:val="00F664FF"/>
    <w:rsid w:val="00F6657B"/>
    <w:rsid w:val="00F665E7"/>
    <w:rsid w:val="00F66653"/>
    <w:rsid w:val="00F66678"/>
    <w:rsid w:val="00F666E7"/>
    <w:rsid w:val="00F667B1"/>
    <w:rsid w:val="00F66991"/>
    <w:rsid w:val="00F66B59"/>
    <w:rsid w:val="00F66BCB"/>
    <w:rsid w:val="00F66BCF"/>
    <w:rsid w:val="00F66CB4"/>
    <w:rsid w:val="00F66CC6"/>
    <w:rsid w:val="00F66E70"/>
    <w:rsid w:val="00F66F3C"/>
    <w:rsid w:val="00F6705C"/>
    <w:rsid w:val="00F670BB"/>
    <w:rsid w:val="00F6719B"/>
    <w:rsid w:val="00F67301"/>
    <w:rsid w:val="00F67649"/>
    <w:rsid w:val="00F676A8"/>
    <w:rsid w:val="00F676F4"/>
    <w:rsid w:val="00F6772A"/>
    <w:rsid w:val="00F67786"/>
    <w:rsid w:val="00F67794"/>
    <w:rsid w:val="00F6783F"/>
    <w:rsid w:val="00F679DD"/>
    <w:rsid w:val="00F67A5B"/>
    <w:rsid w:val="00F67C17"/>
    <w:rsid w:val="00F67CFE"/>
    <w:rsid w:val="00F67FA4"/>
    <w:rsid w:val="00F701B9"/>
    <w:rsid w:val="00F7028E"/>
    <w:rsid w:val="00F70336"/>
    <w:rsid w:val="00F70446"/>
    <w:rsid w:val="00F7047B"/>
    <w:rsid w:val="00F704E7"/>
    <w:rsid w:val="00F706EE"/>
    <w:rsid w:val="00F707B2"/>
    <w:rsid w:val="00F70904"/>
    <w:rsid w:val="00F709B4"/>
    <w:rsid w:val="00F709F3"/>
    <w:rsid w:val="00F70ACE"/>
    <w:rsid w:val="00F70B78"/>
    <w:rsid w:val="00F70BD7"/>
    <w:rsid w:val="00F70C82"/>
    <w:rsid w:val="00F70C83"/>
    <w:rsid w:val="00F70CBA"/>
    <w:rsid w:val="00F70CF5"/>
    <w:rsid w:val="00F70D39"/>
    <w:rsid w:val="00F70D65"/>
    <w:rsid w:val="00F70E2C"/>
    <w:rsid w:val="00F70E30"/>
    <w:rsid w:val="00F70FD6"/>
    <w:rsid w:val="00F7106F"/>
    <w:rsid w:val="00F710DD"/>
    <w:rsid w:val="00F7116D"/>
    <w:rsid w:val="00F711BF"/>
    <w:rsid w:val="00F71250"/>
    <w:rsid w:val="00F7151F"/>
    <w:rsid w:val="00F715B1"/>
    <w:rsid w:val="00F71628"/>
    <w:rsid w:val="00F71657"/>
    <w:rsid w:val="00F7172F"/>
    <w:rsid w:val="00F717E5"/>
    <w:rsid w:val="00F71A1D"/>
    <w:rsid w:val="00F71B75"/>
    <w:rsid w:val="00F71D14"/>
    <w:rsid w:val="00F71E7A"/>
    <w:rsid w:val="00F71E8E"/>
    <w:rsid w:val="00F71F02"/>
    <w:rsid w:val="00F71F5E"/>
    <w:rsid w:val="00F71F98"/>
    <w:rsid w:val="00F71FFA"/>
    <w:rsid w:val="00F72018"/>
    <w:rsid w:val="00F72338"/>
    <w:rsid w:val="00F724E9"/>
    <w:rsid w:val="00F72867"/>
    <w:rsid w:val="00F728BB"/>
    <w:rsid w:val="00F7299F"/>
    <w:rsid w:val="00F729B3"/>
    <w:rsid w:val="00F72B32"/>
    <w:rsid w:val="00F72B79"/>
    <w:rsid w:val="00F72B7B"/>
    <w:rsid w:val="00F72CCE"/>
    <w:rsid w:val="00F72E12"/>
    <w:rsid w:val="00F72FE3"/>
    <w:rsid w:val="00F7300A"/>
    <w:rsid w:val="00F732AD"/>
    <w:rsid w:val="00F73340"/>
    <w:rsid w:val="00F73419"/>
    <w:rsid w:val="00F735F6"/>
    <w:rsid w:val="00F7361D"/>
    <w:rsid w:val="00F736A9"/>
    <w:rsid w:val="00F736DB"/>
    <w:rsid w:val="00F737BC"/>
    <w:rsid w:val="00F73828"/>
    <w:rsid w:val="00F73A31"/>
    <w:rsid w:val="00F73A97"/>
    <w:rsid w:val="00F73A9F"/>
    <w:rsid w:val="00F73AA1"/>
    <w:rsid w:val="00F73B6D"/>
    <w:rsid w:val="00F73B79"/>
    <w:rsid w:val="00F73D4B"/>
    <w:rsid w:val="00F73F1C"/>
    <w:rsid w:val="00F73F39"/>
    <w:rsid w:val="00F73F9D"/>
    <w:rsid w:val="00F73FE6"/>
    <w:rsid w:val="00F743C9"/>
    <w:rsid w:val="00F743FA"/>
    <w:rsid w:val="00F7441B"/>
    <w:rsid w:val="00F74579"/>
    <w:rsid w:val="00F746BB"/>
    <w:rsid w:val="00F747F9"/>
    <w:rsid w:val="00F747FE"/>
    <w:rsid w:val="00F7497A"/>
    <w:rsid w:val="00F74E0C"/>
    <w:rsid w:val="00F74EDF"/>
    <w:rsid w:val="00F74F08"/>
    <w:rsid w:val="00F75257"/>
    <w:rsid w:val="00F75293"/>
    <w:rsid w:val="00F752C8"/>
    <w:rsid w:val="00F7545B"/>
    <w:rsid w:val="00F755BE"/>
    <w:rsid w:val="00F7565D"/>
    <w:rsid w:val="00F7569C"/>
    <w:rsid w:val="00F757B4"/>
    <w:rsid w:val="00F7585D"/>
    <w:rsid w:val="00F75B7C"/>
    <w:rsid w:val="00F75C25"/>
    <w:rsid w:val="00F75E61"/>
    <w:rsid w:val="00F75F6F"/>
    <w:rsid w:val="00F75FCC"/>
    <w:rsid w:val="00F76033"/>
    <w:rsid w:val="00F7606B"/>
    <w:rsid w:val="00F76091"/>
    <w:rsid w:val="00F76150"/>
    <w:rsid w:val="00F76172"/>
    <w:rsid w:val="00F761F4"/>
    <w:rsid w:val="00F76284"/>
    <w:rsid w:val="00F76346"/>
    <w:rsid w:val="00F7640E"/>
    <w:rsid w:val="00F76439"/>
    <w:rsid w:val="00F76495"/>
    <w:rsid w:val="00F764F9"/>
    <w:rsid w:val="00F7658C"/>
    <w:rsid w:val="00F766A2"/>
    <w:rsid w:val="00F766D8"/>
    <w:rsid w:val="00F766F9"/>
    <w:rsid w:val="00F766FA"/>
    <w:rsid w:val="00F76712"/>
    <w:rsid w:val="00F76737"/>
    <w:rsid w:val="00F7678F"/>
    <w:rsid w:val="00F768BE"/>
    <w:rsid w:val="00F7693C"/>
    <w:rsid w:val="00F769AE"/>
    <w:rsid w:val="00F769C2"/>
    <w:rsid w:val="00F769FA"/>
    <w:rsid w:val="00F76AD5"/>
    <w:rsid w:val="00F76D22"/>
    <w:rsid w:val="00F76D6B"/>
    <w:rsid w:val="00F76F38"/>
    <w:rsid w:val="00F77011"/>
    <w:rsid w:val="00F77113"/>
    <w:rsid w:val="00F771D5"/>
    <w:rsid w:val="00F771D9"/>
    <w:rsid w:val="00F77314"/>
    <w:rsid w:val="00F77337"/>
    <w:rsid w:val="00F77405"/>
    <w:rsid w:val="00F775ED"/>
    <w:rsid w:val="00F7762F"/>
    <w:rsid w:val="00F776A6"/>
    <w:rsid w:val="00F776E3"/>
    <w:rsid w:val="00F77894"/>
    <w:rsid w:val="00F7793E"/>
    <w:rsid w:val="00F77984"/>
    <w:rsid w:val="00F77A72"/>
    <w:rsid w:val="00F77AA2"/>
    <w:rsid w:val="00F77C00"/>
    <w:rsid w:val="00F77CEF"/>
    <w:rsid w:val="00F77E64"/>
    <w:rsid w:val="00F77EC4"/>
    <w:rsid w:val="00F77F15"/>
    <w:rsid w:val="00F77F4E"/>
    <w:rsid w:val="00F800F2"/>
    <w:rsid w:val="00F8014B"/>
    <w:rsid w:val="00F801F3"/>
    <w:rsid w:val="00F80440"/>
    <w:rsid w:val="00F804E2"/>
    <w:rsid w:val="00F8057A"/>
    <w:rsid w:val="00F80691"/>
    <w:rsid w:val="00F806DA"/>
    <w:rsid w:val="00F80738"/>
    <w:rsid w:val="00F807FF"/>
    <w:rsid w:val="00F809EF"/>
    <w:rsid w:val="00F80ADF"/>
    <w:rsid w:val="00F80AEC"/>
    <w:rsid w:val="00F80B65"/>
    <w:rsid w:val="00F80B76"/>
    <w:rsid w:val="00F80BA2"/>
    <w:rsid w:val="00F80CBB"/>
    <w:rsid w:val="00F80CED"/>
    <w:rsid w:val="00F80D1A"/>
    <w:rsid w:val="00F810E9"/>
    <w:rsid w:val="00F8147F"/>
    <w:rsid w:val="00F81484"/>
    <w:rsid w:val="00F815F0"/>
    <w:rsid w:val="00F8162C"/>
    <w:rsid w:val="00F8162E"/>
    <w:rsid w:val="00F8172F"/>
    <w:rsid w:val="00F817F0"/>
    <w:rsid w:val="00F81AC8"/>
    <w:rsid w:val="00F81BC0"/>
    <w:rsid w:val="00F81D4D"/>
    <w:rsid w:val="00F81D6F"/>
    <w:rsid w:val="00F81DB3"/>
    <w:rsid w:val="00F81E6D"/>
    <w:rsid w:val="00F81E7B"/>
    <w:rsid w:val="00F81F3B"/>
    <w:rsid w:val="00F81F9A"/>
    <w:rsid w:val="00F82027"/>
    <w:rsid w:val="00F822CC"/>
    <w:rsid w:val="00F824E0"/>
    <w:rsid w:val="00F8250B"/>
    <w:rsid w:val="00F82548"/>
    <w:rsid w:val="00F8255F"/>
    <w:rsid w:val="00F825EA"/>
    <w:rsid w:val="00F8267F"/>
    <w:rsid w:val="00F82727"/>
    <w:rsid w:val="00F8278B"/>
    <w:rsid w:val="00F8286B"/>
    <w:rsid w:val="00F82934"/>
    <w:rsid w:val="00F82ACA"/>
    <w:rsid w:val="00F82B9C"/>
    <w:rsid w:val="00F82BA3"/>
    <w:rsid w:val="00F82BC2"/>
    <w:rsid w:val="00F82C2F"/>
    <w:rsid w:val="00F82C3B"/>
    <w:rsid w:val="00F82C57"/>
    <w:rsid w:val="00F82D14"/>
    <w:rsid w:val="00F82D6B"/>
    <w:rsid w:val="00F82D71"/>
    <w:rsid w:val="00F82DCB"/>
    <w:rsid w:val="00F82DDA"/>
    <w:rsid w:val="00F82F00"/>
    <w:rsid w:val="00F83192"/>
    <w:rsid w:val="00F83261"/>
    <w:rsid w:val="00F83307"/>
    <w:rsid w:val="00F83509"/>
    <w:rsid w:val="00F83630"/>
    <w:rsid w:val="00F836AF"/>
    <w:rsid w:val="00F8373C"/>
    <w:rsid w:val="00F837AE"/>
    <w:rsid w:val="00F83800"/>
    <w:rsid w:val="00F838A5"/>
    <w:rsid w:val="00F8393E"/>
    <w:rsid w:val="00F83A37"/>
    <w:rsid w:val="00F83A4D"/>
    <w:rsid w:val="00F83A62"/>
    <w:rsid w:val="00F83ADB"/>
    <w:rsid w:val="00F83C03"/>
    <w:rsid w:val="00F83D6F"/>
    <w:rsid w:val="00F83FC2"/>
    <w:rsid w:val="00F84156"/>
    <w:rsid w:val="00F84273"/>
    <w:rsid w:val="00F843B2"/>
    <w:rsid w:val="00F843D7"/>
    <w:rsid w:val="00F8446E"/>
    <w:rsid w:val="00F84508"/>
    <w:rsid w:val="00F84599"/>
    <w:rsid w:val="00F846DF"/>
    <w:rsid w:val="00F84861"/>
    <w:rsid w:val="00F848A4"/>
    <w:rsid w:val="00F848DE"/>
    <w:rsid w:val="00F84A0C"/>
    <w:rsid w:val="00F84B56"/>
    <w:rsid w:val="00F84BA1"/>
    <w:rsid w:val="00F84BD0"/>
    <w:rsid w:val="00F84C1D"/>
    <w:rsid w:val="00F84C56"/>
    <w:rsid w:val="00F84C57"/>
    <w:rsid w:val="00F84EFB"/>
    <w:rsid w:val="00F84FBA"/>
    <w:rsid w:val="00F850AA"/>
    <w:rsid w:val="00F8518A"/>
    <w:rsid w:val="00F8534E"/>
    <w:rsid w:val="00F85507"/>
    <w:rsid w:val="00F85630"/>
    <w:rsid w:val="00F856BC"/>
    <w:rsid w:val="00F8583C"/>
    <w:rsid w:val="00F8586B"/>
    <w:rsid w:val="00F85877"/>
    <w:rsid w:val="00F85A17"/>
    <w:rsid w:val="00F85D13"/>
    <w:rsid w:val="00F85D8B"/>
    <w:rsid w:val="00F85FA5"/>
    <w:rsid w:val="00F86095"/>
    <w:rsid w:val="00F860C2"/>
    <w:rsid w:val="00F86396"/>
    <w:rsid w:val="00F863FD"/>
    <w:rsid w:val="00F865BC"/>
    <w:rsid w:val="00F86632"/>
    <w:rsid w:val="00F866DF"/>
    <w:rsid w:val="00F866E1"/>
    <w:rsid w:val="00F86902"/>
    <w:rsid w:val="00F8690D"/>
    <w:rsid w:val="00F869A8"/>
    <w:rsid w:val="00F86A53"/>
    <w:rsid w:val="00F86B37"/>
    <w:rsid w:val="00F86D41"/>
    <w:rsid w:val="00F86E1D"/>
    <w:rsid w:val="00F86F70"/>
    <w:rsid w:val="00F86F88"/>
    <w:rsid w:val="00F8702E"/>
    <w:rsid w:val="00F870CF"/>
    <w:rsid w:val="00F871B9"/>
    <w:rsid w:val="00F871D5"/>
    <w:rsid w:val="00F8731D"/>
    <w:rsid w:val="00F873A4"/>
    <w:rsid w:val="00F87660"/>
    <w:rsid w:val="00F876CF"/>
    <w:rsid w:val="00F8771C"/>
    <w:rsid w:val="00F877A1"/>
    <w:rsid w:val="00F8791E"/>
    <w:rsid w:val="00F879AF"/>
    <w:rsid w:val="00F87A39"/>
    <w:rsid w:val="00F87CB1"/>
    <w:rsid w:val="00F87D0C"/>
    <w:rsid w:val="00F87D58"/>
    <w:rsid w:val="00F87D5D"/>
    <w:rsid w:val="00F87D60"/>
    <w:rsid w:val="00F87FAD"/>
    <w:rsid w:val="00F90124"/>
    <w:rsid w:val="00F9025E"/>
    <w:rsid w:val="00F90270"/>
    <w:rsid w:val="00F9030A"/>
    <w:rsid w:val="00F90366"/>
    <w:rsid w:val="00F9036A"/>
    <w:rsid w:val="00F903AF"/>
    <w:rsid w:val="00F903B0"/>
    <w:rsid w:val="00F903B7"/>
    <w:rsid w:val="00F9051F"/>
    <w:rsid w:val="00F906F8"/>
    <w:rsid w:val="00F90922"/>
    <w:rsid w:val="00F90ABA"/>
    <w:rsid w:val="00F90B8F"/>
    <w:rsid w:val="00F90C8E"/>
    <w:rsid w:val="00F90CF0"/>
    <w:rsid w:val="00F90DDC"/>
    <w:rsid w:val="00F90DFF"/>
    <w:rsid w:val="00F90E0A"/>
    <w:rsid w:val="00F90E5E"/>
    <w:rsid w:val="00F910A0"/>
    <w:rsid w:val="00F910AA"/>
    <w:rsid w:val="00F9118E"/>
    <w:rsid w:val="00F91304"/>
    <w:rsid w:val="00F9134D"/>
    <w:rsid w:val="00F91671"/>
    <w:rsid w:val="00F91806"/>
    <w:rsid w:val="00F918D9"/>
    <w:rsid w:val="00F9198C"/>
    <w:rsid w:val="00F919C2"/>
    <w:rsid w:val="00F91A82"/>
    <w:rsid w:val="00F91C4B"/>
    <w:rsid w:val="00F91D9C"/>
    <w:rsid w:val="00F91E32"/>
    <w:rsid w:val="00F91EDC"/>
    <w:rsid w:val="00F91F73"/>
    <w:rsid w:val="00F92028"/>
    <w:rsid w:val="00F9212A"/>
    <w:rsid w:val="00F9216C"/>
    <w:rsid w:val="00F922D0"/>
    <w:rsid w:val="00F92333"/>
    <w:rsid w:val="00F92344"/>
    <w:rsid w:val="00F924E5"/>
    <w:rsid w:val="00F9266E"/>
    <w:rsid w:val="00F9276E"/>
    <w:rsid w:val="00F927A8"/>
    <w:rsid w:val="00F92805"/>
    <w:rsid w:val="00F92833"/>
    <w:rsid w:val="00F928F5"/>
    <w:rsid w:val="00F929EB"/>
    <w:rsid w:val="00F92A10"/>
    <w:rsid w:val="00F92B40"/>
    <w:rsid w:val="00F92B4D"/>
    <w:rsid w:val="00F92BC4"/>
    <w:rsid w:val="00F92C0F"/>
    <w:rsid w:val="00F92D36"/>
    <w:rsid w:val="00F92D5B"/>
    <w:rsid w:val="00F92E3D"/>
    <w:rsid w:val="00F92E9E"/>
    <w:rsid w:val="00F92F33"/>
    <w:rsid w:val="00F92FAF"/>
    <w:rsid w:val="00F9319A"/>
    <w:rsid w:val="00F93231"/>
    <w:rsid w:val="00F93332"/>
    <w:rsid w:val="00F9337E"/>
    <w:rsid w:val="00F93455"/>
    <w:rsid w:val="00F934BA"/>
    <w:rsid w:val="00F9357D"/>
    <w:rsid w:val="00F935B7"/>
    <w:rsid w:val="00F935BA"/>
    <w:rsid w:val="00F9365F"/>
    <w:rsid w:val="00F93671"/>
    <w:rsid w:val="00F9369F"/>
    <w:rsid w:val="00F93773"/>
    <w:rsid w:val="00F93834"/>
    <w:rsid w:val="00F939CD"/>
    <w:rsid w:val="00F93B16"/>
    <w:rsid w:val="00F93C5F"/>
    <w:rsid w:val="00F93CDC"/>
    <w:rsid w:val="00F93DC8"/>
    <w:rsid w:val="00F93E57"/>
    <w:rsid w:val="00F93E79"/>
    <w:rsid w:val="00F93EBE"/>
    <w:rsid w:val="00F93ECA"/>
    <w:rsid w:val="00F93F30"/>
    <w:rsid w:val="00F93F8A"/>
    <w:rsid w:val="00F93FFA"/>
    <w:rsid w:val="00F941EB"/>
    <w:rsid w:val="00F94486"/>
    <w:rsid w:val="00F944B7"/>
    <w:rsid w:val="00F945D1"/>
    <w:rsid w:val="00F9465C"/>
    <w:rsid w:val="00F946B0"/>
    <w:rsid w:val="00F94717"/>
    <w:rsid w:val="00F9479B"/>
    <w:rsid w:val="00F947E7"/>
    <w:rsid w:val="00F94818"/>
    <w:rsid w:val="00F948A4"/>
    <w:rsid w:val="00F948B8"/>
    <w:rsid w:val="00F94AC6"/>
    <w:rsid w:val="00F94CD5"/>
    <w:rsid w:val="00F94DD6"/>
    <w:rsid w:val="00F94E95"/>
    <w:rsid w:val="00F94EB7"/>
    <w:rsid w:val="00F94EBF"/>
    <w:rsid w:val="00F94F3A"/>
    <w:rsid w:val="00F9507D"/>
    <w:rsid w:val="00F951A7"/>
    <w:rsid w:val="00F952F0"/>
    <w:rsid w:val="00F955E7"/>
    <w:rsid w:val="00F956EB"/>
    <w:rsid w:val="00F9597E"/>
    <w:rsid w:val="00F959C1"/>
    <w:rsid w:val="00F95A00"/>
    <w:rsid w:val="00F95C14"/>
    <w:rsid w:val="00F95C31"/>
    <w:rsid w:val="00F95C86"/>
    <w:rsid w:val="00F95E23"/>
    <w:rsid w:val="00F95FAA"/>
    <w:rsid w:val="00F9624F"/>
    <w:rsid w:val="00F964B9"/>
    <w:rsid w:val="00F964C1"/>
    <w:rsid w:val="00F965AB"/>
    <w:rsid w:val="00F96665"/>
    <w:rsid w:val="00F966A8"/>
    <w:rsid w:val="00F966BA"/>
    <w:rsid w:val="00F96740"/>
    <w:rsid w:val="00F96755"/>
    <w:rsid w:val="00F967B4"/>
    <w:rsid w:val="00F96837"/>
    <w:rsid w:val="00F968DD"/>
    <w:rsid w:val="00F96933"/>
    <w:rsid w:val="00F96A8F"/>
    <w:rsid w:val="00F96CFB"/>
    <w:rsid w:val="00F96D2F"/>
    <w:rsid w:val="00F96DAF"/>
    <w:rsid w:val="00F96E08"/>
    <w:rsid w:val="00F96E42"/>
    <w:rsid w:val="00F96F79"/>
    <w:rsid w:val="00F97109"/>
    <w:rsid w:val="00F9714A"/>
    <w:rsid w:val="00F971A5"/>
    <w:rsid w:val="00F973CE"/>
    <w:rsid w:val="00F974B6"/>
    <w:rsid w:val="00F97545"/>
    <w:rsid w:val="00F97601"/>
    <w:rsid w:val="00F97715"/>
    <w:rsid w:val="00F978A2"/>
    <w:rsid w:val="00F97905"/>
    <w:rsid w:val="00F97997"/>
    <w:rsid w:val="00F97C97"/>
    <w:rsid w:val="00F97DD2"/>
    <w:rsid w:val="00FA002C"/>
    <w:rsid w:val="00FA0194"/>
    <w:rsid w:val="00FA0296"/>
    <w:rsid w:val="00FA02B5"/>
    <w:rsid w:val="00FA02F0"/>
    <w:rsid w:val="00FA03B6"/>
    <w:rsid w:val="00FA044E"/>
    <w:rsid w:val="00FA04FD"/>
    <w:rsid w:val="00FA0686"/>
    <w:rsid w:val="00FA07FD"/>
    <w:rsid w:val="00FA085D"/>
    <w:rsid w:val="00FA09ED"/>
    <w:rsid w:val="00FA0AF7"/>
    <w:rsid w:val="00FA0C42"/>
    <w:rsid w:val="00FA0CDD"/>
    <w:rsid w:val="00FA0DD9"/>
    <w:rsid w:val="00FA0DDB"/>
    <w:rsid w:val="00FA0E6A"/>
    <w:rsid w:val="00FA0ECB"/>
    <w:rsid w:val="00FA0F42"/>
    <w:rsid w:val="00FA0F5C"/>
    <w:rsid w:val="00FA0F82"/>
    <w:rsid w:val="00FA107D"/>
    <w:rsid w:val="00FA1082"/>
    <w:rsid w:val="00FA116F"/>
    <w:rsid w:val="00FA135A"/>
    <w:rsid w:val="00FA135C"/>
    <w:rsid w:val="00FA13CC"/>
    <w:rsid w:val="00FA1420"/>
    <w:rsid w:val="00FA142A"/>
    <w:rsid w:val="00FA1430"/>
    <w:rsid w:val="00FA14C5"/>
    <w:rsid w:val="00FA151B"/>
    <w:rsid w:val="00FA153B"/>
    <w:rsid w:val="00FA16D1"/>
    <w:rsid w:val="00FA1718"/>
    <w:rsid w:val="00FA17AB"/>
    <w:rsid w:val="00FA19C7"/>
    <w:rsid w:val="00FA1A24"/>
    <w:rsid w:val="00FA1A2E"/>
    <w:rsid w:val="00FA1AC8"/>
    <w:rsid w:val="00FA1B0F"/>
    <w:rsid w:val="00FA1B73"/>
    <w:rsid w:val="00FA1DD1"/>
    <w:rsid w:val="00FA1DFF"/>
    <w:rsid w:val="00FA20C2"/>
    <w:rsid w:val="00FA2360"/>
    <w:rsid w:val="00FA2467"/>
    <w:rsid w:val="00FA2482"/>
    <w:rsid w:val="00FA24C6"/>
    <w:rsid w:val="00FA25A0"/>
    <w:rsid w:val="00FA25C1"/>
    <w:rsid w:val="00FA25EB"/>
    <w:rsid w:val="00FA264B"/>
    <w:rsid w:val="00FA2687"/>
    <w:rsid w:val="00FA2712"/>
    <w:rsid w:val="00FA277F"/>
    <w:rsid w:val="00FA284D"/>
    <w:rsid w:val="00FA2870"/>
    <w:rsid w:val="00FA28F5"/>
    <w:rsid w:val="00FA291C"/>
    <w:rsid w:val="00FA2927"/>
    <w:rsid w:val="00FA29BD"/>
    <w:rsid w:val="00FA2A2A"/>
    <w:rsid w:val="00FA2AC6"/>
    <w:rsid w:val="00FA2BEC"/>
    <w:rsid w:val="00FA2CCA"/>
    <w:rsid w:val="00FA2E83"/>
    <w:rsid w:val="00FA2ECD"/>
    <w:rsid w:val="00FA31CE"/>
    <w:rsid w:val="00FA3225"/>
    <w:rsid w:val="00FA3236"/>
    <w:rsid w:val="00FA325C"/>
    <w:rsid w:val="00FA3333"/>
    <w:rsid w:val="00FA3405"/>
    <w:rsid w:val="00FA366D"/>
    <w:rsid w:val="00FA3704"/>
    <w:rsid w:val="00FA3732"/>
    <w:rsid w:val="00FA3888"/>
    <w:rsid w:val="00FA38C9"/>
    <w:rsid w:val="00FA3972"/>
    <w:rsid w:val="00FA39A4"/>
    <w:rsid w:val="00FA3A8A"/>
    <w:rsid w:val="00FA3B4D"/>
    <w:rsid w:val="00FA3D2E"/>
    <w:rsid w:val="00FA3E27"/>
    <w:rsid w:val="00FA3F9B"/>
    <w:rsid w:val="00FA408E"/>
    <w:rsid w:val="00FA4095"/>
    <w:rsid w:val="00FA40DF"/>
    <w:rsid w:val="00FA411C"/>
    <w:rsid w:val="00FA4147"/>
    <w:rsid w:val="00FA428E"/>
    <w:rsid w:val="00FA42C1"/>
    <w:rsid w:val="00FA42C7"/>
    <w:rsid w:val="00FA4533"/>
    <w:rsid w:val="00FA455D"/>
    <w:rsid w:val="00FA45C3"/>
    <w:rsid w:val="00FA4674"/>
    <w:rsid w:val="00FA473A"/>
    <w:rsid w:val="00FA47DA"/>
    <w:rsid w:val="00FA493E"/>
    <w:rsid w:val="00FA4955"/>
    <w:rsid w:val="00FA497C"/>
    <w:rsid w:val="00FA49EB"/>
    <w:rsid w:val="00FA4A73"/>
    <w:rsid w:val="00FA4B3C"/>
    <w:rsid w:val="00FA4B9E"/>
    <w:rsid w:val="00FA4F1E"/>
    <w:rsid w:val="00FA4FC7"/>
    <w:rsid w:val="00FA4FFD"/>
    <w:rsid w:val="00FA5049"/>
    <w:rsid w:val="00FA5084"/>
    <w:rsid w:val="00FA51ED"/>
    <w:rsid w:val="00FA5268"/>
    <w:rsid w:val="00FA526D"/>
    <w:rsid w:val="00FA52DE"/>
    <w:rsid w:val="00FA54F0"/>
    <w:rsid w:val="00FA55CA"/>
    <w:rsid w:val="00FA57C7"/>
    <w:rsid w:val="00FA5A41"/>
    <w:rsid w:val="00FA5AC5"/>
    <w:rsid w:val="00FA5ACC"/>
    <w:rsid w:val="00FA5B14"/>
    <w:rsid w:val="00FA5CD1"/>
    <w:rsid w:val="00FA5CF2"/>
    <w:rsid w:val="00FA5D74"/>
    <w:rsid w:val="00FA5E20"/>
    <w:rsid w:val="00FA5E3F"/>
    <w:rsid w:val="00FA6028"/>
    <w:rsid w:val="00FA6191"/>
    <w:rsid w:val="00FA61C7"/>
    <w:rsid w:val="00FA636E"/>
    <w:rsid w:val="00FA64A7"/>
    <w:rsid w:val="00FA657E"/>
    <w:rsid w:val="00FA6724"/>
    <w:rsid w:val="00FA6949"/>
    <w:rsid w:val="00FA69B9"/>
    <w:rsid w:val="00FA6A82"/>
    <w:rsid w:val="00FA6A9D"/>
    <w:rsid w:val="00FA6B5B"/>
    <w:rsid w:val="00FA6BB1"/>
    <w:rsid w:val="00FA6BCC"/>
    <w:rsid w:val="00FA6C76"/>
    <w:rsid w:val="00FA6D20"/>
    <w:rsid w:val="00FA6E33"/>
    <w:rsid w:val="00FA7003"/>
    <w:rsid w:val="00FA70B7"/>
    <w:rsid w:val="00FA7179"/>
    <w:rsid w:val="00FA7311"/>
    <w:rsid w:val="00FA73EF"/>
    <w:rsid w:val="00FA7466"/>
    <w:rsid w:val="00FA7531"/>
    <w:rsid w:val="00FA7568"/>
    <w:rsid w:val="00FA75C5"/>
    <w:rsid w:val="00FA77BD"/>
    <w:rsid w:val="00FA7977"/>
    <w:rsid w:val="00FA7A04"/>
    <w:rsid w:val="00FA7A33"/>
    <w:rsid w:val="00FA7A92"/>
    <w:rsid w:val="00FA7AB5"/>
    <w:rsid w:val="00FA7D34"/>
    <w:rsid w:val="00FA7D4F"/>
    <w:rsid w:val="00FA7ED4"/>
    <w:rsid w:val="00FA7FFC"/>
    <w:rsid w:val="00FB0039"/>
    <w:rsid w:val="00FB00B9"/>
    <w:rsid w:val="00FB00EA"/>
    <w:rsid w:val="00FB01DD"/>
    <w:rsid w:val="00FB027A"/>
    <w:rsid w:val="00FB0428"/>
    <w:rsid w:val="00FB063A"/>
    <w:rsid w:val="00FB06D5"/>
    <w:rsid w:val="00FB0734"/>
    <w:rsid w:val="00FB0783"/>
    <w:rsid w:val="00FB078C"/>
    <w:rsid w:val="00FB0792"/>
    <w:rsid w:val="00FB0A64"/>
    <w:rsid w:val="00FB0A78"/>
    <w:rsid w:val="00FB0B90"/>
    <w:rsid w:val="00FB0BB4"/>
    <w:rsid w:val="00FB0C0A"/>
    <w:rsid w:val="00FB0C57"/>
    <w:rsid w:val="00FB0D02"/>
    <w:rsid w:val="00FB0D62"/>
    <w:rsid w:val="00FB0D8E"/>
    <w:rsid w:val="00FB0DBD"/>
    <w:rsid w:val="00FB0E2B"/>
    <w:rsid w:val="00FB0F84"/>
    <w:rsid w:val="00FB110B"/>
    <w:rsid w:val="00FB115D"/>
    <w:rsid w:val="00FB11F1"/>
    <w:rsid w:val="00FB122A"/>
    <w:rsid w:val="00FB1364"/>
    <w:rsid w:val="00FB13B2"/>
    <w:rsid w:val="00FB148F"/>
    <w:rsid w:val="00FB1583"/>
    <w:rsid w:val="00FB1738"/>
    <w:rsid w:val="00FB1775"/>
    <w:rsid w:val="00FB18F5"/>
    <w:rsid w:val="00FB1ACA"/>
    <w:rsid w:val="00FB1C45"/>
    <w:rsid w:val="00FB1E78"/>
    <w:rsid w:val="00FB1E81"/>
    <w:rsid w:val="00FB1EB5"/>
    <w:rsid w:val="00FB20AE"/>
    <w:rsid w:val="00FB20E9"/>
    <w:rsid w:val="00FB210A"/>
    <w:rsid w:val="00FB219C"/>
    <w:rsid w:val="00FB21E7"/>
    <w:rsid w:val="00FB224D"/>
    <w:rsid w:val="00FB225F"/>
    <w:rsid w:val="00FB240C"/>
    <w:rsid w:val="00FB246E"/>
    <w:rsid w:val="00FB24EF"/>
    <w:rsid w:val="00FB256C"/>
    <w:rsid w:val="00FB2571"/>
    <w:rsid w:val="00FB2573"/>
    <w:rsid w:val="00FB2879"/>
    <w:rsid w:val="00FB29AB"/>
    <w:rsid w:val="00FB2FC5"/>
    <w:rsid w:val="00FB3063"/>
    <w:rsid w:val="00FB31B5"/>
    <w:rsid w:val="00FB31C3"/>
    <w:rsid w:val="00FB368A"/>
    <w:rsid w:val="00FB38A0"/>
    <w:rsid w:val="00FB38FB"/>
    <w:rsid w:val="00FB3A60"/>
    <w:rsid w:val="00FB3AF2"/>
    <w:rsid w:val="00FB3BD0"/>
    <w:rsid w:val="00FB3C61"/>
    <w:rsid w:val="00FB3DDB"/>
    <w:rsid w:val="00FB4078"/>
    <w:rsid w:val="00FB40A7"/>
    <w:rsid w:val="00FB41DD"/>
    <w:rsid w:val="00FB41E2"/>
    <w:rsid w:val="00FB41FE"/>
    <w:rsid w:val="00FB436B"/>
    <w:rsid w:val="00FB441D"/>
    <w:rsid w:val="00FB443F"/>
    <w:rsid w:val="00FB454B"/>
    <w:rsid w:val="00FB45B2"/>
    <w:rsid w:val="00FB460C"/>
    <w:rsid w:val="00FB46FF"/>
    <w:rsid w:val="00FB4852"/>
    <w:rsid w:val="00FB4876"/>
    <w:rsid w:val="00FB49C2"/>
    <w:rsid w:val="00FB4AF4"/>
    <w:rsid w:val="00FB4BA0"/>
    <w:rsid w:val="00FB4D0D"/>
    <w:rsid w:val="00FB4DAB"/>
    <w:rsid w:val="00FB4DBE"/>
    <w:rsid w:val="00FB4E59"/>
    <w:rsid w:val="00FB4F22"/>
    <w:rsid w:val="00FB4F9D"/>
    <w:rsid w:val="00FB4FBF"/>
    <w:rsid w:val="00FB5128"/>
    <w:rsid w:val="00FB5294"/>
    <w:rsid w:val="00FB5390"/>
    <w:rsid w:val="00FB53AA"/>
    <w:rsid w:val="00FB53C4"/>
    <w:rsid w:val="00FB53C7"/>
    <w:rsid w:val="00FB5414"/>
    <w:rsid w:val="00FB5464"/>
    <w:rsid w:val="00FB5501"/>
    <w:rsid w:val="00FB57A2"/>
    <w:rsid w:val="00FB58E5"/>
    <w:rsid w:val="00FB59F9"/>
    <w:rsid w:val="00FB5B20"/>
    <w:rsid w:val="00FB5C7F"/>
    <w:rsid w:val="00FB5CC4"/>
    <w:rsid w:val="00FB5CC5"/>
    <w:rsid w:val="00FB5D43"/>
    <w:rsid w:val="00FB5DC9"/>
    <w:rsid w:val="00FB5DDA"/>
    <w:rsid w:val="00FB5E09"/>
    <w:rsid w:val="00FB5EBA"/>
    <w:rsid w:val="00FB60B2"/>
    <w:rsid w:val="00FB61E1"/>
    <w:rsid w:val="00FB6251"/>
    <w:rsid w:val="00FB6340"/>
    <w:rsid w:val="00FB63A1"/>
    <w:rsid w:val="00FB659F"/>
    <w:rsid w:val="00FB66A3"/>
    <w:rsid w:val="00FB66C2"/>
    <w:rsid w:val="00FB681B"/>
    <w:rsid w:val="00FB698A"/>
    <w:rsid w:val="00FB69EF"/>
    <w:rsid w:val="00FB6A45"/>
    <w:rsid w:val="00FB6AFA"/>
    <w:rsid w:val="00FB6C5D"/>
    <w:rsid w:val="00FB6CA1"/>
    <w:rsid w:val="00FB6E3B"/>
    <w:rsid w:val="00FB6EFB"/>
    <w:rsid w:val="00FB7050"/>
    <w:rsid w:val="00FB7053"/>
    <w:rsid w:val="00FB714D"/>
    <w:rsid w:val="00FB73DA"/>
    <w:rsid w:val="00FB7463"/>
    <w:rsid w:val="00FB749C"/>
    <w:rsid w:val="00FB7574"/>
    <w:rsid w:val="00FB75C6"/>
    <w:rsid w:val="00FB7829"/>
    <w:rsid w:val="00FB7A70"/>
    <w:rsid w:val="00FB7C9D"/>
    <w:rsid w:val="00FB7CBF"/>
    <w:rsid w:val="00FB7E5C"/>
    <w:rsid w:val="00FB7F6E"/>
    <w:rsid w:val="00FC0025"/>
    <w:rsid w:val="00FC00A8"/>
    <w:rsid w:val="00FC00B7"/>
    <w:rsid w:val="00FC0180"/>
    <w:rsid w:val="00FC01EF"/>
    <w:rsid w:val="00FC02AC"/>
    <w:rsid w:val="00FC036C"/>
    <w:rsid w:val="00FC0499"/>
    <w:rsid w:val="00FC0673"/>
    <w:rsid w:val="00FC0740"/>
    <w:rsid w:val="00FC0979"/>
    <w:rsid w:val="00FC098C"/>
    <w:rsid w:val="00FC0A4D"/>
    <w:rsid w:val="00FC0A53"/>
    <w:rsid w:val="00FC0A81"/>
    <w:rsid w:val="00FC0CEE"/>
    <w:rsid w:val="00FC0EEC"/>
    <w:rsid w:val="00FC0F24"/>
    <w:rsid w:val="00FC0FA2"/>
    <w:rsid w:val="00FC10D0"/>
    <w:rsid w:val="00FC1348"/>
    <w:rsid w:val="00FC1358"/>
    <w:rsid w:val="00FC14CD"/>
    <w:rsid w:val="00FC18E2"/>
    <w:rsid w:val="00FC197C"/>
    <w:rsid w:val="00FC1B9C"/>
    <w:rsid w:val="00FC1C8A"/>
    <w:rsid w:val="00FC1CF6"/>
    <w:rsid w:val="00FC1D0C"/>
    <w:rsid w:val="00FC1EA9"/>
    <w:rsid w:val="00FC1F77"/>
    <w:rsid w:val="00FC1FE3"/>
    <w:rsid w:val="00FC2066"/>
    <w:rsid w:val="00FC21FA"/>
    <w:rsid w:val="00FC24FD"/>
    <w:rsid w:val="00FC254F"/>
    <w:rsid w:val="00FC2579"/>
    <w:rsid w:val="00FC271F"/>
    <w:rsid w:val="00FC2795"/>
    <w:rsid w:val="00FC279E"/>
    <w:rsid w:val="00FC297C"/>
    <w:rsid w:val="00FC2A31"/>
    <w:rsid w:val="00FC2B56"/>
    <w:rsid w:val="00FC2B6A"/>
    <w:rsid w:val="00FC2C1A"/>
    <w:rsid w:val="00FC2D8E"/>
    <w:rsid w:val="00FC2EA3"/>
    <w:rsid w:val="00FC3016"/>
    <w:rsid w:val="00FC3267"/>
    <w:rsid w:val="00FC327A"/>
    <w:rsid w:val="00FC358D"/>
    <w:rsid w:val="00FC3784"/>
    <w:rsid w:val="00FC3858"/>
    <w:rsid w:val="00FC3B19"/>
    <w:rsid w:val="00FC3C73"/>
    <w:rsid w:val="00FC3CA1"/>
    <w:rsid w:val="00FC3CAD"/>
    <w:rsid w:val="00FC3CBE"/>
    <w:rsid w:val="00FC3EE5"/>
    <w:rsid w:val="00FC3F07"/>
    <w:rsid w:val="00FC3F14"/>
    <w:rsid w:val="00FC413A"/>
    <w:rsid w:val="00FC417F"/>
    <w:rsid w:val="00FC4209"/>
    <w:rsid w:val="00FC4280"/>
    <w:rsid w:val="00FC42BD"/>
    <w:rsid w:val="00FC437A"/>
    <w:rsid w:val="00FC455D"/>
    <w:rsid w:val="00FC45A9"/>
    <w:rsid w:val="00FC463F"/>
    <w:rsid w:val="00FC46D8"/>
    <w:rsid w:val="00FC4755"/>
    <w:rsid w:val="00FC47FB"/>
    <w:rsid w:val="00FC4AA6"/>
    <w:rsid w:val="00FC4BF8"/>
    <w:rsid w:val="00FC4D23"/>
    <w:rsid w:val="00FC4D38"/>
    <w:rsid w:val="00FC4FB9"/>
    <w:rsid w:val="00FC5011"/>
    <w:rsid w:val="00FC50AF"/>
    <w:rsid w:val="00FC51C1"/>
    <w:rsid w:val="00FC51C2"/>
    <w:rsid w:val="00FC538D"/>
    <w:rsid w:val="00FC5528"/>
    <w:rsid w:val="00FC579B"/>
    <w:rsid w:val="00FC57D6"/>
    <w:rsid w:val="00FC58F2"/>
    <w:rsid w:val="00FC5ACA"/>
    <w:rsid w:val="00FC5AD4"/>
    <w:rsid w:val="00FC5B1B"/>
    <w:rsid w:val="00FC5B4D"/>
    <w:rsid w:val="00FC5D55"/>
    <w:rsid w:val="00FC5DDB"/>
    <w:rsid w:val="00FC5F68"/>
    <w:rsid w:val="00FC5FE8"/>
    <w:rsid w:val="00FC606D"/>
    <w:rsid w:val="00FC6105"/>
    <w:rsid w:val="00FC612A"/>
    <w:rsid w:val="00FC6195"/>
    <w:rsid w:val="00FC6370"/>
    <w:rsid w:val="00FC6393"/>
    <w:rsid w:val="00FC641A"/>
    <w:rsid w:val="00FC6423"/>
    <w:rsid w:val="00FC64A5"/>
    <w:rsid w:val="00FC64B7"/>
    <w:rsid w:val="00FC6517"/>
    <w:rsid w:val="00FC661A"/>
    <w:rsid w:val="00FC69FB"/>
    <w:rsid w:val="00FC6A77"/>
    <w:rsid w:val="00FC6BB0"/>
    <w:rsid w:val="00FC6BC3"/>
    <w:rsid w:val="00FC6BD1"/>
    <w:rsid w:val="00FC6C0B"/>
    <w:rsid w:val="00FC6C1B"/>
    <w:rsid w:val="00FC6DCC"/>
    <w:rsid w:val="00FC6E1E"/>
    <w:rsid w:val="00FC6F70"/>
    <w:rsid w:val="00FC71E0"/>
    <w:rsid w:val="00FC728D"/>
    <w:rsid w:val="00FC72F0"/>
    <w:rsid w:val="00FC73A9"/>
    <w:rsid w:val="00FC73C1"/>
    <w:rsid w:val="00FC73F4"/>
    <w:rsid w:val="00FC74BF"/>
    <w:rsid w:val="00FC7593"/>
    <w:rsid w:val="00FC7609"/>
    <w:rsid w:val="00FC782B"/>
    <w:rsid w:val="00FC785C"/>
    <w:rsid w:val="00FC789C"/>
    <w:rsid w:val="00FC797D"/>
    <w:rsid w:val="00FC7AE8"/>
    <w:rsid w:val="00FC7B7F"/>
    <w:rsid w:val="00FC7C47"/>
    <w:rsid w:val="00FC7E23"/>
    <w:rsid w:val="00FC7ED2"/>
    <w:rsid w:val="00FD00ED"/>
    <w:rsid w:val="00FD0173"/>
    <w:rsid w:val="00FD0388"/>
    <w:rsid w:val="00FD03EA"/>
    <w:rsid w:val="00FD048D"/>
    <w:rsid w:val="00FD056F"/>
    <w:rsid w:val="00FD05CC"/>
    <w:rsid w:val="00FD0682"/>
    <w:rsid w:val="00FD0793"/>
    <w:rsid w:val="00FD0832"/>
    <w:rsid w:val="00FD086E"/>
    <w:rsid w:val="00FD097B"/>
    <w:rsid w:val="00FD0C13"/>
    <w:rsid w:val="00FD0EA5"/>
    <w:rsid w:val="00FD115E"/>
    <w:rsid w:val="00FD1169"/>
    <w:rsid w:val="00FD12CA"/>
    <w:rsid w:val="00FD137D"/>
    <w:rsid w:val="00FD1420"/>
    <w:rsid w:val="00FD14F4"/>
    <w:rsid w:val="00FD1511"/>
    <w:rsid w:val="00FD1603"/>
    <w:rsid w:val="00FD1790"/>
    <w:rsid w:val="00FD188E"/>
    <w:rsid w:val="00FD1A4A"/>
    <w:rsid w:val="00FD1A5A"/>
    <w:rsid w:val="00FD1B30"/>
    <w:rsid w:val="00FD1C79"/>
    <w:rsid w:val="00FD1D21"/>
    <w:rsid w:val="00FD1DA1"/>
    <w:rsid w:val="00FD1F9B"/>
    <w:rsid w:val="00FD2077"/>
    <w:rsid w:val="00FD218F"/>
    <w:rsid w:val="00FD224B"/>
    <w:rsid w:val="00FD2453"/>
    <w:rsid w:val="00FD2726"/>
    <w:rsid w:val="00FD2879"/>
    <w:rsid w:val="00FD299A"/>
    <w:rsid w:val="00FD2AA9"/>
    <w:rsid w:val="00FD2B0E"/>
    <w:rsid w:val="00FD2B4D"/>
    <w:rsid w:val="00FD2B9C"/>
    <w:rsid w:val="00FD2D4A"/>
    <w:rsid w:val="00FD2DEC"/>
    <w:rsid w:val="00FD2E37"/>
    <w:rsid w:val="00FD2F92"/>
    <w:rsid w:val="00FD2FD4"/>
    <w:rsid w:val="00FD30E2"/>
    <w:rsid w:val="00FD3498"/>
    <w:rsid w:val="00FD3641"/>
    <w:rsid w:val="00FD372A"/>
    <w:rsid w:val="00FD388D"/>
    <w:rsid w:val="00FD3914"/>
    <w:rsid w:val="00FD39F3"/>
    <w:rsid w:val="00FD3B03"/>
    <w:rsid w:val="00FD3BA6"/>
    <w:rsid w:val="00FD3FAA"/>
    <w:rsid w:val="00FD3FCB"/>
    <w:rsid w:val="00FD40A1"/>
    <w:rsid w:val="00FD4242"/>
    <w:rsid w:val="00FD4272"/>
    <w:rsid w:val="00FD428F"/>
    <w:rsid w:val="00FD431A"/>
    <w:rsid w:val="00FD441F"/>
    <w:rsid w:val="00FD44D5"/>
    <w:rsid w:val="00FD457B"/>
    <w:rsid w:val="00FD464A"/>
    <w:rsid w:val="00FD47BD"/>
    <w:rsid w:val="00FD4893"/>
    <w:rsid w:val="00FD49B8"/>
    <w:rsid w:val="00FD4B30"/>
    <w:rsid w:val="00FD4BF8"/>
    <w:rsid w:val="00FD4D67"/>
    <w:rsid w:val="00FD4E0A"/>
    <w:rsid w:val="00FD4E53"/>
    <w:rsid w:val="00FD4E7D"/>
    <w:rsid w:val="00FD4ED0"/>
    <w:rsid w:val="00FD4F5C"/>
    <w:rsid w:val="00FD4FE4"/>
    <w:rsid w:val="00FD5027"/>
    <w:rsid w:val="00FD51AD"/>
    <w:rsid w:val="00FD52BA"/>
    <w:rsid w:val="00FD55BD"/>
    <w:rsid w:val="00FD5628"/>
    <w:rsid w:val="00FD5643"/>
    <w:rsid w:val="00FD5654"/>
    <w:rsid w:val="00FD5688"/>
    <w:rsid w:val="00FD5735"/>
    <w:rsid w:val="00FD585C"/>
    <w:rsid w:val="00FD5916"/>
    <w:rsid w:val="00FD5962"/>
    <w:rsid w:val="00FD59A3"/>
    <w:rsid w:val="00FD59FE"/>
    <w:rsid w:val="00FD5A35"/>
    <w:rsid w:val="00FD5B0F"/>
    <w:rsid w:val="00FD5B3E"/>
    <w:rsid w:val="00FD5B4E"/>
    <w:rsid w:val="00FD5B6F"/>
    <w:rsid w:val="00FD5B79"/>
    <w:rsid w:val="00FD5B9E"/>
    <w:rsid w:val="00FD5BFD"/>
    <w:rsid w:val="00FD5D3A"/>
    <w:rsid w:val="00FD5DD5"/>
    <w:rsid w:val="00FD5F6C"/>
    <w:rsid w:val="00FD6007"/>
    <w:rsid w:val="00FD600B"/>
    <w:rsid w:val="00FD6058"/>
    <w:rsid w:val="00FD6099"/>
    <w:rsid w:val="00FD6113"/>
    <w:rsid w:val="00FD6175"/>
    <w:rsid w:val="00FD62C8"/>
    <w:rsid w:val="00FD63F9"/>
    <w:rsid w:val="00FD6495"/>
    <w:rsid w:val="00FD652A"/>
    <w:rsid w:val="00FD6550"/>
    <w:rsid w:val="00FD65B7"/>
    <w:rsid w:val="00FD65D6"/>
    <w:rsid w:val="00FD662A"/>
    <w:rsid w:val="00FD6678"/>
    <w:rsid w:val="00FD67B4"/>
    <w:rsid w:val="00FD6842"/>
    <w:rsid w:val="00FD6A08"/>
    <w:rsid w:val="00FD6BFD"/>
    <w:rsid w:val="00FD6CD7"/>
    <w:rsid w:val="00FD6D43"/>
    <w:rsid w:val="00FD6D77"/>
    <w:rsid w:val="00FD6E40"/>
    <w:rsid w:val="00FD6ECC"/>
    <w:rsid w:val="00FD6FE1"/>
    <w:rsid w:val="00FD71FC"/>
    <w:rsid w:val="00FD721B"/>
    <w:rsid w:val="00FD7238"/>
    <w:rsid w:val="00FD7252"/>
    <w:rsid w:val="00FD73F9"/>
    <w:rsid w:val="00FD750A"/>
    <w:rsid w:val="00FD7559"/>
    <w:rsid w:val="00FD768F"/>
    <w:rsid w:val="00FD783D"/>
    <w:rsid w:val="00FD78F2"/>
    <w:rsid w:val="00FD7CBA"/>
    <w:rsid w:val="00FD7CD5"/>
    <w:rsid w:val="00FD7E19"/>
    <w:rsid w:val="00FD7FCC"/>
    <w:rsid w:val="00FD7FE9"/>
    <w:rsid w:val="00FE0270"/>
    <w:rsid w:val="00FE03BE"/>
    <w:rsid w:val="00FE0499"/>
    <w:rsid w:val="00FE04F3"/>
    <w:rsid w:val="00FE071E"/>
    <w:rsid w:val="00FE075F"/>
    <w:rsid w:val="00FE0898"/>
    <w:rsid w:val="00FE0920"/>
    <w:rsid w:val="00FE097F"/>
    <w:rsid w:val="00FE0996"/>
    <w:rsid w:val="00FE099E"/>
    <w:rsid w:val="00FE0A21"/>
    <w:rsid w:val="00FE0B88"/>
    <w:rsid w:val="00FE0BC3"/>
    <w:rsid w:val="00FE0CD3"/>
    <w:rsid w:val="00FE0D2F"/>
    <w:rsid w:val="00FE0D65"/>
    <w:rsid w:val="00FE0DA3"/>
    <w:rsid w:val="00FE0DAC"/>
    <w:rsid w:val="00FE0DE5"/>
    <w:rsid w:val="00FE0F78"/>
    <w:rsid w:val="00FE1141"/>
    <w:rsid w:val="00FE11C8"/>
    <w:rsid w:val="00FE1203"/>
    <w:rsid w:val="00FE1272"/>
    <w:rsid w:val="00FE12F2"/>
    <w:rsid w:val="00FE12FA"/>
    <w:rsid w:val="00FE140F"/>
    <w:rsid w:val="00FE1483"/>
    <w:rsid w:val="00FE148F"/>
    <w:rsid w:val="00FE150A"/>
    <w:rsid w:val="00FE1545"/>
    <w:rsid w:val="00FE1642"/>
    <w:rsid w:val="00FE16C3"/>
    <w:rsid w:val="00FE1744"/>
    <w:rsid w:val="00FE17E4"/>
    <w:rsid w:val="00FE1809"/>
    <w:rsid w:val="00FE18A2"/>
    <w:rsid w:val="00FE18C5"/>
    <w:rsid w:val="00FE19F0"/>
    <w:rsid w:val="00FE1A6A"/>
    <w:rsid w:val="00FE1B1E"/>
    <w:rsid w:val="00FE1B6C"/>
    <w:rsid w:val="00FE1B8A"/>
    <w:rsid w:val="00FE1BCD"/>
    <w:rsid w:val="00FE1DAA"/>
    <w:rsid w:val="00FE1DDB"/>
    <w:rsid w:val="00FE1DE4"/>
    <w:rsid w:val="00FE1ED3"/>
    <w:rsid w:val="00FE1EEB"/>
    <w:rsid w:val="00FE1F95"/>
    <w:rsid w:val="00FE202F"/>
    <w:rsid w:val="00FE223A"/>
    <w:rsid w:val="00FE2243"/>
    <w:rsid w:val="00FE2274"/>
    <w:rsid w:val="00FE2422"/>
    <w:rsid w:val="00FE254A"/>
    <w:rsid w:val="00FE255E"/>
    <w:rsid w:val="00FE26AD"/>
    <w:rsid w:val="00FE26CC"/>
    <w:rsid w:val="00FE2880"/>
    <w:rsid w:val="00FE291E"/>
    <w:rsid w:val="00FE2A94"/>
    <w:rsid w:val="00FE2B9E"/>
    <w:rsid w:val="00FE2C4B"/>
    <w:rsid w:val="00FE2CBD"/>
    <w:rsid w:val="00FE2D88"/>
    <w:rsid w:val="00FE2DA1"/>
    <w:rsid w:val="00FE2E66"/>
    <w:rsid w:val="00FE2E7C"/>
    <w:rsid w:val="00FE2F93"/>
    <w:rsid w:val="00FE3039"/>
    <w:rsid w:val="00FE31C4"/>
    <w:rsid w:val="00FE3221"/>
    <w:rsid w:val="00FE3227"/>
    <w:rsid w:val="00FE3271"/>
    <w:rsid w:val="00FE32A5"/>
    <w:rsid w:val="00FE3330"/>
    <w:rsid w:val="00FE33DD"/>
    <w:rsid w:val="00FE344A"/>
    <w:rsid w:val="00FE3617"/>
    <w:rsid w:val="00FE3697"/>
    <w:rsid w:val="00FE3755"/>
    <w:rsid w:val="00FE37A8"/>
    <w:rsid w:val="00FE3984"/>
    <w:rsid w:val="00FE398D"/>
    <w:rsid w:val="00FE3A44"/>
    <w:rsid w:val="00FE3AB7"/>
    <w:rsid w:val="00FE3B87"/>
    <w:rsid w:val="00FE3C44"/>
    <w:rsid w:val="00FE3DCC"/>
    <w:rsid w:val="00FE3F04"/>
    <w:rsid w:val="00FE3F47"/>
    <w:rsid w:val="00FE40DA"/>
    <w:rsid w:val="00FE40E6"/>
    <w:rsid w:val="00FE4256"/>
    <w:rsid w:val="00FE429F"/>
    <w:rsid w:val="00FE43E9"/>
    <w:rsid w:val="00FE4417"/>
    <w:rsid w:val="00FE4423"/>
    <w:rsid w:val="00FE4592"/>
    <w:rsid w:val="00FE4601"/>
    <w:rsid w:val="00FE461C"/>
    <w:rsid w:val="00FE4720"/>
    <w:rsid w:val="00FE4C61"/>
    <w:rsid w:val="00FE4CAF"/>
    <w:rsid w:val="00FE4E78"/>
    <w:rsid w:val="00FE4E8C"/>
    <w:rsid w:val="00FE4FE2"/>
    <w:rsid w:val="00FE500F"/>
    <w:rsid w:val="00FE5054"/>
    <w:rsid w:val="00FE50AC"/>
    <w:rsid w:val="00FE50C7"/>
    <w:rsid w:val="00FE5221"/>
    <w:rsid w:val="00FE53E9"/>
    <w:rsid w:val="00FE548F"/>
    <w:rsid w:val="00FE54BC"/>
    <w:rsid w:val="00FE554F"/>
    <w:rsid w:val="00FE55CE"/>
    <w:rsid w:val="00FE55DA"/>
    <w:rsid w:val="00FE55F5"/>
    <w:rsid w:val="00FE55F6"/>
    <w:rsid w:val="00FE58CF"/>
    <w:rsid w:val="00FE59D1"/>
    <w:rsid w:val="00FE5A6C"/>
    <w:rsid w:val="00FE5AB7"/>
    <w:rsid w:val="00FE5C58"/>
    <w:rsid w:val="00FE5C94"/>
    <w:rsid w:val="00FE5C9B"/>
    <w:rsid w:val="00FE5EDB"/>
    <w:rsid w:val="00FE5F24"/>
    <w:rsid w:val="00FE5F51"/>
    <w:rsid w:val="00FE61A0"/>
    <w:rsid w:val="00FE63E4"/>
    <w:rsid w:val="00FE6524"/>
    <w:rsid w:val="00FE6632"/>
    <w:rsid w:val="00FE6699"/>
    <w:rsid w:val="00FE671A"/>
    <w:rsid w:val="00FE674D"/>
    <w:rsid w:val="00FE67FF"/>
    <w:rsid w:val="00FE6914"/>
    <w:rsid w:val="00FE6A42"/>
    <w:rsid w:val="00FE6A71"/>
    <w:rsid w:val="00FE6A7B"/>
    <w:rsid w:val="00FE6BA5"/>
    <w:rsid w:val="00FE6BC9"/>
    <w:rsid w:val="00FE6E0C"/>
    <w:rsid w:val="00FE6E3E"/>
    <w:rsid w:val="00FE6F86"/>
    <w:rsid w:val="00FE7049"/>
    <w:rsid w:val="00FE70E7"/>
    <w:rsid w:val="00FE723F"/>
    <w:rsid w:val="00FE736E"/>
    <w:rsid w:val="00FE747C"/>
    <w:rsid w:val="00FE748D"/>
    <w:rsid w:val="00FE74D3"/>
    <w:rsid w:val="00FE74DA"/>
    <w:rsid w:val="00FE767D"/>
    <w:rsid w:val="00FE7745"/>
    <w:rsid w:val="00FE7869"/>
    <w:rsid w:val="00FE7921"/>
    <w:rsid w:val="00FE794B"/>
    <w:rsid w:val="00FE79BA"/>
    <w:rsid w:val="00FE79FA"/>
    <w:rsid w:val="00FE7AA7"/>
    <w:rsid w:val="00FE7AAA"/>
    <w:rsid w:val="00FE7C1B"/>
    <w:rsid w:val="00FE7C9B"/>
    <w:rsid w:val="00FE7E6A"/>
    <w:rsid w:val="00FE7EFD"/>
    <w:rsid w:val="00FE7F04"/>
    <w:rsid w:val="00FE7FDC"/>
    <w:rsid w:val="00FF0015"/>
    <w:rsid w:val="00FF008A"/>
    <w:rsid w:val="00FF0163"/>
    <w:rsid w:val="00FF01C4"/>
    <w:rsid w:val="00FF02A2"/>
    <w:rsid w:val="00FF02BC"/>
    <w:rsid w:val="00FF02C7"/>
    <w:rsid w:val="00FF02E5"/>
    <w:rsid w:val="00FF02FB"/>
    <w:rsid w:val="00FF03AF"/>
    <w:rsid w:val="00FF03E1"/>
    <w:rsid w:val="00FF04FB"/>
    <w:rsid w:val="00FF0540"/>
    <w:rsid w:val="00FF05A1"/>
    <w:rsid w:val="00FF05CE"/>
    <w:rsid w:val="00FF0674"/>
    <w:rsid w:val="00FF0749"/>
    <w:rsid w:val="00FF078A"/>
    <w:rsid w:val="00FF07C8"/>
    <w:rsid w:val="00FF0832"/>
    <w:rsid w:val="00FF09DC"/>
    <w:rsid w:val="00FF0A11"/>
    <w:rsid w:val="00FF0C23"/>
    <w:rsid w:val="00FF0C91"/>
    <w:rsid w:val="00FF0D28"/>
    <w:rsid w:val="00FF0DCF"/>
    <w:rsid w:val="00FF0E71"/>
    <w:rsid w:val="00FF0FBB"/>
    <w:rsid w:val="00FF10ED"/>
    <w:rsid w:val="00FF11B9"/>
    <w:rsid w:val="00FF12BF"/>
    <w:rsid w:val="00FF135B"/>
    <w:rsid w:val="00FF1386"/>
    <w:rsid w:val="00FF15C8"/>
    <w:rsid w:val="00FF16D7"/>
    <w:rsid w:val="00FF1718"/>
    <w:rsid w:val="00FF1891"/>
    <w:rsid w:val="00FF18A9"/>
    <w:rsid w:val="00FF1936"/>
    <w:rsid w:val="00FF1B6F"/>
    <w:rsid w:val="00FF1BA1"/>
    <w:rsid w:val="00FF1D46"/>
    <w:rsid w:val="00FF1D55"/>
    <w:rsid w:val="00FF1D99"/>
    <w:rsid w:val="00FF1DAD"/>
    <w:rsid w:val="00FF1E94"/>
    <w:rsid w:val="00FF204D"/>
    <w:rsid w:val="00FF2093"/>
    <w:rsid w:val="00FF2095"/>
    <w:rsid w:val="00FF217D"/>
    <w:rsid w:val="00FF2259"/>
    <w:rsid w:val="00FF2264"/>
    <w:rsid w:val="00FF2296"/>
    <w:rsid w:val="00FF2355"/>
    <w:rsid w:val="00FF2380"/>
    <w:rsid w:val="00FF2431"/>
    <w:rsid w:val="00FF24AE"/>
    <w:rsid w:val="00FF252A"/>
    <w:rsid w:val="00FF25E6"/>
    <w:rsid w:val="00FF25F3"/>
    <w:rsid w:val="00FF2623"/>
    <w:rsid w:val="00FF290B"/>
    <w:rsid w:val="00FF29C9"/>
    <w:rsid w:val="00FF2C16"/>
    <w:rsid w:val="00FF2D64"/>
    <w:rsid w:val="00FF2EAE"/>
    <w:rsid w:val="00FF2EFA"/>
    <w:rsid w:val="00FF32AB"/>
    <w:rsid w:val="00FF335F"/>
    <w:rsid w:val="00FF343F"/>
    <w:rsid w:val="00FF3462"/>
    <w:rsid w:val="00FF34B6"/>
    <w:rsid w:val="00FF3544"/>
    <w:rsid w:val="00FF365E"/>
    <w:rsid w:val="00FF3792"/>
    <w:rsid w:val="00FF38C0"/>
    <w:rsid w:val="00FF3CD2"/>
    <w:rsid w:val="00FF3D3C"/>
    <w:rsid w:val="00FF3E67"/>
    <w:rsid w:val="00FF3F60"/>
    <w:rsid w:val="00FF3FDB"/>
    <w:rsid w:val="00FF4065"/>
    <w:rsid w:val="00FF4130"/>
    <w:rsid w:val="00FF41DF"/>
    <w:rsid w:val="00FF42DA"/>
    <w:rsid w:val="00FF4367"/>
    <w:rsid w:val="00FF4496"/>
    <w:rsid w:val="00FF4676"/>
    <w:rsid w:val="00FF47B7"/>
    <w:rsid w:val="00FF4815"/>
    <w:rsid w:val="00FF48B8"/>
    <w:rsid w:val="00FF4A41"/>
    <w:rsid w:val="00FF4B1E"/>
    <w:rsid w:val="00FF4C29"/>
    <w:rsid w:val="00FF4C2C"/>
    <w:rsid w:val="00FF4CCE"/>
    <w:rsid w:val="00FF4E20"/>
    <w:rsid w:val="00FF4ECE"/>
    <w:rsid w:val="00FF4EE5"/>
    <w:rsid w:val="00FF50C3"/>
    <w:rsid w:val="00FF5185"/>
    <w:rsid w:val="00FF5194"/>
    <w:rsid w:val="00FF523D"/>
    <w:rsid w:val="00FF52BF"/>
    <w:rsid w:val="00FF5386"/>
    <w:rsid w:val="00FF543F"/>
    <w:rsid w:val="00FF553C"/>
    <w:rsid w:val="00FF55CF"/>
    <w:rsid w:val="00FF58F7"/>
    <w:rsid w:val="00FF59E9"/>
    <w:rsid w:val="00FF5AD9"/>
    <w:rsid w:val="00FF5C41"/>
    <w:rsid w:val="00FF5C7A"/>
    <w:rsid w:val="00FF5D59"/>
    <w:rsid w:val="00FF5DAA"/>
    <w:rsid w:val="00FF5DEA"/>
    <w:rsid w:val="00FF5E06"/>
    <w:rsid w:val="00FF5ECD"/>
    <w:rsid w:val="00FF5EF4"/>
    <w:rsid w:val="00FF6029"/>
    <w:rsid w:val="00FF61D2"/>
    <w:rsid w:val="00FF62E5"/>
    <w:rsid w:val="00FF639D"/>
    <w:rsid w:val="00FF63B0"/>
    <w:rsid w:val="00FF6469"/>
    <w:rsid w:val="00FF64C8"/>
    <w:rsid w:val="00FF65F4"/>
    <w:rsid w:val="00FF6620"/>
    <w:rsid w:val="00FF6722"/>
    <w:rsid w:val="00FF68FE"/>
    <w:rsid w:val="00FF692C"/>
    <w:rsid w:val="00FF69B1"/>
    <w:rsid w:val="00FF69B6"/>
    <w:rsid w:val="00FF69C6"/>
    <w:rsid w:val="00FF6A22"/>
    <w:rsid w:val="00FF6A4D"/>
    <w:rsid w:val="00FF6AD1"/>
    <w:rsid w:val="00FF6B70"/>
    <w:rsid w:val="00FF6C57"/>
    <w:rsid w:val="00FF6ECD"/>
    <w:rsid w:val="00FF6F8B"/>
    <w:rsid w:val="00FF6FD2"/>
    <w:rsid w:val="00FF70F6"/>
    <w:rsid w:val="00FF70FA"/>
    <w:rsid w:val="00FF7202"/>
    <w:rsid w:val="00FF7220"/>
    <w:rsid w:val="00FF7227"/>
    <w:rsid w:val="00FF7370"/>
    <w:rsid w:val="00FF7497"/>
    <w:rsid w:val="00FF75AF"/>
    <w:rsid w:val="00FF7644"/>
    <w:rsid w:val="00FF7719"/>
    <w:rsid w:val="00FF778C"/>
    <w:rsid w:val="00FF7888"/>
    <w:rsid w:val="00FF78A3"/>
    <w:rsid w:val="00FF79AC"/>
    <w:rsid w:val="00FF79D2"/>
    <w:rsid w:val="00FF7ABA"/>
    <w:rsid w:val="00FF7B17"/>
    <w:rsid w:val="00FF7D43"/>
    <w:rsid w:val="00FF7E68"/>
    <w:rsid w:val="00FF7E9F"/>
    <w:rsid w:val="00FF7F13"/>
  </w:rsids>
  <m:mathPr>
    <m:mathFont m:val="Cambria Math"/>
    <m:brkBin m:val="before"/>
    <m:brkBinSub m:val="--"/>
    <m:smallFrac/>
    <m:dispDef/>
    <m:lMargin m:val="0"/>
    <m:rMargin m:val="0"/>
    <m:defJc m:val="left"/>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BCA2A"/>
  <w14:defaultImageDpi w14:val="32767"/>
  <w15:docId w15:val="{7246C0BB-6D98-4138-B425-F7A6CC5A4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857"/>
    <w:pPr>
      <w:spacing w:after="0" w:line="240" w:lineRule="auto"/>
      <w:jc w:val="both"/>
    </w:pPr>
    <w:rPr>
      <w:rFonts w:ascii="Times New Roman" w:hAnsi="Times New Roman"/>
      <w:sz w:val="24"/>
    </w:rPr>
  </w:style>
  <w:style w:type="paragraph" w:styleId="Heading1">
    <w:name w:val="heading 1"/>
    <w:basedOn w:val="NoSpacing"/>
    <w:link w:val="Heading1Char"/>
    <w:autoRedefine/>
    <w:uiPriority w:val="9"/>
    <w:qFormat/>
    <w:rsid w:val="0001337D"/>
    <w:pPr>
      <w:keepNext/>
      <w:keepLines/>
      <w:numPr>
        <w:numId w:val="1"/>
      </w:numPr>
      <w:spacing w:before="240" w:line="480" w:lineRule="auto"/>
      <w:ind w:left="432"/>
      <w:jc w:val="center"/>
      <w:outlineLvl w:val="0"/>
    </w:pPr>
    <w:rPr>
      <w:rFonts w:eastAsiaTheme="majorEastAsia" w:cstheme="majorBidi"/>
      <w:b/>
      <w:bCs/>
      <w:sz w:val="24"/>
      <w:szCs w:val="24"/>
      <w:lang w:val="vi-VN"/>
    </w:rPr>
  </w:style>
  <w:style w:type="paragraph" w:styleId="Heading2">
    <w:name w:val="heading 2"/>
    <w:basedOn w:val="Normal"/>
    <w:next w:val="Normal"/>
    <w:link w:val="Heading2Char"/>
    <w:uiPriority w:val="9"/>
    <w:unhideWhenUsed/>
    <w:qFormat/>
    <w:rsid w:val="00D36A62"/>
    <w:pPr>
      <w:keepNext/>
      <w:keepLines/>
      <w:numPr>
        <w:ilvl w:val="1"/>
        <w:numId w:val="1"/>
      </w:numPr>
      <w:spacing w:before="240"/>
      <w:ind w:left="578" w:hanging="578"/>
      <w:jc w:val="left"/>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6631C4"/>
    <w:pPr>
      <w:keepNext/>
      <w:keepLines/>
      <w:numPr>
        <w:ilvl w:val="2"/>
        <w:numId w:val="1"/>
      </w:numPr>
      <w:spacing w:before="120" w:after="12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6631C4"/>
    <w:pPr>
      <w:keepNext/>
      <w:keepLines/>
      <w:numPr>
        <w:ilvl w:val="3"/>
        <w:numId w:val="1"/>
      </w:numPr>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6631C4"/>
    <w:pPr>
      <w:keepNext/>
      <w:keepLines/>
      <w:numPr>
        <w:ilvl w:val="4"/>
        <w:numId w:val="1"/>
      </w:numPr>
      <w:outlineLvl w:val="4"/>
    </w:pPr>
    <w:rPr>
      <w:rFonts w:eastAsiaTheme="majorEastAsia" w:cstheme="majorBidi"/>
      <w:i/>
    </w:rPr>
  </w:style>
  <w:style w:type="paragraph" w:styleId="Heading6">
    <w:name w:val="heading 6"/>
    <w:basedOn w:val="Normal"/>
    <w:next w:val="Normal"/>
    <w:link w:val="Heading6Char"/>
    <w:uiPriority w:val="9"/>
    <w:unhideWhenUsed/>
    <w:qFormat/>
    <w:rsid w:val="006631C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631C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631C4"/>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631C4"/>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197C"/>
    <w:pPr>
      <w:spacing w:after="0" w:line="240" w:lineRule="auto"/>
    </w:pPr>
    <w:rPr>
      <w:rFonts w:ascii="Times New Roman" w:hAnsi="Times New Roman"/>
      <w:sz w:val="26"/>
    </w:rPr>
  </w:style>
  <w:style w:type="character" w:customStyle="1" w:styleId="Heading1Char">
    <w:name w:val="Heading 1 Char"/>
    <w:basedOn w:val="DefaultParagraphFont"/>
    <w:link w:val="Heading1"/>
    <w:uiPriority w:val="9"/>
    <w:rsid w:val="0001337D"/>
    <w:rPr>
      <w:rFonts w:ascii="Times New Roman" w:eastAsiaTheme="majorEastAsia" w:hAnsi="Times New Roman" w:cstheme="majorBidi"/>
      <w:b/>
      <w:bCs/>
      <w:sz w:val="24"/>
      <w:szCs w:val="24"/>
      <w:lang w:val="vi-VN"/>
    </w:rPr>
  </w:style>
  <w:style w:type="character" w:customStyle="1" w:styleId="Heading2Char">
    <w:name w:val="Heading 2 Char"/>
    <w:basedOn w:val="DefaultParagraphFont"/>
    <w:link w:val="Heading2"/>
    <w:uiPriority w:val="9"/>
    <w:rsid w:val="00D36A6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F550A2"/>
    <w:rPr>
      <w:rFonts w:ascii="Times New Roman" w:eastAsiaTheme="majorEastAsia" w:hAnsi="Times New Roman" w:cstheme="majorBidi"/>
      <w:b/>
      <w:bCs/>
      <w:i/>
      <w:sz w:val="24"/>
    </w:rPr>
  </w:style>
  <w:style w:type="character" w:customStyle="1" w:styleId="Heading4Char">
    <w:name w:val="Heading 4 Char"/>
    <w:basedOn w:val="DefaultParagraphFont"/>
    <w:link w:val="Heading4"/>
    <w:uiPriority w:val="9"/>
    <w:rsid w:val="00E05078"/>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rsid w:val="00E05078"/>
    <w:rPr>
      <w:rFonts w:ascii="Times New Roman" w:eastAsiaTheme="majorEastAsia" w:hAnsi="Times New Roman" w:cstheme="majorBidi"/>
      <w:i/>
      <w:sz w:val="24"/>
    </w:rPr>
  </w:style>
  <w:style w:type="character" w:customStyle="1" w:styleId="Heading6Char">
    <w:name w:val="Heading 6 Char"/>
    <w:basedOn w:val="DefaultParagraphFont"/>
    <w:link w:val="Heading6"/>
    <w:uiPriority w:val="9"/>
    <w:rsid w:val="00200D4C"/>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rsid w:val="00200D4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200D4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0D4C"/>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257337"/>
    <w:pPr>
      <w:tabs>
        <w:tab w:val="center" w:pos="4680"/>
        <w:tab w:val="right" w:pos="9360"/>
      </w:tabs>
    </w:pPr>
  </w:style>
  <w:style w:type="character" w:customStyle="1" w:styleId="HeaderChar">
    <w:name w:val="Header Char"/>
    <w:basedOn w:val="DefaultParagraphFont"/>
    <w:link w:val="Header"/>
    <w:uiPriority w:val="99"/>
    <w:rsid w:val="00257337"/>
  </w:style>
  <w:style w:type="paragraph" w:styleId="Footer">
    <w:name w:val="footer"/>
    <w:basedOn w:val="Normal"/>
    <w:link w:val="FooterChar"/>
    <w:uiPriority w:val="99"/>
    <w:unhideWhenUsed/>
    <w:rsid w:val="00257337"/>
    <w:pPr>
      <w:tabs>
        <w:tab w:val="center" w:pos="4680"/>
        <w:tab w:val="right" w:pos="9360"/>
      </w:tabs>
    </w:pPr>
  </w:style>
  <w:style w:type="character" w:customStyle="1" w:styleId="FooterChar">
    <w:name w:val="Footer Char"/>
    <w:basedOn w:val="DefaultParagraphFont"/>
    <w:link w:val="Footer"/>
    <w:uiPriority w:val="99"/>
    <w:rsid w:val="00257337"/>
  </w:style>
  <w:style w:type="paragraph" w:styleId="BalloonText">
    <w:name w:val="Balloon Text"/>
    <w:basedOn w:val="Normal"/>
    <w:link w:val="BalloonTextChar"/>
    <w:uiPriority w:val="99"/>
    <w:unhideWhenUsed/>
    <w:rsid w:val="006E4632"/>
    <w:rPr>
      <w:rFonts w:ascii="Tahoma" w:hAnsi="Tahoma" w:cs="Tahoma"/>
      <w:sz w:val="16"/>
      <w:szCs w:val="16"/>
    </w:rPr>
  </w:style>
  <w:style w:type="character" w:customStyle="1" w:styleId="BalloonTextChar">
    <w:name w:val="Balloon Text Char"/>
    <w:basedOn w:val="DefaultParagraphFont"/>
    <w:link w:val="BalloonText"/>
    <w:uiPriority w:val="99"/>
    <w:rsid w:val="006E4632"/>
    <w:rPr>
      <w:rFonts w:ascii="Tahoma" w:hAnsi="Tahoma" w:cs="Tahoma"/>
      <w:sz w:val="16"/>
      <w:szCs w:val="16"/>
    </w:rPr>
  </w:style>
  <w:style w:type="paragraph" w:styleId="ListParagraph">
    <w:name w:val="List Paragraph"/>
    <w:basedOn w:val="Normal"/>
    <w:link w:val="ListParagraphChar"/>
    <w:uiPriority w:val="34"/>
    <w:qFormat/>
    <w:rsid w:val="001E2DB5"/>
    <w:pPr>
      <w:contextualSpacing/>
    </w:pPr>
  </w:style>
  <w:style w:type="paragraph" w:styleId="TOCHeading">
    <w:name w:val="TOC Heading"/>
    <w:basedOn w:val="Heading1"/>
    <w:next w:val="Normal"/>
    <w:uiPriority w:val="39"/>
    <w:unhideWhenUsed/>
    <w:qFormat/>
    <w:rsid w:val="002B2E41"/>
    <w:pPr>
      <w:spacing w:line="276" w:lineRule="auto"/>
      <w:ind w:left="0"/>
      <w:outlineLvl w:val="9"/>
    </w:pPr>
    <w:rPr>
      <w:rFonts w:asciiTheme="majorHAnsi" w:hAnsiTheme="majorHAnsi"/>
      <w:caps/>
      <w:color w:val="365F91" w:themeColor="accent1" w:themeShade="BF"/>
      <w:lang w:eastAsia="ja-JP"/>
    </w:rPr>
  </w:style>
  <w:style w:type="paragraph" w:styleId="TOC1">
    <w:name w:val="toc 1"/>
    <w:basedOn w:val="Normal"/>
    <w:next w:val="Normal"/>
    <w:autoRedefine/>
    <w:uiPriority w:val="39"/>
    <w:unhideWhenUsed/>
    <w:rsid w:val="00643552"/>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EF20F0"/>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262EA1"/>
    <w:pPr>
      <w:ind w:left="480"/>
      <w:jc w:val="left"/>
    </w:pPr>
    <w:rPr>
      <w:rFonts w:asciiTheme="minorHAnsi" w:hAnsiTheme="minorHAnsi" w:cstheme="minorHAnsi"/>
      <w:i/>
      <w:iCs/>
      <w:sz w:val="20"/>
      <w:szCs w:val="20"/>
    </w:rPr>
  </w:style>
  <w:style w:type="character" w:styleId="Hyperlink">
    <w:name w:val="Hyperlink"/>
    <w:basedOn w:val="DefaultParagraphFont"/>
    <w:uiPriority w:val="99"/>
    <w:unhideWhenUsed/>
    <w:rsid w:val="002B2E41"/>
    <w:rPr>
      <w:color w:val="0000FF" w:themeColor="hyperlink"/>
      <w:u w:val="single"/>
    </w:rPr>
  </w:style>
  <w:style w:type="paragraph" w:styleId="TOC4">
    <w:name w:val="toc 4"/>
    <w:basedOn w:val="Normal"/>
    <w:next w:val="Normal"/>
    <w:autoRedefine/>
    <w:uiPriority w:val="39"/>
    <w:unhideWhenUsed/>
    <w:rsid w:val="00F477ED"/>
    <w:pPr>
      <w:ind w:left="720"/>
      <w:jc w:val="left"/>
    </w:pPr>
    <w:rPr>
      <w:rFonts w:asciiTheme="minorHAnsi" w:hAnsiTheme="minorHAnsi" w:cstheme="minorHAnsi"/>
      <w:sz w:val="18"/>
      <w:szCs w:val="18"/>
    </w:rPr>
  </w:style>
  <w:style w:type="paragraph" w:styleId="Title">
    <w:name w:val="Title"/>
    <w:basedOn w:val="Normal"/>
    <w:next w:val="Normal"/>
    <w:link w:val="TitleChar"/>
    <w:qFormat/>
    <w:rsid w:val="00F52E6C"/>
    <w:pPr>
      <w:spacing w:after="300"/>
      <w:contextualSpacing/>
      <w:jc w:val="left"/>
    </w:pPr>
    <w:rPr>
      <w:rFonts w:eastAsia="Times New Roman" w:cstheme="majorBidi"/>
      <w:b/>
      <w:spacing w:val="5"/>
      <w:kern w:val="28"/>
      <w:szCs w:val="52"/>
    </w:rPr>
  </w:style>
  <w:style w:type="character" w:customStyle="1" w:styleId="TitleChar">
    <w:name w:val="Title Char"/>
    <w:basedOn w:val="DefaultParagraphFont"/>
    <w:link w:val="Title"/>
    <w:rsid w:val="00F52E6C"/>
    <w:rPr>
      <w:rFonts w:ascii="Times New Roman" w:eastAsia="Times New Roman" w:hAnsi="Times New Roman" w:cstheme="majorBidi"/>
      <w:b/>
      <w:spacing w:val="5"/>
      <w:kern w:val="28"/>
      <w:sz w:val="24"/>
      <w:szCs w:val="52"/>
    </w:rPr>
  </w:style>
  <w:style w:type="paragraph" w:styleId="TOC8">
    <w:name w:val="toc 8"/>
    <w:basedOn w:val="Normal"/>
    <w:next w:val="Normal"/>
    <w:autoRedefine/>
    <w:uiPriority w:val="39"/>
    <w:unhideWhenUsed/>
    <w:rsid w:val="002F197C"/>
    <w:pPr>
      <w:ind w:left="1680"/>
      <w:jc w:val="left"/>
    </w:pPr>
    <w:rPr>
      <w:rFonts w:asciiTheme="minorHAnsi" w:hAnsiTheme="minorHAnsi" w:cstheme="minorHAnsi"/>
      <w:sz w:val="18"/>
      <w:szCs w:val="18"/>
    </w:rPr>
  </w:style>
  <w:style w:type="paragraph" w:customStyle="1" w:styleId="font5">
    <w:name w:val="font5"/>
    <w:basedOn w:val="Normal"/>
    <w:rsid w:val="00AB3B68"/>
    <w:pPr>
      <w:spacing w:before="100" w:beforeAutospacing="1" w:after="100" w:afterAutospacing="1"/>
    </w:pPr>
    <w:rPr>
      <w:rFonts w:ascii="Arial" w:eastAsia="Times New Roman" w:hAnsi="Arial" w:cs="Arial"/>
      <w:color w:val="000000"/>
      <w:sz w:val="20"/>
      <w:szCs w:val="20"/>
    </w:rPr>
  </w:style>
  <w:style w:type="paragraph" w:customStyle="1" w:styleId="font6">
    <w:name w:val="font6"/>
    <w:basedOn w:val="Normal"/>
    <w:rsid w:val="00AB3B68"/>
    <w:pPr>
      <w:spacing w:before="100" w:beforeAutospacing="1" w:after="100" w:afterAutospacing="1"/>
    </w:pPr>
    <w:rPr>
      <w:rFonts w:ascii="Courier New" w:eastAsia="Times New Roman" w:hAnsi="Courier New" w:cs="Courier New"/>
      <w:b/>
      <w:bCs/>
      <w:color w:val="000000"/>
      <w:sz w:val="20"/>
      <w:szCs w:val="20"/>
    </w:rPr>
  </w:style>
  <w:style w:type="paragraph" w:customStyle="1" w:styleId="xl66">
    <w:name w:val="xl66"/>
    <w:basedOn w:val="Normal"/>
    <w:rsid w:val="00AB3B68"/>
    <w:pPr>
      <w:shd w:val="clear" w:color="000000" w:fill="A6A6A6"/>
      <w:spacing w:before="100" w:beforeAutospacing="1" w:after="100" w:afterAutospacing="1"/>
    </w:pPr>
    <w:rPr>
      <w:rFonts w:ascii="Arial" w:eastAsia="Times New Roman" w:hAnsi="Arial" w:cs="Arial"/>
      <w:sz w:val="20"/>
      <w:szCs w:val="20"/>
    </w:rPr>
  </w:style>
  <w:style w:type="paragraph" w:customStyle="1" w:styleId="xl67">
    <w:name w:val="xl67"/>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Arial" w:eastAsia="Times New Roman" w:hAnsi="Arial" w:cs="Arial"/>
      <w:b/>
      <w:bCs/>
      <w:sz w:val="20"/>
      <w:szCs w:val="20"/>
    </w:rPr>
  </w:style>
  <w:style w:type="paragraph" w:customStyle="1" w:styleId="xl68">
    <w:name w:val="xl68"/>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69">
    <w:name w:val="xl69"/>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70">
    <w:name w:val="xl70"/>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71">
    <w:name w:val="xl71"/>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72">
    <w:name w:val="xl72"/>
    <w:basedOn w:val="Normal"/>
    <w:rsid w:val="00AB3B68"/>
    <w:pPr>
      <w:shd w:val="clear" w:color="000000" w:fill="A6A6A6"/>
      <w:spacing w:before="100" w:beforeAutospacing="1" w:after="100" w:afterAutospacing="1"/>
    </w:pPr>
    <w:rPr>
      <w:rFonts w:ascii="Courier New" w:eastAsia="Times New Roman" w:hAnsi="Courier New" w:cs="Courier New"/>
      <w:sz w:val="20"/>
      <w:szCs w:val="20"/>
    </w:rPr>
  </w:style>
  <w:style w:type="paragraph" w:customStyle="1" w:styleId="xl73">
    <w:name w:val="xl73"/>
    <w:basedOn w:val="Normal"/>
    <w:rsid w:val="00AB3B68"/>
    <w:pPr>
      <w:shd w:val="clear" w:color="000000" w:fill="FFFFFF"/>
      <w:spacing w:before="100" w:beforeAutospacing="1" w:after="100" w:afterAutospacing="1"/>
      <w:jc w:val="center"/>
      <w:textAlignment w:val="center"/>
    </w:pPr>
    <w:rPr>
      <w:rFonts w:ascii="Courier New" w:eastAsia="Times New Roman" w:hAnsi="Courier New" w:cs="Courier New"/>
      <w:sz w:val="20"/>
      <w:szCs w:val="20"/>
    </w:rPr>
  </w:style>
  <w:style w:type="paragraph" w:customStyle="1" w:styleId="xl74">
    <w:name w:val="xl74"/>
    <w:basedOn w:val="Normal"/>
    <w:rsid w:val="00AB3B68"/>
    <w:pPr>
      <w:shd w:val="clear" w:color="000000" w:fill="A6A6A6"/>
      <w:spacing w:before="100" w:beforeAutospacing="1" w:after="100" w:afterAutospacing="1"/>
      <w:jc w:val="center"/>
    </w:pPr>
    <w:rPr>
      <w:rFonts w:ascii="Courier New" w:eastAsia="Times New Roman" w:hAnsi="Courier New" w:cs="Courier New"/>
      <w:sz w:val="20"/>
      <w:szCs w:val="20"/>
    </w:rPr>
  </w:style>
  <w:style w:type="paragraph" w:customStyle="1" w:styleId="xl75">
    <w:name w:val="xl75"/>
    <w:basedOn w:val="Normal"/>
    <w:rsid w:val="00AB3B68"/>
    <w:pPr>
      <w:shd w:val="clear" w:color="000000" w:fill="FFFFFF"/>
      <w:spacing w:before="100" w:beforeAutospacing="1" w:after="100" w:afterAutospacing="1"/>
      <w:jc w:val="center"/>
      <w:textAlignment w:val="center"/>
    </w:pPr>
    <w:rPr>
      <w:rFonts w:ascii="Courier New" w:eastAsia="Times New Roman" w:hAnsi="Courier New" w:cs="Courier New"/>
      <w:sz w:val="20"/>
      <w:szCs w:val="20"/>
    </w:rPr>
  </w:style>
  <w:style w:type="paragraph" w:customStyle="1" w:styleId="xl76">
    <w:name w:val="xl76"/>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77">
    <w:name w:val="xl77"/>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78">
    <w:name w:val="xl78"/>
    <w:basedOn w:val="Normal"/>
    <w:rsid w:val="00AB3B68"/>
    <w:pPr>
      <w:shd w:val="clear" w:color="000000" w:fill="FFFFFF"/>
      <w:spacing w:before="100" w:beforeAutospacing="1" w:after="100" w:afterAutospacing="1"/>
      <w:jc w:val="center"/>
      <w:textAlignment w:val="center"/>
    </w:pPr>
    <w:rPr>
      <w:rFonts w:ascii="Courier New" w:eastAsia="Times New Roman" w:hAnsi="Courier New" w:cs="Courier New"/>
      <w:sz w:val="20"/>
      <w:szCs w:val="20"/>
    </w:rPr>
  </w:style>
  <w:style w:type="paragraph" w:customStyle="1" w:styleId="xl79">
    <w:name w:val="xl79"/>
    <w:basedOn w:val="Normal"/>
    <w:rsid w:val="00AB3B68"/>
    <w:pPr>
      <w:shd w:val="clear" w:color="000000" w:fill="FFFFFF"/>
      <w:spacing w:before="100" w:beforeAutospacing="1" w:after="100" w:afterAutospacing="1"/>
      <w:jc w:val="center"/>
      <w:textAlignment w:val="center"/>
    </w:pPr>
    <w:rPr>
      <w:rFonts w:ascii="Courier New" w:eastAsia="Times New Roman" w:hAnsi="Courier New" w:cs="Courier New"/>
      <w:sz w:val="20"/>
      <w:szCs w:val="20"/>
    </w:rPr>
  </w:style>
  <w:style w:type="paragraph" w:customStyle="1" w:styleId="xl80">
    <w:name w:val="xl80"/>
    <w:basedOn w:val="Normal"/>
    <w:rsid w:val="00AB3B68"/>
    <w:pPr>
      <w:shd w:val="clear" w:color="000000" w:fill="FFFFFF"/>
      <w:spacing w:before="100" w:beforeAutospacing="1" w:after="100" w:afterAutospacing="1"/>
      <w:jc w:val="center"/>
      <w:textAlignment w:val="center"/>
    </w:pPr>
    <w:rPr>
      <w:rFonts w:ascii="Arial" w:eastAsia="Times New Roman" w:hAnsi="Arial" w:cs="Arial"/>
      <w:sz w:val="20"/>
      <w:szCs w:val="20"/>
    </w:rPr>
  </w:style>
  <w:style w:type="paragraph" w:customStyle="1" w:styleId="xl81">
    <w:name w:val="xl81"/>
    <w:basedOn w:val="Normal"/>
    <w:rsid w:val="00AB3B68"/>
    <w:pPr>
      <w:shd w:val="clear" w:color="000000" w:fill="FFFFFF"/>
      <w:spacing w:before="100" w:beforeAutospacing="1" w:after="100" w:afterAutospacing="1"/>
      <w:jc w:val="center"/>
      <w:textAlignment w:val="center"/>
    </w:pPr>
    <w:rPr>
      <w:rFonts w:ascii="Courier New" w:eastAsia="Times New Roman" w:hAnsi="Courier New" w:cs="Courier New"/>
      <w:sz w:val="20"/>
      <w:szCs w:val="20"/>
    </w:rPr>
  </w:style>
  <w:style w:type="paragraph" w:customStyle="1" w:styleId="xl82">
    <w:name w:val="xl82"/>
    <w:basedOn w:val="Normal"/>
    <w:rsid w:val="00AB3B68"/>
    <w:pPr>
      <w:pBdr>
        <w:top w:val="single" w:sz="4" w:space="0" w:color="auto"/>
        <w:left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83">
    <w:name w:val="xl83"/>
    <w:basedOn w:val="Normal"/>
    <w:rsid w:val="00AB3B6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Symbol" w:eastAsia="Times New Roman" w:hAnsi="Symbol" w:cs="Times New Roman"/>
      <w:sz w:val="20"/>
      <w:szCs w:val="20"/>
    </w:rPr>
  </w:style>
  <w:style w:type="paragraph" w:customStyle="1" w:styleId="xl84">
    <w:name w:val="xl84"/>
    <w:basedOn w:val="Normal"/>
    <w:rsid w:val="00AB3B68"/>
    <w:pPr>
      <w:pBdr>
        <w:top w:val="single" w:sz="4" w:space="0" w:color="auto"/>
        <w:left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85">
    <w:name w:val="xl85"/>
    <w:basedOn w:val="Normal"/>
    <w:rsid w:val="00AB3B68"/>
    <w:pPr>
      <w:pBdr>
        <w:left w:val="single" w:sz="4" w:space="0" w:color="auto"/>
      </w:pBdr>
      <w:shd w:val="clear" w:color="000000" w:fill="A6A6A6"/>
      <w:spacing w:before="100" w:beforeAutospacing="1" w:after="100" w:afterAutospacing="1"/>
    </w:pPr>
    <w:rPr>
      <w:rFonts w:ascii="Courier New" w:eastAsia="Times New Roman" w:hAnsi="Courier New" w:cs="Courier New"/>
      <w:sz w:val="20"/>
      <w:szCs w:val="20"/>
    </w:rPr>
  </w:style>
  <w:style w:type="paragraph" w:customStyle="1" w:styleId="xl86">
    <w:name w:val="xl86"/>
    <w:basedOn w:val="Normal"/>
    <w:rsid w:val="00AB3B68"/>
    <w:pPr>
      <w:pBdr>
        <w:right w:val="single" w:sz="4" w:space="0" w:color="auto"/>
      </w:pBdr>
      <w:shd w:val="clear" w:color="000000" w:fill="A6A6A6"/>
      <w:spacing w:before="100" w:beforeAutospacing="1" w:after="100" w:afterAutospacing="1"/>
    </w:pPr>
    <w:rPr>
      <w:rFonts w:ascii="Courier New" w:eastAsia="Times New Roman" w:hAnsi="Courier New" w:cs="Courier New"/>
      <w:sz w:val="20"/>
      <w:szCs w:val="20"/>
    </w:rPr>
  </w:style>
  <w:style w:type="paragraph" w:customStyle="1" w:styleId="xl87">
    <w:name w:val="xl87"/>
    <w:basedOn w:val="Normal"/>
    <w:rsid w:val="00AB3B68"/>
    <w:pPr>
      <w:pBdr>
        <w:top w:val="single" w:sz="4" w:space="0" w:color="auto"/>
        <w:left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88">
    <w:name w:val="xl88"/>
    <w:basedOn w:val="Normal"/>
    <w:rsid w:val="00AB3B68"/>
    <w:pPr>
      <w:pBdr>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89">
    <w:name w:val="xl89"/>
    <w:basedOn w:val="Normal"/>
    <w:rsid w:val="00AB3B68"/>
    <w:pPr>
      <w:pBdr>
        <w:top w:val="single" w:sz="4" w:space="0" w:color="auto"/>
        <w:left w:val="single" w:sz="4" w:space="0" w:color="auto"/>
        <w:bottom w:val="single" w:sz="4" w:space="0" w:color="auto"/>
      </w:pBdr>
      <w:shd w:val="clear" w:color="000000" w:fill="A6A6A6"/>
      <w:spacing w:before="100" w:beforeAutospacing="1" w:after="100" w:afterAutospacing="1"/>
      <w:jc w:val="center"/>
    </w:pPr>
    <w:rPr>
      <w:rFonts w:ascii="Courier New" w:eastAsia="Times New Roman" w:hAnsi="Courier New" w:cs="Courier New"/>
      <w:sz w:val="20"/>
      <w:szCs w:val="20"/>
    </w:rPr>
  </w:style>
  <w:style w:type="paragraph" w:customStyle="1" w:styleId="xl90">
    <w:name w:val="xl90"/>
    <w:basedOn w:val="Normal"/>
    <w:rsid w:val="00AB3B68"/>
    <w:pPr>
      <w:pBdr>
        <w:top w:val="single" w:sz="4" w:space="0" w:color="auto"/>
        <w:bottom w:val="single" w:sz="4" w:space="0" w:color="auto"/>
      </w:pBdr>
      <w:shd w:val="clear" w:color="000000" w:fill="A6A6A6"/>
      <w:spacing w:before="100" w:beforeAutospacing="1" w:after="100" w:afterAutospacing="1"/>
      <w:jc w:val="center"/>
    </w:pPr>
    <w:rPr>
      <w:rFonts w:ascii="Courier New" w:eastAsia="Times New Roman" w:hAnsi="Courier New" w:cs="Courier New"/>
      <w:sz w:val="20"/>
      <w:szCs w:val="20"/>
    </w:rPr>
  </w:style>
  <w:style w:type="paragraph" w:customStyle="1" w:styleId="xl91">
    <w:name w:val="xl91"/>
    <w:basedOn w:val="Normal"/>
    <w:rsid w:val="00AB3B68"/>
    <w:pPr>
      <w:pBdr>
        <w:top w:val="single" w:sz="4" w:space="0" w:color="auto"/>
        <w:bottom w:val="single" w:sz="4" w:space="0" w:color="auto"/>
        <w:right w:val="single" w:sz="4" w:space="0" w:color="auto"/>
      </w:pBdr>
      <w:shd w:val="clear" w:color="000000" w:fill="A6A6A6"/>
      <w:spacing w:before="100" w:beforeAutospacing="1" w:after="100" w:afterAutospacing="1"/>
      <w:jc w:val="center"/>
    </w:pPr>
    <w:rPr>
      <w:rFonts w:ascii="Courier New" w:eastAsia="Times New Roman" w:hAnsi="Courier New" w:cs="Courier New"/>
      <w:sz w:val="20"/>
      <w:szCs w:val="20"/>
    </w:rPr>
  </w:style>
  <w:style w:type="paragraph" w:customStyle="1" w:styleId="xl92">
    <w:name w:val="xl92"/>
    <w:basedOn w:val="Normal"/>
    <w:rsid w:val="00AB3B68"/>
    <w:pPr>
      <w:pBdr>
        <w:top w:val="single" w:sz="4" w:space="0" w:color="auto"/>
        <w:left w:val="single" w:sz="4" w:space="0" w:color="auto"/>
        <w:bottom w:val="single" w:sz="4" w:space="0" w:color="auto"/>
      </w:pBdr>
      <w:shd w:val="clear" w:color="000000" w:fill="A6A6A6"/>
      <w:spacing w:before="100" w:beforeAutospacing="1" w:after="100" w:afterAutospacing="1"/>
      <w:jc w:val="center"/>
    </w:pPr>
    <w:rPr>
      <w:rFonts w:ascii="Arial" w:eastAsia="Times New Roman" w:hAnsi="Arial" w:cs="Arial"/>
      <w:sz w:val="20"/>
      <w:szCs w:val="20"/>
    </w:rPr>
  </w:style>
  <w:style w:type="paragraph" w:customStyle="1" w:styleId="xl93">
    <w:name w:val="xl93"/>
    <w:basedOn w:val="Normal"/>
    <w:rsid w:val="00AB3B68"/>
    <w:pPr>
      <w:pBdr>
        <w:top w:val="single" w:sz="4" w:space="0" w:color="auto"/>
        <w:bottom w:val="single" w:sz="4" w:space="0" w:color="auto"/>
      </w:pBdr>
      <w:shd w:val="clear" w:color="000000" w:fill="A6A6A6"/>
      <w:spacing w:before="100" w:beforeAutospacing="1" w:after="100" w:afterAutospacing="1"/>
      <w:jc w:val="center"/>
    </w:pPr>
    <w:rPr>
      <w:rFonts w:ascii="Arial" w:eastAsia="Times New Roman" w:hAnsi="Arial" w:cs="Arial"/>
      <w:sz w:val="20"/>
      <w:szCs w:val="20"/>
    </w:rPr>
  </w:style>
  <w:style w:type="paragraph" w:customStyle="1" w:styleId="xl94">
    <w:name w:val="xl94"/>
    <w:basedOn w:val="Normal"/>
    <w:rsid w:val="00AB3B68"/>
    <w:pPr>
      <w:pBdr>
        <w:top w:val="single" w:sz="4" w:space="0" w:color="auto"/>
        <w:bottom w:val="single" w:sz="4" w:space="0" w:color="auto"/>
        <w:right w:val="single" w:sz="4" w:space="0" w:color="auto"/>
      </w:pBdr>
      <w:shd w:val="clear" w:color="000000" w:fill="A6A6A6"/>
      <w:spacing w:before="100" w:beforeAutospacing="1" w:after="100" w:afterAutospacing="1"/>
      <w:jc w:val="center"/>
    </w:pPr>
    <w:rPr>
      <w:rFonts w:ascii="Arial" w:eastAsia="Times New Roman" w:hAnsi="Arial" w:cs="Arial"/>
      <w:sz w:val="20"/>
      <w:szCs w:val="20"/>
    </w:rPr>
  </w:style>
  <w:style w:type="paragraph" w:customStyle="1" w:styleId="xl95">
    <w:name w:val="xl95"/>
    <w:basedOn w:val="Normal"/>
    <w:rsid w:val="00AB3B68"/>
    <w:pPr>
      <w:pBdr>
        <w:top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96">
    <w:name w:val="xl96"/>
    <w:basedOn w:val="Normal"/>
    <w:rsid w:val="00AB3B68"/>
    <w:pPr>
      <w:pBdr>
        <w:top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97">
    <w:name w:val="xl97"/>
    <w:basedOn w:val="Normal"/>
    <w:rsid w:val="00AB3B68"/>
    <w:pPr>
      <w:pBdr>
        <w:left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98">
    <w:name w:val="xl98"/>
    <w:basedOn w:val="Normal"/>
    <w:rsid w:val="00AB3B68"/>
    <w:pPr>
      <w:pBdr>
        <w:top w:val="single" w:sz="4" w:space="0" w:color="auto"/>
        <w:left w:val="single" w:sz="4" w:space="0" w:color="auto"/>
        <w:bottom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99">
    <w:name w:val="xl99"/>
    <w:basedOn w:val="Normal"/>
    <w:rsid w:val="00AB3B68"/>
    <w:pPr>
      <w:pBdr>
        <w:top w:val="single" w:sz="4" w:space="0" w:color="auto"/>
        <w:bottom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customStyle="1" w:styleId="xl100">
    <w:name w:val="xl100"/>
    <w:basedOn w:val="Normal"/>
    <w:rsid w:val="00AB3B68"/>
    <w:pPr>
      <w:pBdr>
        <w:top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ourier New" w:eastAsia="Times New Roman" w:hAnsi="Courier New" w:cs="Courier New"/>
      <w:b/>
      <w:bCs/>
      <w:sz w:val="20"/>
      <w:szCs w:val="20"/>
    </w:rPr>
  </w:style>
  <w:style w:type="paragraph" w:styleId="Quote">
    <w:name w:val="Quote"/>
    <w:aliases w:val="Chữ excel"/>
    <w:basedOn w:val="Normal"/>
    <w:next w:val="Normal"/>
    <w:link w:val="QuoteChar"/>
    <w:uiPriority w:val="29"/>
    <w:qFormat/>
    <w:rsid w:val="009246F1"/>
    <w:pPr>
      <w:jc w:val="center"/>
    </w:pPr>
    <w:rPr>
      <w:iCs/>
      <w:color w:val="000000" w:themeColor="text1"/>
    </w:rPr>
  </w:style>
  <w:style w:type="character" w:customStyle="1" w:styleId="QuoteChar">
    <w:name w:val="Quote Char"/>
    <w:aliases w:val="Chữ excel Char"/>
    <w:basedOn w:val="DefaultParagraphFont"/>
    <w:link w:val="Quote"/>
    <w:uiPriority w:val="29"/>
    <w:rsid w:val="009246F1"/>
    <w:rPr>
      <w:rFonts w:ascii="Times New Roman" w:hAnsi="Times New Roman"/>
      <w:iCs/>
      <w:color w:val="000000" w:themeColor="text1"/>
      <w:sz w:val="26"/>
    </w:rPr>
  </w:style>
  <w:style w:type="paragraph" w:styleId="Caption">
    <w:name w:val="caption"/>
    <w:basedOn w:val="Normal"/>
    <w:next w:val="Normal"/>
    <w:link w:val="CaptionChar"/>
    <w:uiPriority w:val="35"/>
    <w:unhideWhenUsed/>
    <w:qFormat/>
    <w:rsid w:val="00050827"/>
    <w:pPr>
      <w:jc w:val="center"/>
    </w:pPr>
    <w:rPr>
      <w:bCs/>
      <w:color w:val="000000" w:themeColor="text1"/>
      <w:szCs w:val="18"/>
    </w:rPr>
  </w:style>
  <w:style w:type="paragraph" w:customStyle="1" w:styleId="Tablestyle">
    <w:name w:val="Table style"/>
    <w:basedOn w:val="Caption"/>
    <w:link w:val="TablestyleChar"/>
    <w:qFormat/>
    <w:rsid w:val="00E438FF"/>
    <w:pPr>
      <w:spacing w:after="360"/>
    </w:pPr>
    <w:rPr>
      <w:b/>
      <w:i/>
    </w:rPr>
  </w:style>
  <w:style w:type="table" w:styleId="TableGrid">
    <w:name w:val="Table Grid"/>
    <w:basedOn w:val="TableNormal"/>
    <w:uiPriority w:val="39"/>
    <w:rsid w:val="00F80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050827"/>
    <w:rPr>
      <w:rFonts w:ascii="Times New Roman" w:hAnsi="Times New Roman"/>
      <w:bCs/>
      <w:color w:val="000000" w:themeColor="text1"/>
      <w:sz w:val="26"/>
      <w:szCs w:val="18"/>
    </w:rPr>
  </w:style>
  <w:style w:type="character" w:customStyle="1" w:styleId="TablestyleChar">
    <w:name w:val="Table style Char"/>
    <w:basedOn w:val="CaptionChar"/>
    <w:link w:val="Tablestyle"/>
    <w:rsid w:val="00E438FF"/>
    <w:rPr>
      <w:rFonts w:ascii="Times New Roman" w:hAnsi="Times New Roman"/>
      <w:b/>
      <w:bCs/>
      <w:i/>
      <w:color w:val="000000" w:themeColor="text1"/>
      <w:sz w:val="26"/>
      <w:szCs w:val="18"/>
    </w:rPr>
  </w:style>
  <w:style w:type="paragraph" w:customStyle="1" w:styleId="FigureStyle">
    <w:name w:val="Figure Style"/>
    <w:basedOn w:val="Normal"/>
    <w:link w:val="FigureStyleChar"/>
    <w:qFormat/>
    <w:rsid w:val="002B78C8"/>
    <w:pPr>
      <w:spacing w:line="276" w:lineRule="auto"/>
      <w:jc w:val="center"/>
    </w:pPr>
  </w:style>
  <w:style w:type="paragraph" w:styleId="TableofFigures">
    <w:name w:val="table of figures"/>
    <w:basedOn w:val="Normal"/>
    <w:next w:val="Normal"/>
    <w:uiPriority w:val="99"/>
    <w:unhideWhenUsed/>
    <w:rsid w:val="00B71764"/>
  </w:style>
  <w:style w:type="character" w:customStyle="1" w:styleId="FigureStyleChar">
    <w:name w:val="Figure Style Char"/>
    <w:basedOn w:val="DefaultParagraphFont"/>
    <w:link w:val="FigureStyle"/>
    <w:rsid w:val="002B78C8"/>
    <w:rPr>
      <w:rFonts w:ascii="Times New Roman" w:hAnsi="Times New Roman"/>
      <w:sz w:val="26"/>
    </w:rPr>
  </w:style>
  <w:style w:type="paragraph" w:styleId="FootnoteText">
    <w:name w:val="footnote text"/>
    <w:basedOn w:val="Normal"/>
    <w:link w:val="FootnoteTextChar"/>
    <w:uiPriority w:val="99"/>
    <w:unhideWhenUsed/>
    <w:rsid w:val="00AC071E"/>
    <w:rPr>
      <w:sz w:val="20"/>
      <w:szCs w:val="20"/>
    </w:rPr>
  </w:style>
  <w:style w:type="character" w:customStyle="1" w:styleId="FootnoteTextChar">
    <w:name w:val="Footnote Text Char"/>
    <w:basedOn w:val="DefaultParagraphFont"/>
    <w:link w:val="FootnoteText"/>
    <w:uiPriority w:val="99"/>
    <w:rsid w:val="00AC071E"/>
    <w:rPr>
      <w:rFonts w:ascii="Times New Roman" w:hAnsi="Times New Roman"/>
      <w:sz w:val="20"/>
      <w:szCs w:val="20"/>
    </w:rPr>
  </w:style>
  <w:style w:type="character" w:styleId="FootnoteReference">
    <w:name w:val="footnote reference"/>
    <w:basedOn w:val="DefaultParagraphFont"/>
    <w:uiPriority w:val="99"/>
    <w:semiHidden/>
    <w:unhideWhenUsed/>
    <w:rsid w:val="00AC071E"/>
    <w:rPr>
      <w:vertAlign w:val="superscript"/>
    </w:rPr>
  </w:style>
  <w:style w:type="character" w:customStyle="1" w:styleId="fontstyle01">
    <w:name w:val="fontstyle01"/>
    <w:basedOn w:val="DefaultParagraphFont"/>
    <w:rsid w:val="00525FB9"/>
    <w:rPr>
      <w:rFonts w:ascii="CIDFont+F2" w:hAnsi="CIDFont+F2" w:hint="default"/>
      <w:b w:val="0"/>
      <w:bCs w:val="0"/>
      <w:i w:val="0"/>
      <w:iCs w:val="0"/>
      <w:color w:val="000000"/>
      <w:sz w:val="24"/>
      <w:szCs w:val="24"/>
    </w:rPr>
  </w:style>
  <w:style w:type="character" w:customStyle="1" w:styleId="fontstyle21">
    <w:name w:val="fontstyle21"/>
    <w:basedOn w:val="DefaultParagraphFont"/>
    <w:rsid w:val="00CB0489"/>
    <w:rPr>
      <w:rFonts w:ascii="CIDFont+F5" w:hAnsi="CIDFont+F5" w:hint="default"/>
      <w:b w:val="0"/>
      <w:bCs w:val="0"/>
      <w:i/>
      <w:iCs/>
      <w:color w:val="000000"/>
      <w:sz w:val="24"/>
      <w:szCs w:val="24"/>
    </w:rPr>
  </w:style>
  <w:style w:type="character" w:customStyle="1" w:styleId="fontstyle31">
    <w:name w:val="fontstyle31"/>
    <w:basedOn w:val="DefaultParagraphFont"/>
    <w:rsid w:val="000359C9"/>
    <w:rPr>
      <w:rFonts w:ascii="CIDFont+F6" w:hAnsi="CIDFont+F6" w:hint="default"/>
      <w:b w:val="0"/>
      <w:bCs w:val="0"/>
      <w:i w:val="0"/>
      <w:iCs w:val="0"/>
      <w:color w:val="000000"/>
      <w:sz w:val="26"/>
      <w:szCs w:val="26"/>
    </w:rPr>
  </w:style>
  <w:style w:type="character" w:customStyle="1" w:styleId="fontstyle41">
    <w:name w:val="fontstyle41"/>
    <w:basedOn w:val="DefaultParagraphFont"/>
    <w:rsid w:val="000359C9"/>
    <w:rPr>
      <w:rFonts w:ascii="CIDFont+F7" w:hAnsi="CIDFont+F7" w:hint="default"/>
      <w:b w:val="0"/>
      <w:bCs w:val="0"/>
      <w:i w:val="0"/>
      <w:iCs w:val="0"/>
      <w:color w:val="000000"/>
      <w:sz w:val="24"/>
      <w:szCs w:val="24"/>
    </w:rPr>
  </w:style>
  <w:style w:type="paragraph" w:customStyle="1" w:styleId="EndNoteBibliographyTitle">
    <w:name w:val="EndNote Bibliography Title"/>
    <w:basedOn w:val="Normal"/>
    <w:link w:val="EndNoteBibliographyTitleChar"/>
    <w:rsid w:val="00825B27"/>
    <w:pPr>
      <w:jc w:val="left"/>
    </w:pPr>
    <w:rPr>
      <w:rFonts w:eastAsia="Times New Roman" w:cs="Times New Roman"/>
      <w:b/>
      <w:noProof/>
    </w:rPr>
  </w:style>
  <w:style w:type="character" w:customStyle="1" w:styleId="EndNoteBibliographyTitleChar">
    <w:name w:val="EndNote Bibliography Title Char"/>
    <w:basedOn w:val="DefaultParagraphFont"/>
    <w:link w:val="EndNoteBibliographyTitle"/>
    <w:rsid w:val="00825B27"/>
    <w:rPr>
      <w:rFonts w:ascii="Times New Roman" w:eastAsia="Times New Roman" w:hAnsi="Times New Roman" w:cs="Times New Roman"/>
      <w:b/>
      <w:noProof/>
      <w:sz w:val="24"/>
    </w:rPr>
  </w:style>
  <w:style w:type="paragraph" w:customStyle="1" w:styleId="EndNoteBibliography">
    <w:name w:val="EndNote Bibliography"/>
    <w:basedOn w:val="Normal"/>
    <w:link w:val="EndNoteBibliographyChar"/>
    <w:rsid w:val="00666D9F"/>
    <w:pPr>
      <w:ind w:left="200" w:hangingChars="200" w:hanging="200"/>
    </w:pPr>
    <w:rPr>
      <w:rFonts w:cs="Times New Roman"/>
      <w:noProof/>
    </w:rPr>
  </w:style>
  <w:style w:type="character" w:customStyle="1" w:styleId="EndNoteBibliographyChar">
    <w:name w:val="EndNote Bibliography Char"/>
    <w:basedOn w:val="DefaultParagraphFont"/>
    <w:link w:val="EndNoteBibliography"/>
    <w:rsid w:val="00666D9F"/>
    <w:rPr>
      <w:rFonts w:ascii="Times New Roman" w:hAnsi="Times New Roman" w:cs="Times New Roman"/>
      <w:noProof/>
      <w:sz w:val="24"/>
    </w:rPr>
  </w:style>
  <w:style w:type="paragraph" w:styleId="Revision">
    <w:name w:val="Revision"/>
    <w:hidden/>
    <w:uiPriority w:val="99"/>
    <w:rsid w:val="00F026A0"/>
    <w:pPr>
      <w:spacing w:after="0" w:line="240" w:lineRule="auto"/>
    </w:pPr>
    <w:rPr>
      <w:rFonts w:ascii="Times New Roman" w:hAnsi="Times New Roman"/>
      <w:sz w:val="24"/>
    </w:rPr>
  </w:style>
  <w:style w:type="character" w:styleId="PlaceholderText">
    <w:name w:val="Placeholder Text"/>
    <w:basedOn w:val="DefaultParagraphFont"/>
    <w:uiPriority w:val="99"/>
    <w:rsid w:val="00CA7146"/>
    <w:rPr>
      <w:color w:val="808080"/>
    </w:rPr>
  </w:style>
  <w:style w:type="character" w:styleId="Strong">
    <w:name w:val="Strong"/>
    <w:basedOn w:val="DefaultParagraphFont"/>
    <w:uiPriority w:val="22"/>
    <w:qFormat/>
    <w:rsid w:val="001E74BC"/>
    <w:rPr>
      <w:b/>
      <w:bCs/>
    </w:rPr>
  </w:style>
  <w:style w:type="character" w:styleId="Emphasis">
    <w:name w:val="Emphasis"/>
    <w:basedOn w:val="DefaultParagraphFont"/>
    <w:uiPriority w:val="20"/>
    <w:qFormat/>
    <w:rsid w:val="008632DE"/>
    <w:rPr>
      <w:i/>
      <w:iCs/>
    </w:rPr>
  </w:style>
  <w:style w:type="character" w:styleId="CommentReference">
    <w:name w:val="annotation reference"/>
    <w:basedOn w:val="DefaultParagraphFont"/>
    <w:uiPriority w:val="99"/>
    <w:unhideWhenUsed/>
    <w:rsid w:val="007D7E52"/>
    <w:rPr>
      <w:sz w:val="16"/>
      <w:szCs w:val="16"/>
    </w:rPr>
  </w:style>
  <w:style w:type="paragraph" w:styleId="CommentText">
    <w:name w:val="annotation text"/>
    <w:basedOn w:val="Normal"/>
    <w:link w:val="CommentTextChar"/>
    <w:uiPriority w:val="99"/>
    <w:unhideWhenUsed/>
    <w:rsid w:val="007D7E52"/>
    <w:rPr>
      <w:sz w:val="20"/>
      <w:szCs w:val="20"/>
    </w:rPr>
  </w:style>
  <w:style w:type="character" w:customStyle="1" w:styleId="CommentTextChar">
    <w:name w:val="Comment Text Char"/>
    <w:basedOn w:val="DefaultParagraphFont"/>
    <w:link w:val="CommentText"/>
    <w:uiPriority w:val="99"/>
    <w:rsid w:val="007D7E52"/>
    <w:rPr>
      <w:rFonts w:ascii="Times New Roman" w:hAnsi="Times New Roman"/>
      <w:sz w:val="20"/>
      <w:szCs w:val="20"/>
    </w:rPr>
  </w:style>
  <w:style w:type="paragraph" w:styleId="CommentSubject">
    <w:name w:val="annotation subject"/>
    <w:basedOn w:val="CommentText"/>
    <w:next w:val="CommentText"/>
    <w:link w:val="CommentSubjectChar"/>
    <w:uiPriority w:val="99"/>
    <w:unhideWhenUsed/>
    <w:rsid w:val="007D7E52"/>
    <w:rPr>
      <w:b/>
      <w:bCs/>
    </w:rPr>
  </w:style>
  <w:style w:type="character" w:customStyle="1" w:styleId="CommentSubjectChar">
    <w:name w:val="Comment Subject Char"/>
    <w:basedOn w:val="CommentTextChar"/>
    <w:link w:val="CommentSubject"/>
    <w:uiPriority w:val="99"/>
    <w:rsid w:val="007D7E5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4A421D"/>
    <w:rPr>
      <w:color w:val="605E5C"/>
      <w:shd w:val="clear" w:color="auto" w:fill="E1DFDD"/>
    </w:rPr>
  </w:style>
  <w:style w:type="paragraph" w:styleId="TOC5">
    <w:name w:val="toc 5"/>
    <w:basedOn w:val="Normal"/>
    <w:next w:val="Normal"/>
    <w:autoRedefine/>
    <w:uiPriority w:val="39"/>
    <w:unhideWhenUsed/>
    <w:rsid w:val="006B7DAE"/>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6B7DAE"/>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6B7DAE"/>
    <w:pPr>
      <w:ind w:left="14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6B7DAE"/>
    <w:pPr>
      <w:ind w:left="1920"/>
      <w:jc w:val="left"/>
    </w:pPr>
    <w:rPr>
      <w:rFonts w:asciiTheme="minorHAnsi" w:hAnsiTheme="minorHAnsi" w:cstheme="minorHAnsi"/>
      <w:sz w:val="18"/>
      <w:szCs w:val="18"/>
    </w:rPr>
  </w:style>
  <w:style w:type="character" w:customStyle="1" w:styleId="UnresolvedMention2">
    <w:name w:val="Unresolved Mention2"/>
    <w:basedOn w:val="DefaultParagraphFont"/>
    <w:uiPriority w:val="99"/>
    <w:semiHidden/>
    <w:unhideWhenUsed/>
    <w:rsid w:val="007149C5"/>
    <w:rPr>
      <w:color w:val="605E5C"/>
      <w:shd w:val="clear" w:color="auto" w:fill="E1DFDD"/>
    </w:rPr>
  </w:style>
  <w:style w:type="character" w:styleId="LineNumber">
    <w:name w:val="line number"/>
    <w:basedOn w:val="DefaultParagraphFont"/>
    <w:uiPriority w:val="99"/>
    <w:semiHidden/>
    <w:unhideWhenUsed/>
    <w:rsid w:val="009A167D"/>
  </w:style>
  <w:style w:type="character" w:customStyle="1" w:styleId="1">
    <w:name w:val="未解析的提及項目1"/>
    <w:basedOn w:val="DefaultParagraphFont"/>
    <w:uiPriority w:val="99"/>
    <w:semiHidden/>
    <w:unhideWhenUsed/>
    <w:rsid w:val="00B3448C"/>
    <w:rPr>
      <w:color w:val="605E5C"/>
      <w:shd w:val="clear" w:color="auto" w:fill="E1DFDD"/>
    </w:rPr>
  </w:style>
  <w:style w:type="character" w:styleId="UnresolvedMention">
    <w:name w:val="Unresolved Mention"/>
    <w:basedOn w:val="DefaultParagraphFont"/>
    <w:uiPriority w:val="99"/>
    <w:semiHidden/>
    <w:unhideWhenUsed/>
    <w:rsid w:val="00897967"/>
    <w:rPr>
      <w:color w:val="605E5C"/>
      <w:shd w:val="clear" w:color="auto" w:fill="E1DFDD"/>
    </w:rPr>
  </w:style>
  <w:style w:type="paragraph" w:styleId="NormalWeb">
    <w:name w:val="Normal (Web)"/>
    <w:basedOn w:val="Normal"/>
    <w:uiPriority w:val="99"/>
    <w:unhideWhenUsed/>
    <w:rsid w:val="00E80FF1"/>
    <w:pPr>
      <w:spacing w:before="100" w:beforeAutospacing="1" w:after="100" w:afterAutospacing="1"/>
      <w:jc w:val="left"/>
    </w:pPr>
    <w:rPr>
      <w:rFonts w:cs="Times New Roman"/>
      <w:szCs w:val="24"/>
      <w:lang w:eastAsia="zh-TW"/>
    </w:rPr>
  </w:style>
  <w:style w:type="character" w:styleId="FollowedHyperlink">
    <w:name w:val="FollowedHyperlink"/>
    <w:basedOn w:val="DefaultParagraphFont"/>
    <w:uiPriority w:val="99"/>
    <w:unhideWhenUsed/>
    <w:rsid w:val="00E80FF1"/>
    <w:rPr>
      <w:color w:val="800080" w:themeColor="followedHyperlink"/>
      <w:u w:val="single"/>
    </w:rPr>
  </w:style>
  <w:style w:type="table" w:styleId="GridTable1Light">
    <w:name w:val="Grid Table 1 Light"/>
    <w:basedOn w:val="TableNormal"/>
    <w:uiPriority w:val="46"/>
    <w:rsid w:val="00E80FF1"/>
    <w:pPr>
      <w:spacing w:after="0" w:line="240" w:lineRule="auto"/>
    </w:pPr>
    <w:rPr>
      <w:lang w:eastAsia="zh-T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80FF1"/>
    <w:pPr>
      <w:spacing w:after="0" w:line="240" w:lineRule="auto"/>
    </w:pPr>
    <w:rPr>
      <w:lang w:eastAsia="zh-TW"/>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3">
    <w:name w:val="Unresolved Mention3"/>
    <w:basedOn w:val="DefaultParagraphFont"/>
    <w:uiPriority w:val="99"/>
    <w:semiHidden/>
    <w:unhideWhenUsed/>
    <w:rsid w:val="00E80FF1"/>
    <w:rPr>
      <w:color w:val="605E5C"/>
      <w:shd w:val="clear" w:color="auto" w:fill="E1DFDD"/>
    </w:rPr>
  </w:style>
  <w:style w:type="character" w:customStyle="1" w:styleId="EquationChar">
    <w:name w:val="Equation Char"/>
    <w:link w:val="Equation"/>
    <w:locked/>
    <w:rsid w:val="00E80FF1"/>
    <w:rPr>
      <w:rFonts w:ascii="Times New Roman" w:hAnsi="Times New Roman" w:cs="Times New Roman"/>
      <w:bCs/>
      <w:sz w:val="24"/>
      <w:szCs w:val="18"/>
    </w:rPr>
  </w:style>
  <w:style w:type="paragraph" w:customStyle="1" w:styleId="Equation">
    <w:name w:val="Equation"/>
    <w:basedOn w:val="Caption"/>
    <w:link w:val="EquationChar"/>
    <w:qFormat/>
    <w:rsid w:val="00E80FF1"/>
    <w:pPr>
      <w:ind w:firstLine="284"/>
      <w:jc w:val="right"/>
    </w:pPr>
    <w:rPr>
      <w:rFonts w:cs="Times New Roman"/>
      <w:color w:val="auto"/>
    </w:rPr>
  </w:style>
  <w:style w:type="character" w:customStyle="1" w:styleId="UnresolvedMention4">
    <w:name w:val="Unresolved Mention4"/>
    <w:basedOn w:val="DefaultParagraphFont"/>
    <w:uiPriority w:val="99"/>
    <w:semiHidden/>
    <w:unhideWhenUsed/>
    <w:rsid w:val="00E80FF1"/>
    <w:rPr>
      <w:color w:val="605E5C"/>
      <w:shd w:val="clear" w:color="auto" w:fill="E1DFDD"/>
    </w:rPr>
  </w:style>
  <w:style w:type="paragraph" w:customStyle="1" w:styleId="TableTitle">
    <w:name w:val="Table Title"/>
    <w:basedOn w:val="Normal"/>
    <w:rsid w:val="00E80FF1"/>
    <w:pPr>
      <w:jc w:val="center"/>
    </w:pPr>
    <w:rPr>
      <w:rFonts w:eastAsia="PMingLiU" w:cs="Times New Roman"/>
      <w:smallCaps/>
      <w:sz w:val="16"/>
      <w:szCs w:val="16"/>
    </w:rPr>
  </w:style>
  <w:style w:type="paragraph" w:customStyle="1" w:styleId="Abstract">
    <w:name w:val="Abstract"/>
    <w:basedOn w:val="Normal"/>
    <w:next w:val="Normal"/>
    <w:rsid w:val="00E80FF1"/>
    <w:pPr>
      <w:spacing w:before="20"/>
      <w:ind w:firstLine="202"/>
    </w:pPr>
    <w:rPr>
      <w:rFonts w:eastAsia="PMingLiU" w:cs="Times New Roman"/>
      <w:b/>
      <w:bCs/>
      <w:sz w:val="18"/>
      <w:szCs w:val="18"/>
    </w:rPr>
  </w:style>
  <w:style w:type="paragraph" w:customStyle="1" w:styleId="Authors">
    <w:name w:val="Authors"/>
    <w:basedOn w:val="Normal"/>
    <w:next w:val="Normal"/>
    <w:rsid w:val="00E80FF1"/>
    <w:pPr>
      <w:framePr w:w="9072" w:hSpace="187" w:vSpace="187" w:wrap="notBeside" w:vAnchor="text" w:hAnchor="page" w:xAlign="center" w:y="1"/>
      <w:spacing w:after="320"/>
      <w:jc w:val="center"/>
    </w:pPr>
    <w:rPr>
      <w:rFonts w:eastAsia="PMingLiU" w:cs="Times New Roman"/>
      <w:sz w:val="22"/>
    </w:rPr>
  </w:style>
  <w:style w:type="character" w:customStyle="1" w:styleId="MemberType">
    <w:name w:val="MemberType"/>
    <w:rsid w:val="00E80FF1"/>
    <w:rPr>
      <w:rFonts w:ascii="Times New Roman" w:hAnsi="Times New Roman" w:cs="Times New Roman"/>
      <w:i/>
      <w:iCs/>
      <w:sz w:val="22"/>
      <w:szCs w:val="22"/>
    </w:rPr>
  </w:style>
  <w:style w:type="paragraph" w:customStyle="1" w:styleId="References">
    <w:name w:val="References"/>
    <w:basedOn w:val="Normal"/>
    <w:link w:val="ReferencesChar"/>
    <w:qFormat/>
    <w:rsid w:val="00E80FF1"/>
    <w:pPr>
      <w:numPr>
        <w:numId w:val="35"/>
      </w:numPr>
    </w:pPr>
    <w:rPr>
      <w:rFonts w:eastAsia="PMingLiU" w:cs="Times New Roman"/>
      <w:sz w:val="16"/>
      <w:szCs w:val="16"/>
    </w:rPr>
  </w:style>
  <w:style w:type="paragraph" w:customStyle="1" w:styleId="IndexTerms">
    <w:name w:val="IndexTerms"/>
    <w:basedOn w:val="Normal"/>
    <w:next w:val="Normal"/>
    <w:rsid w:val="00E80FF1"/>
    <w:pPr>
      <w:ind w:firstLine="202"/>
    </w:pPr>
    <w:rPr>
      <w:rFonts w:eastAsia="PMingLiU" w:cs="Times New Roman"/>
      <w:b/>
      <w:bCs/>
      <w:sz w:val="18"/>
      <w:szCs w:val="18"/>
    </w:rPr>
  </w:style>
  <w:style w:type="paragraph" w:customStyle="1" w:styleId="Text">
    <w:name w:val="Text"/>
    <w:basedOn w:val="Normal"/>
    <w:link w:val="TextChar"/>
    <w:rsid w:val="00E80FF1"/>
    <w:pPr>
      <w:widowControl w:val="0"/>
      <w:spacing w:line="252" w:lineRule="auto"/>
      <w:ind w:firstLine="202"/>
    </w:pPr>
    <w:rPr>
      <w:rFonts w:eastAsia="PMingLiU" w:cs="Times New Roman"/>
      <w:sz w:val="20"/>
      <w:szCs w:val="20"/>
    </w:rPr>
  </w:style>
  <w:style w:type="paragraph" w:customStyle="1" w:styleId="FigureCaption">
    <w:name w:val="Figure Caption"/>
    <w:basedOn w:val="Normal"/>
    <w:rsid w:val="00E80FF1"/>
    <w:rPr>
      <w:rFonts w:eastAsia="PMingLiU" w:cs="Times New Roman"/>
      <w:sz w:val="16"/>
      <w:szCs w:val="16"/>
    </w:rPr>
  </w:style>
  <w:style w:type="paragraph" w:customStyle="1" w:styleId="ReferenceHead">
    <w:name w:val="Reference Head"/>
    <w:basedOn w:val="Heading1"/>
    <w:link w:val="ReferenceHeadChar"/>
    <w:rsid w:val="00E80FF1"/>
    <w:pPr>
      <w:keepLines w:val="0"/>
      <w:numPr>
        <w:numId w:val="0"/>
      </w:numPr>
      <w:spacing w:after="80" w:line="240" w:lineRule="auto"/>
    </w:pPr>
    <w:rPr>
      <w:rFonts w:eastAsia="PMingLiU" w:cs="Times New Roman"/>
      <w:b w:val="0"/>
      <w:bCs w:val="0"/>
      <w:smallCaps/>
      <w:kern w:val="28"/>
      <w:sz w:val="20"/>
      <w:szCs w:val="20"/>
    </w:rPr>
  </w:style>
  <w:style w:type="paragraph" w:styleId="BodyTextIndent">
    <w:name w:val="Body Text Indent"/>
    <w:basedOn w:val="Normal"/>
    <w:link w:val="BodyTextIndentChar"/>
    <w:rsid w:val="00E80FF1"/>
    <w:pPr>
      <w:ind w:left="630" w:hanging="630"/>
      <w:jc w:val="left"/>
    </w:pPr>
    <w:rPr>
      <w:rFonts w:eastAsia="PMingLiU" w:cs="Times New Roman"/>
      <w:sz w:val="20"/>
      <w:szCs w:val="24"/>
    </w:rPr>
  </w:style>
  <w:style w:type="character" w:customStyle="1" w:styleId="BodyTextIndentChar">
    <w:name w:val="Body Text Indent Char"/>
    <w:basedOn w:val="DefaultParagraphFont"/>
    <w:link w:val="BodyTextIndent"/>
    <w:rsid w:val="00E80FF1"/>
    <w:rPr>
      <w:rFonts w:ascii="Times New Roman" w:eastAsia="PMingLiU" w:hAnsi="Times New Roman" w:cs="Times New Roman"/>
      <w:sz w:val="20"/>
      <w:szCs w:val="24"/>
    </w:rPr>
  </w:style>
  <w:style w:type="paragraph" w:styleId="DocumentMap">
    <w:name w:val="Document Map"/>
    <w:basedOn w:val="Normal"/>
    <w:link w:val="DocumentMapChar"/>
    <w:semiHidden/>
    <w:rsid w:val="00E80FF1"/>
    <w:pPr>
      <w:shd w:val="clear" w:color="auto" w:fill="000080"/>
      <w:jc w:val="left"/>
    </w:pPr>
    <w:rPr>
      <w:rFonts w:ascii="Tahoma" w:eastAsia="PMingLiU" w:hAnsi="Tahoma" w:cs="Tahoma"/>
      <w:sz w:val="20"/>
      <w:szCs w:val="20"/>
    </w:rPr>
  </w:style>
  <w:style w:type="character" w:customStyle="1" w:styleId="DocumentMapChar">
    <w:name w:val="Document Map Char"/>
    <w:basedOn w:val="DefaultParagraphFont"/>
    <w:link w:val="DocumentMap"/>
    <w:semiHidden/>
    <w:rsid w:val="00E80FF1"/>
    <w:rPr>
      <w:rFonts w:ascii="Tahoma" w:eastAsia="PMingLiU" w:hAnsi="Tahoma" w:cs="Tahoma"/>
      <w:sz w:val="20"/>
      <w:szCs w:val="20"/>
      <w:shd w:val="clear" w:color="auto" w:fill="000080"/>
    </w:rPr>
  </w:style>
  <w:style w:type="paragraph" w:customStyle="1" w:styleId="Pa0">
    <w:name w:val="Pa0"/>
    <w:basedOn w:val="Normal"/>
    <w:next w:val="Normal"/>
    <w:rsid w:val="00E80FF1"/>
    <w:pPr>
      <w:widowControl w:val="0"/>
      <w:adjustRightInd w:val="0"/>
      <w:spacing w:line="241" w:lineRule="atLeast"/>
      <w:jc w:val="left"/>
    </w:pPr>
    <w:rPr>
      <w:rFonts w:ascii="Baskerville" w:eastAsia="PMingLiU" w:hAnsi="Baskerville" w:cs="Times New Roman"/>
      <w:szCs w:val="24"/>
    </w:rPr>
  </w:style>
  <w:style w:type="character" w:customStyle="1" w:styleId="A5">
    <w:name w:val="A5"/>
    <w:rsid w:val="00E80FF1"/>
    <w:rPr>
      <w:color w:val="00529F"/>
      <w:sz w:val="20"/>
      <w:szCs w:val="20"/>
    </w:rPr>
  </w:style>
  <w:style w:type="character" w:customStyle="1" w:styleId="MediumGrid11">
    <w:name w:val="Medium Grid 11"/>
    <w:uiPriority w:val="99"/>
    <w:semiHidden/>
    <w:rsid w:val="00E80FF1"/>
    <w:rPr>
      <w:color w:val="808080"/>
    </w:rPr>
  </w:style>
  <w:style w:type="paragraph" w:customStyle="1" w:styleId="ParagraphStyle1">
    <w:name w:val="Paragraph Style 1"/>
    <w:basedOn w:val="Normal"/>
    <w:uiPriority w:val="99"/>
    <w:rsid w:val="00E80FF1"/>
    <w:pPr>
      <w:widowControl w:val="0"/>
      <w:tabs>
        <w:tab w:val="left" w:pos="480"/>
      </w:tabs>
      <w:adjustRightInd w:val="0"/>
      <w:spacing w:before="100" w:line="280" w:lineRule="atLeast"/>
      <w:jc w:val="left"/>
      <w:textAlignment w:val="center"/>
    </w:pPr>
    <w:rPr>
      <w:rFonts w:ascii="Formata-Regular" w:eastAsia="MS Mincho" w:hAnsi="Formata-Regular" w:cs="Formata-Regular"/>
      <w:color w:val="000000"/>
      <w:sz w:val="22"/>
      <w:lang w:eastAsia="ja-JP"/>
    </w:rPr>
  </w:style>
  <w:style w:type="character" w:customStyle="1" w:styleId="BodyText1">
    <w:name w:val="Body Text1"/>
    <w:uiPriority w:val="99"/>
    <w:rsid w:val="00E80FF1"/>
    <w:rPr>
      <w:rFonts w:ascii="Verdana" w:hAnsi="Verdana" w:cs="Verdana"/>
      <w:color w:val="000000"/>
      <w:sz w:val="22"/>
      <w:szCs w:val="22"/>
    </w:rPr>
  </w:style>
  <w:style w:type="character" w:customStyle="1" w:styleId="bodytype">
    <w:name w:val="body type"/>
    <w:uiPriority w:val="99"/>
    <w:rsid w:val="00E80FF1"/>
    <w:rPr>
      <w:rFonts w:ascii="Formata-Regular" w:hAnsi="Formata-Regular" w:cs="Formata-Regular"/>
      <w:color w:val="000000"/>
      <w:sz w:val="22"/>
      <w:szCs w:val="22"/>
    </w:rPr>
  </w:style>
  <w:style w:type="paragraph" w:customStyle="1" w:styleId="Style1">
    <w:name w:val="Style1"/>
    <w:basedOn w:val="ReferenceHead"/>
    <w:link w:val="Style1Char"/>
    <w:qFormat/>
    <w:rsid w:val="00E80FF1"/>
  </w:style>
  <w:style w:type="character" w:customStyle="1" w:styleId="ReferenceHeadChar">
    <w:name w:val="Reference Head Char"/>
    <w:link w:val="ReferenceHead"/>
    <w:rsid w:val="00E80FF1"/>
    <w:rPr>
      <w:rFonts w:ascii="Times New Roman" w:eastAsia="PMingLiU" w:hAnsi="Times New Roman" w:cs="Times New Roman"/>
      <w:smallCaps/>
      <w:kern w:val="28"/>
      <w:sz w:val="20"/>
      <w:szCs w:val="20"/>
    </w:rPr>
  </w:style>
  <w:style w:type="character" w:customStyle="1" w:styleId="Style1Char">
    <w:name w:val="Style1 Char"/>
    <w:link w:val="Style1"/>
    <w:rsid w:val="00E80FF1"/>
    <w:rPr>
      <w:rFonts w:ascii="Times New Roman" w:eastAsia="PMingLiU" w:hAnsi="Times New Roman" w:cs="Times New Roman"/>
      <w:smallCaps/>
      <w:kern w:val="28"/>
      <w:sz w:val="20"/>
      <w:szCs w:val="20"/>
    </w:rPr>
  </w:style>
  <w:style w:type="paragraph" w:customStyle="1" w:styleId="ColorfulShading-Accent11">
    <w:name w:val="Colorful Shading - Accent 11"/>
    <w:hidden/>
    <w:uiPriority w:val="99"/>
    <w:semiHidden/>
    <w:rsid w:val="00E80FF1"/>
    <w:pPr>
      <w:spacing w:after="0" w:line="240" w:lineRule="auto"/>
    </w:pPr>
    <w:rPr>
      <w:rFonts w:ascii="Times New Roman" w:eastAsia="PMingLiU" w:hAnsi="Times New Roman" w:cs="Times New Roman"/>
      <w:sz w:val="20"/>
      <w:szCs w:val="20"/>
    </w:rPr>
  </w:style>
  <w:style w:type="character" w:customStyle="1" w:styleId="BodyText2">
    <w:name w:val="Body Text2"/>
    <w:uiPriority w:val="99"/>
    <w:rsid w:val="00E80FF1"/>
    <w:rPr>
      <w:rFonts w:ascii="Verdana" w:hAnsi="Verdana" w:cs="Verdana"/>
      <w:color w:val="000000"/>
      <w:sz w:val="22"/>
      <w:szCs w:val="22"/>
    </w:rPr>
  </w:style>
  <w:style w:type="paragraph" w:customStyle="1" w:styleId="TextL-MAG">
    <w:name w:val="Text L-MAG"/>
    <w:basedOn w:val="Normal"/>
    <w:link w:val="TextL-MAGChar"/>
    <w:qFormat/>
    <w:rsid w:val="00E80FF1"/>
    <w:pPr>
      <w:widowControl w:val="0"/>
      <w:tabs>
        <w:tab w:val="left" w:pos="360"/>
      </w:tabs>
      <w:spacing w:line="276" w:lineRule="auto"/>
      <w:ind w:firstLine="360"/>
    </w:pPr>
    <w:rPr>
      <w:rFonts w:ascii="Arial" w:eastAsia="MS Mincho" w:hAnsi="Arial" w:cs="Times New Roman"/>
      <w:sz w:val="18"/>
      <w:lang w:eastAsia="ja-JP"/>
    </w:rPr>
  </w:style>
  <w:style w:type="character" w:customStyle="1" w:styleId="TextL-MAGChar">
    <w:name w:val="Text L-MAG Char"/>
    <w:link w:val="TextL-MAG"/>
    <w:rsid w:val="00E80FF1"/>
    <w:rPr>
      <w:rFonts w:ascii="Arial" w:eastAsia="MS Mincho" w:hAnsi="Arial" w:cs="Times New Roman"/>
      <w:sz w:val="18"/>
      <w:lang w:eastAsia="ja-JP"/>
    </w:rPr>
  </w:style>
  <w:style w:type="character" w:customStyle="1" w:styleId="m5113501246024331607m-6864882937387638336gmail-il">
    <w:name w:val="m_5113501246024331607m_-6864882937387638336gmail-il"/>
    <w:basedOn w:val="DefaultParagraphFont"/>
    <w:rsid w:val="00E80FF1"/>
  </w:style>
  <w:style w:type="paragraph" w:customStyle="1" w:styleId="ColorfulList-Accent11">
    <w:name w:val="Colorful List - Accent 11"/>
    <w:basedOn w:val="Normal"/>
    <w:uiPriority w:val="34"/>
    <w:qFormat/>
    <w:rsid w:val="00E80FF1"/>
    <w:pPr>
      <w:ind w:left="720"/>
      <w:contextualSpacing/>
      <w:jc w:val="left"/>
    </w:pPr>
    <w:rPr>
      <w:rFonts w:eastAsia="PMingLiU" w:cs="Times New Roman"/>
      <w:sz w:val="20"/>
      <w:szCs w:val="20"/>
    </w:rPr>
  </w:style>
  <w:style w:type="character" w:customStyle="1" w:styleId="apple-converted-space">
    <w:name w:val="apple-converted-space"/>
    <w:basedOn w:val="DefaultParagraphFont"/>
    <w:rsid w:val="00E80FF1"/>
  </w:style>
  <w:style w:type="paragraph" w:customStyle="1" w:styleId="Doanvanchinh">
    <w:name w:val="Doan van c hinh"/>
    <w:basedOn w:val="Normal"/>
    <w:link w:val="DoanvanchinhChar"/>
    <w:qFormat/>
    <w:rsid w:val="00E80FF1"/>
    <w:pPr>
      <w:widowControl w:val="0"/>
      <w:adjustRightInd w:val="0"/>
      <w:ind w:firstLine="576"/>
      <w:textAlignment w:val="baseline"/>
    </w:pPr>
    <w:rPr>
      <w:rFonts w:eastAsia="SimSun" w:cs="Times New Roman"/>
      <w:szCs w:val="20"/>
      <w:lang w:eastAsia="zh-CN"/>
    </w:rPr>
  </w:style>
  <w:style w:type="character" w:customStyle="1" w:styleId="DoanvanchinhChar">
    <w:name w:val="Doan van c hinh Char"/>
    <w:link w:val="Doanvanchinh"/>
    <w:rsid w:val="00E80FF1"/>
    <w:rPr>
      <w:rFonts w:ascii="Times New Roman" w:eastAsia="SimSun" w:hAnsi="Times New Roman" w:cs="Times New Roman"/>
      <w:sz w:val="24"/>
      <w:szCs w:val="20"/>
      <w:lang w:eastAsia="zh-CN"/>
    </w:rPr>
  </w:style>
  <w:style w:type="character" w:customStyle="1" w:styleId="ListParagraphChar">
    <w:name w:val="List Paragraph Char"/>
    <w:link w:val="ListParagraph"/>
    <w:uiPriority w:val="34"/>
    <w:rsid w:val="001E2DB5"/>
    <w:rPr>
      <w:rFonts w:ascii="Times New Roman" w:hAnsi="Times New Roman"/>
      <w:sz w:val="24"/>
    </w:rPr>
  </w:style>
  <w:style w:type="character" w:customStyle="1" w:styleId="TextChar">
    <w:name w:val="Text Char"/>
    <w:link w:val="Text"/>
    <w:rsid w:val="00E80FF1"/>
    <w:rPr>
      <w:rFonts w:ascii="Times New Roman" w:eastAsia="PMingLiU" w:hAnsi="Times New Roman" w:cs="Times New Roman"/>
      <w:sz w:val="20"/>
      <w:szCs w:val="20"/>
    </w:rPr>
  </w:style>
  <w:style w:type="paragraph" w:customStyle="1" w:styleId="noidung">
    <w:name w:val="noi dung"/>
    <w:basedOn w:val="Normal"/>
    <w:link w:val="noidungChar"/>
    <w:autoRedefine/>
    <w:rsid w:val="00E80FF1"/>
    <w:pPr>
      <w:tabs>
        <w:tab w:val="left" w:pos="8364"/>
      </w:tabs>
      <w:ind w:firstLine="204"/>
    </w:pPr>
    <w:rPr>
      <w:rFonts w:eastAsia="PMingLiU" w:cs="Times New Roman"/>
      <w:sz w:val="20"/>
      <w:szCs w:val="20"/>
    </w:rPr>
  </w:style>
  <w:style w:type="character" w:customStyle="1" w:styleId="noidungChar">
    <w:name w:val="noi dung Char"/>
    <w:link w:val="noidung"/>
    <w:rsid w:val="00E80FF1"/>
    <w:rPr>
      <w:rFonts w:ascii="Times New Roman" w:eastAsia="PMingLiU" w:hAnsi="Times New Roman" w:cs="Times New Roman"/>
      <w:sz w:val="20"/>
      <w:szCs w:val="20"/>
    </w:rPr>
  </w:style>
  <w:style w:type="paragraph" w:customStyle="1" w:styleId="NormalKhiet">
    <w:name w:val="Normal_Khiet"/>
    <w:basedOn w:val="Normal"/>
    <w:link w:val="NormalKhietChar"/>
    <w:rsid w:val="00E80FF1"/>
    <w:pPr>
      <w:spacing w:before="200" w:after="200" w:line="276" w:lineRule="auto"/>
      <w:ind w:firstLine="346"/>
    </w:pPr>
    <w:rPr>
      <w:rFonts w:eastAsia="PMingLiU" w:cs="Times New Roman"/>
      <w:sz w:val="26"/>
      <w:szCs w:val="20"/>
      <w:lang w:eastAsia="zh-TW"/>
    </w:rPr>
  </w:style>
  <w:style w:type="character" w:customStyle="1" w:styleId="NormalKhietChar">
    <w:name w:val="Normal_Khiet Char"/>
    <w:link w:val="NormalKhiet"/>
    <w:rsid w:val="00E80FF1"/>
    <w:rPr>
      <w:rFonts w:ascii="Times New Roman" w:eastAsia="PMingLiU" w:hAnsi="Times New Roman" w:cs="Times New Roman"/>
      <w:sz w:val="26"/>
      <w:szCs w:val="20"/>
      <w:lang w:eastAsia="zh-TW"/>
    </w:rPr>
  </w:style>
  <w:style w:type="character" w:customStyle="1" w:styleId="UnresolvedMention5">
    <w:name w:val="Unresolved Mention5"/>
    <w:basedOn w:val="DefaultParagraphFont"/>
    <w:uiPriority w:val="99"/>
    <w:semiHidden/>
    <w:unhideWhenUsed/>
    <w:rsid w:val="00E80FF1"/>
    <w:rPr>
      <w:color w:val="605E5C"/>
      <w:shd w:val="clear" w:color="auto" w:fill="E1DFDD"/>
    </w:rPr>
  </w:style>
  <w:style w:type="table" w:customStyle="1" w:styleId="TableGrid1">
    <w:name w:val="Table Grid1"/>
    <w:basedOn w:val="TableNormal"/>
    <w:next w:val="TableGrid"/>
    <w:uiPriority w:val="39"/>
    <w:rsid w:val="00E80FF1"/>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80FF1"/>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80FF1"/>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link w:val="ParagraphChar"/>
    <w:qFormat/>
    <w:rsid w:val="00B55032"/>
    <w:pPr>
      <w:ind w:firstLine="284"/>
    </w:pPr>
    <w:rPr>
      <w:rFonts w:eastAsia="PMingLiU" w:cs="Times New Roman"/>
      <w:szCs w:val="20"/>
      <w:lang w:eastAsia="zh-TW"/>
    </w:rPr>
  </w:style>
  <w:style w:type="character" w:customStyle="1" w:styleId="ParagraphChar">
    <w:name w:val="Paragraph Char"/>
    <w:link w:val="Paragraph"/>
    <w:rsid w:val="00B55032"/>
    <w:rPr>
      <w:rFonts w:ascii="Times New Roman" w:eastAsia="PMingLiU" w:hAnsi="Times New Roman" w:cs="Times New Roman"/>
      <w:sz w:val="24"/>
      <w:szCs w:val="20"/>
      <w:lang w:eastAsia="zh-TW"/>
    </w:rPr>
  </w:style>
  <w:style w:type="character" w:customStyle="1" w:styleId="ReferencesChar">
    <w:name w:val="References Char"/>
    <w:link w:val="References"/>
    <w:rsid w:val="00E80FF1"/>
    <w:rPr>
      <w:rFonts w:ascii="Times New Roman" w:eastAsia="PMingLiU" w:hAnsi="Times New Roman" w:cs="Times New Roman"/>
      <w:sz w:val="16"/>
      <w:szCs w:val="16"/>
    </w:rPr>
  </w:style>
  <w:style w:type="character" w:customStyle="1" w:styleId="katex-mathml">
    <w:name w:val="katex-mathml"/>
    <w:basedOn w:val="DefaultParagraphFont"/>
    <w:rsid w:val="00405EF7"/>
  </w:style>
  <w:style w:type="character" w:customStyle="1" w:styleId="mord">
    <w:name w:val="mord"/>
    <w:basedOn w:val="DefaultParagraphFont"/>
    <w:rsid w:val="00405EF7"/>
  </w:style>
  <w:style w:type="character" w:customStyle="1" w:styleId="vlist-s">
    <w:name w:val="vlist-s"/>
    <w:basedOn w:val="DefaultParagraphFont"/>
    <w:rsid w:val="00405EF7"/>
  </w:style>
  <w:style w:type="character" w:customStyle="1" w:styleId="mrel">
    <w:name w:val="mrel"/>
    <w:basedOn w:val="DefaultParagraphFont"/>
    <w:rsid w:val="00E55CB6"/>
  </w:style>
  <w:style w:type="character" w:customStyle="1" w:styleId="mopen">
    <w:name w:val="mopen"/>
    <w:basedOn w:val="DefaultParagraphFont"/>
    <w:rsid w:val="00E55CB6"/>
  </w:style>
  <w:style w:type="character" w:customStyle="1" w:styleId="mpunct">
    <w:name w:val="mpunct"/>
    <w:basedOn w:val="DefaultParagraphFont"/>
    <w:rsid w:val="00E55CB6"/>
  </w:style>
  <w:style w:type="character" w:customStyle="1" w:styleId="mclose">
    <w:name w:val="mclose"/>
    <w:basedOn w:val="DefaultParagraphFont"/>
    <w:rsid w:val="00E55CB6"/>
  </w:style>
  <w:style w:type="character" w:customStyle="1" w:styleId="mbin">
    <w:name w:val="mbin"/>
    <w:basedOn w:val="DefaultParagraphFont"/>
    <w:rsid w:val="00E55CB6"/>
  </w:style>
  <w:style w:type="character" w:customStyle="1" w:styleId="mop">
    <w:name w:val="mop"/>
    <w:basedOn w:val="DefaultParagraphFont"/>
    <w:rsid w:val="00E55CB6"/>
  </w:style>
  <w:style w:type="numbering" w:customStyle="1" w:styleId="CurrentList1">
    <w:name w:val="Current List1"/>
    <w:uiPriority w:val="99"/>
    <w:rsid w:val="006631C4"/>
    <w:pPr>
      <w:numPr>
        <w:numId w:val="60"/>
      </w:numPr>
    </w:pPr>
  </w:style>
  <w:style w:type="numbering" w:customStyle="1" w:styleId="CurrentList2">
    <w:name w:val="Current List2"/>
    <w:uiPriority w:val="99"/>
    <w:rsid w:val="006631C4"/>
    <w:pPr>
      <w:numPr>
        <w:numId w:val="61"/>
      </w:numPr>
    </w:pPr>
  </w:style>
  <w:style w:type="paragraph" w:customStyle="1" w:styleId="isselectedend">
    <w:name w:val="isselectedend"/>
    <w:basedOn w:val="Normal"/>
    <w:rsid w:val="00EE3042"/>
    <w:pPr>
      <w:spacing w:before="100" w:beforeAutospacing="1" w:after="100" w:afterAutospacing="1"/>
      <w:jc w:val="left"/>
    </w:pPr>
    <w:rPr>
      <w:rFonts w:eastAsia="Times New Roman" w:cs="Times New Roman"/>
      <w:szCs w:val="24"/>
      <w:lang w:val="en-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8113">
      <w:bodyDiv w:val="1"/>
      <w:marLeft w:val="0"/>
      <w:marRight w:val="0"/>
      <w:marTop w:val="0"/>
      <w:marBottom w:val="0"/>
      <w:divBdr>
        <w:top w:val="none" w:sz="0" w:space="0" w:color="auto"/>
        <w:left w:val="none" w:sz="0" w:space="0" w:color="auto"/>
        <w:bottom w:val="none" w:sz="0" w:space="0" w:color="auto"/>
        <w:right w:val="none" w:sz="0" w:space="0" w:color="auto"/>
      </w:divBdr>
    </w:div>
    <w:div w:id="75443019">
      <w:bodyDiv w:val="1"/>
      <w:marLeft w:val="0"/>
      <w:marRight w:val="0"/>
      <w:marTop w:val="0"/>
      <w:marBottom w:val="0"/>
      <w:divBdr>
        <w:top w:val="none" w:sz="0" w:space="0" w:color="auto"/>
        <w:left w:val="none" w:sz="0" w:space="0" w:color="auto"/>
        <w:bottom w:val="none" w:sz="0" w:space="0" w:color="auto"/>
        <w:right w:val="none" w:sz="0" w:space="0" w:color="auto"/>
      </w:divBdr>
    </w:div>
    <w:div w:id="101346789">
      <w:bodyDiv w:val="1"/>
      <w:marLeft w:val="0"/>
      <w:marRight w:val="0"/>
      <w:marTop w:val="0"/>
      <w:marBottom w:val="0"/>
      <w:divBdr>
        <w:top w:val="none" w:sz="0" w:space="0" w:color="auto"/>
        <w:left w:val="none" w:sz="0" w:space="0" w:color="auto"/>
        <w:bottom w:val="none" w:sz="0" w:space="0" w:color="auto"/>
        <w:right w:val="none" w:sz="0" w:space="0" w:color="auto"/>
      </w:divBdr>
    </w:div>
    <w:div w:id="131942168">
      <w:bodyDiv w:val="1"/>
      <w:marLeft w:val="0"/>
      <w:marRight w:val="0"/>
      <w:marTop w:val="0"/>
      <w:marBottom w:val="0"/>
      <w:divBdr>
        <w:top w:val="none" w:sz="0" w:space="0" w:color="auto"/>
        <w:left w:val="none" w:sz="0" w:space="0" w:color="auto"/>
        <w:bottom w:val="none" w:sz="0" w:space="0" w:color="auto"/>
        <w:right w:val="none" w:sz="0" w:space="0" w:color="auto"/>
      </w:divBdr>
    </w:div>
    <w:div w:id="172191310">
      <w:bodyDiv w:val="1"/>
      <w:marLeft w:val="0"/>
      <w:marRight w:val="0"/>
      <w:marTop w:val="0"/>
      <w:marBottom w:val="0"/>
      <w:divBdr>
        <w:top w:val="none" w:sz="0" w:space="0" w:color="auto"/>
        <w:left w:val="none" w:sz="0" w:space="0" w:color="auto"/>
        <w:bottom w:val="none" w:sz="0" w:space="0" w:color="auto"/>
        <w:right w:val="none" w:sz="0" w:space="0" w:color="auto"/>
      </w:divBdr>
    </w:div>
    <w:div w:id="190000799">
      <w:bodyDiv w:val="1"/>
      <w:marLeft w:val="0"/>
      <w:marRight w:val="0"/>
      <w:marTop w:val="0"/>
      <w:marBottom w:val="0"/>
      <w:divBdr>
        <w:top w:val="none" w:sz="0" w:space="0" w:color="auto"/>
        <w:left w:val="none" w:sz="0" w:space="0" w:color="auto"/>
        <w:bottom w:val="none" w:sz="0" w:space="0" w:color="auto"/>
        <w:right w:val="none" w:sz="0" w:space="0" w:color="auto"/>
      </w:divBdr>
    </w:div>
    <w:div w:id="254562478">
      <w:bodyDiv w:val="1"/>
      <w:marLeft w:val="0"/>
      <w:marRight w:val="0"/>
      <w:marTop w:val="0"/>
      <w:marBottom w:val="0"/>
      <w:divBdr>
        <w:top w:val="none" w:sz="0" w:space="0" w:color="auto"/>
        <w:left w:val="none" w:sz="0" w:space="0" w:color="auto"/>
        <w:bottom w:val="none" w:sz="0" w:space="0" w:color="auto"/>
        <w:right w:val="none" w:sz="0" w:space="0" w:color="auto"/>
      </w:divBdr>
    </w:div>
    <w:div w:id="261257631">
      <w:bodyDiv w:val="1"/>
      <w:marLeft w:val="0"/>
      <w:marRight w:val="0"/>
      <w:marTop w:val="0"/>
      <w:marBottom w:val="0"/>
      <w:divBdr>
        <w:top w:val="none" w:sz="0" w:space="0" w:color="auto"/>
        <w:left w:val="none" w:sz="0" w:space="0" w:color="auto"/>
        <w:bottom w:val="none" w:sz="0" w:space="0" w:color="auto"/>
        <w:right w:val="none" w:sz="0" w:space="0" w:color="auto"/>
      </w:divBdr>
    </w:div>
    <w:div w:id="340545765">
      <w:bodyDiv w:val="1"/>
      <w:marLeft w:val="0"/>
      <w:marRight w:val="0"/>
      <w:marTop w:val="0"/>
      <w:marBottom w:val="0"/>
      <w:divBdr>
        <w:top w:val="none" w:sz="0" w:space="0" w:color="auto"/>
        <w:left w:val="none" w:sz="0" w:space="0" w:color="auto"/>
        <w:bottom w:val="none" w:sz="0" w:space="0" w:color="auto"/>
        <w:right w:val="none" w:sz="0" w:space="0" w:color="auto"/>
      </w:divBdr>
    </w:div>
    <w:div w:id="346323693">
      <w:bodyDiv w:val="1"/>
      <w:marLeft w:val="0"/>
      <w:marRight w:val="0"/>
      <w:marTop w:val="0"/>
      <w:marBottom w:val="0"/>
      <w:divBdr>
        <w:top w:val="none" w:sz="0" w:space="0" w:color="auto"/>
        <w:left w:val="none" w:sz="0" w:space="0" w:color="auto"/>
        <w:bottom w:val="none" w:sz="0" w:space="0" w:color="auto"/>
        <w:right w:val="none" w:sz="0" w:space="0" w:color="auto"/>
      </w:divBdr>
    </w:div>
    <w:div w:id="367225608">
      <w:bodyDiv w:val="1"/>
      <w:marLeft w:val="0"/>
      <w:marRight w:val="0"/>
      <w:marTop w:val="0"/>
      <w:marBottom w:val="0"/>
      <w:divBdr>
        <w:top w:val="none" w:sz="0" w:space="0" w:color="auto"/>
        <w:left w:val="none" w:sz="0" w:space="0" w:color="auto"/>
        <w:bottom w:val="none" w:sz="0" w:space="0" w:color="auto"/>
        <w:right w:val="none" w:sz="0" w:space="0" w:color="auto"/>
      </w:divBdr>
      <w:divsChild>
        <w:div w:id="868375185">
          <w:marLeft w:val="0"/>
          <w:marRight w:val="0"/>
          <w:marTop w:val="0"/>
          <w:marBottom w:val="0"/>
          <w:divBdr>
            <w:top w:val="none" w:sz="0" w:space="0" w:color="auto"/>
            <w:left w:val="none" w:sz="0" w:space="0" w:color="auto"/>
            <w:bottom w:val="none" w:sz="0" w:space="0" w:color="auto"/>
            <w:right w:val="none" w:sz="0" w:space="0" w:color="auto"/>
          </w:divBdr>
          <w:divsChild>
            <w:div w:id="1843006716">
              <w:marLeft w:val="0"/>
              <w:marRight w:val="0"/>
              <w:marTop w:val="0"/>
              <w:marBottom w:val="0"/>
              <w:divBdr>
                <w:top w:val="none" w:sz="0" w:space="0" w:color="auto"/>
                <w:left w:val="none" w:sz="0" w:space="0" w:color="auto"/>
                <w:bottom w:val="none" w:sz="0" w:space="0" w:color="auto"/>
                <w:right w:val="none" w:sz="0" w:space="0" w:color="auto"/>
              </w:divBdr>
              <w:divsChild>
                <w:div w:id="555121365">
                  <w:marLeft w:val="0"/>
                  <w:marRight w:val="0"/>
                  <w:marTop w:val="0"/>
                  <w:marBottom w:val="0"/>
                  <w:divBdr>
                    <w:top w:val="none" w:sz="0" w:space="0" w:color="auto"/>
                    <w:left w:val="none" w:sz="0" w:space="0" w:color="auto"/>
                    <w:bottom w:val="none" w:sz="0" w:space="0" w:color="auto"/>
                    <w:right w:val="none" w:sz="0" w:space="0" w:color="auto"/>
                  </w:divBdr>
                  <w:divsChild>
                    <w:div w:id="1432971075">
                      <w:marLeft w:val="0"/>
                      <w:marRight w:val="0"/>
                      <w:marTop w:val="0"/>
                      <w:marBottom w:val="0"/>
                      <w:divBdr>
                        <w:top w:val="none" w:sz="0" w:space="0" w:color="auto"/>
                        <w:left w:val="none" w:sz="0" w:space="0" w:color="auto"/>
                        <w:bottom w:val="none" w:sz="0" w:space="0" w:color="auto"/>
                        <w:right w:val="none" w:sz="0" w:space="0" w:color="auto"/>
                      </w:divBdr>
                      <w:divsChild>
                        <w:div w:id="1337614398">
                          <w:marLeft w:val="0"/>
                          <w:marRight w:val="0"/>
                          <w:marTop w:val="0"/>
                          <w:marBottom w:val="0"/>
                          <w:divBdr>
                            <w:top w:val="none" w:sz="0" w:space="0" w:color="auto"/>
                            <w:left w:val="none" w:sz="0" w:space="0" w:color="auto"/>
                            <w:bottom w:val="none" w:sz="0" w:space="0" w:color="auto"/>
                            <w:right w:val="none" w:sz="0" w:space="0" w:color="auto"/>
                          </w:divBdr>
                          <w:divsChild>
                            <w:div w:id="58997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4474641">
      <w:bodyDiv w:val="1"/>
      <w:marLeft w:val="0"/>
      <w:marRight w:val="0"/>
      <w:marTop w:val="0"/>
      <w:marBottom w:val="0"/>
      <w:divBdr>
        <w:top w:val="none" w:sz="0" w:space="0" w:color="auto"/>
        <w:left w:val="none" w:sz="0" w:space="0" w:color="auto"/>
        <w:bottom w:val="none" w:sz="0" w:space="0" w:color="auto"/>
        <w:right w:val="none" w:sz="0" w:space="0" w:color="auto"/>
      </w:divBdr>
    </w:div>
    <w:div w:id="407575687">
      <w:bodyDiv w:val="1"/>
      <w:marLeft w:val="0"/>
      <w:marRight w:val="0"/>
      <w:marTop w:val="0"/>
      <w:marBottom w:val="0"/>
      <w:divBdr>
        <w:top w:val="none" w:sz="0" w:space="0" w:color="auto"/>
        <w:left w:val="none" w:sz="0" w:space="0" w:color="auto"/>
        <w:bottom w:val="none" w:sz="0" w:space="0" w:color="auto"/>
        <w:right w:val="none" w:sz="0" w:space="0" w:color="auto"/>
      </w:divBdr>
    </w:div>
    <w:div w:id="427847085">
      <w:bodyDiv w:val="1"/>
      <w:marLeft w:val="0"/>
      <w:marRight w:val="0"/>
      <w:marTop w:val="0"/>
      <w:marBottom w:val="0"/>
      <w:divBdr>
        <w:top w:val="none" w:sz="0" w:space="0" w:color="auto"/>
        <w:left w:val="none" w:sz="0" w:space="0" w:color="auto"/>
        <w:bottom w:val="none" w:sz="0" w:space="0" w:color="auto"/>
        <w:right w:val="none" w:sz="0" w:space="0" w:color="auto"/>
      </w:divBdr>
    </w:div>
    <w:div w:id="454956611">
      <w:bodyDiv w:val="1"/>
      <w:marLeft w:val="0"/>
      <w:marRight w:val="0"/>
      <w:marTop w:val="0"/>
      <w:marBottom w:val="0"/>
      <w:divBdr>
        <w:top w:val="none" w:sz="0" w:space="0" w:color="auto"/>
        <w:left w:val="none" w:sz="0" w:space="0" w:color="auto"/>
        <w:bottom w:val="none" w:sz="0" w:space="0" w:color="auto"/>
        <w:right w:val="none" w:sz="0" w:space="0" w:color="auto"/>
      </w:divBdr>
    </w:div>
    <w:div w:id="467746691">
      <w:bodyDiv w:val="1"/>
      <w:marLeft w:val="0"/>
      <w:marRight w:val="0"/>
      <w:marTop w:val="0"/>
      <w:marBottom w:val="0"/>
      <w:divBdr>
        <w:top w:val="none" w:sz="0" w:space="0" w:color="auto"/>
        <w:left w:val="none" w:sz="0" w:space="0" w:color="auto"/>
        <w:bottom w:val="none" w:sz="0" w:space="0" w:color="auto"/>
        <w:right w:val="none" w:sz="0" w:space="0" w:color="auto"/>
      </w:divBdr>
    </w:div>
    <w:div w:id="549923565">
      <w:bodyDiv w:val="1"/>
      <w:marLeft w:val="0"/>
      <w:marRight w:val="0"/>
      <w:marTop w:val="0"/>
      <w:marBottom w:val="0"/>
      <w:divBdr>
        <w:top w:val="none" w:sz="0" w:space="0" w:color="auto"/>
        <w:left w:val="none" w:sz="0" w:space="0" w:color="auto"/>
        <w:bottom w:val="none" w:sz="0" w:space="0" w:color="auto"/>
        <w:right w:val="none" w:sz="0" w:space="0" w:color="auto"/>
      </w:divBdr>
    </w:div>
    <w:div w:id="588124343">
      <w:bodyDiv w:val="1"/>
      <w:marLeft w:val="0"/>
      <w:marRight w:val="0"/>
      <w:marTop w:val="0"/>
      <w:marBottom w:val="0"/>
      <w:divBdr>
        <w:top w:val="none" w:sz="0" w:space="0" w:color="auto"/>
        <w:left w:val="none" w:sz="0" w:space="0" w:color="auto"/>
        <w:bottom w:val="none" w:sz="0" w:space="0" w:color="auto"/>
        <w:right w:val="none" w:sz="0" w:space="0" w:color="auto"/>
      </w:divBdr>
    </w:div>
    <w:div w:id="599531480">
      <w:bodyDiv w:val="1"/>
      <w:marLeft w:val="0"/>
      <w:marRight w:val="0"/>
      <w:marTop w:val="0"/>
      <w:marBottom w:val="0"/>
      <w:divBdr>
        <w:top w:val="none" w:sz="0" w:space="0" w:color="auto"/>
        <w:left w:val="none" w:sz="0" w:space="0" w:color="auto"/>
        <w:bottom w:val="none" w:sz="0" w:space="0" w:color="auto"/>
        <w:right w:val="none" w:sz="0" w:space="0" w:color="auto"/>
      </w:divBdr>
    </w:div>
    <w:div w:id="634261928">
      <w:bodyDiv w:val="1"/>
      <w:marLeft w:val="0"/>
      <w:marRight w:val="0"/>
      <w:marTop w:val="0"/>
      <w:marBottom w:val="0"/>
      <w:divBdr>
        <w:top w:val="none" w:sz="0" w:space="0" w:color="auto"/>
        <w:left w:val="none" w:sz="0" w:space="0" w:color="auto"/>
        <w:bottom w:val="none" w:sz="0" w:space="0" w:color="auto"/>
        <w:right w:val="none" w:sz="0" w:space="0" w:color="auto"/>
      </w:divBdr>
    </w:div>
    <w:div w:id="810905201">
      <w:bodyDiv w:val="1"/>
      <w:marLeft w:val="0"/>
      <w:marRight w:val="0"/>
      <w:marTop w:val="0"/>
      <w:marBottom w:val="0"/>
      <w:divBdr>
        <w:top w:val="none" w:sz="0" w:space="0" w:color="auto"/>
        <w:left w:val="none" w:sz="0" w:space="0" w:color="auto"/>
        <w:bottom w:val="none" w:sz="0" w:space="0" w:color="auto"/>
        <w:right w:val="none" w:sz="0" w:space="0" w:color="auto"/>
      </w:divBdr>
    </w:div>
    <w:div w:id="832599871">
      <w:bodyDiv w:val="1"/>
      <w:marLeft w:val="0"/>
      <w:marRight w:val="0"/>
      <w:marTop w:val="0"/>
      <w:marBottom w:val="0"/>
      <w:divBdr>
        <w:top w:val="none" w:sz="0" w:space="0" w:color="auto"/>
        <w:left w:val="none" w:sz="0" w:space="0" w:color="auto"/>
        <w:bottom w:val="none" w:sz="0" w:space="0" w:color="auto"/>
        <w:right w:val="none" w:sz="0" w:space="0" w:color="auto"/>
      </w:divBdr>
    </w:div>
    <w:div w:id="841819998">
      <w:bodyDiv w:val="1"/>
      <w:marLeft w:val="0"/>
      <w:marRight w:val="0"/>
      <w:marTop w:val="0"/>
      <w:marBottom w:val="0"/>
      <w:divBdr>
        <w:top w:val="none" w:sz="0" w:space="0" w:color="auto"/>
        <w:left w:val="none" w:sz="0" w:space="0" w:color="auto"/>
        <w:bottom w:val="none" w:sz="0" w:space="0" w:color="auto"/>
        <w:right w:val="none" w:sz="0" w:space="0" w:color="auto"/>
      </w:divBdr>
    </w:div>
    <w:div w:id="848065663">
      <w:bodyDiv w:val="1"/>
      <w:marLeft w:val="0"/>
      <w:marRight w:val="0"/>
      <w:marTop w:val="0"/>
      <w:marBottom w:val="0"/>
      <w:divBdr>
        <w:top w:val="none" w:sz="0" w:space="0" w:color="auto"/>
        <w:left w:val="none" w:sz="0" w:space="0" w:color="auto"/>
        <w:bottom w:val="none" w:sz="0" w:space="0" w:color="auto"/>
        <w:right w:val="none" w:sz="0" w:space="0" w:color="auto"/>
      </w:divBdr>
      <w:divsChild>
        <w:div w:id="458955703">
          <w:marLeft w:val="0"/>
          <w:marRight w:val="0"/>
          <w:marTop w:val="0"/>
          <w:marBottom w:val="0"/>
          <w:divBdr>
            <w:top w:val="none" w:sz="0" w:space="0" w:color="auto"/>
            <w:left w:val="none" w:sz="0" w:space="0" w:color="auto"/>
            <w:bottom w:val="none" w:sz="0" w:space="0" w:color="auto"/>
            <w:right w:val="none" w:sz="0" w:space="0" w:color="auto"/>
          </w:divBdr>
          <w:divsChild>
            <w:div w:id="115569316">
              <w:marLeft w:val="0"/>
              <w:marRight w:val="0"/>
              <w:marTop w:val="0"/>
              <w:marBottom w:val="0"/>
              <w:divBdr>
                <w:top w:val="none" w:sz="0" w:space="0" w:color="auto"/>
                <w:left w:val="none" w:sz="0" w:space="0" w:color="auto"/>
                <w:bottom w:val="none" w:sz="0" w:space="0" w:color="auto"/>
                <w:right w:val="none" w:sz="0" w:space="0" w:color="auto"/>
              </w:divBdr>
              <w:divsChild>
                <w:div w:id="506332948">
                  <w:marLeft w:val="0"/>
                  <w:marRight w:val="0"/>
                  <w:marTop w:val="0"/>
                  <w:marBottom w:val="0"/>
                  <w:divBdr>
                    <w:top w:val="none" w:sz="0" w:space="0" w:color="auto"/>
                    <w:left w:val="none" w:sz="0" w:space="0" w:color="auto"/>
                    <w:bottom w:val="none" w:sz="0" w:space="0" w:color="auto"/>
                    <w:right w:val="none" w:sz="0" w:space="0" w:color="auto"/>
                  </w:divBdr>
                  <w:divsChild>
                    <w:div w:id="437723736">
                      <w:marLeft w:val="0"/>
                      <w:marRight w:val="0"/>
                      <w:marTop w:val="0"/>
                      <w:marBottom w:val="0"/>
                      <w:divBdr>
                        <w:top w:val="none" w:sz="0" w:space="0" w:color="auto"/>
                        <w:left w:val="none" w:sz="0" w:space="0" w:color="auto"/>
                        <w:bottom w:val="none" w:sz="0" w:space="0" w:color="auto"/>
                        <w:right w:val="none" w:sz="0" w:space="0" w:color="auto"/>
                      </w:divBdr>
                      <w:divsChild>
                        <w:div w:id="28654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90624">
          <w:marLeft w:val="0"/>
          <w:marRight w:val="0"/>
          <w:marTop w:val="0"/>
          <w:marBottom w:val="0"/>
          <w:divBdr>
            <w:top w:val="none" w:sz="0" w:space="0" w:color="auto"/>
            <w:left w:val="none" w:sz="0" w:space="0" w:color="auto"/>
            <w:bottom w:val="none" w:sz="0" w:space="0" w:color="auto"/>
            <w:right w:val="none" w:sz="0" w:space="0" w:color="auto"/>
          </w:divBdr>
          <w:divsChild>
            <w:div w:id="959847212">
              <w:marLeft w:val="0"/>
              <w:marRight w:val="0"/>
              <w:marTop w:val="0"/>
              <w:marBottom w:val="0"/>
              <w:divBdr>
                <w:top w:val="none" w:sz="0" w:space="0" w:color="auto"/>
                <w:left w:val="none" w:sz="0" w:space="0" w:color="auto"/>
                <w:bottom w:val="none" w:sz="0" w:space="0" w:color="auto"/>
                <w:right w:val="none" w:sz="0" w:space="0" w:color="auto"/>
              </w:divBdr>
              <w:divsChild>
                <w:div w:id="1669214960">
                  <w:marLeft w:val="0"/>
                  <w:marRight w:val="0"/>
                  <w:marTop w:val="0"/>
                  <w:marBottom w:val="0"/>
                  <w:divBdr>
                    <w:top w:val="none" w:sz="0" w:space="0" w:color="auto"/>
                    <w:left w:val="none" w:sz="0" w:space="0" w:color="auto"/>
                    <w:bottom w:val="none" w:sz="0" w:space="0" w:color="auto"/>
                    <w:right w:val="none" w:sz="0" w:space="0" w:color="auto"/>
                  </w:divBdr>
                  <w:divsChild>
                    <w:div w:id="918097099">
                      <w:marLeft w:val="0"/>
                      <w:marRight w:val="0"/>
                      <w:marTop w:val="0"/>
                      <w:marBottom w:val="0"/>
                      <w:divBdr>
                        <w:top w:val="none" w:sz="0" w:space="0" w:color="auto"/>
                        <w:left w:val="none" w:sz="0" w:space="0" w:color="auto"/>
                        <w:bottom w:val="none" w:sz="0" w:space="0" w:color="auto"/>
                        <w:right w:val="none" w:sz="0" w:space="0" w:color="auto"/>
                      </w:divBdr>
                      <w:divsChild>
                        <w:div w:id="1774934944">
                          <w:marLeft w:val="0"/>
                          <w:marRight w:val="0"/>
                          <w:marTop w:val="0"/>
                          <w:marBottom w:val="0"/>
                          <w:divBdr>
                            <w:top w:val="none" w:sz="0" w:space="0" w:color="auto"/>
                            <w:left w:val="none" w:sz="0" w:space="0" w:color="auto"/>
                            <w:bottom w:val="none" w:sz="0" w:space="0" w:color="auto"/>
                            <w:right w:val="none" w:sz="0" w:space="0" w:color="auto"/>
                          </w:divBdr>
                          <w:divsChild>
                            <w:div w:id="11852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852370">
      <w:bodyDiv w:val="1"/>
      <w:marLeft w:val="0"/>
      <w:marRight w:val="0"/>
      <w:marTop w:val="0"/>
      <w:marBottom w:val="0"/>
      <w:divBdr>
        <w:top w:val="none" w:sz="0" w:space="0" w:color="auto"/>
        <w:left w:val="none" w:sz="0" w:space="0" w:color="auto"/>
        <w:bottom w:val="none" w:sz="0" w:space="0" w:color="auto"/>
        <w:right w:val="none" w:sz="0" w:space="0" w:color="auto"/>
      </w:divBdr>
    </w:div>
    <w:div w:id="907109858">
      <w:bodyDiv w:val="1"/>
      <w:marLeft w:val="0"/>
      <w:marRight w:val="0"/>
      <w:marTop w:val="0"/>
      <w:marBottom w:val="0"/>
      <w:divBdr>
        <w:top w:val="none" w:sz="0" w:space="0" w:color="auto"/>
        <w:left w:val="none" w:sz="0" w:space="0" w:color="auto"/>
        <w:bottom w:val="none" w:sz="0" w:space="0" w:color="auto"/>
        <w:right w:val="none" w:sz="0" w:space="0" w:color="auto"/>
      </w:divBdr>
    </w:div>
    <w:div w:id="935482275">
      <w:bodyDiv w:val="1"/>
      <w:marLeft w:val="0"/>
      <w:marRight w:val="0"/>
      <w:marTop w:val="0"/>
      <w:marBottom w:val="0"/>
      <w:divBdr>
        <w:top w:val="none" w:sz="0" w:space="0" w:color="auto"/>
        <w:left w:val="none" w:sz="0" w:space="0" w:color="auto"/>
        <w:bottom w:val="none" w:sz="0" w:space="0" w:color="auto"/>
        <w:right w:val="none" w:sz="0" w:space="0" w:color="auto"/>
      </w:divBdr>
      <w:divsChild>
        <w:div w:id="1533570734">
          <w:marLeft w:val="0"/>
          <w:marRight w:val="0"/>
          <w:marTop w:val="0"/>
          <w:marBottom w:val="0"/>
          <w:divBdr>
            <w:top w:val="none" w:sz="0" w:space="0" w:color="auto"/>
            <w:left w:val="none" w:sz="0" w:space="0" w:color="auto"/>
            <w:bottom w:val="none" w:sz="0" w:space="0" w:color="auto"/>
            <w:right w:val="none" w:sz="0" w:space="0" w:color="auto"/>
          </w:divBdr>
          <w:divsChild>
            <w:div w:id="915750695">
              <w:marLeft w:val="0"/>
              <w:marRight w:val="0"/>
              <w:marTop w:val="0"/>
              <w:marBottom w:val="0"/>
              <w:divBdr>
                <w:top w:val="none" w:sz="0" w:space="0" w:color="auto"/>
                <w:left w:val="none" w:sz="0" w:space="0" w:color="auto"/>
                <w:bottom w:val="none" w:sz="0" w:space="0" w:color="auto"/>
                <w:right w:val="none" w:sz="0" w:space="0" w:color="auto"/>
              </w:divBdr>
              <w:divsChild>
                <w:div w:id="1777284064">
                  <w:marLeft w:val="0"/>
                  <w:marRight w:val="0"/>
                  <w:marTop w:val="0"/>
                  <w:marBottom w:val="0"/>
                  <w:divBdr>
                    <w:top w:val="none" w:sz="0" w:space="0" w:color="auto"/>
                    <w:left w:val="none" w:sz="0" w:space="0" w:color="auto"/>
                    <w:bottom w:val="none" w:sz="0" w:space="0" w:color="auto"/>
                    <w:right w:val="none" w:sz="0" w:space="0" w:color="auto"/>
                  </w:divBdr>
                  <w:divsChild>
                    <w:div w:id="10257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087767">
      <w:bodyDiv w:val="1"/>
      <w:marLeft w:val="0"/>
      <w:marRight w:val="0"/>
      <w:marTop w:val="0"/>
      <w:marBottom w:val="0"/>
      <w:divBdr>
        <w:top w:val="none" w:sz="0" w:space="0" w:color="auto"/>
        <w:left w:val="none" w:sz="0" w:space="0" w:color="auto"/>
        <w:bottom w:val="none" w:sz="0" w:space="0" w:color="auto"/>
        <w:right w:val="none" w:sz="0" w:space="0" w:color="auto"/>
      </w:divBdr>
      <w:divsChild>
        <w:div w:id="151334849">
          <w:marLeft w:val="0"/>
          <w:marRight w:val="0"/>
          <w:marTop w:val="0"/>
          <w:marBottom w:val="0"/>
          <w:divBdr>
            <w:top w:val="none" w:sz="0" w:space="0" w:color="auto"/>
            <w:left w:val="none" w:sz="0" w:space="0" w:color="auto"/>
            <w:bottom w:val="none" w:sz="0" w:space="0" w:color="auto"/>
            <w:right w:val="none" w:sz="0" w:space="0" w:color="auto"/>
          </w:divBdr>
          <w:divsChild>
            <w:div w:id="1109198281">
              <w:marLeft w:val="0"/>
              <w:marRight w:val="0"/>
              <w:marTop w:val="0"/>
              <w:marBottom w:val="0"/>
              <w:divBdr>
                <w:top w:val="none" w:sz="0" w:space="0" w:color="auto"/>
                <w:left w:val="none" w:sz="0" w:space="0" w:color="auto"/>
                <w:bottom w:val="none" w:sz="0" w:space="0" w:color="auto"/>
                <w:right w:val="none" w:sz="0" w:space="0" w:color="auto"/>
              </w:divBdr>
              <w:divsChild>
                <w:div w:id="1595481952">
                  <w:marLeft w:val="0"/>
                  <w:marRight w:val="0"/>
                  <w:marTop w:val="0"/>
                  <w:marBottom w:val="0"/>
                  <w:divBdr>
                    <w:top w:val="none" w:sz="0" w:space="0" w:color="auto"/>
                    <w:left w:val="none" w:sz="0" w:space="0" w:color="auto"/>
                    <w:bottom w:val="none" w:sz="0" w:space="0" w:color="auto"/>
                    <w:right w:val="none" w:sz="0" w:space="0" w:color="auto"/>
                  </w:divBdr>
                  <w:divsChild>
                    <w:div w:id="1209949380">
                      <w:marLeft w:val="0"/>
                      <w:marRight w:val="0"/>
                      <w:marTop w:val="0"/>
                      <w:marBottom w:val="0"/>
                      <w:divBdr>
                        <w:top w:val="none" w:sz="0" w:space="0" w:color="auto"/>
                        <w:left w:val="none" w:sz="0" w:space="0" w:color="auto"/>
                        <w:bottom w:val="none" w:sz="0" w:space="0" w:color="auto"/>
                        <w:right w:val="none" w:sz="0" w:space="0" w:color="auto"/>
                      </w:divBdr>
                      <w:divsChild>
                        <w:div w:id="15531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602573">
          <w:marLeft w:val="0"/>
          <w:marRight w:val="0"/>
          <w:marTop w:val="0"/>
          <w:marBottom w:val="0"/>
          <w:divBdr>
            <w:top w:val="none" w:sz="0" w:space="0" w:color="auto"/>
            <w:left w:val="none" w:sz="0" w:space="0" w:color="auto"/>
            <w:bottom w:val="none" w:sz="0" w:space="0" w:color="auto"/>
            <w:right w:val="none" w:sz="0" w:space="0" w:color="auto"/>
          </w:divBdr>
          <w:divsChild>
            <w:div w:id="1485587324">
              <w:marLeft w:val="0"/>
              <w:marRight w:val="0"/>
              <w:marTop w:val="0"/>
              <w:marBottom w:val="0"/>
              <w:divBdr>
                <w:top w:val="none" w:sz="0" w:space="0" w:color="auto"/>
                <w:left w:val="none" w:sz="0" w:space="0" w:color="auto"/>
                <w:bottom w:val="none" w:sz="0" w:space="0" w:color="auto"/>
                <w:right w:val="none" w:sz="0" w:space="0" w:color="auto"/>
              </w:divBdr>
              <w:divsChild>
                <w:div w:id="1897886460">
                  <w:marLeft w:val="0"/>
                  <w:marRight w:val="0"/>
                  <w:marTop w:val="0"/>
                  <w:marBottom w:val="0"/>
                  <w:divBdr>
                    <w:top w:val="none" w:sz="0" w:space="0" w:color="auto"/>
                    <w:left w:val="none" w:sz="0" w:space="0" w:color="auto"/>
                    <w:bottom w:val="none" w:sz="0" w:space="0" w:color="auto"/>
                    <w:right w:val="none" w:sz="0" w:space="0" w:color="auto"/>
                  </w:divBdr>
                  <w:divsChild>
                    <w:div w:id="1475954319">
                      <w:marLeft w:val="0"/>
                      <w:marRight w:val="0"/>
                      <w:marTop w:val="0"/>
                      <w:marBottom w:val="0"/>
                      <w:divBdr>
                        <w:top w:val="none" w:sz="0" w:space="0" w:color="auto"/>
                        <w:left w:val="none" w:sz="0" w:space="0" w:color="auto"/>
                        <w:bottom w:val="none" w:sz="0" w:space="0" w:color="auto"/>
                        <w:right w:val="none" w:sz="0" w:space="0" w:color="auto"/>
                      </w:divBdr>
                      <w:divsChild>
                        <w:div w:id="255673858">
                          <w:marLeft w:val="0"/>
                          <w:marRight w:val="0"/>
                          <w:marTop w:val="0"/>
                          <w:marBottom w:val="0"/>
                          <w:divBdr>
                            <w:top w:val="none" w:sz="0" w:space="0" w:color="auto"/>
                            <w:left w:val="none" w:sz="0" w:space="0" w:color="auto"/>
                            <w:bottom w:val="none" w:sz="0" w:space="0" w:color="auto"/>
                            <w:right w:val="none" w:sz="0" w:space="0" w:color="auto"/>
                          </w:divBdr>
                          <w:divsChild>
                            <w:div w:id="38785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310033">
      <w:bodyDiv w:val="1"/>
      <w:marLeft w:val="0"/>
      <w:marRight w:val="0"/>
      <w:marTop w:val="0"/>
      <w:marBottom w:val="0"/>
      <w:divBdr>
        <w:top w:val="none" w:sz="0" w:space="0" w:color="auto"/>
        <w:left w:val="none" w:sz="0" w:space="0" w:color="auto"/>
        <w:bottom w:val="none" w:sz="0" w:space="0" w:color="auto"/>
        <w:right w:val="none" w:sz="0" w:space="0" w:color="auto"/>
      </w:divBdr>
    </w:div>
    <w:div w:id="1032069843">
      <w:bodyDiv w:val="1"/>
      <w:marLeft w:val="0"/>
      <w:marRight w:val="0"/>
      <w:marTop w:val="0"/>
      <w:marBottom w:val="0"/>
      <w:divBdr>
        <w:top w:val="none" w:sz="0" w:space="0" w:color="auto"/>
        <w:left w:val="none" w:sz="0" w:space="0" w:color="auto"/>
        <w:bottom w:val="none" w:sz="0" w:space="0" w:color="auto"/>
        <w:right w:val="none" w:sz="0" w:space="0" w:color="auto"/>
      </w:divBdr>
    </w:div>
    <w:div w:id="1047602508">
      <w:bodyDiv w:val="1"/>
      <w:marLeft w:val="0"/>
      <w:marRight w:val="0"/>
      <w:marTop w:val="0"/>
      <w:marBottom w:val="0"/>
      <w:divBdr>
        <w:top w:val="none" w:sz="0" w:space="0" w:color="auto"/>
        <w:left w:val="none" w:sz="0" w:space="0" w:color="auto"/>
        <w:bottom w:val="none" w:sz="0" w:space="0" w:color="auto"/>
        <w:right w:val="none" w:sz="0" w:space="0" w:color="auto"/>
      </w:divBdr>
      <w:divsChild>
        <w:div w:id="2063170290">
          <w:marLeft w:val="0"/>
          <w:marRight w:val="0"/>
          <w:marTop w:val="0"/>
          <w:marBottom w:val="0"/>
          <w:divBdr>
            <w:top w:val="none" w:sz="0" w:space="0" w:color="auto"/>
            <w:left w:val="none" w:sz="0" w:space="0" w:color="auto"/>
            <w:bottom w:val="none" w:sz="0" w:space="0" w:color="auto"/>
            <w:right w:val="none" w:sz="0" w:space="0" w:color="auto"/>
          </w:divBdr>
          <w:divsChild>
            <w:div w:id="1300458570">
              <w:marLeft w:val="0"/>
              <w:marRight w:val="0"/>
              <w:marTop w:val="0"/>
              <w:marBottom w:val="0"/>
              <w:divBdr>
                <w:top w:val="none" w:sz="0" w:space="0" w:color="auto"/>
                <w:left w:val="none" w:sz="0" w:space="0" w:color="auto"/>
                <w:bottom w:val="none" w:sz="0" w:space="0" w:color="auto"/>
                <w:right w:val="none" w:sz="0" w:space="0" w:color="auto"/>
              </w:divBdr>
              <w:divsChild>
                <w:div w:id="1416173982">
                  <w:marLeft w:val="0"/>
                  <w:marRight w:val="0"/>
                  <w:marTop w:val="0"/>
                  <w:marBottom w:val="0"/>
                  <w:divBdr>
                    <w:top w:val="none" w:sz="0" w:space="0" w:color="auto"/>
                    <w:left w:val="none" w:sz="0" w:space="0" w:color="auto"/>
                    <w:bottom w:val="none" w:sz="0" w:space="0" w:color="auto"/>
                    <w:right w:val="none" w:sz="0" w:space="0" w:color="auto"/>
                  </w:divBdr>
                  <w:divsChild>
                    <w:div w:id="1505197180">
                      <w:marLeft w:val="0"/>
                      <w:marRight w:val="0"/>
                      <w:marTop w:val="0"/>
                      <w:marBottom w:val="0"/>
                      <w:divBdr>
                        <w:top w:val="none" w:sz="0" w:space="0" w:color="auto"/>
                        <w:left w:val="none" w:sz="0" w:space="0" w:color="auto"/>
                        <w:bottom w:val="none" w:sz="0" w:space="0" w:color="auto"/>
                        <w:right w:val="none" w:sz="0" w:space="0" w:color="auto"/>
                      </w:divBdr>
                      <w:divsChild>
                        <w:div w:id="1393651018">
                          <w:marLeft w:val="0"/>
                          <w:marRight w:val="0"/>
                          <w:marTop w:val="0"/>
                          <w:marBottom w:val="0"/>
                          <w:divBdr>
                            <w:top w:val="none" w:sz="0" w:space="0" w:color="auto"/>
                            <w:left w:val="none" w:sz="0" w:space="0" w:color="auto"/>
                            <w:bottom w:val="none" w:sz="0" w:space="0" w:color="auto"/>
                            <w:right w:val="none" w:sz="0" w:space="0" w:color="auto"/>
                          </w:divBdr>
                          <w:divsChild>
                            <w:div w:id="450904624">
                              <w:marLeft w:val="0"/>
                              <w:marRight w:val="0"/>
                              <w:marTop w:val="0"/>
                              <w:marBottom w:val="0"/>
                              <w:divBdr>
                                <w:top w:val="none" w:sz="0" w:space="0" w:color="auto"/>
                                <w:left w:val="none" w:sz="0" w:space="0" w:color="auto"/>
                                <w:bottom w:val="none" w:sz="0" w:space="0" w:color="auto"/>
                                <w:right w:val="none" w:sz="0" w:space="0" w:color="auto"/>
                              </w:divBdr>
                              <w:divsChild>
                                <w:div w:id="859927561">
                                  <w:marLeft w:val="0"/>
                                  <w:marRight w:val="0"/>
                                  <w:marTop w:val="0"/>
                                  <w:marBottom w:val="0"/>
                                  <w:divBdr>
                                    <w:top w:val="none" w:sz="0" w:space="0" w:color="auto"/>
                                    <w:left w:val="none" w:sz="0" w:space="0" w:color="auto"/>
                                    <w:bottom w:val="none" w:sz="0" w:space="0" w:color="auto"/>
                                    <w:right w:val="none" w:sz="0" w:space="0" w:color="auto"/>
                                  </w:divBdr>
                                  <w:divsChild>
                                    <w:div w:id="1194228873">
                                      <w:marLeft w:val="0"/>
                                      <w:marRight w:val="0"/>
                                      <w:marTop w:val="0"/>
                                      <w:marBottom w:val="0"/>
                                      <w:divBdr>
                                        <w:top w:val="none" w:sz="0" w:space="0" w:color="auto"/>
                                        <w:left w:val="none" w:sz="0" w:space="0" w:color="auto"/>
                                        <w:bottom w:val="none" w:sz="0" w:space="0" w:color="auto"/>
                                        <w:right w:val="none" w:sz="0" w:space="0" w:color="auto"/>
                                      </w:divBdr>
                                      <w:divsChild>
                                        <w:div w:id="32709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3963775">
      <w:bodyDiv w:val="1"/>
      <w:marLeft w:val="0"/>
      <w:marRight w:val="0"/>
      <w:marTop w:val="0"/>
      <w:marBottom w:val="0"/>
      <w:divBdr>
        <w:top w:val="none" w:sz="0" w:space="0" w:color="auto"/>
        <w:left w:val="none" w:sz="0" w:space="0" w:color="auto"/>
        <w:bottom w:val="none" w:sz="0" w:space="0" w:color="auto"/>
        <w:right w:val="none" w:sz="0" w:space="0" w:color="auto"/>
      </w:divBdr>
    </w:div>
    <w:div w:id="1175536771">
      <w:bodyDiv w:val="1"/>
      <w:marLeft w:val="0"/>
      <w:marRight w:val="0"/>
      <w:marTop w:val="0"/>
      <w:marBottom w:val="0"/>
      <w:divBdr>
        <w:top w:val="none" w:sz="0" w:space="0" w:color="auto"/>
        <w:left w:val="none" w:sz="0" w:space="0" w:color="auto"/>
        <w:bottom w:val="none" w:sz="0" w:space="0" w:color="auto"/>
        <w:right w:val="none" w:sz="0" w:space="0" w:color="auto"/>
      </w:divBdr>
    </w:div>
    <w:div w:id="1192764001">
      <w:bodyDiv w:val="1"/>
      <w:marLeft w:val="0"/>
      <w:marRight w:val="0"/>
      <w:marTop w:val="0"/>
      <w:marBottom w:val="0"/>
      <w:divBdr>
        <w:top w:val="none" w:sz="0" w:space="0" w:color="auto"/>
        <w:left w:val="none" w:sz="0" w:space="0" w:color="auto"/>
        <w:bottom w:val="none" w:sz="0" w:space="0" w:color="auto"/>
        <w:right w:val="none" w:sz="0" w:space="0" w:color="auto"/>
      </w:divBdr>
    </w:div>
    <w:div w:id="1195339312">
      <w:bodyDiv w:val="1"/>
      <w:marLeft w:val="0"/>
      <w:marRight w:val="0"/>
      <w:marTop w:val="0"/>
      <w:marBottom w:val="0"/>
      <w:divBdr>
        <w:top w:val="none" w:sz="0" w:space="0" w:color="auto"/>
        <w:left w:val="none" w:sz="0" w:space="0" w:color="auto"/>
        <w:bottom w:val="none" w:sz="0" w:space="0" w:color="auto"/>
        <w:right w:val="none" w:sz="0" w:space="0" w:color="auto"/>
      </w:divBdr>
      <w:divsChild>
        <w:div w:id="1983654146">
          <w:marLeft w:val="0"/>
          <w:marRight w:val="0"/>
          <w:marTop w:val="0"/>
          <w:marBottom w:val="0"/>
          <w:divBdr>
            <w:top w:val="none" w:sz="0" w:space="0" w:color="auto"/>
            <w:left w:val="none" w:sz="0" w:space="0" w:color="auto"/>
            <w:bottom w:val="none" w:sz="0" w:space="0" w:color="auto"/>
            <w:right w:val="none" w:sz="0" w:space="0" w:color="auto"/>
          </w:divBdr>
          <w:divsChild>
            <w:div w:id="1328678732">
              <w:marLeft w:val="0"/>
              <w:marRight w:val="0"/>
              <w:marTop w:val="0"/>
              <w:marBottom w:val="0"/>
              <w:divBdr>
                <w:top w:val="none" w:sz="0" w:space="0" w:color="auto"/>
                <w:left w:val="none" w:sz="0" w:space="0" w:color="auto"/>
                <w:bottom w:val="none" w:sz="0" w:space="0" w:color="auto"/>
                <w:right w:val="none" w:sz="0" w:space="0" w:color="auto"/>
              </w:divBdr>
              <w:divsChild>
                <w:div w:id="1143699006">
                  <w:marLeft w:val="0"/>
                  <w:marRight w:val="0"/>
                  <w:marTop w:val="0"/>
                  <w:marBottom w:val="0"/>
                  <w:divBdr>
                    <w:top w:val="none" w:sz="0" w:space="0" w:color="auto"/>
                    <w:left w:val="none" w:sz="0" w:space="0" w:color="auto"/>
                    <w:bottom w:val="none" w:sz="0" w:space="0" w:color="auto"/>
                    <w:right w:val="none" w:sz="0" w:space="0" w:color="auto"/>
                  </w:divBdr>
                  <w:divsChild>
                    <w:div w:id="1217008783">
                      <w:marLeft w:val="0"/>
                      <w:marRight w:val="0"/>
                      <w:marTop w:val="0"/>
                      <w:marBottom w:val="0"/>
                      <w:divBdr>
                        <w:top w:val="none" w:sz="0" w:space="0" w:color="auto"/>
                        <w:left w:val="none" w:sz="0" w:space="0" w:color="auto"/>
                        <w:bottom w:val="none" w:sz="0" w:space="0" w:color="auto"/>
                        <w:right w:val="none" w:sz="0" w:space="0" w:color="auto"/>
                      </w:divBdr>
                      <w:divsChild>
                        <w:div w:id="1006589970">
                          <w:marLeft w:val="0"/>
                          <w:marRight w:val="0"/>
                          <w:marTop w:val="0"/>
                          <w:marBottom w:val="0"/>
                          <w:divBdr>
                            <w:top w:val="none" w:sz="0" w:space="0" w:color="auto"/>
                            <w:left w:val="none" w:sz="0" w:space="0" w:color="auto"/>
                            <w:bottom w:val="none" w:sz="0" w:space="0" w:color="auto"/>
                            <w:right w:val="none" w:sz="0" w:space="0" w:color="auto"/>
                          </w:divBdr>
                          <w:divsChild>
                            <w:div w:id="180511689">
                              <w:marLeft w:val="0"/>
                              <w:marRight w:val="0"/>
                              <w:marTop w:val="0"/>
                              <w:marBottom w:val="0"/>
                              <w:divBdr>
                                <w:top w:val="none" w:sz="0" w:space="0" w:color="auto"/>
                                <w:left w:val="none" w:sz="0" w:space="0" w:color="auto"/>
                                <w:bottom w:val="none" w:sz="0" w:space="0" w:color="auto"/>
                                <w:right w:val="none" w:sz="0" w:space="0" w:color="auto"/>
                              </w:divBdr>
                              <w:divsChild>
                                <w:div w:id="78042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4507611">
      <w:bodyDiv w:val="1"/>
      <w:marLeft w:val="0"/>
      <w:marRight w:val="0"/>
      <w:marTop w:val="0"/>
      <w:marBottom w:val="0"/>
      <w:divBdr>
        <w:top w:val="none" w:sz="0" w:space="0" w:color="auto"/>
        <w:left w:val="none" w:sz="0" w:space="0" w:color="auto"/>
        <w:bottom w:val="none" w:sz="0" w:space="0" w:color="auto"/>
        <w:right w:val="none" w:sz="0" w:space="0" w:color="auto"/>
      </w:divBdr>
      <w:divsChild>
        <w:div w:id="1155606926">
          <w:marLeft w:val="0"/>
          <w:marRight w:val="0"/>
          <w:marTop w:val="0"/>
          <w:marBottom w:val="0"/>
          <w:divBdr>
            <w:top w:val="none" w:sz="0" w:space="0" w:color="auto"/>
            <w:left w:val="none" w:sz="0" w:space="0" w:color="auto"/>
            <w:bottom w:val="none" w:sz="0" w:space="0" w:color="auto"/>
            <w:right w:val="none" w:sz="0" w:space="0" w:color="auto"/>
          </w:divBdr>
          <w:divsChild>
            <w:div w:id="918322296">
              <w:marLeft w:val="0"/>
              <w:marRight w:val="0"/>
              <w:marTop w:val="0"/>
              <w:marBottom w:val="0"/>
              <w:divBdr>
                <w:top w:val="none" w:sz="0" w:space="0" w:color="auto"/>
                <w:left w:val="none" w:sz="0" w:space="0" w:color="auto"/>
                <w:bottom w:val="none" w:sz="0" w:space="0" w:color="auto"/>
                <w:right w:val="none" w:sz="0" w:space="0" w:color="auto"/>
              </w:divBdr>
              <w:divsChild>
                <w:div w:id="1651474352">
                  <w:marLeft w:val="0"/>
                  <w:marRight w:val="0"/>
                  <w:marTop w:val="0"/>
                  <w:marBottom w:val="0"/>
                  <w:divBdr>
                    <w:top w:val="none" w:sz="0" w:space="0" w:color="auto"/>
                    <w:left w:val="none" w:sz="0" w:space="0" w:color="auto"/>
                    <w:bottom w:val="none" w:sz="0" w:space="0" w:color="auto"/>
                    <w:right w:val="none" w:sz="0" w:space="0" w:color="auto"/>
                  </w:divBdr>
                  <w:divsChild>
                    <w:div w:id="1053888202">
                      <w:marLeft w:val="0"/>
                      <w:marRight w:val="0"/>
                      <w:marTop w:val="0"/>
                      <w:marBottom w:val="0"/>
                      <w:divBdr>
                        <w:top w:val="none" w:sz="0" w:space="0" w:color="auto"/>
                        <w:left w:val="none" w:sz="0" w:space="0" w:color="auto"/>
                        <w:bottom w:val="none" w:sz="0" w:space="0" w:color="auto"/>
                        <w:right w:val="none" w:sz="0" w:space="0" w:color="auto"/>
                      </w:divBdr>
                      <w:divsChild>
                        <w:div w:id="151531014">
                          <w:marLeft w:val="0"/>
                          <w:marRight w:val="0"/>
                          <w:marTop w:val="0"/>
                          <w:marBottom w:val="0"/>
                          <w:divBdr>
                            <w:top w:val="none" w:sz="0" w:space="0" w:color="auto"/>
                            <w:left w:val="none" w:sz="0" w:space="0" w:color="auto"/>
                            <w:bottom w:val="none" w:sz="0" w:space="0" w:color="auto"/>
                            <w:right w:val="none" w:sz="0" w:space="0" w:color="auto"/>
                          </w:divBdr>
                          <w:divsChild>
                            <w:div w:id="1867209674">
                              <w:marLeft w:val="0"/>
                              <w:marRight w:val="0"/>
                              <w:marTop w:val="0"/>
                              <w:marBottom w:val="0"/>
                              <w:divBdr>
                                <w:top w:val="none" w:sz="0" w:space="0" w:color="auto"/>
                                <w:left w:val="none" w:sz="0" w:space="0" w:color="auto"/>
                                <w:bottom w:val="none" w:sz="0" w:space="0" w:color="auto"/>
                                <w:right w:val="none" w:sz="0" w:space="0" w:color="auto"/>
                              </w:divBdr>
                              <w:divsChild>
                                <w:div w:id="2020964150">
                                  <w:marLeft w:val="0"/>
                                  <w:marRight w:val="0"/>
                                  <w:marTop w:val="0"/>
                                  <w:marBottom w:val="0"/>
                                  <w:divBdr>
                                    <w:top w:val="none" w:sz="0" w:space="0" w:color="auto"/>
                                    <w:left w:val="none" w:sz="0" w:space="0" w:color="auto"/>
                                    <w:bottom w:val="none" w:sz="0" w:space="0" w:color="auto"/>
                                    <w:right w:val="none" w:sz="0" w:space="0" w:color="auto"/>
                                  </w:divBdr>
                                  <w:divsChild>
                                    <w:div w:id="1955357142">
                                      <w:marLeft w:val="0"/>
                                      <w:marRight w:val="0"/>
                                      <w:marTop w:val="0"/>
                                      <w:marBottom w:val="0"/>
                                      <w:divBdr>
                                        <w:top w:val="none" w:sz="0" w:space="0" w:color="auto"/>
                                        <w:left w:val="none" w:sz="0" w:space="0" w:color="auto"/>
                                        <w:bottom w:val="none" w:sz="0" w:space="0" w:color="auto"/>
                                        <w:right w:val="none" w:sz="0" w:space="0" w:color="auto"/>
                                      </w:divBdr>
                                      <w:divsChild>
                                        <w:div w:id="171615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9292977">
      <w:bodyDiv w:val="1"/>
      <w:marLeft w:val="0"/>
      <w:marRight w:val="0"/>
      <w:marTop w:val="0"/>
      <w:marBottom w:val="0"/>
      <w:divBdr>
        <w:top w:val="none" w:sz="0" w:space="0" w:color="auto"/>
        <w:left w:val="none" w:sz="0" w:space="0" w:color="auto"/>
        <w:bottom w:val="none" w:sz="0" w:space="0" w:color="auto"/>
        <w:right w:val="none" w:sz="0" w:space="0" w:color="auto"/>
      </w:divBdr>
      <w:divsChild>
        <w:div w:id="711421551">
          <w:marLeft w:val="0"/>
          <w:marRight w:val="0"/>
          <w:marTop w:val="0"/>
          <w:marBottom w:val="0"/>
          <w:divBdr>
            <w:top w:val="none" w:sz="0" w:space="0" w:color="auto"/>
            <w:left w:val="none" w:sz="0" w:space="0" w:color="auto"/>
            <w:bottom w:val="none" w:sz="0" w:space="0" w:color="auto"/>
            <w:right w:val="none" w:sz="0" w:space="0" w:color="auto"/>
          </w:divBdr>
          <w:divsChild>
            <w:div w:id="1474640814">
              <w:marLeft w:val="0"/>
              <w:marRight w:val="0"/>
              <w:marTop w:val="0"/>
              <w:marBottom w:val="0"/>
              <w:divBdr>
                <w:top w:val="none" w:sz="0" w:space="0" w:color="auto"/>
                <w:left w:val="none" w:sz="0" w:space="0" w:color="auto"/>
                <w:bottom w:val="none" w:sz="0" w:space="0" w:color="auto"/>
                <w:right w:val="none" w:sz="0" w:space="0" w:color="auto"/>
              </w:divBdr>
              <w:divsChild>
                <w:div w:id="11567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285579">
      <w:bodyDiv w:val="1"/>
      <w:marLeft w:val="0"/>
      <w:marRight w:val="0"/>
      <w:marTop w:val="0"/>
      <w:marBottom w:val="0"/>
      <w:divBdr>
        <w:top w:val="none" w:sz="0" w:space="0" w:color="auto"/>
        <w:left w:val="none" w:sz="0" w:space="0" w:color="auto"/>
        <w:bottom w:val="none" w:sz="0" w:space="0" w:color="auto"/>
        <w:right w:val="none" w:sz="0" w:space="0" w:color="auto"/>
      </w:divBdr>
    </w:div>
    <w:div w:id="1347252945">
      <w:bodyDiv w:val="1"/>
      <w:marLeft w:val="0"/>
      <w:marRight w:val="0"/>
      <w:marTop w:val="0"/>
      <w:marBottom w:val="0"/>
      <w:divBdr>
        <w:top w:val="none" w:sz="0" w:space="0" w:color="auto"/>
        <w:left w:val="none" w:sz="0" w:space="0" w:color="auto"/>
        <w:bottom w:val="none" w:sz="0" w:space="0" w:color="auto"/>
        <w:right w:val="none" w:sz="0" w:space="0" w:color="auto"/>
      </w:divBdr>
    </w:div>
    <w:div w:id="1368681108">
      <w:bodyDiv w:val="1"/>
      <w:marLeft w:val="0"/>
      <w:marRight w:val="0"/>
      <w:marTop w:val="0"/>
      <w:marBottom w:val="0"/>
      <w:divBdr>
        <w:top w:val="none" w:sz="0" w:space="0" w:color="auto"/>
        <w:left w:val="none" w:sz="0" w:space="0" w:color="auto"/>
        <w:bottom w:val="none" w:sz="0" w:space="0" w:color="auto"/>
        <w:right w:val="none" w:sz="0" w:space="0" w:color="auto"/>
      </w:divBdr>
    </w:div>
    <w:div w:id="1370839839">
      <w:bodyDiv w:val="1"/>
      <w:marLeft w:val="0"/>
      <w:marRight w:val="0"/>
      <w:marTop w:val="0"/>
      <w:marBottom w:val="0"/>
      <w:divBdr>
        <w:top w:val="none" w:sz="0" w:space="0" w:color="auto"/>
        <w:left w:val="none" w:sz="0" w:space="0" w:color="auto"/>
        <w:bottom w:val="none" w:sz="0" w:space="0" w:color="auto"/>
        <w:right w:val="none" w:sz="0" w:space="0" w:color="auto"/>
      </w:divBdr>
    </w:div>
    <w:div w:id="1428650746">
      <w:bodyDiv w:val="1"/>
      <w:marLeft w:val="0"/>
      <w:marRight w:val="0"/>
      <w:marTop w:val="0"/>
      <w:marBottom w:val="0"/>
      <w:divBdr>
        <w:top w:val="none" w:sz="0" w:space="0" w:color="auto"/>
        <w:left w:val="none" w:sz="0" w:space="0" w:color="auto"/>
        <w:bottom w:val="none" w:sz="0" w:space="0" w:color="auto"/>
        <w:right w:val="none" w:sz="0" w:space="0" w:color="auto"/>
      </w:divBdr>
    </w:div>
    <w:div w:id="1464813920">
      <w:bodyDiv w:val="1"/>
      <w:marLeft w:val="0"/>
      <w:marRight w:val="0"/>
      <w:marTop w:val="0"/>
      <w:marBottom w:val="0"/>
      <w:divBdr>
        <w:top w:val="none" w:sz="0" w:space="0" w:color="auto"/>
        <w:left w:val="none" w:sz="0" w:space="0" w:color="auto"/>
        <w:bottom w:val="none" w:sz="0" w:space="0" w:color="auto"/>
        <w:right w:val="none" w:sz="0" w:space="0" w:color="auto"/>
      </w:divBdr>
      <w:divsChild>
        <w:div w:id="250967644">
          <w:marLeft w:val="0"/>
          <w:marRight w:val="0"/>
          <w:marTop w:val="0"/>
          <w:marBottom w:val="0"/>
          <w:divBdr>
            <w:top w:val="none" w:sz="0" w:space="0" w:color="auto"/>
            <w:left w:val="none" w:sz="0" w:space="0" w:color="auto"/>
            <w:bottom w:val="none" w:sz="0" w:space="0" w:color="auto"/>
            <w:right w:val="none" w:sz="0" w:space="0" w:color="auto"/>
          </w:divBdr>
          <w:divsChild>
            <w:div w:id="1624997590">
              <w:marLeft w:val="0"/>
              <w:marRight w:val="0"/>
              <w:marTop w:val="0"/>
              <w:marBottom w:val="0"/>
              <w:divBdr>
                <w:top w:val="none" w:sz="0" w:space="0" w:color="auto"/>
                <w:left w:val="none" w:sz="0" w:space="0" w:color="auto"/>
                <w:bottom w:val="none" w:sz="0" w:space="0" w:color="auto"/>
                <w:right w:val="none" w:sz="0" w:space="0" w:color="auto"/>
              </w:divBdr>
              <w:divsChild>
                <w:div w:id="43857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485218">
      <w:bodyDiv w:val="1"/>
      <w:marLeft w:val="0"/>
      <w:marRight w:val="0"/>
      <w:marTop w:val="0"/>
      <w:marBottom w:val="0"/>
      <w:divBdr>
        <w:top w:val="none" w:sz="0" w:space="0" w:color="auto"/>
        <w:left w:val="none" w:sz="0" w:space="0" w:color="auto"/>
        <w:bottom w:val="none" w:sz="0" w:space="0" w:color="auto"/>
        <w:right w:val="none" w:sz="0" w:space="0" w:color="auto"/>
      </w:divBdr>
      <w:divsChild>
        <w:div w:id="875507636">
          <w:marLeft w:val="0"/>
          <w:marRight w:val="0"/>
          <w:marTop w:val="0"/>
          <w:marBottom w:val="0"/>
          <w:divBdr>
            <w:top w:val="none" w:sz="0" w:space="0" w:color="auto"/>
            <w:left w:val="none" w:sz="0" w:space="0" w:color="auto"/>
            <w:bottom w:val="none" w:sz="0" w:space="0" w:color="auto"/>
            <w:right w:val="none" w:sz="0" w:space="0" w:color="auto"/>
          </w:divBdr>
          <w:divsChild>
            <w:div w:id="2049908446">
              <w:marLeft w:val="750"/>
              <w:marRight w:val="0"/>
              <w:marTop w:val="0"/>
              <w:marBottom w:val="0"/>
              <w:divBdr>
                <w:top w:val="none" w:sz="0" w:space="0" w:color="auto"/>
                <w:left w:val="none" w:sz="0" w:space="0" w:color="auto"/>
                <w:bottom w:val="none" w:sz="0" w:space="0" w:color="auto"/>
                <w:right w:val="none" w:sz="0" w:space="0" w:color="auto"/>
              </w:divBdr>
              <w:divsChild>
                <w:div w:id="1751123511">
                  <w:marLeft w:val="0"/>
                  <w:marRight w:val="0"/>
                  <w:marTop w:val="0"/>
                  <w:marBottom w:val="0"/>
                  <w:divBdr>
                    <w:top w:val="none" w:sz="0" w:space="0" w:color="auto"/>
                    <w:left w:val="none" w:sz="0" w:space="0" w:color="auto"/>
                    <w:bottom w:val="none" w:sz="0" w:space="0" w:color="auto"/>
                    <w:right w:val="none" w:sz="0" w:space="0" w:color="auto"/>
                  </w:divBdr>
                  <w:divsChild>
                    <w:div w:id="1770155695">
                      <w:marLeft w:val="0"/>
                      <w:marRight w:val="0"/>
                      <w:marTop w:val="0"/>
                      <w:marBottom w:val="0"/>
                      <w:divBdr>
                        <w:top w:val="none" w:sz="0" w:space="0" w:color="auto"/>
                        <w:left w:val="none" w:sz="0" w:space="0" w:color="auto"/>
                        <w:bottom w:val="none" w:sz="0" w:space="0" w:color="auto"/>
                        <w:right w:val="none" w:sz="0" w:space="0" w:color="auto"/>
                      </w:divBdr>
                      <w:divsChild>
                        <w:div w:id="82842765">
                          <w:marLeft w:val="0"/>
                          <w:marRight w:val="0"/>
                          <w:marTop w:val="0"/>
                          <w:marBottom w:val="0"/>
                          <w:divBdr>
                            <w:top w:val="none" w:sz="0" w:space="0" w:color="auto"/>
                            <w:left w:val="none" w:sz="0" w:space="0" w:color="auto"/>
                            <w:bottom w:val="none" w:sz="0" w:space="0" w:color="auto"/>
                            <w:right w:val="none" w:sz="0" w:space="0" w:color="auto"/>
                          </w:divBdr>
                          <w:divsChild>
                            <w:div w:id="739405702">
                              <w:marLeft w:val="0"/>
                              <w:marRight w:val="0"/>
                              <w:marTop w:val="0"/>
                              <w:marBottom w:val="0"/>
                              <w:divBdr>
                                <w:top w:val="none" w:sz="0" w:space="0" w:color="auto"/>
                                <w:left w:val="none" w:sz="0" w:space="0" w:color="auto"/>
                                <w:bottom w:val="none" w:sz="0" w:space="0" w:color="auto"/>
                                <w:right w:val="none" w:sz="0" w:space="0" w:color="auto"/>
                              </w:divBdr>
                              <w:divsChild>
                                <w:div w:id="1468425941">
                                  <w:marLeft w:val="0"/>
                                  <w:marRight w:val="0"/>
                                  <w:marTop w:val="0"/>
                                  <w:marBottom w:val="0"/>
                                  <w:divBdr>
                                    <w:top w:val="none" w:sz="0" w:space="0" w:color="auto"/>
                                    <w:left w:val="none" w:sz="0" w:space="0" w:color="auto"/>
                                    <w:bottom w:val="none" w:sz="0" w:space="0" w:color="auto"/>
                                    <w:right w:val="none" w:sz="0" w:space="0" w:color="auto"/>
                                  </w:divBdr>
                                  <w:divsChild>
                                    <w:div w:id="288825225">
                                      <w:marLeft w:val="0"/>
                                      <w:marRight w:val="0"/>
                                      <w:marTop w:val="0"/>
                                      <w:marBottom w:val="0"/>
                                      <w:divBdr>
                                        <w:top w:val="none" w:sz="0" w:space="0" w:color="auto"/>
                                        <w:left w:val="none" w:sz="0" w:space="0" w:color="auto"/>
                                        <w:bottom w:val="none" w:sz="0" w:space="0" w:color="auto"/>
                                        <w:right w:val="none" w:sz="0" w:space="0" w:color="auto"/>
                                      </w:divBdr>
                                      <w:divsChild>
                                        <w:div w:id="1931423513">
                                          <w:marLeft w:val="0"/>
                                          <w:marRight w:val="0"/>
                                          <w:marTop w:val="0"/>
                                          <w:marBottom w:val="0"/>
                                          <w:divBdr>
                                            <w:top w:val="none" w:sz="0" w:space="0" w:color="auto"/>
                                            <w:left w:val="none" w:sz="0" w:space="0" w:color="auto"/>
                                            <w:bottom w:val="none" w:sz="0" w:space="0" w:color="auto"/>
                                            <w:right w:val="none" w:sz="0" w:space="0" w:color="auto"/>
                                          </w:divBdr>
                                          <w:divsChild>
                                            <w:div w:id="795611150">
                                              <w:marLeft w:val="0"/>
                                              <w:marRight w:val="0"/>
                                              <w:marTop w:val="0"/>
                                              <w:marBottom w:val="0"/>
                                              <w:divBdr>
                                                <w:top w:val="none" w:sz="0" w:space="0" w:color="auto"/>
                                                <w:left w:val="none" w:sz="0" w:space="0" w:color="auto"/>
                                                <w:bottom w:val="none" w:sz="0" w:space="0" w:color="auto"/>
                                                <w:right w:val="none" w:sz="0" w:space="0" w:color="auto"/>
                                              </w:divBdr>
                                              <w:divsChild>
                                                <w:div w:id="1905918150">
                                                  <w:marLeft w:val="0"/>
                                                  <w:marRight w:val="0"/>
                                                  <w:marTop w:val="0"/>
                                                  <w:marBottom w:val="0"/>
                                                  <w:divBdr>
                                                    <w:top w:val="none" w:sz="0" w:space="0" w:color="auto"/>
                                                    <w:left w:val="none" w:sz="0" w:space="0" w:color="auto"/>
                                                    <w:bottom w:val="none" w:sz="0" w:space="0" w:color="auto"/>
                                                    <w:right w:val="none" w:sz="0" w:space="0" w:color="auto"/>
                                                  </w:divBdr>
                                                  <w:divsChild>
                                                    <w:div w:id="4092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78190">
                                          <w:marLeft w:val="0"/>
                                          <w:marRight w:val="0"/>
                                          <w:marTop w:val="60"/>
                                          <w:marBottom w:val="0"/>
                                          <w:divBdr>
                                            <w:top w:val="none" w:sz="0" w:space="0" w:color="auto"/>
                                            <w:left w:val="none" w:sz="0" w:space="0" w:color="auto"/>
                                            <w:bottom w:val="none" w:sz="0" w:space="0" w:color="auto"/>
                                            <w:right w:val="none" w:sz="0" w:space="0" w:color="auto"/>
                                          </w:divBdr>
                                        </w:div>
                                        <w:div w:id="394207558">
                                          <w:marLeft w:val="0"/>
                                          <w:marRight w:val="0"/>
                                          <w:marTop w:val="0"/>
                                          <w:marBottom w:val="0"/>
                                          <w:divBdr>
                                            <w:top w:val="none" w:sz="0" w:space="0" w:color="auto"/>
                                            <w:left w:val="none" w:sz="0" w:space="0" w:color="auto"/>
                                            <w:bottom w:val="none" w:sz="0" w:space="0" w:color="auto"/>
                                            <w:right w:val="none" w:sz="0" w:space="0" w:color="auto"/>
                                          </w:divBdr>
                                          <w:divsChild>
                                            <w:div w:id="473185321">
                                              <w:marLeft w:val="0"/>
                                              <w:marRight w:val="60"/>
                                              <w:marTop w:val="0"/>
                                              <w:marBottom w:val="0"/>
                                              <w:divBdr>
                                                <w:top w:val="none" w:sz="0" w:space="0" w:color="auto"/>
                                                <w:left w:val="none" w:sz="0" w:space="0" w:color="auto"/>
                                                <w:bottom w:val="none" w:sz="0" w:space="0" w:color="auto"/>
                                                <w:right w:val="none" w:sz="0" w:space="0" w:color="auto"/>
                                              </w:divBdr>
                                              <w:divsChild>
                                                <w:div w:id="1889953290">
                                                  <w:marLeft w:val="0"/>
                                                  <w:marRight w:val="0"/>
                                                  <w:marTop w:val="100"/>
                                                  <w:marBottom w:val="100"/>
                                                  <w:divBdr>
                                                    <w:top w:val="none" w:sz="0" w:space="0" w:color="auto"/>
                                                    <w:left w:val="none" w:sz="0" w:space="0" w:color="auto"/>
                                                    <w:bottom w:val="none" w:sz="0" w:space="0" w:color="auto"/>
                                                    <w:right w:val="none" w:sz="0" w:space="0" w:color="auto"/>
                                                  </w:divBdr>
                                                  <w:divsChild>
                                                    <w:div w:id="605425945">
                                                      <w:marLeft w:val="0"/>
                                                      <w:marRight w:val="0"/>
                                                      <w:marTop w:val="0"/>
                                                      <w:marBottom w:val="0"/>
                                                      <w:divBdr>
                                                        <w:top w:val="none" w:sz="0" w:space="0" w:color="auto"/>
                                                        <w:left w:val="none" w:sz="0" w:space="0" w:color="auto"/>
                                                        <w:bottom w:val="none" w:sz="0" w:space="0" w:color="auto"/>
                                                        <w:right w:val="none" w:sz="0" w:space="0" w:color="auto"/>
                                                      </w:divBdr>
                                                    </w:div>
                                                  </w:divsChild>
                                                </w:div>
                                                <w:div w:id="554898814">
                                                  <w:marLeft w:val="60"/>
                                                  <w:marRight w:val="0"/>
                                                  <w:marTop w:val="0"/>
                                                  <w:marBottom w:val="30"/>
                                                  <w:divBdr>
                                                    <w:top w:val="none" w:sz="0" w:space="0" w:color="auto"/>
                                                    <w:left w:val="none" w:sz="0" w:space="0" w:color="auto"/>
                                                    <w:bottom w:val="none" w:sz="0" w:space="0" w:color="auto"/>
                                                    <w:right w:val="none" w:sz="0" w:space="0" w:color="auto"/>
                                                  </w:divBdr>
                                                </w:div>
                                              </w:divsChild>
                                            </w:div>
                                            <w:div w:id="1755122839">
                                              <w:marLeft w:val="0"/>
                                              <w:marRight w:val="0"/>
                                              <w:marTop w:val="0"/>
                                              <w:marBottom w:val="0"/>
                                              <w:divBdr>
                                                <w:top w:val="none" w:sz="0" w:space="0" w:color="auto"/>
                                                <w:left w:val="none" w:sz="0" w:space="0" w:color="auto"/>
                                                <w:bottom w:val="none" w:sz="0" w:space="0" w:color="auto"/>
                                                <w:right w:val="none" w:sz="0" w:space="0" w:color="auto"/>
                                              </w:divBdr>
                                              <w:divsChild>
                                                <w:div w:id="1924296851">
                                                  <w:marLeft w:val="0"/>
                                                  <w:marRight w:val="0"/>
                                                  <w:marTop w:val="0"/>
                                                  <w:marBottom w:val="0"/>
                                                  <w:divBdr>
                                                    <w:top w:val="none" w:sz="0" w:space="0" w:color="auto"/>
                                                    <w:left w:val="none" w:sz="0" w:space="0" w:color="auto"/>
                                                    <w:bottom w:val="none" w:sz="0" w:space="0" w:color="auto"/>
                                                    <w:right w:val="none" w:sz="0" w:space="0" w:color="auto"/>
                                                  </w:divBdr>
                                                  <w:divsChild>
                                                    <w:div w:id="1158814017">
                                                      <w:marLeft w:val="0"/>
                                                      <w:marRight w:val="0"/>
                                                      <w:marTop w:val="0"/>
                                                      <w:marBottom w:val="0"/>
                                                      <w:divBdr>
                                                        <w:top w:val="none" w:sz="0" w:space="0" w:color="auto"/>
                                                        <w:left w:val="none" w:sz="0" w:space="0" w:color="auto"/>
                                                        <w:bottom w:val="none" w:sz="0" w:space="0" w:color="auto"/>
                                                        <w:right w:val="none" w:sz="0" w:space="0" w:color="auto"/>
                                                      </w:divBdr>
                                                      <w:divsChild>
                                                        <w:div w:id="2027049796">
                                                          <w:marLeft w:val="105"/>
                                                          <w:marRight w:val="105"/>
                                                          <w:marTop w:val="90"/>
                                                          <w:marBottom w:val="150"/>
                                                          <w:divBdr>
                                                            <w:top w:val="none" w:sz="0" w:space="0" w:color="auto"/>
                                                            <w:left w:val="none" w:sz="0" w:space="0" w:color="auto"/>
                                                            <w:bottom w:val="none" w:sz="0" w:space="0" w:color="auto"/>
                                                            <w:right w:val="none" w:sz="0" w:space="0" w:color="auto"/>
                                                          </w:divBdr>
                                                        </w:div>
                                                        <w:div w:id="125046342">
                                                          <w:marLeft w:val="105"/>
                                                          <w:marRight w:val="105"/>
                                                          <w:marTop w:val="90"/>
                                                          <w:marBottom w:val="150"/>
                                                          <w:divBdr>
                                                            <w:top w:val="none" w:sz="0" w:space="0" w:color="auto"/>
                                                            <w:left w:val="none" w:sz="0" w:space="0" w:color="auto"/>
                                                            <w:bottom w:val="none" w:sz="0" w:space="0" w:color="auto"/>
                                                            <w:right w:val="none" w:sz="0" w:space="0" w:color="auto"/>
                                                          </w:divBdr>
                                                        </w:div>
                                                        <w:div w:id="322903216">
                                                          <w:marLeft w:val="105"/>
                                                          <w:marRight w:val="105"/>
                                                          <w:marTop w:val="90"/>
                                                          <w:marBottom w:val="150"/>
                                                          <w:divBdr>
                                                            <w:top w:val="none" w:sz="0" w:space="0" w:color="auto"/>
                                                            <w:left w:val="none" w:sz="0" w:space="0" w:color="auto"/>
                                                            <w:bottom w:val="none" w:sz="0" w:space="0" w:color="auto"/>
                                                            <w:right w:val="none" w:sz="0" w:space="0" w:color="auto"/>
                                                          </w:divBdr>
                                                        </w:div>
                                                        <w:div w:id="733747612">
                                                          <w:marLeft w:val="105"/>
                                                          <w:marRight w:val="105"/>
                                                          <w:marTop w:val="90"/>
                                                          <w:marBottom w:val="150"/>
                                                          <w:divBdr>
                                                            <w:top w:val="none" w:sz="0" w:space="0" w:color="auto"/>
                                                            <w:left w:val="none" w:sz="0" w:space="0" w:color="auto"/>
                                                            <w:bottom w:val="none" w:sz="0" w:space="0" w:color="auto"/>
                                                            <w:right w:val="none" w:sz="0" w:space="0" w:color="auto"/>
                                                          </w:divBdr>
                                                        </w:div>
                                                        <w:div w:id="101808856">
                                                          <w:marLeft w:val="105"/>
                                                          <w:marRight w:val="105"/>
                                                          <w:marTop w:val="90"/>
                                                          <w:marBottom w:val="150"/>
                                                          <w:divBdr>
                                                            <w:top w:val="none" w:sz="0" w:space="0" w:color="auto"/>
                                                            <w:left w:val="none" w:sz="0" w:space="0" w:color="auto"/>
                                                            <w:bottom w:val="none" w:sz="0" w:space="0" w:color="auto"/>
                                                            <w:right w:val="none" w:sz="0" w:space="0" w:color="auto"/>
                                                          </w:divBdr>
                                                        </w:div>
                                                        <w:div w:id="1708213038">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21569821">
          <w:marLeft w:val="0"/>
          <w:marRight w:val="0"/>
          <w:marTop w:val="0"/>
          <w:marBottom w:val="0"/>
          <w:divBdr>
            <w:top w:val="none" w:sz="0" w:space="0" w:color="auto"/>
            <w:left w:val="none" w:sz="0" w:space="0" w:color="auto"/>
            <w:bottom w:val="none" w:sz="0" w:space="0" w:color="auto"/>
            <w:right w:val="none" w:sz="0" w:space="0" w:color="auto"/>
          </w:divBdr>
          <w:divsChild>
            <w:div w:id="834806302">
              <w:marLeft w:val="0"/>
              <w:marRight w:val="0"/>
              <w:marTop w:val="0"/>
              <w:marBottom w:val="0"/>
              <w:divBdr>
                <w:top w:val="none" w:sz="0" w:space="0" w:color="auto"/>
                <w:left w:val="none" w:sz="0" w:space="0" w:color="auto"/>
                <w:bottom w:val="none" w:sz="0" w:space="0" w:color="auto"/>
                <w:right w:val="none" w:sz="0" w:space="0" w:color="auto"/>
              </w:divBdr>
              <w:divsChild>
                <w:div w:id="523446843">
                  <w:marLeft w:val="0"/>
                  <w:marRight w:val="0"/>
                  <w:marTop w:val="0"/>
                  <w:marBottom w:val="0"/>
                  <w:divBdr>
                    <w:top w:val="none" w:sz="0" w:space="0" w:color="auto"/>
                    <w:left w:val="none" w:sz="0" w:space="0" w:color="auto"/>
                    <w:bottom w:val="none" w:sz="0" w:space="0" w:color="auto"/>
                    <w:right w:val="none" w:sz="0" w:space="0" w:color="auto"/>
                  </w:divBdr>
                </w:div>
              </w:divsChild>
            </w:div>
            <w:div w:id="1949773361">
              <w:marLeft w:val="750"/>
              <w:marRight w:val="0"/>
              <w:marTop w:val="0"/>
              <w:marBottom w:val="0"/>
              <w:divBdr>
                <w:top w:val="none" w:sz="0" w:space="0" w:color="auto"/>
                <w:left w:val="none" w:sz="0" w:space="0" w:color="auto"/>
                <w:bottom w:val="none" w:sz="0" w:space="0" w:color="auto"/>
                <w:right w:val="none" w:sz="0" w:space="0" w:color="auto"/>
              </w:divBdr>
              <w:divsChild>
                <w:div w:id="1463033998">
                  <w:marLeft w:val="0"/>
                  <w:marRight w:val="0"/>
                  <w:marTop w:val="0"/>
                  <w:marBottom w:val="0"/>
                  <w:divBdr>
                    <w:top w:val="none" w:sz="0" w:space="0" w:color="auto"/>
                    <w:left w:val="none" w:sz="0" w:space="0" w:color="auto"/>
                    <w:bottom w:val="none" w:sz="0" w:space="0" w:color="auto"/>
                    <w:right w:val="none" w:sz="0" w:space="0" w:color="auto"/>
                  </w:divBdr>
                  <w:divsChild>
                    <w:div w:id="169180528">
                      <w:marLeft w:val="0"/>
                      <w:marRight w:val="0"/>
                      <w:marTop w:val="0"/>
                      <w:marBottom w:val="0"/>
                      <w:divBdr>
                        <w:top w:val="none" w:sz="0" w:space="0" w:color="auto"/>
                        <w:left w:val="none" w:sz="0" w:space="0" w:color="auto"/>
                        <w:bottom w:val="none" w:sz="0" w:space="0" w:color="auto"/>
                        <w:right w:val="none" w:sz="0" w:space="0" w:color="auto"/>
                      </w:divBdr>
                      <w:divsChild>
                        <w:div w:id="1189486324">
                          <w:marLeft w:val="0"/>
                          <w:marRight w:val="0"/>
                          <w:marTop w:val="0"/>
                          <w:marBottom w:val="0"/>
                          <w:divBdr>
                            <w:top w:val="none" w:sz="0" w:space="0" w:color="auto"/>
                            <w:left w:val="none" w:sz="0" w:space="0" w:color="auto"/>
                            <w:bottom w:val="none" w:sz="0" w:space="0" w:color="auto"/>
                            <w:right w:val="none" w:sz="0" w:space="0" w:color="auto"/>
                          </w:divBdr>
                          <w:divsChild>
                            <w:div w:id="1782920444">
                              <w:marLeft w:val="0"/>
                              <w:marRight w:val="0"/>
                              <w:marTop w:val="0"/>
                              <w:marBottom w:val="0"/>
                              <w:divBdr>
                                <w:top w:val="none" w:sz="0" w:space="0" w:color="auto"/>
                                <w:left w:val="none" w:sz="0" w:space="0" w:color="auto"/>
                                <w:bottom w:val="none" w:sz="0" w:space="0" w:color="auto"/>
                                <w:right w:val="none" w:sz="0" w:space="0" w:color="auto"/>
                              </w:divBdr>
                              <w:divsChild>
                                <w:div w:id="1118990837">
                                  <w:marLeft w:val="0"/>
                                  <w:marRight w:val="0"/>
                                  <w:marTop w:val="0"/>
                                  <w:marBottom w:val="0"/>
                                  <w:divBdr>
                                    <w:top w:val="none" w:sz="0" w:space="0" w:color="auto"/>
                                    <w:left w:val="none" w:sz="0" w:space="0" w:color="auto"/>
                                    <w:bottom w:val="none" w:sz="0" w:space="0" w:color="auto"/>
                                    <w:right w:val="none" w:sz="0" w:space="0" w:color="auto"/>
                                  </w:divBdr>
                                  <w:divsChild>
                                    <w:div w:id="766656541">
                                      <w:marLeft w:val="0"/>
                                      <w:marRight w:val="0"/>
                                      <w:marTop w:val="0"/>
                                      <w:marBottom w:val="0"/>
                                      <w:divBdr>
                                        <w:top w:val="none" w:sz="0" w:space="0" w:color="auto"/>
                                        <w:left w:val="none" w:sz="0" w:space="0" w:color="auto"/>
                                        <w:bottom w:val="none" w:sz="0" w:space="0" w:color="auto"/>
                                        <w:right w:val="none" w:sz="0" w:space="0" w:color="auto"/>
                                      </w:divBdr>
                                      <w:divsChild>
                                        <w:div w:id="2042973549">
                                          <w:marLeft w:val="0"/>
                                          <w:marRight w:val="0"/>
                                          <w:marTop w:val="0"/>
                                          <w:marBottom w:val="0"/>
                                          <w:divBdr>
                                            <w:top w:val="none" w:sz="0" w:space="0" w:color="auto"/>
                                            <w:left w:val="none" w:sz="0" w:space="0" w:color="auto"/>
                                            <w:bottom w:val="none" w:sz="0" w:space="0" w:color="auto"/>
                                            <w:right w:val="none" w:sz="0" w:space="0" w:color="auto"/>
                                          </w:divBdr>
                                          <w:divsChild>
                                            <w:div w:id="753162186">
                                              <w:marLeft w:val="0"/>
                                              <w:marRight w:val="0"/>
                                              <w:marTop w:val="0"/>
                                              <w:marBottom w:val="0"/>
                                              <w:divBdr>
                                                <w:top w:val="none" w:sz="0" w:space="0" w:color="auto"/>
                                                <w:left w:val="none" w:sz="0" w:space="0" w:color="auto"/>
                                                <w:bottom w:val="none" w:sz="0" w:space="0" w:color="auto"/>
                                                <w:right w:val="none" w:sz="0" w:space="0" w:color="auto"/>
                                              </w:divBdr>
                                              <w:divsChild>
                                                <w:div w:id="1252666295">
                                                  <w:marLeft w:val="0"/>
                                                  <w:marRight w:val="0"/>
                                                  <w:marTop w:val="0"/>
                                                  <w:marBottom w:val="0"/>
                                                  <w:divBdr>
                                                    <w:top w:val="none" w:sz="0" w:space="0" w:color="auto"/>
                                                    <w:left w:val="none" w:sz="0" w:space="0" w:color="auto"/>
                                                    <w:bottom w:val="none" w:sz="0" w:space="0" w:color="auto"/>
                                                    <w:right w:val="none" w:sz="0" w:space="0" w:color="auto"/>
                                                  </w:divBdr>
                                                  <w:divsChild>
                                                    <w:div w:id="167267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421793">
                                          <w:marLeft w:val="0"/>
                                          <w:marRight w:val="0"/>
                                          <w:marTop w:val="0"/>
                                          <w:marBottom w:val="0"/>
                                          <w:divBdr>
                                            <w:top w:val="none" w:sz="0" w:space="0" w:color="auto"/>
                                            <w:left w:val="none" w:sz="0" w:space="0" w:color="auto"/>
                                            <w:bottom w:val="none" w:sz="0" w:space="0" w:color="auto"/>
                                            <w:right w:val="none" w:sz="0" w:space="0" w:color="auto"/>
                                          </w:divBdr>
                                          <w:divsChild>
                                            <w:div w:id="2076665495">
                                              <w:marLeft w:val="0"/>
                                              <w:marRight w:val="0"/>
                                              <w:marTop w:val="0"/>
                                              <w:marBottom w:val="0"/>
                                              <w:divBdr>
                                                <w:top w:val="none" w:sz="0" w:space="0" w:color="auto"/>
                                                <w:left w:val="none" w:sz="0" w:space="0" w:color="auto"/>
                                                <w:bottom w:val="none" w:sz="0" w:space="0" w:color="auto"/>
                                                <w:right w:val="none" w:sz="0" w:space="0" w:color="auto"/>
                                              </w:divBdr>
                                              <w:divsChild>
                                                <w:div w:id="201440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8426102">
      <w:bodyDiv w:val="1"/>
      <w:marLeft w:val="0"/>
      <w:marRight w:val="0"/>
      <w:marTop w:val="0"/>
      <w:marBottom w:val="0"/>
      <w:divBdr>
        <w:top w:val="none" w:sz="0" w:space="0" w:color="auto"/>
        <w:left w:val="none" w:sz="0" w:space="0" w:color="auto"/>
        <w:bottom w:val="none" w:sz="0" w:space="0" w:color="auto"/>
        <w:right w:val="none" w:sz="0" w:space="0" w:color="auto"/>
      </w:divBdr>
    </w:div>
    <w:div w:id="1502045138">
      <w:bodyDiv w:val="1"/>
      <w:marLeft w:val="0"/>
      <w:marRight w:val="0"/>
      <w:marTop w:val="0"/>
      <w:marBottom w:val="0"/>
      <w:divBdr>
        <w:top w:val="none" w:sz="0" w:space="0" w:color="auto"/>
        <w:left w:val="none" w:sz="0" w:space="0" w:color="auto"/>
        <w:bottom w:val="none" w:sz="0" w:space="0" w:color="auto"/>
        <w:right w:val="none" w:sz="0" w:space="0" w:color="auto"/>
      </w:divBdr>
    </w:div>
    <w:div w:id="1527324595">
      <w:bodyDiv w:val="1"/>
      <w:marLeft w:val="0"/>
      <w:marRight w:val="0"/>
      <w:marTop w:val="0"/>
      <w:marBottom w:val="0"/>
      <w:divBdr>
        <w:top w:val="none" w:sz="0" w:space="0" w:color="auto"/>
        <w:left w:val="none" w:sz="0" w:space="0" w:color="auto"/>
        <w:bottom w:val="none" w:sz="0" w:space="0" w:color="auto"/>
        <w:right w:val="none" w:sz="0" w:space="0" w:color="auto"/>
      </w:divBdr>
    </w:div>
    <w:div w:id="1539849797">
      <w:bodyDiv w:val="1"/>
      <w:marLeft w:val="0"/>
      <w:marRight w:val="0"/>
      <w:marTop w:val="0"/>
      <w:marBottom w:val="0"/>
      <w:divBdr>
        <w:top w:val="none" w:sz="0" w:space="0" w:color="auto"/>
        <w:left w:val="none" w:sz="0" w:space="0" w:color="auto"/>
        <w:bottom w:val="none" w:sz="0" w:space="0" w:color="auto"/>
        <w:right w:val="none" w:sz="0" w:space="0" w:color="auto"/>
      </w:divBdr>
    </w:div>
    <w:div w:id="1550385154">
      <w:bodyDiv w:val="1"/>
      <w:marLeft w:val="0"/>
      <w:marRight w:val="0"/>
      <w:marTop w:val="0"/>
      <w:marBottom w:val="0"/>
      <w:divBdr>
        <w:top w:val="none" w:sz="0" w:space="0" w:color="auto"/>
        <w:left w:val="none" w:sz="0" w:space="0" w:color="auto"/>
        <w:bottom w:val="none" w:sz="0" w:space="0" w:color="auto"/>
        <w:right w:val="none" w:sz="0" w:space="0" w:color="auto"/>
      </w:divBdr>
      <w:divsChild>
        <w:div w:id="485248882">
          <w:marLeft w:val="0"/>
          <w:marRight w:val="0"/>
          <w:marTop w:val="0"/>
          <w:marBottom w:val="0"/>
          <w:divBdr>
            <w:top w:val="none" w:sz="0" w:space="0" w:color="auto"/>
            <w:left w:val="none" w:sz="0" w:space="0" w:color="auto"/>
            <w:bottom w:val="none" w:sz="0" w:space="0" w:color="auto"/>
            <w:right w:val="none" w:sz="0" w:space="0" w:color="auto"/>
          </w:divBdr>
          <w:divsChild>
            <w:div w:id="440807051">
              <w:marLeft w:val="0"/>
              <w:marRight w:val="0"/>
              <w:marTop w:val="0"/>
              <w:marBottom w:val="0"/>
              <w:divBdr>
                <w:top w:val="none" w:sz="0" w:space="0" w:color="auto"/>
                <w:left w:val="none" w:sz="0" w:space="0" w:color="auto"/>
                <w:bottom w:val="none" w:sz="0" w:space="0" w:color="auto"/>
                <w:right w:val="none" w:sz="0" w:space="0" w:color="auto"/>
              </w:divBdr>
              <w:divsChild>
                <w:div w:id="11630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535">
      <w:bodyDiv w:val="1"/>
      <w:marLeft w:val="0"/>
      <w:marRight w:val="0"/>
      <w:marTop w:val="0"/>
      <w:marBottom w:val="0"/>
      <w:divBdr>
        <w:top w:val="none" w:sz="0" w:space="0" w:color="auto"/>
        <w:left w:val="none" w:sz="0" w:space="0" w:color="auto"/>
        <w:bottom w:val="none" w:sz="0" w:space="0" w:color="auto"/>
        <w:right w:val="none" w:sz="0" w:space="0" w:color="auto"/>
      </w:divBdr>
    </w:div>
    <w:div w:id="1590120055">
      <w:bodyDiv w:val="1"/>
      <w:marLeft w:val="0"/>
      <w:marRight w:val="0"/>
      <w:marTop w:val="0"/>
      <w:marBottom w:val="0"/>
      <w:divBdr>
        <w:top w:val="none" w:sz="0" w:space="0" w:color="auto"/>
        <w:left w:val="none" w:sz="0" w:space="0" w:color="auto"/>
        <w:bottom w:val="none" w:sz="0" w:space="0" w:color="auto"/>
        <w:right w:val="none" w:sz="0" w:space="0" w:color="auto"/>
      </w:divBdr>
      <w:divsChild>
        <w:div w:id="1929190648">
          <w:marLeft w:val="0"/>
          <w:marRight w:val="0"/>
          <w:marTop w:val="0"/>
          <w:marBottom w:val="0"/>
          <w:divBdr>
            <w:top w:val="none" w:sz="0" w:space="0" w:color="auto"/>
            <w:left w:val="none" w:sz="0" w:space="0" w:color="auto"/>
            <w:bottom w:val="none" w:sz="0" w:space="0" w:color="auto"/>
            <w:right w:val="none" w:sz="0" w:space="0" w:color="auto"/>
          </w:divBdr>
          <w:divsChild>
            <w:div w:id="11998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309">
      <w:bodyDiv w:val="1"/>
      <w:marLeft w:val="0"/>
      <w:marRight w:val="0"/>
      <w:marTop w:val="0"/>
      <w:marBottom w:val="0"/>
      <w:divBdr>
        <w:top w:val="none" w:sz="0" w:space="0" w:color="auto"/>
        <w:left w:val="none" w:sz="0" w:space="0" w:color="auto"/>
        <w:bottom w:val="none" w:sz="0" w:space="0" w:color="auto"/>
        <w:right w:val="none" w:sz="0" w:space="0" w:color="auto"/>
      </w:divBdr>
    </w:div>
    <w:div w:id="1707176639">
      <w:bodyDiv w:val="1"/>
      <w:marLeft w:val="0"/>
      <w:marRight w:val="0"/>
      <w:marTop w:val="0"/>
      <w:marBottom w:val="0"/>
      <w:divBdr>
        <w:top w:val="none" w:sz="0" w:space="0" w:color="auto"/>
        <w:left w:val="none" w:sz="0" w:space="0" w:color="auto"/>
        <w:bottom w:val="none" w:sz="0" w:space="0" w:color="auto"/>
        <w:right w:val="none" w:sz="0" w:space="0" w:color="auto"/>
      </w:divBdr>
    </w:div>
    <w:div w:id="1755662399">
      <w:bodyDiv w:val="1"/>
      <w:marLeft w:val="0"/>
      <w:marRight w:val="0"/>
      <w:marTop w:val="0"/>
      <w:marBottom w:val="0"/>
      <w:divBdr>
        <w:top w:val="none" w:sz="0" w:space="0" w:color="auto"/>
        <w:left w:val="none" w:sz="0" w:space="0" w:color="auto"/>
        <w:bottom w:val="none" w:sz="0" w:space="0" w:color="auto"/>
        <w:right w:val="none" w:sz="0" w:space="0" w:color="auto"/>
      </w:divBdr>
    </w:div>
    <w:div w:id="1775636427">
      <w:bodyDiv w:val="1"/>
      <w:marLeft w:val="0"/>
      <w:marRight w:val="0"/>
      <w:marTop w:val="0"/>
      <w:marBottom w:val="0"/>
      <w:divBdr>
        <w:top w:val="none" w:sz="0" w:space="0" w:color="auto"/>
        <w:left w:val="none" w:sz="0" w:space="0" w:color="auto"/>
        <w:bottom w:val="none" w:sz="0" w:space="0" w:color="auto"/>
        <w:right w:val="none" w:sz="0" w:space="0" w:color="auto"/>
      </w:divBdr>
    </w:div>
    <w:div w:id="1860964674">
      <w:bodyDiv w:val="1"/>
      <w:marLeft w:val="0"/>
      <w:marRight w:val="0"/>
      <w:marTop w:val="0"/>
      <w:marBottom w:val="0"/>
      <w:divBdr>
        <w:top w:val="none" w:sz="0" w:space="0" w:color="auto"/>
        <w:left w:val="none" w:sz="0" w:space="0" w:color="auto"/>
        <w:bottom w:val="none" w:sz="0" w:space="0" w:color="auto"/>
        <w:right w:val="none" w:sz="0" w:space="0" w:color="auto"/>
      </w:divBdr>
    </w:div>
    <w:div w:id="1869103893">
      <w:bodyDiv w:val="1"/>
      <w:marLeft w:val="0"/>
      <w:marRight w:val="0"/>
      <w:marTop w:val="0"/>
      <w:marBottom w:val="0"/>
      <w:divBdr>
        <w:top w:val="none" w:sz="0" w:space="0" w:color="auto"/>
        <w:left w:val="none" w:sz="0" w:space="0" w:color="auto"/>
        <w:bottom w:val="none" w:sz="0" w:space="0" w:color="auto"/>
        <w:right w:val="none" w:sz="0" w:space="0" w:color="auto"/>
      </w:divBdr>
    </w:div>
    <w:div w:id="1996449924">
      <w:bodyDiv w:val="1"/>
      <w:marLeft w:val="0"/>
      <w:marRight w:val="0"/>
      <w:marTop w:val="0"/>
      <w:marBottom w:val="0"/>
      <w:divBdr>
        <w:top w:val="none" w:sz="0" w:space="0" w:color="auto"/>
        <w:left w:val="none" w:sz="0" w:space="0" w:color="auto"/>
        <w:bottom w:val="none" w:sz="0" w:space="0" w:color="auto"/>
        <w:right w:val="none" w:sz="0" w:space="0" w:color="auto"/>
      </w:divBdr>
    </w:div>
    <w:div w:id="1999728260">
      <w:bodyDiv w:val="1"/>
      <w:marLeft w:val="0"/>
      <w:marRight w:val="0"/>
      <w:marTop w:val="0"/>
      <w:marBottom w:val="0"/>
      <w:divBdr>
        <w:top w:val="none" w:sz="0" w:space="0" w:color="auto"/>
        <w:left w:val="none" w:sz="0" w:space="0" w:color="auto"/>
        <w:bottom w:val="none" w:sz="0" w:space="0" w:color="auto"/>
        <w:right w:val="none" w:sz="0" w:space="0" w:color="auto"/>
      </w:divBdr>
    </w:div>
    <w:div w:id="2003896917">
      <w:bodyDiv w:val="1"/>
      <w:marLeft w:val="0"/>
      <w:marRight w:val="0"/>
      <w:marTop w:val="0"/>
      <w:marBottom w:val="0"/>
      <w:divBdr>
        <w:top w:val="none" w:sz="0" w:space="0" w:color="auto"/>
        <w:left w:val="none" w:sz="0" w:space="0" w:color="auto"/>
        <w:bottom w:val="none" w:sz="0" w:space="0" w:color="auto"/>
        <w:right w:val="none" w:sz="0" w:space="0" w:color="auto"/>
      </w:divBdr>
    </w:div>
    <w:div w:id="2080782687">
      <w:bodyDiv w:val="1"/>
      <w:marLeft w:val="0"/>
      <w:marRight w:val="0"/>
      <w:marTop w:val="0"/>
      <w:marBottom w:val="0"/>
      <w:divBdr>
        <w:top w:val="none" w:sz="0" w:space="0" w:color="auto"/>
        <w:left w:val="none" w:sz="0" w:space="0" w:color="auto"/>
        <w:bottom w:val="none" w:sz="0" w:space="0" w:color="auto"/>
        <w:right w:val="none" w:sz="0" w:space="0" w:color="auto"/>
      </w:divBdr>
    </w:div>
    <w:div w:id="2088530070">
      <w:bodyDiv w:val="1"/>
      <w:marLeft w:val="0"/>
      <w:marRight w:val="0"/>
      <w:marTop w:val="0"/>
      <w:marBottom w:val="0"/>
      <w:divBdr>
        <w:top w:val="none" w:sz="0" w:space="0" w:color="auto"/>
        <w:left w:val="none" w:sz="0" w:space="0" w:color="auto"/>
        <w:bottom w:val="none" w:sz="0" w:space="0" w:color="auto"/>
        <w:right w:val="none" w:sz="0" w:space="0" w:color="auto"/>
      </w:divBdr>
    </w:div>
    <w:div w:id="209709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1E84E-25EB-4077-AEC1-DB9A70828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27</Pages>
  <Words>7382</Words>
  <Characters>4207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 doan</dc:creator>
  <cp:keywords/>
  <dc:description/>
  <cp:lastModifiedBy>Minh-Tam Doan</cp:lastModifiedBy>
  <cp:revision>1703</cp:revision>
  <cp:lastPrinted>2024-08-25T05:05:00Z</cp:lastPrinted>
  <dcterms:created xsi:type="dcterms:W3CDTF">2026-05-22T10:50:00Z</dcterms:created>
  <dcterms:modified xsi:type="dcterms:W3CDTF">2026-05-3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